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75C2A3" w14:textId="0E34F690" w:rsidR="00307B9B" w:rsidRDefault="00AF1413" w:rsidP="0044273E">
      <w:pPr>
        <w:pStyle w:val="Title"/>
      </w:pPr>
      <w:r>
        <w:t>Formatted</w:t>
      </w:r>
      <w:r w:rsidR="00842CCC">
        <w:t xml:space="preserve"> </w:t>
      </w:r>
      <w:r>
        <w:t>Text</w:t>
      </w:r>
      <w:r w:rsidR="00842CCC">
        <w:t xml:space="preserve"> </w:t>
      </w:r>
      <w:r>
        <w:t>Processing</w:t>
      </w:r>
      <w:r w:rsidR="0044273E">
        <w:br/>
      </w:r>
      <w:r w:rsidR="00307B9B">
        <w:t>In</w:t>
      </w:r>
      <w:r w:rsidR="00842CCC">
        <w:t xml:space="preserve"> </w:t>
      </w:r>
      <w:r w:rsidR="00307B9B">
        <w:t>Docx</w:t>
      </w:r>
      <w:r w:rsidR="00842CCC">
        <w:t xml:space="preserve"> </w:t>
      </w:r>
      <w:r w:rsidR="00307B9B">
        <w:t>DOM</w:t>
      </w:r>
    </w:p>
    <w:p w14:paraId="30E651FA" w14:textId="35053515" w:rsidR="00307B9B" w:rsidRDefault="00307B9B" w:rsidP="008C7C1E">
      <w:pPr>
        <w:pStyle w:val="Standardowyakapit"/>
        <w:jc w:val="center"/>
      </w:pPr>
      <w:r>
        <w:t>By:</w:t>
      </w:r>
      <w:r w:rsidR="00842CCC">
        <w:t xml:space="preserve"> </w:t>
      </w:r>
      <w:r>
        <w:t>Jarosław</w:t>
      </w:r>
      <w:r w:rsidR="00842CCC">
        <w:t xml:space="preserve"> </w:t>
      </w:r>
      <w:r>
        <w:t>Kuchta</w:t>
      </w:r>
    </w:p>
    <w:p w14:paraId="5C933336" w14:textId="1A7A62DA" w:rsidR="00B72415" w:rsidRDefault="00B72415" w:rsidP="00B72415">
      <w:pPr>
        <w:pStyle w:val="Standardowyakapit"/>
      </w:pPr>
      <w:r w:rsidRPr="00B72415">
        <w:t>When</w:t>
      </w:r>
      <w:r w:rsidR="00842CCC">
        <w:t xml:space="preserve"> </w:t>
      </w:r>
      <w:r w:rsidRPr="00B72415">
        <w:t>editing</w:t>
      </w:r>
      <w:r w:rsidR="00842CCC">
        <w:t xml:space="preserve"> </w:t>
      </w:r>
      <w:r w:rsidRPr="00B72415">
        <w:t>text</w:t>
      </w:r>
      <w:r w:rsidR="00842CCC">
        <w:t xml:space="preserve"> </w:t>
      </w:r>
      <w:r w:rsidRPr="00B72415">
        <w:t>in</w:t>
      </w:r>
      <w:r w:rsidR="00842CCC">
        <w:t xml:space="preserve"> </w:t>
      </w:r>
      <w:r w:rsidRPr="00B72415">
        <w:t>OpenXml</w:t>
      </w:r>
      <w:r w:rsidR="00842CCC">
        <w:t xml:space="preserve"> </w:t>
      </w:r>
      <w:r w:rsidRPr="00B72415">
        <w:t>Wordprocessing</w:t>
      </w:r>
      <w:r w:rsidR="00842CCC">
        <w:t xml:space="preserve"> </w:t>
      </w:r>
      <w:r w:rsidRPr="00B72415">
        <w:t>data</w:t>
      </w:r>
      <w:r w:rsidR="00842CCC">
        <w:t xml:space="preserve"> </w:t>
      </w:r>
      <w:r w:rsidRPr="00B72415">
        <w:t>object</w:t>
      </w:r>
      <w:r w:rsidR="00842CCC">
        <w:t xml:space="preserve"> </w:t>
      </w:r>
      <w:r w:rsidRPr="00B72415">
        <w:t>model</w:t>
      </w:r>
      <w:r w:rsidR="00842CCC">
        <w:t xml:space="preserve"> </w:t>
      </w:r>
      <w:r w:rsidRPr="00B72415">
        <w:t>we</w:t>
      </w:r>
      <w:r w:rsidR="00842CCC">
        <w:t xml:space="preserve"> </w:t>
      </w:r>
      <w:r w:rsidRPr="00B72415">
        <w:t>have</w:t>
      </w:r>
      <w:r w:rsidR="00842CCC">
        <w:t xml:space="preserve"> </w:t>
      </w:r>
      <w:r w:rsidRPr="00B72415">
        <w:t>a</w:t>
      </w:r>
      <w:r w:rsidR="00842CCC">
        <w:t xml:space="preserve"> </w:t>
      </w:r>
      <w:r w:rsidRPr="00B72415">
        <w:t>problem</w:t>
      </w:r>
      <w:r w:rsidR="00842CCC">
        <w:t xml:space="preserve"> </w:t>
      </w:r>
      <w:r w:rsidRPr="00B72415">
        <w:t>with</w:t>
      </w:r>
      <w:r w:rsidR="00842CCC">
        <w:t xml:space="preserve"> </w:t>
      </w:r>
      <w:r w:rsidRPr="00B72415">
        <w:t>searching</w:t>
      </w:r>
      <w:r w:rsidR="00842CCC">
        <w:t xml:space="preserve"> </w:t>
      </w:r>
      <w:r w:rsidRPr="00B72415">
        <w:t>the</w:t>
      </w:r>
      <w:r w:rsidR="00842CCC">
        <w:t xml:space="preserve"> </w:t>
      </w:r>
      <w:r w:rsidRPr="00B72415">
        <w:t>structure</w:t>
      </w:r>
      <w:r w:rsidR="00842CCC">
        <w:t xml:space="preserve"> </w:t>
      </w:r>
      <w:r w:rsidRPr="00B72415">
        <w:t>of</w:t>
      </w:r>
      <w:r w:rsidR="00842CCC">
        <w:t xml:space="preserve"> </w:t>
      </w:r>
      <w:r w:rsidRPr="00B72415">
        <w:t>the</w:t>
      </w:r>
      <w:r w:rsidR="00842CCC">
        <w:t xml:space="preserve"> </w:t>
      </w:r>
      <w:r w:rsidRPr="00B72415">
        <w:t>document.</w:t>
      </w:r>
      <w:r w:rsidR="00842CCC">
        <w:t xml:space="preserve"> </w:t>
      </w:r>
      <w:r w:rsidRPr="00B72415">
        <w:t>The</w:t>
      </w:r>
      <w:r w:rsidR="00842CCC">
        <w:t xml:space="preserve"> </w:t>
      </w:r>
      <w:r w:rsidRPr="00B72415">
        <w:t>XML</w:t>
      </w:r>
      <w:r w:rsidR="00842CCC">
        <w:t xml:space="preserve"> </w:t>
      </w:r>
      <w:r w:rsidRPr="00B72415">
        <w:t>structure</w:t>
      </w:r>
      <w:r w:rsidR="00842CCC">
        <w:t xml:space="preserve"> </w:t>
      </w:r>
      <w:r w:rsidRPr="00B72415">
        <w:t>of</w:t>
      </w:r>
      <w:r w:rsidR="00842CCC">
        <w:t xml:space="preserve"> </w:t>
      </w:r>
      <w:r w:rsidRPr="00B72415">
        <w:t>the</w:t>
      </w:r>
      <w:r w:rsidR="00842CCC">
        <w:t xml:space="preserve"> </w:t>
      </w:r>
      <w:r w:rsidRPr="00B72415">
        <w:t>main</w:t>
      </w:r>
      <w:r w:rsidR="00842CCC">
        <w:t xml:space="preserve"> </w:t>
      </w:r>
      <w:r w:rsidRPr="00B72415">
        <w:t>part</w:t>
      </w:r>
      <w:r w:rsidR="00842CCC">
        <w:t xml:space="preserve"> </w:t>
      </w:r>
      <w:r w:rsidRPr="00B72415">
        <w:t>of</w:t>
      </w:r>
      <w:r w:rsidR="00842CCC">
        <w:t xml:space="preserve"> </w:t>
      </w:r>
      <w:r w:rsidRPr="00B72415">
        <w:t>the</w:t>
      </w:r>
      <w:r w:rsidR="00842CCC">
        <w:t xml:space="preserve"> </w:t>
      </w:r>
      <w:r w:rsidRPr="00B72415">
        <w:t>document</w:t>
      </w:r>
      <w:r w:rsidR="00842CCC">
        <w:t xml:space="preserve"> </w:t>
      </w:r>
      <w:r w:rsidRPr="00B72415">
        <w:t>is</w:t>
      </w:r>
      <w:r w:rsidR="00842CCC">
        <w:t xml:space="preserve"> </w:t>
      </w:r>
      <w:r w:rsidRPr="00B72415">
        <w:t>described</w:t>
      </w:r>
      <w:r w:rsidR="00842CCC">
        <w:t xml:space="preserve"> </w:t>
      </w:r>
      <w:r w:rsidRPr="00B72415">
        <w:t>by</w:t>
      </w:r>
      <w:r w:rsidR="00842CCC">
        <w:t xml:space="preserve"> </w:t>
      </w:r>
      <w:r w:rsidRPr="00B72415">
        <w:t>the</w:t>
      </w:r>
      <w:r w:rsidR="00842CCC">
        <w:t xml:space="preserve"> </w:t>
      </w:r>
      <w:r w:rsidRPr="00B72415">
        <w:t>OpenXml</w:t>
      </w:r>
      <w:r w:rsidR="00842CCC">
        <w:t xml:space="preserve"> </w:t>
      </w:r>
      <w:r w:rsidRPr="00B72415">
        <w:t>Document</w:t>
      </w:r>
      <w:r w:rsidR="00842CCC">
        <w:t xml:space="preserve"> </w:t>
      </w:r>
      <w:r w:rsidRPr="00B72415">
        <w:t>Format</w:t>
      </w:r>
      <w:r w:rsidR="00842CCC">
        <w:t xml:space="preserve"> </w:t>
      </w:r>
      <w:r w:rsidRPr="00B72415">
        <w:t>standards</w:t>
      </w:r>
      <w:r w:rsidR="00842CCC">
        <w:t xml:space="preserve"> </w:t>
      </w:r>
      <w:r w:rsidRPr="00B72415">
        <w:t>–</w:t>
      </w:r>
      <w:r w:rsidR="00842CCC">
        <w:t xml:space="preserve"> </w:t>
      </w:r>
      <w:r w:rsidRPr="00B72415">
        <w:t>ECMA-376</w:t>
      </w:r>
      <w:r w:rsidR="00842CCC">
        <w:t xml:space="preserve"> </w:t>
      </w:r>
      <w:r w:rsidRPr="00B72415">
        <w:t>and</w:t>
      </w:r>
      <w:r w:rsidR="00842CCC">
        <w:t xml:space="preserve"> </w:t>
      </w:r>
      <w:r w:rsidRPr="00B72415">
        <w:t>ISO/IEC</w:t>
      </w:r>
      <w:r w:rsidR="00842CCC">
        <w:t xml:space="preserve"> </w:t>
      </w:r>
      <w:r w:rsidRPr="00B72415">
        <w:t>2</w:t>
      </w:r>
      <w:r w:rsidR="00B71E62">
        <w:t>9</w:t>
      </w:r>
      <w:r w:rsidRPr="00B72415">
        <w:t>500.</w:t>
      </w:r>
      <w:r w:rsidR="00842CCC">
        <w:t xml:space="preserve"> </w:t>
      </w:r>
      <w:r w:rsidRPr="00B72415">
        <w:t>There</w:t>
      </w:r>
      <w:r w:rsidR="00842CCC">
        <w:t xml:space="preserve"> </w:t>
      </w:r>
      <w:r w:rsidRPr="00B72415">
        <w:t>are</w:t>
      </w:r>
      <w:r w:rsidR="00842CCC">
        <w:t xml:space="preserve"> </w:t>
      </w:r>
      <w:r w:rsidRPr="00B72415">
        <w:t>software</w:t>
      </w:r>
      <w:r w:rsidR="00842CCC">
        <w:t xml:space="preserve"> </w:t>
      </w:r>
      <w:r w:rsidRPr="00B72415">
        <w:t>libraries</w:t>
      </w:r>
      <w:r w:rsidR="00842CCC">
        <w:t xml:space="preserve"> </w:t>
      </w:r>
      <w:r w:rsidRPr="00B72415">
        <w:t>for</w:t>
      </w:r>
      <w:r w:rsidR="00842CCC">
        <w:t xml:space="preserve"> </w:t>
      </w:r>
      <w:r w:rsidRPr="00B72415">
        <w:t>.NET</w:t>
      </w:r>
      <w:r w:rsidR="00842CCC">
        <w:t xml:space="preserve"> </w:t>
      </w:r>
      <w:r w:rsidRPr="00B72415">
        <w:t>such</w:t>
      </w:r>
      <w:r w:rsidR="00842CCC">
        <w:t xml:space="preserve"> </w:t>
      </w:r>
      <w:r w:rsidRPr="00B72415">
        <w:t>as</w:t>
      </w:r>
      <w:r w:rsidR="00842CCC">
        <w:t xml:space="preserve"> </w:t>
      </w:r>
      <w:r w:rsidRPr="00B72415">
        <w:t>Open</w:t>
      </w:r>
      <w:r w:rsidR="00842CCC">
        <w:t xml:space="preserve"> </w:t>
      </w:r>
      <w:r w:rsidRPr="00B72415">
        <w:t>XML</w:t>
      </w:r>
      <w:r w:rsidR="00842CCC">
        <w:t xml:space="preserve"> </w:t>
      </w:r>
      <w:r w:rsidRPr="00B72415">
        <w:t>SDK</w:t>
      </w:r>
      <w:r w:rsidR="00842CCC">
        <w:t xml:space="preserve"> </w:t>
      </w:r>
      <w:r w:rsidRPr="00B72415">
        <w:t>for</w:t>
      </w:r>
      <w:r w:rsidR="00842CCC">
        <w:t xml:space="preserve"> </w:t>
      </w:r>
      <w:r w:rsidRPr="00B72415">
        <w:t>Office</w:t>
      </w:r>
      <w:r w:rsidR="00842CCC">
        <w:t xml:space="preserve"> </w:t>
      </w:r>
      <w:r w:rsidR="00B71E62">
        <w:t>which</w:t>
      </w:r>
      <w:r w:rsidR="00842CCC">
        <w:t xml:space="preserve"> </w:t>
      </w:r>
      <w:r w:rsidRPr="00B72415">
        <w:t>define</w:t>
      </w:r>
      <w:r w:rsidR="00842CCC">
        <w:t xml:space="preserve"> </w:t>
      </w:r>
      <w:r w:rsidRPr="00B72415">
        <w:t>strongly</w:t>
      </w:r>
      <w:r w:rsidR="00842CCC">
        <w:t xml:space="preserve"> </w:t>
      </w:r>
      <w:r w:rsidRPr="00B72415">
        <w:t>typed</w:t>
      </w:r>
      <w:r w:rsidR="00842CCC">
        <w:t xml:space="preserve"> </w:t>
      </w:r>
      <w:r w:rsidRPr="00B72415">
        <w:t>classes</w:t>
      </w:r>
      <w:r w:rsidR="00842CCC">
        <w:t xml:space="preserve"> </w:t>
      </w:r>
      <w:r w:rsidRPr="00B72415">
        <w:t>that</w:t>
      </w:r>
      <w:r w:rsidR="00842CCC">
        <w:t xml:space="preserve"> </w:t>
      </w:r>
      <w:r w:rsidRPr="00B72415">
        <w:t>represent</w:t>
      </w:r>
      <w:r w:rsidR="00842CCC">
        <w:t xml:space="preserve"> </w:t>
      </w:r>
      <w:r w:rsidRPr="00B72415">
        <w:t>structure</w:t>
      </w:r>
      <w:r w:rsidR="00842CCC">
        <w:t xml:space="preserve"> </w:t>
      </w:r>
      <w:r w:rsidRPr="00B72415">
        <w:t>elements</w:t>
      </w:r>
      <w:r w:rsidR="00842CCC">
        <w:t xml:space="preserve"> </w:t>
      </w:r>
      <w:r w:rsidRPr="00B72415">
        <w:t>such</w:t>
      </w:r>
      <w:r w:rsidR="00842CCC">
        <w:t xml:space="preserve"> </w:t>
      </w:r>
      <w:r w:rsidRPr="00B72415">
        <w:t>as</w:t>
      </w:r>
      <w:r w:rsidR="00842CCC">
        <w:t xml:space="preserve"> </w:t>
      </w:r>
      <w:r w:rsidRPr="00B72415">
        <w:t>Paragraph</w:t>
      </w:r>
      <w:r w:rsidR="00842CCC">
        <w:t xml:space="preserve"> </w:t>
      </w:r>
      <w:r w:rsidRPr="00B72415">
        <w:t>and</w:t>
      </w:r>
      <w:r w:rsidR="00842CCC">
        <w:t xml:space="preserve"> </w:t>
      </w:r>
      <w:r w:rsidRPr="00B72415">
        <w:t>Table</w:t>
      </w:r>
      <w:r w:rsidR="00842CCC">
        <w:t xml:space="preserve"> </w:t>
      </w:r>
      <w:r w:rsidRPr="00B72415">
        <w:t>and</w:t>
      </w:r>
      <w:r w:rsidR="00842CCC">
        <w:t xml:space="preserve"> </w:t>
      </w:r>
      <w:r w:rsidRPr="00B72415">
        <w:t>help</w:t>
      </w:r>
      <w:r w:rsidR="00842CCC">
        <w:t xml:space="preserve"> </w:t>
      </w:r>
      <w:r w:rsidRPr="00B72415">
        <w:t>to</w:t>
      </w:r>
      <w:r w:rsidR="00842CCC">
        <w:t xml:space="preserve"> </w:t>
      </w:r>
      <w:r w:rsidRPr="00B72415">
        <w:t>access</w:t>
      </w:r>
      <w:r w:rsidR="00842CCC">
        <w:t xml:space="preserve"> </w:t>
      </w:r>
      <w:r w:rsidRPr="00B72415">
        <w:t>their</w:t>
      </w:r>
      <w:r w:rsidR="00842CCC">
        <w:t xml:space="preserve"> </w:t>
      </w:r>
      <w:r w:rsidRPr="00B72415">
        <w:t>properties</w:t>
      </w:r>
      <w:r w:rsidR="00842CCC">
        <w:t xml:space="preserve"> </w:t>
      </w:r>
      <w:r w:rsidRPr="00B72415">
        <w:t>and</w:t>
      </w:r>
      <w:r w:rsidR="00842CCC">
        <w:t xml:space="preserve"> </w:t>
      </w:r>
      <w:r w:rsidRPr="00B72415">
        <w:t>members.</w:t>
      </w:r>
      <w:r w:rsidR="00842CCC">
        <w:t xml:space="preserve"> </w:t>
      </w:r>
      <w:r w:rsidRPr="00B72415">
        <w:t>However,</w:t>
      </w:r>
      <w:r w:rsidR="00842CCC">
        <w:t xml:space="preserve"> </w:t>
      </w:r>
      <w:r w:rsidRPr="00B72415">
        <w:t>the</w:t>
      </w:r>
      <w:r w:rsidR="00842CCC">
        <w:t xml:space="preserve"> </w:t>
      </w:r>
      <w:r w:rsidR="00B71E62">
        <w:t>functionality</w:t>
      </w:r>
      <w:r w:rsidR="00842CCC">
        <w:t xml:space="preserve"> </w:t>
      </w:r>
      <w:r w:rsidR="00B71E62">
        <w:t>of</w:t>
      </w:r>
      <w:r w:rsidR="00842CCC">
        <w:t xml:space="preserve"> </w:t>
      </w:r>
      <w:r w:rsidR="00B71E62">
        <w:t>these</w:t>
      </w:r>
      <w:r w:rsidR="00842CCC">
        <w:t xml:space="preserve"> </w:t>
      </w:r>
      <w:r w:rsidR="00B71E62">
        <w:t>libraries</w:t>
      </w:r>
      <w:r w:rsidR="00842CCC">
        <w:t xml:space="preserve"> </w:t>
      </w:r>
      <w:r w:rsidRPr="00B72415">
        <w:t>is</w:t>
      </w:r>
      <w:r w:rsidR="00842CCC">
        <w:t xml:space="preserve"> </w:t>
      </w:r>
      <w:r w:rsidRPr="00B72415">
        <w:t>limited</w:t>
      </w:r>
      <w:r w:rsidR="00842CCC">
        <w:t xml:space="preserve"> </w:t>
      </w:r>
      <w:r w:rsidRPr="00B72415">
        <w:t>to</w:t>
      </w:r>
      <w:r w:rsidR="00842CCC">
        <w:t xml:space="preserve"> </w:t>
      </w:r>
      <w:r w:rsidRPr="00B72415">
        <w:t>reading</w:t>
      </w:r>
      <w:r w:rsidR="00842CCC">
        <w:t xml:space="preserve"> </w:t>
      </w:r>
      <w:r w:rsidRPr="00B72415">
        <w:t>and</w:t>
      </w:r>
      <w:r w:rsidR="00842CCC">
        <w:t xml:space="preserve"> </w:t>
      </w:r>
      <w:r w:rsidRPr="00B72415">
        <w:t>retrieving</w:t>
      </w:r>
      <w:r w:rsidR="00842CCC">
        <w:t xml:space="preserve"> </w:t>
      </w:r>
      <w:r w:rsidRPr="00B72415">
        <w:t>XML</w:t>
      </w:r>
      <w:r w:rsidR="00842CCC">
        <w:t xml:space="preserve"> </w:t>
      </w:r>
      <w:r w:rsidRPr="00B72415">
        <w:t>elements</w:t>
      </w:r>
      <w:r w:rsidR="00842CCC">
        <w:t xml:space="preserve"> </w:t>
      </w:r>
      <w:r w:rsidRPr="00B72415">
        <w:t>and</w:t>
      </w:r>
      <w:r w:rsidR="00842CCC">
        <w:t xml:space="preserve"> </w:t>
      </w:r>
      <w:r w:rsidRPr="00B72415">
        <w:t>attributes</w:t>
      </w:r>
      <w:r w:rsidR="00842CCC">
        <w:t xml:space="preserve"> </w:t>
      </w:r>
      <w:r w:rsidRPr="00B72415">
        <w:t>and</w:t>
      </w:r>
      <w:r w:rsidR="00842CCC">
        <w:t xml:space="preserve"> </w:t>
      </w:r>
      <w:r w:rsidRPr="00B72415">
        <w:t>does</w:t>
      </w:r>
      <w:r w:rsidR="00842CCC">
        <w:t xml:space="preserve"> </w:t>
      </w:r>
      <w:r w:rsidRPr="00B72415">
        <w:t>not</w:t>
      </w:r>
      <w:r w:rsidR="00842CCC">
        <w:t xml:space="preserve"> </w:t>
      </w:r>
      <w:r w:rsidRPr="00B72415">
        <w:t>include</w:t>
      </w:r>
      <w:r w:rsidR="00842CCC">
        <w:t xml:space="preserve"> </w:t>
      </w:r>
      <w:r w:rsidRPr="00B72415">
        <w:t>text</w:t>
      </w:r>
      <w:r w:rsidR="00842CCC">
        <w:t xml:space="preserve"> </w:t>
      </w:r>
      <w:r w:rsidRPr="00B72415">
        <w:t>or</w:t>
      </w:r>
      <w:r w:rsidR="00842CCC">
        <w:t xml:space="preserve"> </w:t>
      </w:r>
      <w:r w:rsidRPr="00B72415">
        <w:t>graphics</w:t>
      </w:r>
      <w:r w:rsidR="00842CCC">
        <w:t xml:space="preserve"> </w:t>
      </w:r>
      <w:r w:rsidRPr="00B72415">
        <w:t>manipulation.</w:t>
      </w:r>
    </w:p>
    <w:p w14:paraId="376AAB55" w14:textId="7C96DF36" w:rsidR="00C7385D" w:rsidRDefault="00C7385D" w:rsidP="00C7385D">
      <w:pPr>
        <w:pStyle w:val="Standardowyakapit"/>
        <w:rPr>
          <w:b/>
        </w:rPr>
      </w:pPr>
      <w:r w:rsidRPr="00C7385D">
        <w:t>This</w:t>
      </w:r>
      <w:r w:rsidR="00842CCC">
        <w:t xml:space="preserve"> </w:t>
      </w:r>
      <w:r w:rsidRPr="00C7385D">
        <w:t>document</w:t>
      </w:r>
      <w:r w:rsidR="00842CCC">
        <w:t xml:space="preserve"> </w:t>
      </w:r>
      <w:r w:rsidRPr="00C7385D">
        <w:t>describes</w:t>
      </w:r>
      <w:r w:rsidR="00842CCC">
        <w:t xml:space="preserve"> </w:t>
      </w:r>
      <w:r w:rsidRPr="00C7385D">
        <w:t>how</w:t>
      </w:r>
      <w:r w:rsidR="00842CCC">
        <w:t xml:space="preserve"> </w:t>
      </w:r>
      <w:r w:rsidRPr="00C7385D">
        <w:t>to</w:t>
      </w:r>
      <w:r w:rsidR="00842CCC">
        <w:t xml:space="preserve"> </w:t>
      </w:r>
      <w:r w:rsidRPr="00C7385D">
        <w:t>manipulate</w:t>
      </w:r>
      <w:r w:rsidR="00842CCC">
        <w:t xml:space="preserve"> </w:t>
      </w:r>
      <w:r w:rsidRPr="00C7385D">
        <w:t>text</w:t>
      </w:r>
      <w:r w:rsidR="00842CCC">
        <w:t xml:space="preserve"> </w:t>
      </w:r>
      <w:r w:rsidRPr="00C7385D">
        <w:t>stored</w:t>
      </w:r>
      <w:r w:rsidR="00842CCC">
        <w:t xml:space="preserve"> </w:t>
      </w:r>
      <w:r w:rsidRPr="00C7385D">
        <w:t>in</w:t>
      </w:r>
      <w:r w:rsidR="00842CCC">
        <w:t xml:space="preserve"> </w:t>
      </w:r>
      <w:r w:rsidRPr="00C7385D">
        <w:t>the</w:t>
      </w:r>
      <w:r w:rsidR="00842CCC">
        <w:t xml:space="preserve"> </w:t>
      </w:r>
      <w:r w:rsidRPr="00C7385D">
        <w:t>OpenXml</w:t>
      </w:r>
      <w:r w:rsidR="00842CCC">
        <w:t xml:space="preserve"> </w:t>
      </w:r>
      <w:r w:rsidRPr="00C7385D">
        <w:t>structure</w:t>
      </w:r>
      <w:r w:rsidR="00842CCC">
        <w:t xml:space="preserve"> </w:t>
      </w:r>
      <w:r w:rsidRPr="00C7385D">
        <w:t>with</w:t>
      </w:r>
      <w:r w:rsidR="00842CCC">
        <w:t xml:space="preserve"> </w:t>
      </w:r>
      <w:r w:rsidRPr="00C7385D">
        <w:t>respect</w:t>
      </w:r>
      <w:r w:rsidR="00842CCC">
        <w:t xml:space="preserve"> </w:t>
      </w:r>
      <w:r w:rsidRPr="00C7385D">
        <w:t>to</w:t>
      </w:r>
      <w:r w:rsidR="00842CCC">
        <w:t xml:space="preserve"> </w:t>
      </w:r>
      <w:r w:rsidRPr="00C7385D">
        <w:t>text</w:t>
      </w:r>
      <w:r w:rsidR="00842CCC">
        <w:t xml:space="preserve"> </w:t>
      </w:r>
      <w:r w:rsidRPr="00C7385D">
        <w:t>formatting.</w:t>
      </w:r>
      <w:r w:rsidR="00842CCC">
        <w:t xml:space="preserve"> </w:t>
      </w:r>
      <w:r w:rsidRPr="00C7385D">
        <w:t>We</w:t>
      </w:r>
      <w:r w:rsidR="00842CCC">
        <w:t xml:space="preserve"> </w:t>
      </w:r>
      <w:r w:rsidRPr="00C7385D">
        <w:t>will</w:t>
      </w:r>
      <w:r w:rsidR="00842CCC">
        <w:t xml:space="preserve"> </w:t>
      </w:r>
      <w:r w:rsidRPr="00C7385D">
        <w:t>see</w:t>
      </w:r>
      <w:r w:rsidR="00842CCC">
        <w:t xml:space="preserve"> </w:t>
      </w:r>
      <w:r w:rsidRPr="00C7385D">
        <w:t>methods</w:t>
      </w:r>
      <w:r w:rsidR="00842CCC">
        <w:t xml:space="preserve"> </w:t>
      </w:r>
      <w:r w:rsidRPr="00C7385D">
        <w:t>for</w:t>
      </w:r>
      <w:r w:rsidR="00842CCC">
        <w:t xml:space="preserve"> </w:t>
      </w:r>
      <w:r w:rsidRPr="00C7385D">
        <w:t>searching</w:t>
      </w:r>
      <w:r w:rsidR="00842CCC">
        <w:t xml:space="preserve"> </w:t>
      </w:r>
      <w:r w:rsidRPr="00C7385D">
        <w:t>and</w:t>
      </w:r>
      <w:r w:rsidR="00842CCC">
        <w:t xml:space="preserve"> </w:t>
      </w:r>
      <w:r w:rsidRPr="00C7385D">
        <w:t>replacing</w:t>
      </w:r>
      <w:r w:rsidR="00842CCC">
        <w:t xml:space="preserve"> </w:t>
      </w:r>
      <w:r w:rsidRPr="00C7385D">
        <w:t>text</w:t>
      </w:r>
      <w:r w:rsidR="00842CCC">
        <w:t xml:space="preserve"> </w:t>
      </w:r>
      <w:r w:rsidRPr="00C7385D">
        <w:t>while</w:t>
      </w:r>
      <w:r w:rsidR="00842CCC">
        <w:t xml:space="preserve"> </w:t>
      </w:r>
      <w:r w:rsidRPr="00C7385D">
        <w:t>preserving</w:t>
      </w:r>
      <w:r w:rsidR="00842CCC">
        <w:t xml:space="preserve"> </w:t>
      </w:r>
      <w:r w:rsidRPr="00C7385D">
        <w:t>or</w:t>
      </w:r>
      <w:r w:rsidR="00842CCC">
        <w:t xml:space="preserve"> </w:t>
      </w:r>
      <w:r w:rsidRPr="00C7385D">
        <w:t>changing</w:t>
      </w:r>
      <w:r w:rsidR="00842CCC">
        <w:t xml:space="preserve"> </w:t>
      </w:r>
      <w:r w:rsidRPr="00C7385D">
        <w:t>formatting.</w:t>
      </w:r>
      <w:r w:rsidR="00842CCC">
        <w:t xml:space="preserve"> </w:t>
      </w:r>
      <w:r w:rsidRPr="00C7385D">
        <w:t>We</w:t>
      </w:r>
      <w:r w:rsidR="00842CCC">
        <w:t xml:space="preserve"> </w:t>
      </w:r>
      <w:r w:rsidRPr="00C7385D">
        <w:t>will</w:t>
      </w:r>
      <w:r w:rsidR="00842CCC">
        <w:t xml:space="preserve"> </w:t>
      </w:r>
      <w:r w:rsidRPr="00C7385D">
        <w:t>see</w:t>
      </w:r>
      <w:r w:rsidR="00842CCC">
        <w:t xml:space="preserve"> </w:t>
      </w:r>
      <w:r w:rsidR="00E546A4">
        <w:t>also</w:t>
      </w:r>
      <w:r w:rsidR="00842CCC">
        <w:t xml:space="preserve"> </w:t>
      </w:r>
      <w:r w:rsidRPr="00C7385D">
        <w:t>ways</w:t>
      </w:r>
      <w:r w:rsidR="00842CCC">
        <w:t xml:space="preserve"> </w:t>
      </w:r>
      <w:r w:rsidRPr="00C7385D">
        <w:t>to</w:t>
      </w:r>
      <w:r w:rsidR="00842CCC">
        <w:t xml:space="preserve"> </w:t>
      </w:r>
      <w:r w:rsidRPr="00C7385D">
        <w:t>process</w:t>
      </w:r>
      <w:r w:rsidR="00842CCC">
        <w:t xml:space="preserve"> </w:t>
      </w:r>
      <w:r w:rsidRPr="00C7385D">
        <w:t>special</w:t>
      </w:r>
      <w:r w:rsidR="00842CCC">
        <w:t xml:space="preserve"> </w:t>
      </w:r>
      <w:r w:rsidRPr="00C7385D">
        <w:t>characters</w:t>
      </w:r>
      <w:r w:rsidR="00842CCC">
        <w:t xml:space="preserve"> </w:t>
      </w:r>
      <w:r w:rsidRPr="00C7385D">
        <w:t>such</w:t>
      </w:r>
      <w:r w:rsidR="00842CCC">
        <w:t xml:space="preserve"> </w:t>
      </w:r>
      <w:r w:rsidRPr="00C7385D">
        <w:t>as</w:t>
      </w:r>
      <w:r w:rsidR="00842CCC">
        <w:t xml:space="preserve"> </w:t>
      </w:r>
      <w:r w:rsidRPr="00C7385D">
        <w:t>tabs</w:t>
      </w:r>
      <w:r w:rsidR="00842CCC">
        <w:t xml:space="preserve"> </w:t>
      </w:r>
      <w:r w:rsidRPr="00C7385D">
        <w:t>and</w:t>
      </w:r>
      <w:r w:rsidR="00842CCC">
        <w:t xml:space="preserve"> </w:t>
      </w:r>
      <w:r w:rsidRPr="00C7385D">
        <w:t>hyphens.</w:t>
      </w:r>
      <w:r w:rsidR="00842CCC">
        <w:t xml:space="preserve"> </w:t>
      </w:r>
      <w:r w:rsidR="00E546A4">
        <w:t>Finally,</w:t>
      </w:r>
      <w:r w:rsidR="00842CCC">
        <w:t xml:space="preserve"> </w:t>
      </w:r>
      <w:r w:rsidR="00E546A4">
        <w:t>w</w:t>
      </w:r>
      <w:r w:rsidRPr="00C7385D">
        <w:t>e</w:t>
      </w:r>
      <w:r w:rsidR="00842CCC">
        <w:t xml:space="preserve"> </w:t>
      </w:r>
      <w:r w:rsidRPr="00C7385D">
        <w:t>will</w:t>
      </w:r>
      <w:r w:rsidR="00842CCC">
        <w:t xml:space="preserve"> </w:t>
      </w:r>
      <w:r w:rsidRPr="00C7385D">
        <w:t>see</w:t>
      </w:r>
      <w:r w:rsidR="00842CCC">
        <w:t xml:space="preserve"> </w:t>
      </w:r>
      <w:r w:rsidRPr="00C7385D">
        <w:t>how</w:t>
      </w:r>
      <w:r w:rsidR="00842CCC">
        <w:t xml:space="preserve"> </w:t>
      </w:r>
      <w:r w:rsidRPr="00C7385D">
        <w:t>to</w:t>
      </w:r>
      <w:r w:rsidR="00842CCC">
        <w:t xml:space="preserve"> </w:t>
      </w:r>
      <w:r w:rsidRPr="00C7385D">
        <w:t>deal</w:t>
      </w:r>
      <w:r w:rsidR="00842CCC">
        <w:t xml:space="preserve"> </w:t>
      </w:r>
      <w:r w:rsidRPr="00C7385D">
        <w:t>with</w:t>
      </w:r>
      <w:r w:rsidR="00842CCC">
        <w:t xml:space="preserve"> </w:t>
      </w:r>
      <w:r w:rsidRPr="00C7385D">
        <w:t>graphic</w:t>
      </w:r>
      <w:r w:rsidR="00842CCC">
        <w:t xml:space="preserve"> </w:t>
      </w:r>
      <w:r w:rsidRPr="00C7385D">
        <w:t>elements</w:t>
      </w:r>
      <w:r w:rsidR="00842CCC">
        <w:t xml:space="preserve"> </w:t>
      </w:r>
      <w:r w:rsidRPr="00C7385D">
        <w:t>in</w:t>
      </w:r>
      <w:r w:rsidR="00842CCC">
        <w:t xml:space="preserve"> </w:t>
      </w:r>
      <w:r w:rsidRPr="00C7385D">
        <w:t>text.</w:t>
      </w:r>
      <w:r w:rsidR="00842CCC">
        <w:t xml:space="preserve"> </w:t>
      </w:r>
      <w:r w:rsidRPr="00C7385D">
        <w:rPr>
          <w:lang w:val="en"/>
        </w:rPr>
        <w:t>All</w:t>
      </w:r>
      <w:r w:rsidR="00842CCC">
        <w:rPr>
          <w:lang w:val="en"/>
        </w:rPr>
        <w:t xml:space="preserve"> </w:t>
      </w:r>
      <w:r w:rsidRPr="00C7385D">
        <w:rPr>
          <w:lang w:val="en"/>
        </w:rPr>
        <w:t>these</w:t>
      </w:r>
      <w:r w:rsidR="00842CCC">
        <w:rPr>
          <w:lang w:val="en"/>
        </w:rPr>
        <w:t xml:space="preserve"> </w:t>
      </w:r>
      <w:r w:rsidRPr="00C7385D">
        <w:rPr>
          <w:lang w:val="en"/>
        </w:rPr>
        <w:t>possibilities</w:t>
      </w:r>
      <w:r w:rsidR="00842CCC">
        <w:rPr>
          <w:lang w:val="en"/>
        </w:rPr>
        <w:t xml:space="preserve"> </w:t>
      </w:r>
      <w:r w:rsidRPr="00C7385D">
        <w:rPr>
          <w:lang w:val="en"/>
        </w:rPr>
        <w:t>have</w:t>
      </w:r>
      <w:r w:rsidR="00842CCC">
        <w:rPr>
          <w:lang w:val="en"/>
        </w:rPr>
        <w:t xml:space="preserve"> </w:t>
      </w:r>
      <w:r w:rsidRPr="00C7385D">
        <w:rPr>
          <w:lang w:val="en"/>
        </w:rPr>
        <w:t>been</w:t>
      </w:r>
      <w:r w:rsidR="00842CCC">
        <w:rPr>
          <w:lang w:val="en"/>
        </w:rPr>
        <w:t xml:space="preserve"> </w:t>
      </w:r>
      <w:r w:rsidRPr="00C7385D">
        <w:rPr>
          <w:lang w:val="en"/>
        </w:rPr>
        <w:t>implemented</w:t>
      </w:r>
      <w:r w:rsidR="00842CCC">
        <w:rPr>
          <w:lang w:val="en"/>
        </w:rPr>
        <w:t xml:space="preserve"> </w:t>
      </w:r>
      <w:r w:rsidRPr="00C7385D">
        <w:rPr>
          <w:lang w:val="en"/>
        </w:rPr>
        <w:t>by</w:t>
      </w:r>
      <w:r w:rsidR="00842CCC">
        <w:rPr>
          <w:lang w:val="en"/>
        </w:rPr>
        <w:t xml:space="preserve"> </w:t>
      </w:r>
      <w:r w:rsidRPr="00C7385D">
        <w:rPr>
          <w:lang w:val="en"/>
        </w:rPr>
        <w:t>the</w:t>
      </w:r>
      <w:r w:rsidR="00842CCC">
        <w:rPr>
          <w:lang w:val="en"/>
        </w:rPr>
        <w:t xml:space="preserve"> </w:t>
      </w:r>
      <w:r w:rsidRPr="00C7385D">
        <w:rPr>
          <w:lang w:val="en"/>
        </w:rPr>
        <w:t>author</w:t>
      </w:r>
      <w:r w:rsidR="00842CCC">
        <w:rPr>
          <w:lang w:val="en"/>
        </w:rPr>
        <w:t xml:space="preserve"> </w:t>
      </w:r>
      <w:r w:rsidRPr="00C7385D">
        <w:rPr>
          <w:lang w:val="en"/>
        </w:rPr>
        <w:t>in</w:t>
      </w:r>
      <w:r w:rsidR="00842CCC">
        <w:rPr>
          <w:lang w:val="en"/>
        </w:rPr>
        <w:t xml:space="preserve"> </w:t>
      </w:r>
      <w:r w:rsidRPr="00C7385D">
        <w:rPr>
          <w:lang w:val="en"/>
        </w:rPr>
        <w:t>his</w:t>
      </w:r>
      <w:r w:rsidR="00842CCC">
        <w:rPr>
          <w:lang w:val="en"/>
        </w:rPr>
        <w:t xml:space="preserve"> </w:t>
      </w:r>
      <w:r w:rsidRPr="00C7385D">
        <w:rPr>
          <w:lang w:val="en"/>
        </w:rPr>
        <w:t>own</w:t>
      </w:r>
      <w:r w:rsidR="00842CCC">
        <w:rPr>
          <w:lang w:val="en"/>
        </w:rPr>
        <w:t xml:space="preserve"> </w:t>
      </w:r>
      <w:r w:rsidRPr="00C7385D">
        <w:rPr>
          <w:lang w:val="en"/>
        </w:rPr>
        <w:t>library</w:t>
      </w:r>
      <w:r w:rsidR="00842CCC">
        <w:rPr>
          <w:lang w:val="en"/>
        </w:rPr>
        <w:t xml:space="preserve"> </w:t>
      </w:r>
      <w:r w:rsidRPr="00C7385D">
        <w:rPr>
          <w:rStyle w:val="NazwaProgramowa"/>
          <w:lang w:val="en"/>
        </w:rPr>
        <w:t>Qhta.OpenXml.Tools</w:t>
      </w:r>
      <w:r w:rsidRPr="00C7385D">
        <w:rPr>
          <w:lang w:val="en"/>
        </w:rPr>
        <w:t>.</w:t>
      </w:r>
    </w:p>
    <w:p w14:paraId="52DD3403" w14:textId="47AB53B4" w:rsidR="008424F1" w:rsidRDefault="00C7385D" w:rsidP="00C7385D">
      <w:pPr>
        <w:pStyle w:val="Heading1"/>
      </w:pPr>
      <w:r>
        <w:t>Formatted</w:t>
      </w:r>
      <w:r w:rsidR="00842CCC">
        <w:t xml:space="preserve"> </w:t>
      </w:r>
      <w:r>
        <w:t>t</w:t>
      </w:r>
      <w:r w:rsidR="008424F1">
        <w:t>ext</w:t>
      </w:r>
      <w:r w:rsidR="00842CCC">
        <w:t xml:space="preserve"> </w:t>
      </w:r>
      <w:r>
        <w:t>f</w:t>
      </w:r>
      <w:r w:rsidR="008424F1">
        <w:t>ind</w:t>
      </w:r>
      <w:r w:rsidR="00842CCC">
        <w:t xml:space="preserve"> </w:t>
      </w:r>
      <w:r w:rsidR="008424F1">
        <w:t>and</w:t>
      </w:r>
      <w:r w:rsidR="00842CCC">
        <w:t xml:space="preserve"> </w:t>
      </w:r>
      <w:r w:rsidR="005D0BAF">
        <w:t>r</w:t>
      </w:r>
      <w:r w:rsidR="008424F1">
        <w:t>eplace</w:t>
      </w:r>
    </w:p>
    <w:p w14:paraId="013A69A6" w14:textId="27F87D7C" w:rsidR="00C7385D" w:rsidRPr="00C7385D" w:rsidRDefault="00C7385D" w:rsidP="00C7385D">
      <w:pPr>
        <w:pStyle w:val="Standardowyakapit"/>
      </w:pPr>
      <w:r>
        <w:t>OpenXml</w:t>
      </w:r>
      <w:r w:rsidR="00842CCC">
        <w:t xml:space="preserve"> </w:t>
      </w:r>
      <w:r>
        <w:t>SCK</w:t>
      </w:r>
      <w:r w:rsidR="00842CCC">
        <w:t xml:space="preserve"> </w:t>
      </w:r>
      <w:r>
        <w:t>libraries</w:t>
      </w:r>
      <w:r w:rsidR="00842CCC">
        <w:t xml:space="preserve"> </w:t>
      </w:r>
      <w:r>
        <w:t>do</w:t>
      </w:r>
      <w:r w:rsidR="00842CCC">
        <w:t xml:space="preserve"> </w:t>
      </w:r>
      <w:r>
        <w:t>not</w:t>
      </w:r>
      <w:r w:rsidR="00842CCC">
        <w:t xml:space="preserve"> </w:t>
      </w:r>
      <w:r>
        <w:t>handle</w:t>
      </w:r>
      <w:r w:rsidR="00842CCC">
        <w:t xml:space="preserve"> </w:t>
      </w:r>
      <w:r>
        <w:t>text</w:t>
      </w:r>
      <w:r w:rsidR="00842CCC">
        <w:t xml:space="preserve"> </w:t>
      </w:r>
      <w:r>
        <w:t>searching</w:t>
      </w:r>
      <w:r w:rsidR="00842CCC">
        <w:t xml:space="preserve"> </w:t>
      </w:r>
      <w:r>
        <w:t>and</w:t>
      </w:r>
      <w:r w:rsidR="00842CCC">
        <w:t xml:space="preserve"> </w:t>
      </w:r>
      <w:r>
        <w:t>replacing.</w:t>
      </w:r>
      <w:r w:rsidR="00842CCC">
        <w:t xml:space="preserve"> </w:t>
      </w:r>
      <w:r>
        <w:t>I</w:t>
      </w:r>
      <w:r w:rsidR="00842CCC">
        <w:t xml:space="preserve"> </w:t>
      </w:r>
      <w:r>
        <w:t>defined</w:t>
      </w:r>
      <w:r w:rsidR="00842CCC">
        <w:t xml:space="preserve"> </w:t>
      </w:r>
      <w:r>
        <w:t>the</w:t>
      </w:r>
      <w:r w:rsidR="00842CCC">
        <w:t xml:space="preserve"> </w:t>
      </w:r>
      <w:r>
        <w:t>extension</w:t>
      </w:r>
      <w:r w:rsidR="00842CCC">
        <w:t xml:space="preserve"> </w:t>
      </w:r>
      <w:r>
        <w:t>methods</w:t>
      </w:r>
      <w:r w:rsidR="00842CCC">
        <w:t xml:space="preserve"> </w:t>
      </w:r>
      <w:r>
        <w:t>of</w:t>
      </w:r>
      <w:r w:rsidR="00842CCC">
        <w:t xml:space="preserve"> </w:t>
      </w:r>
      <w:r w:rsidRPr="00C7385D">
        <w:rPr>
          <w:rStyle w:val="NazwaProgramowa"/>
        </w:rPr>
        <w:t>GetText()</w:t>
      </w:r>
      <w:r w:rsidR="00842CCC">
        <w:t xml:space="preserve"> </w:t>
      </w:r>
      <w:r>
        <w:t>and</w:t>
      </w:r>
      <w:r w:rsidR="00842CCC">
        <w:t xml:space="preserve"> </w:t>
      </w:r>
      <w:r w:rsidRPr="00C7385D">
        <w:rPr>
          <w:rStyle w:val="NazwaProgramowa"/>
        </w:rPr>
        <w:t>SetText()</w:t>
      </w:r>
      <w:r w:rsidR="00842CCC">
        <w:t xml:space="preserve"> </w:t>
      </w:r>
      <w:r>
        <w:t>for</w:t>
      </w:r>
      <w:r w:rsidR="00842CCC">
        <w:t xml:space="preserve"> </w:t>
      </w:r>
      <w:r>
        <w:t>such</w:t>
      </w:r>
      <w:r w:rsidR="00842CCC">
        <w:t xml:space="preserve"> </w:t>
      </w:r>
      <w:r>
        <w:t>OpenXml</w:t>
      </w:r>
      <w:r w:rsidR="00842CCC">
        <w:t xml:space="preserve"> </w:t>
      </w:r>
      <w:r>
        <w:t>elements</w:t>
      </w:r>
      <w:r w:rsidR="00842CCC">
        <w:t xml:space="preserve"> </w:t>
      </w:r>
      <w:r>
        <w:t>like</w:t>
      </w:r>
      <w:r w:rsidR="00842CCC">
        <w:t xml:space="preserve"> </w:t>
      </w:r>
      <w:r w:rsidRPr="00C7385D">
        <w:rPr>
          <w:rStyle w:val="NazwaProgramowa"/>
        </w:rPr>
        <w:t>Paragraph</w:t>
      </w:r>
      <w:r>
        <w:t>,</w:t>
      </w:r>
      <w:r w:rsidR="00842CCC">
        <w:t xml:space="preserve"> </w:t>
      </w:r>
      <w:r w:rsidRPr="00C7385D">
        <w:rPr>
          <w:rStyle w:val="NazwaProgramowa"/>
        </w:rPr>
        <w:t>Run</w:t>
      </w:r>
      <w:r>
        <w:t>,</w:t>
      </w:r>
      <w:r w:rsidR="00842CCC">
        <w:t xml:space="preserve"> </w:t>
      </w:r>
      <w:r>
        <w:t>and</w:t>
      </w:r>
      <w:r w:rsidR="00842CCC">
        <w:t xml:space="preserve"> </w:t>
      </w:r>
      <w:r w:rsidRPr="00C7385D">
        <w:rPr>
          <w:rStyle w:val="NazwaProgramowa"/>
        </w:rPr>
        <w:t>Text</w:t>
      </w:r>
      <w:r w:rsidR="00842CCC">
        <w:t xml:space="preserve"> </w:t>
      </w:r>
      <w:r>
        <w:t>in</w:t>
      </w:r>
      <w:r w:rsidR="00842CCC">
        <w:t xml:space="preserve"> </w:t>
      </w:r>
      <w:r>
        <w:t>the</w:t>
      </w:r>
      <w:r w:rsidR="00842CCC">
        <w:t xml:space="preserve"> </w:t>
      </w:r>
      <w:r w:rsidRPr="00C7385D">
        <w:rPr>
          <w:rStyle w:val="NazwaProgramowa"/>
          <w:lang w:val="en"/>
        </w:rPr>
        <w:t>Qhta.OpenXml.Tools</w:t>
      </w:r>
      <w:r w:rsidR="00842CCC">
        <w:rPr>
          <w:rStyle w:val="NazwaProgramowa"/>
          <w:lang w:val="en"/>
        </w:rPr>
        <w:t xml:space="preserve"> </w:t>
      </w:r>
      <w:r w:rsidRPr="00C7385D">
        <w:t>library</w:t>
      </w:r>
      <w:r>
        <w:t>.</w:t>
      </w:r>
      <w:r w:rsidR="00842CCC">
        <w:t xml:space="preserve"> </w:t>
      </w:r>
      <w:r>
        <w:t>These</w:t>
      </w:r>
      <w:r w:rsidR="00842CCC">
        <w:t xml:space="preserve"> </w:t>
      </w:r>
      <w:r>
        <w:t>simple</w:t>
      </w:r>
      <w:r w:rsidR="00842CCC">
        <w:t xml:space="preserve"> </w:t>
      </w:r>
      <w:r>
        <w:t>methods</w:t>
      </w:r>
      <w:r w:rsidR="00842CCC">
        <w:t xml:space="preserve"> </w:t>
      </w:r>
      <w:r>
        <w:t>are</w:t>
      </w:r>
      <w:r w:rsidR="00842CCC">
        <w:t xml:space="preserve"> </w:t>
      </w:r>
      <w:r>
        <w:t>to</w:t>
      </w:r>
      <w:r w:rsidR="00842CCC">
        <w:t xml:space="preserve"> </w:t>
      </w:r>
      <w:r>
        <w:t>get</w:t>
      </w:r>
      <w:r w:rsidR="00842CCC">
        <w:t xml:space="preserve"> </w:t>
      </w:r>
      <w:r>
        <w:t>and</w:t>
      </w:r>
      <w:r w:rsidR="00842CCC">
        <w:t xml:space="preserve"> </w:t>
      </w:r>
      <w:r>
        <w:t>set</w:t>
      </w:r>
      <w:r w:rsidR="00842CCC">
        <w:t xml:space="preserve"> </w:t>
      </w:r>
      <w:r>
        <w:t>plain</w:t>
      </w:r>
      <w:r w:rsidR="00842CCC">
        <w:t xml:space="preserve"> </w:t>
      </w:r>
      <w:r>
        <w:t>text</w:t>
      </w:r>
      <w:r w:rsidR="00582BF4">
        <w:t>.</w:t>
      </w:r>
      <w:r w:rsidR="00842CCC">
        <w:t xml:space="preserve"> </w:t>
      </w:r>
      <w:r>
        <w:t>We</w:t>
      </w:r>
      <w:r w:rsidR="00842CCC">
        <w:t xml:space="preserve"> </w:t>
      </w:r>
      <w:r>
        <w:t>can</w:t>
      </w:r>
      <w:r w:rsidR="00842CCC">
        <w:t xml:space="preserve"> </w:t>
      </w:r>
      <w:r>
        <w:t>use</w:t>
      </w:r>
      <w:r w:rsidR="00842CCC">
        <w:t xml:space="preserve"> </w:t>
      </w:r>
      <w:r>
        <w:t>them</w:t>
      </w:r>
      <w:r w:rsidR="00842CCC">
        <w:t xml:space="preserve"> </w:t>
      </w:r>
      <w:r>
        <w:t>to</w:t>
      </w:r>
      <w:r w:rsidR="00842CCC">
        <w:t xml:space="preserve"> </w:t>
      </w:r>
      <w:r>
        <w:t>find</w:t>
      </w:r>
      <w:r w:rsidR="00842CCC">
        <w:t xml:space="preserve"> </w:t>
      </w:r>
      <w:r w:rsidR="00582BF4">
        <w:t>and</w:t>
      </w:r>
      <w:r w:rsidR="00842CCC">
        <w:t xml:space="preserve"> </w:t>
      </w:r>
      <w:r w:rsidR="00582BF4">
        <w:t>replace</w:t>
      </w:r>
      <w:r w:rsidR="00842CCC">
        <w:t xml:space="preserve"> </w:t>
      </w:r>
      <w:r w:rsidR="00582BF4">
        <w:t>(or</w:t>
      </w:r>
      <w:r w:rsidR="00842CCC">
        <w:t xml:space="preserve"> </w:t>
      </w:r>
      <w:r w:rsidR="00582BF4">
        <w:t>process</w:t>
      </w:r>
      <w:r w:rsidR="00842CCC">
        <w:t xml:space="preserve"> </w:t>
      </w:r>
      <w:r w:rsidR="00582BF4">
        <w:t>in</w:t>
      </w:r>
      <w:r w:rsidR="00842CCC">
        <w:t xml:space="preserve"> </w:t>
      </w:r>
      <w:r w:rsidR="00582BF4">
        <w:t>other</w:t>
      </w:r>
      <w:r w:rsidR="00842CCC">
        <w:t xml:space="preserve"> </w:t>
      </w:r>
      <w:r w:rsidR="00582BF4">
        <w:t>way)</w:t>
      </w:r>
      <w:r w:rsidR="00842CCC">
        <w:t xml:space="preserve"> </w:t>
      </w:r>
      <w:r w:rsidR="00582BF4">
        <w:t>plain,</w:t>
      </w:r>
      <w:r w:rsidR="00842CCC">
        <w:t xml:space="preserve"> </w:t>
      </w:r>
      <w:r w:rsidR="00582BF4">
        <w:t>not-formatted</w:t>
      </w:r>
      <w:r w:rsidR="00842CCC">
        <w:t xml:space="preserve"> </w:t>
      </w:r>
      <w:r w:rsidR="00582BF4">
        <w:t>text.</w:t>
      </w:r>
      <w:r w:rsidR="00842CCC">
        <w:t xml:space="preserve"> </w:t>
      </w:r>
      <w:r w:rsidR="00582BF4">
        <w:t>However,</w:t>
      </w:r>
      <w:r w:rsidR="00842CCC">
        <w:t xml:space="preserve"> </w:t>
      </w:r>
      <w:r w:rsidR="00582BF4">
        <w:t>when</w:t>
      </w:r>
      <w:r w:rsidR="00842CCC">
        <w:t xml:space="preserve"> </w:t>
      </w:r>
      <w:r w:rsidR="00582BF4">
        <w:t>we</w:t>
      </w:r>
      <w:r w:rsidR="00842CCC">
        <w:t xml:space="preserve"> </w:t>
      </w:r>
      <w:r w:rsidR="00582BF4">
        <w:t>want</w:t>
      </w:r>
      <w:r w:rsidR="00842CCC">
        <w:t xml:space="preserve"> </w:t>
      </w:r>
      <w:r w:rsidR="00582BF4">
        <w:t>to</w:t>
      </w:r>
      <w:r w:rsidR="00842CCC">
        <w:t xml:space="preserve"> </w:t>
      </w:r>
      <w:r w:rsidR="00582BF4">
        <w:t>keep</w:t>
      </w:r>
      <w:r w:rsidR="00842CCC">
        <w:t xml:space="preserve"> </w:t>
      </w:r>
      <w:r w:rsidR="00582BF4">
        <w:t>or</w:t>
      </w:r>
      <w:r w:rsidR="00842CCC">
        <w:t xml:space="preserve"> </w:t>
      </w:r>
      <w:r w:rsidR="00582BF4">
        <w:t>change</w:t>
      </w:r>
      <w:r w:rsidR="00842CCC">
        <w:t xml:space="preserve"> </w:t>
      </w:r>
      <w:r w:rsidR="00582BF4">
        <w:t>the</w:t>
      </w:r>
      <w:r w:rsidR="00842CCC">
        <w:t xml:space="preserve"> </w:t>
      </w:r>
      <w:r w:rsidR="00582BF4">
        <w:t>text</w:t>
      </w:r>
      <w:r w:rsidR="00842CCC">
        <w:t xml:space="preserve"> </w:t>
      </w:r>
      <w:r w:rsidR="00582BF4">
        <w:t>formatting,</w:t>
      </w:r>
      <w:r w:rsidR="00842CCC">
        <w:t xml:space="preserve"> </w:t>
      </w:r>
      <w:r w:rsidR="00582BF4">
        <w:t>we</w:t>
      </w:r>
      <w:r w:rsidR="00842CCC">
        <w:t xml:space="preserve"> </w:t>
      </w:r>
      <w:r w:rsidR="00582BF4">
        <w:t>meet</w:t>
      </w:r>
      <w:r w:rsidR="00842CCC">
        <w:t xml:space="preserve"> </w:t>
      </w:r>
      <w:r w:rsidR="00582BF4">
        <w:t>a</w:t>
      </w:r>
      <w:r w:rsidR="00842CCC">
        <w:t xml:space="preserve"> </w:t>
      </w:r>
      <w:r w:rsidR="00582BF4">
        <w:t>problem</w:t>
      </w:r>
      <w:r w:rsidR="00842CCC">
        <w:t xml:space="preserve"> </w:t>
      </w:r>
      <w:r w:rsidR="00582BF4">
        <w:t>of</w:t>
      </w:r>
      <w:r w:rsidR="00842CCC">
        <w:t xml:space="preserve"> </w:t>
      </w:r>
      <w:r w:rsidR="00582BF4">
        <w:t>the</w:t>
      </w:r>
      <w:r w:rsidR="00842CCC">
        <w:t xml:space="preserve"> </w:t>
      </w:r>
      <w:r w:rsidR="00582BF4">
        <w:t>text-in-Xml</w:t>
      </w:r>
      <w:r w:rsidR="00842CCC">
        <w:t xml:space="preserve"> </w:t>
      </w:r>
      <w:r w:rsidR="00582BF4">
        <w:t>structure.</w:t>
      </w:r>
    </w:p>
    <w:p w14:paraId="1C351CE2" w14:textId="5D35F962" w:rsidR="00EB19F9" w:rsidRPr="0044273E" w:rsidRDefault="00C471EB" w:rsidP="0044273E">
      <w:pPr>
        <w:pStyle w:val="Heading2"/>
      </w:pPr>
      <w:r w:rsidRPr="0044273E">
        <w:t>Problem</w:t>
      </w:r>
      <w:r w:rsidR="00842CCC">
        <w:t xml:space="preserve"> </w:t>
      </w:r>
      <w:r w:rsidRPr="0044273E">
        <w:t>of</w:t>
      </w:r>
      <w:r w:rsidR="00842CCC">
        <w:t xml:space="preserve"> </w:t>
      </w:r>
      <w:r w:rsidRPr="0044273E">
        <w:t>structured</w:t>
      </w:r>
      <w:r w:rsidR="00842CCC">
        <w:t xml:space="preserve"> </w:t>
      </w:r>
      <w:r w:rsidRPr="0044273E">
        <w:t>text</w:t>
      </w:r>
      <w:r w:rsidR="00842CCC">
        <w:t xml:space="preserve"> </w:t>
      </w:r>
      <w:r w:rsidRPr="0044273E">
        <w:t>processing</w:t>
      </w:r>
    </w:p>
    <w:p w14:paraId="2115E81E" w14:textId="4659F032" w:rsidR="00582BF4" w:rsidRDefault="00582BF4" w:rsidP="00307B9B">
      <w:pPr>
        <w:pStyle w:val="Standardowyakapit"/>
      </w:pPr>
      <w:r>
        <w:t>In</w:t>
      </w:r>
      <w:r w:rsidR="00842CCC">
        <w:t xml:space="preserve"> </w:t>
      </w:r>
      <w:r w:rsidR="00307B9B">
        <w:t>OpenXml</w:t>
      </w:r>
      <w:r w:rsidR="00842CCC">
        <w:t xml:space="preserve"> </w:t>
      </w:r>
      <w:r w:rsidR="00307B9B">
        <w:t>Wordprocessing</w:t>
      </w:r>
      <w:r w:rsidR="00842CCC">
        <w:t xml:space="preserve"> </w:t>
      </w:r>
      <w:r w:rsidR="00307B9B">
        <w:t>Data</w:t>
      </w:r>
      <w:r w:rsidR="00842CCC">
        <w:t xml:space="preserve"> </w:t>
      </w:r>
      <w:r w:rsidR="00307B9B">
        <w:t>Object</w:t>
      </w:r>
      <w:r w:rsidR="00842CCC">
        <w:t xml:space="preserve"> </w:t>
      </w:r>
      <w:r w:rsidR="00307B9B">
        <w:t>Model,</w:t>
      </w:r>
      <w:r w:rsidR="00842CCC">
        <w:t xml:space="preserve"> </w:t>
      </w:r>
      <w:r>
        <w:t>the</w:t>
      </w:r>
      <w:r w:rsidR="00842CCC">
        <w:t xml:space="preserve"> </w:t>
      </w:r>
      <w:r>
        <w:t>text</w:t>
      </w:r>
      <w:r w:rsidR="00842CCC">
        <w:t xml:space="preserve"> </w:t>
      </w:r>
      <w:r>
        <w:t>is</w:t>
      </w:r>
      <w:r w:rsidR="00842CCC">
        <w:t xml:space="preserve"> </w:t>
      </w:r>
      <w:r>
        <w:t>stored</w:t>
      </w:r>
      <w:r w:rsidR="00842CCC">
        <w:t xml:space="preserve"> </w:t>
      </w:r>
      <w:r>
        <w:t>in</w:t>
      </w:r>
      <w:r w:rsidR="00842CCC">
        <w:t xml:space="preserve"> </w:t>
      </w:r>
      <w:r>
        <w:t>the</w:t>
      </w:r>
      <w:r w:rsidR="00842CCC">
        <w:t xml:space="preserve"> </w:t>
      </w:r>
      <w:r>
        <w:t>hierarchical</w:t>
      </w:r>
      <w:r w:rsidR="00842CCC">
        <w:t xml:space="preserve"> </w:t>
      </w:r>
      <w:r>
        <w:t>XML</w:t>
      </w:r>
      <w:r w:rsidR="00842CCC">
        <w:t xml:space="preserve"> </w:t>
      </w:r>
      <w:r>
        <w:t>structure.</w:t>
      </w:r>
      <w:r w:rsidR="00842CCC">
        <w:t xml:space="preserve"> </w:t>
      </w:r>
      <w:r>
        <w:t>To</w:t>
      </w:r>
      <w:r w:rsidR="00842CCC">
        <w:t xml:space="preserve"> </w:t>
      </w:r>
      <w:r>
        <w:t>consider</w:t>
      </w:r>
      <w:r w:rsidR="00842CCC">
        <w:t xml:space="preserve"> </w:t>
      </w:r>
      <w:r>
        <w:t>this</w:t>
      </w:r>
      <w:r w:rsidR="00842CCC">
        <w:t xml:space="preserve"> </w:t>
      </w:r>
      <w:r>
        <w:t>here,</w:t>
      </w:r>
      <w:r w:rsidR="00842CCC">
        <w:t xml:space="preserve"> </w:t>
      </w:r>
      <w:r>
        <w:t>we</w:t>
      </w:r>
      <w:r w:rsidR="00842CCC">
        <w:t xml:space="preserve"> </w:t>
      </w:r>
      <w:r>
        <w:t>will</w:t>
      </w:r>
      <w:r w:rsidR="00842CCC">
        <w:t xml:space="preserve"> </w:t>
      </w:r>
      <w:r>
        <w:t>abstract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>
        <w:t>high</w:t>
      </w:r>
      <w:r w:rsidR="00842CCC">
        <w:t xml:space="preserve"> </w:t>
      </w:r>
      <w:r>
        <w:t>document</w:t>
      </w:r>
      <w:r w:rsidR="00842CCC">
        <w:t xml:space="preserve"> </w:t>
      </w:r>
      <w:r>
        <w:t>structure</w:t>
      </w:r>
      <w:r w:rsidR="00842CCC">
        <w:t xml:space="preserve"> </w:t>
      </w:r>
      <w:r>
        <w:t>and</w:t>
      </w:r>
      <w:r w:rsidR="00842CCC">
        <w:t xml:space="preserve"> </w:t>
      </w:r>
      <w:r>
        <w:t>focus</w:t>
      </w:r>
      <w:r w:rsidR="00842CCC">
        <w:t xml:space="preserve"> </w:t>
      </w:r>
      <w:r>
        <w:t>on</w:t>
      </w:r>
      <w:r w:rsidR="00842CCC">
        <w:t xml:space="preserve"> </w:t>
      </w:r>
      <w:r>
        <w:t>the</w:t>
      </w:r>
      <w:r w:rsidR="00842CCC">
        <w:t xml:space="preserve"> </w:t>
      </w:r>
      <w:r>
        <w:t>lowest</w:t>
      </w:r>
      <w:r w:rsidR="00842CCC">
        <w:t xml:space="preserve"> </w:t>
      </w:r>
      <w:r>
        <w:t>one.</w:t>
      </w:r>
    </w:p>
    <w:p w14:paraId="4AD3B4E9" w14:textId="259DBCD6" w:rsidR="00B72415" w:rsidRDefault="00582BF4" w:rsidP="00582BF4">
      <w:pPr>
        <w:pStyle w:val="Standardowyakapit"/>
      </w:pPr>
      <w:r>
        <w:t>The</w:t>
      </w:r>
      <w:r w:rsidR="00842CCC">
        <w:t xml:space="preserve"> </w:t>
      </w:r>
      <w:r>
        <w:t>highest</w:t>
      </w:r>
      <w:r w:rsidR="00842CCC">
        <w:t xml:space="preserve"> </w:t>
      </w:r>
      <w:r>
        <w:t>level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>
        <w:t>interested</w:t>
      </w:r>
      <w:r w:rsidR="00842CCC">
        <w:t xml:space="preserve"> </w:t>
      </w:r>
      <w:r>
        <w:t>element</w:t>
      </w:r>
      <w:r w:rsidR="00842CCC">
        <w:t xml:space="preserve"> </w:t>
      </w:r>
      <w:r>
        <w:t>containment</w:t>
      </w:r>
      <w:r w:rsidR="00842CCC">
        <w:t xml:space="preserve"> </w:t>
      </w:r>
      <w:r>
        <w:t>are</w:t>
      </w:r>
      <w:r w:rsidR="00842CCC">
        <w:t xml:space="preserve"> </w:t>
      </w:r>
      <w:r w:rsidR="00A27631">
        <w:rPr>
          <w:rStyle w:val="NazwaProgramowa"/>
        </w:rPr>
        <w:t>P</w:t>
      </w:r>
      <w:r w:rsidR="00307B9B" w:rsidRPr="00A27631">
        <w:rPr>
          <w:rStyle w:val="NazwaProgramowa"/>
        </w:rPr>
        <w:t>aragraph</w:t>
      </w:r>
      <w:r w:rsidR="00842CCC">
        <w:rPr>
          <w:rStyle w:val="NazwaProgramowa"/>
        </w:rPr>
        <w:t xml:space="preserve"> </w:t>
      </w:r>
      <w:r w:rsidRPr="00582BF4">
        <w:t>classes</w:t>
      </w:r>
      <w:r w:rsidR="00307B9B">
        <w:t>,</w:t>
      </w:r>
      <w:r w:rsidR="00842CCC">
        <w:t xml:space="preserve"> </w:t>
      </w:r>
      <w:r w:rsidR="00307B9B">
        <w:t>which</w:t>
      </w:r>
      <w:r w:rsidR="00842CCC">
        <w:t xml:space="preserve"> </w:t>
      </w:r>
      <w:r w:rsidR="00307B9B">
        <w:t>contain</w:t>
      </w:r>
      <w:r w:rsidR="00842CCC">
        <w:t xml:space="preserve"> </w:t>
      </w:r>
      <w:r w:rsidR="00307B9B" w:rsidRPr="00A27631">
        <w:rPr>
          <w:rStyle w:val="NazwaProgramowa"/>
        </w:rPr>
        <w:t>Run</w:t>
      </w:r>
      <w:r w:rsidR="00842CCC">
        <w:t xml:space="preserve"> </w:t>
      </w:r>
      <w:r w:rsidR="00307B9B">
        <w:t>elements</w:t>
      </w:r>
      <w:r w:rsidR="00842CCC">
        <w:t xml:space="preserve"> </w:t>
      </w:r>
      <w:r>
        <w:t>(</w:t>
      </w:r>
      <w:r w:rsidR="00307B9B">
        <w:t>and</w:t>
      </w:r>
      <w:r w:rsidR="00842CCC">
        <w:t xml:space="preserve"> </w:t>
      </w:r>
      <w:r w:rsidR="00307B9B">
        <w:t>other,</w:t>
      </w:r>
      <w:r w:rsidR="00842CCC">
        <w:t xml:space="preserve"> </w:t>
      </w:r>
      <w:r w:rsidR="00307B9B">
        <w:t>non-textual</w:t>
      </w:r>
      <w:r w:rsidR="00842CCC">
        <w:t xml:space="preserve"> </w:t>
      </w:r>
      <w:r w:rsidR="00307B9B">
        <w:t>elements</w:t>
      </w:r>
      <w:r>
        <w:t>)</w:t>
      </w:r>
      <w:r w:rsidR="00307B9B">
        <w:t>.</w:t>
      </w:r>
      <w:r w:rsidR="00842CCC">
        <w:t xml:space="preserve"> </w:t>
      </w:r>
      <w:r w:rsidR="00B822D8">
        <w:t>also,</w:t>
      </w:r>
      <w:r w:rsidR="00842CCC">
        <w:t xml:space="preserve"> </w:t>
      </w:r>
      <w:r w:rsidRPr="00582BF4">
        <w:rPr>
          <w:rStyle w:val="NazwaProgramowa"/>
        </w:rPr>
        <w:t>Paragraph</w:t>
      </w:r>
      <w:r w:rsidR="00842CCC">
        <w:t xml:space="preserve"> </w:t>
      </w:r>
      <w:r>
        <w:t>class</w:t>
      </w:r>
      <w:r w:rsidR="00842CCC">
        <w:t xml:space="preserve"> </w:t>
      </w:r>
      <w:r>
        <w:t>can</w:t>
      </w:r>
      <w:r w:rsidR="00842CCC">
        <w:t xml:space="preserve"> </w:t>
      </w:r>
      <w:r>
        <w:t>contain</w:t>
      </w:r>
      <w:r w:rsidR="00842CCC">
        <w:t xml:space="preserve"> </w:t>
      </w:r>
      <w:r>
        <w:t>also</w:t>
      </w:r>
      <w:r w:rsidR="00842CCC">
        <w:t xml:space="preserve"> </w:t>
      </w:r>
      <w:r>
        <w:t>a</w:t>
      </w:r>
      <w:r w:rsidR="00842CCC">
        <w:t xml:space="preserve"> </w:t>
      </w:r>
      <w:r w:rsidRPr="00582BF4">
        <w:rPr>
          <w:rStyle w:val="NazwaProgramowa"/>
        </w:rPr>
        <w:t>ParagraphProperties</w:t>
      </w:r>
      <w:r w:rsidR="00842CCC">
        <w:t xml:space="preserve"> </w:t>
      </w:r>
      <w:r>
        <w:t>element,</w:t>
      </w:r>
      <w:r w:rsidR="00842CCC">
        <w:t xml:space="preserve"> </w:t>
      </w:r>
      <w:r>
        <w:t>which</w:t>
      </w:r>
      <w:r w:rsidR="00842CCC">
        <w:t xml:space="preserve"> </w:t>
      </w:r>
      <w:r>
        <w:t>represents</w:t>
      </w:r>
      <w:r w:rsidR="00842CCC">
        <w:t xml:space="preserve"> </w:t>
      </w:r>
      <w:r>
        <w:t>the</w:t>
      </w:r>
      <w:r w:rsidR="00842CCC">
        <w:t xml:space="preserve"> </w:t>
      </w:r>
      <w:r>
        <w:t>formatting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>
        <w:t>text</w:t>
      </w:r>
      <w:r w:rsidR="00842CCC">
        <w:t xml:space="preserve"> </w:t>
      </w:r>
      <w:r>
        <w:t>at</w:t>
      </w:r>
      <w:r w:rsidR="00842CCC">
        <w:t xml:space="preserve"> </w:t>
      </w:r>
      <w:r>
        <w:t>the</w:t>
      </w:r>
      <w:r w:rsidR="00842CCC">
        <w:t xml:space="preserve"> </w:t>
      </w:r>
      <w:r>
        <w:t>paragraph</w:t>
      </w:r>
      <w:r w:rsidR="00842CCC">
        <w:t xml:space="preserve"> </w:t>
      </w:r>
      <w:r>
        <w:t>level</w:t>
      </w:r>
      <w:r w:rsidR="00842CCC">
        <w:t xml:space="preserve"> </w:t>
      </w:r>
      <w:r>
        <w:t>–</w:t>
      </w:r>
      <w:r w:rsidR="00842CCC">
        <w:t xml:space="preserve"> </w:t>
      </w:r>
      <w:r>
        <w:t>vertical</w:t>
      </w:r>
      <w:r w:rsidR="00842CCC">
        <w:t xml:space="preserve"> </w:t>
      </w:r>
      <w:r>
        <w:t>spacing</w:t>
      </w:r>
      <w:r w:rsidR="00842CCC">
        <w:t xml:space="preserve"> </w:t>
      </w:r>
      <w:r>
        <w:t>before</w:t>
      </w:r>
      <w:r w:rsidR="00842CCC">
        <w:t xml:space="preserve"> </w:t>
      </w:r>
      <w:r>
        <w:t>and</w:t>
      </w:r>
      <w:r w:rsidR="00842CCC">
        <w:t xml:space="preserve"> </w:t>
      </w:r>
      <w:r>
        <w:t>after</w:t>
      </w:r>
      <w:r w:rsidR="00842CCC">
        <w:t xml:space="preserve"> </w:t>
      </w:r>
      <w:r>
        <w:t>the</w:t>
      </w:r>
      <w:r w:rsidR="00842CCC">
        <w:t xml:space="preserve"> </w:t>
      </w:r>
      <w:r>
        <w:t>paragraph,</w:t>
      </w:r>
      <w:r w:rsidR="00842CCC">
        <w:t xml:space="preserve"> </w:t>
      </w:r>
      <w:r>
        <w:t>interline</w:t>
      </w:r>
      <w:r w:rsidR="00842CCC">
        <w:t xml:space="preserve"> </w:t>
      </w:r>
      <w:r>
        <w:t>spacing,</w:t>
      </w:r>
      <w:r w:rsidR="00842CCC">
        <w:t xml:space="preserve"> </w:t>
      </w:r>
      <w:r>
        <w:t>left</w:t>
      </w:r>
      <w:r w:rsidR="00842CCC">
        <w:t xml:space="preserve"> </w:t>
      </w:r>
      <w:r>
        <w:t>and</w:t>
      </w:r>
      <w:r w:rsidR="00842CCC">
        <w:t xml:space="preserve"> </w:t>
      </w:r>
      <w:r>
        <w:t>right</w:t>
      </w:r>
      <w:r w:rsidR="00842CCC">
        <w:t xml:space="preserve"> </w:t>
      </w:r>
      <w:r>
        <w:t>indenting</w:t>
      </w:r>
      <w:r w:rsidR="00842CCC">
        <w:t xml:space="preserve"> </w:t>
      </w:r>
      <w:r w:rsidR="007F2E5B">
        <w:t>or</w:t>
      </w:r>
      <w:r w:rsidR="00842CCC">
        <w:t xml:space="preserve"> </w:t>
      </w:r>
      <w:r w:rsidR="007F2E5B">
        <w:t>horizontal</w:t>
      </w:r>
      <w:r w:rsidR="00842CCC">
        <w:t xml:space="preserve"> </w:t>
      </w:r>
      <w:r w:rsidR="007F2E5B">
        <w:t>justification</w:t>
      </w:r>
      <w:r w:rsidR="00842CCC">
        <w:t xml:space="preserve"> </w:t>
      </w:r>
      <w:r w:rsidR="007F2E5B">
        <w:t>of</w:t>
      </w:r>
      <w:r w:rsidR="00842CCC">
        <w:t xml:space="preserve"> </w:t>
      </w:r>
      <w:r w:rsidR="007F2E5B">
        <w:t>the</w:t>
      </w:r>
      <w:r w:rsidR="00842CCC">
        <w:t xml:space="preserve"> </w:t>
      </w:r>
      <w:r w:rsidR="007F2E5B">
        <w:t>text.</w:t>
      </w:r>
      <w:r w:rsidR="00842CCC">
        <w:t xml:space="preserve"> </w:t>
      </w:r>
      <w:r w:rsidR="007F2E5B">
        <w:t>These</w:t>
      </w:r>
      <w:r w:rsidR="00842CCC">
        <w:t xml:space="preserve"> </w:t>
      </w:r>
      <w:r w:rsidR="007F2E5B">
        <w:t>formatting</w:t>
      </w:r>
      <w:r w:rsidR="00842CCC">
        <w:t xml:space="preserve"> </w:t>
      </w:r>
      <w:r w:rsidR="007F2E5B">
        <w:t>can</w:t>
      </w:r>
      <w:r w:rsidR="00842CCC">
        <w:t xml:space="preserve"> </w:t>
      </w:r>
      <w:r w:rsidR="007F2E5B">
        <w:t>be</w:t>
      </w:r>
      <w:r w:rsidR="00842CCC">
        <w:t xml:space="preserve"> </w:t>
      </w:r>
      <w:r w:rsidR="007F2E5B">
        <w:t>stored</w:t>
      </w:r>
      <w:r w:rsidR="00842CCC">
        <w:t xml:space="preserve"> </w:t>
      </w:r>
      <w:r w:rsidR="007F2E5B">
        <w:t>in</w:t>
      </w:r>
      <w:r w:rsidR="00842CCC">
        <w:t xml:space="preserve"> </w:t>
      </w:r>
      <w:r w:rsidR="007F2E5B">
        <w:t>the</w:t>
      </w:r>
      <w:r w:rsidR="00842CCC">
        <w:t xml:space="preserve"> </w:t>
      </w:r>
      <w:r w:rsidR="007F2E5B" w:rsidRPr="007F2E5B">
        <w:rPr>
          <w:rStyle w:val="NazwaProgramowa"/>
        </w:rPr>
        <w:t>ParagraphProperties</w:t>
      </w:r>
      <w:r w:rsidR="00842CCC">
        <w:t xml:space="preserve"> </w:t>
      </w:r>
      <w:r w:rsidR="007F2E5B">
        <w:t>directly</w:t>
      </w:r>
      <w:r w:rsidR="00842CCC">
        <w:t xml:space="preserve"> </w:t>
      </w:r>
      <w:r w:rsidR="007F2E5B">
        <w:t>or</w:t>
      </w:r>
      <w:r w:rsidR="00842CCC">
        <w:t xml:space="preserve"> </w:t>
      </w:r>
      <w:r w:rsidR="007F2E5B">
        <w:t>it</w:t>
      </w:r>
      <w:r w:rsidR="00842CCC">
        <w:t xml:space="preserve"> </w:t>
      </w:r>
      <w:r w:rsidR="007F2E5B">
        <w:t>can</w:t>
      </w:r>
      <w:r w:rsidR="00842CCC">
        <w:t xml:space="preserve"> </w:t>
      </w:r>
      <w:r w:rsidR="007F2E5B">
        <w:t>be</w:t>
      </w:r>
      <w:r w:rsidR="00842CCC">
        <w:t xml:space="preserve"> </w:t>
      </w:r>
      <w:r w:rsidR="007F2E5B">
        <w:t>defined</w:t>
      </w:r>
      <w:r w:rsidR="00842CCC">
        <w:t xml:space="preserve"> </w:t>
      </w:r>
      <w:r w:rsidR="007F2E5B">
        <w:t>by</w:t>
      </w:r>
      <w:r w:rsidR="00842CCC">
        <w:t xml:space="preserve"> </w:t>
      </w:r>
      <w:r w:rsidR="007F2E5B">
        <w:t>the</w:t>
      </w:r>
      <w:r w:rsidR="00842CCC">
        <w:t xml:space="preserve"> </w:t>
      </w:r>
      <w:r w:rsidR="007F2E5B">
        <w:t>paragraph</w:t>
      </w:r>
      <w:r w:rsidR="00842CCC">
        <w:t xml:space="preserve"> </w:t>
      </w:r>
      <w:r w:rsidR="007F2E5B">
        <w:t>style.</w:t>
      </w:r>
      <w:r w:rsidR="00842CCC">
        <w:t xml:space="preserve"> </w:t>
      </w:r>
      <w:r w:rsidR="007F2E5B">
        <w:t>To</w:t>
      </w:r>
      <w:r w:rsidR="00842CCC">
        <w:t xml:space="preserve"> </w:t>
      </w:r>
      <w:r w:rsidR="007F2E5B">
        <w:t>distinguish</w:t>
      </w:r>
      <w:r w:rsidR="00842CCC">
        <w:t xml:space="preserve"> </w:t>
      </w:r>
      <w:r w:rsidR="007F2E5B">
        <w:t>between</w:t>
      </w:r>
      <w:r w:rsidR="00842CCC">
        <w:t xml:space="preserve"> </w:t>
      </w:r>
      <w:r w:rsidR="007F2E5B">
        <w:t>the</w:t>
      </w:r>
      <w:r w:rsidR="00842CCC">
        <w:t xml:space="preserve"> </w:t>
      </w:r>
      <w:r w:rsidR="007F2E5B" w:rsidRPr="007F2E5B">
        <w:rPr>
          <w:rStyle w:val="NazwaProgramowa"/>
        </w:rPr>
        <w:t>ParagraphProperties</w:t>
      </w:r>
      <w:r w:rsidR="00842CCC">
        <w:t xml:space="preserve"> </w:t>
      </w:r>
      <w:r w:rsidR="007F2E5B">
        <w:t>and</w:t>
      </w:r>
      <w:r w:rsidR="00842CCC">
        <w:t xml:space="preserve"> </w:t>
      </w:r>
      <w:r w:rsidR="007F2E5B">
        <w:t>other</w:t>
      </w:r>
      <w:r w:rsidR="00842CCC">
        <w:t xml:space="preserve"> </w:t>
      </w:r>
      <w:r w:rsidR="007F2E5B">
        <w:t>elements</w:t>
      </w:r>
      <w:r w:rsidR="00842CCC">
        <w:t xml:space="preserve"> </w:t>
      </w:r>
      <w:r w:rsidR="007F2E5B">
        <w:t>of</w:t>
      </w:r>
      <w:r w:rsidR="00842CCC">
        <w:t xml:space="preserve"> </w:t>
      </w:r>
      <w:r w:rsidR="007F2E5B">
        <w:t>the</w:t>
      </w:r>
      <w:r w:rsidR="00842CCC">
        <w:t xml:space="preserve"> </w:t>
      </w:r>
      <w:r w:rsidR="007F2E5B" w:rsidRPr="007F2E5B">
        <w:rPr>
          <w:rStyle w:val="NazwaProgramowa"/>
        </w:rPr>
        <w:t>Paragraph</w:t>
      </w:r>
      <w:r w:rsidR="00842CCC">
        <w:t xml:space="preserve"> </w:t>
      </w:r>
      <w:r w:rsidR="007F2E5B">
        <w:t>(which</w:t>
      </w:r>
      <w:r w:rsidR="00842CCC">
        <w:t xml:space="preserve"> </w:t>
      </w:r>
      <w:r w:rsidR="007F2E5B">
        <w:t>are</w:t>
      </w:r>
      <w:r w:rsidR="00842CCC">
        <w:t xml:space="preserve"> </w:t>
      </w:r>
      <w:r w:rsidR="007F2E5B" w:rsidRPr="007F2E5B">
        <w:rPr>
          <w:rStyle w:val="NazwaProgramowa"/>
        </w:rPr>
        <w:t>Runs</w:t>
      </w:r>
      <w:r w:rsidR="00842CCC">
        <w:t xml:space="preserve"> </w:t>
      </w:r>
      <w:r w:rsidR="007F2E5B">
        <w:t>and</w:t>
      </w:r>
      <w:r w:rsidR="00842CCC">
        <w:t xml:space="preserve"> </w:t>
      </w:r>
      <w:r w:rsidR="007F2E5B">
        <w:t>other</w:t>
      </w:r>
      <w:r w:rsidR="00842CCC">
        <w:t xml:space="preserve"> </w:t>
      </w:r>
      <w:r w:rsidR="007F2E5B">
        <w:t>elements,</w:t>
      </w:r>
      <w:r w:rsidR="00842CCC">
        <w:t xml:space="preserve"> </w:t>
      </w:r>
      <w:r w:rsidR="007F2E5B">
        <w:t>like</w:t>
      </w:r>
      <w:r w:rsidR="00842CCC">
        <w:t xml:space="preserve"> </w:t>
      </w:r>
      <w:r w:rsidR="007F2E5B" w:rsidRPr="007F2E5B">
        <w:rPr>
          <w:rStyle w:val="NazwaProgramowa"/>
        </w:rPr>
        <w:t>Hyperlinks</w:t>
      </w:r>
      <w:r w:rsidR="007F2E5B">
        <w:t>,</w:t>
      </w:r>
      <w:r w:rsidR="00842CCC">
        <w:t xml:space="preserve"> </w:t>
      </w:r>
      <w:r w:rsidR="007F2E5B" w:rsidRPr="007F2E5B">
        <w:rPr>
          <w:rStyle w:val="NazwaProgramowa"/>
        </w:rPr>
        <w:t>BookmarkStart</w:t>
      </w:r>
      <w:r w:rsidR="007F2E5B">
        <w:t>,</w:t>
      </w:r>
      <w:r w:rsidR="00842CCC">
        <w:t xml:space="preserve"> </w:t>
      </w:r>
      <w:r w:rsidR="007F2E5B">
        <w:t>and</w:t>
      </w:r>
      <w:r w:rsidR="00842CCC">
        <w:t xml:space="preserve"> </w:t>
      </w:r>
      <w:r w:rsidR="007F2E5B" w:rsidRPr="007F2E5B">
        <w:rPr>
          <w:rStyle w:val="NazwaProgramowa"/>
        </w:rPr>
        <w:t>BookmarkEnd</w:t>
      </w:r>
      <w:r w:rsidR="00842CCC">
        <w:t xml:space="preserve"> </w:t>
      </w:r>
      <w:r w:rsidR="007F2E5B">
        <w:t>element),</w:t>
      </w:r>
      <w:r w:rsidR="00842CCC">
        <w:t xml:space="preserve"> </w:t>
      </w:r>
      <w:r w:rsidR="007F2E5B">
        <w:t>we</w:t>
      </w:r>
      <w:r w:rsidR="00842CCC">
        <w:t xml:space="preserve"> </w:t>
      </w:r>
      <w:r w:rsidR="007F2E5B">
        <w:t>call</w:t>
      </w:r>
      <w:r w:rsidR="00842CCC">
        <w:t xml:space="preserve"> </w:t>
      </w:r>
      <w:r w:rsidR="007F2E5B">
        <w:t>the</w:t>
      </w:r>
      <w:r w:rsidR="00842CCC">
        <w:t xml:space="preserve"> </w:t>
      </w:r>
      <w:r w:rsidR="007F2E5B">
        <w:t>other</w:t>
      </w:r>
      <w:r w:rsidR="00842CCC">
        <w:t xml:space="preserve"> </w:t>
      </w:r>
      <w:r w:rsidR="007F2E5B">
        <w:t>elements</w:t>
      </w:r>
      <w:r w:rsidR="00842CCC">
        <w:t xml:space="preserve"> </w:t>
      </w:r>
      <w:r w:rsidR="007F2E5B">
        <w:t>–</w:t>
      </w:r>
      <w:r w:rsidR="00842CCC">
        <w:t xml:space="preserve"> </w:t>
      </w:r>
      <w:r w:rsidR="007F2E5B">
        <w:t>members</w:t>
      </w:r>
      <w:r w:rsidR="00842CCC">
        <w:t xml:space="preserve"> </w:t>
      </w:r>
      <w:r w:rsidR="007F2E5B">
        <w:t>of</w:t>
      </w:r>
      <w:r w:rsidR="00842CCC">
        <w:t xml:space="preserve"> </w:t>
      </w:r>
      <w:r w:rsidR="007F2E5B">
        <w:t>the</w:t>
      </w:r>
      <w:r w:rsidR="00842CCC">
        <w:t xml:space="preserve"> </w:t>
      </w:r>
      <w:r w:rsidR="007F2E5B">
        <w:t>paragraph.</w:t>
      </w:r>
    </w:p>
    <w:p w14:paraId="610979B4" w14:textId="5BA3645E" w:rsidR="00ED5571" w:rsidRDefault="00ED5571" w:rsidP="00582BF4">
      <w:pPr>
        <w:pStyle w:val="Standardowyakapit"/>
      </w:pPr>
      <w:r>
        <w:t>The</w:t>
      </w:r>
      <w:r w:rsidR="00842CCC">
        <w:t xml:space="preserve"> </w:t>
      </w:r>
      <w:r w:rsidRPr="00ED5571">
        <w:rPr>
          <w:rStyle w:val="NazwaProgramowa"/>
        </w:rPr>
        <w:t>Run</w:t>
      </w:r>
      <w:r w:rsidR="00842CCC">
        <w:t xml:space="preserve"> </w:t>
      </w:r>
      <w:r>
        <w:t>class</w:t>
      </w:r>
      <w:r w:rsidR="00842CCC">
        <w:t xml:space="preserve"> </w:t>
      </w:r>
      <w:r>
        <w:t>is</w:t>
      </w:r>
      <w:r w:rsidR="00842CCC">
        <w:t xml:space="preserve"> </w:t>
      </w:r>
      <w:r>
        <w:t>the</w:t>
      </w:r>
      <w:r w:rsidR="00842CCC">
        <w:t xml:space="preserve"> </w:t>
      </w:r>
      <w:r>
        <w:t>middle-level</w:t>
      </w:r>
      <w:r w:rsidR="00842CCC">
        <w:t xml:space="preserve"> </w:t>
      </w:r>
      <w:r>
        <w:t>class.</w:t>
      </w:r>
      <w:r w:rsidR="00842CCC">
        <w:t xml:space="preserve"> </w:t>
      </w:r>
      <w:r>
        <w:t>It</w:t>
      </w:r>
      <w:r w:rsidR="00842CCC">
        <w:t xml:space="preserve"> </w:t>
      </w:r>
      <w:r>
        <w:t>can</w:t>
      </w:r>
      <w:r w:rsidR="00842CCC">
        <w:t xml:space="preserve"> </w:t>
      </w:r>
      <w:r>
        <w:t>contain</w:t>
      </w:r>
      <w:r w:rsidR="00842CCC">
        <w:t xml:space="preserve"> </w:t>
      </w:r>
      <w:r>
        <w:t>a</w:t>
      </w:r>
      <w:r w:rsidR="00842CCC">
        <w:t xml:space="preserve"> </w:t>
      </w:r>
      <w:r w:rsidRPr="00ED5571">
        <w:rPr>
          <w:rStyle w:val="NazwaProgramowa"/>
        </w:rPr>
        <w:t>RunProperties</w:t>
      </w:r>
      <w:r w:rsidR="00842CCC">
        <w:t xml:space="preserve"> </w:t>
      </w:r>
      <w:r>
        <w:t>element</w:t>
      </w:r>
      <w:r w:rsidR="00842CCC">
        <w:t xml:space="preserve"> </w:t>
      </w:r>
      <w:r>
        <w:t>and</w:t>
      </w:r>
      <w:r w:rsidR="00842CCC">
        <w:t xml:space="preserve"> </w:t>
      </w:r>
      <w:r>
        <w:t>other</w:t>
      </w:r>
      <w:r w:rsidR="00842CCC">
        <w:t xml:space="preserve"> </w:t>
      </w:r>
      <w:r>
        <w:t>elements</w:t>
      </w:r>
      <w:r w:rsidR="00842CCC">
        <w:t xml:space="preserve"> </w:t>
      </w:r>
      <w:r>
        <w:t>(run</w:t>
      </w:r>
      <w:r w:rsidR="00842CCC">
        <w:t xml:space="preserve"> </w:t>
      </w:r>
      <w:r>
        <w:t>members).</w:t>
      </w:r>
      <w:r w:rsidR="00842CCC">
        <w:t xml:space="preserve"> </w:t>
      </w:r>
      <w:r>
        <w:t>One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>
        <w:t>member</w:t>
      </w:r>
      <w:r w:rsidR="00842CCC">
        <w:t xml:space="preserve"> </w:t>
      </w:r>
      <w:r>
        <w:t>elements</w:t>
      </w:r>
      <w:r w:rsidR="00842CCC">
        <w:t xml:space="preserve"> </w:t>
      </w:r>
      <w:r>
        <w:t>is</w:t>
      </w:r>
      <w:r w:rsidR="00842CCC">
        <w:t xml:space="preserve"> </w:t>
      </w:r>
      <w:r>
        <w:t>a</w:t>
      </w:r>
      <w:r w:rsidR="00842CCC">
        <w:t xml:space="preserve"> </w:t>
      </w:r>
      <w:r>
        <w:t>Text</w:t>
      </w:r>
      <w:r w:rsidR="00842CCC">
        <w:t xml:space="preserve"> </w:t>
      </w:r>
      <w:r>
        <w:t>class,</w:t>
      </w:r>
      <w:r w:rsidR="00842CCC">
        <w:t xml:space="preserve"> </w:t>
      </w:r>
      <w:r>
        <w:t>which</w:t>
      </w:r>
      <w:r w:rsidR="00842CCC">
        <w:t xml:space="preserve"> </w:t>
      </w:r>
      <w:r>
        <w:t>directly</w:t>
      </w:r>
      <w:r w:rsidR="00842CCC">
        <w:t xml:space="preserve"> </w:t>
      </w:r>
      <w:r w:rsidR="009D35C4">
        <w:t>contains</w:t>
      </w:r>
      <w:r w:rsidR="00842CCC">
        <w:t xml:space="preserve"> </w:t>
      </w:r>
      <w:r w:rsidR="009D35C4">
        <w:t>the</w:t>
      </w:r>
      <w:r w:rsidR="00842CCC">
        <w:t xml:space="preserve"> </w:t>
      </w:r>
      <w:r w:rsidR="009D35C4">
        <w:t>text</w:t>
      </w:r>
      <w:r w:rsidR="00842CCC">
        <w:t xml:space="preserve"> </w:t>
      </w:r>
      <w:r w:rsidR="009D35C4">
        <w:t>values.</w:t>
      </w:r>
      <w:r w:rsidR="00842CCC">
        <w:t xml:space="preserve"> </w:t>
      </w:r>
      <w:r w:rsidR="009D35C4">
        <w:t>The</w:t>
      </w:r>
      <w:r w:rsidR="00842CCC">
        <w:t xml:space="preserve"> </w:t>
      </w:r>
      <w:r w:rsidR="009D35C4" w:rsidRPr="00ED5571">
        <w:rPr>
          <w:rStyle w:val="NazwaProgramowa"/>
        </w:rPr>
        <w:t>RunProperties</w:t>
      </w:r>
      <w:r w:rsidR="00842CCC">
        <w:t xml:space="preserve"> </w:t>
      </w:r>
      <w:r w:rsidR="009D35C4">
        <w:t>class</w:t>
      </w:r>
      <w:r w:rsidR="00842CCC">
        <w:t xml:space="preserve"> </w:t>
      </w:r>
      <w:r w:rsidR="009D35C4">
        <w:t>stores</w:t>
      </w:r>
      <w:r w:rsidR="00842CCC">
        <w:t xml:space="preserve"> </w:t>
      </w:r>
      <w:r w:rsidR="009D35C4">
        <w:t>the</w:t>
      </w:r>
      <w:r w:rsidR="00842CCC">
        <w:t xml:space="preserve"> </w:t>
      </w:r>
      <w:r w:rsidR="009D35C4">
        <w:t>run-level</w:t>
      </w:r>
      <w:r w:rsidR="00842CCC">
        <w:t xml:space="preserve"> </w:t>
      </w:r>
      <w:r w:rsidR="009D35C4">
        <w:t>formatting</w:t>
      </w:r>
      <w:r w:rsidR="00842CCC">
        <w:t xml:space="preserve"> </w:t>
      </w:r>
      <w:r w:rsidR="009D35C4">
        <w:t>if</w:t>
      </w:r>
      <w:r w:rsidR="00842CCC">
        <w:t xml:space="preserve"> </w:t>
      </w:r>
      <w:r w:rsidR="009D35C4">
        <w:t>the</w:t>
      </w:r>
      <w:r w:rsidR="00842CCC">
        <w:t xml:space="preserve"> </w:t>
      </w:r>
      <w:r w:rsidR="009D35C4">
        <w:t>text</w:t>
      </w:r>
      <w:r w:rsidR="00842CCC">
        <w:t xml:space="preserve"> </w:t>
      </w:r>
      <w:r w:rsidR="009D35C4">
        <w:t>(like</w:t>
      </w:r>
      <w:r w:rsidR="00842CCC">
        <w:t xml:space="preserve"> </w:t>
      </w:r>
      <w:r w:rsidR="009D35C4">
        <w:t>bold</w:t>
      </w:r>
      <w:r w:rsidR="00842CCC">
        <w:t xml:space="preserve"> </w:t>
      </w:r>
      <w:r w:rsidR="009D35C4">
        <w:t>or</w:t>
      </w:r>
      <w:r w:rsidR="00842CCC">
        <w:t xml:space="preserve"> </w:t>
      </w:r>
      <w:r w:rsidR="009D35C4">
        <w:t>italic</w:t>
      </w:r>
      <w:r w:rsidR="00842CCC">
        <w:t xml:space="preserve"> </w:t>
      </w:r>
      <w:r w:rsidR="009D35C4">
        <w:t>attributes,</w:t>
      </w:r>
      <w:r w:rsidR="00842CCC">
        <w:t xml:space="preserve"> </w:t>
      </w:r>
      <w:r w:rsidR="009D35C4">
        <w:t>font</w:t>
      </w:r>
      <w:r w:rsidR="00842CCC">
        <w:t xml:space="preserve"> </w:t>
      </w:r>
      <w:r w:rsidR="009D35C4">
        <w:t>names</w:t>
      </w:r>
      <w:r w:rsidR="00842CCC">
        <w:t xml:space="preserve"> </w:t>
      </w:r>
      <w:r w:rsidR="009D35C4">
        <w:t>or</w:t>
      </w:r>
      <w:r w:rsidR="00842CCC">
        <w:t xml:space="preserve"> </w:t>
      </w:r>
      <w:r w:rsidR="009D35C4">
        <w:t>sizes).</w:t>
      </w:r>
    </w:p>
    <w:p w14:paraId="237140E7" w14:textId="77777777" w:rsidR="00B72415" w:rsidRDefault="00B72415" w:rsidP="00307B9B">
      <w:pPr>
        <w:pStyle w:val="Standardowyakapit"/>
      </w:pPr>
    </w:p>
    <w:p w14:paraId="2C3CCBCC" w14:textId="678BE68E" w:rsidR="007C1433" w:rsidRPr="00E7749D" w:rsidRDefault="007C1433" w:rsidP="00B0731F">
      <w:pPr>
        <w:pStyle w:val="Standardowyakapit"/>
      </w:pPr>
      <w:r w:rsidRPr="00E7749D">
        <w:lastRenderedPageBreak/>
        <w:t>Example:</w:t>
      </w:r>
      <w:r w:rsidR="00842CCC">
        <w:t xml:space="preserve"> </w:t>
      </w:r>
      <w:r w:rsidR="00A76887">
        <w:t>Let’s</w:t>
      </w:r>
      <w:r w:rsidR="00842CCC">
        <w:t xml:space="preserve"> </w:t>
      </w:r>
      <w:r w:rsidR="00A76887">
        <w:t>consider</w:t>
      </w:r>
      <w:r w:rsidR="00842CCC">
        <w:t xml:space="preserve"> </w:t>
      </w:r>
      <w:r w:rsidR="00A76887">
        <w:t>the</w:t>
      </w:r>
      <w:r w:rsidR="00842CCC">
        <w:t xml:space="preserve"> </w:t>
      </w:r>
      <w:r w:rsidRPr="00E7749D">
        <w:t>following</w:t>
      </w:r>
      <w:r w:rsidR="00842CCC">
        <w:t xml:space="preserve"> </w:t>
      </w:r>
      <w:r w:rsidRPr="00E7749D">
        <w:t>text:</w:t>
      </w:r>
    </w:p>
    <w:p w14:paraId="33632C86" w14:textId="08664853" w:rsidR="007C1433" w:rsidRPr="00E7749D" w:rsidRDefault="007C1433" w:rsidP="00EB06D6">
      <w:pPr>
        <w:pStyle w:val="SampleText"/>
        <w:rPr>
          <w:noProof/>
        </w:rPr>
      </w:pPr>
      <w:r w:rsidRPr="00E7749D">
        <w:rPr>
          <w:noProof/>
        </w:rPr>
        <w:t>This</w:t>
      </w:r>
      <w:r w:rsidR="00842CCC">
        <w:rPr>
          <w:noProof/>
        </w:rPr>
        <w:t xml:space="preserve"> </w:t>
      </w:r>
      <w:r w:rsidRPr="00E7749D">
        <w:rPr>
          <w:noProof/>
        </w:rPr>
        <w:t>text</w:t>
      </w:r>
      <w:r w:rsidR="00842CCC">
        <w:rPr>
          <w:noProof/>
        </w:rPr>
        <w:t xml:space="preserve"> </w:t>
      </w:r>
      <w:r w:rsidRPr="00E7749D">
        <w:rPr>
          <w:noProof/>
        </w:rPr>
        <w:t>is</w:t>
      </w:r>
      <w:r w:rsidR="00842CCC">
        <w:rPr>
          <w:noProof/>
        </w:rPr>
        <w:t xml:space="preserve"> </w:t>
      </w:r>
      <w:r w:rsidRPr="00E7749D">
        <w:rPr>
          <w:b/>
          <w:bCs/>
          <w:noProof/>
        </w:rPr>
        <w:t>bold,</w:t>
      </w:r>
      <w:r w:rsidR="00842CCC">
        <w:rPr>
          <w:noProof/>
        </w:rPr>
        <w:t xml:space="preserve"> </w:t>
      </w:r>
      <w:r w:rsidRPr="00E7749D">
        <w:rPr>
          <w:noProof/>
        </w:rPr>
        <w:t>and</w:t>
      </w:r>
      <w:r w:rsidR="00842CCC">
        <w:rPr>
          <w:noProof/>
        </w:rPr>
        <w:t xml:space="preserve"> </w:t>
      </w:r>
      <w:r w:rsidRPr="00E7749D">
        <w:rPr>
          <w:noProof/>
        </w:rPr>
        <w:t>this</w:t>
      </w:r>
      <w:r w:rsidR="00842CCC">
        <w:rPr>
          <w:noProof/>
        </w:rPr>
        <w:t xml:space="preserve"> </w:t>
      </w:r>
      <w:r w:rsidRPr="00E7749D">
        <w:rPr>
          <w:noProof/>
        </w:rPr>
        <w:t>is</w:t>
      </w:r>
      <w:r w:rsidR="00842CCC">
        <w:rPr>
          <w:noProof/>
        </w:rPr>
        <w:t xml:space="preserve"> </w:t>
      </w:r>
      <w:r w:rsidRPr="00E7749D">
        <w:rPr>
          <w:i/>
          <w:iCs/>
          <w:noProof/>
        </w:rPr>
        <w:t>italicized</w:t>
      </w:r>
      <w:r w:rsidRPr="00E7749D">
        <w:rPr>
          <w:noProof/>
        </w:rPr>
        <w:t>.</w:t>
      </w:r>
    </w:p>
    <w:p w14:paraId="08F7C913" w14:textId="217DFD39" w:rsidR="00A76887" w:rsidRDefault="00A76887" w:rsidP="00B0731F">
      <w:pPr>
        <w:pStyle w:val="Standardowyakapit"/>
      </w:pPr>
      <w:r>
        <w:t>To</w:t>
      </w:r>
      <w:r w:rsidR="00842CCC">
        <w:t xml:space="preserve"> </w:t>
      </w:r>
      <w:r w:rsidR="00061E6C">
        <w:t>be</w:t>
      </w:r>
      <w:r w:rsidR="00842CCC">
        <w:t xml:space="preserve"> </w:t>
      </w:r>
      <w:r w:rsidR="00061E6C">
        <w:t>more</w:t>
      </w:r>
      <w:r w:rsidR="00842CCC">
        <w:t xml:space="preserve"> </w:t>
      </w:r>
      <w:r w:rsidR="00061E6C">
        <w:t>precise,</w:t>
      </w:r>
      <w:r w:rsidR="00842CCC">
        <w:t xml:space="preserve"> </w:t>
      </w:r>
      <w:r w:rsidR="00061E6C">
        <w:t>we</w:t>
      </w:r>
      <w:r w:rsidR="00842CCC">
        <w:t xml:space="preserve"> </w:t>
      </w:r>
      <w:r w:rsidR="00061E6C">
        <w:t>mark</w:t>
      </w:r>
      <w:r w:rsidR="00842CCC">
        <w:t xml:space="preserve"> </w:t>
      </w:r>
      <w:r w:rsidR="00061E6C">
        <w:t>the</w:t>
      </w:r>
      <w:r w:rsidR="00842CCC">
        <w:t xml:space="preserve"> </w:t>
      </w:r>
      <w:r w:rsidR="00061E6C">
        <w:t>bold</w:t>
      </w:r>
      <w:r w:rsidR="00842CCC">
        <w:t xml:space="preserve"> </w:t>
      </w:r>
      <w:r w:rsidR="00061E6C">
        <w:t>text</w:t>
      </w:r>
      <w:r w:rsidR="00842CCC">
        <w:t xml:space="preserve"> </w:t>
      </w:r>
      <w:r w:rsidR="00061E6C">
        <w:t>with</w:t>
      </w:r>
      <w:r w:rsidR="00842CCC">
        <w:t xml:space="preserve"> </w:t>
      </w:r>
      <w:r w:rsidR="00061E6C" w:rsidRPr="00061E6C">
        <w:rPr>
          <w:rStyle w:val="NazwaProgramowa"/>
        </w:rPr>
        <w:t>&lt;b&gt;&lt;/b&gt;</w:t>
      </w:r>
      <w:r w:rsidR="00842CCC">
        <w:t xml:space="preserve"> </w:t>
      </w:r>
      <w:r w:rsidR="00061E6C">
        <w:t>tags</w:t>
      </w:r>
      <w:r w:rsidR="00842CCC">
        <w:t xml:space="preserve"> </w:t>
      </w:r>
      <w:r w:rsidR="00061E6C">
        <w:t>and</w:t>
      </w:r>
      <w:r w:rsidR="00842CCC">
        <w:t xml:space="preserve"> </w:t>
      </w:r>
      <w:r w:rsidR="00061E6C">
        <w:t>the</w:t>
      </w:r>
      <w:r w:rsidR="00842CCC">
        <w:t xml:space="preserve"> </w:t>
      </w:r>
      <w:r w:rsidR="00061E6C">
        <w:t>italicized</w:t>
      </w:r>
      <w:r w:rsidR="00842CCC">
        <w:t xml:space="preserve"> </w:t>
      </w:r>
      <w:r w:rsidR="00061E6C">
        <w:t>text</w:t>
      </w:r>
      <w:r w:rsidR="00842CCC">
        <w:t xml:space="preserve"> </w:t>
      </w:r>
      <w:r w:rsidR="00061E6C">
        <w:t>with</w:t>
      </w:r>
      <w:r w:rsidR="00842CCC">
        <w:t xml:space="preserve"> </w:t>
      </w:r>
      <w:r w:rsidR="00061E6C" w:rsidRPr="00061E6C">
        <w:rPr>
          <w:rStyle w:val="NazwaProgramowa"/>
        </w:rPr>
        <w:t>&lt;i&gt;&lt;/i&gt;</w:t>
      </w:r>
      <w:r w:rsidR="00842CCC">
        <w:t xml:space="preserve"> </w:t>
      </w:r>
      <w:r w:rsidR="00061E6C">
        <w:t>tags:</w:t>
      </w:r>
    </w:p>
    <w:p w14:paraId="14F210DB" w14:textId="3C8E849C" w:rsidR="00061E6C" w:rsidRDefault="00061E6C" w:rsidP="00EB06D6">
      <w:pPr>
        <w:pStyle w:val="SampleText"/>
        <w:rPr>
          <w:noProof/>
        </w:rPr>
      </w:pPr>
      <w:r w:rsidRPr="00E7749D">
        <w:rPr>
          <w:noProof/>
        </w:rPr>
        <w:t>This</w:t>
      </w:r>
      <w:r w:rsidR="00842CCC">
        <w:rPr>
          <w:noProof/>
        </w:rPr>
        <w:t xml:space="preserve"> </w:t>
      </w:r>
      <w:r w:rsidRPr="00E7749D">
        <w:rPr>
          <w:noProof/>
        </w:rPr>
        <w:t>text</w:t>
      </w:r>
      <w:r w:rsidR="00842CCC">
        <w:rPr>
          <w:noProof/>
        </w:rPr>
        <w:t xml:space="preserve"> </w:t>
      </w:r>
      <w:r w:rsidRPr="00E7749D">
        <w:rPr>
          <w:noProof/>
        </w:rPr>
        <w:t>is</w:t>
      </w:r>
      <w:r w:rsidR="00842CCC">
        <w:rPr>
          <w:noProof/>
        </w:rPr>
        <w:t xml:space="preserve"> </w:t>
      </w:r>
      <w:r>
        <w:rPr>
          <w:noProof/>
        </w:rPr>
        <w:t>&lt;b&gt;</w:t>
      </w:r>
      <w:r w:rsidRPr="00E7749D">
        <w:rPr>
          <w:b/>
          <w:bCs/>
          <w:noProof/>
        </w:rPr>
        <w:t>bold,</w:t>
      </w:r>
      <w:r w:rsidRPr="00061E6C">
        <w:rPr>
          <w:noProof/>
        </w:rPr>
        <w:t>&lt;/b&gt;</w:t>
      </w:r>
      <w:r w:rsidR="00842CCC">
        <w:rPr>
          <w:noProof/>
        </w:rPr>
        <w:t xml:space="preserve"> </w:t>
      </w:r>
      <w:r w:rsidRPr="00E7749D">
        <w:rPr>
          <w:noProof/>
        </w:rPr>
        <w:t>and</w:t>
      </w:r>
      <w:r w:rsidR="00842CCC">
        <w:rPr>
          <w:noProof/>
        </w:rPr>
        <w:t xml:space="preserve"> </w:t>
      </w:r>
      <w:r w:rsidRPr="00E7749D">
        <w:rPr>
          <w:noProof/>
        </w:rPr>
        <w:t>this</w:t>
      </w:r>
      <w:r w:rsidR="00842CCC">
        <w:rPr>
          <w:noProof/>
        </w:rPr>
        <w:t xml:space="preserve"> </w:t>
      </w:r>
      <w:r w:rsidRPr="00E7749D">
        <w:rPr>
          <w:noProof/>
        </w:rPr>
        <w:t>is</w:t>
      </w:r>
      <w:r w:rsidR="00842CCC">
        <w:rPr>
          <w:noProof/>
        </w:rPr>
        <w:t xml:space="preserve"> </w:t>
      </w:r>
      <w:r>
        <w:rPr>
          <w:noProof/>
        </w:rPr>
        <w:t>&lt;i&gt;</w:t>
      </w:r>
      <w:r w:rsidRPr="00E7749D">
        <w:rPr>
          <w:i/>
          <w:iCs/>
          <w:noProof/>
        </w:rPr>
        <w:t>italicized</w:t>
      </w:r>
      <w:r>
        <w:rPr>
          <w:noProof/>
        </w:rPr>
        <w:t>&lt;/i&gt;</w:t>
      </w:r>
      <w:r w:rsidRPr="00E7749D">
        <w:rPr>
          <w:noProof/>
        </w:rPr>
        <w:t>.</w:t>
      </w:r>
    </w:p>
    <w:p w14:paraId="7EAFDB3B" w14:textId="1C97F7B3" w:rsidR="007C1433" w:rsidRPr="00E7749D" w:rsidRDefault="00A76887" w:rsidP="00B0731F">
      <w:pPr>
        <w:pStyle w:val="Standardowyakapit"/>
      </w:pPr>
      <w:r>
        <w:t>This</w:t>
      </w:r>
      <w:r w:rsidR="00842CCC">
        <w:t xml:space="preserve"> </w:t>
      </w:r>
      <w:r>
        <w:t>text</w:t>
      </w:r>
      <w:r w:rsidR="00842CCC">
        <w:t xml:space="preserve"> </w:t>
      </w:r>
      <w:r>
        <w:t>is</w:t>
      </w:r>
      <w:r w:rsidR="00842CCC">
        <w:t xml:space="preserve"> </w:t>
      </w:r>
      <w:r w:rsidR="007C1433" w:rsidRPr="00E7749D">
        <w:t>stored</w:t>
      </w:r>
      <w:r w:rsidR="00842CCC">
        <w:t xml:space="preserve"> </w:t>
      </w:r>
      <w:r w:rsidR="007C1433" w:rsidRPr="00E7749D">
        <w:t>in</w:t>
      </w:r>
      <w:r w:rsidR="00842CCC">
        <w:t xml:space="preserve"> </w:t>
      </w:r>
      <w:r w:rsidR="007C1433" w:rsidRPr="00E7749D">
        <w:t>OpenXml</w:t>
      </w:r>
      <w:r w:rsidR="00842CCC">
        <w:t xml:space="preserve"> </w:t>
      </w:r>
      <w:r w:rsidR="009D35C4">
        <w:t>in</w:t>
      </w:r>
      <w:r w:rsidR="00842CCC">
        <w:t xml:space="preserve"> </w:t>
      </w:r>
      <w:r w:rsidR="009D35C4">
        <w:t>the</w:t>
      </w:r>
      <w:r w:rsidR="00842CCC">
        <w:t xml:space="preserve"> </w:t>
      </w:r>
      <w:r w:rsidR="009D35C4">
        <w:t>following</w:t>
      </w:r>
      <w:r w:rsidR="00842CCC">
        <w:t xml:space="preserve"> </w:t>
      </w:r>
      <w:r w:rsidR="009D35C4">
        <w:t>structure:</w:t>
      </w:r>
    </w:p>
    <w:p w14:paraId="3B7A5C5F" w14:textId="2E1FB809" w:rsidR="007C1433" w:rsidRPr="00E7749D" w:rsidRDefault="00842CCC" w:rsidP="00924C13">
      <w:pPr>
        <w:pStyle w:val="SourceCode"/>
      </w:pPr>
      <w:r>
        <w:t xml:space="preserve">    </w:t>
      </w:r>
      <w:r w:rsidR="007C1433" w:rsidRPr="00E7749D">
        <w:t>&lt;w:p</w:t>
      </w:r>
      <w:r>
        <w:t xml:space="preserve"> </w:t>
      </w:r>
      <w:r w:rsidR="007C1433" w:rsidRPr="00E7749D">
        <w:t>w14:paraId=</w:t>
      </w:r>
      <w:r w:rsidR="00C471EB">
        <w:t>"</w:t>
      </w:r>
      <w:r w:rsidR="007C1433" w:rsidRPr="00E7749D">
        <w:t>763D35DE</w:t>
      </w:r>
      <w:r w:rsidR="00C471EB">
        <w:t>"</w:t>
      </w:r>
      <w:r>
        <w:t xml:space="preserve"> </w:t>
      </w:r>
      <w:r w:rsidR="007C1433" w:rsidRPr="00E7749D">
        <w:t>w14:textId=</w:t>
      </w:r>
      <w:r w:rsidR="00C471EB">
        <w:t>"</w:t>
      </w:r>
      <w:r w:rsidR="007C1433" w:rsidRPr="00E7749D">
        <w:t>4BD8BFE4</w:t>
      </w:r>
      <w:r w:rsidR="00C471EB">
        <w:t>"</w:t>
      </w:r>
      <w:r>
        <w:t xml:space="preserve"> </w:t>
      </w:r>
      <w:r w:rsidR="007C1433" w:rsidRPr="00E7749D">
        <w:t>w:rsidR=</w:t>
      </w:r>
      <w:r w:rsidR="00C471EB">
        <w:t>"</w:t>
      </w:r>
      <w:r w:rsidR="007C1433" w:rsidRPr="00E7749D">
        <w:t>00B65346</w:t>
      </w:r>
      <w:r w:rsidR="00C471EB">
        <w:t>"</w:t>
      </w:r>
      <w:r>
        <w:t xml:space="preserve"> </w:t>
      </w:r>
      <w:r w:rsidR="007C1433" w:rsidRPr="00E7749D">
        <w:t>w:rsidRDefault=</w:t>
      </w:r>
      <w:r w:rsidR="00C471EB">
        <w:t>"</w:t>
      </w:r>
      <w:r w:rsidR="007C1433" w:rsidRPr="00E7749D">
        <w:t>006F2D84</w:t>
      </w:r>
      <w:r w:rsidR="00C471EB">
        <w:t>"</w:t>
      </w:r>
      <w:r>
        <w:t xml:space="preserve"> </w:t>
      </w:r>
      <w:r w:rsidR="007C1433" w:rsidRPr="00E7749D">
        <w:t>w:rsidP=</w:t>
      </w:r>
      <w:r w:rsidR="00C471EB">
        <w:t>"</w:t>
      </w:r>
      <w:r w:rsidR="007C1433" w:rsidRPr="00E7749D">
        <w:t>00307B9B</w:t>
      </w:r>
      <w:r w:rsidR="00C471EB">
        <w:t>"</w:t>
      </w:r>
      <w:r w:rsidR="007C1433" w:rsidRPr="00E7749D">
        <w:t>&gt;</w:t>
      </w:r>
    </w:p>
    <w:p w14:paraId="60367EC1" w14:textId="5D4E8D5D" w:rsidR="007C1433" w:rsidRPr="00E7749D" w:rsidRDefault="00842CCC" w:rsidP="00924C13">
      <w:pPr>
        <w:pStyle w:val="SourceCode"/>
      </w:pPr>
      <w:r>
        <w:t xml:space="preserve">      </w:t>
      </w:r>
      <w:r w:rsidR="007C1433" w:rsidRPr="00E7749D">
        <w:t>&lt;w:pPr&gt;</w:t>
      </w:r>
    </w:p>
    <w:p w14:paraId="25A98E94" w14:textId="14F2F0F4" w:rsidR="007C1433" w:rsidRPr="00E7749D" w:rsidRDefault="00842CCC" w:rsidP="00924C13">
      <w:pPr>
        <w:pStyle w:val="SourceCode"/>
      </w:pPr>
      <w:r>
        <w:t xml:space="preserve">        </w:t>
      </w:r>
      <w:r w:rsidR="007C1433" w:rsidRPr="00E7749D">
        <w:t>&lt;w:pStyle</w:t>
      </w:r>
      <w:r>
        <w:t xml:space="preserve"> </w:t>
      </w:r>
      <w:r w:rsidR="007C1433" w:rsidRPr="00E7749D">
        <w:t>w:val=</w:t>
      </w:r>
      <w:r w:rsidR="00C471EB">
        <w:t>"</w:t>
      </w:r>
      <w:r w:rsidR="005F549F">
        <w:t>Normal</w:t>
      </w:r>
      <w:r w:rsidR="00C471EB">
        <w:t>"</w:t>
      </w:r>
      <w:r w:rsidR="007C1433" w:rsidRPr="00E7749D">
        <w:t>/&gt;</w:t>
      </w:r>
    </w:p>
    <w:p w14:paraId="74CF7CC8" w14:textId="50A4578D" w:rsidR="007C1433" w:rsidRPr="00E7749D" w:rsidRDefault="00842CCC" w:rsidP="00924C13">
      <w:pPr>
        <w:pStyle w:val="SourceCode"/>
      </w:pPr>
      <w:r>
        <w:t xml:space="preserve">      </w:t>
      </w:r>
      <w:r w:rsidR="007C1433" w:rsidRPr="00E7749D">
        <w:t>&lt;/w:pPr&gt;</w:t>
      </w:r>
    </w:p>
    <w:p w14:paraId="56F30DA0" w14:textId="5B3C20F5" w:rsidR="007C1433" w:rsidRPr="00E7749D" w:rsidRDefault="00842CCC" w:rsidP="00924C13">
      <w:pPr>
        <w:pStyle w:val="SourceCode"/>
      </w:pPr>
      <w:r>
        <w:t xml:space="preserve">      </w:t>
      </w:r>
      <w:r w:rsidR="007C1433" w:rsidRPr="00E7749D">
        <w:t>&lt;w:r&gt;</w:t>
      </w:r>
    </w:p>
    <w:p w14:paraId="455E8E76" w14:textId="293AAE85" w:rsidR="007C1433" w:rsidRPr="00E7749D" w:rsidRDefault="00842CCC" w:rsidP="00924C13">
      <w:pPr>
        <w:pStyle w:val="SourceCode"/>
      </w:pPr>
      <w:r>
        <w:t xml:space="preserve">        </w:t>
      </w:r>
      <w:r w:rsidR="007C1433" w:rsidRPr="00E7749D">
        <w:t>&lt;w:t</w:t>
      </w:r>
      <w:r>
        <w:t xml:space="preserve"> </w:t>
      </w:r>
      <w:r w:rsidR="007C1433" w:rsidRPr="00E7749D">
        <w:t>xml:space=</w:t>
      </w:r>
      <w:r w:rsidR="00C471EB">
        <w:t>"</w:t>
      </w:r>
      <w:r w:rsidR="007C1433" w:rsidRPr="00E7749D">
        <w:t>preserve</w:t>
      </w:r>
      <w:r w:rsidR="00C471EB">
        <w:t>"</w:t>
      </w:r>
      <w:r w:rsidR="007C1433" w:rsidRPr="00E7749D">
        <w:t>&gt;</w:t>
      </w:r>
      <w:r w:rsidR="007C1433" w:rsidRPr="00996C73">
        <w:rPr>
          <w:color w:val="C00000"/>
        </w:rPr>
        <w:t>This</w:t>
      </w:r>
      <w:r>
        <w:rPr>
          <w:color w:val="C00000"/>
        </w:rPr>
        <w:t xml:space="preserve"> </w:t>
      </w:r>
      <w:r w:rsidR="007C1433" w:rsidRPr="00996C73">
        <w:rPr>
          <w:color w:val="C00000"/>
        </w:rPr>
        <w:t>text</w:t>
      </w:r>
      <w:r>
        <w:rPr>
          <w:color w:val="C00000"/>
        </w:rPr>
        <w:t xml:space="preserve"> </w:t>
      </w:r>
      <w:r w:rsidR="007C1433" w:rsidRPr="00996C73">
        <w:rPr>
          <w:color w:val="C00000"/>
        </w:rPr>
        <w:t>is</w:t>
      </w:r>
      <w:r>
        <w:t xml:space="preserve"> </w:t>
      </w:r>
      <w:r w:rsidR="007C1433" w:rsidRPr="00E7749D">
        <w:t>&lt;/w:t&gt;</w:t>
      </w:r>
    </w:p>
    <w:p w14:paraId="578C2ED1" w14:textId="7730B8E8" w:rsidR="007C1433" w:rsidRPr="00E7749D" w:rsidRDefault="00842CCC" w:rsidP="00924C13">
      <w:pPr>
        <w:pStyle w:val="SourceCode"/>
      </w:pPr>
      <w:r>
        <w:t xml:space="preserve">      </w:t>
      </w:r>
      <w:r w:rsidR="007C1433" w:rsidRPr="00E7749D">
        <w:t>&lt;/w:r&gt;</w:t>
      </w:r>
    </w:p>
    <w:p w14:paraId="37ECDB9F" w14:textId="7CA0159E" w:rsidR="007C1433" w:rsidRPr="00E7749D" w:rsidRDefault="00842CCC" w:rsidP="00924C13">
      <w:pPr>
        <w:pStyle w:val="SourceCode"/>
      </w:pPr>
      <w:r>
        <w:t xml:space="preserve">      </w:t>
      </w:r>
      <w:r w:rsidR="007C1433" w:rsidRPr="00E7749D">
        <w:t>&lt;w:r</w:t>
      </w:r>
      <w:r>
        <w:t xml:space="preserve"> </w:t>
      </w:r>
      <w:r w:rsidR="007C1433" w:rsidRPr="00E7749D">
        <w:t>w:rsidRPr=</w:t>
      </w:r>
      <w:r w:rsidR="00C471EB">
        <w:t>"</w:t>
      </w:r>
      <w:r w:rsidR="007C1433" w:rsidRPr="00E7749D">
        <w:t>006F2D84</w:t>
      </w:r>
      <w:r w:rsidR="00C471EB">
        <w:t>"</w:t>
      </w:r>
      <w:r w:rsidR="007C1433" w:rsidRPr="00E7749D">
        <w:t>&gt;</w:t>
      </w:r>
    </w:p>
    <w:p w14:paraId="14B2387C" w14:textId="26C43C0C" w:rsidR="007C1433" w:rsidRPr="00E7749D" w:rsidRDefault="00842CCC" w:rsidP="00924C13">
      <w:pPr>
        <w:pStyle w:val="SourceCode"/>
      </w:pPr>
      <w:r>
        <w:t xml:space="preserve">        </w:t>
      </w:r>
      <w:r w:rsidR="007C1433" w:rsidRPr="00E7749D">
        <w:t>&lt;w:rPr&gt;</w:t>
      </w:r>
    </w:p>
    <w:p w14:paraId="142D98BC" w14:textId="24D10AC7" w:rsidR="007C1433" w:rsidRPr="00E7749D" w:rsidRDefault="00842CCC" w:rsidP="00924C13">
      <w:pPr>
        <w:pStyle w:val="SourceCode"/>
      </w:pPr>
      <w:r>
        <w:t xml:space="preserve">          </w:t>
      </w:r>
      <w:r w:rsidR="007C1433" w:rsidRPr="00E7749D">
        <w:t>&lt;w:b/&gt;</w:t>
      </w:r>
    </w:p>
    <w:p w14:paraId="344913CD" w14:textId="3045C397" w:rsidR="007C1433" w:rsidRPr="00E7749D" w:rsidRDefault="00842CCC" w:rsidP="00924C13">
      <w:pPr>
        <w:pStyle w:val="SourceCode"/>
      </w:pPr>
      <w:r>
        <w:t xml:space="preserve">          </w:t>
      </w:r>
      <w:r w:rsidR="007C1433" w:rsidRPr="00E7749D">
        <w:t>&lt;w:bCs/&gt;</w:t>
      </w:r>
    </w:p>
    <w:p w14:paraId="72897F74" w14:textId="553491EC" w:rsidR="007C1433" w:rsidRPr="00E7749D" w:rsidRDefault="00842CCC" w:rsidP="00924C13">
      <w:pPr>
        <w:pStyle w:val="SourceCode"/>
      </w:pPr>
      <w:r>
        <w:t xml:space="preserve">        </w:t>
      </w:r>
      <w:r w:rsidR="007C1433" w:rsidRPr="00E7749D">
        <w:t>&lt;/w:rPr&gt;</w:t>
      </w:r>
    </w:p>
    <w:p w14:paraId="1FEB7922" w14:textId="19744CAD" w:rsidR="007C1433" w:rsidRPr="00E7749D" w:rsidRDefault="00842CCC" w:rsidP="00924C13">
      <w:pPr>
        <w:pStyle w:val="SourceCode"/>
      </w:pPr>
      <w:r>
        <w:t xml:space="preserve">        </w:t>
      </w:r>
      <w:r w:rsidR="007C1433" w:rsidRPr="00E7749D">
        <w:t>&lt;w:t&gt;</w:t>
      </w:r>
      <w:r w:rsidR="007C1433" w:rsidRPr="00996C73">
        <w:rPr>
          <w:color w:val="C00000"/>
        </w:rPr>
        <w:t>bold,</w:t>
      </w:r>
      <w:r w:rsidR="007C1433" w:rsidRPr="00E7749D">
        <w:t>&lt;/w:t&gt;</w:t>
      </w:r>
    </w:p>
    <w:p w14:paraId="2792C7B9" w14:textId="26240A2E" w:rsidR="007C1433" w:rsidRPr="00E7749D" w:rsidRDefault="00842CCC" w:rsidP="00924C13">
      <w:pPr>
        <w:pStyle w:val="SourceCode"/>
      </w:pPr>
      <w:r>
        <w:t xml:space="preserve">      </w:t>
      </w:r>
      <w:r w:rsidR="007C1433" w:rsidRPr="00E7749D">
        <w:t>&lt;/w:r&gt;</w:t>
      </w:r>
    </w:p>
    <w:p w14:paraId="4504CACA" w14:textId="32691ECC" w:rsidR="007C1433" w:rsidRPr="00E7749D" w:rsidRDefault="00842CCC" w:rsidP="00924C13">
      <w:pPr>
        <w:pStyle w:val="SourceCode"/>
      </w:pPr>
      <w:r>
        <w:t xml:space="preserve">      </w:t>
      </w:r>
      <w:r w:rsidR="007C1433" w:rsidRPr="00E7749D">
        <w:t>&lt;w:r</w:t>
      </w:r>
      <w:r>
        <w:t xml:space="preserve"> </w:t>
      </w:r>
      <w:r w:rsidR="002F5CB6" w:rsidRPr="00E7749D">
        <w:t>w:rsidRPr=</w:t>
      </w:r>
      <w:r w:rsidR="002F5CB6">
        <w:t>"</w:t>
      </w:r>
      <w:r w:rsidR="002F5CB6" w:rsidRPr="00E7749D">
        <w:t>006F2D84</w:t>
      </w:r>
      <w:r w:rsidR="002F5CB6">
        <w:t>"</w:t>
      </w:r>
      <w:r w:rsidR="002F5CB6" w:rsidRPr="00E7749D">
        <w:t>&gt;</w:t>
      </w:r>
    </w:p>
    <w:p w14:paraId="63E48544" w14:textId="24D25438" w:rsidR="007C1433" w:rsidRPr="00E7749D" w:rsidRDefault="00842CCC" w:rsidP="00924C13">
      <w:pPr>
        <w:pStyle w:val="SourceCode"/>
      </w:pPr>
      <w:r>
        <w:t xml:space="preserve">        </w:t>
      </w:r>
      <w:r w:rsidR="007C1433" w:rsidRPr="00E7749D">
        <w:t>&lt;w:t</w:t>
      </w:r>
      <w:r>
        <w:t xml:space="preserve"> </w:t>
      </w:r>
      <w:r w:rsidR="007C1433" w:rsidRPr="00E7749D">
        <w:t>xml:space=</w:t>
      </w:r>
      <w:r w:rsidR="00C471EB">
        <w:t>"</w:t>
      </w:r>
      <w:r w:rsidR="007C1433" w:rsidRPr="00E7749D">
        <w:t>preserve</w:t>
      </w:r>
      <w:r w:rsidR="00C471EB">
        <w:t>"</w:t>
      </w:r>
      <w:r w:rsidR="007C1433" w:rsidRPr="00E7749D">
        <w:t>&gt;</w:t>
      </w:r>
      <w:r>
        <w:rPr>
          <w:color w:val="C00000"/>
        </w:rPr>
        <w:t xml:space="preserve"> </w:t>
      </w:r>
      <w:r w:rsidR="007C1433" w:rsidRPr="00996C73">
        <w:rPr>
          <w:color w:val="C00000"/>
        </w:rPr>
        <w:t>and</w:t>
      </w:r>
      <w:r>
        <w:rPr>
          <w:color w:val="C00000"/>
        </w:rPr>
        <w:t xml:space="preserve"> </w:t>
      </w:r>
      <w:r w:rsidR="007C1433" w:rsidRPr="00996C73">
        <w:rPr>
          <w:color w:val="C00000"/>
        </w:rPr>
        <w:t>this</w:t>
      </w:r>
      <w:r>
        <w:rPr>
          <w:color w:val="C00000"/>
        </w:rPr>
        <w:t xml:space="preserve"> </w:t>
      </w:r>
      <w:r w:rsidR="007C1433" w:rsidRPr="00996C73">
        <w:rPr>
          <w:color w:val="C00000"/>
        </w:rPr>
        <w:t>is</w:t>
      </w:r>
      <w:r>
        <w:rPr>
          <w:color w:val="C00000"/>
        </w:rPr>
        <w:t xml:space="preserve"> </w:t>
      </w:r>
      <w:r w:rsidR="007C1433" w:rsidRPr="00E7749D">
        <w:t>&lt;/w:t&gt;</w:t>
      </w:r>
    </w:p>
    <w:p w14:paraId="50D97265" w14:textId="41A08829" w:rsidR="007C1433" w:rsidRPr="00E7749D" w:rsidRDefault="00842CCC" w:rsidP="00924C13">
      <w:pPr>
        <w:pStyle w:val="SourceCode"/>
      </w:pPr>
      <w:r>
        <w:t xml:space="preserve">      </w:t>
      </w:r>
      <w:r w:rsidR="007C1433" w:rsidRPr="00E7749D">
        <w:t>&lt;/w:r&gt;</w:t>
      </w:r>
    </w:p>
    <w:p w14:paraId="41066DB9" w14:textId="2D3CCD06" w:rsidR="007C1433" w:rsidRPr="00E7749D" w:rsidRDefault="00842CCC" w:rsidP="00924C13">
      <w:pPr>
        <w:pStyle w:val="SourceCode"/>
      </w:pPr>
      <w:r>
        <w:t xml:space="preserve">      </w:t>
      </w:r>
      <w:r w:rsidR="007C1433" w:rsidRPr="00E7749D">
        <w:t>&lt;w:r</w:t>
      </w:r>
      <w:r>
        <w:t xml:space="preserve"> </w:t>
      </w:r>
      <w:r w:rsidR="007C1433" w:rsidRPr="00E7749D">
        <w:t>w:rsidRPr=</w:t>
      </w:r>
      <w:r w:rsidR="00C471EB">
        <w:t>"</w:t>
      </w:r>
      <w:r w:rsidR="007C1433" w:rsidRPr="00E7749D">
        <w:t>006F2D84</w:t>
      </w:r>
      <w:r w:rsidR="00C471EB">
        <w:t>"</w:t>
      </w:r>
      <w:r w:rsidR="007C1433" w:rsidRPr="00E7749D">
        <w:t>&gt;</w:t>
      </w:r>
    </w:p>
    <w:p w14:paraId="2EAC34AA" w14:textId="20E1A924" w:rsidR="007C1433" w:rsidRPr="00E7749D" w:rsidRDefault="00842CCC" w:rsidP="00924C13">
      <w:pPr>
        <w:pStyle w:val="SourceCode"/>
      </w:pPr>
      <w:r>
        <w:t xml:space="preserve">        </w:t>
      </w:r>
      <w:r w:rsidR="007C1433" w:rsidRPr="00E7749D">
        <w:t>&lt;w:rPr&gt;</w:t>
      </w:r>
    </w:p>
    <w:p w14:paraId="1F6D2B29" w14:textId="3EC02A7A" w:rsidR="007C1433" w:rsidRPr="00E7749D" w:rsidRDefault="00842CCC" w:rsidP="00924C13">
      <w:pPr>
        <w:pStyle w:val="SourceCode"/>
      </w:pPr>
      <w:r>
        <w:t xml:space="preserve">          </w:t>
      </w:r>
      <w:r w:rsidR="007C1433" w:rsidRPr="00E7749D">
        <w:t>&lt;w:i/&gt;</w:t>
      </w:r>
    </w:p>
    <w:p w14:paraId="3A1D8FB9" w14:textId="07B4967E" w:rsidR="007C1433" w:rsidRPr="00E7749D" w:rsidRDefault="00842CCC" w:rsidP="00924C13">
      <w:pPr>
        <w:pStyle w:val="SourceCode"/>
      </w:pPr>
      <w:r>
        <w:t xml:space="preserve">          </w:t>
      </w:r>
      <w:r w:rsidR="007C1433" w:rsidRPr="00E7749D">
        <w:t>&lt;w:iCs/&gt;</w:t>
      </w:r>
    </w:p>
    <w:p w14:paraId="1B1F7F28" w14:textId="3C58B570" w:rsidR="007C1433" w:rsidRPr="00E7749D" w:rsidRDefault="00842CCC" w:rsidP="00924C13">
      <w:pPr>
        <w:pStyle w:val="SourceCode"/>
      </w:pPr>
      <w:r>
        <w:t xml:space="preserve">        </w:t>
      </w:r>
      <w:r w:rsidR="007C1433" w:rsidRPr="00E7749D">
        <w:t>&lt;/w:rPr&gt;</w:t>
      </w:r>
    </w:p>
    <w:p w14:paraId="225DD7EE" w14:textId="45F1CA43" w:rsidR="007C1433" w:rsidRPr="00E7749D" w:rsidRDefault="00842CCC" w:rsidP="00924C13">
      <w:pPr>
        <w:pStyle w:val="SourceCode"/>
      </w:pPr>
      <w:r>
        <w:t xml:space="preserve">        </w:t>
      </w:r>
      <w:r w:rsidR="007C1433" w:rsidRPr="00E7749D">
        <w:t>&lt;w:t&gt;</w:t>
      </w:r>
      <w:r w:rsidR="007C1433" w:rsidRPr="00996C73">
        <w:rPr>
          <w:color w:val="C00000"/>
        </w:rPr>
        <w:t>italicized</w:t>
      </w:r>
      <w:r w:rsidR="007C1433" w:rsidRPr="00E7749D">
        <w:t>&lt;/w:t&gt;</w:t>
      </w:r>
    </w:p>
    <w:p w14:paraId="05319A5C" w14:textId="3964DBC8" w:rsidR="007C1433" w:rsidRPr="00E7749D" w:rsidRDefault="00842CCC" w:rsidP="00924C13">
      <w:pPr>
        <w:pStyle w:val="SourceCode"/>
      </w:pPr>
      <w:r>
        <w:t xml:space="preserve">      </w:t>
      </w:r>
      <w:r w:rsidR="007C1433" w:rsidRPr="00E7749D">
        <w:t>&lt;/w:r&gt;</w:t>
      </w:r>
    </w:p>
    <w:p w14:paraId="5AFB672E" w14:textId="7C65F016" w:rsidR="007C1433" w:rsidRPr="00E7749D" w:rsidRDefault="00842CCC" w:rsidP="00924C13">
      <w:pPr>
        <w:pStyle w:val="SourceCode"/>
      </w:pPr>
      <w:r>
        <w:t xml:space="preserve">      </w:t>
      </w:r>
      <w:r w:rsidR="007C1433" w:rsidRPr="00E7749D">
        <w:t>&lt;w:r</w:t>
      </w:r>
      <w:r>
        <w:t xml:space="preserve"> </w:t>
      </w:r>
      <w:r w:rsidR="002F5CB6" w:rsidRPr="00E7749D">
        <w:t>w:rsidRPr=</w:t>
      </w:r>
      <w:r w:rsidR="002F5CB6">
        <w:t>"</w:t>
      </w:r>
      <w:r w:rsidR="002F5CB6" w:rsidRPr="00E7749D">
        <w:t>006F2D84</w:t>
      </w:r>
      <w:r w:rsidR="002F5CB6">
        <w:t>"</w:t>
      </w:r>
      <w:r w:rsidR="007C1433" w:rsidRPr="00E7749D">
        <w:t>&gt;</w:t>
      </w:r>
    </w:p>
    <w:p w14:paraId="79B22C8B" w14:textId="22FC2BEB" w:rsidR="007C1433" w:rsidRPr="00E7749D" w:rsidRDefault="00842CCC" w:rsidP="00924C13">
      <w:pPr>
        <w:pStyle w:val="SourceCode"/>
      </w:pPr>
      <w:r>
        <w:t xml:space="preserve">        </w:t>
      </w:r>
      <w:r w:rsidR="007C1433" w:rsidRPr="00E7749D">
        <w:t>&lt;w:t&gt;</w:t>
      </w:r>
      <w:r w:rsidR="007C1433" w:rsidRPr="00996C73">
        <w:rPr>
          <w:color w:val="C00000"/>
        </w:rPr>
        <w:t>.</w:t>
      </w:r>
      <w:r w:rsidR="007C1433" w:rsidRPr="00E7749D">
        <w:t>&lt;/w:t&gt;</w:t>
      </w:r>
    </w:p>
    <w:p w14:paraId="4363D2B9" w14:textId="6AC836B5" w:rsidR="007C1433" w:rsidRPr="00E7749D" w:rsidRDefault="00842CCC" w:rsidP="00924C13">
      <w:pPr>
        <w:pStyle w:val="SourceCode"/>
      </w:pPr>
      <w:r>
        <w:t xml:space="preserve">      </w:t>
      </w:r>
      <w:r w:rsidR="007C1433" w:rsidRPr="00E7749D">
        <w:t>&lt;/w:r&gt;</w:t>
      </w:r>
    </w:p>
    <w:p w14:paraId="6797D15B" w14:textId="0AAD1DCD" w:rsidR="007C1433" w:rsidRPr="00E7749D" w:rsidRDefault="00842CCC" w:rsidP="00924C13">
      <w:pPr>
        <w:pStyle w:val="SourceCode"/>
      </w:pPr>
      <w:r>
        <w:t xml:space="preserve">    </w:t>
      </w:r>
      <w:r w:rsidR="007C1433" w:rsidRPr="00E7749D">
        <w:t>&lt;/w:p&gt;</w:t>
      </w:r>
    </w:p>
    <w:p w14:paraId="46477B35" w14:textId="7DD9E3C4" w:rsidR="007C1433" w:rsidRPr="00E7749D" w:rsidRDefault="007C1433" w:rsidP="00B0731F">
      <w:pPr>
        <w:pStyle w:val="Standardowyakapit"/>
      </w:pPr>
      <w:r w:rsidRPr="00E7749D">
        <w:t>The</w:t>
      </w:r>
      <w:r w:rsidR="00842CCC">
        <w:t xml:space="preserve"> </w:t>
      </w:r>
      <w:r w:rsidRPr="00E7749D">
        <w:t>meanings</w:t>
      </w:r>
      <w:r w:rsidR="00842CCC">
        <w:t xml:space="preserve"> </w:t>
      </w:r>
      <w:r w:rsidRPr="00E7749D">
        <w:t>of</w:t>
      </w:r>
      <w:r w:rsidR="00842CCC">
        <w:t xml:space="preserve"> </w:t>
      </w:r>
      <w:r w:rsidRPr="00E7749D">
        <w:t>the</w:t>
      </w:r>
      <w:r w:rsidR="00842CCC">
        <w:t xml:space="preserve"> </w:t>
      </w:r>
      <w:r w:rsidRPr="00E7749D">
        <w:t>XML</w:t>
      </w:r>
      <w:r w:rsidR="00842CCC">
        <w:t xml:space="preserve"> </w:t>
      </w:r>
      <w:r w:rsidRPr="00E7749D">
        <w:t>elements</w:t>
      </w:r>
      <w:r w:rsidR="00842CCC">
        <w:t xml:space="preserve"> </w:t>
      </w:r>
      <w:r w:rsidRPr="00E7749D">
        <w:t>are</w:t>
      </w:r>
      <w:r w:rsidR="00842CCC">
        <w:t xml:space="preserve"> </w:t>
      </w:r>
      <w:r w:rsidRPr="00E7749D">
        <w:t>the</w:t>
      </w:r>
      <w:r w:rsidR="00842CCC">
        <w:t xml:space="preserve"> </w:t>
      </w:r>
      <w:r w:rsidRPr="00E7749D">
        <w:t>following:</w:t>
      </w:r>
    </w:p>
    <w:p w14:paraId="3F4E705A" w14:textId="2061DCC9" w:rsidR="007C1433" w:rsidRPr="00E7749D" w:rsidRDefault="007C1433" w:rsidP="00924C13">
      <w:pPr>
        <w:pStyle w:val="SourceCode"/>
      </w:pPr>
      <w:r w:rsidRPr="00E7749D">
        <w:t>&lt;w:p&gt;</w:t>
      </w:r>
      <w:r w:rsidR="00842CCC">
        <w:t xml:space="preserve"> </w:t>
      </w:r>
      <w:r w:rsidRPr="00E7749D">
        <w:t>-</w:t>
      </w:r>
      <w:r w:rsidR="00842CCC">
        <w:t xml:space="preserve"> </w:t>
      </w:r>
      <w:r w:rsidRPr="00E7749D">
        <w:t>paragraph</w:t>
      </w:r>
    </w:p>
    <w:p w14:paraId="3F390D34" w14:textId="24613942" w:rsidR="007C1433" w:rsidRPr="00E7749D" w:rsidRDefault="007C1433" w:rsidP="00924C13">
      <w:pPr>
        <w:pStyle w:val="SourceCode"/>
      </w:pPr>
      <w:r w:rsidRPr="00E7749D">
        <w:t>&lt;w:pPr&gt;</w:t>
      </w:r>
      <w:r w:rsidR="00842CCC">
        <w:t xml:space="preserve"> </w:t>
      </w:r>
      <w:r w:rsidRPr="00E7749D">
        <w:t>-</w:t>
      </w:r>
      <w:r w:rsidR="00842CCC">
        <w:t xml:space="preserve"> </w:t>
      </w:r>
      <w:r w:rsidRPr="00E7749D">
        <w:t>paragraph</w:t>
      </w:r>
      <w:r w:rsidR="00842CCC">
        <w:t xml:space="preserve"> </w:t>
      </w:r>
      <w:r w:rsidRPr="00E7749D">
        <w:t>properties</w:t>
      </w:r>
    </w:p>
    <w:p w14:paraId="0ABC5BEF" w14:textId="2CE28073" w:rsidR="007C1433" w:rsidRPr="00E7749D" w:rsidRDefault="007C1433" w:rsidP="00924C13">
      <w:pPr>
        <w:pStyle w:val="SourceCode"/>
      </w:pPr>
      <w:r w:rsidRPr="00E7749D">
        <w:t>&lt;w:pStyle&gt;</w:t>
      </w:r>
      <w:r w:rsidR="00842CCC">
        <w:t xml:space="preserve"> </w:t>
      </w:r>
      <w:r w:rsidRPr="00E7749D">
        <w:t>-</w:t>
      </w:r>
      <w:r w:rsidR="00842CCC">
        <w:t xml:space="preserve"> </w:t>
      </w:r>
      <w:r w:rsidRPr="00E7749D">
        <w:t>paragraph</w:t>
      </w:r>
      <w:r w:rsidR="00842CCC">
        <w:t xml:space="preserve"> </w:t>
      </w:r>
      <w:r w:rsidRPr="00E7749D">
        <w:t>style</w:t>
      </w:r>
    </w:p>
    <w:p w14:paraId="771FA3B5" w14:textId="2F7EFCF1" w:rsidR="007C1433" w:rsidRPr="00E7749D" w:rsidRDefault="007C1433" w:rsidP="00924C13">
      <w:pPr>
        <w:pStyle w:val="SourceCode"/>
      </w:pPr>
      <w:r w:rsidRPr="00E7749D">
        <w:t>&lt;w:r&gt;</w:t>
      </w:r>
      <w:r w:rsidR="00842CCC">
        <w:t xml:space="preserve"> </w:t>
      </w:r>
      <w:r w:rsidRPr="00E7749D">
        <w:t>-</w:t>
      </w:r>
      <w:r w:rsidR="00842CCC">
        <w:t xml:space="preserve"> </w:t>
      </w:r>
      <w:r w:rsidRPr="00E7749D">
        <w:t>run</w:t>
      </w:r>
    </w:p>
    <w:p w14:paraId="13D84653" w14:textId="45476871" w:rsidR="007C1433" w:rsidRPr="00E7749D" w:rsidRDefault="007C1433" w:rsidP="00924C13">
      <w:pPr>
        <w:pStyle w:val="SourceCode"/>
      </w:pPr>
      <w:r w:rsidRPr="00E7749D">
        <w:t>&lt;w:t&gt;</w:t>
      </w:r>
      <w:r w:rsidR="00842CCC">
        <w:t xml:space="preserve"> </w:t>
      </w:r>
      <w:r w:rsidRPr="00E7749D">
        <w:t>-</w:t>
      </w:r>
      <w:r w:rsidR="00842CCC">
        <w:t xml:space="preserve"> </w:t>
      </w:r>
      <w:r w:rsidRPr="00E7749D">
        <w:t>text</w:t>
      </w:r>
    </w:p>
    <w:p w14:paraId="6B0EA375" w14:textId="653DD93A" w:rsidR="007C1433" w:rsidRPr="00E7749D" w:rsidRDefault="007C1433" w:rsidP="00924C13">
      <w:pPr>
        <w:pStyle w:val="SourceCode"/>
      </w:pPr>
      <w:r w:rsidRPr="00E7749D">
        <w:t>&lt;w:rPr&gt;</w:t>
      </w:r>
      <w:r w:rsidR="00842CCC">
        <w:t xml:space="preserve"> </w:t>
      </w:r>
      <w:r w:rsidRPr="00E7749D">
        <w:t>-</w:t>
      </w:r>
      <w:r w:rsidR="00842CCC">
        <w:t xml:space="preserve"> </w:t>
      </w:r>
      <w:r w:rsidRPr="00E7749D">
        <w:t>run</w:t>
      </w:r>
      <w:r w:rsidR="00842CCC">
        <w:t xml:space="preserve"> </w:t>
      </w:r>
      <w:r w:rsidRPr="00E7749D">
        <w:t>properties</w:t>
      </w:r>
    </w:p>
    <w:p w14:paraId="2BA1C062" w14:textId="63EFBB8E" w:rsidR="007C1433" w:rsidRPr="00E7749D" w:rsidRDefault="007C1433" w:rsidP="00924C13">
      <w:pPr>
        <w:pStyle w:val="SourceCode"/>
      </w:pPr>
      <w:r w:rsidRPr="00E7749D">
        <w:t>&lt;w:b&gt;</w:t>
      </w:r>
      <w:r w:rsidR="00842CCC">
        <w:t xml:space="preserve"> </w:t>
      </w:r>
      <w:r w:rsidRPr="00E7749D">
        <w:t>-</w:t>
      </w:r>
      <w:r w:rsidR="00842CCC">
        <w:t xml:space="preserve"> </w:t>
      </w:r>
      <w:r w:rsidRPr="00E7749D">
        <w:t>bold</w:t>
      </w:r>
    </w:p>
    <w:p w14:paraId="775E3342" w14:textId="55E5B713" w:rsidR="007C1433" w:rsidRPr="00E7749D" w:rsidRDefault="007C1433" w:rsidP="00924C13">
      <w:pPr>
        <w:pStyle w:val="SourceCode"/>
      </w:pPr>
      <w:r w:rsidRPr="00E7749D">
        <w:t>&lt;w:bCs&gt;</w:t>
      </w:r>
      <w:r w:rsidR="00842CCC">
        <w:t xml:space="preserve"> </w:t>
      </w:r>
      <w:r w:rsidRPr="00E7749D">
        <w:t>-</w:t>
      </w:r>
      <w:r w:rsidR="00842CCC">
        <w:t xml:space="preserve"> </w:t>
      </w:r>
      <w:r w:rsidRPr="00E7749D">
        <w:t>bold</w:t>
      </w:r>
      <w:r w:rsidR="00842CCC">
        <w:t xml:space="preserve"> </w:t>
      </w:r>
      <w:r w:rsidRPr="00E7749D">
        <w:t>for</w:t>
      </w:r>
      <w:r w:rsidR="00842CCC">
        <w:t xml:space="preserve"> </w:t>
      </w:r>
      <w:r w:rsidRPr="00E7749D">
        <w:t>complex</w:t>
      </w:r>
      <w:r w:rsidR="00842CCC">
        <w:t xml:space="preserve"> </w:t>
      </w:r>
      <w:r w:rsidRPr="00E7749D">
        <w:t>script</w:t>
      </w:r>
    </w:p>
    <w:p w14:paraId="73E16C00" w14:textId="4C06A7DA" w:rsidR="007C1433" w:rsidRPr="00E7749D" w:rsidRDefault="007C1433" w:rsidP="00924C13">
      <w:pPr>
        <w:pStyle w:val="SourceCode"/>
      </w:pPr>
      <w:r w:rsidRPr="00E7749D">
        <w:t>&lt;w:i&gt;</w:t>
      </w:r>
      <w:r w:rsidR="00842CCC">
        <w:t xml:space="preserve"> </w:t>
      </w:r>
      <w:r w:rsidRPr="00E7749D">
        <w:t>-</w:t>
      </w:r>
      <w:r w:rsidR="00842CCC">
        <w:t xml:space="preserve"> </w:t>
      </w:r>
      <w:r w:rsidRPr="00E7749D">
        <w:t>italics</w:t>
      </w:r>
    </w:p>
    <w:p w14:paraId="29F9341D" w14:textId="7389D039" w:rsidR="007C1433" w:rsidRPr="00E7749D" w:rsidRDefault="007C1433" w:rsidP="00924C13">
      <w:pPr>
        <w:pStyle w:val="SourceCode"/>
      </w:pPr>
      <w:r w:rsidRPr="00E7749D">
        <w:t>&lt;w:iCs&gt;</w:t>
      </w:r>
      <w:r w:rsidR="00842CCC">
        <w:t xml:space="preserve"> </w:t>
      </w:r>
      <w:r w:rsidRPr="00E7749D">
        <w:t>-</w:t>
      </w:r>
      <w:r w:rsidR="00842CCC">
        <w:t xml:space="preserve"> </w:t>
      </w:r>
      <w:r w:rsidRPr="00E7749D">
        <w:t>italics</w:t>
      </w:r>
      <w:r w:rsidR="00842CCC">
        <w:t xml:space="preserve"> </w:t>
      </w:r>
      <w:r w:rsidRPr="00E7749D">
        <w:t>for</w:t>
      </w:r>
      <w:r w:rsidR="00842CCC">
        <w:t xml:space="preserve"> </w:t>
      </w:r>
      <w:r w:rsidRPr="00E7749D">
        <w:t>complex</w:t>
      </w:r>
      <w:r w:rsidR="00842CCC">
        <w:t xml:space="preserve"> </w:t>
      </w:r>
      <w:r w:rsidRPr="00E7749D">
        <w:t>script</w:t>
      </w:r>
    </w:p>
    <w:p w14:paraId="5850F69A" w14:textId="0A2494F1" w:rsidR="007C1433" w:rsidRPr="00E7749D" w:rsidRDefault="007C1433" w:rsidP="00B0731F">
      <w:pPr>
        <w:pStyle w:val="Standardowyakapit"/>
      </w:pPr>
      <w:r w:rsidRPr="00E7749D">
        <w:t>The</w:t>
      </w:r>
      <w:r w:rsidR="00842CCC">
        <w:t xml:space="preserve"> </w:t>
      </w:r>
      <w:r w:rsidRPr="00E7749D">
        <w:t>meanings</w:t>
      </w:r>
      <w:r w:rsidR="00842CCC">
        <w:t xml:space="preserve"> </w:t>
      </w:r>
      <w:r w:rsidRPr="00E7749D">
        <w:t>of</w:t>
      </w:r>
      <w:r w:rsidR="00842CCC">
        <w:t xml:space="preserve"> </w:t>
      </w:r>
      <w:r w:rsidRPr="00E7749D">
        <w:t>the</w:t>
      </w:r>
      <w:r w:rsidR="00842CCC">
        <w:t xml:space="preserve"> </w:t>
      </w:r>
      <w:r w:rsidRPr="00E7749D">
        <w:t>XML</w:t>
      </w:r>
      <w:r w:rsidR="00842CCC">
        <w:t xml:space="preserve"> </w:t>
      </w:r>
      <w:r w:rsidRPr="00E7749D">
        <w:t>attributes</w:t>
      </w:r>
      <w:r w:rsidR="00842CCC">
        <w:t xml:space="preserve"> </w:t>
      </w:r>
      <w:r w:rsidRPr="00E7749D">
        <w:t>are</w:t>
      </w:r>
      <w:r w:rsidR="00842CCC">
        <w:t xml:space="preserve"> </w:t>
      </w:r>
      <w:r w:rsidRPr="00E7749D">
        <w:t>the</w:t>
      </w:r>
      <w:r w:rsidR="00842CCC">
        <w:t xml:space="preserve"> </w:t>
      </w:r>
      <w:r w:rsidRPr="00E7749D">
        <w:t>following:</w:t>
      </w:r>
    </w:p>
    <w:p w14:paraId="35116962" w14:textId="55E72DE6" w:rsidR="007C1433" w:rsidRPr="00E7749D" w:rsidRDefault="007C1433" w:rsidP="00924C13">
      <w:pPr>
        <w:pStyle w:val="SourceCode"/>
      </w:pPr>
      <w:r w:rsidRPr="00E7749D">
        <w:t>w14:paraId</w:t>
      </w:r>
      <w:r w:rsidR="00842CCC">
        <w:t xml:space="preserve"> </w:t>
      </w:r>
      <w:r w:rsidRPr="00E7749D">
        <w:t>–</w:t>
      </w:r>
      <w:r w:rsidR="00842CCC">
        <w:t xml:space="preserve"> </w:t>
      </w:r>
      <w:r w:rsidRPr="00E7749D">
        <w:t>paragraph</w:t>
      </w:r>
      <w:r w:rsidR="00842CCC">
        <w:t xml:space="preserve"> </w:t>
      </w:r>
      <w:r w:rsidRPr="00E7749D">
        <w:t>identifier</w:t>
      </w:r>
    </w:p>
    <w:p w14:paraId="78049C9B" w14:textId="271031BC" w:rsidR="007C1433" w:rsidRPr="00E7749D" w:rsidRDefault="007C1433" w:rsidP="00924C13">
      <w:pPr>
        <w:pStyle w:val="SourceCode"/>
      </w:pPr>
      <w:r w:rsidRPr="00E7749D">
        <w:t>w14:textId</w:t>
      </w:r>
      <w:r w:rsidR="00842CCC">
        <w:t xml:space="preserve"> </w:t>
      </w:r>
      <w:r w:rsidRPr="00E7749D">
        <w:t>–</w:t>
      </w:r>
      <w:r w:rsidR="00842CCC">
        <w:t xml:space="preserve"> </w:t>
      </w:r>
      <w:r w:rsidRPr="00E7749D">
        <w:t>text</w:t>
      </w:r>
      <w:r w:rsidR="00842CCC">
        <w:t xml:space="preserve"> </w:t>
      </w:r>
      <w:r w:rsidRPr="00E7749D">
        <w:t>identifier</w:t>
      </w:r>
    </w:p>
    <w:p w14:paraId="63F8D580" w14:textId="1C617F78" w:rsidR="007C1433" w:rsidRPr="00E7749D" w:rsidRDefault="007C1433" w:rsidP="00924C13">
      <w:pPr>
        <w:pStyle w:val="SourceCode"/>
      </w:pPr>
      <w:r w:rsidRPr="00E7749D">
        <w:t>w:rsidR</w:t>
      </w:r>
      <w:r w:rsidR="00842CCC">
        <w:t xml:space="preserve"> </w:t>
      </w:r>
      <w:r w:rsidRPr="00E7749D">
        <w:t>–</w:t>
      </w:r>
      <w:r w:rsidR="00842CCC">
        <w:t xml:space="preserve"> </w:t>
      </w:r>
      <w:r w:rsidRPr="00E7749D">
        <w:t>revision</w:t>
      </w:r>
      <w:r w:rsidR="00842CCC">
        <w:t xml:space="preserve"> </w:t>
      </w:r>
      <w:r w:rsidRPr="00E7749D">
        <w:t>identifier</w:t>
      </w:r>
      <w:r w:rsidR="00842CCC">
        <w:t xml:space="preserve"> </w:t>
      </w:r>
      <w:r w:rsidRPr="00E7749D">
        <w:t>for</w:t>
      </w:r>
      <w:r w:rsidR="00842CCC">
        <w:t xml:space="preserve"> </w:t>
      </w:r>
      <w:r w:rsidRPr="00E7749D">
        <w:t>paragraph</w:t>
      </w:r>
    </w:p>
    <w:p w14:paraId="5C237E9E" w14:textId="09670F96" w:rsidR="007C1433" w:rsidRPr="00E7749D" w:rsidRDefault="007C1433" w:rsidP="00924C13">
      <w:pPr>
        <w:pStyle w:val="SourceCode"/>
      </w:pPr>
      <w:r w:rsidRPr="00E7749D">
        <w:t>w:rsidRDefault</w:t>
      </w:r>
      <w:r w:rsidR="00842CCC">
        <w:t xml:space="preserve"> </w:t>
      </w:r>
      <w:r w:rsidRPr="00E7749D">
        <w:t>–</w:t>
      </w:r>
      <w:r w:rsidR="00842CCC">
        <w:t xml:space="preserve"> </w:t>
      </w:r>
      <w:r w:rsidRPr="00E7749D">
        <w:t>default</w:t>
      </w:r>
      <w:r w:rsidR="00842CCC">
        <w:t xml:space="preserve"> </w:t>
      </w:r>
      <w:r w:rsidRPr="00E7749D">
        <w:t>revision</w:t>
      </w:r>
      <w:r w:rsidR="00842CCC">
        <w:t xml:space="preserve"> </w:t>
      </w:r>
      <w:r w:rsidRPr="00E7749D">
        <w:t>identifier</w:t>
      </w:r>
      <w:r w:rsidR="00842CCC">
        <w:t xml:space="preserve"> </w:t>
      </w:r>
      <w:r w:rsidRPr="00E7749D">
        <w:t>for</w:t>
      </w:r>
      <w:r w:rsidR="00842CCC">
        <w:t xml:space="preserve"> </w:t>
      </w:r>
      <w:r w:rsidRPr="00E7749D">
        <w:t>runs</w:t>
      </w:r>
    </w:p>
    <w:p w14:paraId="58BD5B8C" w14:textId="6131841B" w:rsidR="007C1433" w:rsidRPr="00E7749D" w:rsidRDefault="007C1433" w:rsidP="00924C13">
      <w:pPr>
        <w:pStyle w:val="SourceCode"/>
      </w:pPr>
      <w:r w:rsidRPr="00E7749D">
        <w:t>w:rsidP</w:t>
      </w:r>
      <w:r w:rsidR="00842CCC">
        <w:t xml:space="preserve"> </w:t>
      </w:r>
      <w:r w:rsidR="00C471EB">
        <w:t>–</w:t>
      </w:r>
      <w:r w:rsidR="00842CCC">
        <w:t xml:space="preserve"> </w:t>
      </w:r>
      <w:r w:rsidRPr="00E7749D">
        <w:t>revision</w:t>
      </w:r>
      <w:r w:rsidR="00842CCC">
        <w:t xml:space="preserve"> </w:t>
      </w:r>
      <w:r w:rsidRPr="00E7749D">
        <w:t>identifier</w:t>
      </w:r>
      <w:r w:rsidR="00842CCC">
        <w:t xml:space="preserve"> </w:t>
      </w:r>
      <w:r w:rsidRPr="00E7749D">
        <w:t>for</w:t>
      </w:r>
      <w:r w:rsidR="00842CCC">
        <w:t xml:space="preserve"> </w:t>
      </w:r>
      <w:r w:rsidRPr="00E7749D">
        <w:t>paragraph</w:t>
      </w:r>
      <w:r w:rsidR="00842CCC">
        <w:t xml:space="preserve"> </w:t>
      </w:r>
      <w:r w:rsidRPr="00E7749D">
        <w:t>properties</w:t>
      </w:r>
    </w:p>
    <w:p w14:paraId="736DF621" w14:textId="458A43CA" w:rsidR="007C1433" w:rsidRPr="00E7749D" w:rsidRDefault="007C1433" w:rsidP="00924C13">
      <w:pPr>
        <w:pStyle w:val="SourceCode"/>
      </w:pPr>
      <w:r w:rsidRPr="00E7749D">
        <w:t>w:rsidRPr</w:t>
      </w:r>
      <w:r w:rsidR="00842CCC">
        <w:t xml:space="preserve"> </w:t>
      </w:r>
      <w:r w:rsidR="00C471EB">
        <w:t>–</w:t>
      </w:r>
      <w:r w:rsidR="00842CCC">
        <w:t xml:space="preserve"> </w:t>
      </w:r>
      <w:r w:rsidRPr="00E7749D">
        <w:t>revision</w:t>
      </w:r>
      <w:r w:rsidR="00842CCC">
        <w:t xml:space="preserve"> </w:t>
      </w:r>
      <w:r w:rsidRPr="00E7749D">
        <w:t>identifier</w:t>
      </w:r>
      <w:r w:rsidR="00842CCC">
        <w:t xml:space="preserve"> </w:t>
      </w:r>
      <w:r w:rsidRPr="00E7749D">
        <w:t>for</w:t>
      </w:r>
      <w:r w:rsidR="00842CCC">
        <w:t xml:space="preserve"> </w:t>
      </w:r>
      <w:r w:rsidRPr="00E7749D">
        <w:t>run</w:t>
      </w:r>
      <w:r w:rsidR="00842CCC">
        <w:t xml:space="preserve"> </w:t>
      </w:r>
      <w:r w:rsidRPr="00E7749D">
        <w:t>properties</w:t>
      </w:r>
    </w:p>
    <w:p w14:paraId="22D96623" w14:textId="4B6EF21C" w:rsidR="001D20FF" w:rsidRDefault="001D20FF" w:rsidP="001D20FF">
      <w:pPr>
        <w:pStyle w:val="Standardowyakapit"/>
      </w:pPr>
      <w:r>
        <w:t>As</w:t>
      </w:r>
      <w:r w:rsidR="00842CCC">
        <w:t xml:space="preserve"> </w:t>
      </w:r>
      <w:r>
        <w:t>we</w:t>
      </w:r>
      <w:r w:rsidR="00842CCC">
        <w:t xml:space="preserve"> </w:t>
      </w:r>
      <w:r>
        <w:t>can</w:t>
      </w:r>
      <w:r w:rsidR="00842CCC">
        <w:t xml:space="preserve"> </w:t>
      </w:r>
      <w:r>
        <w:t>see,</w:t>
      </w:r>
      <w:r w:rsidR="00842CCC">
        <w:t xml:space="preserve"> </w:t>
      </w:r>
      <w:r>
        <w:t>there</w:t>
      </w:r>
      <w:r w:rsidR="00842CCC">
        <w:t xml:space="preserve"> </w:t>
      </w:r>
      <w:r>
        <w:t>is</w:t>
      </w:r>
      <w:r w:rsidR="00842CCC">
        <w:t xml:space="preserve"> </w:t>
      </w:r>
      <w:r>
        <w:t>plenty</w:t>
      </w:r>
      <w:r w:rsidR="00842CCC">
        <w:t xml:space="preserve"> </w:t>
      </w:r>
      <w:r>
        <w:t>of</w:t>
      </w:r>
      <w:r w:rsidR="00842CCC">
        <w:t xml:space="preserve"> </w:t>
      </w:r>
      <w:r>
        <w:t>excessive</w:t>
      </w:r>
      <w:r w:rsidR="00842CCC">
        <w:t xml:space="preserve"> </w:t>
      </w:r>
      <w:r>
        <w:t>information:</w:t>
      </w:r>
      <w:r w:rsidR="00842CCC">
        <w:t xml:space="preserve"> </w:t>
      </w:r>
      <w:r>
        <w:t>identifiers</w:t>
      </w:r>
      <w:r w:rsidR="00842CCC">
        <w:t xml:space="preserve"> </w:t>
      </w:r>
      <w:r>
        <w:t>of</w:t>
      </w:r>
      <w:r w:rsidR="00842CCC">
        <w:t xml:space="preserve"> </w:t>
      </w:r>
      <w:r>
        <w:t>paragraphs,</w:t>
      </w:r>
      <w:r w:rsidR="00842CCC">
        <w:t xml:space="preserve"> </w:t>
      </w:r>
      <w:r>
        <w:t>runs,</w:t>
      </w:r>
      <w:r w:rsidR="00842CCC">
        <w:t xml:space="preserve"> </w:t>
      </w:r>
      <w:r>
        <w:t>and</w:t>
      </w:r>
      <w:r w:rsidR="00842CCC">
        <w:t xml:space="preserve"> </w:t>
      </w:r>
      <w:r>
        <w:t>revisions</w:t>
      </w:r>
      <w:r w:rsidR="009D268F">
        <w:t>,</w:t>
      </w:r>
      <w:r w:rsidR="00842CCC">
        <w:t xml:space="preserve"> </w:t>
      </w:r>
      <w:r w:rsidR="009D268F">
        <w:t>properties</w:t>
      </w:r>
      <w:r w:rsidR="00842CCC">
        <w:t xml:space="preserve"> </w:t>
      </w:r>
      <w:r w:rsidR="009D268F">
        <w:t>of</w:t>
      </w:r>
      <w:r w:rsidR="00842CCC">
        <w:t xml:space="preserve"> </w:t>
      </w:r>
      <w:r w:rsidR="009D268F">
        <w:t>paragraphs</w:t>
      </w:r>
      <w:r w:rsidR="00842CCC">
        <w:t xml:space="preserve"> </w:t>
      </w:r>
      <w:r w:rsidR="009D268F">
        <w:t>and</w:t>
      </w:r>
      <w:r w:rsidR="00842CCC">
        <w:t xml:space="preserve"> </w:t>
      </w:r>
      <w:r w:rsidR="009D268F">
        <w:t>runs.</w:t>
      </w:r>
      <w:r w:rsidR="00842CCC">
        <w:t xml:space="preserve"> </w:t>
      </w:r>
      <w:r w:rsidR="009D268F">
        <w:t>This</w:t>
      </w:r>
      <w:r w:rsidR="00842CCC">
        <w:t xml:space="preserve"> </w:t>
      </w:r>
      <w:r w:rsidR="009D268F">
        <w:t>information</w:t>
      </w:r>
      <w:r w:rsidR="00842CCC">
        <w:t xml:space="preserve"> </w:t>
      </w:r>
      <w:r w:rsidR="009D268F">
        <w:t>would</w:t>
      </w:r>
      <w:r w:rsidR="00842CCC">
        <w:t xml:space="preserve"> </w:t>
      </w:r>
      <w:r w:rsidR="009D268F">
        <w:t>be</w:t>
      </w:r>
      <w:r w:rsidR="00842CCC">
        <w:t xml:space="preserve"> </w:t>
      </w:r>
      <w:r w:rsidR="009D268F">
        <w:t>lost</w:t>
      </w:r>
      <w:r w:rsidR="00842CCC">
        <w:t xml:space="preserve"> </w:t>
      </w:r>
      <w:r w:rsidR="009D268F">
        <w:t>if</w:t>
      </w:r>
      <w:r w:rsidR="00842CCC">
        <w:t xml:space="preserve"> </w:t>
      </w:r>
      <w:r w:rsidR="009D268F">
        <w:t>we</w:t>
      </w:r>
      <w:r w:rsidR="00842CCC">
        <w:t xml:space="preserve"> </w:t>
      </w:r>
      <w:r w:rsidR="009D268F">
        <w:t>simply</w:t>
      </w:r>
      <w:r w:rsidR="00842CCC">
        <w:t xml:space="preserve"> </w:t>
      </w:r>
      <w:r w:rsidR="009D268F">
        <w:t>get</w:t>
      </w:r>
      <w:r w:rsidR="00842CCC">
        <w:t xml:space="preserve"> </w:t>
      </w:r>
      <w:r w:rsidR="009D268F">
        <w:t>the</w:t>
      </w:r>
      <w:r w:rsidR="00842CCC">
        <w:t xml:space="preserve"> </w:t>
      </w:r>
      <w:r w:rsidR="009D268F">
        <w:t>text,</w:t>
      </w:r>
      <w:r w:rsidR="00842CCC">
        <w:t xml:space="preserve"> </w:t>
      </w:r>
      <w:r w:rsidR="009D268F">
        <w:t>edit</w:t>
      </w:r>
      <w:r w:rsidR="00842CCC">
        <w:t xml:space="preserve"> </w:t>
      </w:r>
      <w:r w:rsidR="009D268F">
        <w:t>it,</w:t>
      </w:r>
      <w:r w:rsidR="00842CCC">
        <w:t xml:space="preserve"> </w:t>
      </w:r>
      <w:r w:rsidR="009D268F">
        <w:t>and</w:t>
      </w:r>
      <w:r w:rsidR="00842CCC">
        <w:t xml:space="preserve"> </w:t>
      </w:r>
      <w:r w:rsidR="009D268F">
        <w:t>set</w:t>
      </w:r>
      <w:r w:rsidR="00842CCC">
        <w:t xml:space="preserve"> </w:t>
      </w:r>
      <w:r w:rsidR="009D268F">
        <w:t>back.</w:t>
      </w:r>
    </w:p>
    <w:p w14:paraId="1C8228E0" w14:textId="0F447353" w:rsidR="007C1433" w:rsidRPr="00E7749D" w:rsidRDefault="007C1433" w:rsidP="00B0731F">
      <w:r w:rsidRPr="00E7749D">
        <w:t>Let’s</w:t>
      </w:r>
      <w:r w:rsidR="00842CCC">
        <w:t xml:space="preserve"> </w:t>
      </w:r>
      <w:r w:rsidRPr="00E7749D">
        <w:t>try</w:t>
      </w:r>
      <w:r w:rsidR="00842CCC">
        <w:t xml:space="preserve"> </w:t>
      </w:r>
      <w:r w:rsidRPr="00E7749D">
        <w:t>to</w:t>
      </w:r>
      <w:r w:rsidR="00842CCC">
        <w:t xml:space="preserve"> </w:t>
      </w:r>
      <w:r w:rsidRPr="00E7749D">
        <w:t>change</w:t>
      </w:r>
      <w:r w:rsidR="00842CCC">
        <w:t xml:space="preserve"> </w:t>
      </w:r>
      <w:r w:rsidRPr="00E7749D">
        <w:t>the</w:t>
      </w:r>
      <w:r w:rsidR="00842CCC">
        <w:t xml:space="preserve"> </w:t>
      </w:r>
      <w:r w:rsidRPr="00E7749D">
        <w:t>text</w:t>
      </w:r>
      <w:r w:rsidR="00842CCC">
        <w:t xml:space="preserve"> </w:t>
      </w:r>
      <w:r w:rsidRPr="00E7749D">
        <w:t>“bold"</w:t>
      </w:r>
      <w:r w:rsidR="00842CCC">
        <w:t xml:space="preserve"> </w:t>
      </w:r>
      <w:r w:rsidRPr="00E7749D">
        <w:t>to</w:t>
      </w:r>
      <w:r w:rsidR="00842CCC">
        <w:t xml:space="preserve"> </w:t>
      </w:r>
      <w:r w:rsidRPr="00E7749D">
        <w:t>“boldfaced"</w:t>
      </w:r>
      <w:r w:rsidR="00842CCC">
        <w:t xml:space="preserve"> </w:t>
      </w:r>
      <w:r w:rsidRPr="00E7749D">
        <w:t>and</w:t>
      </w:r>
      <w:r w:rsidR="00842CCC">
        <w:t xml:space="preserve"> </w:t>
      </w:r>
      <w:r w:rsidRPr="00E7749D">
        <w:t>“italicized"</w:t>
      </w:r>
      <w:r w:rsidR="00842CCC">
        <w:t xml:space="preserve"> </w:t>
      </w:r>
      <w:r w:rsidRPr="00E7749D">
        <w:t>to</w:t>
      </w:r>
      <w:r w:rsidR="00842CCC">
        <w:t xml:space="preserve"> </w:t>
      </w:r>
      <w:r w:rsidRPr="00E7749D">
        <w:t>“italic".</w:t>
      </w:r>
      <w:r w:rsidR="00842CCC">
        <w:t xml:space="preserve"> </w:t>
      </w:r>
      <w:r w:rsidRPr="00E7749D">
        <w:t>To</w:t>
      </w:r>
      <w:r w:rsidR="00842CCC">
        <w:t xml:space="preserve"> </w:t>
      </w:r>
      <w:r w:rsidRPr="00E7749D">
        <w:t>do</w:t>
      </w:r>
      <w:r w:rsidR="00842CCC">
        <w:t xml:space="preserve"> </w:t>
      </w:r>
      <w:r w:rsidRPr="00E7749D">
        <w:t>it,</w:t>
      </w:r>
      <w:r w:rsidR="00842CCC">
        <w:t xml:space="preserve"> </w:t>
      </w:r>
      <w:r w:rsidRPr="00E7749D">
        <w:t>first</w:t>
      </w:r>
      <w:r w:rsidR="00842CCC">
        <w:t xml:space="preserve"> </w:t>
      </w:r>
      <w:r w:rsidRPr="00E7749D">
        <w:t>we</w:t>
      </w:r>
      <w:r w:rsidR="00842CCC">
        <w:t xml:space="preserve"> </w:t>
      </w:r>
      <w:r w:rsidRPr="00E7749D">
        <w:t>get</w:t>
      </w:r>
      <w:r w:rsidR="00842CCC">
        <w:t xml:space="preserve"> </w:t>
      </w:r>
      <w:r w:rsidRPr="00E7749D">
        <w:t>plain</w:t>
      </w:r>
      <w:r w:rsidR="00842CCC">
        <w:t xml:space="preserve"> </w:t>
      </w:r>
      <w:r w:rsidRPr="00E7749D">
        <w:t>text</w:t>
      </w:r>
      <w:r w:rsidR="00842CCC">
        <w:t xml:space="preserve"> </w:t>
      </w:r>
      <w:r w:rsidRPr="00E7749D">
        <w:t>from</w:t>
      </w:r>
      <w:r w:rsidR="00842CCC">
        <w:t xml:space="preserve"> </w:t>
      </w:r>
      <w:r w:rsidRPr="00E7749D">
        <w:t>the</w:t>
      </w:r>
      <w:r w:rsidR="00842CCC">
        <w:t xml:space="preserve"> </w:t>
      </w:r>
      <w:r w:rsidRPr="00E7749D">
        <w:t>structure.</w:t>
      </w:r>
      <w:r w:rsidR="00842CCC">
        <w:t xml:space="preserve"> </w:t>
      </w:r>
      <w:r w:rsidRPr="00E7749D">
        <w:t>It</w:t>
      </w:r>
      <w:r w:rsidR="00842CCC">
        <w:t xml:space="preserve"> </w:t>
      </w:r>
      <w:r w:rsidRPr="00E7749D">
        <w:t>is:</w:t>
      </w:r>
    </w:p>
    <w:p w14:paraId="4866E67A" w14:textId="418AF42E" w:rsidR="007C1433" w:rsidRPr="00E7749D" w:rsidRDefault="007C1433" w:rsidP="00EB06D6">
      <w:pPr>
        <w:pStyle w:val="SampleText"/>
        <w:rPr>
          <w:noProof/>
        </w:rPr>
      </w:pPr>
      <w:r w:rsidRPr="00E7749D">
        <w:rPr>
          <w:noProof/>
        </w:rPr>
        <w:lastRenderedPageBreak/>
        <w:t>This</w:t>
      </w:r>
      <w:r w:rsidR="00842CCC">
        <w:rPr>
          <w:noProof/>
        </w:rPr>
        <w:t xml:space="preserve"> </w:t>
      </w:r>
      <w:r w:rsidRPr="00E7749D">
        <w:rPr>
          <w:noProof/>
        </w:rPr>
        <w:t>text</w:t>
      </w:r>
      <w:r w:rsidR="00842CCC">
        <w:rPr>
          <w:noProof/>
        </w:rPr>
        <w:t xml:space="preserve"> </w:t>
      </w:r>
      <w:r w:rsidRPr="00E7749D">
        <w:rPr>
          <w:noProof/>
        </w:rPr>
        <w:t>is</w:t>
      </w:r>
      <w:r w:rsidR="00842CCC">
        <w:rPr>
          <w:noProof/>
        </w:rPr>
        <w:t xml:space="preserve"> </w:t>
      </w:r>
      <w:r w:rsidRPr="00E7749D">
        <w:rPr>
          <w:noProof/>
        </w:rPr>
        <w:t>bold,</w:t>
      </w:r>
      <w:r w:rsidR="00842CCC">
        <w:rPr>
          <w:noProof/>
        </w:rPr>
        <w:t xml:space="preserve"> </w:t>
      </w:r>
      <w:r w:rsidRPr="00E7749D">
        <w:rPr>
          <w:noProof/>
        </w:rPr>
        <w:t>and</w:t>
      </w:r>
      <w:r w:rsidR="00842CCC">
        <w:rPr>
          <w:noProof/>
        </w:rPr>
        <w:t xml:space="preserve"> </w:t>
      </w:r>
      <w:r w:rsidRPr="00E7749D">
        <w:rPr>
          <w:noProof/>
        </w:rPr>
        <w:t>this</w:t>
      </w:r>
      <w:r w:rsidR="00842CCC">
        <w:rPr>
          <w:noProof/>
        </w:rPr>
        <w:t xml:space="preserve"> </w:t>
      </w:r>
      <w:r w:rsidRPr="00E7749D">
        <w:rPr>
          <w:noProof/>
        </w:rPr>
        <w:t>is</w:t>
      </w:r>
      <w:r w:rsidR="00842CCC">
        <w:rPr>
          <w:noProof/>
        </w:rPr>
        <w:t xml:space="preserve"> </w:t>
      </w:r>
      <w:r w:rsidRPr="00E7749D">
        <w:rPr>
          <w:noProof/>
        </w:rPr>
        <w:t>italicized.</w:t>
      </w:r>
    </w:p>
    <w:p w14:paraId="2EA4ACA4" w14:textId="3BBB990F" w:rsidR="007C1433" w:rsidRPr="00E7749D" w:rsidRDefault="007C1433" w:rsidP="00B0731F">
      <w:r w:rsidRPr="00E7749D">
        <w:t>Next,</w:t>
      </w:r>
      <w:r w:rsidR="00842CCC">
        <w:t xml:space="preserve"> </w:t>
      </w:r>
      <w:r w:rsidRPr="00E7749D">
        <w:t>we</w:t>
      </w:r>
      <w:r w:rsidR="00842CCC">
        <w:t xml:space="preserve"> </w:t>
      </w:r>
      <w:r w:rsidR="00B0731F">
        <w:t>will</w:t>
      </w:r>
      <w:r w:rsidR="00842CCC">
        <w:t xml:space="preserve"> </w:t>
      </w:r>
      <w:r w:rsidRPr="00E7749D">
        <w:t>change</w:t>
      </w:r>
      <w:r w:rsidR="00842CCC">
        <w:t xml:space="preserve"> </w:t>
      </w:r>
      <w:r w:rsidRPr="00E7749D">
        <w:t>the</w:t>
      </w:r>
      <w:r w:rsidR="00842CCC">
        <w:t xml:space="preserve"> </w:t>
      </w:r>
      <w:r w:rsidRPr="00E7749D">
        <w:t>extracted</w:t>
      </w:r>
      <w:r w:rsidR="00842CCC">
        <w:t xml:space="preserve"> </w:t>
      </w:r>
      <w:r w:rsidRPr="00E7749D">
        <w:t>text</w:t>
      </w:r>
      <w:r w:rsidR="00842CCC">
        <w:t xml:space="preserve"> </w:t>
      </w:r>
      <w:r w:rsidRPr="00E7749D">
        <w:t>to:</w:t>
      </w:r>
    </w:p>
    <w:p w14:paraId="7E7FCCA4" w14:textId="02DC4E34" w:rsidR="007C1433" w:rsidRPr="00E7749D" w:rsidRDefault="007C1433" w:rsidP="00EB06D6">
      <w:pPr>
        <w:pStyle w:val="SampleText"/>
        <w:rPr>
          <w:noProof/>
        </w:rPr>
      </w:pPr>
      <w:r w:rsidRPr="00E7749D">
        <w:rPr>
          <w:noProof/>
        </w:rPr>
        <w:t>This</w:t>
      </w:r>
      <w:r w:rsidR="00842CCC">
        <w:rPr>
          <w:noProof/>
        </w:rPr>
        <w:t xml:space="preserve"> </w:t>
      </w:r>
      <w:r w:rsidRPr="00E7749D">
        <w:rPr>
          <w:noProof/>
        </w:rPr>
        <w:t>text</w:t>
      </w:r>
      <w:r w:rsidR="00842CCC">
        <w:rPr>
          <w:noProof/>
        </w:rPr>
        <w:t xml:space="preserve"> </w:t>
      </w:r>
      <w:r w:rsidRPr="00E7749D">
        <w:rPr>
          <w:noProof/>
        </w:rPr>
        <w:t>is</w:t>
      </w:r>
      <w:r w:rsidR="00842CCC">
        <w:rPr>
          <w:noProof/>
        </w:rPr>
        <w:t xml:space="preserve"> </w:t>
      </w:r>
      <w:r w:rsidRPr="00E7749D">
        <w:rPr>
          <w:noProof/>
        </w:rPr>
        <w:t>boldfaced,</w:t>
      </w:r>
      <w:r w:rsidR="00842CCC">
        <w:rPr>
          <w:noProof/>
        </w:rPr>
        <w:t xml:space="preserve"> </w:t>
      </w:r>
      <w:r w:rsidRPr="00E7749D">
        <w:rPr>
          <w:noProof/>
        </w:rPr>
        <w:t>and</w:t>
      </w:r>
      <w:r w:rsidR="00842CCC">
        <w:rPr>
          <w:noProof/>
        </w:rPr>
        <w:t xml:space="preserve"> </w:t>
      </w:r>
      <w:r w:rsidRPr="00E7749D">
        <w:rPr>
          <w:noProof/>
        </w:rPr>
        <w:t>this</w:t>
      </w:r>
      <w:r w:rsidR="00842CCC">
        <w:rPr>
          <w:noProof/>
        </w:rPr>
        <w:t xml:space="preserve"> </w:t>
      </w:r>
      <w:r w:rsidRPr="00E7749D">
        <w:rPr>
          <w:noProof/>
        </w:rPr>
        <w:t>is</w:t>
      </w:r>
      <w:r w:rsidR="00842CCC">
        <w:rPr>
          <w:noProof/>
        </w:rPr>
        <w:t xml:space="preserve"> </w:t>
      </w:r>
      <w:r w:rsidRPr="00E7749D">
        <w:rPr>
          <w:noProof/>
        </w:rPr>
        <w:t>italic.</w:t>
      </w:r>
    </w:p>
    <w:p w14:paraId="131B8C16" w14:textId="7783C791" w:rsidR="00B0731F" w:rsidRDefault="007C1433" w:rsidP="00B0731F">
      <w:r w:rsidRPr="00E7749D">
        <w:t>Finally,</w:t>
      </w:r>
      <w:r w:rsidR="00842CCC">
        <w:t xml:space="preserve"> </w:t>
      </w:r>
      <w:r w:rsidRPr="00E7749D">
        <w:t>we</w:t>
      </w:r>
      <w:r w:rsidR="00842CCC">
        <w:t xml:space="preserve"> </w:t>
      </w:r>
      <w:r w:rsidR="00B0731F">
        <w:t>will</w:t>
      </w:r>
      <w:r w:rsidR="00842CCC">
        <w:t xml:space="preserve"> </w:t>
      </w:r>
      <w:r w:rsidRPr="00E7749D">
        <w:t>set</w:t>
      </w:r>
      <w:r w:rsidR="00842CCC">
        <w:t xml:space="preserve"> </w:t>
      </w:r>
      <w:r w:rsidRPr="00E7749D">
        <w:t>the</w:t>
      </w:r>
      <w:r w:rsidR="00842CCC">
        <w:t xml:space="preserve"> </w:t>
      </w:r>
      <w:r w:rsidRPr="00E7749D">
        <w:t>text</w:t>
      </w:r>
      <w:r w:rsidR="00842CCC">
        <w:t xml:space="preserve"> </w:t>
      </w:r>
      <w:r w:rsidRPr="00E7749D">
        <w:t>back</w:t>
      </w:r>
      <w:r w:rsidR="00842CCC">
        <w:t xml:space="preserve"> </w:t>
      </w:r>
      <w:r w:rsidRPr="00E7749D">
        <w:t>to</w:t>
      </w:r>
      <w:r w:rsidR="00842CCC">
        <w:t xml:space="preserve"> </w:t>
      </w:r>
      <w:r w:rsidRPr="00E7749D">
        <w:t>the</w:t>
      </w:r>
      <w:r w:rsidR="00842CCC">
        <w:t xml:space="preserve"> </w:t>
      </w:r>
      <w:r w:rsidRPr="00E7749D">
        <w:t>paragraph.</w:t>
      </w:r>
      <w:r w:rsidR="00842CCC">
        <w:t xml:space="preserve"> </w:t>
      </w:r>
    </w:p>
    <w:p w14:paraId="1656D220" w14:textId="76455E8A" w:rsidR="00976B12" w:rsidRDefault="00976B12" w:rsidP="00976B12">
      <w:pPr>
        <w:pStyle w:val="Standardowyakapit"/>
      </w:pPr>
      <w:r>
        <w:t>To</w:t>
      </w:r>
      <w:r w:rsidR="00842CCC">
        <w:t xml:space="preserve"> </w:t>
      </w:r>
      <w:r>
        <w:t>do</w:t>
      </w:r>
      <w:r w:rsidR="00842CCC">
        <w:t xml:space="preserve"> </w:t>
      </w:r>
      <w:r>
        <w:t>so,</w:t>
      </w:r>
      <w:r w:rsidR="00842CCC">
        <w:t xml:space="preserve"> </w:t>
      </w:r>
      <w:r>
        <w:t>we</w:t>
      </w:r>
      <w:r w:rsidR="00842CCC">
        <w:t xml:space="preserve"> </w:t>
      </w:r>
      <w:r>
        <w:t>call</w:t>
      </w:r>
      <w:r w:rsidR="00842CCC">
        <w:t xml:space="preserve"> </w:t>
      </w:r>
      <w:r w:rsidRPr="007F054D">
        <w:rPr>
          <w:rStyle w:val="NazwaProgramowa"/>
        </w:rPr>
        <w:t>GetText()</w:t>
      </w:r>
      <w:r w:rsidR="00842CCC">
        <w:t xml:space="preserve"> </w:t>
      </w:r>
      <w:r>
        <w:t>and</w:t>
      </w:r>
      <w:r w:rsidR="00842CCC">
        <w:t xml:space="preserve"> </w:t>
      </w:r>
      <w:r w:rsidRPr="007F054D">
        <w:rPr>
          <w:rStyle w:val="NazwaProgramowa"/>
        </w:rPr>
        <w:t>SetText()</w:t>
      </w:r>
      <w:r w:rsidR="00842CCC">
        <w:t xml:space="preserve"> </w:t>
      </w:r>
      <w:r>
        <w:t>extension</w:t>
      </w:r>
      <w:r w:rsidR="00842CCC">
        <w:t xml:space="preserve"> </w:t>
      </w:r>
      <w:r w:rsidRPr="007F054D">
        <w:rPr>
          <w:rStyle w:val="NazwaProgramowa"/>
        </w:rPr>
        <w:t>methods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 w:rsidRPr="0040674D">
        <w:rPr>
          <w:rStyle w:val="NazwaProgramowa"/>
        </w:rPr>
        <w:t>Paragraph</w:t>
      </w:r>
      <w:r w:rsidR="00842CCC">
        <w:t xml:space="preserve"> </w:t>
      </w:r>
      <w:r>
        <w:t>class</w:t>
      </w:r>
      <w:r w:rsidR="00842CCC">
        <w:t xml:space="preserve"> </w:t>
      </w:r>
      <w:r>
        <w:t>and</w:t>
      </w:r>
      <w:r w:rsidR="00842CCC">
        <w:t xml:space="preserve"> </w:t>
      </w:r>
      <w:r w:rsidRPr="004C0416">
        <w:rPr>
          <w:rStyle w:val="NazwaProgramowa"/>
        </w:rPr>
        <w:t>Replace()</w:t>
      </w:r>
      <w:r w:rsidR="00842CCC">
        <w:t xml:space="preserve"> </w:t>
      </w:r>
      <w:r>
        <w:t>method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 w:rsidRPr="004C0416">
        <w:rPr>
          <w:rStyle w:val="NazwaProgramowa"/>
        </w:rPr>
        <w:t>String</w:t>
      </w:r>
      <w:r w:rsidR="00842CCC">
        <w:t xml:space="preserve"> </w:t>
      </w:r>
      <w:r>
        <w:t>class:</w:t>
      </w:r>
    </w:p>
    <w:p w14:paraId="28F33C23" w14:textId="4AB321D6" w:rsidR="00976B12" w:rsidRPr="00976B12" w:rsidRDefault="00976B12" w:rsidP="00924C13">
      <w:pPr>
        <w:pStyle w:val="SourceCode"/>
      </w:pPr>
      <w:r>
        <w:rPr>
          <w:rStyle w:val="NazwaProgramowa"/>
          <w:szCs w:val="16"/>
        </w:rPr>
        <w:t>Paragraph.</w:t>
      </w:r>
      <w:r w:rsidRPr="004C0416">
        <w:rPr>
          <w:rStyle w:val="NazwaProgramowa"/>
          <w:szCs w:val="16"/>
        </w:rPr>
        <w:t>SetText(</w:t>
      </w:r>
      <w:r>
        <w:rPr>
          <w:rStyle w:val="NazwaProgramowa"/>
          <w:szCs w:val="16"/>
        </w:rPr>
        <w:t>Paragraph.</w:t>
      </w:r>
      <w:r w:rsidRPr="004C0416">
        <w:rPr>
          <w:rStyle w:val="NazwaProgramowa"/>
          <w:szCs w:val="16"/>
        </w:rPr>
        <w:t>GetText().Replace(</w:t>
      </w:r>
      <w:r>
        <w:rPr>
          <w:rStyle w:val="NazwaProgramowa"/>
          <w:szCs w:val="16"/>
        </w:rPr>
        <w:t>“</w:t>
      </w:r>
      <w:r w:rsidRPr="004C0416">
        <w:rPr>
          <w:rStyle w:val="NazwaProgramowa"/>
          <w:szCs w:val="16"/>
        </w:rPr>
        <w:t>bold</w:t>
      </w:r>
      <w:r>
        <w:rPr>
          <w:rStyle w:val="NazwaProgramowa"/>
          <w:szCs w:val="16"/>
        </w:rPr>
        <w:t>"</w:t>
      </w:r>
      <w:r w:rsidRPr="004C0416">
        <w:rPr>
          <w:rStyle w:val="NazwaProgramowa"/>
          <w:szCs w:val="16"/>
        </w:rPr>
        <w:t>,</w:t>
      </w:r>
      <w:r w:rsidR="00842CCC">
        <w:rPr>
          <w:rStyle w:val="NazwaProgramowa"/>
          <w:szCs w:val="16"/>
        </w:rPr>
        <w:t xml:space="preserve"> </w:t>
      </w:r>
      <w:r>
        <w:rPr>
          <w:rStyle w:val="NazwaProgramowa"/>
          <w:szCs w:val="16"/>
        </w:rPr>
        <w:t>“</w:t>
      </w:r>
      <w:r w:rsidRPr="004C0416">
        <w:rPr>
          <w:rStyle w:val="NazwaProgramowa"/>
          <w:szCs w:val="16"/>
        </w:rPr>
        <w:t>boldfaced</w:t>
      </w:r>
      <w:r>
        <w:rPr>
          <w:rStyle w:val="NazwaProgramowa"/>
          <w:szCs w:val="16"/>
        </w:rPr>
        <w:t>"</w:t>
      </w:r>
      <w:r w:rsidRPr="004C0416">
        <w:rPr>
          <w:rStyle w:val="NazwaProgramowa"/>
          <w:szCs w:val="16"/>
        </w:rPr>
        <w:t>).Replace(</w:t>
      </w:r>
      <w:r>
        <w:rPr>
          <w:rStyle w:val="NazwaProgramowa"/>
          <w:szCs w:val="16"/>
        </w:rPr>
        <w:t>“</w:t>
      </w:r>
      <w:r w:rsidRPr="004C0416">
        <w:rPr>
          <w:rStyle w:val="NazwaProgramowa"/>
          <w:szCs w:val="16"/>
        </w:rPr>
        <w:t>italicized</w:t>
      </w:r>
      <w:r>
        <w:rPr>
          <w:rStyle w:val="NazwaProgramowa"/>
          <w:szCs w:val="16"/>
        </w:rPr>
        <w:t>"</w:t>
      </w:r>
      <w:r w:rsidRPr="004C0416">
        <w:rPr>
          <w:rStyle w:val="NazwaProgramowa"/>
          <w:szCs w:val="16"/>
        </w:rPr>
        <w:t>,</w:t>
      </w:r>
      <w:r w:rsidR="00842CCC">
        <w:rPr>
          <w:rStyle w:val="NazwaProgramowa"/>
          <w:szCs w:val="16"/>
        </w:rPr>
        <w:t xml:space="preserve"> </w:t>
      </w:r>
      <w:r>
        <w:rPr>
          <w:rStyle w:val="NazwaProgramowa"/>
          <w:szCs w:val="16"/>
        </w:rPr>
        <w:t>“</w:t>
      </w:r>
      <w:r w:rsidRPr="004C0416">
        <w:rPr>
          <w:rStyle w:val="NazwaProgramowa"/>
          <w:szCs w:val="16"/>
        </w:rPr>
        <w:t>italic</w:t>
      </w:r>
      <w:r>
        <w:rPr>
          <w:rStyle w:val="NazwaProgramowa"/>
          <w:szCs w:val="16"/>
        </w:rPr>
        <w:t>"</w:t>
      </w:r>
      <w:r w:rsidRPr="004C0416">
        <w:rPr>
          <w:rStyle w:val="NazwaProgramowa"/>
          <w:szCs w:val="16"/>
        </w:rPr>
        <w:t>))</w:t>
      </w:r>
    </w:p>
    <w:p w14:paraId="07DAB135" w14:textId="0073EB06" w:rsidR="007C1433" w:rsidRPr="00E7749D" w:rsidRDefault="007C1433" w:rsidP="00B0731F">
      <w:pPr>
        <w:pStyle w:val="Standardowyakapit"/>
      </w:pPr>
      <w:r w:rsidRPr="00E7749D">
        <w:t>In</w:t>
      </w:r>
      <w:r w:rsidR="00842CCC">
        <w:t xml:space="preserve"> </w:t>
      </w:r>
      <w:r w:rsidRPr="00E7749D">
        <w:t>the</w:t>
      </w:r>
      <w:r w:rsidR="00842CCC">
        <w:t xml:space="preserve"> </w:t>
      </w:r>
      <w:r w:rsidRPr="00E7749D">
        <w:t>naive</w:t>
      </w:r>
      <w:r w:rsidR="00842CCC">
        <w:t xml:space="preserve"> </w:t>
      </w:r>
      <w:r w:rsidRPr="00E7749D">
        <w:t>solution,</w:t>
      </w:r>
      <w:r w:rsidR="00842CCC">
        <w:t xml:space="preserve"> </w:t>
      </w:r>
      <w:r w:rsidRPr="00E7749D">
        <w:t>in</w:t>
      </w:r>
      <w:r w:rsidR="00842CCC">
        <w:t xml:space="preserve"> </w:t>
      </w:r>
      <w:r w:rsidRPr="00E7749D">
        <w:t>the</w:t>
      </w:r>
      <w:r w:rsidR="00842CCC">
        <w:t xml:space="preserve"> </w:t>
      </w:r>
      <w:r w:rsidRPr="00E7749D">
        <w:t>first</w:t>
      </w:r>
      <w:r w:rsidR="00842CCC">
        <w:t xml:space="preserve"> </w:t>
      </w:r>
      <w:r w:rsidRPr="00E7749D">
        <w:t>step</w:t>
      </w:r>
      <w:r w:rsidR="00842CCC">
        <w:t xml:space="preserve"> </w:t>
      </w:r>
      <w:r w:rsidR="001D2B90">
        <w:t>of</w:t>
      </w:r>
      <w:r w:rsidR="00842CCC">
        <w:t xml:space="preserve"> </w:t>
      </w:r>
      <w:r w:rsidR="001D2B90">
        <w:t>the</w:t>
      </w:r>
      <w:r w:rsidR="00842CCC">
        <w:t xml:space="preserve"> </w:t>
      </w:r>
      <w:r w:rsidR="001D2B90" w:rsidRPr="001D2B90">
        <w:rPr>
          <w:rStyle w:val="NazwaProgramowa"/>
        </w:rPr>
        <w:t>Paragraph.SetText()</w:t>
      </w:r>
      <w:r w:rsidR="00842CCC">
        <w:t xml:space="preserve"> </w:t>
      </w:r>
      <w:r w:rsidR="001D2B90">
        <w:t>method,</w:t>
      </w:r>
      <w:r w:rsidR="00842CCC">
        <w:t xml:space="preserve"> </w:t>
      </w:r>
      <w:r w:rsidRPr="00E7749D">
        <w:t>we</w:t>
      </w:r>
      <w:r w:rsidR="00842CCC">
        <w:t xml:space="preserve"> </w:t>
      </w:r>
      <w:r w:rsidRPr="00E7749D">
        <w:t>remove</w:t>
      </w:r>
      <w:r w:rsidR="00842CCC">
        <w:t xml:space="preserve"> </w:t>
      </w:r>
      <w:r w:rsidRPr="00E7749D">
        <w:t>all</w:t>
      </w:r>
      <w:r w:rsidR="00842CCC">
        <w:t xml:space="preserve"> </w:t>
      </w:r>
      <w:r w:rsidRPr="00E7749D">
        <w:t>the</w:t>
      </w:r>
      <w:r w:rsidR="00842CCC">
        <w:t xml:space="preserve"> </w:t>
      </w:r>
      <w:r w:rsidR="001D2B90">
        <w:t>paragraph</w:t>
      </w:r>
      <w:r w:rsidR="00842CCC">
        <w:t xml:space="preserve"> </w:t>
      </w:r>
      <w:r w:rsidRPr="00E7749D">
        <w:t>member</w:t>
      </w:r>
      <w:r w:rsidR="00842CCC">
        <w:t xml:space="preserve"> </w:t>
      </w:r>
      <w:r w:rsidRPr="00E7749D">
        <w:t>elements</w:t>
      </w:r>
      <w:r w:rsidR="00842CCC">
        <w:t xml:space="preserve"> </w:t>
      </w:r>
      <w:r w:rsidRPr="00E7749D">
        <w:t>(except</w:t>
      </w:r>
      <w:r w:rsidR="00842CCC">
        <w:t xml:space="preserve"> </w:t>
      </w:r>
      <w:r w:rsidRPr="00E7749D">
        <w:t>the</w:t>
      </w:r>
      <w:r w:rsidR="00842CCC">
        <w:t xml:space="preserve"> </w:t>
      </w:r>
      <w:r w:rsidRPr="00E7749D">
        <w:t>paragraph</w:t>
      </w:r>
      <w:r w:rsidR="00842CCC">
        <w:t xml:space="preserve"> </w:t>
      </w:r>
      <w:r w:rsidRPr="00E7749D">
        <w:t>properties).</w:t>
      </w:r>
    </w:p>
    <w:p w14:paraId="6BCCFB05" w14:textId="6B0C56C2" w:rsidR="007C1433" w:rsidRPr="00E7749D" w:rsidRDefault="00842CCC" w:rsidP="00924C13">
      <w:pPr>
        <w:pStyle w:val="SourceCode"/>
      </w:pPr>
      <w:r>
        <w:t xml:space="preserve">    </w:t>
      </w:r>
      <w:r w:rsidR="007C1433" w:rsidRPr="00E7749D">
        <w:t>&lt;w:p</w:t>
      </w:r>
      <w:r>
        <w:t xml:space="preserve"> </w:t>
      </w:r>
      <w:r w:rsidR="007C1433" w:rsidRPr="00E7749D">
        <w:t>w14:paraId=</w:t>
      </w:r>
      <w:r w:rsidR="00C471EB">
        <w:t>"</w:t>
      </w:r>
      <w:r w:rsidR="007C1433" w:rsidRPr="00E7749D">
        <w:t>763D35DE</w:t>
      </w:r>
      <w:r w:rsidR="00C471EB">
        <w:t>"</w:t>
      </w:r>
      <w:r>
        <w:t xml:space="preserve"> </w:t>
      </w:r>
      <w:r w:rsidR="007C1433" w:rsidRPr="00E7749D">
        <w:t>w14:textId=</w:t>
      </w:r>
      <w:r w:rsidR="00C471EB">
        <w:t>"</w:t>
      </w:r>
      <w:r w:rsidR="007C1433" w:rsidRPr="00E7749D">
        <w:t>4BD8BFE4</w:t>
      </w:r>
      <w:r w:rsidR="00C471EB">
        <w:t>"</w:t>
      </w:r>
      <w:r>
        <w:t xml:space="preserve"> </w:t>
      </w:r>
      <w:r w:rsidR="007C1433" w:rsidRPr="00E7749D">
        <w:t>w:rsidR=</w:t>
      </w:r>
      <w:r w:rsidR="00C471EB">
        <w:t>"</w:t>
      </w:r>
      <w:r w:rsidR="007C1433" w:rsidRPr="00E7749D">
        <w:t>00B65346</w:t>
      </w:r>
      <w:r w:rsidR="00C471EB">
        <w:t>"</w:t>
      </w:r>
      <w:r>
        <w:t xml:space="preserve"> </w:t>
      </w:r>
      <w:r w:rsidR="007C1433" w:rsidRPr="00E7749D">
        <w:t>w:rsidRDefault=</w:t>
      </w:r>
      <w:r w:rsidR="00C471EB">
        <w:t>"</w:t>
      </w:r>
      <w:r w:rsidR="007C1433" w:rsidRPr="00E7749D">
        <w:t>006F2D84</w:t>
      </w:r>
      <w:r w:rsidR="00C471EB">
        <w:t>"</w:t>
      </w:r>
      <w:r>
        <w:t xml:space="preserve"> </w:t>
      </w:r>
      <w:r w:rsidR="007C1433" w:rsidRPr="00E7749D">
        <w:t>w:rsidP=</w:t>
      </w:r>
      <w:r w:rsidR="00C471EB">
        <w:t>"</w:t>
      </w:r>
      <w:r w:rsidR="007C1433" w:rsidRPr="00E7749D">
        <w:t>00307B9B</w:t>
      </w:r>
      <w:r w:rsidR="00C471EB">
        <w:t>"</w:t>
      </w:r>
      <w:r w:rsidR="007C1433" w:rsidRPr="00E7749D">
        <w:t>&gt;</w:t>
      </w:r>
    </w:p>
    <w:p w14:paraId="31C6D492" w14:textId="0385399A" w:rsidR="007C1433" w:rsidRPr="00E7749D" w:rsidRDefault="00842CCC" w:rsidP="00924C13">
      <w:pPr>
        <w:pStyle w:val="SourceCode"/>
      </w:pPr>
      <w:r>
        <w:t xml:space="preserve">      </w:t>
      </w:r>
      <w:r w:rsidR="007C1433" w:rsidRPr="00E7749D">
        <w:t>&lt;w:pPr&gt;</w:t>
      </w:r>
    </w:p>
    <w:p w14:paraId="33D5B24B" w14:textId="505B0FF1" w:rsidR="007C1433" w:rsidRPr="00E7749D" w:rsidRDefault="00842CCC" w:rsidP="00924C13">
      <w:pPr>
        <w:pStyle w:val="SourceCode"/>
      </w:pPr>
      <w:r>
        <w:t xml:space="preserve">        </w:t>
      </w:r>
      <w:r w:rsidR="007C1433" w:rsidRPr="00E7749D">
        <w:t>&lt;w:pStyle</w:t>
      </w:r>
      <w:r>
        <w:t xml:space="preserve"> </w:t>
      </w:r>
      <w:r w:rsidR="007C1433" w:rsidRPr="00E7749D">
        <w:t>w:val=</w:t>
      </w:r>
      <w:r w:rsidR="00C471EB">
        <w:t>"</w:t>
      </w:r>
      <w:r w:rsidR="005F549F">
        <w:t>Normal</w:t>
      </w:r>
      <w:r w:rsidR="00C471EB">
        <w:t>"</w:t>
      </w:r>
      <w:r w:rsidR="007C1433" w:rsidRPr="00E7749D">
        <w:t>/&gt;</w:t>
      </w:r>
    </w:p>
    <w:p w14:paraId="2825A523" w14:textId="58EB13E0" w:rsidR="007C1433" w:rsidRPr="00E7749D" w:rsidRDefault="00842CCC" w:rsidP="00924C13">
      <w:pPr>
        <w:pStyle w:val="SourceCode"/>
      </w:pPr>
      <w:r>
        <w:t xml:space="preserve">      </w:t>
      </w:r>
      <w:r w:rsidR="007C1433" w:rsidRPr="00E7749D">
        <w:t>&lt;/w:pPr&gt;</w:t>
      </w:r>
    </w:p>
    <w:p w14:paraId="473D0AE7" w14:textId="3A1DF5E9" w:rsidR="007C1433" w:rsidRPr="00E7749D" w:rsidRDefault="00842CCC" w:rsidP="00924C13">
      <w:pPr>
        <w:pStyle w:val="SourceCode"/>
      </w:pPr>
      <w:r>
        <w:t xml:space="preserve">    </w:t>
      </w:r>
      <w:r w:rsidR="007C1433" w:rsidRPr="00E7749D">
        <w:t>&lt;/w:p&gt;</w:t>
      </w:r>
    </w:p>
    <w:p w14:paraId="0BD81BEF" w14:textId="09A0743B" w:rsidR="007C1433" w:rsidRPr="00E7749D" w:rsidRDefault="007C1433" w:rsidP="00B0731F">
      <w:r w:rsidRPr="00E7749D">
        <w:t>In</w:t>
      </w:r>
      <w:r w:rsidR="00842CCC">
        <w:t xml:space="preserve"> </w:t>
      </w:r>
      <w:r w:rsidRPr="00E7749D">
        <w:t>the</w:t>
      </w:r>
      <w:r w:rsidR="00842CCC">
        <w:t xml:space="preserve"> </w:t>
      </w:r>
      <w:r w:rsidRPr="00E7749D">
        <w:t>next</w:t>
      </w:r>
      <w:r w:rsidR="00842CCC">
        <w:t xml:space="preserve"> </w:t>
      </w:r>
      <w:r w:rsidRPr="00E7749D">
        <w:t>step</w:t>
      </w:r>
      <w:r w:rsidR="00842CCC">
        <w:t xml:space="preserve"> </w:t>
      </w:r>
      <w:r w:rsidRPr="00E7749D">
        <w:t>we</w:t>
      </w:r>
      <w:r w:rsidR="00842CCC">
        <w:t xml:space="preserve"> </w:t>
      </w:r>
      <w:r w:rsidRPr="00E7749D">
        <w:t>create</w:t>
      </w:r>
      <w:r w:rsidR="00842CCC">
        <w:t xml:space="preserve"> </w:t>
      </w:r>
      <w:r w:rsidRPr="00E7749D">
        <w:t>a</w:t>
      </w:r>
      <w:r w:rsidR="00842CCC">
        <w:t xml:space="preserve"> </w:t>
      </w:r>
      <w:r w:rsidRPr="00E7749D">
        <w:t>new</w:t>
      </w:r>
      <w:r w:rsidR="00842CCC">
        <w:t xml:space="preserve"> </w:t>
      </w:r>
      <w:r w:rsidR="001D2B90" w:rsidRPr="001D2B90">
        <w:rPr>
          <w:rStyle w:val="NazwaProgramowa"/>
        </w:rPr>
        <w:t>R</w:t>
      </w:r>
      <w:r w:rsidRPr="001D2B90">
        <w:rPr>
          <w:rStyle w:val="NazwaProgramowa"/>
        </w:rPr>
        <w:t>un</w:t>
      </w:r>
      <w:r w:rsidR="00842CCC">
        <w:t xml:space="preserve"> </w:t>
      </w:r>
      <w:r w:rsidRPr="00E7749D">
        <w:t>with</w:t>
      </w:r>
      <w:r w:rsidR="00842CCC">
        <w:t xml:space="preserve"> </w:t>
      </w:r>
      <w:r w:rsidRPr="00E7749D">
        <w:t>the</w:t>
      </w:r>
      <w:r w:rsidR="00842CCC">
        <w:t xml:space="preserve"> </w:t>
      </w:r>
      <w:r w:rsidRPr="00E7749D">
        <w:t>changed</w:t>
      </w:r>
      <w:r w:rsidR="00842CCC">
        <w:t xml:space="preserve"> </w:t>
      </w:r>
      <w:r w:rsidRPr="00E7749D">
        <w:t>text.</w:t>
      </w:r>
    </w:p>
    <w:p w14:paraId="7CB45565" w14:textId="46CEC68A" w:rsidR="007C1433" w:rsidRPr="00E7749D" w:rsidRDefault="00842CCC" w:rsidP="00924C13">
      <w:pPr>
        <w:pStyle w:val="SourceCode"/>
      </w:pPr>
      <w:r>
        <w:t xml:space="preserve">    </w:t>
      </w:r>
      <w:r w:rsidR="007C1433" w:rsidRPr="00E7749D">
        <w:t>&lt;w:p</w:t>
      </w:r>
      <w:r>
        <w:t xml:space="preserve"> </w:t>
      </w:r>
      <w:r w:rsidR="007C1433" w:rsidRPr="00E7749D">
        <w:t>w14:paraId=</w:t>
      </w:r>
      <w:r w:rsidR="00C471EB">
        <w:t>"</w:t>
      </w:r>
      <w:r w:rsidR="007C1433" w:rsidRPr="00E7749D">
        <w:t>763D35DE</w:t>
      </w:r>
      <w:r w:rsidR="00C471EB">
        <w:t>"</w:t>
      </w:r>
      <w:r>
        <w:t xml:space="preserve"> </w:t>
      </w:r>
      <w:r w:rsidR="007C1433" w:rsidRPr="00E7749D">
        <w:t>w14:textId=</w:t>
      </w:r>
      <w:r w:rsidR="00C471EB">
        <w:t>"</w:t>
      </w:r>
      <w:r w:rsidR="007C1433" w:rsidRPr="00E7749D">
        <w:t>4BD8BFE4</w:t>
      </w:r>
      <w:r w:rsidR="00C471EB">
        <w:t>"</w:t>
      </w:r>
      <w:r>
        <w:t xml:space="preserve"> </w:t>
      </w:r>
      <w:r w:rsidR="007C1433" w:rsidRPr="00E7749D">
        <w:t>w:rsidR=</w:t>
      </w:r>
      <w:r w:rsidR="00C471EB">
        <w:t>"</w:t>
      </w:r>
      <w:r w:rsidR="007C1433" w:rsidRPr="00E7749D">
        <w:t>00B65346</w:t>
      </w:r>
      <w:r w:rsidR="00C471EB">
        <w:t>"</w:t>
      </w:r>
      <w:r>
        <w:t xml:space="preserve"> </w:t>
      </w:r>
      <w:r w:rsidR="007C1433" w:rsidRPr="00E7749D">
        <w:t>w:rsidRDefault=</w:t>
      </w:r>
      <w:r w:rsidR="00C471EB">
        <w:t>"</w:t>
      </w:r>
      <w:r w:rsidR="007C1433" w:rsidRPr="00E7749D">
        <w:t>006F2D84</w:t>
      </w:r>
      <w:r w:rsidR="00C471EB">
        <w:t>"</w:t>
      </w:r>
      <w:r>
        <w:t xml:space="preserve"> </w:t>
      </w:r>
      <w:r w:rsidR="007C1433" w:rsidRPr="00E7749D">
        <w:t>w:rsidP=</w:t>
      </w:r>
      <w:r w:rsidR="00C471EB">
        <w:t>"</w:t>
      </w:r>
      <w:r w:rsidR="007C1433" w:rsidRPr="00E7749D">
        <w:t>00307B9B</w:t>
      </w:r>
      <w:r w:rsidR="00C471EB">
        <w:t>"</w:t>
      </w:r>
      <w:r w:rsidR="007C1433" w:rsidRPr="00E7749D">
        <w:t>&gt;</w:t>
      </w:r>
    </w:p>
    <w:p w14:paraId="2D3CFF06" w14:textId="08D622BB" w:rsidR="007C1433" w:rsidRPr="00E7749D" w:rsidRDefault="00842CCC" w:rsidP="00924C13">
      <w:pPr>
        <w:pStyle w:val="SourceCode"/>
      </w:pPr>
      <w:r>
        <w:t xml:space="preserve">      </w:t>
      </w:r>
      <w:r w:rsidR="007C1433" w:rsidRPr="00E7749D">
        <w:t>&lt;w:pPr&gt;</w:t>
      </w:r>
    </w:p>
    <w:p w14:paraId="1810626C" w14:textId="69400FE2" w:rsidR="007C1433" w:rsidRPr="00E7749D" w:rsidRDefault="00842CCC" w:rsidP="00924C13">
      <w:pPr>
        <w:pStyle w:val="SourceCode"/>
      </w:pPr>
      <w:r>
        <w:t xml:space="preserve">        </w:t>
      </w:r>
      <w:r w:rsidR="007C1433" w:rsidRPr="00E7749D">
        <w:t>&lt;w:pStyle</w:t>
      </w:r>
      <w:r>
        <w:t xml:space="preserve"> </w:t>
      </w:r>
      <w:r w:rsidR="007C1433" w:rsidRPr="00E7749D">
        <w:t>w:val=</w:t>
      </w:r>
      <w:r w:rsidR="00C471EB">
        <w:t>"</w:t>
      </w:r>
      <w:r w:rsidR="005F549F">
        <w:t>Normal</w:t>
      </w:r>
      <w:r w:rsidR="00C471EB">
        <w:t>"</w:t>
      </w:r>
      <w:r w:rsidR="007C1433" w:rsidRPr="00E7749D">
        <w:t>/&gt;</w:t>
      </w:r>
    </w:p>
    <w:p w14:paraId="479C8986" w14:textId="282AE8DF" w:rsidR="007C1433" w:rsidRPr="00E7749D" w:rsidRDefault="00842CCC" w:rsidP="00924C13">
      <w:pPr>
        <w:pStyle w:val="SourceCode"/>
      </w:pPr>
      <w:r>
        <w:t xml:space="preserve">      </w:t>
      </w:r>
      <w:r w:rsidR="007C1433" w:rsidRPr="00E7749D">
        <w:t>&lt;/w:pPr&gt;</w:t>
      </w:r>
    </w:p>
    <w:p w14:paraId="5B54ADAC" w14:textId="6EA8F62C" w:rsidR="007C1433" w:rsidRPr="00E7749D" w:rsidRDefault="00842CCC" w:rsidP="00924C13">
      <w:pPr>
        <w:pStyle w:val="SourceCode"/>
      </w:pPr>
      <w:r>
        <w:t xml:space="preserve">      </w:t>
      </w:r>
      <w:r w:rsidR="007C1433" w:rsidRPr="00E7749D">
        <w:t>&lt;w:r</w:t>
      </w:r>
      <w:r w:rsidR="001D2B90">
        <w:t>&gt;</w:t>
      </w:r>
    </w:p>
    <w:p w14:paraId="5A979113" w14:textId="688F1213" w:rsidR="007C1433" w:rsidRPr="00E7749D" w:rsidRDefault="00842CCC" w:rsidP="00924C13">
      <w:pPr>
        <w:pStyle w:val="SourceCode"/>
      </w:pPr>
      <w:r>
        <w:t xml:space="preserve">        </w:t>
      </w:r>
      <w:r w:rsidR="007C1433" w:rsidRPr="00E7749D">
        <w:t>&lt;w:t</w:t>
      </w:r>
      <w:r>
        <w:t xml:space="preserve"> </w:t>
      </w:r>
      <w:r w:rsidR="007C1433" w:rsidRPr="00E7749D">
        <w:t>xml:space=</w:t>
      </w:r>
      <w:r w:rsidR="00C471EB">
        <w:t>"</w:t>
      </w:r>
      <w:r w:rsidR="007C1433" w:rsidRPr="00E7749D">
        <w:t>preserve</w:t>
      </w:r>
      <w:r w:rsidR="00C471EB">
        <w:t>"</w:t>
      </w:r>
      <w:r w:rsidR="007C1433" w:rsidRPr="00E7749D">
        <w:t>&gt;This</w:t>
      </w:r>
      <w:r>
        <w:t xml:space="preserve"> </w:t>
      </w:r>
      <w:r w:rsidR="007C1433" w:rsidRPr="00E7749D">
        <w:t>text</w:t>
      </w:r>
      <w:r>
        <w:t xml:space="preserve"> </w:t>
      </w:r>
      <w:r w:rsidR="007C1433" w:rsidRPr="00E7749D">
        <w:t>is</w:t>
      </w:r>
      <w:r>
        <w:t xml:space="preserve"> </w:t>
      </w:r>
      <w:r w:rsidR="007C1433" w:rsidRPr="00E7749D">
        <w:t>boldfaced,</w:t>
      </w:r>
      <w:r>
        <w:t xml:space="preserve"> </w:t>
      </w:r>
      <w:r w:rsidR="007C1433" w:rsidRPr="00E7749D">
        <w:t>and</w:t>
      </w:r>
      <w:r>
        <w:t xml:space="preserve"> </w:t>
      </w:r>
      <w:r w:rsidR="007C1433" w:rsidRPr="00E7749D">
        <w:t>this</w:t>
      </w:r>
      <w:r>
        <w:t xml:space="preserve"> </w:t>
      </w:r>
      <w:r w:rsidR="007C1433" w:rsidRPr="00E7749D">
        <w:t>is</w:t>
      </w:r>
      <w:r>
        <w:t xml:space="preserve"> </w:t>
      </w:r>
      <w:r w:rsidR="007C1433" w:rsidRPr="00E7749D">
        <w:t>italic.&lt;/w:t&gt;</w:t>
      </w:r>
    </w:p>
    <w:p w14:paraId="03A56DD5" w14:textId="3A9D1FAD" w:rsidR="007C1433" w:rsidRPr="00E7749D" w:rsidRDefault="00842CCC" w:rsidP="00924C13">
      <w:pPr>
        <w:pStyle w:val="SourceCode"/>
      </w:pPr>
      <w:r>
        <w:t xml:space="preserve">      </w:t>
      </w:r>
      <w:r w:rsidR="007C1433" w:rsidRPr="00E7749D">
        <w:t>&lt;/w:r&gt;</w:t>
      </w:r>
    </w:p>
    <w:p w14:paraId="7C733561" w14:textId="3CD4B79C" w:rsidR="007C1433" w:rsidRPr="00E7749D" w:rsidRDefault="00842CCC" w:rsidP="00924C13">
      <w:pPr>
        <w:pStyle w:val="SourceCode"/>
      </w:pPr>
      <w:r>
        <w:t xml:space="preserve">    </w:t>
      </w:r>
      <w:r w:rsidR="007C1433" w:rsidRPr="00E7749D">
        <w:t>&lt;/w:p&gt;</w:t>
      </w:r>
    </w:p>
    <w:p w14:paraId="6AD3C27F" w14:textId="0F567158" w:rsidR="007C1433" w:rsidRPr="00E7749D" w:rsidRDefault="001D2B90" w:rsidP="00B0731F">
      <w:r>
        <w:t>As</w:t>
      </w:r>
      <w:r w:rsidR="00842CCC">
        <w:t xml:space="preserve"> </w:t>
      </w:r>
      <w:r>
        <w:t>we</w:t>
      </w:r>
      <w:r w:rsidR="00842CCC">
        <w:t xml:space="preserve"> </w:t>
      </w:r>
      <w:r>
        <w:t>can</w:t>
      </w:r>
      <w:r w:rsidR="00842CCC">
        <w:t xml:space="preserve"> </w:t>
      </w:r>
      <w:r>
        <w:t>see,</w:t>
      </w:r>
      <w:r w:rsidR="00842CCC">
        <w:t xml:space="preserve"> </w:t>
      </w:r>
      <w:r>
        <w:t>w</w:t>
      </w:r>
      <w:r w:rsidR="007C1433" w:rsidRPr="00E7749D">
        <w:t>e</w:t>
      </w:r>
      <w:r w:rsidR="00842CCC">
        <w:t xml:space="preserve"> </w:t>
      </w:r>
      <w:r w:rsidR="007C1433" w:rsidRPr="00E7749D">
        <w:t>have</w:t>
      </w:r>
      <w:r w:rsidR="00842CCC">
        <w:t xml:space="preserve"> </w:t>
      </w:r>
      <w:r w:rsidR="007C1433" w:rsidRPr="00E7749D">
        <w:t>lost</w:t>
      </w:r>
      <w:r w:rsidR="00842CCC">
        <w:t xml:space="preserve"> </w:t>
      </w:r>
      <w:r>
        <w:t>all</w:t>
      </w:r>
      <w:r w:rsidR="00842CCC">
        <w:t xml:space="preserve"> </w:t>
      </w:r>
      <w:r w:rsidR="007C1433" w:rsidRPr="00E7749D">
        <w:t>the</w:t>
      </w:r>
      <w:r w:rsidR="00842CCC">
        <w:t xml:space="preserve"> </w:t>
      </w:r>
      <w:r>
        <w:t>run-level</w:t>
      </w:r>
      <w:r w:rsidR="00842CCC">
        <w:t xml:space="preserve"> </w:t>
      </w:r>
      <w:r w:rsidR="007C1433" w:rsidRPr="00E7749D">
        <w:t>formatting,</w:t>
      </w:r>
      <w:r w:rsidR="00842CCC">
        <w:t xml:space="preserve"> </w:t>
      </w:r>
      <w:r w:rsidR="007C1433" w:rsidRPr="00E7749D">
        <w:t>and</w:t>
      </w:r>
      <w:r w:rsidR="00842CCC">
        <w:t xml:space="preserve"> </w:t>
      </w:r>
      <w:r w:rsidR="007C1433" w:rsidRPr="00E7749D">
        <w:t>the</w:t>
      </w:r>
      <w:r w:rsidR="00842CCC">
        <w:t xml:space="preserve"> </w:t>
      </w:r>
      <w:r w:rsidR="007C1433" w:rsidRPr="00E7749D">
        <w:t>changed</w:t>
      </w:r>
      <w:r w:rsidR="00842CCC">
        <w:t xml:space="preserve"> </w:t>
      </w:r>
      <w:r w:rsidR="007C1433" w:rsidRPr="00E7749D">
        <w:t>text</w:t>
      </w:r>
      <w:r w:rsidR="00842CCC">
        <w:t xml:space="preserve"> </w:t>
      </w:r>
      <w:r w:rsidRPr="00E7749D">
        <w:t>simply</w:t>
      </w:r>
      <w:r w:rsidR="00842CCC">
        <w:t xml:space="preserve"> </w:t>
      </w:r>
      <w:r w:rsidR="007C1433" w:rsidRPr="00E7749D">
        <w:t>looks</w:t>
      </w:r>
      <w:r w:rsidR="00842CCC">
        <w:t xml:space="preserve"> </w:t>
      </w:r>
      <w:r w:rsidR="007C1433" w:rsidRPr="00E7749D">
        <w:t>as:</w:t>
      </w:r>
    </w:p>
    <w:p w14:paraId="58D97081" w14:textId="683971EE" w:rsidR="007C1433" w:rsidRPr="00E7749D" w:rsidRDefault="007C1433" w:rsidP="00EB06D6">
      <w:pPr>
        <w:pStyle w:val="SampleText"/>
        <w:rPr>
          <w:noProof/>
        </w:rPr>
      </w:pPr>
      <w:r w:rsidRPr="00E7749D">
        <w:rPr>
          <w:noProof/>
        </w:rPr>
        <w:t>This</w:t>
      </w:r>
      <w:r w:rsidR="00842CCC">
        <w:rPr>
          <w:noProof/>
        </w:rPr>
        <w:t xml:space="preserve"> </w:t>
      </w:r>
      <w:r w:rsidRPr="00E7749D">
        <w:rPr>
          <w:noProof/>
        </w:rPr>
        <w:t>text</w:t>
      </w:r>
      <w:r w:rsidR="00842CCC">
        <w:rPr>
          <w:noProof/>
        </w:rPr>
        <w:t xml:space="preserve"> </w:t>
      </w:r>
      <w:r w:rsidRPr="00E7749D">
        <w:rPr>
          <w:noProof/>
        </w:rPr>
        <w:t>is</w:t>
      </w:r>
      <w:r w:rsidR="00842CCC">
        <w:rPr>
          <w:noProof/>
        </w:rPr>
        <w:t xml:space="preserve"> </w:t>
      </w:r>
      <w:r w:rsidRPr="00E7749D">
        <w:rPr>
          <w:noProof/>
        </w:rPr>
        <w:t>boldfaced,</w:t>
      </w:r>
      <w:r w:rsidR="00842CCC">
        <w:rPr>
          <w:noProof/>
        </w:rPr>
        <w:t xml:space="preserve"> </w:t>
      </w:r>
      <w:r w:rsidRPr="00E7749D">
        <w:rPr>
          <w:noProof/>
        </w:rPr>
        <w:t>and</w:t>
      </w:r>
      <w:r w:rsidR="00842CCC">
        <w:rPr>
          <w:noProof/>
        </w:rPr>
        <w:t xml:space="preserve"> </w:t>
      </w:r>
      <w:r w:rsidRPr="00E7749D">
        <w:rPr>
          <w:noProof/>
        </w:rPr>
        <w:t>this</w:t>
      </w:r>
      <w:r w:rsidR="00842CCC">
        <w:rPr>
          <w:noProof/>
        </w:rPr>
        <w:t xml:space="preserve"> </w:t>
      </w:r>
      <w:r w:rsidRPr="00E7749D">
        <w:rPr>
          <w:noProof/>
        </w:rPr>
        <w:t>is</w:t>
      </w:r>
      <w:r w:rsidR="00842CCC">
        <w:rPr>
          <w:noProof/>
        </w:rPr>
        <w:t xml:space="preserve"> </w:t>
      </w:r>
      <w:r w:rsidRPr="00E7749D">
        <w:rPr>
          <w:noProof/>
        </w:rPr>
        <w:t>italic.</w:t>
      </w:r>
    </w:p>
    <w:p w14:paraId="374EE6E6" w14:textId="7F76F27E" w:rsidR="001D2B90" w:rsidRDefault="001D2B90" w:rsidP="001D2B90">
      <w:pPr>
        <w:pStyle w:val="Standardowyakapit"/>
      </w:pPr>
      <w:r>
        <w:t>To</w:t>
      </w:r>
      <w:r w:rsidR="00842CCC">
        <w:t xml:space="preserve"> </w:t>
      </w:r>
      <w:r>
        <w:t>preserve</w:t>
      </w:r>
      <w:r w:rsidR="00842CCC">
        <w:t xml:space="preserve"> </w:t>
      </w:r>
      <w:r>
        <w:t>run-level</w:t>
      </w:r>
      <w:r w:rsidR="00842CCC">
        <w:t xml:space="preserve"> </w:t>
      </w:r>
      <w:r>
        <w:t>formatting,</w:t>
      </w:r>
      <w:r w:rsidR="00842CCC">
        <w:t xml:space="preserve"> </w:t>
      </w:r>
      <w:r>
        <w:t>we</w:t>
      </w:r>
      <w:r w:rsidR="00842CCC">
        <w:t xml:space="preserve"> </w:t>
      </w:r>
      <w:r>
        <w:t>must</w:t>
      </w:r>
      <w:r w:rsidR="00842CCC">
        <w:t xml:space="preserve"> </w:t>
      </w:r>
      <w:r>
        <w:t>use</w:t>
      </w:r>
      <w:r w:rsidR="00842CCC">
        <w:t xml:space="preserve"> </w:t>
      </w:r>
      <w:r>
        <w:t>another</w:t>
      </w:r>
      <w:r w:rsidR="00842CCC">
        <w:t xml:space="preserve"> </w:t>
      </w:r>
      <w:r>
        <w:t>solution.</w:t>
      </w:r>
      <w:r w:rsidR="00842CCC">
        <w:t xml:space="preserve"> </w:t>
      </w:r>
    </w:p>
    <w:p w14:paraId="06CFA8FD" w14:textId="189B55CD" w:rsidR="001D2B90" w:rsidRDefault="001D2B90" w:rsidP="001D2B90">
      <w:pPr>
        <w:pStyle w:val="Heading2"/>
      </w:pPr>
      <w:r>
        <w:t>Preserve</w:t>
      </w:r>
      <w:r w:rsidR="00842CCC">
        <w:t xml:space="preserve"> </w:t>
      </w:r>
      <w:r>
        <w:t>run-level</w:t>
      </w:r>
      <w:r w:rsidR="00842CCC">
        <w:t xml:space="preserve"> </w:t>
      </w:r>
      <w:r>
        <w:t>formatting</w:t>
      </w:r>
    </w:p>
    <w:p w14:paraId="40474DE8" w14:textId="74A9D282" w:rsidR="008968E2" w:rsidRDefault="007C1433" w:rsidP="00A26B17">
      <w:pPr>
        <w:pStyle w:val="Standardowyakapit"/>
      </w:pPr>
      <w:r w:rsidRPr="00965344">
        <w:t>Let’s</w:t>
      </w:r>
      <w:r w:rsidR="00842CCC">
        <w:t xml:space="preserve"> </w:t>
      </w:r>
      <w:r w:rsidRPr="00965344">
        <w:t>take</w:t>
      </w:r>
      <w:r w:rsidR="00842CCC">
        <w:t xml:space="preserve"> </w:t>
      </w:r>
      <w:r w:rsidRPr="00965344">
        <w:t>all</w:t>
      </w:r>
      <w:r w:rsidR="00842CCC">
        <w:t xml:space="preserve"> </w:t>
      </w:r>
      <w:r w:rsidRPr="00965344">
        <w:t>run</w:t>
      </w:r>
      <w:r w:rsidR="00842CCC">
        <w:t xml:space="preserve"> </w:t>
      </w:r>
      <w:r w:rsidRPr="00965344">
        <w:t>elements</w:t>
      </w:r>
      <w:r w:rsidR="00842CCC">
        <w:t xml:space="preserve"> </w:t>
      </w:r>
      <w:r w:rsidRPr="00965344">
        <w:t>and</w:t>
      </w:r>
      <w:r w:rsidR="00842CCC">
        <w:t xml:space="preserve"> </w:t>
      </w:r>
      <w:r w:rsidRPr="00965344">
        <w:t>store</w:t>
      </w:r>
      <w:r w:rsidR="00842CCC">
        <w:t xml:space="preserve"> </w:t>
      </w:r>
      <w:r w:rsidRPr="00965344">
        <w:t>them</w:t>
      </w:r>
      <w:r w:rsidR="00842CCC">
        <w:t xml:space="preserve"> </w:t>
      </w:r>
      <w:r w:rsidRPr="00965344">
        <w:t>with</w:t>
      </w:r>
      <w:r w:rsidR="00842CCC">
        <w:t xml:space="preserve"> </w:t>
      </w:r>
      <w:r w:rsidRPr="00965344">
        <w:t>their</w:t>
      </w:r>
      <w:r w:rsidR="00842CCC">
        <w:t xml:space="preserve"> </w:t>
      </w:r>
      <w:r w:rsidRPr="00965344">
        <w:t>text</w:t>
      </w:r>
      <w:r w:rsidR="00842CCC">
        <w:t xml:space="preserve"> </w:t>
      </w:r>
      <w:r w:rsidRPr="00965344">
        <w:t>in</w:t>
      </w:r>
      <w:r w:rsidR="00842CCC">
        <w:t xml:space="preserve"> </w:t>
      </w:r>
      <w:r w:rsidR="008968E2">
        <w:t>a</w:t>
      </w:r>
      <w:r w:rsidR="00842CCC">
        <w:t xml:space="preserve"> </w:t>
      </w:r>
      <w:r w:rsidRPr="00965344">
        <w:t>list.</w:t>
      </w:r>
      <w:r w:rsidR="00842CCC">
        <w:t xml:space="preserve"> </w:t>
      </w:r>
      <w:r w:rsidR="008968E2">
        <w:t>We</w:t>
      </w:r>
      <w:r w:rsidR="00842CCC">
        <w:t xml:space="preserve"> </w:t>
      </w:r>
      <w:r w:rsidR="008968E2">
        <w:t>define</w:t>
      </w:r>
      <w:r w:rsidR="00842CCC">
        <w:t xml:space="preserve"> </w:t>
      </w:r>
      <w:r w:rsidR="008968E2">
        <w:t>the</w:t>
      </w:r>
      <w:r w:rsidR="00842CCC">
        <w:t xml:space="preserve"> </w:t>
      </w:r>
      <w:r w:rsidR="008968E2">
        <w:t>type</w:t>
      </w:r>
      <w:r w:rsidR="00842CCC">
        <w:t xml:space="preserve"> </w:t>
      </w:r>
      <w:r w:rsidR="008968E2">
        <w:t>of</w:t>
      </w:r>
      <w:r w:rsidR="00842CCC">
        <w:t xml:space="preserve"> </w:t>
      </w:r>
      <w:r w:rsidR="008968E2">
        <w:t>the</w:t>
      </w:r>
      <w:r w:rsidR="00842CCC">
        <w:t xml:space="preserve"> </w:t>
      </w:r>
      <w:r w:rsidR="008968E2">
        <w:t>items</w:t>
      </w:r>
      <w:r w:rsidR="00842CCC">
        <w:t xml:space="preserve"> </w:t>
      </w:r>
      <w:r w:rsidR="008968E2">
        <w:t>as</w:t>
      </w:r>
      <w:r w:rsidR="00842CCC">
        <w:t xml:space="preserve"> </w:t>
      </w:r>
      <w:r w:rsidR="008968E2">
        <w:t>a</w:t>
      </w:r>
      <w:r w:rsidR="00842CCC">
        <w:t xml:space="preserve"> </w:t>
      </w:r>
      <w:r w:rsidR="008968E2" w:rsidRPr="008968E2">
        <w:rPr>
          <w:rStyle w:val="NazwaProgramowa"/>
        </w:rPr>
        <w:t>RunText</w:t>
      </w:r>
      <w:r w:rsidR="00842CCC">
        <w:t xml:space="preserve"> </w:t>
      </w:r>
      <w:r w:rsidR="008968E2">
        <w:t>record:</w:t>
      </w:r>
    </w:p>
    <w:p w14:paraId="2BE1B5C9" w14:textId="5B882D00" w:rsidR="008968E2" w:rsidRPr="008968E2" w:rsidRDefault="008968E2" w:rsidP="00924C13">
      <w:pPr>
        <w:pStyle w:val="SourceCode"/>
      </w:pPr>
      <w:r w:rsidRPr="008968E2">
        <w:t>public</w:t>
      </w:r>
      <w:r w:rsidR="00842CCC">
        <w:t xml:space="preserve"> </w:t>
      </w:r>
      <w:r w:rsidRPr="008968E2">
        <w:t>record</w:t>
      </w:r>
      <w:r w:rsidR="00842CCC">
        <w:t xml:space="preserve"> </w:t>
      </w:r>
      <w:r w:rsidRPr="008968E2">
        <w:t>RunText</w:t>
      </w:r>
    </w:p>
    <w:p w14:paraId="0D07A991" w14:textId="77777777" w:rsidR="008968E2" w:rsidRPr="008968E2" w:rsidRDefault="008968E2" w:rsidP="00924C13">
      <w:pPr>
        <w:pStyle w:val="SourceCode"/>
      </w:pPr>
      <w:r w:rsidRPr="008968E2">
        <w:t>{</w:t>
      </w:r>
    </w:p>
    <w:p w14:paraId="0745047D" w14:textId="737FD147" w:rsidR="008968E2" w:rsidRPr="008968E2" w:rsidRDefault="00842CCC" w:rsidP="00924C13">
      <w:pPr>
        <w:pStyle w:val="SourceCode"/>
      </w:pPr>
      <w:r>
        <w:t xml:space="preserve">  </w:t>
      </w:r>
      <w:r w:rsidR="008968E2" w:rsidRPr="008968E2">
        <w:t>public</w:t>
      </w:r>
      <w:r>
        <w:t xml:space="preserve"> </w:t>
      </w:r>
      <w:r w:rsidR="008968E2" w:rsidRPr="008968E2">
        <w:t>readonly</w:t>
      </w:r>
      <w:r>
        <w:t xml:space="preserve"> </w:t>
      </w:r>
      <w:r w:rsidR="008968E2" w:rsidRPr="008968E2">
        <w:t>DXW.Run</w:t>
      </w:r>
      <w:r>
        <w:t xml:space="preserve"> </w:t>
      </w:r>
      <w:r w:rsidR="008968E2" w:rsidRPr="008968E2">
        <w:t>Run;</w:t>
      </w:r>
    </w:p>
    <w:p w14:paraId="577FEBF3" w14:textId="1D9F1798" w:rsidR="008968E2" w:rsidRPr="008968E2" w:rsidRDefault="00842CCC" w:rsidP="00924C13">
      <w:pPr>
        <w:pStyle w:val="SourceCode"/>
      </w:pPr>
      <w:r>
        <w:t xml:space="preserve">  </w:t>
      </w:r>
      <w:r w:rsidR="008968E2" w:rsidRPr="008968E2">
        <w:t>public</w:t>
      </w:r>
      <w:r>
        <w:t xml:space="preserve"> </w:t>
      </w:r>
      <w:r w:rsidR="008968E2" w:rsidRPr="008968E2">
        <w:t>string</w:t>
      </w:r>
      <w:r>
        <w:t xml:space="preserve"> </w:t>
      </w:r>
      <w:r w:rsidR="008968E2" w:rsidRPr="008968E2">
        <w:t>Text;</w:t>
      </w:r>
    </w:p>
    <w:p w14:paraId="253CF787" w14:textId="77777777" w:rsidR="008968E2" w:rsidRDefault="008968E2" w:rsidP="00924C13">
      <w:pPr>
        <w:pStyle w:val="SourceCode"/>
      </w:pPr>
    </w:p>
    <w:p w14:paraId="13327021" w14:textId="169E8F84" w:rsidR="008968E2" w:rsidRPr="008968E2" w:rsidRDefault="00842CCC" w:rsidP="00924C13">
      <w:pPr>
        <w:pStyle w:val="SourceCode"/>
      </w:pPr>
      <w:r>
        <w:t xml:space="preserve">  </w:t>
      </w:r>
      <w:r w:rsidR="008968E2" w:rsidRPr="008968E2">
        <w:t>public</w:t>
      </w:r>
      <w:r>
        <w:t xml:space="preserve"> </w:t>
      </w:r>
      <w:r w:rsidR="008968E2" w:rsidRPr="008968E2">
        <w:t>RunText(DXW.Run</w:t>
      </w:r>
      <w:r>
        <w:t xml:space="preserve"> </w:t>
      </w:r>
      <w:r w:rsidR="008968E2" w:rsidRPr="008968E2">
        <w:t>run,</w:t>
      </w:r>
      <w:r>
        <w:t xml:space="preserve"> </w:t>
      </w:r>
      <w:r w:rsidR="008968E2" w:rsidRPr="008968E2">
        <w:t>string</w:t>
      </w:r>
      <w:r>
        <w:t xml:space="preserve"> </w:t>
      </w:r>
      <w:r w:rsidR="008968E2" w:rsidRPr="008968E2">
        <w:t>text)</w:t>
      </w:r>
    </w:p>
    <w:p w14:paraId="11044BF4" w14:textId="7ABD8E24" w:rsidR="008968E2" w:rsidRPr="008968E2" w:rsidRDefault="00842CCC" w:rsidP="00924C13">
      <w:pPr>
        <w:pStyle w:val="SourceCode"/>
      </w:pPr>
      <w:r>
        <w:t xml:space="preserve">  </w:t>
      </w:r>
      <w:r w:rsidR="008968E2" w:rsidRPr="008968E2">
        <w:t>{</w:t>
      </w:r>
    </w:p>
    <w:p w14:paraId="6CE27853" w14:textId="5864E516" w:rsidR="008968E2" w:rsidRPr="008968E2" w:rsidRDefault="00842CCC" w:rsidP="00924C13">
      <w:pPr>
        <w:pStyle w:val="SourceCode"/>
      </w:pPr>
      <w:r>
        <w:t xml:space="preserve">    </w:t>
      </w:r>
      <w:r w:rsidR="008968E2" w:rsidRPr="008968E2">
        <w:t>Run</w:t>
      </w:r>
      <w:r>
        <w:t xml:space="preserve"> </w:t>
      </w:r>
      <w:r w:rsidR="008968E2" w:rsidRPr="008968E2">
        <w:t>=</w:t>
      </w:r>
      <w:r>
        <w:t xml:space="preserve"> </w:t>
      </w:r>
      <w:r w:rsidR="008968E2" w:rsidRPr="008968E2">
        <w:t>run;</w:t>
      </w:r>
    </w:p>
    <w:p w14:paraId="472EFA31" w14:textId="46660E97" w:rsidR="008968E2" w:rsidRPr="008968E2" w:rsidRDefault="00842CCC" w:rsidP="00924C13">
      <w:pPr>
        <w:pStyle w:val="SourceCode"/>
      </w:pPr>
      <w:r>
        <w:t xml:space="preserve">    </w:t>
      </w:r>
      <w:r w:rsidR="008968E2" w:rsidRPr="008968E2">
        <w:t>Text</w:t>
      </w:r>
      <w:r>
        <w:t xml:space="preserve"> </w:t>
      </w:r>
      <w:r w:rsidR="008968E2" w:rsidRPr="008968E2">
        <w:t>=</w:t>
      </w:r>
      <w:r>
        <w:t xml:space="preserve"> </w:t>
      </w:r>
      <w:r w:rsidR="008968E2" w:rsidRPr="008968E2">
        <w:t>text;</w:t>
      </w:r>
    </w:p>
    <w:p w14:paraId="70411552" w14:textId="12208AD2" w:rsidR="008968E2" w:rsidRPr="008968E2" w:rsidRDefault="00842CCC" w:rsidP="00924C13">
      <w:pPr>
        <w:pStyle w:val="SourceCode"/>
      </w:pPr>
      <w:r>
        <w:t xml:space="preserve">  </w:t>
      </w:r>
      <w:r w:rsidR="008968E2" w:rsidRPr="008968E2">
        <w:t>}</w:t>
      </w:r>
    </w:p>
    <w:p w14:paraId="02E982E6" w14:textId="0BDBDDBC" w:rsidR="008968E2" w:rsidRPr="008968E2" w:rsidRDefault="008968E2" w:rsidP="00924C13">
      <w:pPr>
        <w:pStyle w:val="SourceCode"/>
      </w:pPr>
      <w:r w:rsidRPr="008968E2">
        <w:t>}</w:t>
      </w:r>
    </w:p>
    <w:p w14:paraId="207D870E" w14:textId="51F3A488" w:rsidR="00A26B17" w:rsidRDefault="00A26B17" w:rsidP="00A26B17">
      <w:pPr>
        <w:pStyle w:val="Standardowyakapit"/>
      </w:pPr>
      <w:r>
        <w:t>We</w:t>
      </w:r>
      <w:r w:rsidR="00842CCC">
        <w:t xml:space="preserve"> </w:t>
      </w:r>
      <w:r>
        <w:t>will</w:t>
      </w:r>
      <w:r w:rsidR="00842CCC">
        <w:t xml:space="preserve"> </w:t>
      </w:r>
      <w:r>
        <w:t>name</w:t>
      </w:r>
      <w:r w:rsidR="00842CCC">
        <w:t xml:space="preserve"> </w:t>
      </w:r>
      <w:r>
        <w:t>the</w:t>
      </w:r>
      <w:r w:rsidR="00842CCC">
        <w:t xml:space="preserve"> </w:t>
      </w:r>
      <w:r>
        <w:t>type</w:t>
      </w:r>
      <w:r w:rsidR="00842CCC">
        <w:t xml:space="preserve"> </w:t>
      </w:r>
      <w:r>
        <w:t>of</w:t>
      </w:r>
      <w:r w:rsidR="00842CCC">
        <w:t xml:space="preserve"> </w:t>
      </w:r>
      <w:r>
        <w:t>list</w:t>
      </w:r>
      <w:r w:rsidR="00842CCC">
        <w:t xml:space="preserve"> </w:t>
      </w:r>
      <w:r>
        <w:t>a</w:t>
      </w:r>
      <w:r w:rsidR="00842CCC">
        <w:t xml:space="preserve"> </w:t>
      </w:r>
      <w:r w:rsidRPr="00A27631">
        <w:rPr>
          <w:rStyle w:val="NazwaProgramowa"/>
        </w:rPr>
        <w:t>FormattedText</w:t>
      </w:r>
      <w:r w:rsidR="00842CCC">
        <w:t xml:space="preserve"> </w:t>
      </w:r>
      <w:r>
        <w:t>class</w:t>
      </w:r>
      <w:r w:rsidR="00842CCC">
        <w:t xml:space="preserve"> </w:t>
      </w:r>
      <w:r>
        <w:t>as</w:t>
      </w:r>
      <w:r w:rsidR="00842CCC">
        <w:t xml:space="preserve"> </w:t>
      </w:r>
      <w:r>
        <w:t>each</w:t>
      </w:r>
      <w:r w:rsidR="00842CCC">
        <w:t xml:space="preserve"> </w:t>
      </w:r>
      <w:r>
        <w:t>string</w:t>
      </w:r>
      <w:r w:rsidR="00842CCC">
        <w:t xml:space="preserve"> </w:t>
      </w:r>
      <w:r>
        <w:t>is</w:t>
      </w:r>
      <w:r w:rsidR="00842CCC">
        <w:t xml:space="preserve"> </w:t>
      </w:r>
      <w:r>
        <w:t>associated</w:t>
      </w:r>
      <w:r w:rsidR="00842CCC">
        <w:t xml:space="preserve"> </w:t>
      </w:r>
      <w:r>
        <w:t>with</w:t>
      </w:r>
      <w:r w:rsidR="00842CCC">
        <w:t xml:space="preserve"> </w:t>
      </w:r>
      <w:r>
        <w:t>a</w:t>
      </w:r>
      <w:r w:rsidR="00842CCC">
        <w:t xml:space="preserve"> </w:t>
      </w:r>
      <w:r w:rsidRPr="00A27631">
        <w:rPr>
          <w:rStyle w:val="NazwaProgramowa"/>
        </w:rPr>
        <w:t>Run</w:t>
      </w:r>
      <w:r w:rsidR="00842CCC">
        <w:t xml:space="preserve"> </w:t>
      </w:r>
      <w:r>
        <w:t>element</w:t>
      </w:r>
      <w:r w:rsidR="00842CCC">
        <w:t xml:space="preserve"> </w:t>
      </w:r>
      <w:r>
        <w:t>that</w:t>
      </w:r>
      <w:r w:rsidR="00842CCC">
        <w:t xml:space="preserve"> </w:t>
      </w:r>
      <w:r>
        <w:t>can</w:t>
      </w:r>
      <w:r w:rsidR="00842CCC">
        <w:t xml:space="preserve"> </w:t>
      </w:r>
      <w:r>
        <w:t>hold</w:t>
      </w:r>
      <w:r w:rsidR="00842CCC">
        <w:t xml:space="preserve"> </w:t>
      </w:r>
      <w:r>
        <w:t>formatting</w:t>
      </w:r>
      <w:r w:rsidR="00842CCC">
        <w:t xml:space="preserve"> </w:t>
      </w:r>
      <w:r>
        <w:t>in</w:t>
      </w:r>
      <w:r w:rsidR="00842CCC">
        <w:t xml:space="preserve"> </w:t>
      </w:r>
      <w:r>
        <w:t>the</w:t>
      </w:r>
      <w:r w:rsidR="00842CCC">
        <w:t xml:space="preserve"> </w:t>
      </w:r>
      <w:r w:rsidRPr="00A27631">
        <w:rPr>
          <w:rStyle w:val="NazwaProgramowa"/>
        </w:rPr>
        <w:t>RunProperties</w:t>
      </w:r>
      <w:r>
        <w:t>.</w:t>
      </w:r>
      <w:r w:rsidR="00842CCC">
        <w:t xml:space="preserve"> </w:t>
      </w:r>
      <w:r w:rsidR="008968E2">
        <w:t>Creating</w:t>
      </w:r>
      <w:r w:rsidR="00842CCC">
        <w:t xml:space="preserve"> </w:t>
      </w:r>
      <w:r w:rsidR="008968E2">
        <w:t>a</w:t>
      </w:r>
      <w:r w:rsidR="00842CCC">
        <w:t xml:space="preserve"> </w:t>
      </w:r>
      <w:r w:rsidR="008968E2" w:rsidRPr="008968E2">
        <w:rPr>
          <w:rStyle w:val="NazwaProgramowa"/>
        </w:rPr>
        <w:t>FormattedText</w:t>
      </w:r>
      <w:r w:rsidR="00842CCC">
        <w:t xml:space="preserve"> </w:t>
      </w:r>
      <w:r w:rsidR="008968E2">
        <w:t>on</w:t>
      </w:r>
      <w:r w:rsidR="00842CCC">
        <w:t xml:space="preserve"> </w:t>
      </w:r>
      <w:r w:rsidR="008968E2">
        <w:t>a</w:t>
      </w:r>
      <w:r w:rsidR="00842CCC">
        <w:t xml:space="preserve"> </w:t>
      </w:r>
      <w:r w:rsidR="008968E2" w:rsidRPr="008968E2">
        <w:rPr>
          <w:rStyle w:val="NazwaProgramowa"/>
        </w:rPr>
        <w:t>Paragraph</w:t>
      </w:r>
      <w:r w:rsidR="00842CCC">
        <w:t xml:space="preserve"> </w:t>
      </w:r>
      <w:r w:rsidR="008968E2">
        <w:t>is</w:t>
      </w:r>
      <w:r w:rsidR="00842CCC">
        <w:t xml:space="preserve"> </w:t>
      </w:r>
      <w:r w:rsidR="008968E2">
        <w:t>done</w:t>
      </w:r>
      <w:r w:rsidR="00842CCC">
        <w:t xml:space="preserve"> </w:t>
      </w:r>
      <w:r w:rsidR="008968E2">
        <w:t>by</w:t>
      </w:r>
      <w:r w:rsidR="00842CCC">
        <w:t xml:space="preserve"> </w:t>
      </w:r>
      <w:r w:rsidR="008968E2">
        <w:t>reading</w:t>
      </w:r>
      <w:r w:rsidR="00842CCC">
        <w:t xml:space="preserve"> </w:t>
      </w:r>
      <w:r w:rsidR="008968E2">
        <w:t>all</w:t>
      </w:r>
      <w:r w:rsidR="00842CCC">
        <w:t xml:space="preserve"> </w:t>
      </w:r>
      <w:r w:rsidR="008968E2" w:rsidRPr="008968E2">
        <w:rPr>
          <w:rStyle w:val="NazwaProgramowa"/>
        </w:rPr>
        <w:t>Run</w:t>
      </w:r>
      <w:r w:rsidR="00842CCC">
        <w:t xml:space="preserve"> </w:t>
      </w:r>
      <w:r w:rsidR="008968E2">
        <w:t>members.</w:t>
      </w:r>
    </w:p>
    <w:p w14:paraId="425716CE" w14:textId="1E908507" w:rsidR="008968E2" w:rsidRPr="008968E2" w:rsidRDefault="008968E2" w:rsidP="00924C13">
      <w:pPr>
        <w:pStyle w:val="SourceCode"/>
      </w:pPr>
      <w:r w:rsidRPr="008968E2">
        <w:t>public</w:t>
      </w:r>
      <w:r w:rsidR="00842CCC">
        <w:t xml:space="preserve"> </w:t>
      </w:r>
      <w:r w:rsidRPr="008968E2">
        <w:t>class</w:t>
      </w:r>
      <w:r w:rsidR="00842CCC">
        <w:t xml:space="preserve"> </w:t>
      </w:r>
      <w:r w:rsidRPr="008968E2">
        <w:t>FormattedText:</w:t>
      </w:r>
      <w:r w:rsidR="00842CCC">
        <w:t xml:space="preserve"> </w:t>
      </w:r>
      <w:r w:rsidRPr="008968E2">
        <w:t>List&lt;RunText&gt;</w:t>
      </w:r>
    </w:p>
    <w:p w14:paraId="2212C2F7" w14:textId="77777777" w:rsidR="008968E2" w:rsidRPr="008968E2" w:rsidRDefault="008968E2" w:rsidP="00924C13">
      <w:pPr>
        <w:pStyle w:val="SourceCode"/>
      </w:pPr>
      <w:r w:rsidRPr="008968E2">
        <w:t>{</w:t>
      </w:r>
    </w:p>
    <w:p w14:paraId="44CE474F" w14:textId="5A6877DE" w:rsidR="008968E2" w:rsidRPr="008968E2" w:rsidRDefault="00842CCC" w:rsidP="00924C13">
      <w:pPr>
        <w:pStyle w:val="SourceCode"/>
      </w:pPr>
      <w:r>
        <w:t xml:space="preserve">  </w:t>
      </w:r>
      <w:r w:rsidR="008968E2" w:rsidRPr="008968E2">
        <w:t>private</w:t>
      </w:r>
      <w:r>
        <w:t xml:space="preserve"> </w:t>
      </w:r>
      <w:r w:rsidR="008968E2" w:rsidRPr="008968E2">
        <w:t>readonly</w:t>
      </w:r>
      <w:r>
        <w:t xml:space="preserve"> </w:t>
      </w:r>
      <w:r w:rsidR="008968E2" w:rsidRPr="008968E2">
        <w:t>TextOptions</w:t>
      </w:r>
      <w:r>
        <w:t xml:space="preserve"> </w:t>
      </w:r>
      <w:r w:rsidR="008968E2" w:rsidRPr="008968E2">
        <w:t>GetTextOptions</w:t>
      </w:r>
      <w:r>
        <w:t xml:space="preserve"> </w:t>
      </w:r>
      <w:r w:rsidR="008968E2" w:rsidRPr="008968E2">
        <w:t>=</w:t>
      </w:r>
      <w:r>
        <w:t xml:space="preserve"> </w:t>
      </w:r>
      <w:r w:rsidR="008968E2" w:rsidRPr="008968E2">
        <w:t>TextOptions.PlainText;</w:t>
      </w:r>
    </w:p>
    <w:p w14:paraId="389289C7" w14:textId="77777777" w:rsidR="008968E2" w:rsidRPr="008968E2" w:rsidRDefault="008968E2" w:rsidP="00924C13">
      <w:pPr>
        <w:pStyle w:val="SourceCode"/>
      </w:pPr>
    </w:p>
    <w:p w14:paraId="0D6353FD" w14:textId="5BDCDFF1" w:rsidR="008968E2" w:rsidRPr="008968E2" w:rsidRDefault="00842CCC" w:rsidP="00924C13">
      <w:pPr>
        <w:pStyle w:val="SourceCode"/>
      </w:pPr>
      <w:r>
        <w:t xml:space="preserve">  </w:t>
      </w:r>
      <w:r w:rsidR="008968E2" w:rsidRPr="008968E2">
        <w:t>public</w:t>
      </w:r>
      <w:r>
        <w:t xml:space="preserve"> </w:t>
      </w:r>
      <w:r w:rsidR="008968E2" w:rsidRPr="008968E2">
        <w:t>FormattedText(DXW.Paragraph</w:t>
      </w:r>
      <w:r>
        <w:t xml:space="preserve"> </w:t>
      </w:r>
      <w:r w:rsidR="008968E2" w:rsidRPr="008968E2">
        <w:t>paragraph)</w:t>
      </w:r>
    </w:p>
    <w:p w14:paraId="3699D612" w14:textId="00E547B5" w:rsidR="008968E2" w:rsidRPr="008968E2" w:rsidRDefault="00842CCC" w:rsidP="00924C13">
      <w:pPr>
        <w:pStyle w:val="SourceCode"/>
      </w:pPr>
      <w:r>
        <w:t xml:space="preserve">  </w:t>
      </w:r>
      <w:r w:rsidR="008968E2" w:rsidRPr="008968E2">
        <w:t>{</w:t>
      </w:r>
    </w:p>
    <w:p w14:paraId="46B63D1E" w14:textId="0BB305DE" w:rsidR="008968E2" w:rsidRPr="008968E2" w:rsidRDefault="00842CCC" w:rsidP="00924C13">
      <w:pPr>
        <w:pStyle w:val="SourceCode"/>
      </w:pPr>
      <w:r>
        <w:lastRenderedPageBreak/>
        <w:t xml:space="preserve">    </w:t>
      </w:r>
      <w:r w:rsidR="008968E2" w:rsidRPr="008968E2">
        <w:t>foreach</w:t>
      </w:r>
      <w:r>
        <w:t xml:space="preserve"> </w:t>
      </w:r>
      <w:r w:rsidR="008968E2" w:rsidRPr="008968E2">
        <w:t>(var</w:t>
      </w:r>
      <w:r>
        <w:t xml:space="preserve"> </w:t>
      </w:r>
      <w:r w:rsidR="008968E2" w:rsidRPr="008968E2">
        <w:t>member</w:t>
      </w:r>
      <w:r>
        <w:t xml:space="preserve"> </w:t>
      </w:r>
      <w:r w:rsidR="008968E2" w:rsidRPr="008968E2">
        <w:t>in</w:t>
      </w:r>
      <w:r>
        <w:t xml:space="preserve"> </w:t>
      </w:r>
      <w:r w:rsidR="008968E2" w:rsidRPr="008968E2">
        <w:t>paragraph.Elements&lt;DXW.Run&gt;())</w:t>
      </w:r>
    </w:p>
    <w:p w14:paraId="585373CD" w14:textId="069611CA" w:rsidR="008968E2" w:rsidRPr="008968E2" w:rsidRDefault="00842CCC" w:rsidP="00924C13">
      <w:pPr>
        <w:pStyle w:val="SourceCode"/>
      </w:pPr>
      <w:r>
        <w:t xml:space="preserve">    </w:t>
      </w:r>
      <w:r w:rsidR="008968E2" w:rsidRPr="008968E2">
        <w:t>{</w:t>
      </w:r>
    </w:p>
    <w:p w14:paraId="148E5964" w14:textId="4F0ACFC6" w:rsidR="008968E2" w:rsidRPr="008968E2" w:rsidRDefault="00842CCC" w:rsidP="00924C13">
      <w:pPr>
        <w:pStyle w:val="SourceCode"/>
      </w:pPr>
      <w:r>
        <w:t xml:space="preserve">      </w:t>
      </w:r>
      <w:r w:rsidR="008968E2" w:rsidRPr="008968E2">
        <w:t>var</w:t>
      </w:r>
      <w:r>
        <w:t xml:space="preserve"> </w:t>
      </w:r>
      <w:r w:rsidR="008968E2" w:rsidRPr="008968E2">
        <w:t>text</w:t>
      </w:r>
      <w:r>
        <w:t xml:space="preserve"> </w:t>
      </w:r>
      <w:r w:rsidR="008968E2" w:rsidRPr="008968E2">
        <w:t>=</w:t>
      </w:r>
      <w:r>
        <w:t xml:space="preserve"> </w:t>
      </w:r>
      <w:r w:rsidR="008968E2" w:rsidRPr="008968E2">
        <w:t>member.GetText(GetTextOptions);</w:t>
      </w:r>
    </w:p>
    <w:p w14:paraId="3408039B" w14:textId="04172CE6" w:rsidR="008968E2" w:rsidRPr="008968E2" w:rsidRDefault="00842CCC" w:rsidP="00924C13">
      <w:pPr>
        <w:pStyle w:val="SourceCode"/>
      </w:pPr>
      <w:r>
        <w:t xml:space="preserve">      </w:t>
      </w:r>
      <w:r w:rsidR="008968E2" w:rsidRPr="008968E2">
        <w:t>this.Add(new</w:t>
      </w:r>
      <w:r>
        <w:t xml:space="preserve"> </w:t>
      </w:r>
      <w:r w:rsidR="008968E2" w:rsidRPr="008968E2">
        <w:t>RunText(member,</w:t>
      </w:r>
      <w:r>
        <w:t xml:space="preserve"> </w:t>
      </w:r>
      <w:r w:rsidR="008968E2" w:rsidRPr="008968E2">
        <w:t>text));</w:t>
      </w:r>
    </w:p>
    <w:p w14:paraId="327F2694" w14:textId="425E8B1D" w:rsidR="008968E2" w:rsidRPr="008968E2" w:rsidRDefault="00842CCC" w:rsidP="00924C13">
      <w:pPr>
        <w:pStyle w:val="SourceCode"/>
      </w:pPr>
      <w:r>
        <w:t xml:space="preserve">    </w:t>
      </w:r>
      <w:r w:rsidR="008968E2" w:rsidRPr="008968E2">
        <w:t>}</w:t>
      </w:r>
    </w:p>
    <w:p w14:paraId="52F7CA5D" w14:textId="1AEEC59F" w:rsidR="008968E2" w:rsidRPr="008968E2" w:rsidRDefault="00842CCC" w:rsidP="00924C13">
      <w:pPr>
        <w:pStyle w:val="SourceCode"/>
      </w:pPr>
      <w:r>
        <w:t xml:space="preserve">  </w:t>
      </w:r>
      <w:r w:rsidR="008968E2" w:rsidRPr="008968E2">
        <w:t>}</w:t>
      </w:r>
    </w:p>
    <w:p w14:paraId="0A020CFB" w14:textId="6F93173E" w:rsidR="009D268F" w:rsidRDefault="00A26B17" w:rsidP="007C1433">
      <w:pPr>
        <w:pStyle w:val="Standardowyakapit"/>
      </w:pPr>
      <w:r>
        <w:t>Before</w:t>
      </w:r>
      <w:r w:rsidR="00842CCC">
        <w:t xml:space="preserve"> </w:t>
      </w:r>
      <w:r w:rsidR="008968E2">
        <w:t>testing</w:t>
      </w:r>
      <w:r w:rsidR="00842CCC">
        <w:t xml:space="preserve"> </w:t>
      </w:r>
      <w:r w:rsidR="008968E2">
        <w:t>the</w:t>
      </w:r>
      <w:r w:rsidR="00842CCC">
        <w:t xml:space="preserve"> </w:t>
      </w:r>
      <w:r w:rsidR="008968E2" w:rsidRPr="008968E2">
        <w:rPr>
          <w:rStyle w:val="NazwaProgramowa"/>
        </w:rPr>
        <w:t>FormattedText</w:t>
      </w:r>
      <w:r>
        <w:t>,</w:t>
      </w:r>
      <w:r w:rsidR="00842CCC">
        <w:t xml:space="preserve"> </w:t>
      </w:r>
      <w:r w:rsidR="007C1433" w:rsidRPr="00965344">
        <w:t>we</w:t>
      </w:r>
      <w:r w:rsidR="00842CCC">
        <w:t xml:space="preserve"> </w:t>
      </w:r>
      <w:r w:rsidR="007C1433" w:rsidRPr="00965344">
        <w:t>enter</w:t>
      </w:r>
      <w:r w:rsidR="00842CCC">
        <w:t xml:space="preserve"> </w:t>
      </w:r>
      <w:r w:rsidR="00DF0CD6">
        <w:rPr>
          <w:rStyle w:val="NazwaProgramowa"/>
        </w:rPr>
        <w:t>my:runId</w:t>
      </w:r>
      <w:r w:rsidR="00842CCC">
        <w:t xml:space="preserve"> </w:t>
      </w:r>
      <w:r w:rsidR="007C1433" w:rsidRPr="00965344">
        <w:t>attributes</w:t>
      </w:r>
      <w:r w:rsidR="00842CCC">
        <w:t xml:space="preserve"> </w:t>
      </w:r>
      <w:r w:rsidR="007C1433" w:rsidRPr="00965344">
        <w:t>to</w:t>
      </w:r>
      <w:r w:rsidR="00842CCC">
        <w:t xml:space="preserve"> </w:t>
      </w:r>
      <w:r w:rsidR="007C1433" w:rsidRPr="00965344">
        <w:t>each</w:t>
      </w:r>
      <w:r w:rsidR="00842CCC">
        <w:t xml:space="preserve"> </w:t>
      </w:r>
      <w:r w:rsidR="007C1433" w:rsidRPr="00965344">
        <w:t>run.</w:t>
      </w:r>
      <w:r w:rsidR="00842CCC">
        <w:t xml:space="preserve"> </w:t>
      </w:r>
      <w:r w:rsidR="007C1433" w:rsidRPr="00965344">
        <w:t>These</w:t>
      </w:r>
      <w:r w:rsidR="00842CCC">
        <w:t xml:space="preserve"> </w:t>
      </w:r>
      <w:r w:rsidR="007C1433" w:rsidRPr="00965344">
        <w:t>attributes</w:t>
      </w:r>
      <w:r w:rsidR="00842CCC">
        <w:t xml:space="preserve"> </w:t>
      </w:r>
      <w:r w:rsidR="00316155">
        <w:t>(marked</w:t>
      </w:r>
      <w:r w:rsidR="00842CCC">
        <w:t xml:space="preserve"> </w:t>
      </w:r>
      <w:r w:rsidR="00316155">
        <w:t>in</w:t>
      </w:r>
      <w:r w:rsidR="00842CCC">
        <w:t xml:space="preserve"> </w:t>
      </w:r>
      <w:r w:rsidR="00316155">
        <w:t>green)</w:t>
      </w:r>
      <w:r w:rsidR="00842CCC">
        <w:t xml:space="preserve"> </w:t>
      </w:r>
      <w:r w:rsidR="007C1433" w:rsidRPr="00965344">
        <w:t>are</w:t>
      </w:r>
      <w:r w:rsidR="00842CCC">
        <w:t xml:space="preserve"> </w:t>
      </w:r>
      <w:r w:rsidR="007C1433" w:rsidRPr="00965344">
        <w:t>not</w:t>
      </w:r>
      <w:r w:rsidR="00842CCC">
        <w:t xml:space="preserve"> </w:t>
      </w:r>
      <w:r w:rsidR="007C1433" w:rsidRPr="00965344">
        <w:t>defined</w:t>
      </w:r>
      <w:r w:rsidR="00842CCC">
        <w:t xml:space="preserve"> </w:t>
      </w:r>
      <w:r w:rsidR="007C1433" w:rsidRPr="00965344">
        <w:t>in</w:t>
      </w:r>
      <w:r w:rsidR="00842CCC">
        <w:t xml:space="preserve"> </w:t>
      </w:r>
      <w:r w:rsidR="007C1433" w:rsidRPr="00965344">
        <w:t>OpenXml</w:t>
      </w:r>
      <w:r w:rsidR="00842CCC">
        <w:t xml:space="preserve"> </w:t>
      </w:r>
      <w:r w:rsidR="007C1433" w:rsidRPr="00965344">
        <w:t>and</w:t>
      </w:r>
      <w:r w:rsidR="00842CCC">
        <w:t xml:space="preserve"> </w:t>
      </w:r>
      <w:r w:rsidR="007C1433" w:rsidRPr="00965344">
        <w:t>are</w:t>
      </w:r>
      <w:r w:rsidR="00842CCC">
        <w:t xml:space="preserve"> </w:t>
      </w:r>
      <w:r w:rsidR="007C1433" w:rsidRPr="00965344">
        <w:t>shown</w:t>
      </w:r>
      <w:r w:rsidR="00842CCC">
        <w:t xml:space="preserve"> </w:t>
      </w:r>
      <w:r w:rsidR="007C1433" w:rsidRPr="00965344">
        <w:t>below</w:t>
      </w:r>
      <w:r w:rsidR="00842CCC">
        <w:t xml:space="preserve"> </w:t>
      </w:r>
      <w:r w:rsidR="007C1433" w:rsidRPr="00965344">
        <w:t>only</w:t>
      </w:r>
      <w:r w:rsidR="00842CCC">
        <w:t xml:space="preserve"> </w:t>
      </w:r>
      <w:r w:rsidR="007C1433" w:rsidRPr="00965344">
        <w:t>for</w:t>
      </w:r>
      <w:r w:rsidR="00842CCC">
        <w:t xml:space="preserve"> </w:t>
      </w:r>
      <w:r w:rsidR="007C1433" w:rsidRPr="00965344">
        <w:t>presentation</w:t>
      </w:r>
      <w:r w:rsidR="00842CCC">
        <w:t xml:space="preserve"> </w:t>
      </w:r>
      <w:r w:rsidR="007C1433" w:rsidRPr="00965344">
        <w:t>purposes.</w:t>
      </w:r>
    </w:p>
    <w:p w14:paraId="4476C1F8" w14:textId="05400DF3" w:rsidR="007C1433" w:rsidRPr="00965344" w:rsidRDefault="00842CCC" w:rsidP="00924C13">
      <w:pPr>
        <w:pStyle w:val="SourceCode"/>
      </w:pPr>
      <w:r>
        <w:t xml:space="preserve">    </w:t>
      </w:r>
      <w:r w:rsidR="007C1433" w:rsidRPr="00965344">
        <w:t>&lt;w:p</w:t>
      </w:r>
      <w:r>
        <w:t xml:space="preserve"> </w:t>
      </w:r>
      <w:r w:rsidR="007C1433" w:rsidRPr="00965344">
        <w:t>w14:paraId=</w:t>
      </w:r>
      <w:r w:rsidR="00C471EB">
        <w:t>"</w:t>
      </w:r>
      <w:r w:rsidR="007C1433" w:rsidRPr="00965344">
        <w:t>763D35DE</w:t>
      </w:r>
      <w:r w:rsidR="00C471EB">
        <w:t>"</w:t>
      </w:r>
      <w:r>
        <w:t xml:space="preserve"> </w:t>
      </w:r>
      <w:r w:rsidR="007C1433" w:rsidRPr="00965344">
        <w:t>w14:textId=</w:t>
      </w:r>
      <w:r w:rsidR="00C471EB">
        <w:t>"</w:t>
      </w:r>
      <w:r w:rsidR="007C1433" w:rsidRPr="00965344">
        <w:t>4BD8BFE4</w:t>
      </w:r>
      <w:r w:rsidR="00C471EB">
        <w:t>"</w:t>
      </w:r>
      <w:r>
        <w:t xml:space="preserve"> </w:t>
      </w:r>
      <w:r w:rsidR="007C1433" w:rsidRPr="00965344">
        <w:t>w:rsidR=</w:t>
      </w:r>
      <w:r w:rsidR="00C471EB">
        <w:t>"</w:t>
      </w:r>
      <w:r w:rsidR="007C1433" w:rsidRPr="00965344">
        <w:t>00B65346</w:t>
      </w:r>
      <w:r w:rsidR="00C471EB">
        <w:t>"</w:t>
      </w:r>
      <w:r>
        <w:t xml:space="preserve"> </w:t>
      </w:r>
      <w:r w:rsidR="007C1433" w:rsidRPr="00965344">
        <w:t>w:rsidRDefault=</w:t>
      </w:r>
      <w:r w:rsidR="00C471EB">
        <w:t>"</w:t>
      </w:r>
      <w:r w:rsidR="007C1433" w:rsidRPr="00965344">
        <w:t>006F2D84</w:t>
      </w:r>
      <w:r w:rsidR="00C471EB">
        <w:t>"</w:t>
      </w:r>
      <w:r>
        <w:t xml:space="preserve"> </w:t>
      </w:r>
      <w:r w:rsidR="007C1433" w:rsidRPr="00965344">
        <w:t>w:rsidP=</w:t>
      </w:r>
      <w:r w:rsidR="00C471EB">
        <w:t>"</w:t>
      </w:r>
      <w:r w:rsidR="007C1433" w:rsidRPr="00965344">
        <w:t>00307B9B</w:t>
      </w:r>
      <w:r w:rsidR="00C471EB">
        <w:t>"</w:t>
      </w:r>
      <w:r w:rsidR="007C1433" w:rsidRPr="00965344">
        <w:t>&gt;</w:t>
      </w:r>
    </w:p>
    <w:p w14:paraId="1AFC2954" w14:textId="05411D4A" w:rsidR="007C1433" w:rsidRPr="00965344" w:rsidRDefault="00842CCC" w:rsidP="00924C13">
      <w:pPr>
        <w:pStyle w:val="SourceCode"/>
      </w:pPr>
      <w:r>
        <w:t xml:space="preserve">      </w:t>
      </w:r>
      <w:r w:rsidR="007C1433" w:rsidRPr="00965344">
        <w:t>&lt;w:pPr&gt;</w:t>
      </w:r>
    </w:p>
    <w:p w14:paraId="56CA3403" w14:textId="287FAFB9" w:rsidR="007C1433" w:rsidRPr="00965344" w:rsidRDefault="00842CCC" w:rsidP="00924C13">
      <w:pPr>
        <w:pStyle w:val="SourceCode"/>
      </w:pPr>
      <w:r>
        <w:t xml:space="preserve">        </w:t>
      </w:r>
      <w:r w:rsidR="007C1433" w:rsidRPr="00965344">
        <w:t>&lt;w:pStyle</w:t>
      </w:r>
      <w:r>
        <w:t xml:space="preserve"> </w:t>
      </w:r>
      <w:r w:rsidR="007C1433" w:rsidRPr="00965344">
        <w:t>w:val=</w:t>
      </w:r>
      <w:r w:rsidR="00C471EB">
        <w:t>"</w:t>
      </w:r>
      <w:r w:rsidR="005F549F">
        <w:t>Normal</w:t>
      </w:r>
      <w:r w:rsidR="00C471EB">
        <w:t>"</w:t>
      </w:r>
      <w:r w:rsidR="007C1433" w:rsidRPr="00965344">
        <w:t>/&gt;</w:t>
      </w:r>
    </w:p>
    <w:p w14:paraId="263A2F48" w14:textId="10B70A24" w:rsidR="007C1433" w:rsidRPr="00965344" w:rsidRDefault="00842CCC" w:rsidP="00924C13">
      <w:pPr>
        <w:pStyle w:val="SourceCode"/>
      </w:pPr>
      <w:r>
        <w:t xml:space="preserve">      </w:t>
      </w:r>
      <w:r w:rsidR="007C1433" w:rsidRPr="00965344">
        <w:t>&lt;/w:pPr&gt;</w:t>
      </w:r>
    </w:p>
    <w:p w14:paraId="2134AEFB" w14:textId="1E5BF49B" w:rsidR="007C1433" w:rsidRPr="00965344" w:rsidRDefault="00842CCC" w:rsidP="00924C13">
      <w:pPr>
        <w:pStyle w:val="SourceCode"/>
      </w:pPr>
      <w:r>
        <w:t xml:space="preserve">      </w:t>
      </w:r>
      <w:r w:rsidR="007C1433" w:rsidRPr="00965344">
        <w:t>&lt;w:r</w:t>
      </w:r>
      <w:r>
        <w:t xml:space="preserve"> </w:t>
      </w:r>
      <w:r w:rsidR="002F5CB6" w:rsidRPr="00E7749D">
        <w:t>w:rsidRPr=</w:t>
      </w:r>
      <w:r w:rsidR="002F5CB6">
        <w:t>"</w:t>
      </w:r>
      <w:r w:rsidR="002F5CB6" w:rsidRPr="00E7749D">
        <w:t>006F2D84</w:t>
      </w:r>
      <w:r w:rsidR="002F5CB6">
        <w:t>"</w:t>
      </w:r>
      <w:r>
        <w:t xml:space="preserve"> </w:t>
      </w:r>
      <w:r w:rsidR="00DF0CD6">
        <w:rPr>
          <w:color w:val="538135" w:themeColor="accent6" w:themeShade="BF"/>
        </w:rPr>
        <w:t>my:runId</w:t>
      </w:r>
      <w:r w:rsidR="007C1433" w:rsidRPr="002F5CB6">
        <w:rPr>
          <w:color w:val="538135" w:themeColor="accent6" w:themeShade="BF"/>
        </w:rPr>
        <w:t>=</w:t>
      </w:r>
      <w:r w:rsidR="00C471EB" w:rsidRPr="002F5CB6">
        <w:rPr>
          <w:color w:val="538135" w:themeColor="accent6" w:themeShade="BF"/>
        </w:rPr>
        <w:t>"</w:t>
      </w:r>
      <w:r w:rsidR="007C1433" w:rsidRPr="002F5CB6">
        <w:rPr>
          <w:color w:val="538135" w:themeColor="accent6" w:themeShade="BF"/>
        </w:rPr>
        <w:t>00000001</w:t>
      </w:r>
      <w:r w:rsidR="00C471EB" w:rsidRPr="002F5CB6">
        <w:rPr>
          <w:color w:val="538135" w:themeColor="accent6" w:themeShade="BF"/>
        </w:rPr>
        <w:t>"</w:t>
      </w:r>
      <w:r w:rsidR="007C1433" w:rsidRPr="00965344">
        <w:t>&gt;</w:t>
      </w:r>
    </w:p>
    <w:p w14:paraId="7D299425" w14:textId="3AA13EEE" w:rsidR="007C1433" w:rsidRPr="00965344" w:rsidRDefault="00842CCC" w:rsidP="00924C13">
      <w:pPr>
        <w:pStyle w:val="SourceCode"/>
      </w:pPr>
      <w:r>
        <w:t xml:space="preserve">        </w:t>
      </w:r>
      <w:r w:rsidR="007C1433" w:rsidRPr="00965344">
        <w:t>&lt;w:t</w:t>
      </w:r>
      <w:r>
        <w:t xml:space="preserve"> </w:t>
      </w:r>
      <w:r w:rsidR="007C1433" w:rsidRPr="00965344">
        <w:t>xml:space=</w:t>
      </w:r>
      <w:r w:rsidR="00C471EB">
        <w:t>"</w:t>
      </w:r>
      <w:r w:rsidR="007C1433" w:rsidRPr="00965344">
        <w:t>preserve</w:t>
      </w:r>
      <w:r w:rsidR="00C471EB">
        <w:t>"</w:t>
      </w:r>
      <w:r w:rsidR="007C1433" w:rsidRPr="00965344">
        <w:t>&gt;</w:t>
      </w:r>
      <w:r w:rsidR="007C1433" w:rsidRPr="00996C73">
        <w:rPr>
          <w:color w:val="C00000"/>
        </w:rPr>
        <w:t>This</w:t>
      </w:r>
      <w:r>
        <w:rPr>
          <w:color w:val="C00000"/>
        </w:rPr>
        <w:t xml:space="preserve"> </w:t>
      </w:r>
      <w:r w:rsidR="007C1433" w:rsidRPr="00996C73">
        <w:rPr>
          <w:color w:val="C00000"/>
        </w:rPr>
        <w:t>text</w:t>
      </w:r>
      <w:r>
        <w:rPr>
          <w:color w:val="C00000"/>
        </w:rPr>
        <w:t xml:space="preserve"> </w:t>
      </w:r>
      <w:r w:rsidR="007C1433" w:rsidRPr="00996C73">
        <w:rPr>
          <w:color w:val="C00000"/>
        </w:rPr>
        <w:t>is</w:t>
      </w:r>
      <w:r>
        <w:rPr>
          <w:color w:val="C00000"/>
        </w:rPr>
        <w:t xml:space="preserve"> </w:t>
      </w:r>
      <w:r w:rsidR="007C1433" w:rsidRPr="00965344">
        <w:t>&lt;/w:t&gt;</w:t>
      </w:r>
    </w:p>
    <w:p w14:paraId="3F253BCA" w14:textId="231F2ADF" w:rsidR="007C1433" w:rsidRPr="00965344" w:rsidRDefault="00842CCC" w:rsidP="00924C13">
      <w:pPr>
        <w:pStyle w:val="SourceCode"/>
      </w:pPr>
      <w:r>
        <w:t xml:space="preserve">      </w:t>
      </w:r>
      <w:r w:rsidR="007C1433" w:rsidRPr="00965344">
        <w:t>&lt;/w:r&gt;</w:t>
      </w:r>
    </w:p>
    <w:p w14:paraId="1273810A" w14:textId="25C76069" w:rsidR="007C1433" w:rsidRPr="00965344" w:rsidRDefault="00842CCC" w:rsidP="00924C13">
      <w:pPr>
        <w:pStyle w:val="SourceCode"/>
      </w:pPr>
      <w:r>
        <w:t xml:space="preserve">      </w:t>
      </w:r>
      <w:r w:rsidR="007C1433" w:rsidRPr="00965344">
        <w:t>&lt;w:r</w:t>
      </w:r>
      <w:r>
        <w:t xml:space="preserve"> </w:t>
      </w:r>
      <w:r w:rsidR="007C1433" w:rsidRPr="00965344">
        <w:t>w:rsidRPr=</w:t>
      </w:r>
      <w:r w:rsidR="00C471EB">
        <w:t>"</w:t>
      </w:r>
      <w:r w:rsidR="007C1433" w:rsidRPr="00965344">
        <w:t>006F2D84</w:t>
      </w:r>
      <w:r w:rsidR="00C471EB">
        <w:t>"</w:t>
      </w:r>
      <w:r>
        <w:t xml:space="preserve"> </w:t>
      </w:r>
      <w:r w:rsidR="00DF0CD6">
        <w:rPr>
          <w:color w:val="538135" w:themeColor="accent6" w:themeShade="BF"/>
        </w:rPr>
        <w:t>my:runId</w:t>
      </w:r>
      <w:r w:rsidR="007C1433" w:rsidRPr="002F5CB6">
        <w:rPr>
          <w:color w:val="538135" w:themeColor="accent6" w:themeShade="BF"/>
        </w:rPr>
        <w:t>=</w:t>
      </w:r>
      <w:r w:rsidR="00C471EB" w:rsidRPr="002F5CB6">
        <w:rPr>
          <w:color w:val="538135" w:themeColor="accent6" w:themeShade="BF"/>
        </w:rPr>
        <w:t>"</w:t>
      </w:r>
      <w:r w:rsidR="007C1433" w:rsidRPr="002F5CB6">
        <w:rPr>
          <w:color w:val="538135" w:themeColor="accent6" w:themeShade="BF"/>
        </w:rPr>
        <w:t>00000002</w:t>
      </w:r>
      <w:r w:rsidR="00C471EB" w:rsidRPr="002F5CB6">
        <w:rPr>
          <w:color w:val="538135" w:themeColor="accent6" w:themeShade="BF"/>
        </w:rPr>
        <w:t>"</w:t>
      </w:r>
      <w:r w:rsidR="007C1433" w:rsidRPr="00965344">
        <w:t>&gt;</w:t>
      </w:r>
    </w:p>
    <w:p w14:paraId="742A0923" w14:textId="01D24C47" w:rsidR="007C1433" w:rsidRPr="00965344" w:rsidRDefault="00842CCC" w:rsidP="00924C13">
      <w:pPr>
        <w:pStyle w:val="SourceCode"/>
      </w:pPr>
      <w:r>
        <w:t xml:space="preserve">        </w:t>
      </w:r>
      <w:r w:rsidR="007C1433" w:rsidRPr="00965344">
        <w:t>&lt;w:rPr&gt;</w:t>
      </w:r>
    </w:p>
    <w:p w14:paraId="0BAD7FE0" w14:textId="52EEDD32" w:rsidR="007C1433" w:rsidRPr="00965344" w:rsidRDefault="00842CCC" w:rsidP="00924C13">
      <w:pPr>
        <w:pStyle w:val="SourceCode"/>
      </w:pPr>
      <w:r>
        <w:t xml:space="preserve">          </w:t>
      </w:r>
      <w:r w:rsidR="007C1433" w:rsidRPr="00965344">
        <w:t>&lt;w:b/&gt;</w:t>
      </w:r>
    </w:p>
    <w:p w14:paraId="1A0F671B" w14:textId="27CA75CA" w:rsidR="007C1433" w:rsidRPr="00965344" w:rsidRDefault="00842CCC" w:rsidP="00924C13">
      <w:pPr>
        <w:pStyle w:val="SourceCode"/>
      </w:pPr>
      <w:r>
        <w:t xml:space="preserve">          </w:t>
      </w:r>
      <w:r w:rsidR="007C1433" w:rsidRPr="00965344">
        <w:t>&lt;w:bCs/&gt;</w:t>
      </w:r>
    </w:p>
    <w:p w14:paraId="5BF32929" w14:textId="416D85D9" w:rsidR="007C1433" w:rsidRPr="00965344" w:rsidRDefault="00842CCC" w:rsidP="00924C13">
      <w:pPr>
        <w:pStyle w:val="SourceCode"/>
      </w:pPr>
      <w:r>
        <w:t xml:space="preserve">        </w:t>
      </w:r>
      <w:r w:rsidR="007C1433" w:rsidRPr="00965344">
        <w:t>&lt;/w:rPr&gt;</w:t>
      </w:r>
    </w:p>
    <w:p w14:paraId="1A7EE622" w14:textId="5EFAA550" w:rsidR="007C1433" w:rsidRPr="00965344" w:rsidRDefault="00842CCC" w:rsidP="00924C13">
      <w:pPr>
        <w:pStyle w:val="SourceCode"/>
      </w:pPr>
      <w:r>
        <w:t xml:space="preserve">        </w:t>
      </w:r>
      <w:r w:rsidR="007C1433" w:rsidRPr="00965344">
        <w:t>&lt;w:t&gt;</w:t>
      </w:r>
      <w:r w:rsidR="007C1433" w:rsidRPr="00996C73">
        <w:rPr>
          <w:color w:val="C00000"/>
        </w:rPr>
        <w:t>bold,</w:t>
      </w:r>
      <w:r w:rsidR="007C1433" w:rsidRPr="00965344">
        <w:t>&lt;/w:t&gt;</w:t>
      </w:r>
    </w:p>
    <w:p w14:paraId="114F70D5" w14:textId="7E46BBC3" w:rsidR="007C1433" w:rsidRPr="00965344" w:rsidRDefault="00842CCC" w:rsidP="00924C13">
      <w:pPr>
        <w:pStyle w:val="SourceCode"/>
      </w:pPr>
      <w:r>
        <w:t xml:space="preserve">      </w:t>
      </w:r>
      <w:r w:rsidR="007C1433" w:rsidRPr="00965344">
        <w:t>&lt;/w:r&gt;</w:t>
      </w:r>
    </w:p>
    <w:p w14:paraId="2FA863FC" w14:textId="5F437169" w:rsidR="007C1433" w:rsidRPr="00965344" w:rsidRDefault="00842CCC" w:rsidP="00924C13">
      <w:pPr>
        <w:pStyle w:val="SourceCode"/>
      </w:pPr>
      <w:r>
        <w:t xml:space="preserve">      </w:t>
      </w:r>
      <w:r w:rsidR="007C1433" w:rsidRPr="00965344">
        <w:t>&lt;w:r</w:t>
      </w:r>
      <w:r>
        <w:t xml:space="preserve"> </w:t>
      </w:r>
      <w:r w:rsidR="002F5CB6" w:rsidRPr="00E7749D">
        <w:t>w:rsidRPr=</w:t>
      </w:r>
      <w:r w:rsidR="002F5CB6">
        <w:t>"</w:t>
      </w:r>
      <w:r w:rsidR="002F5CB6" w:rsidRPr="00E7749D">
        <w:t>006F2D84</w:t>
      </w:r>
      <w:r w:rsidR="002F5CB6">
        <w:t>"</w:t>
      </w:r>
      <w:r>
        <w:t xml:space="preserve"> </w:t>
      </w:r>
      <w:r w:rsidR="00DF0CD6">
        <w:rPr>
          <w:color w:val="538135" w:themeColor="accent6" w:themeShade="BF"/>
        </w:rPr>
        <w:t>my:runId</w:t>
      </w:r>
      <w:r w:rsidR="007C1433" w:rsidRPr="002F5CB6">
        <w:rPr>
          <w:color w:val="538135" w:themeColor="accent6" w:themeShade="BF"/>
        </w:rPr>
        <w:t>=</w:t>
      </w:r>
      <w:r w:rsidR="00C471EB" w:rsidRPr="002F5CB6">
        <w:rPr>
          <w:color w:val="538135" w:themeColor="accent6" w:themeShade="BF"/>
        </w:rPr>
        <w:t>"</w:t>
      </w:r>
      <w:r w:rsidR="007C1433" w:rsidRPr="002F5CB6">
        <w:rPr>
          <w:color w:val="538135" w:themeColor="accent6" w:themeShade="BF"/>
        </w:rPr>
        <w:t>00000003</w:t>
      </w:r>
      <w:r w:rsidR="00C471EB" w:rsidRPr="002F5CB6">
        <w:rPr>
          <w:color w:val="538135" w:themeColor="accent6" w:themeShade="BF"/>
        </w:rPr>
        <w:t>"</w:t>
      </w:r>
      <w:r w:rsidR="007C1433" w:rsidRPr="00965344">
        <w:t>&gt;</w:t>
      </w:r>
    </w:p>
    <w:p w14:paraId="6A1094C2" w14:textId="6C463ABD" w:rsidR="007C1433" w:rsidRPr="00965344" w:rsidRDefault="00842CCC" w:rsidP="00924C13">
      <w:pPr>
        <w:pStyle w:val="SourceCode"/>
      </w:pPr>
      <w:r>
        <w:t xml:space="preserve">        </w:t>
      </w:r>
      <w:r w:rsidR="007C1433" w:rsidRPr="00965344">
        <w:t>&lt;w:t</w:t>
      </w:r>
      <w:r>
        <w:t xml:space="preserve"> </w:t>
      </w:r>
      <w:r w:rsidR="007C1433" w:rsidRPr="00965344">
        <w:t>xml:space=</w:t>
      </w:r>
      <w:r w:rsidR="00C471EB">
        <w:t>"</w:t>
      </w:r>
      <w:r w:rsidR="007C1433" w:rsidRPr="00965344">
        <w:t>preserve</w:t>
      </w:r>
      <w:r w:rsidR="00C471EB">
        <w:t>"</w:t>
      </w:r>
      <w:r w:rsidR="007C1433" w:rsidRPr="00965344">
        <w:t>&gt;</w:t>
      </w:r>
      <w:r>
        <w:rPr>
          <w:color w:val="C00000"/>
        </w:rPr>
        <w:t xml:space="preserve"> </w:t>
      </w:r>
      <w:r w:rsidR="007C1433" w:rsidRPr="00996C73">
        <w:rPr>
          <w:color w:val="C00000"/>
        </w:rPr>
        <w:t>and</w:t>
      </w:r>
      <w:r>
        <w:rPr>
          <w:color w:val="C00000"/>
        </w:rPr>
        <w:t xml:space="preserve"> </w:t>
      </w:r>
      <w:r w:rsidR="007C1433" w:rsidRPr="00996C73">
        <w:rPr>
          <w:color w:val="C00000"/>
        </w:rPr>
        <w:t>this</w:t>
      </w:r>
      <w:r>
        <w:rPr>
          <w:color w:val="C00000"/>
        </w:rPr>
        <w:t xml:space="preserve"> </w:t>
      </w:r>
      <w:r w:rsidR="007C1433" w:rsidRPr="00996C73">
        <w:rPr>
          <w:color w:val="C00000"/>
        </w:rPr>
        <w:t>is</w:t>
      </w:r>
      <w:r>
        <w:rPr>
          <w:color w:val="C00000"/>
        </w:rPr>
        <w:t xml:space="preserve"> </w:t>
      </w:r>
      <w:r w:rsidR="007C1433" w:rsidRPr="00965344">
        <w:t>&lt;/w:t&gt;</w:t>
      </w:r>
    </w:p>
    <w:p w14:paraId="1927CAFE" w14:textId="70162231" w:rsidR="007C1433" w:rsidRPr="00965344" w:rsidRDefault="00842CCC" w:rsidP="00924C13">
      <w:pPr>
        <w:pStyle w:val="SourceCode"/>
      </w:pPr>
      <w:r>
        <w:t xml:space="preserve">      </w:t>
      </w:r>
      <w:r w:rsidR="007C1433" w:rsidRPr="00965344">
        <w:t>&lt;/w:r&gt;</w:t>
      </w:r>
    </w:p>
    <w:p w14:paraId="26A3370F" w14:textId="5492FE5A" w:rsidR="007C1433" w:rsidRPr="00965344" w:rsidRDefault="00842CCC" w:rsidP="00924C13">
      <w:pPr>
        <w:pStyle w:val="SourceCode"/>
      </w:pPr>
      <w:r>
        <w:t xml:space="preserve">      </w:t>
      </w:r>
      <w:r w:rsidR="007C1433" w:rsidRPr="00965344">
        <w:t>&lt;w:r</w:t>
      </w:r>
      <w:r>
        <w:t xml:space="preserve"> </w:t>
      </w:r>
      <w:r w:rsidR="007C1433" w:rsidRPr="00965344">
        <w:t>w:rsidRPr=</w:t>
      </w:r>
      <w:r w:rsidR="00C471EB">
        <w:t>"</w:t>
      </w:r>
      <w:r w:rsidR="007C1433" w:rsidRPr="00965344">
        <w:t>006F2D84</w:t>
      </w:r>
      <w:r w:rsidR="00C471EB">
        <w:t>"</w:t>
      </w:r>
      <w:r>
        <w:t xml:space="preserve"> </w:t>
      </w:r>
      <w:r w:rsidR="00DF0CD6">
        <w:rPr>
          <w:color w:val="538135" w:themeColor="accent6" w:themeShade="BF"/>
        </w:rPr>
        <w:t>my:runId</w:t>
      </w:r>
      <w:r w:rsidR="007C1433" w:rsidRPr="002F5CB6">
        <w:rPr>
          <w:color w:val="538135" w:themeColor="accent6" w:themeShade="BF"/>
        </w:rPr>
        <w:t>=</w:t>
      </w:r>
      <w:r w:rsidR="00C471EB" w:rsidRPr="002F5CB6">
        <w:rPr>
          <w:color w:val="538135" w:themeColor="accent6" w:themeShade="BF"/>
        </w:rPr>
        <w:t>"</w:t>
      </w:r>
      <w:r w:rsidR="007C1433" w:rsidRPr="002F5CB6">
        <w:rPr>
          <w:color w:val="538135" w:themeColor="accent6" w:themeShade="BF"/>
        </w:rPr>
        <w:t>00000004</w:t>
      </w:r>
      <w:r w:rsidR="00C471EB" w:rsidRPr="002F5CB6">
        <w:rPr>
          <w:color w:val="538135" w:themeColor="accent6" w:themeShade="BF"/>
        </w:rPr>
        <w:t>"</w:t>
      </w:r>
      <w:r w:rsidR="007C1433" w:rsidRPr="00965344">
        <w:t>&gt;</w:t>
      </w:r>
    </w:p>
    <w:p w14:paraId="5E840A8C" w14:textId="5C461ED6" w:rsidR="007C1433" w:rsidRPr="00965344" w:rsidRDefault="00842CCC" w:rsidP="00924C13">
      <w:pPr>
        <w:pStyle w:val="SourceCode"/>
      </w:pPr>
      <w:r>
        <w:t xml:space="preserve">        </w:t>
      </w:r>
      <w:r w:rsidR="007C1433" w:rsidRPr="00965344">
        <w:t>&lt;w:rPr&gt;</w:t>
      </w:r>
    </w:p>
    <w:p w14:paraId="0A957D5F" w14:textId="3C2CD610" w:rsidR="007C1433" w:rsidRPr="00965344" w:rsidRDefault="00842CCC" w:rsidP="00924C13">
      <w:pPr>
        <w:pStyle w:val="SourceCode"/>
      </w:pPr>
      <w:r>
        <w:t xml:space="preserve">          </w:t>
      </w:r>
      <w:r w:rsidR="007C1433" w:rsidRPr="00965344">
        <w:t>&lt;w:i/&gt;</w:t>
      </w:r>
    </w:p>
    <w:p w14:paraId="23F75731" w14:textId="338F259E" w:rsidR="007C1433" w:rsidRPr="00965344" w:rsidRDefault="00842CCC" w:rsidP="00924C13">
      <w:pPr>
        <w:pStyle w:val="SourceCode"/>
      </w:pPr>
      <w:r>
        <w:t xml:space="preserve">          </w:t>
      </w:r>
      <w:r w:rsidR="007C1433" w:rsidRPr="00965344">
        <w:t>&lt;w:iCs/&gt;</w:t>
      </w:r>
    </w:p>
    <w:p w14:paraId="62D8B6AF" w14:textId="15790FC8" w:rsidR="007C1433" w:rsidRPr="00965344" w:rsidRDefault="00842CCC" w:rsidP="00924C13">
      <w:pPr>
        <w:pStyle w:val="SourceCode"/>
      </w:pPr>
      <w:r>
        <w:t xml:space="preserve">        </w:t>
      </w:r>
      <w:r w:rsidR="007C1433" w:rsidRPr="00965344">
        <w:t>&lt;/w:rPr&gt;</w:t>
      </w:r>
    </w:p>
    <w:p w14:paraId="2EE54725" w14:textId="149F62EB" w:rsidR="007C1433" w:rsidRPr="00965344" w:rsidRDefault="00842CCC" w:rsidP="00924C13">
      <w:pPr>
        <w:pStyle w:val="SourceCode"/>
      </w:pPr>
      <w:r>
        <w:t xml:space="preserve">        </w:t>
      </w:r>
      <w:r w:rsidR="007C1433" w:rsidRPr="00965344">
        <w:t>&lt;w:t&gt;</w:t>
      </w:r>
      <w:r w:rsidR="007C1433" w:rsidRPr="00996C73">
        <w:rPr>
          <w:color w:val="C00000"/>
        </w:rPr>
        <w:t>italicized</w:t>
      </w:r>
      <w:r w:rsidR="007C1433" w:rsidRPr="00965344">
        <w:t>&lt;/w:t&gt;</w:t>
      </w:r>
    </w:p>
    <w:p w14:paraId="2CE71BAD" w14:textId="70361E0F" w:rsidR="007C1433" w:rsidRPr="00965344" w:rsidRDefault="00842CCC" w:rsidP="00924C13">
      <w:pPr>
        <w:pStyle w:val="SourceCode"/>
      </w:pPr>
      <w:r>
        <w:t xml:space="preserve">      </w:t>
      </w:r>
      <w:r w:rsidR="007C1433" w:rsidRPr="00965344">
        <w:t>&lt;/w:r&gt;</w:t>
      </w:r>
    </w:p>
    <w:p w14:paraId="391D8F65" w14:textId="5ADC4E7B" w:rsidR="007C1433" w:rsidRPr="00965344" w:rsidRDefault="00842CCC" w:rsidP="00924C13">
      <w:pPr>
        <w:pStyle w:val="SourceCode"/>
      </w:pPr>
      <w:r>
        <w:t xml:space="preserve">      </w:t>
      </w:r>
      <w:r w:rsidR="007C1433" w:rsidRPr="00965344">
        <w:t>&lt;w:r</w:t>
      </w:r>
      <w:r>
        <w:t xml:space="preserve"> </w:t>
      </w:r>
      <w:r w:rsidR="002F5CB6" w:rsidRPr="00E7749D">
        <w:t>w:rsidRPr=</w:t>
      </w:r>
      <w:r w:rsidR="002F5CB6">
        <w:t>"</w:t>
      </w:r>
      <w:r w:rsidR="002F5CB6" w:rsidRPr="00E7749D">
        <w:t>006F2D84</w:t>
      </w:r>
      <w:r w:rsidR="002F5CB6">
        <w:t>"</w:t>
      </w:r>
      <w:r>
        <w:t xml:space="preserve"> </w:t>
      </w:r>
      <w:r w:rsidR="00DF0CD6">
        <w:rPr>
          <w:color w:val="538135" w:themeColor="accent6" w:themeShade="BF"/>
        </w:rPr>
        <w:t>my:runId</w:t>
      </w:r>
      <w:r w:rsidR="007C1433" w:rsidRPr="008D1EB7">
        <w:rPr>
          <w:color w:val="538135" w:themeColor="accent6" w:themeShade="BF"/>
        </w:rPr>
        <w:t>=</w:t>
      </w:r>
      <w:r w:rsidR="00C471EB" w:rsidRPr="008D1EB7">
        <w:rPr>
          <w:color w:val="538135" w:themeColor="accent6" w:themeShade="BF"/>
        </w:rPr>
        <w:t>"</w:t>
      </w:r>
      <w:r w:rsidR="007C1433" w:rsidRPr="008D1EB7">
        <w:rPr>
          <w:color w:val="538135" w:themeColor="accent6" w:themeShade="BF"/>
        </w:rPr>
        <w:t>00000005</w:t>
      </w:r>
      <w:r w:rsidR="00C471EB" w:rsidRPr="008D1EB7">
        <w:rPr>
          <w:color w:val="538135" w:themeColor="accent6" w:themeShade="BF"/>
        </w:rPr>
        <w:t>"</w:t>
      </w:r>
      <w:r w:rsidR="007C1433" w:rsidRPr="00965344">
        <w:t>&gt;</w:t>
      </w:r>
    </w:p>
    <w:p w14:paraId="3E12DD79" w14:textId="1F1AE6FF" w:rsidR="007C1433" w:rsidRPr="00965344" w:rsidRDefault="00842CCC" w:rsidP="00924C13">
      <w:pPr>
        <w:pStyle w:val="SourceCode"/>
      </w:pPr>
      <w:r>
        <w:t xml:space="preserve">        </w:t>
      </w:r>
      <w:r w:rsidR="007C1433" w:rsidRPr="00965344">
        <w:t>&lt;w:t&gt;</w:t>
      </w:r>
      <w:r w:rsidR="007C1433" w:rsidRPr="00996C73">
        <w:rPr>
          <w:color w:val="C00000"/>
        </w:rPr>
        <w:t>.</w:t>
      </w:r>
      <w:r w:rsidR="007C1433" w:rsidRPr="00965344">
        <w:t>&lt;/w:t&gt;</w:t>
      </w:r>
    </w:p>
    <w:p w14:paraId="74C7453E" w14:textId="273F91C2" w:rsidR="007C1433" w:rsidRPr="00965344" w:rsidRDefault="00842CCC" w:rsidP="00924C13">
      <w:pPr>
        <w:pStyle w:val="SourceCode"/>
      </w:pPr>
      <w:r>
        <w:t xml:space="preserve">      </w:t>
      </w:r>
      <w:r w:rsidR="007C1433" w:rsidRPr="00965344">
        <w:t>&lt;/w:r&gt;</w:t>
      </w:r>
    </w:p>
    <w:p w14:paraId="1BB85702" w14:textId="7C1CE5C7" w:rsidR="007C1433" w:rsidRPr="00763B52" w:rsidRDefault="00842CCC" w:rsidP="00924C13">
      <w:pPr>
        <w:pStyle w:val="SourceCode"/>
      </w:pPr>
      <w:r>
        <w:t xml:space="preserve">    </w:t>
      </w:r>
      <w:r w:rsidR="007C1433" w:rsidRPr="00965344">
        <w:t>&lt;/w:p&gt;</w:t>
      </w:r>
    </w:p>
    <w:p w14:paraId="7F542156" w14:textId="0D857E41" w:rsidR="007C1433" w:rsidRDefault="007C1433" w:rsidP="007C1433">
      <w:pPr>
        <w:pStyle w:val="Standardowyakapit"/>
      </w:pPr>
      <w:r>
        <w:t>In</w:t>
      </w:r>
      <w:r w:rsidR="00842CCC">
        <w:t xml:space="preserve"> </w:t>
      </w:r>
      <w:r>
        <w:t>the</w:t>
      </w:r>
      <w:r w:rsidR="00842CCC">
        <w:t xml:space="preserve"> </w:t>
      </w:r>
      <w:r>
        <w:t>example,</w:t>
      </w:r>
      <w:r w:rsidR="00842CCC">
        <w:t xml:space="preserve"> </w:t>
      </w:r>
      <w:r>
        <w:t>w</w:t>
      </w:r>
      <w:r w:rsidRPr="00965344">
        <w:t>e</w:t>
      </w:r>
      <w:r w:rsidR="00842CCC">
        <w:t xml:space="preserve"> </w:t>
      </w:r>
      <w:r w:rsidRPr="00965344">
        <w:t>have</w:t>
      </w:r>
      <w:r w:rsidR="00842CCC">
        <w:t xml:space="preserve"> </w:t>
      </w:r>
      <w:r w:rsidRPr="00965344">
        <w:t>five</w:t>
      </w:r>
      <w:r w:rsidR="00842CCC">
        <w:t xml:space="preserve"> </w:t>
      </w:r>
      <w:r w:rsidRPr="00965344">
        <w:t>runs</w:t>
      </w:r>
      <w:r w:rsidR="00842CCC">
        <w:t xml:space="preserve"> </w:t>
      </w:r>
      <w:r>
        <w:t>with</w:t>
      </w:r>
      <w:r w:rsidR="00842CCC">
        <w:t xml:space="preserve"> </w:t>
      </w:r>
      <w:r>
        <w:t>five</w:t>
      </w:r>
      <w:r w:rsidR="00842CCC">
        <w:t xml:space="preserve"> </w:t>
      </w:r>
      <w:r>
        <w:t>strings,</w:t>
      </w:r>
      <w:r w:rsidR="00842CCC">
        <w:t xml:space="preserve"> </w:t>
      </w:r>
      <w:r>
        <w:t>so</w:t>
      </w:r>
      <w:r w:rsidR="00842CCC">
        <w:t xml:space="preserve"> </w:t>
      </w:r>
      <w:r>
        <w:t>we</w:t>
      </w:r>
      <w:r w:rsidR="00842CCC">
        <w:t xml:space="preserve"> </w:t>
      </w:r>
      <w:r>
        <w:t>get</w:t>
      </w:r>
      <w:r w:rsidR="00842CCC">
        <w:t xml:space="preserve"> </w:t>
      </w:r>
      <w:r>
        <w:t>the</w:t>
      </w:r>
      <w:r w:rsidR="00842CCC">
        <w:t xml:space="preserve"> </w:t>
      </w:r>
      <w:r>
        <w:t>following</w:t>
      </w:r>
      <w:r w:rsidR="00842CCC">
        <w:t xml:space="preserve"> </w:t>
      </w:r>
      <w:r w:rsidR="008968E2">
        <w:t>list</w:t>
      </w:r>
      <w:r>
        <w:t>:</w:t>
      </w:r>
    </w:p>
    <w:tbl>
      <w:tblPr>
        <w:tblStyle w:val="Standardowatabela"/>
        <w:tblW w:w="0" w:type="auto"/>
        <w:tblLook w:val="0420" w:firstRow="1" w:lastRow="0" w:firstColumn="0" w:lastColumn="0" w:noHBand="0" w:noVBand="1"/>
      </w:tblPr>
      <w:tblGrid>
        <w:gridCol w:w="3794"/>
        <w:gridCol w:w="3118"/>
      </w:tblGrid>
      <w:tr w:rsidR="008968E2" w:rsidRPr="00B822D8" w14:paraId="536C2D27" w14:textId="77777777" w:rsidTr="00B822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794" w:type="dxa"/>
          </w:tcPr>
          <w:p w14:paraId="046942CD" w14:textId="528ED447" w:rsidR="008968E2" w:rsidRPr="00B822D8" w:rsidRDefault="008968E2" w:rsidP="00B822D8">
            <w:pPr>
              <w:rPr>
                <w:rStyle w:val="NazwaProgramowa"/>
              </w:rPr>
            </w:pPr>
            <w:r w:rsidRPr="00B822D8">
              <w:rPr>
                <w:rStyle w:val="NazwaProgramowa"/>
              </w:rPr>
              <w:t>Run</w:t>
            </w:r>
          </w:p>
        </w:tc>
        <w:tc>
          <w:tcPr>
            <w:tcW w:w="3118" w:type="dxa"/>
          </w:tcPr>
          <w:p w14:paraId="5534534A" w14:textId="1D21BBF6" w:rsidR="008968E2" w:rsidRPr="00B822D8" w:rsidRDefault="008968E2" w:rsidP="00B822D8">
            <w:pPr>
              <w:rPr>
                <w:rStyle w:val="NazwaProgramowa"/>
              </w:rPr>
            </w:pPr>
            <w:r w:rsidRPr="00B822D8">
              <w:rPr>
                <w:rStyle w:val="NazwaProgramowa"/>
              </w:rPr>
              <w:t>Text</w:t>
            </w:r>
          </w:p>
        </w:tc>
      </w:tr>
      <w:tr w:rsidR="007C1433" w:rsidRPr="00B822D8" w14:paraId="7451E5F3" w14:textId="77777777" w:rsidTr="00B822D8">
        <w:tc>
          <w:tcPr>
            <w:tcW w:w="3794" w:type="dxa"/>
          </w:tcPr>
          <w:p w14:paraId="598FD308" w14:textId="7449453B" w:rsidR="007C1433" w:rsidRPr="00B822D8" w:rsidRDefault="007C1433" w:rsidP="00B822D8">
            <w:pPr>
              <w:rPr>
                <w:rStyle w:val="NazwaProgramowa"/>
              </w:rPr>
            </w:pPr>
            <w:r w:rsidRPr="00B822D8">
              <w:rPr>
                <w:rStyle w:val="NazwaProgramowa"/>
              </w:rPr>
              <w:t>&lt;w:r</w:t>
            </w:r>
            <w:r w:rsidR="00842CCC">
              <w:rPr>
                <w:rStyle w:val="NazwaProgramowa"/>
              </w:rPr>
              <w:t xml:space="preserve"> </w:t>
            </w:r>
            <w:r w:rsidR="00DF0CD6" w:rsidRPr="00B822D8">
              <w:rPr>
                <w:rStyle w:val="NazwaProgramowa"/>
              </w:rPr>
              <w:t>my:runId</w:t>
            </w:r>
            <w:r w:rsidRPr="00B822D8">
              <w:rPr>
                <w:rStyle w:val="NazwaProgramowa"/>
              </w:rPr>
              <w:t>=</w:t>
            </w:r>
            <w:r w:rsidR="00C471EB" w:rsidRPr="00B822D8">
              <w:rPr>
                <w:rStyle w:val="NazwaProgramowa"/>
              </w:rPr>
              <w:t>"</w:t>
            </w:r>
            <w:r w:rsidRPr="00B822D8">
              <w:rPr>
                <w:rStyle w:val="NazwaProgramowa"/>
              </w:rPr>
              <w:t>00000001</w:t>
            </w:r>
            <w:r w:rsidR="00C471EB" w:rsidRPr="00B822D8">
              <w:rPr>
                <w:rStyle w:val="NazwaProgramowa"/>
              </w:rPr>
              <w:t>"</w:t>
            </w:r>
            <w:r w:rsidRPr="00B822D8">
              <w:rPr>
                <w:rStyle w:val="NazwaProgramowa"/>
              </w:rPr>
              <w:t>&gt;</w:t>
            </w:r>
          </w:p>
        </w:tc>
        <w:tc>
          <w:tcPr>
            <w:tcW w:w="3118" w:type="dxa"/>
          </w:tcPr>
          <w:p w14:paraId="7D9FBE3B" w14:textId="1F22365B" w:rsidR="007C1433" w:rsidRPr="00B822D8" w:rsidRDefault="00C471EB" w:rsidP="00B822D8">
            <w:pPr>
              <w:rPr>
                <w:rStyle w:val="NazwaProgramowa"/>
              </w:rPr>
            </w:pPr>
            <w:r w:rsidRPr="00B822D8">
              <w:rPr>
                <w:rStyle w:val="NazwaProgramowa"/>
              </w:rPr>
              <w:t>“</w:t>
            </w:r>
            <w:r w:rsidR="007C1433" w:rsidRPr="00B822D8">
              <w:rPr>
                <w:rStyle w:val="NazwaProgramowa"/>
              </w:rPr>
              <w:t>This</w:t>
            </w:r>
            <w:r w:rsidR="00842CCC">
              <w:rPr>
                <w:rStyle w:val="NazwaProgramowa"/>
              </w:rPr>
              <w:t xml:space="preserve"> </w:t>
            </w:r>
            <w:r w:rsidR="007C1433" w:rsidRPr="00B822D8">
              <w:rPr>
                <w:rStyle w:val="NazwaProgramowa"/>
              </w:rPr>
              <w:t>text</w:t>
            </w:r>
            <w:r w:rsidR="00842CCC">
              <w:rPr>
                <w:rStyle w:val="NazwaProgramowa"/>
              </w:rPr>
              <w:t xml:space="preserve"> </w:t>
            </w:r>
            <w:r w:rsidR="007C1433" w:rsidRPr="00B822D8">
              <w:rPr>
                <w:rStyle w:val="NazwaProgramowa"/>
              </w:rPr>
              <w:t>is</w:t>
            </w:r>
            <w:r w:rsidR="00842CCC">
              <w:rPr>
                <w:rStyle w:val="NazwaProgramowa"/>
              </w:rPr>
              <w:t xml:space="preserve"> </w:t>
            </w:r>
            <w:r w:rsidRPr="00B822D8">
              <w:rPr>
                <w:rStyle w:val="NazwaProgramowa"/>
              </w:rPr>
              <w:t>“</w:t>
            </w:r>
          </w:p>
        </w:tc>
      </w:tr>
      <w:tr w:rsidR="007C1433" w:rsidRPr="00B822D8" w14:paraId="2CED61F2" w14:textId="77777777" w:rsidTr="00B822D8">
        <w:tc>
          <w:tcPr>
            <w:tcW w:w="3794" w:type="dxa"/>
          </w:tcPr>
          <w:p w14:paraId="04EF99AF" w14:textId="5BAF4C3D" w:rsidR="007C1433" w:rsidRPr="00B822D8" w:rsidRDefault="007C1433" w:rsidP="00B822D8">
            <w:pPr>
              <w:rPr>
                <w:rStyle w:val="NazwaProgramowa"/>
              </w:rPr>
            </w:pPr>
            <w:r w:rsidRPr="00B822D8">
              <w:rPr>
                <w:rStyle w:val="NazwaProgramowa"/>
              </w:rPr>
              <w:t>&lt;w:r</w:t>
            </w:r>
            <w:r w:rsidR="00842CCC">
              <w:rPr>
                <w:rStyle w:val="NazwaProgramowa"/>
              </w:rPr>
              <w:t xml:space="preserve"> </w:t>
            </w:r>
            <w:r w:rsidR="00DF0CD6" w:rsidRPr="00B822D8">
              <w:rPr>
                <w:rStyle w:val="NazwaProgramowa"/>
              </w:rPr>
              <w:t>my:runId</w:t>
            </w:r>
            <w:r w:rsidRPr="00B822D8">
              <w:rPr>
                <w:rStyle w:val="NazwaProgramowa"/>
              </w:rPr>
              <w:t>=</w:t>
            </w:r>
            <w:r w:rsidR="00C471EB" w:rsidRPr="00B822D8">
              <w:rPr>
                <w:rStyle w:val="NazwaProgramowa"/>
              </w:rPr>
              <w:t>"</w:t>
            </w:r>
            <w:r w:rsidRPr="00B822D8">
              <w:rPr>
                <w:rStyle w:val="NazwaProgramowa"/>
              </w:rPr>
              <w:t>00000002</w:t>
            </w:r>
            <w:r w:rsidR="00C471EB" w:rsidRPr="00B822D8">
              <w:rPr>
                <w:rStyle w:val="NazwaProgramowa"/>
              </w:rPr>
              <w:t>"</w:t>
            </w:r>
            <w:r w:rsidRPr="00B822D8">
              <w:rPr>
                <w:rStyle w:val="NazwaProgramowa"/>
              </w:rPr>
              <w:t>&gt;</w:t>
            </w:r>
          </w:p>
        </w:tc>
        <w:tc>
          <w:tcPr>
            <w:tcW w:w="3118" w:type="dxa"/>
          </w:tcPr>
          <w:p w14:paraId="76E79288" w14:textId="7F9513E7" w:rsidR="007C1433" w:rsidRPr="00B822D8" w:rsidRDefault="00C471EB" w:rsidP="00B822D8">
            <w:pPr>
              <w:rPr>
                <w:rStyle w:val="NazwaProgramowa"/>
              </w:rPr>
            </w:pPr>
            <w:r w:rsidRPr="00B822D8">
              <w:rPr>
                <w:rStyle w:val="NazwaProgramowa"/>
              </w:rPr>
              <w:t>“</w:t>
            </w:r>
            <w:r w:rsidR="007C1433" w:rsidRPr="00B822D8">
              <w:rPr>
                <w:rStyle w:val="NazwaProgramowa"/>
              </w:rPr>
              <w:t>bold,</w:t>
            </w:r>
            <w:r w:rsidRPr="00B822D8">
              <w:rPr>
                <w:rStyle w:val="NazwaProgramowa"/>
              </w:rPr>
              <w:t>"</w:t>
            </w:r>
          </w:p>
        </w:tc>
      </w:tr>
      <w:tr w:rsidR="007C1433" w:rsidRPr="00B822D8" w14:paraId="678E9F45" w14:textId="77777777" w:rsidTr="00B822D8">
        <w:tc>
          <w:tcPr>
            <w:tcW w:w="3794" w:type="dxa"/>
          </w:tcPr>
          <w:p w14:paraId="29D3422E" w14:textId="5587951D" w:rsidR="007C1433" w:rsidRPr="00B822D8" w:rsidRDefault="007C1433" w:rsidP="00B822D8">
            <w:pPr>
              <w:rPr>
                <w:rStyle w:val="NazwaProgramowa"/>
              </w:rPr>
            </w:pPr>
            <w:r w:rsidRPr="00B822D8">
              <w:rPr>
                <w:rStyle w:val="NazwaProgramowa"/>
              </w:rPr>
              <w:t>&lt;w:r</w:t>
            </w:r>
            <w:r w:rsidR="00842CCC">
              <w:rPr>
                <w:rStyle w:val="NazwaProgramowa"/>
              </w:rPr>
              <w:t xml:space="preserve"> </w:t>
            </w:r>
            <w:r w:rsidR="00DF0CD6" w:rsidRPr="00B822D8">
              <w:rPr>
                <w:rStyle w:val="NazwaProgramowa"/>
              </w:rPr>
              <w:t>my:runId</w:t>
            </w:r>
            <w:r w:rsidRPr="00B822D8">
              <w:rPr>
                <w:rStyle w:val="NazwaProgramowa"/>
              </w:rPr>
              <w:t>=</w:t>
            </w:r>
            <w:r w:rsidR="00C471EB" w:rsidRPr="00B822D8">
              <w:rPr>
                <w:rStyle w:val="NazwaProgramowa"/>
              </w:rPr>
              <w:t>"</w:t>
            </w:r>
            <w:r w:rsidRPr="00B822D8">
              <w:rPr>
                <w:rStyle w:val="NazwaProgramowa"/>
              </w:rPr>
              <w:t>00000003</w:t>
            </w:r>
            <w:r w:rsidR="00C471EB" w:rsidRPr="00B822D8">
              <w:rPr>
                <w:rStyle w:val="NazwaProgramowa"/>
              </w:rPr>
              <w:t>"</w:t>
            </w:r>
            <w:r w:rsidRPr="00B822D8">
              <w:rPr>
                <w:rStyle w:val="NazwaProgramowa"/>
              </w:rPr>
              <w:t>&gt;</w:t>
            </w:r>
          </w:p>
        </w:tc>
        <w:tc>
          <w:tcPr>
            <w:tcW w:w="3118" w:type="dxa"/>
          </w:tcPr>
          <w:p w14:paraId="289E9A35" w14:textId="0A8D430B" w:rsidR="007C1433" w:rsidRPr="00B822D8" w:rsidRDefault="00C471EB" w:rsidP="00B822D8">
            <w:pPr>
              <w:rPr>
                <w:rStyle w:val="NazwaProgramowa"/>
              </w:rPr>
            </w:pPr>
            <w:r w:rsidRPr="00B822D8">
              <w:rPr>
                <w:rStyle w:val="NazwaProgramowa"/>
              </w:rPr>
              <w:t>“</w:t>
            </w:r>
            <w:r w:rsidR="00842CCC">
              <w:rPr>
                <w:rStyle w:val="NazwaProgramowa"/>
              </w:rPr>
              <w:t xml:space="preserve"> </w:t>
            </w:r>
            <w:r w:rsidR="007C1433" w:rsidRPr="00B822D8">
              <w:rPr>
                <w:rStyle w:val="NazwaProgramowa"/>
              </w:rPr>
              <w:t>and</w:t>
            </w:r>
            <w:r w:rsidR="00842CCC">
              <w:rPr>
                <w:rStyle w:val="NazwaProgramowa"/>
              </w:rPr>
              <w:t xml:space="preserve"> </w:t>
            </w:r>
            <w:r w:rsidR="007C1433" w:rsidRPr="00B822D8">
              <w:rPr>
                <w:rStyle w:val="NazwaProgramowa"/>
              </w:rPr>
              <w:t>this</w:t>
            </w:r>
            <w:r w:rsidR="00842CCC">
              <w:rPr>
                <w:rStyle w:val="NazwaProgramowa"/>
              </w:rPr>
              <w:t xml:space="preserve"> </w:t>
            </w:r>
            <w:r w:rsidR="007C1433" w:rsidRPr="00B822D8">
              <w:rPr>
                <w:rStyle w:val="NazwaProgramowa"/>
              </w:rPr>
              <w:t>is</w:t>
            </w:r>
            <w:r w:rsidR="00842CCC">
              <w:rPr>
                <w:rStyle w:val="NazwaProgramowa"/>
              </w:rPr>
              <w:t xml:space="preserve"> </w:t>
            </w:r>
            <w:r w:rsidRPr="00B822D8">
              <w:rPr>
                <w:rStyle w:val="NazwaProgramowa"/>
              </w:rPr>
              <w:t>“</w:t>
            </w:r>
          </w:p>
        </w:tc>
      </w:tr>
      <w:tr w:rsidR="007C1433" w:rsidRPr="00B822D8" w14:paraId="39D4FC5E" w14:textId="77777777" w:rsidTr="00B822D8">
        <w:tc>
          <w:tcPr>
            <w:tcW w:w="3794" w:type="dxa"/>
          </w:tcPr>
          <w:p w14:paraId="658106DC" w14:textId="207BC8AD" w:rsidR="007C1433" w:rsidRPr="00B822D8" w:rsidRDefault="007C1433" w:rsidP="00B822D8">
            <w:pPr>
              <w:rPr>
                <w:rStyle w:val="NazwaProgramowa"/>
              </w:rPr>
            </w:pPr>
            <w:r w:rsidRPr="00B822D8">
              <w:rPr>
                <w:rStyle w:val="NazwaProgramowa"/>
              </w:rPr>
              <w:t>&lt;w:r</w:t>
            </w:r>
            <w:r w:rsidR="00842CCC">
              <w:rPr>
                <w:rStyle w:val="NazwaProgramowa"/>
              </w:rPr>
              <w:t xml:space="preserve"> </w:t>
            </w:r>
            <w:r w:rsidR="00DF0CD6" w:rsidRPr="00B822D8">
              <w:rPr>
                <w:rStyle w:val="NazwaProgramowa"/>
              </w:rPr>
              <w:t>my:runId</w:t>
            </w:r>
            <w:r w:rsidRPr="00B822D8">
              <w:rPr>
                <w:rStyle w:val="NazwaProgramowa"/>
              </w:rPr>
              <w:t>=</w:t>
            </w:r>
            <w:r w:rsidR="00C471EB" w:rsidRPr="00B822D8">
              <w:rPr>
                <w:rStyle w:val="NazwaProgramowa"/>
              </w:rPr>
              <w:t>"</w:t>
            </w:r>
            <w:r w:rsidRPr="00B822D8">
              <w:rPr>
                <w:rStyle w:val="NazwaProgramowa"/>
              </w:rPr>
              <w:t>00000004</w:t>
            </w:r>
            <w:r w:rsidR="00C471EB" w:rsidRPr="00B822D8">
              <w:rPr>
                <w:rStyle w:val="NazwaProgramowa"/>
              </w:rPr>
              <w:t>"</w:t>
            </w:r>
            <w:r w:rsidRPr="00B822D8">
              <w:rPr>
                <w:rStyle w:val="NazwaProgramowa"/>
              </w:rPr>
              <w:t>&gt;</w:t>
            </w:r>
          </w:p>
        </w:tc>
        <w:tc>
          <w:tcPr>
            <w:tcW w:w="3118" w:type="dxa"/>
          </w:tcPr>
          <w:p w14:paraId="21F11C3C" w14:textId="7A8BCFA7" w:rsidR="007C1433" w:rsidRPr="00B822D8" w:rsidRDefault="00C471EB" w:rsidP="00B822D8">
            <w:pPr>
              <w:rPr>
                <w:rStyle w:val="NazwaProgramowa"/>
              </w:rPr>
            </w:pPr>
            <w:r w:rsidRPr="00B822D8">
              <w:rPr>
                <w:rStyle w:val="NazwaProgramowa"/>
              </w:rPr>
              <w:t>“</w:t>
            </w:r>
            <w:r w:rsidR="007C1433" w:rsidRPr="00B822D8">
              <w:rPr>
                <w:rStyle w:val="NazwaProgramowa"/>
              </w:rPr>
              <w:t>italicized</w:t>
            </w:r>
            <w:r w:rsidRPr="00B822D8">
              <w:rPr>
                <w:rStyle w:val="NazwaProgramowa"/>
              </w:rPr>
              <w:t>"</w:t>
            </w:r>
          </w:p>
        </w:tc>
      </w:tr>
      <w:tr w:rsidR="007C1433" w:rsidRPr="00B822D8" w14:paraId="459C421E" w14:textId="77777777" w:rsidTr="00B822D8">
        <w:tc>
          <w:tcPr>
            <w:tcW w:w="3794" w:type="dxa"/>
          </w:tcPr>
          <w:p w14:paraId="3AE2826F" w14:textId="50BEFE0E" w:rsidR="007C1433" w:rsidRPr="00B822D8" w:rsidRDefault="007C1433" w:rsidP="00B822D8">
            <w:pPr>
              <w:rPr>
                <w:rStyle w:val="NazwaProgramowa"/>
              </w:rPr>
            </w:pPr>
            <w:r w:rsidRPr="00B822D8">
              <w:rPr>
                <w:rStyle w:val="NazwaProgramowa"/>
              </w:rPr>
              <w:t>&lt;w:r</w:t>
            </w:r>
            <w:r w:rsidR="00842CCC">
              <w:rPr>
                <w:rStyle w:val="NazwaProgramowa"/>
              </w:rPr>
              <w:t xml:space="preserve"> </w:t>
            </w:r>
            <w:r w:rsidR="00DF0CD6" w:rsidRPr="00B822D8">
              <w:rPr>
                <w:rStyle w:val="NazwaProgramowa"/>
              </w:rPr>
              <w:t>my:runId</w:t>
            </w:r>
            <w:r w:rsidRPr="00B822D8">
              <w:rPr>
                <w:rStyle w:val="NazwaProgramowa"/>
              </w:rPr>
              <w:t>=</w:t>
            </w:r>
            <w:r w:rsidR="00C471EB" w:rsidRPr="00B822D8">
              <w:rPr>
                <w:rStyle w:val="NazwaProgramowa"/>
              </w:rPr>
              <w:t>"</w:t>
            </w:r>
            <w:r w:rsidRPr="00B822D8">
              <w:rPr>
                <w:rStyle w:val="NazwaProgramowa"/>
              </w:rPr>
              <w:t>00000005</w:t>
            </w:r>
            <w:r w:rsidR="00C471EB" w:rsidRPr="00B822D8">
              <w:rPr>
                <w:rStyle w:val="NazwaProgramowa"/>
              </w:rPr>
              <w:t>"</w:t>
            </w:r>
            <w:r w:rsidRPr="00B822D8">
              <w:rPr>
                <w:rStyle w:val="NazwaProgramowa"/>
              </w:rPr>
              <w:t>&gt;</w:t>
            </w:r>
          </w:p>
        </w:tc>
        <w:tc>
          <w:tcPr>
            <w:tcW w:w="3118" w:type="dxa"/>
          </w:tcPr>
          <w:p w14:paraId="1EB29F76" w14:textId="7C33A62D" w:rsidR="007C1433" w:rsidRPr="00B822D8" w:rsidRDefault="00C471EB" w:rsidP="00B822D8">
            <w:pPr>
              <w:rPr>
                <w:rStyle w:val="NazwaProgramowa"/>
              </w:rPr>
            </w:pPr>
            <w:r w:rsidRPr="00B822D8">
              <w:rPr>
                <w:rStyle w:val="NazwaProgramowa"/>
              </w:rPr>
              <w:t>“</w:t>
            </w:r>
            <w:r w:rsidR="007C1433" w:rsidRPr="00B822D8">
              <w:rPr>
                <w:rStyle w:val="NazwaProgramowa"/>
              </w:rPr>
              <w:t>.</w:t>
            </w:r>
            <w:r w:rsidRPr="00B822D8">
              <w:rPr>
                <w:rStyle w:val="NazwaProgramowa"/>
              </w:rPr>
              <w:t>"</w:t>
            </w:r>
          </w:p>
        </w:tc>
      </w:tr>
    </w:tbl>
    <w:p w14:paraId="0D9E45EC" w14:textId="19E584F4" w:rsidR="007C1433" w:rsidRDefault="007C1433" w:rsidP="007C1433">
      <w:pPr>
        <w:pStyle w:val="Standardowyakapit"/>
      </w:pPr>
      <w:r>
        <w:t>Let’s</w:t>
      </w:r>
      <w:r w:rsidR="00842CCC">
        <w:t xml:space="preserve"> </w:t>
      </w:r>
      <w:r>
        <w:t>define</w:t>
      </w:r>
      <w:r w:rsidR="00842CCC">
        <w:t xml:space="preserve"> </w:t>
      </w:r>
      <w:r>
        <w:t>a</w:t>
      </w:r>
      <w:r w:rsidR="00842CCC">
        <w:t xml:space="preserve"> </w:t>
      </w:r>
      <w:r w:rsidRPr="00625FAF">
        <w:rPr>
          <w:rStyle w:val="NazwaProgramowa"/>
        </w:rPr>
        <w:t>GetText</w:t>
      </w:r>
      <w:r>
        <w:rPr>
          <w:rStyle w:val="NazwaProgramowa"/>
        </w:rPr>
        <w:t>()</w:t>
      </w:r>
      <w:r w:rsidR="00842CCC">
        <w:t xml:space="preserve"> </w:t>
      </w:r>
      <w:r>
        <w:t>method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 w:rsidRPr="00A27631">
        <w:rPr>
          <w:rStyle w:val="NazwaProgramowa"/>
        </w:rPr>
        <w:t>FormattedText</w:t>
      </w:r>
      <w:r w:rsidR="00842CCC">
        <w:t xml:space="preserve"> </w:t>
      </w:r>
      <w:r w:rsidR="00D25E9A">
        <w:t>class,</w:t>
      </w:r>
      <w:r w:rsidR="00842CCC">
        <w:t xml:space="preserve"> </w:t>
      </w:r>
      <w:r>
        <w:t>which</w:t>
      </w:r>
      <w:r w:rsidR="00842CCC">
        <w:t xml:space="preserve"> </w:t>
      </w:r>
      <w:r>
        <w:t>simply</w:t>
      </w:r>
      <w:r w:rsidR="00842CCC">
        <w:t xml:space="preserve"> </w:t>
      </w:r>
      <w:r>
        <w:t>concatenates</w:t>
      </w:r>
      <w:r w:rsidR="00842CCC">
        <w:t xml:space="preserve"> </w:t>
      </w:r>
      <w:r>
        <w:t>the</w:t>
      </w:r>
      <w:r w:rsidR="00842CCC">
        <w:t xml:space="preserve"> </w:t>
      </w:r>
      <w:r>
        <w:t>strings</w:t>
      </w:r>
      <w:r w:rsidR="00842CCC">
        <w:t xml:space="preserve"> </w:t>
      </w:r>
      <w:r>
        <w:t>to</w:t>
      </w:r>
      <w:r w:rsidR="00842CCC">
        <w:t xml:space="preserve"> </w:t>
      </w:r>
      <w:r>
        <w:t>produce</w:t>
      </w:r>
      <w:r w:rsidR="00842CCC">
        <w:t xml:space="preserve"> </w:t>
      </w:r>
      <w:r>
        <w:t>a</w:t>
      </w:r>
      <w:r w:rsidR="00842CCC">
        <w:t xml:space="preserve"> </w:t>
      </w:r>
      <w:r>
        <w:t>plain</w:t>
      </w:r>
      <w:r w:rsidR="00842CCC">
        <w:t xml:space="preserve"> </w:t>
      </w:r>
      <w:r>
        <w:t>text</w:t>
      </w:r>
      <w:r w:rsidR="00842CCC">
        <w:t xml:space="preserve"> </w:t>
      </w:r>
      <w:r>
        <w:t>for</w:t>
      </w:r>
      <w:r w:rsidR="00842CCC">
        <w:t xml:space="preserve"> </w:t>
      </w:r>
      <w:r>
        <w:t>the</w:t>
      </w:r>
      <w:r w:rsidR="00842CCC">
        <w:t xml:space="preserve"> </w:t>
      </w:r>
      <w:r>
        <w:t>paragraph:</w:t>
      </w:r>
    </w:p>
    <w:p w14:paraId="0BED2656" w14:textId="17EC77ED" w:rsidR="007C1433" w:rsidRPr="004C0416" w:rsidRDefault="007C1433" w:rsidP="00EB06D6">
      <w:pPr>
        <w:pStyle w:val="SampleText"/>
        <w:rPr>
          <w:rStyle w:val="NazwaProgramowa"/>
          <w:szCs w:val="16"/>
        </w:rPr>
      </w:pPr>
      <w:r w:rsidRPr="004C0416">
        <w:rPr>
          <w:rStyle w:val="NazwaProgramowa"/>
          <w:szCs w:val="16"/>
        </w:rPr>
        <w:t>This</w:t>
      </w:r>
      <w:r w:rsidR="00842CCC">
        <w:rPr>
          <w:rStyle w:val="NazwaProgramowa"/>
          <w:szCs w:val="16"/>
        </w:rPr>
        <w:t xml:space="preserve"> </w:t>
      </w:r>
      <w:r w:rsidRPr="004C0416">
        <w:rPr>
          <w:rStyle w:val="NazwaProgramowa"/>
          <w:szCs w:val="16"/>
        </w:rPr>
        <w:t>text</w:t>
      </w:r>
      <w:r w:rsidR="00842CCC">
        <w:rPr>
          <w:rStyle w:val="NazwaProgramowa"/>
          <w:szCs w:val="16"/>
        </w:rPr>
        <w:t xml:space="preserve"> </w:t>
      </w:r>
      <w:r w:rsidRPr="004C0416">
        <w:rPr>
          <w:rStyle w:val="NazwaProgramowa"/>
          <w:szCs w:val="16"/>
        </w:rPr>
        <w:t>is</w:t>
      </w:r>
      <w:r w:rsidR="00842CCC">
        <w:rPr>
          <w:rStyle w:val="NazwaProgramowa"/>
          <w:szCs w:val="16"/>
        </w:rPr>
        <w:t xml:space="preserve"> </w:t>
      </w:r>
      <w:r w:rsidRPr="004C0416">
        <w:rPr>
          <w:rStyle w:val="NazwaProgramowa"/>
          <w:szCs w:val="16"/>
        </w:rPr>
        <w:t>bold,</w:t>
      </w:r>
      <w:r w:rsidR="00842CCC">
        <w:rPr>
          <w:rStyle w:val="NazwaProgramowa"/>
          <w:szCs w:val="16"/>
        </w:rPr>
        <w:t xml:space="preserve"> </w:t>
      </w:r>
      <w:r w:rsidRPr="004C0416">
        <w:rPr>
          <w:rStyle w:val="NazwaProgramowa"/>
          <w:szCs w:val="16"/>
        </w:rPr>
        <w:t>and</w:t>
      </w:r>
      <w:r w:rsidR="00842CCC">
        <w:rPr>
          <w:rStyle w:val="NazwaProgramowa"/>
          <w:szCs w:val="16"/>
        </w:rPr>
        <w:t xml:space="preserve"> </w:t>
      </w:r>
      <w:r w:rsidRPr="004C0416">
        <w:rPr>
          <w:rStyle w:val="NazwaProgramowa"/>
          <w:szCs w:val="16"/>
        </w:rPr>
        <w:t>this</w:t>
      </w:r>
      <w:r w:rsidR="00842CCC">
        <w:rPr>
          <w:rStyle w:val="NazwaProgramowa"/>
          <w:szCs w:val="16"/>
        </w:rPr>
        <w:t xml:space="preserve"> </w:t>
      </w:r>
      <w:r w:rsidRPr="004C0416">
        <w:rPr>
          <w:rStyle w:val="NazwaProgramowa"/>
          <w:szCs w:val="16"/>
        </w:rPr>
        <w:t>is</w:t>
      </w:r>
      <w:r w:rsidR="00842CCC">
        <w:rPr>
          <w:rStyle w:val="NazwaProgramowa"/>
          <w:szCs w:val="16"/>
        </w:rPr>
        <w:t xml:space="preserve"> </w:t>
      </w:r>
      <w:r w:rsidRPr="004C0416">
        <w:rPr>
          <w:rStyle w:val="NazwaProgramowa"/>
          <w:szCs w:val="16"/>
        </w:rPr>
        <w:t>italicized.</w:t>
      </w:r>
    </w:p>
    <w:p w14:paraId="23E45C2E" w14:textId="35DFF6A5" w:rsidR="007C1433" w:rsidRDefault="00243932" w:rsidP="00243932">
      <w:pPr>
        <w:pStyle w:val="Standardowyakapit"/>
      </w:pPr>
      <w:r>
        <w:t>We</w:t>
      </w:r>
      <w:r w:rsidR="00842CCC">
        <w:t xml:space="preserve"> </w:t>
      </w:r>
      <w:r>
        <w:t>can</w:t>
      </w:r>
      <w:r w:rsidR="00842CCC">
        <w:t xml:space="preserve"> </w:t>
      </w:r>
      <w:r>
        <w:t>use</w:t>
      </w:r>
      <w:r w:rsidR="00842CCC">
        <w:t xml:space="preserve"> </w:t>
      </w:r>
      <w:r w:rsidR="00F5471E" w:rsidRPr="00625FAF">
        <w:rPr>
          <w:rStyle w:val="NazwaProgramowa"/>
        </w:rPr>
        <w:t>GetText</w:t>
      </w:r>
      <w:r w:rsidR="00F5471E">
        <w:rPr>
          <w:rStyle w:val="NazwaProgramowa"/>
        </w:rPr>
        <w:t>()</w:t>
      </w:r>
      <w:r w:rsidR="00842CCC">
        <w:t xml:space="preserve"> </w:t>
      </w:r>
      <w:r>
        <w:t>method</w:t>
      </w:r>
      <w:r w:rsidR="00842CCC">
        <w:t xml:space="preserve"> </w:t>
      </w:r>
      <w:r>
        <w:t>to</w:t>
      </w:r>
      <w:r w:rsidR="00842CCC">
        <w:t xml:space="preserve"> </w:t>
      </w:r>
      <w:r>
        <w:t>search</w:t>
      </w:r>
      <w:r w:rsidR="00842CCC">
        <w:t xml:space="preserve"> </w:t>
      </w:r>
      <w:r>
        <w:t>for</w:t>
      </w:r>
      <w:r w:rsidR="00842CCC">
        <w:t xml:space="preserve"> </w:t>
      </w:r>
      <w:r>
        <w:t>a</w:t>
      </w:r>
      <w:r w:rsidR="00842CCC">
        <w:t xml:space="preserve"> </w:t>
      </w:r>
      <w:r>
        <w:t>plain</w:t>
      </w:r>
      <w:r w:rsidR="00842CCC">
        <w:t xml:space="preserve"> </w:t>
      </w:r>
      <w:r>
        <w:t>text,</w:t>
      </w:r>
      <w:r w:rsidR="00842CCC">
        <w:t xml:space="preserve"> </w:t>
      </w:r>
      <w:r>
        <w:t>but</w:t>
      </w:r>
      <w:r w:rsidR="00842CCC">
        <w:t xml:space="preserve"> </w:t>
      </w:r>
      <w:r>
        <w:t>t</w:t>
      </w:r>
      <w:r w:rsidR="007C1433">
        <w:t>o</w:t>
      </w:r>
      <w:r w:rsidR="00842CCC">
        <w:t xml:space="preserve"> </w:t>
      </w:r>
      <w:r w:rsidR="007C1433">
        <w:t>change</w:t>
      </w:r>
      <w:r w:rsidR="00842CCC">
        <w:t xml:space="preserve"> </w:t>
      </w:r>
      <w:r w:rsidR="007C1433">
        <w:t>the</w:t>
      </w:r>
      <w:r w:rsidR="00842CCC">
        <w:t xml:space="preserve"> </w:t>
      </w:r>
      <w:r w:rsidR="007C1433">
        <w:t>text</w:t>
      </w:r>
      <w:r w:rsidR="00842CCC">
        <w:t xml:space="preserve"> </w:t>
      </w:r>
      <w:r w:rsidR="007C1433">
        <w:t>of</w:t>
      </w:r>
      <w:r w:rsidR="00842CCC">
        <w:t xml:space="preserve"> </w:t>
      </w:r>
      <w:r w:rsidR="007C1433">
        <w:t>the</w:t>
      </w:r>
      <w:r w:rsidR="00842CCC">
        <w:t xml:space="preserve"> </w:t>
      </w:r>
      <w:r w:rsidR="007C1433">
        <w:t>paragraph,</w:t>
      </w:r>
      <w:r w:rsidR="00842CCC">
        <w:t xml:space="preserve"> </w:t>
      </w:r>
      <w:r w:rsidR="007C1433">
        <w:t>we</w:t>
      </w:r>
      <w:r w:rsidR="00842CCC">
        <w:t xml:space="preserve"> </w:t>
      </w:r>
      <w:r w:rsidR="00A6664C">
        <w:t>need</w:t>
      </w:r>
      <w:r w:rsidR="00842CCC">
        <w:t xml:space="preserve"> </w:t>
      </w:r>
      <w:r w:rsidR="00A6664C">
        <w:t>a</w:t>
      </w:r>
      <w:r w:rsidR="00842CCC">
        <w:t xml:space="preserve"> </w:t>
      </w:r>
      <w:r w:rsidR="00A6664C" w:rsidRPr="00A6664C">
        <w:rPr>
          <w:rStyle w:val="NazwaProgramowa"/>
        </w:rPr>
        <w:t>SetText</w:t>
      </w:r>
      <w:r w:rsidR="00A6664C">
        <w:rPr>
          <w:rStyle w:val="NazwaProgramowa"/>
        </w:rPr>
        <w:t>()</w:t>
      </w:r>
      <w:r w:rsidR="00842CCC">
        <w:t xml:space="preserve"> </w:t>
      </w:r>
      <w:r w:rsidR="00A6664C">
        <w:t>method</w:t>
      </w:r>
      <w:r w:rsidR="00842CCC">
        <w:t xml:space="preserve"> </w:t>
      </w:r>
      <w:r w:rsidR="00A6664C">
        <w:t>operating</w:t>
      </w:r>
      <w:r w:rsidR="00842CCC">
        <w:t xml:space="preserve"> </w:t>
      </w:r>
      <w:r w:rsidR="00A6664C">
        <w:t>on</w:t>
      </w:r>
      <w:r w:rsidR="00842CCC">
        <w:t xml:space="preserve"> </w:t>
      </w:r>
      <w:r w:rsidR="00A6664C">
        <w:t>an</w:t>
      </w:r>
      <w:r w:rsidR="00842CCC">
        <w:t xml:space="preserve"> </w:t>
      </w:r>
      <w:r w:rsidR="00A6664C">
        <w:t>indexed</w:t>
      </w:r>
      <w:r w:rsidR="00842CCC">
        <w:t xml:space="preserve"> </w:t>
      </w:r>
      <w:r w:rsidR="00A6664C">
        <w:t>item</w:t>
      </w:r>
      <w:r w:rsidR="00842CCC">
        <w:t xml:space="preserve"> </w:t>
      </w:r>
      <w:r w:rsidR="00A6664C">
        <w:t>of</w:t>
      </w:r>
      <w:r w:rsidR="00842CCC">
        <w:t xml:space="preserve"> </w:t>
      </w:r>
      <w:r w:rsidR="007C1433" w:rsidRPr="00A27631">
        <w:rPr>
          <w:rStyle w:val="NazwaProgramowa"/>
        </w:rPr>
        <w:t>FormattedText</w:t>
      </w:r>
      <w:r w:rsidR="00842CCC">
        <w:t xml:space="preserve"> </w:t>
      </w:r>
      <w:r w:rsidR="007C1433">
        <w:t>structure.</w:t>
      </w:r>
    </w:p>
    <w:p w14:paraId="537CB0A4" w14:textId="09538E14" w:rsidR="00F5471E" w:rsidRPr="00F5471E" w:rsidRDefault="00842CCC" w:rsidP="00924C13">
      <w:pPr>
        <w:pStyle w:val="SourceCode"/>
      </w:pPr>
      <w:r>
        <w:t xml:space="preserve">  </w:t>
      </w:r>
      <w:r w:rsidR="00F5471E" w:rsidRPr="00F5471E">
        <w:t>public</w:t>
      </w:r>
      <w:r>
        <w:t xml:space="preserve"> </w:t>
      </w:r>
      <w:r w:rsidR="00F5471E" w:rsidRPr="00F5471E">
        <w:t>void</w:t>
      </w:r>
      <w:r>
        <w:t xml:space="preserve"> </w:t>
      </w:r>
      <w:r w:rsidR="00F5471E" w:rsidRPr="00F5471E">
        <w:t>SetText(int</w:t>
      </w:r>
      <w:r>
        <w:t xml:space="preserve"> </w:t>
      </w:r>
      <w:r w:rsidR="00F5471E" w:rsidRPr="00F5471E">
        <w:t>index,</w:t>
      </w:r>
      <w:r>
        <w:t xml:space="preserve"> </w:t>
      </w:r>
      <w:r w:rsidR="00F5471E" w:rsidRPr="00F5471E">
        <w:t>string</w:t>
      </w:r>
      <w:r>
        <w:t xml:space="preserve"> </w:t>
      </w:r>
      <w:r w:rsidR="00F5471E" w:rsidRPr="00F5471E">
        <w:t>text)</w:t>
      </w:r>
    </w:p>
    <w:p w14:paraId="719176F7" w14:textId="5F176032" w:rsidR="00F5471E" w:rsidRPr="00F5471E" w:rsidRDefault="00842CCC" w:rsidP="00924C13">
      <w:pPr>
        <w:pStyle w:val="SourceCode"/>
      </w:pPr>
      <w:r>
        <w:t xml:space="preserve">  </w:t>
      </w:r>
      <w:r w:rsidR="00F5471E" w:rsidRPr="00F5471E">
        <w:t>{</w:t>
      </w:r>
    </w:p>
    <w:p w14:paraId="748DD771" w14:textId="684C8F9F" w:rsidR="00F5471E" w:rsidRPr="00F5471E" w:rsidRDefault="00842CCC" w:rsidP="00924C13">
      <w:pPr>
        <w:pStyle w:val="SourceCode"/>
      </w:pPr>
      <w:r>
        <w:t xml:space="preserve">    </w:t>
      </w:r>
      <w:r w:rsidR="00F5471E" w:rsidRPr="00F5471E">
        <w:t>this[index].Text</w:t>
      </w:r>
      <w:r>
        <w:t xml:space="preserve"> </w:t>
      </w:r>
      <w:r w:rsidR="00F5471E" w:rsidRPr="00F5471E">
        <w:t>=</w:t>
      </w:r>
      <w:r>
        <w:t xml:space="preserve"> </w:t>
      </w:r>
      <w:r w:rsidR="00F5471E" w:rsidRPr="00F5471E">
        <w:t>text;</w:t>
      </w:r>
    </w:p>
    <w:p w14:paraId="008EF1AE" w14:textId="6975F22B" w:rsidR="00F5471E" w:rsidRPr="00F5471E" w:rsidRDefault="00842CCC" w:rsidP="00924C13">
      <w:pPr>
        <w:pStyle w:val="SourceCode"/>
      </w:pPr>
      <w:r>
        <w:t xml:space="preserve">    </w:t>
      </w:r>
      <w:r w:rsidR="00F5471E" w:rsidRPr="00F5471E">
        <w:t>this[index].Run.SetText(text);</w:t>
      </w:r>
    </w:p>
    <w:p w14:paraId="06DA5BC8" w14:textId="78E45604" w:rsidR="00F5471E" w:rsidRPr="00F5471E" w:rsidRDefault="00842CCC" w:rsidP="00924C13">
      <w:pPr>
        <w:pStyle w:val="SourceCode"/>
      </w:pPr>
      <w:r>
        <w:t xml:space="preserve">  </w:t>
      </w:r>
      <w:r w:rsidR="00F5471E" w:rsidRPr="00F5471E">
        <w:t>}</w:t>
      </w:r>
    </w:p>
    <w:p w14:paraId="374555E5" w14:textId="77777777" w:rsidR="000137B3" w:rsidRDefault="000137B3" w:rsidP="00243932">
      <w:pPr>
        <w:pStyle w:val="Standardowyakapit"/>
      </w:pPr>
    </w:p>
    <w:p w14:paraId="23FF3C15" w14:textId="3C26F944" w:rsidR="007C1433" w:rsidRDefault="00A60F93" w:rsidP="007C1433">
      <w:pPr>
        <w:pStyle w:val="Standardowyakapit"/>
      </w:pPr>
      <w:r>
        <w:lastRenderedPageBreak/>
        <w:t>To</w:t>
      </w:r>
      <w:r w:rsidR="00842CCC">
        <w:t xml:space="preserve"> </w:t>
      </w:r>
      <w:r>
        <w:t>search</w:t>
      </w:r>
      <w:r w:rsidR="00842CCC">
        <w:t xml:space="preserve"> </w:t>
      </w:r>
      <w:r>
        <w:t>and</w:t>
      </w:r>
      <w:r w:rsidR="00842CCC">
        <w:t xml:space="preserve"> </w:t>
      </w:r>
      <w:r>
        <w:t>replace</w:t>
      </w:r>
      <w:r w:rsidR="00842CCC">
        <w:t xml:space="preserve"> </w:t>
      </w:r>
      <w:r>
        <w:t>the</w:t>
      </w:r>
      <w:r w:rsidR="00842CCC">
        <w:t xml:space="preserve"> </w:t>
      </w:r>
      <w:r>
        <w:t>text</w:t>
      </w:r>
      <w:r w:rsidR="00842CCC">
        <w:t xml:space="preserve"> </w:t>
      </w:r>
      <w:r>
        <w:t>and</w:t>
      </w:r>
      <w:r w:rsidR="00842CCC">
        <w:t xml:space="preserve"> </w:t>
      </w:r>
      <w:r>
        <w:t>preserve</w:t>
      </w:r>
      <w:r w:rsidR="00842CCC">
        <w:t xml:space="preserve"> </w:t>
      </w:r>
      <w:r>
        <w:t>the</w:t>
      </w:r>
      <w:r w:rsidR="00842CCC">
        <w:t xml:space="preserve"> </w:t>
      </w:r>
      <w:r>
        <w:t>formatting,</w:t>
      </w:r>
      <w:r w:rsidR="00842CCC">
        <w:t xml:space="preserve"> </w:t>
      </w:r>
      <w:r>
        <w:t>we</w:t>
      </w:r>
      <w:r w:rsidR="00842CCC">
        <w:t xml:space="preserve"> </w:t>
      </w:r>
      <w:r w:rsidR="007C1433">
        <w:t>create</w:t>
      </w:r>
      <w:r w:rsidR="00842CCC">
        <w:t xml:space="preserve"> </w:t>
      </w:r>
      <w:r w:rsidR="00F5471E">
        <w:t>the</w:t>
      </w:r>
      <w:r w:rsidR="00842CCC">
        <w:t xml:space="preserve"> </w:t>
      </w:r>
      <w:r w:rsidR="007C1433" w:rsidRPr="003C28CC">
        <w:rPr>
          <w:rStyle w:val="NazwaProgramowa"/>
        </w:rPr>
        <w:t>FormattedText</w:t>
      </w:r>
      <w:r w:rsidR="00842CCC">
        <w:t xml:space="preserve"> </w:t>
      </w:r>
      <w:r w:rsidR="007C1433">
        <w:t>instance</w:t>
      </w:r>
      <w:r w:rsidR="00842CCC">
        <w:t xml:space="preserve"> </w:t>
      </w:r>
      <w:r w:rsidR="007C1433">
        <w:t>on</w:t>
      </w:r>
      <w:r w:rsidR="00842CCC">
        <w:t xml:space="preserve"> </w:t>
      </w:r>
      <w:r w:rsidR="007C1433">
        <w:t>the</w:t>
      </w:r>
      <w:r w:rsidR="00842CCC">
        <w:t xml:space="preserve"> </w:t>
      </w:r>
      <w:r w:rsidR="007C1433" w:rsidRPr="003C28CC">
        <w:rPr>
          <w:rStyle w:val="NazwaProgramowa"/>
        </w:rPr>
        <w:t>Paragraph</w:t>
      </w:r>
      <w:r w:rsidR="00842CCC">
        <w:t xml:space="preserve"> </w:t>
      </w:r>
      <w:r w:rsidR="007C1433">
        <w:t>and</w:t>
      </w:r>
      <w:r w:rsidR="00842CCC">
        <w:t xml:space="preserve"> </w:t>
      </w:r>
      <w:r w:rsidR="007C1433">
        <w:t>invoke</w:t>
      </w:r>
      <w:r w:rsidR="00842CCC">
        <w:t xml:space="preserve"> </w:t>
      </w:r>
      <w:r w:rsidR="007C1433" w:rsidRPr="004C0416">
        <w:rPr>
          <w:rStyle w:val="NazwaProgramowa"/>
        </w:rPr>
        <w:t>Replace()</w:t>
      </w:r>
      <w:r w:rsidR="00842CCC">
        <w:t xml:space="preserve"> </w:t>
      </w:r>
      <w:r w:rsidR="007C1433">
        <w:t>method</w:t>
      </w:r>
      <w:r w:rsidR="00842CCC">
        <w:t xml:space="preserve"> </w:t>
      </w:r>
      <w:r w:rsidR="007C1433">
        <w:t>of</w:t>
      </w:r>
      <w:r w:rsidR="00842CCC">
        <w:t xml:space="preserve"> </w:t>
      </w:r>
      <w:r w:rsidR="007C1433">
        <w:t>the</w:t>
      </w:r>
      <w:r w:rsidR="00842CCC">
        <w:t xml:space="preserve"> </w:t>
      </w:r>
      <w:r w:rsidR="007C1433" w:rsidRPr="004C0416">
        <w:rPr>
          <w:rStyle w:val="NazwaProgramowa"/>
        </w:rPr>
        <w:t>FormattedText</w:t>
      </w:r>
      <w:r w:rsidR="00842CCC">
        <w:t xml:space="preserve"> </w:t>
      </w:r>
      <w:r w:rsidR="007C1433">
        <w:t>class:</w:t>
      </w:r>
    </w:p>
    <w:p w14:paraId="11B0A8DB" w14:textId="7EC49F02" w:rsidR="007C1433" w:rsidRPr="003C28CC" w:rsidRDefault="007C1433" w:rsidP="00924C13">
      <w:pPr>
        <w:pStyle w:val="SourceCode"/>
        <w:rPr>
          <w:rStyle w:val="NazwaProgramowa"/>
        </w:rPr>
      </w:pPr>
      <w:r w:rsidRPr="003C28CC">
        <w:rPr>
          <w:rStyle w:val="NazwaProgramowa"/>
        </w:rPr>
        <w:t>var</w:t>
      </w:r>
      <w:r w:rsidR="00842CCC">
        <w:rPr>
          <w:rStyle w:val="NazwaProgramowa"/>
        </w:rPr>
        <w:t xml:space="preserve"> </w:t>
      </w:r>
      <w:r w:rsidRPr="003C28CC">
        <w:rPr>
          <w:rStyle w:val="NazwaProgramowa"/>
        </w:rPr>
        <w:t>formattedText</w:t>
      </w:r>
      <w:r w:rsidR="00842CCC">
        <w:rPr>
          <w:rStyle w:val="NazwaProgramowa"/>
        </w:rPr>
        <w:t xml:space="preserve"> </w:t>
      </w:r>
      <w:r w:rsidRPr="003C28CC">
        <w:rPr>
          <w:rStyle w:val="NazwaProgramowa"/>
        </w:rPr>
        <w:t>=</w:t>
      </w:r>
      <w:r w:rsidR="00842CCC">
        <w:rPr>
          <w:rStyle w:val="NazwaProgramowa"/>
        </w:rPr>
        <w:t xml:space="preserve"> </w:t>
      </w:r>
      <w:r w:rsidRPr="003C28CC">
        <w:rPr>
          <w:rStyle w:val="NazwaProgramowa"/>
        </w:rPr>
        <w:t>new</w:t>
      </w:r>
      <w:r w:rsidR="00842CCC">
        <w:rPr>
          <w:rStyle w:val="NazwaProgramowa"/>
        </w:rPr>
        <w:t xml:space="preserve"> </w:t>
      </w:r>
      <w:r w:rsidRPr="003C28CC">
        <w:rPr>
          <w:rStyle w:val="NazwaProgramowa"/>
        </w:rPr>
        <w:t>FormattedText(Paragraph);</w:t>
      </w:r>
    </w:p>
    <w:p w14:paraId="414A8804" w14:textId="3953632E" w:rsidR="007C1433" w:rsidRPr="003C28CC" w:rsidRDefault="007C1433" w:rsidP="00924C13">
      <w:pPr>
        <w:pStyle w:val="SourceCode"/>
        <w:rPr>
          <w:rStyle w:val="NazwaProgramowa"/>
        </w:rPr>
      </w:pPr>
      <w:r w:rsidRPr="003C28CC">
        <w:rPr>
          <w:rStyle w:val="NazwaProgramowa"/>
        </w:rPr>
        <w:t>formattedText.Replace(</w:t>
      </w:r>
      <w:r w:rsidR="00C471EB">
        <w:rPr>
          <w:rStyle w:val="NazwaProgramowa"/>
        </w:rPr>
        <w:t>“</w:t>
      </w:r>
      <w:r w:rsidRPr="003C28CC">
        <w:rPr>
          <w:rStyle w:val="NazwaProgramowa"/>
        </w:rPr>
        <w:t>bold</w:t>
      </w:r>
      <w:r w:rsidR="00C471EB">
        <w:rPr>
          <w:rStyle w:val="NazwaProgramowa"/>
        </w:rPr>
        <w:t>"</w:t>
      </w:r>
      <w:r w:rsidRPr="003C28CC">
        <w:rPr>
          <w:rStyle w:val="NazwaProgramowa"/>
        </w:rPr>
        <w:t>,</w:t>
      </w:r>
      <w:r w:rsidR="00842CCC">
        <w:rPr>
          <w:rStyle w:val="NazwaProgramowa"/>
        </w:rPr>
        <w:t xml:space="preserve"> </w:t>
      </w:r>
      <w:r w:rsidR="00C471EB">
        <w:rPr>
          <w:rStyle w:val="NazwaProgramowa"/>
        </w:rPr>
        <w:t>“</w:t>
      </w:r>
      <w:r w:rsidRPr="003C28CC">
        <w:rPr>
          <w:rStyle w:val="NazwaProgramowa"/>
        </w:rPr>
        <w:t>boldfaced</w:t>
      </w:r>
      <w:r w:rsidR="00C471EB">
        <w:rPr>
          <w:rStyle w:val="NazwaProgramowa"/>
        </w:rPr>
        <w:t>"</w:t>
      </w:r>
      <w:r w:rsidRPr="003C28CC">
        <w:rPr>
          <w:rStyle w:val="NazwaProgramowa"/>
        </w:rPr>
        <w:t>);</w:t>
      </w:r>
    </w:p>
    <w:p w14:paraId="6350CC9B" w14:textId="4CFDEBD2" w:rsidR="007C1433" w:rsidRDefault="007C1433" w:rsidP="00924C13">
      <w:pPr>
        <w:pStyle w:val="SourceCode"/>
        <w:rPr>
          <w:rStyle w:val="NazwaProgramowa"/>
        </w:rPr>
      </w:pPr>
      <w:r w:rsidRPr="003C28CC">
        <w:rPr>
          <w:rStyle w:val="NazwaProgramowa"/>
        </w:rPr>
        <w:t>formattedText.Replace(</w:t>
      </w:r>
      <w:r w:rsidR="00C471EB">
        <w:rPr>
          <w:rStyle w:val="NazwaProgramowa"/>
        </w:rPr>
        <w:t>“</w:t>
      </w:r>
      <w:r w:rsidRPr="003C28CC">
        <w:rPr>
          <w:rStyle w:val="NazwaProgramowa"/>
        </w:rPr>
        <w:t>italicized</w:t>
      </w:r>
      <w:r w:rsidR="00C471EB">
        <w:rPr>
          <w:rStyle w:val="NazwaProgramowa"/>
        </w:rPr>
        <w:t>"</w:t>
      </w:r>
      <w:r w:rsidRPr="003C28CC">
        <w:rPr>
          <w:rStyle w:val="NazwaProgramowa"/>
        </w:rPr>
        <w:t>,</w:t>
      </w:r>
      <w:r w:rsidR="00842CCC">
        <w:rPr>
          <w:rStyle w:val="NazwaProgramowa"/>
        </w:rPr>
        <w:t xml:space="preserve"> </w:t>
      </w:r>
      <w:r w:rsidR="00C471EB">
        <w:rPr>
          <w:rStyle w:val="NazwaProgramowa"/>
        </w:rPr>
        <w:t>“</w:t>
      </w:r>
      <w:r w:rsidRPr="003C28CC">
        <w:rPr>
          <w:rStyle w:val="NazwaProgramowa"/>
        </w:rPr>
        <w:t>italic</w:t>
      </w:r>
      <w:r w:rsidR="00C471EB">
        <w:rPr>
          <w:rStyle w:val="NazwaProgramowa"/>
        </w:rPr>
        <w:t>"</w:t>
      </w:r>
      <w:r w:rsidRPr="003C28CC">
        <w:rPr>
          <w:rStyle w:val="NazwaProgramowa"/>
        </w:rPr>
        <w:t>)</w:t>
      </w:r>
      <w:r>
        <w:rPr>
          <w:rStyle w:val="NazwaProgramowa"/>
        </w:rPr>
        <w:t>;</w:t>
      </w:r>
    </w:p>
    <w:p w14:paraId="2DC63744" w14:textId="372BE702" w:rsidR="007C1433" w:rsidRDefault="00C217E6" w:rsidP="008968E2">
      <w:pPr>
        <w:pStyle w:val="Standardowyakapit"/>
        <w:keepNext/>
      </w:pPr>
      <w:r>
        <w:t>At</w:t>
      </w:r>
      <w:r w:rsidR="00842CCC">
        <w:t xml:space="preserve"> </w:t>
      </w:r>
      <w:r>
        <w:t>first,</w:t>
      </w:r>
      <w:r w:rsidR="00842CCC">
        <w:t xml:space="preserve"> </w:t>
      </w:r>
      <w:r>
        <w:t>we</w:t>
      </w:r>
      <w:r w:rsidR="00842CCC">
        <w:t xml:space="preserve"> </w:t>
      </w:r>
      <w:r>
        <w:t>implement</w:t>
      </w:r>
      <w:r w:rsidR="00842CCC">
        <w:t xml:space="preserve"> </w:t>
      </w:r>
      <w:r>
        <w:t>t</w:t>
      </w:r>
      <w:r w:rsidR="007C1433">
        <w:t>he</w:t>
      </w:r>
      <w:r w:rsidR="00842CCC">
        <w:t xml:space="preserve"> </w:t>
      </w:r>
      <w:r w:rsidR="007C1433" w:rsidRPr="00763B52">
        <w:rPr>
          <w:rStyle w:val="NazwaProgramowa"/>
        </w:rPr>
        <w:t>Replace()</w:t>
      </w:r>
      <w:r w:rsidR="00842CCC">
        <w:t xml:space="preserve"> </w:t>
      </w:r>
      <w:r w:rsidR="007C1433">
        <w:t>method</w:t>
      </w:r>
      <w:r w:rsidR="00842CCC">
        <w:t xml:space="preserve"> </w:t>
      </w:r>
      <w:r w:rsidR="00F5471E">
        <w:t>of</w:t>
      </w:r>
      <w:r w:rsidR="00842CCC">
        <w:t xml:space="preserve"> </w:t>
      </w:r>
      <w:r w:rsidR="00F5471E">
        <w:t>the</w:t>
      </w:r>
      <w:r w:rsidR="00842CCC">
        <w:t xml:space="preserve"> </w:t>
      </w:r>
      <w:r w:rsidR="00F5471E" w:rsidRPr="00C217E6">
        <w:rPr>
          <w:rStyle w:val="NazwaProgramowa"/>
        </w:rPr>
        <w:t>FormattedText</w:t>
      </w:r>
      <w:r w:rsidR="00842CCC">
        <w:t xml:space="preserve"> </w:t>
      </w:r>
      <w:r w:rsidR="007C1433">
        <w:t>as</w:t>
      </w:r>
      <w:r w:rsidR="00842CCC">
        <w:t xml:space="preserve"> </w:t>
      </w:r>
      <w:r w:rsidR="007C1433">
        <w:t>follows:</w:t>
      </w:r>
    </w:p>
    <w:p w14:paraId="4D1F4EAE" w14:textId="14E5DB91" w:rsidR="00C217E6" w:rsidRDefault="00C217E6" w:rsidP="00924C13">
      <w:pPr>
        <w:pStyle w:val="SourceCode"/>
        <w:rPr>
          <w:lang w:val="pl-PL"/>
        </w:rPr>
      </w:pPr>
      <w:bookmarkStart w:id="0" w:name="OLE_LINK1"/>
      <w:r w:rsidRPr="00C217E6">
        <w:rPr>
          <w:lang w:val="pl-PL"/>
        </w:rPr>
        <w:t>public</w:t>
      </w:r>
      <w:r w:rsidR="00842CCC">
        <w:rPr>
          <w:lang w:val="pl-PL"/>
        </w:rPr>
        <w:t xml:space="preserve"> </w:t>
      </w:r>
      <w:r w:rsidRPr="00C217E6">
        <w:rPr>
          <w:lang w:val="pl-PL"/>
        </w:rPr>
        <w:t>bool</w:t>
      </w:r>
      <w:r w:rsidR="00842CCC">
        <w:rPr>
          <w:lang w:val="pl-PL"/>
        </w:rPr>
        <w:t xml:space="preserve"> </w:t>
      </w:r>
      <w:r w:rsidRPr="00C217E6">
        <w:rPr>
          <w:lang w:val="pl-PL"/>
        </w:rPr>
        <w:t>Replace(string</w:t>
      </w:r>
      <w:r w:rsidR="00842CCC">
        <w:rPr>
          <w:lang w:val="pl-PL"/>
        </w:rPr>
        <w:t xml:space="preserve"> </w:t>
      </w:r>
      <w:r w:rsidRPr="00C217E6">
        <w:rPr>
          <w:lang w:val="pl-PL"/>
        </w:rPr>
        <w:t>searchText,</w:t>
      </w:r>
      <w:r w:rsidR="00842CCC">
        <w:rPr>
          <w:lang w:val="pl-PL"/>
        </w:rPr>
        <w:t xml:space="preserve"> </w:t>
      </w:r>
      <w:r w:rsidRPr="00C217E6">
        <w:rPr>
          <w:lang w:val="pl-PL"/>
        </w:rPr>
        <w:t>string</w:t>
      </w:r>
      <w:r w:rsidR="00842CCC">
        <w:rPr>
          <w:lang w:val="pl-PL"/>
        </w:rPr>
        <w:t xml:space="preserve"> </w:t>
      </w:r>
      <w:r w:rsidRPr="00C217E6">
        <w:rPr>
          <w:lang w:val="pl-PL"/>
        </w:rPr>
        <w:t>replacementText)</w:t>
      </w:r>
    </w:p>
    <w:p w14:paraId="3793B641" w14:textId="38C3AF9C" w:rsidR="00C217E6" w:rsidRDefault="00C217E6" w:rsidP="00924C13">
      <w:pPr>
        <w:pStyle w:val="SourceCode"/>
      </w:pPr>
      <w:r>
        <w:rPr>
          <w:lang w:val="pl-PL"/>
        </w:rPr>
        <w:t>{</w:t>
      </w:r>
    </w:p>
    <w:p w14:paraId="28430731" w14:textId="4D6C9CFB" w:rsidR="007C1433" w:rsidRDefault="00842CCC" w:rsidP="00924C13">
      <w:pPr>
        <w:pStyle w:val="SourceCode"/>
      </w:pPr>
      <w:r>
        <w:t xml:space="preserve">  </w:t>
      </w:r>
      <w:r w:rsidR="007C1433">
        <w:t>var</w:t>
      </w:r>
      <w:r>
        <w:t xml:space="preserve"> </w:t>
      </w:r>
      <w:r w:rsidR="007C1433">
        <w:t>s</w:t>
      </w:r>
      <w:r>
        <w:t xml:space="preserve"> </w:t>
      </w:r>
      <w:r w:rsidR="007C1433">
        <w:t>=</w:t>
      </w:r>
      <w:r>
        <w:t xml:space="preserve"> </w:t>
      </w:r>
      <w:r w:rsidR="007C1433">
        <w:t>GetText();</w:t>
      </w:r>
    </w:p>
    <w:p w14:paraId="2E77B453" w14:textId="03574512" w:rsidR="007C1433" w:rsidRDefault="00842CCC" w:rsidP="00924C13">
      <w:pPr>
        <w:pStyle w:val="SourceCode"/>
      </w:pPr>
      <w:r>
        <w:t xml:space="preserve">  </w:t>
      </w:r>
      <w:r w:rsidR="007C1433">
        <w:t>var</w:t>
      </w:r>
      <w:r>
        <w:t xml:space="preserve"> </w:t>
      </w:r>
      <w:r w:rsidR="007C1433">
        <w:t>k</w:t>
      </w:r>
      <w:r>
        <w:t xml:space="preserve"> </w:t>
      </w:r>
      <w:r w:rsidR="007C1433">
        <w:t>=</w:t>
      </w:r>
      <w:r>
        <w:t xml:space="preserve"> </w:t>
      </w:r>
      <w:r w:rsidR="007C1433">
        <w:t>s.IndexOf(searchText);</w:t>
      </w:r>
    </w:p>
    <w:p w14:paraId="414D9F9B" w14:textId="6553DEAF" w:rsidR="007C1433" w:rsidRDefault="00842CCC" w:rsidP="00924C13">
      <w:pPr>
        <w:pStyle w:val="SourceCode"/>
      </w:pPr>
      <w:r>
        <w:t xml:space="preserve">  </w:t>
      </w:r>
      <w:r w:rsidR="007C1433">
        <w:t>if</w:t>
      </w:r>
      <w:r>
        <w:t xml:space="preserve"> </w:t>
      </w:r>
      <w:r w:rsidR="007C1433">
        <w:t>(k</w:t>
      </w:r>
      <w:r>
        <w:t xml:space="preserve"> </w:t>
      </w:r>
      <w:r w:rsidR="00E71DD3">
        <w:t>&gt;=</w:t>
      </w:r>
      <w:r>
        <w:t xml:space="preserve"> </w:t>
      </w:r>
      <w:r w:rsidR="00E71DD3">
        <w:t>0</w:t>
      </w:r>
      <w:r w:rsidR="007C1433">
        <w:t>)</w:t>
      </w:r>
    </w:p>
    <w:p w14:paraId="59F0D3C6" w14:textId="7ECFAD6E" w:rsidR="007C1433" w:rsidRDefault="00842CCC" w:rsidP="00924C13">
      <w:pPr>
        <w:pStyle w:val="SourceCode"/>
      </w:pPr>
      <w:r>
        <w:t xml:space="preserve">    </w:t>
      </w:r>
      <w:r w:rsidR="00794532">
        <w:t>return</w:t>
      </w:r>
      <w:r>
        <w:t xml:space="preserve"> </w:t>
      </w:r>
      <w:r w:rsidR="007C1433">
        <w:t>ReplaceAt(k,</w:t>
      </w:r>
      <w:r>
        <w:t xml:space="preserve"> </w:t>
      </w:r>
      <w:r w:rsidR="007C1433">
        <w:t>searchText.Length,</w:t>
      </w:r>
      <w:r>
        <w:t xml:space="preserve"> </w:t>
      </w:r>
      <w:r w:rsidR="007C1433">
        <w:t>replacementText);</w:t>
      </w:r>
    </w:p>
    <w:p w14:paraId="3DAFA035" w14:textId="5A334DB0" w:rsidR="00794532" w:rsidRDefault="00842CCC" w:rsidP="00924C13">
      <w:pPr>
        <w:pStyle w:val="SourceCode"/>
      </w:pPr>
      <w:r>
        <w:t xml:space="preserve">  </w:t>
      </w:r>
      <w:r w:rsidR="00794532">
        <w:t>return</w:t>
      </w:r>
      <w:r>
        <w:t xml:space="preserve"> </w:t>
      </w:r>
      <w:r w:rsidR="00794532">
        <w:t>false;</w:t>
      </w:r>
    </w:p>
    <w:p w14:paraId="708C657A" w14:textId="5CD48C11" w:rsidR="00C217E6" w:rsidRDefault="00C217E6" w:rsidP="00924C13">
      <w:pPr>
        <w:pStyle w:val="SourceCode"/>
      </w:pPr>
      <w:r>
        <w:t>}</w:t>
      </w:r>
    </w:p>
    <w:bookmarkEnd w:id="0"/>
    <w:p w14:paraId="60DBF811" w14:textId="2CCF1B14" w:rsidR="003E57CE" w:rsidRDefault="007C1433" w:rsidP="007C1433">
      <w:pPr>
        <w:pStyle w:val="Standardowyakapit"/>
      </w:pPr>
      <w:r>
        <w:t>The</w:t>
      </w:r>
      <w:r w:rsidR="00842CCC">
        <w:t xml:space="preserve"> </w:t>
      </w:r>
      <w:r w:rsidRPr="003000CE">
        <w:rPr>
          <w:rStyle w:val="NazwaProgramowa"/>
        </w:rPr>
        <w:t>ReplaceAt()</w:t>
      </w:r>
      <w:r w:rsidR="00842CCC">
        <w:t xml:space="preserve"> </w:t>
      </w:r>
      <w:r>
        <w:t>method</w:t>
      </w:r>
      <w:r w:rsidR="00842CCC">
        <w:t xml:space="preserve"> </w:t>
      </w:r>
      <w:r w:rsidR="002654C3">
        <w:t>first</w:t>
      </w:r>
      <w:r w:rsidR="00842CCC">
        <w:t xml:space="preserve"> </w:t>
      </w:r>
      <w:r>
        <w:t>iterates</w:t>
      </w:r>
      <w:r w:rsidR="00842CCC">
        <w:t xml:space="preserve"> </w:t>
      </w:r>
      <w:r>
        <w:t>over</w:t>
      </w:r>
      <w:r w:rsidR="00842CCC">
        <w:t xml:space="preserve"> </w:t>
      </w:r>
      <w:r w:rsidR="002654C3">
        <w:t>list</w:t>
      </w:r>
      <w:r w:rsidR="00842CCC">
        <w:t xml:space="preserve"> </w:t>
      </w:r>
      <w:r w:rsidR="002654C3">
        <w:t>items</w:t>
      </w:r>
      <w:r w:rsidR="00842CCC">
        <w:t xml:space="preserve"> </w:t>
      </w:r>
      <w:r w:rsidR="003E57CE">
        <w:t>summarizing</w:t>
      </w:r>
      <w:r w:rsidR="00842CCC">
        <w:t xml:space="preserve"> </w:t>
      </w:r>
      <w:r>
        <w:t>string</w:t>
      </w:r>
      <w:r w:rsidR="00842CCC">
        <w:t xml:space="preserve"> </w:t>
      </w:r>
      <w:r>
        <w:t>lengths</w:t>
      </w:r>
      <w:r w:rsidR="00842CCC">
        <w:t xml:space="preserve"> </w:t>
      </w:r>
      <w:r>
        <w:t>until</w:t>
      </w:r>
      <w:r w:rsidR="00842CCC">
        <w:t xml:space="preserve"> </w:t>
      </w:r>
      <w:r>
        <w:t>we</w:t>
      </w:r>
      <w:r w:rsidR="00842CCC">
        <w:t xml:space="preserve"> </w:t>
      </w:r>
      <w:r>
        <w:t>achieve</w:t>
      </w:r>
      <w:r w:rsidR="00842CCC">
        <w:t xml:space="preserve"> </w:t>
      </w:r>
      <w:r w:rsidR="003E57CE">
        <w:t>a</w:t>
      </w:r>
      <w:r w:rsidR="00842CCC">
        <w:t xml:space="preserve"> </w:t>
      </w:r>
      <w:r w:rsidR="003E57CE">
        <w:t>given</w:t>
      </w:r>
      <w:r w:rsidR="00842CCC">
        <w:t xml:space="preserve"> </w:t>
      </w:r>
      <w:r w:rsidR="003E57CE" w:rsidRPr="003E57CE">
        <w:rPr>
          <w:rStyle w:val="NazwaProgramowa"/>
        </w:rPr>
        <w:t>position</w:t>
      </w:r>
      <w:r w:rsidR="003E57CE">
        <w:t>.</w:t>
      </w:r>
    </w:p>
    <w:p w14:paraId="351C415C" w14:textId="4D804E77" w:rsidR="00794532" w:rsidRDefault="00794532" w:rsidP="00924C13">
      <w:pPr>
        <w:pStyle w:val="SourceCode"/>
        <w:rPr>
          <w:rStyle w:val="NazwaProgramowa"/>
        </w:rPr>
      </w:pPr>
      <w:bookmarkStart w:id="1" w:name="OLE_LINK2"/>
      <w:r>
        <w:rPr>
          <w:rStyle w:val="NazwaProgramowa"/>
        </w:rPr>
        <w:t>private</w:t>
      </w:r>
      <w:r w:rsidR="00842CCC">
        <w:rPr>
          <w:rStyle w:val="NazwaProgramowa"/>
        </w:rPr>
        <w:t xml:space="preserve"> </w:t>
      </w:r>
      <w:r>
        <w:rPr>
          <w:rStyle w:val="NazwaProgramowa"/>
        </w:rPr>
        <w:t>void</w:t>
      </w:r>
      <w:r w:rsidR="00842CCC">
        <w:rPr>
          <w:rStyle w:val="NazwaProgramowa"/>
        </w:rPr>
        <w:t xml:space="preserve"> </w:t>
      </w:r>
      <w:r w:rsidRPr="003000CE">
        <w:rPr>
          <w:rStyle w:val="NazwaProgramowa"/>
        </w:rPr>
        <w:t>ReplaceAt(position,</w:t>
      </w:r>
      <w:r w:rsidR="00842CCC">
        <w:rPr>
          <w:rStyle w:val="NazwaProgramowa"/>
        </w:rPr>
        <w:t xml:space="preserve"> </w:t>
      </w:r>
      <w:r w:rsidRPr="003000CE">
        <w:rPr>
          <w:rStyle w:val="NazwaProgramowa"/>
        </w:rPr>
        <w:t>length,</w:t>
      </w:r>
      <w:r w:rsidR="00842CCC">
        <w:rPr>
          <w:rStyle w:val="NazwaProgramowa"/>
        </w:rPr>
        <w:t xml:space="preserve"> </w:t>
      </w:r>
      <w:r w:rsidRPr="003000CE">
        <w:rPr>
          <w:rStyle w:val="NazwaProgramowa"/>
        </w:rPr>
        <w:t>replacementText)</w:t>
      </w:r>
    </w:p>
    <w:p w14:paraId="4AB4DE65" w14:textId="17C4AED2" w:rsidR="00794532" w:rsidRDefault="00794532" w:rsidP="00924C13">
      <w:pPr>
        <w:pStyle w:val="SourceCode"/>
      </w:pPr>
      <w:r>
        <w:rPr>
          <w:rStyle w:val="NazwaProgramowa"/>
        </w:rPr>
        <w:t>{</w:t>
      </w:r>
    </w:p>
    <w:p w14:paraId="523B269F" w14:textId="367900B1" w:rsidR="003E57CE" w:rsidRDefault="00842CCC" w:rsidP="00924C13">
      <w:pPr>
        <w:pStyle w:val="SourceCode"/>
      </w:pPr>
      <w:r>
        <w:t xml:space="preserve">  </w:t>
      </w:r>
      <w:r w:rsidR="003E57CE">
        <w:t>var</w:t>
      </w:r>
      <w:r>
        <w:t xml:space="preserve"> </w:t>
      </w:r>
      <w:r w:rsidR="003E57CE">
        <w:t>sumLength</w:t>
      </w:r>
      <w:r>
        <w:t xml:space="preserve"> </w:t>
      </w:r>
      <w:r w:rsidR="003E57CE">
        <w:t>=</w:t>
      </w:r>
      <w:r>
        <w:t xml:space="preserve"> </w:t>
      </w:r>
      <w:r w:rsidR="003E57CE">
        <w:t>0</w:t>
      </w:r>
      <w:r w:rsidR="009E3D7E">
        <w:t>;</w:t>
      </w:r>
    </w:p>
    <w:p w14:paraId="7C5550BF" w14:textId="5FBF421A" w:rsidR="003E57CE" w:rsidRDefault="00842CCC" w:rsidP="00924C13">
      <w:pPr>
        <w:pStyle w:val="SourceCode"/>
      </w:pPr>
      <w:r>
        <w:t xml:space="preserve">  </w:t>
      </w:r>
      <w:r w:rsidR="003E57CE">
        <w:t>var</w:t>
      </w:r>
      <w:r>
        <w:t xml:space="preserve"> </w:t>
      </w:r>
      <w:r w:rsidR="003E57CE">
        <w:t>selectedItem</w:t>
      </w:r>
      <w:r>
        <w:t xml:space="preserve"> </w:t>
      </w:r>
      <w:r w:rsidR="003E57CE">
        <w:t>=</w:t>
      </w:r>
      <w:r>
        <w:t xml:space="preserve"> </w:t>
      </w:r>
      <w:r w:rsidR="003E57CE">
        <w:t>-1;</w:t>
      </w:r>
    </w:p>
    <w:p w14:paraId="5AD9F8CE" w14:textId="4AB7A738" w:rsidR="003E57CE" w:rsidRDefault="00842CCC" w:rsidP="00924C13">
      <w:pPr>
        <w:pStyle w:val="SourceCode"/>
      </w:pPr>
      <w:r>
        <w:t xml:space="preserve">  </w:t>
      </w:r>
      <w:r w:rsidR="003E57CE" w:rsidRPr="003E57CE">
        <w:t>for</w:t>
      </w:r>
      <w:r>
        <w:t xml:space="preserve"> </w:t>
      </w:r>
      <w:r w:rsidR="003E57CE" w:rsidRPr="003E57CE">
        <w:t>(int</w:t>
      </w:r>
      <w:r>
        <w:t xml:space="preserve"> </w:t>
      </w:r>
      <w:r w:rsidR="003E57CE" w:rsidRPr="003E57CE">
        <w:t>i=0;</w:t>
      </w:r>
      <w:r>
        <w:t xml:space="preserve"> </w:t>
      </w:r>
      <w:r w:rsidR="00794532">
        <w:t>i</w:t>
      </w:r>
      <w:r>
        <w:t xml:space="preserve"> </w:t>
      </w:r>
      <w:r w:rsidR="00794532">
        <w:t>&lt;</w:t>
      </w:r>
      <w:r>
        <w:t xml:space="preserve"> </w:t>
      </w:r>
      <w:r w:rsidR="003E57CE" w:rsidRPr="003E57CE">
        <w:t>Count;</w:t>
      </w:r>
      <w:r>
        <w:t xml:space="preserve"> </w:t>
      </w:r>
      <w:r w:rsidR="003E57CE" w:rsidRPr="003E57CE">
        <w:t>i++)</w:t>
      </w:r>
    </w:p>
    <w:p w14:paraId="377F395D" w14:textId="58A93B6A" w:rsidR="003E57CE" w:rsidRDefault="00842CCC" w:rsidP="00924C13">
      <w:pPr>
        <w:pStyle w:val="SourceCode"/>
      </w:pPr>
      <w:r>
        <w:t xml:space="preserve">  </w:t>
      </w:r>
      <w:r w:rsidR="003E57CE">
        <w:t>{</w:t>
      </w:r>
    </w:p>
    <w:p w14:paraId="43BB3905" w14:textId="5D123D9D" w:rsidR="003E57CE" w:rsidRDefault="00842CCC" w:rsidP="00924C13">
      <w:pPr>
        <w:pStyle w:val="SourceCode"/>
      </w:pPr>
      <w:r>
        <w:t xml:space="preserve">    </w:t>
      </w:r>
      <w:r w:rsidR="003E57CE">
        <w:t>var</w:t>
      </w:r>
      <w:r>
        <w:t xml:space="preserve"> </w:t>
      </w:r>
      <w:r w:rsidR="003E57CE">
        <w:t>itemText</w:t>
      </w:r>
      <w:r>
        <w:t xml:space="preserve"> </w:t>
      </w:r>
      <w:r w:rsidR="003E57CE">
        <w:t>=</w:t>
      </w:r>
      <w:r>
        <w:t xml:space="preserve"> </w:t>
      </w:r>
      <w:r w:rsidR="00794532">
        <w:rPr>
          <w:rStyle w:val="NazwaProgramowa"/>
        </w:rPr>
        <w:t>this</w:t>
      </w:r>
      <w:r w:rsidR="003E57CE">
        <w:t>[i].Text;</w:t>
      </w:r>
    </w:p>
    <w:p w14:paraId="6DDBA4FE" w14:textId="59CEA794" w:rsidR="003E57CE" w:rsidRDefault="00842CCC" w:rsidP="00924C13">
      <w:pPr>
        <w:pStyle w:val="SourceCode"/>
      </w:pPr>
      <w:r>
        <w:t xml:space="preserve">    </w:t>
      </w:r>
      <w:r w:rsidR="003E57CE">
        <w:t>if</w:t>
      </w:r>
      <w:r>
        <w:t xml:space="preserve"> </w:t>
      </w:r>
      <w:r w:rsidR="003E57CE">
        <w:t>(sumLength</w:t>
      </w:r>
      <w:r>
        <w:t xml:space="preserve"> </w:t>
      </w:r>
      <w:r w:rsidR="003E57CE">
        <w:t>+</w:t>
      </w:r>
      <w:r>
        <w:t xml:space="preserve"> </w:t>
      </w:r>
      <w:r w:rsidR="003E57CE">
        <w:t>itemText.Length</w:t>
      </w:r>
      <w:r>
        <w:t xml:space="preserve"> </w:t>
      </w:r>
      <w:r w:rsidR="003E57CE">
        <w:t>&gt;</w:t>
      </w:r>
      <w:r>
        <w:t xml:space="preserve"> </w:t>
      </w:r>
      <w:r w:rsidR="003E57CE">
        <w:t>position)</w:t>
      </w:r>
    </w:p>
    <w:p w14:paraId="0E54E4C1" w14:textId="2BFD3165" w:rsidR="00EF6D88" w:rsidRDefault="00842CCC" w:rsidP="00924C13">
      <w:pPr>
        <w:pStyle w:val="SourceCode"/>
      </w:pPr>
      <w:r>
        <w:t xml:space="preserve">    </w:t>
      </w:r>
      <w:r w:rsidR="00EF6D88">
        <w:t>{</w:t>
      </w:r>
      <w:r>
        <w:t xml:space="preserve"> </w:t>
      </w:r>
    </w:p>
    <w:p w14:paraId="15AA6740" w14:textId="605A5314" w:rsidR="00EF6D88" w:rsidRDefault="00842CCC" w:rsidP="00924C13">
      <w:pPr>
        <w:pStyle w:val="SourceCode"/>
      </w:pPr>
      <w:r>
        <w:t xml:space="preserve">      </w:t>
      </w:r>
      <w:r w:rsidR="00EF6D88">
        <w:t>selectedItem</w:t>
      </w:r>
      <w:r>
        <w:t xml:space="preserve"> </w:t>
      </w:r>
      <w:r w:rsidR="00EF6D88">
        <w:t>=</w:t>
      </w:r>
      <w:r>
        <w:t xml:space="preserve"> </w:t>
      </w:r>
      <w:r w:rsidR="00EF6D88">
        <w:t>i;</w:t>
      </w:r>
    </w:p>
    <w:p w14:paraId="22D906BC" w14:textId="716346B8" w:rsidR="003E57CE" w:rsidRDefault="00842CCC" w:rsidP="00924C13">
      <w:pPr>
        <w:pStyle w:val="SourceCode"/>
      </w:pPr>
      <w:r>
        <w:t xml:space="preserve">      </w:t>
      </w:r>
      <w:r w:rsidR="003E57CE">
        <w:t>break;</w:t>
      </w:r>
    </w:p>
    <w:p w14:paraId="1E6CA931" w14:textId="773852C3" w:rsidR="00EF6D88" w:rsidRDefault="00842CCC" w:rsidP="00924C13">
      <w:pPr>
        <w:pStyle w:val="SourceCode"/>
      </w:pPr>
      <w:r>
        <w:t xml:space="preserve">    </w:t>
      </w:r>
      <w:r w:rsidR="00EF6D88">
        <w:t>}</w:t>
      </w:r>
    </w:p>
    <w:p w14:paraId="04898140" w14:textId="08E61429" w:rsidR="003E57CE" w:rsidRDefault="00842CCC" w:rsidP="00924C13">
      <w:pPr>
        <w:pStyle w:val="SourceCode"/>
      </w:pPr>
      <w:r>
        <w:t xml:space="preserve">    </w:t>
      </w:r>
      <w:r w:rsidR="003E57CE">
        <w:t>sumLength</w:t>
      </w:r>
      <w:r>
        <w:t xml:space="preserve"> </w:t>
      </w:r>
      <w:r w:rsidR="003E57CE">
        <w:t>+=</w:t>
      </w:r>
      <w:r>
        <w:t xml:space="preserve"> </w:t>
      </w:r>
      <w:r w:rsidR="003E57CE">
        <w:t>itemText.Length;</w:t>
      </w:r>
    </w:p>
    <w:p w14:paraId="44E7267E" w14:textId="1071AED8" w:rsidR="003E57CE" w:rsidRDefault="00842CCC" w:rsidP="00924C13">
      <w:pPr>
        <w:pStyle w:val="SourceCode"/>
      </w:pPr>
      <w:r>
        <w:t xml:space="preserve">  </w:t>
      </w:r>
      <w:r w:rsidR="003E57CE">
        <w:t>}</w:t>
      </w:r>
    </w:p>
    <w:p w14:paraId="3BCA67B9" w14:textId="47AA661A" w:rsidR="00794532" w:rsidRPr="003E57CE" w:rsidRDefault="00794532" w:rsidP="00924C13">
      <w:pPr>
        <w:pStyle w:val="SourceCode"/>
      </w:pPr>
    </w:p>
    <w:bookmarkEnd w:id="1"/>
    <w:p w14:paraId="46826DA4" w14:textId="716EE22F" w:rsidR="00625FAF" w:rsidRDefault="003E57CE" w:rsidP="00896D4E">
      <w:pPr>
        <w:pStyle w:val="Standardowyakapit"/>
      </w:pPr>
      <w:r>
        <w:t>Then,</w:t>
      </w:r>
      <w:r w:rsidR="00842CCC">
        <w:t xml:space="preserve"> </w:t>
      </w:r>
      <w:r>
        <w:t>in</w:t>
      </w:r>
      <w:r w:rsidR="00842CCC">
        <w:t xml:space="preserve"> </w:t>
      </w:r>
      <w:r>
        <w:t>the</w:t>
      </w:r>
      <w:r w:rsidR="00842CCC">
        <w:t xml:space="preserve"> </w:t>
      </w:r>
      <w:r>
        <w:t>selected</w:t>
      </w:r>
      <w:r w:rsidR="00842CCC">
        <w:t xml:space="preserve"> </w:t>
      </w:r>
      <w:r>
        <w:t>string,</w:t>
      </w:r>
      <w:r w:rsidR="00842CCC">
        <w:t xml:space="preserve"> </w:t>
      </w:r>
      <w:r>
        <w:t>it</w:t>
      </w:r>
      <w:r w:rsidR="00842CCC">
        <w:t xml:space="preserve"> </w:t>
      </w:r>
      <w:r>
        <w:t>deletes</w:t>
      </w:r>
      <w:r w:rsidR="00842CCC">
        <w:t xml:space="preserve"> </w:t>
      </w:r>
      <w:r>
        <w:t>a</w:t>
      </w:r>
      <w:r w:rsidR="00842CCC">
        <w:t xml:space="preserve"> </w:t>
      </w:r>
      <w:r>
        <w:t>substring</w:t>
      </w:r>
      <w:r w:rsidR="00842CCC">
        <w:t xml:space="preserve"> </w:t>
      </w:r>
      <w:r>
        <w:t>at</w:t>
      </w:r>
      <w:r w:rsidR="00842CCC">
        <w:t xml:space="preserve"> </w:t>
      </w:r>
      <w:r>
        <w:t>index</w:t>
      </w:r>
      <w:r w:rsidR="00842CCC">
        <w:t xml:space="preserve"> </w:t>
      </w:r>
      <w:r>
        <w:t>of</w:t>
      </w:r>
      <w:r w:rsidR="00842CCC">
        <w:t xml:space="preserve"> </w:t>
      </w:r>
      <w:r w:rsidR="00A6664C" w:rsidRPr="00A6664C">
        <w:rPr>
          <w:rStyle w:val="NazwaProgramowa"/>
        </w:rPr>
        <w:t>(</w:t>
      </w:r>
      <w:r w:rsidRPr="003E57CE">
        <w:rPr>
          <w:rStyle w:val="NazwaProgramowa"/>
        </w:rPr>
        <w:t>position</w:t>
      </w:r>
      <w:r w:rsidR="00842CCC">
        <w:rPr>
          <w:rStyle w:val="NazwaProgramowa"/>
        </w:rPr>
        <w:t xml:space="preserve"> </w:t>
      </w:r>
      <w:r w:rsidRPr="003E57CE">
        <w:rPr>
          <w:rStyle w:val="NazwaProgramowa"/>
        </w:rPr>
        <w:t>–</w:t>
      </w:r>
      <w:r w:rsidR="00842CCC">
        <w:rPr>
          <w:rStyle w:val="NazwaProgramowa"/>
        </w:rPr>
        <w:t xml:space="preserve"> </w:t>
      </w:r>
      <w:r w:rsidRPr="003E57CE">
        <w:rPr>
          <w:rStyle w:val="NazwaProgramowa"/>
        </w:rPr>
        <w:t>sumLength</w:t>
      </w:r>
      <w:r w:rsidR="00A6664C">
        <w:rPr>
          <w:rStyle w:val="NazwaProgramowa"/>
        </w:rPr>
        <w:t>)</w:t>
      </w:r>
      <w:r w:rsidR="00842CCC">
        <w:t xml:space="preserve"> </w:t>
      </w:r>
      <w:r w:rsidR="00896D4E">
        <w:t>with</w:t>
      </w:r>
      <w:r w:rsidR="00842CCC">
        <w:t xml:space="preserve"> </w:t>
      </w:r>
      <w:r w:rsidR="00896D4E">
        <w:t>a</w:t>
      </w:r>
      <w:r w:rsidR="00842CCC">
        <w:t xml:space="preserve"> </w:t>
      </w:r>
      <w:r w:rsidR="00896D4E">
        <w:t>given</w:t>
      </w:r>
      <w:r w:rsidR="00842CCC">
        <w:t xml:space="preserve"> </w:t>
      </w:r>
      <w:r w:rsidR="00896D4E" w:rsidRPr="00896D4E">
        <w:rPr>
          <w:rStyle w:val="NazwaProgramowa"/>
        </w:rPr>
        <w:t>length</w:t>
      </w:r>
      <w:r w:rsidR="00842CCC">
        <w:t xml:space="preserve"> </w:t>
      </w:r>
      <w:r w:rsidR="00896D4E">
        <w:t>and</w:t>
      </w:r>
      <w:r w:rsidR="00842CCC">
        <w:t xml:space="preserve"> </w:t>
      </w:r>
      <w:r w:rsidR="00896D4E">
        <w:t>inserts</w:t>
      </w:r>
      <w:r w:rsidR="00842CCC">
        <w:t xml:space="preserve"> </w:t>
      </w:r>
      <w:r w:rsidR="00896D4E">
        <w:t>the</w:t>
      </w:r>
      <w:r w:rsidR="00842CCC">
        <w:t xml:space="preserve"> </w:t>
      </w:r>
      <w:r w:rsidR="00896D4E" w:rsidRPr="00896D4E">
        <w:rPr>
          <w:rStyle w:val="NazwaProgramowa"/>
        </w:rPr>
        <w:t>replacementText</w:t>
      </w:r>
      <w:r w:rsidR="00842CCC">
        <w:t xml:space="preserve"> </w:t>
      </w:r>
      <w:r w:rsidR="00896D4E">
        <w:t>at</w:t>
      </w:r>
      <w:r w:rsidR="00842CCC">
        <w:t xml:space="preserve"> </w:t>
      </w:r>
      <w:r w:rsidR="00896D4E">
        <w:t>this</w:t>
      </w:r>
      <w:r w:rsidR="00842CCC">
        <w:t xml:space="preserve"> </w:t>
      </w:r>
      <w:r w:rsidR="00896D4E">
        <w:t>index.</w:t>
      </w:r>
      <w:r w:rsidR="00842CCC">
        <w:t xml:space="preserve"> </w:t>
      </w:r>
      <w:r w:rsidR="00896D4E">
        <w:t>The</w:t>
      </w:r>
      <w:r w:rsidR="00842CCC">
        <w:t xml:space="preserve"> </w:t>
      </w:r>
      <w:r w:rsidR="00896D4E">
        <w:t>modified</w:t>
      </w:r>
      <w:r w:rsidR="00842CCC">
        <w:t xml:space="preserve"> </w:t>
      </w:r>
      <w:r w:rsidR="00896D4E">
        <w:t>text</w:t>
      </w:r>
      <w:r w:rsidR="00842CCC">
        <w:t xml:space="preserve"> </w:t>
      </w:r>
      <w:r w:rsidR="00896D4E">
        <w:t>is</w:t>
      </w:r>
      <w:r w:rsidR="00842CCC">
        <w:t xml:space="preserve"> </w:t>
      </w:r>
      <w:r w:rsidR="00896D4E">
        <w:t>set</w:t>
      </w:r>
      <w:r w:rsidR="00842CCC">
        <w:t xml:space="preserve"> </w:t>
      </w:r>
      <w:r w:rsidR="00896D4E">
        <w:t>to</w:t>
      </w:r>
      <w:r w:rsidR="00842CCC">
        <w:t xml:space="preserve"> </w:t>
      </w:r>
      <w:r w:rsidR="00896D4E">
        <w:t>the</w:t>
      </w:r>
      <w:r w:rsidR="00842CCC">
        <w:t xml:space="preserve"> </w:t>
      </w:r>
      <w:r w:rsidR="00896D4E" w:rsidRPr="00896D4E">
        <w:rPr>
          <w:rStyle w:val="NazwaProgramowa"/>
        </w:rPr>
        <w:t>Run</w:t>
      </w:r>
      <w:r w:rsidR="00842CCC">
        <w:t xml:space="preserve"> </w:t>
      </w:r>
      <w:r w:rsidR="00896D4E" w:rsidRPr="00896D4E">
        <w:t>element</w:t>
      </w:r>
      <w:r w:rsidR="00896D4E">
        <w:t>.</w:t>
      </w:r>
    </w:p>
    <w:p w14:paraId="4315BF6E" w14:textId="54310B9A" w:rsidR="00896D4E" w:rsidRDefault="00842CCC" w:rsidP="00924C13">
      <w:pPr>
        <w:pStyle w:val="SourceCode"/>
      </w:pPr>
      <w:bookmarkStart w:id="2" w:name="OLE_LINK3"/>
      <w:r>
        <w:t xml:space="preserve">  </w:t>
      </w:r>
      <w:r w:rsidR="00896D4E">
        <w:t>if</w:t>
      </w:r>
      <w:r>
        <w:t xml:space="preserve"> </w:t>
      </w:r>
      <w:r w:rsidR="00896D4E" w:rsidRPr="003E57CE">
        <w:t>(</w:t>
      </w:r>
      <w:r w:rsidR="00896D4E">
        <w:t>selectedItem</w:t>
      </w:r>
      <w:r>
        <w:t xml:space="preserve"> </w:t>
      </w:r>
      <w:r w:rsidR="00C471EB" w:rsidRPr="00746F11">
        <w:sym w:font="Symbol" w:char="F0B3"/>
      </w:r>
      <w:r>
        <w:t xml:space="preserve"> </w:t>
      </w:r>
      <w:r w:rsidR="00896D4E">
        <w:t>0</w:t>
      </w:r>
      <w:r w:rsidR="00896D4E" w:rsidRPr="003E57CE">
        <w:t>)</w:t>
      </w:r>
    </w:p>
    <w:p w14:paraId="345DA83E" w14:textId="6326FE08" w:rsidR="00896D4E" w:rsidRDefault="00842CCC" w:rsidP="00924C13">
      <w:pPr>
        <w:pStyle w:val="SourceCode"/>
      </w:pPr>
      <w:r>
        <w:t xml:space="preserve">  </w:t>
      </w:r>
      <w:r w:rsidR="00896D4E">
        <w:t>{</w:t>
      </w:r>
    </w:p>
    <w:p w14:paraId="6A59B19B" w14:textId="0A62372E" w:rsidR="00E71DD3" w:rsidRDefault="00842CCC" w:rsidP="00924C13">
      <w:pPr>
        <w:pStyle w:val="SourceCode"/>
      </w:pPr>
      <w:r>
        <w:t xml:space="preserve">    </w:t>
      </w:r>
      <w:r w:rsidR="00E71DD3" w:rsidRPr="00265B86">
        <w:t>var</w:t>
      </w:r>
      <w:r>
        <w:t xml:space="preserve"> </w:t>
      </w:r>
      <w:r w:rsidR="00E71DD3" w:rsidRPr="00265B86">
        <w:t>itemPosition</w:t>
      </w:r>
      <w:r>
        <w:t xml:space="preserve"> </w:t>
      </w:r>
      <w:r w:rsidR="00E71DD3" w:rsidRPr="00265B86">
        <w:t>=</w:t>
      </w:r>
      <w:r>
        <w:t xml:space="preserve"> </w:t>
      </w:r>
      <w:r w:rsidR="00E71DD3" w:rsidRPr="00265B86">
        <w:t>position</w:t>
      </w:r>
      <w:r>
        <w:t xml:space="preserve"> </w:t>
      </w:r>
      <w:r w:rsidR="00E71DD3" w:rsidRPr="00265B86">
        <w:t>-</w:t>
      </w:r>
      <w:r>
        <w:t xml:space="preserve"> </w:t>
      </w:r>
      <w:r w:rsidR="00E71DD3" w:rsidRPr="00265B86">
        <w:t>sumLength;</w:t>
      </w:r>
    </w:p>
    <w:p w14:paraId="1717BEE6" w14:textId="61BD701D" w:rsidR="005704C3" w:rsidRPr="005704C3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0F2C4C">
        <w:rPr>
          <w:lang w:val="pl-PL"/>
        </w:rPr>
        <w:t>SetText(</w:t>
      </w:r>
      <w:r w:rsidR="005704C3" w:rsidRPr="005704C3">
        <w:rPr>
          <w:lang w:val="pl-PL"/>
        </w:rPr>
        <w:t>selectedItem</w:t>
      </w:r>
      <w:r w:rsidR="000F2C4C">
        <w:rPr>
          <w:lang w:val="pl-PL"/>
        </w:rPr>
        <w:t>,</w:t>
      </w:r>
      <w:r>
        <w:rPr>
          <w:lang w:val="pl-PL"/>
        </w:rPr>
        <w:t xml:space="preserve"> </w:t>
      </w:r>
      <w:r w:rsidR="000F2C4C">
        <w:rPr>
          <w:lang w:val="pl-PL"/>
        </w:rPr>
        <w:t>this</w:t>
      </w:r>
      <w:r w:rsidR="005704C3" w:rsidRPr="005704C3">
        <w:rPr>
          <w:lang w:val="pl-PL"/>
        </w:rPr>
        <w:t>[selectedItem].Text.Remove(</w:t>
      </w:r>
      <w:r w:rsidR="00E71DD3" w:rsidRPr="00265B86">
        <w:t>itemPosition</w:t>
      </w:r>
      <w:r w:rsidR="005704C3" w:rsidRPr="005704C3">
        <w:rPr>
          <w:lang w:val="pl-PL"/>
        </w:rPr>
        <w:t>,</w:t>
      </w:r>
      <w:r>
        <w:rPr>
          <w:lang w:val="pl-PL"/>
        </w:rPr>
        <w:t xml:space="preserve"> </w:t>
      </w:r>
      <w:r w:rsidR="005704C3" w:rsidRPr="005704C3">
        <w:rPr>
          <w:lang w:val="pl-PL"/>
        </w:rPr>
        <w:t>length).Insert(</w:t>
      </w:r>
      <w:r w:rsidR="00E71DD3" w:rsidRPr="00265B86">
        <w:t>itemPosition</w:t>
      </w:r>
      <w:r w:rsidR="005704C3" w:rsidRPr="005704C3">
        <w:rPr>
          <w:lang w:val="pl-PL"/>
        </w:rPr>
        <w:t>,</w:t>
      </w:r>
      <w:r>
        <w:rPr>
          <w:lang w:val="pl-PL"/>
        </w:rPr>
        <w:t xml:space="preserve"> </w:t>
      </w:r>
      <w:r w:rsidR="005704C3" w:rsidRPr="005704C3">
        <w:rPr>
          <w:lang w:val="pl-PL"/>
        </w:rPr>
        <w:t>replacementText)</w:t>
      </w:r>
      <w:r w:rsidR="000F2C4C">
        <w:rPr>
          <w:lang w:val="pl-PL"/>
        </w:rPr>
        <w:t>)</w:t>
      </w:r>
      <w:r w:rsidR="005704C3" w:rsidRPr="005704C3">
        <w:rPr>
          <w:lang w:val="pl-PL"/>
        </w:rPr>
        <w:t>;</w:t>
      </w:r>
    </w:p>
    <w:p w14:paraId="1EF27274" w14:textId="50710B23" w:rsidR="000F2C4C" w:rsidRDefault="00842CCC" w:rsidP="00924C13">
      <w:pPr>
        <w:pStyle w:val="SourceCode"/>
      </w:pPr>
      <w:r>
        <w:t xml:space="preserve">    </w:t>
      </w:r>
      <w:r w:rsidR="000F2C4C">
        <w:t>return</w:t>
      </w:r>
      <w:r>
        <w:t xml:space="preserve"> </w:t>
      </w:r>
      <w:r w:rsidR="000F2C4C">
        <w:t>true;</w:t>
      </w:r>
    </w:p>
    <w:p w14:paraId="57DF04C6" w14:textId="07DA2313" w:rsidR="005704C3" w:rsidRDefault="00842CCC" w:rsidP="00924C13">
      <w:pPr>
        <w:pStyle w:val="SourceCode"/>
      </w:pPr>
      <w:r>
        <w:t xml:space="preserve">  </w:t>
      </w:r>
      <w:r w:rsidR="005704C3">
        <w:t>}</w:t>
      </w:r>
    </w:p>
    <w:p w14:paraId="640BAA22" w14:textId="714A8BE0" w:rsidR="000F2C4C" w:rsidRDefault="00842CCC" w:rsidP="00924C13">
      <w:pPr>
        <w:pStyle w:val="SourceCode"/>
      </w:pPr>
      <w:r>
        <w:t xml:space="preserve">  </w:t>
      </w:r>
      <w:r w:rsidR="000F2C4C">
        <w:t>return</w:t>
      </w:r>
      <w:r>
        <w:t xml:space="preserve"> </w:t>
      </w:r>
      <w:r w:rsidR="000F2C4C">
        <w:t>false;</w:t>
      </w:r>
    </w:p>
    <w:p w14:paraId="78B96E28" w14:textId="2198B1E7" w:rsidR="000F2C4C" w:rsidRDefault="000F2C4C" w:rsidP="00924C13">
      <w:pPr>
        <w:pStyle w:val="SourceCode"/>
      </w:pPr>
      <w:r>
        <w:t>}</w:t>
      </w:r>
    </w:p>
    <w:bookmarkEnd w:id="2"/>
    <w:p w14:paraId="7AEE319E" w14:textId="08D70792" w:rsidR="000D4C27" w:rsidRDefault="000D4C27" w:rsidP="000D4C27">
      <w:pPr>
        <w:pStyle w:val="Standardowyakapit"/>
      </w:pPr>
      <w:r>
        <w:t>In</w:t>
      </w:r>
      <w:r w:rsidR="00842CCC">
        <w:t xml:space="preserve"> </w:t>
      </w:r>
      <w:r>
        <w:t>our</w:t>
      </w:r>
      <w:r w:rsidR="00842CCC">
        <w:t xml:space="preserve"> </w:t>
      </w:r>
      <w:r>
        <w:t>example</w:t>
      </w:r>
      <w:r w:rsidR="00842CCC">
        <w:t xml:space="preserve"> </w:t>
      </w:r>
      <w:r>
        <w:t>we</w:t>
      </w:r>
      <w:r w:rsidR="00842CCC">
        <w:t xml:space="preserve"> </w:t>
      </w:r>
      <w:r w:rsidR="002654C3">
        <w:t>have</w:t>
      </w:r>
      <w:r w:rsidR="00842CCC">
        <w:t xml:space="preserve"> </w:t>
      </w:r>
      <w:r w:rsidR="002654C3">
        <w:t>changed</w:t>
      </w:r>
      <w:r w:rsidR="00842CCC">
        <w:t xml:space="preserve"> </w:t>
      </w:r>
      <w:r w:rsidR="002654C3">
        <w:t>the</w:t>
      </w:r>
      <w:r w:rsidR="00842CCC">
        <w:t xml:space="preserve"> </w:t>
      </w:r>
      <w:r w:rsidRPr="00996C73">
        <w:rPr>
          <w:rStyle w:val="NazwaProgramowa"/>
        </w:rPr>
        <w:t>FormattedText</w:t>
      </w:r>
      <w:r w:rsidR="00842CCC">
        <w:t xml:space="preserve"> </w:t>
      </w:r>
      <w:r w:rsidR="002654C3">
        <w:t>in</w:t>
      </w:r>
      <w:r w:rsidR="00842CCC">
        <w:t xml:space="preserve"> </w:t>
      </w:r>
      <w:r w:rsidR="002654C3">
        <w:t>the</w:t>
      </w:r>
      <w:r w:rsidR="00842CCC">
        <w:t xml:space="preserve"> </w:t>
      </w:r>
      <w:r w:rsidR="002654C3">
        <w:t>following</w:t>
      </w:r>
      <w:r w:rsidR="00842CCC">
        <w:t xml:space="preserve"> </w:t>
      </w:r>
      <w:r w:rsidR="002654C3">
        <w:t>way</w:t>
      </w:r>
      <w:r>
        <w:t>:</w:t>
      </w:r>
    </w:p>
    <w:tbl>
      <w:tblPr>
        <w:tblStyle w:val="TableGrid"/>
        <w:tblW w:w="0" w:type="auto"/>
        <w:tblLook w:val="0420" w:firstRow="1" w:lastRow="0" w:firstColumn="0" w:lastColumn="0" w:noHBand="0" w:noVBand="1"/>
      </w:tblPr>
      <w:tblGrid>
        <w:gridCol w:w="3936"/>
        <w:gridCol w:w="2693"/>
      </w:tblGrid>
      <w:tr w:rsidR="00A6664C" w14:paraId="0B1F2C90" w14:textId="77777777" w:rsidTr="00B822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936" w:type="dxa"/>
          </w:tcPr>
          <w:p w14:paraId="7B78D7CE" w14:textId="38791827" w:rsidR="00A6664C" w:rsidRPr="00B822D8" w:rsidRDefault="00A6664C" w:rsidP="00B822D8">
            <w:pPr>
              <w:rPr>
                <w:rStyle w:val="NazwaProgramowa"/>
              </w:rPr>
            </w:pPr>
            <w:r w:rsidRPr="00B822D8">
              <w:rPr>
                <w:rStyle w:val="NazwaProgramowa"/>
              </w:rPr>
              <w:t>Run</w:t>
            </w:r>
          </w:p>
        </w:tc>
        <w:tc>
          <w:tcPr>
            <w:tcW w:w="2693" w:type="dxa"/>
          </w:tcPr>
          <w:p w14:paraId="65FBE222" w14:textId="74331B34" w:rsidR="00A6664C" w:rsidRPr="00B822D8" w:rsidRDefault="00A6664C" w:rsidP="00B822D8">
            <w:pPr>
              <w:rPr>
                <w:rStyle w:val="NazwaProgramowa"/>
              </w:rPr>
            </w:pPr>
            <w:r w:rsidRPr="00B822D8">
              <w:rPr>
                <w:rStyle w:val="NazwaProgramowa"/>
              </w:rPr>
              <w:t>Text</w:t>
            </w:r>
          </w:p>
        </w:tc>
      </w:tr>
      <w:tr w:rsidR="000D4C27" w14:paraId="29DD6352" w14:textId="77777777" w:rsidTr="00B822D8">
        <w:tc>
          <w:tcPr>
            <w:tcW w:w="3936" w:type="dxa"/>
          </w:tcPr>
          <w:p w14:paraId="1EF26D0B" w14:textId="0598FABF" w:rsidR="000D4C27" w:rsidRPr="00B822D8" w:rsidRDefault="000D4C27" w:rsidP="00B822D8">
            <w:pPr>
              <w:rPr>
                <w:rStyle w:val="NazwaProgramowa"/>
              </w:rPr>
            </w:pPr>
            <w:r w:rsidRPr="00B822D8">
              <w:rPr>
                <w:rStyle w:val="NazwaProgramowa"/>
              </w:rPr>
              <w:t>&lt;w:r</w:t>
            </w:r>
            <w:r w:rsidR="00842CCC">
              <w:rPr>
                <w:rStyle w:val="NazwaProgramowa"/>
              </w:rPr>
              <w:t xml:space="preserve"> </w:t>
            </w:r>
            <w:r w:rsidR="00DF0CD6" w:rsidRPr="00B822D8">
              <w:rPr>
                <w:rStyle w:val="NazwaProgramowa"/>
              </w:rPr>
              <w:t>my:runId</w:t>
            </w:r>
            <w:r w:rsidRPr="00B822D8">
              <w:rPr>
                <w:rStyle w:val="NazwaProgramowa"/>
              </w:rPr>
              <w:t>=</w:t>
            </w:r>
            <w:r w:rsidR="00C471EB" w:rsidRPr="00B822D8">
              <w:rPr>
                <w:rStyle w:val="NazwaProgramowa"/>
              </w:rPr>
              <w:t>"</w:t>
            </w:r>
            <w:r w:rsidRPr="00B822D8">
              <w:rPr>
                <w:rStyle w:val="NazwaProgramowa"/>
              </w:rPr>
              <w:t>00000001</w:t>
            </w:r>
            <w:r w:rsidR="00C471EB" w:rsidRPr="00B822D8">
              <w:rPr>
                <w:rStyle w:val="NazwaProgramowa"/>
              </w:rPr>
              <w:t>"</w:t>
            </w:r>
            <w:r w:rsidRPr="00B822D8">
              <w:rPr>
                <w:rStyle w:val="NazwaProgramowa"/>
              </w:rPr>
              <w:t>&gt;</w:t>
            </w:r>
          </w:p>
        </w:tc>
        <w:tc>
          <w:tcPr>
            <w:tcW w:w="2693" w:type="dxa"/>
          </w:tcPr>
          <w:p w14:paraId="554DEF2D" w14:textId="520FE2FA" w:rsidR="000D4C27" w:rsidRPr="00B822D8" w:rsidRDefault="00C471EB" w:rsidP="00B822D8">
            <w:pPr>
              <w:rPr>
                <w:rStyle w:val="NazwaProgramowa"/>
              </w:rPr>
            </w:pPr>
            <w:r w:rsidRPr="00B822D8">
              <w:rPr>
                <w:rStyle w:val="NazwaProgramowa"/>
              </w:rPr>
              <w:t>“</w:t>
            </w:r>
            <w:r w:rsidR="000D4C27" w:rsidRPr="00B822D8">
              <w:rPr>
                <w:rStyle w:val="NazwaProgramowa"/>
              </w:rPr>
              <w:t>This</w:t>
            </w:r>
            <w:r w:rsidR="00842CCC">
              <w:rPr>
                <w:rStyle w:val="NazwaProgramowa"/>
              </w:rPr>
              <w:t xml:space="preserve"> </w:t>
            </w:r>
            <w:r w:rsidR="000D4C27" w:rsidRPr="00B822D8">
              <w:rPr>
                <w:rStyle w:val="NazwaProgramowa"/>
              </w:rPr>
              <w:t>text</w:t>
            </w:r>
            <w:r w:rsidR="00842CCC">
              <w:rPr>
                <w:rStyle w:val="NazwaProgramowa"/>
              </w:rPr>
              <w:t xml:space="preserve"> </w:t>
            </w:r>
            <w:r w:rsidR="000D4C27" w:rsidRPr="00B822D8">
              <w:rPr>
                <w:rStyle w:val="NazwaProgramowa"/>
              </w:rPr>
              <w:t>is</w:t>
            </w:r>
            <w:r w:rsidR="00842CCC">
              <w:rPr>
                <w:rStyle w:val="NazwaProgramowa"/>
              </w:rPr>
              <w:t xml:space="preserve"> </w:t>
            </w:r>
            <w:r w:rsidRPr="00B822D8">
              <w:rPr>
                <w:rStyle w:val="NazwaProgramowa"/>
              </w:rPr>
              <w:t>“</w:t>
            </w:r>
          </w:p>
        </w:tc>
      </w:tr>
      <w:tr w:rsidR="000D4C27" w14:paraId="6180EE3F" w14:textId="77777777" w:rsidTr="00B822D8">
        <w:tc>
          <w:tcPr>
            <w:tcW w:w="3936" w:type="dxa"/>
          </w:tcPr>
          <w:p w14:paraId="2D380FB1" w14:textId="3C46340E" w:rsidR="000D4C27" w:rsidRPr="00B822D8" w:rsidRDefault="000D4C27" w:rsidP="00B822D8">
            <w:pPr>
              <w:rPr>
                <w:rStyle w:val="NazwaProgramowa"/>
              </w:rPr>
            </w:pPr>
            <w:r w:rsidRPr="00B822D8">
              <w:rPr>
                <w:rStyle w:val="NazwaProgramowa"/>
              </w:rPr>
              <w:t>&lt;w:r</w:t>
            </w:r>
            <w:r w:rsidR="00842CCC">
              <w:rPr>
                <w:rStyle w:val="NazwaProgramowa"/>
              </w:rPr>
              <w:t xml:space="preserve"> </w:t>
            </w:r>
            <w:r w:rsidR="00DF0CD6" w:rsidRPr="00B822D8">
              <w:rPr>
                <w:rStyle w:val="NazwaProgramowa"/>
              </w:rPr>
              <w:t>my:runId</w:t>
            </w:r>
            <w:r w:rsidRPr="00B822D8">
              <w:rPr>
                <w:rStyle w:val="NazwaProgramowa"/>
              </w:rPr>
              <w:t>=</w:t>
            </w:r>
            <w:r w:rsidR="00C471EB" w:rsidRPr="00B822D8">
              <w:rPr>
                <w:rStyle w:val="NazwaProgramowa"/>
              </w:rPr>
              <w:t>"</w:t>
            </w:r>
            <w:r w:rsidRPr="00B822D8">
              <w:rPr>
                <w:rStyle w:val="NazwaProgramowa"/>
              </w:rPr>
              <w:t>00000002</w:t>
            </w:r>
            <w:r w:rsidR="00C471EB" w:rsidRPr="00B822D8">
              <w:rPr>
                <w:rStyle w:val="NazwaProgramowa"/>
              </w:rPr>
              <w:t>"</w:t>
            </w:r>
            <w:r w:rsidRPr="00B822D8">
              <w:rPr>
                <w:rStyle w:val="NazwaProgramowa"/>
              </w:rPr>
              <w:t>&gt;</w:t>
            </w:r>
          </w:p>
        </w:tc>
        <w:tc>
          <w:tcPr>
            <w:tcW w:w="2693" w:type="dxa"/>
          </w:tcPr>
          <w:p w14:paraId="5ABEB70A" w14:textId="6AE075C1" w:rsidR="000D4C27" w:rsidRPr="00B822D8" w:rsidRDefault="00C471EB" w:rsidP="00B822D8">
            <w:pPr>
              <w:rPr>
                <w:rStyle w:val="NazwaProgramowa"/>
              </w:rPr>
            </w:pPr>
            <w:r w:rsidRPr="00B822D8">
              <w:rPr>
                <w:rStyle w:val="NazwaProgramowa"/>
              </w:rPr>
              <w:t>“</w:t>
            </w:r>
            <w:r w:rsidR="000D4C27" w:rsidRPr="00B822D8">
              <w:rPr>
                <w:rStyle w:val="NazwaProgramowa"/>
              </w:rPr>
              <w:t>boldfaced,</w:t>
            </w:r>
            <w:r w:rsidRPr="00B822D8">
              <w:rPr>
                <w:rStyle w:val="NazwaProgramowa"/>
              </w:rPr>
              <w:t>"</w:t>
            </w:r>
          </w:p>
        </w:tc>
      </w:tr>
      <w:tr w:rsidR="000D4C27" w14:paraId="1DF6AFB8" w14:textId="77777777" w:rsidTr="00B822D8">
        <w:tc>
          <w:tcPr>
            <w:tcW w:w="3936" w:type="dxa"/>
          </w:tcPr>
          <w:p w14:paraId="2A40CB24" w14:textId="1C2F66B6" w:rsidR="000D4C27" w:rsidRPr="00B822D8" w:rsidRDefault="000D4C27" w:rsidP="00B822D8">
            <w:pPr>
              <w:rPr>
                <w:rStyle w:val="NazwaProgramowa"/>
              </w:rPr>
            </w:pPr>
            <w:r w:rsidRPr="00B822D8">
              <w:rPr>
                <w:rStyle w:val="NazwaProgramowa"/>
              </w:rPr>
              <w:t>&lt;w:r</w:t>
            </w:r>
            <w:r w:rsidR="00842CCC">
              <w:rPr>
                <w:rStyle w:val="NazwaProgramowa"/>
              </w:rPr>
              <w:t xml:space="preserve"> </w:t>
            </w:r>
            <w:r w:rsidR="00DF0CD6" w:rsidRPr="00B822D8">
              <w:rPr>
                <w:rStyle w:val="NazwaProgramowa"/>
              </w:rPr>
              <w:t>my:runId</w:t>
            </w:r>
            <w:r w:rsidRPr="00B822D8">
              <w:rPr>
                <w:rStyle w:val="NazwaProgramowa"/>
              </w:rPr>
              <w:t>=</w:t>
            </w:r>
            <w:r w:rsidR="00C471EB" w:rsidRPr="00B822D8">
              <w:rPr>
                <w:rStyle w:val="NazwaProgramowa"/>
              </w:rPr>
              <w:t>"</w:t>
            </w:r>
            <w:r w:rsidRPr="00B822D8">
              <w:rPr>
                <w:rStyle w:val="NazwaProgramowa"/>
              </w:rPr>
              <w:t>00000003</w:t>
            </w:r>
            <w:r w:rsidR="00C471EB" w:rsidRPr="00B822D8">
              <w:rPr>
                <w:rStyle w:val="NazwaProgramowa"/>
              </w:rPr>
              <w:t>"</w:t>
            </w:r>
            <w:r w:rsidRPr="00B822D8">
              <w:rPr>
                <w:rStyle w:val="NazwaProgramowa"/>
              </w:rPr>
              <w:t>&gt;</w:t>
            </w:r>
          </w:p>
        </w:tc>
        <w:tc>
          <w:tcPr>
            <w:tcW w:w="2693" w:type="dxa"/>
          </w:tcPr>
          <w:p w14:paraId="12BDFF45" w14:textId="58855756" w:rsidR="000D4C27" w:rsidRPr="00B822D8" w:rsidRDefault="00C471EB" w:rsidP="00B822D8">
            <w:pPr>
              <w:rPr>
                <w:rStyle w:val="NazwaProgramowa"/>
              </w:rPr>
            </w:pPr>
            <w:r w:rsidRPr="00B822D8">
              <w:rPr>
                <w:rStyle w:val="NazwaProgramowa"/>
              </w:rPr>
              <w:t>“</w:t>
            </w:r>
            <w:r w:rsidR="00842CCC">
              <w:rPr>
                <w:rStyle w:val="NazwaProgramowa"/>
              </w:rPr>
              <w:t xml:space="preserve"> </w:t>
            </w:r>
            <w:r w:rsidR="000D4C27" w:rsidRPr="00B822D8">
              <w:rPr>
                <w:rStyle w:val="NazwaProgramowa"/>
              </w:rPr>
              <w:t>and</w:t>
            </w:r>
            <w:r w:rsidR="00842CCC">
              <w:rPr>
                <w:rStyle w:val="NazwaProgramowa"/>
              </w:rPr>
              <w:t xml:space="preserve"> </w:t>
            </w:r>
            <w:r w:rsidR="000D4C27" w:rsidRPr="00B822D8">
              <w:rPr>
                <w:rStyle w:val="NazwaProgramowa"/>
              </w:rPr>
              <w:t>this</w:t>
            </w:r>
            <w:r w:rsidR="00842CCC">
              <w:rPr>
                <w:rStyle w:val="NazwaProgramowa"/>
              </w:rPr>
              <w:t xml:space="preserve"> </w:t>
            </w:r>
            <w:r w:rsidR="000D4C27" w:rsidRPr="00B822D8">
              <w:rPr>
                <w:rStyle w:val="NazwaProgramowa"/>
              </w:rPr>
              <w:t>is</w:t>
            </w:r>
            <w:r w:rsidR="00842CCC">
              <w:rPr>
                <w:rStyle w:val="NazwaProgramowa"/>
              </w:rPr>
              <w:t xml:space="preserve"> </w:t>
            </w:r>
            <w:r w:rsidRPr="00B822D8">
              <w:rPr>
                <w:rStyle w:val="NazwaProgramowa"/>
              </w:rPr>
              <w:t>“</w:t>
            </w:r>
          </w:p>
        </w:tc>
      </w:tr>
      <w:tr w:rsidR="000D4C27" w14:paraId="10C94D33" w14:textId="77777777" w:rsidTr="00B822D8">
        <w:tc>
          <w:tcPr>
            <w:tcW w:w="3936" w:type="dxa"/>
          </w:tcPr>
          <w:p w14:paraId="1BBFDB6C" w14:textId="2371CC20" w:rsidR="000D4C27" w:rsidRPr="00B822D8" w:rsidRDefault="000D4C27" w:rsidP="00B822D8">
            <w:pPr>
              <w:rPr>
                <w:rStyle w:val="NazwaProgramowa"/>
              </w:rPr>
            </w:pPr>
            <w:r w:rsidRPr="00B822D8">
              <w:rPr>
                <w:rStyle w:val="NazwaProgramowa"/>
              </w:rPr>
              <w:t>&lt;w:r</w:t>
            </w:r>
            <w:r w:rsidR="00842CCC">
              <w:rPr>
                <w:rStyle w:val="NazwaProgramowa"/>
              </w:rPr>
              <w:t xml:space="preserve"> </w:t>
            </w:r>
            <w:r w:rsidR="00DF0CD6" w:rsidRPr="00B822D8">
              <w:rPr>
                <w:rStyle w:val="NazwaProgramowa"/>
              </w:rPr>
              <w:t>my:runId</w:t>
            </w:r>
            <w:r w:rsidRPr="00B822D8">
              <w:rPr>
                <w:rStyle w:val="NazwaProgramowa"/>
              </w:rPr>
              <w:t>=</w:t>
            </w:r>
            <w:r w:rsidR="00C471EB" w:rsidRPr="00B822D8">
              <w:rPr>
                <w:rStyle w:val="NazwaProgramowa"/>
              </w:rPr>
              <w:t>"</w:t>
            </w:r>
            <w:r w:rsidRPr="00B822D8">
              <w:rPr>
                <w:rStyle w:val="NazwaProgramowa"/>
              </w:rPr>
              <w:t>00000004</w:t>
            </w:r>
            <w:r w:rsidR="00C471EB" w:rsidRPr="00B822D8">
              <w:rPr>
                <w:rStyle w:val="NazwaProgramowa"/>
              </w:rPr>
              <w:t>"</w:t>
            </w:r>
            <w:r w:rsidRPr="00B822D8">
              <w:rPr>
                <w:rStyle w:val="NazwaProgramowa"/>
              </w:rPr>
              <w:t>&gt;</w:t>
            </w:r>
          </w:p>
        </w:tc>
        <w:tc>
          <w:tcPr>
            <w:tcW w:w="2693" w:type="dxa"/>
          </w:tcPr>
          <w:p w14:paraId="2A516CD7" w14:textId="43C937F8" w:rsidR="000D4C27" w:rsidRPr="00B822D8" w:rsidRDefault="00C471EB" w:rsidP="00B822D8">
            <w:pPr>
              <w:rPr>
                <w:rStyle w:val="NazwaProgramowa"/>
              </w:rPr>
            </w:pPr>
            <w:r w:rsidRPr="00B822D8">
              <w:rPr>
                <w:rStyle w:val="NazwaProgramowa"/>
              </w:rPr>
              <w:t>“</w:t>
            </w:r>
            <w:r w:rsidR="000D4C27" w:rsidRPr="00B822D8">
              <w:rPr>
                <w:rStyle w:val="NazwaProgramowa"/>
              </w:rPr>
              <w:t>italic</w:t>
            </w:r>
            <w:r w:rsidRPr="00B822D8">
              <w:rPr>
                <w:rStyle w:val="NazwaProgramowa"/>
              </w:rPr>
              <w:t>"</w:t>
            </w:r>
          </w:p>
        </w:tc>
      </w:tr>
      <w:tr w:rsidR="000D4C27" w14:paraId="647BAF4C" w14:textId="77777777" w:rsidTr="00B822D8">
        <w:tc>
          <w:tcPr>
            <w:tcW w:w="3936" w:type="dxa"/>
          </w:tcPr>
          <w:p w14:paraId="15A34FE2" w14:textId="19A7932A" w:rsidR="000D4C27" w:rsidRPr="00B822D8" w:rsidRDefault="000D4C27" w:rsidP="00B822D8">
            <w:pPr>
              <w:rPr>
                <w:rStyle w:val="NazwaProgramowa"/>
              </w:rPr>
            </w:pPr>
            <w:r w:rsidRPr="00B822D8">
              <w:rPr>
                <w:rStyle w:val="NazwaProgramowa"/>
              </w:rPr>
              <w:t>&lt;w:r</w:t>
            </w:r>
            <w:r w:rsidR="00842CCC">
              <w:rPr>
                <w:rStyle w:val="NazwaProgramowa"/>
              </w:rPr>
              <w:t xml:space="preserve"> </w:t>
            </w:r>
            <w:r w:rsidR="00DF0CD6" w:rsidRPr="00B822D8">
              <w:rPr>
                <w:rStyle w:val="NazwaProgramowa"/>
              </w:rPr>
              <w:t>my:runId</w:t>
            </w:r>
            <w:r w:rsidRPr="00B822D8">
              <w:rPr>
                <w:rStyle w:val="NazwaProgramowa"/>
              </w:rPr>
              <w:t>=</w:t>
            </w:r>
            <w:r w:rsidR="00C471EB" w:rsidRPr="00B822D8">
              <w:rPr>
                <w:rStyle w:val="NazwaProgramowa"/>
              </w:rPr>
              <w:t>"</w:t>
            </w:r>
            <w:r w:rsidRPr="00B822D8">
              <w:rPr>
                <w:rStyle w:val="NazwaProgramowa"/>
              </w:rPr>
              <w:t>00000005</w:t>
            </w:r>
            <w:r w:rsidR="00C471EB" w:rsidRPr="00B822D8">
              <w:rPr>
                <w:rStyle w:val="NazwaProgramowa"/>
              </w:rPr>
              <w:t>"</w:t>
            </w:r>
            <w:r w:rsidRPr="00B822D8">
              <w:rPr>
                <w:rStyle w:val="NazwaProgramowa"/>
              </w:rPr>
              <w:t>&gt;</w:t>
            </w:r>
          </w:p>
        </w:tc>
        <w:tc>
          <w:tcPr>
            <w:tcW w:w="2693" w:type="dxa"/>
          </w:tcPr>
          <w:p w14:paraId="353C46FA" w14:textId="441D93B5" w:rsidR="000D4C27" w:rsidRPr="00B822D8" w:rsidRDefault="00C471EB" w:rsidP="00B822D8">
            <w:pPr>
              <w:rPr>
                <w:rStyle w:val="NazwaProgramowa"/>
              </w:rPr>
            </w:pPr>
            <w:r w:rsidRPr="00B822D8">
              <w:rPr>
                <w:rStyle w:val="NazwaProgramowa"/>
              </w:rPr>
              <w:t>“</w:t>
            </w:r>
            <w:r w:rsidR="000D4C27" w:rsidRPr="00B822D8">
              <w:rPr>
                <w:rStyle w:val="NazwaProgramowa"/>
              </w:rPr>
              <w:t>.</w:t>
            </w:r>
            <w:r w:rsidRPr="00B822D8">
              <w:rPr>
                <w:rStyle w:val="NazwaProgramowa"/>
              </w:rPr>
              <w:t>"</w:t>
            </w:r>
          </w:p>
        </w:tc>
      </w:tr>
    </w:tbl>
    <w:p w14:paraId="666CE731" w14:textId="4E950249" w:rsidR="000D4C27" w:rsidRDefault="00996C73" w:rsidP="00896D4E">
      <w:pPr>
        <w:pStyle w:val="Standardowyakapit"/>
      </w:pPr>
      <w:r>
        <w:t>Because</w:t>
      </w:r>
      <w:r w:rsidR="00842CCC">
        <w:t xml:space="preserve"> </w:t>
      </w:r>
      <w:r>
        <w:t>the</w:t>
      </w:r>
      <w:r w:rsidR="00842CCC">
        <w:t xml:space="preserve"> </w:t>
      </w:r>
      <w:r w:rsidR="0078639A" w:rsidRPr="0078639A">
        <w:rPr>
          <w:rStyle w:val="NazwaProgramowa"/>
        </w:rPr>
        <w:t>SetText()</w:t>
      </w:r>
      <w:r w:rsidR="00842CCC">
        <w:t xml:space="preserve"> </w:t>
      </w:r>
      <w:r w:rsidR="0078639A">
        <w:t>method</w:t>
      </w:r>
      <w:r w:rsidR="00842CCC">
        <w:t xml:space="preserve"> </w:t>
      </w:r>
      <w:r w:rsidR="0078639A">
        <w:t>of</w:t>
      </w:r>
      <w:r w:rsidR="00842CCC">
        <w:t xml:space="preserve"> </w:t>
      </w:r>
      <w:r w:rsidR="0078639A">
        <w:t>the</w:t>
      </w:r>
      <w:r w:rsidR="00842CCC">
        <w:t xml:space="preserve"> </w:t>
      </w:r>
      <w:r w:rsidR="0078639A" w:rsidRPr="0078639A">
        <w:rPr>
          <w:rStyle w:val="NazwaProgramowa"/>
        </w:rPr>
        <w:t>FormattedText</w:t>
      </w:r>
      <w:r w:rsidR="00842CCC">
        <w:t xml:space="preserve"> </w:t>
      </w:r>
      <w:r w:rsidR="0078639A">
        <w:t>invokes</w:t>
      </w:r>
      <w:r w:rsidR="00842CCC">
        <w:t xml:space="preserve"> </w:t>
      </w:r>
      <w:r w:rsidR="0078639A">
        <w:t>the</w:t>
      </w:r>
      <w:r w:rsidR="00842CCC">
        <w:t xml:space="preserve"> </w:t>
      </w:r>
      <w:r w:rsidR="0078639A" w:rsidRPr="0078639A">
        <w:rPr>
          <w:rStyle w:val="NazwaProgramowa"/>
        </w:rPr>
        <w:t>SetText()</w:t>
      </w:r>
      <w:r w:rsidR="00842CCC">
        <w:t xml:space="preserve"> </w:t>
      </w:r>
      <w:r w:rsidR="0078639A">
        <w:t>method</w:t>
      </w:r>
      <w:r w:rsidR="00842CCC">
        <w:t xml:space="preserve"> </w:t>
      </w:r>
      <w:r w:rsidR="0078639A">
        <w:t>of</w:t>
      </w:r>
      <w:r w:rsidR="00842CCC">
        <w:t xml:space="preserve"> </w:t>
      </w:r>
      <w:r w:rsidR="0078639A">
        <w:t>the</w:t>
      </w:r>
      <w:r w:rsidR="00842CCC">
        <w:t xml:space="preserve"> </w:t>
      </w:r>
      <w:r w:rsidR="0078639A">
        <w:t>appropriate</w:t>
      </w:r>
      <w:r w:rsidR="00842CCC">
        <w:t xml:space="preserve"> </w:t>
      </w:r>
      <w:r w:rsidR="0078639A">
        <w:t>Run,</w:t>
      </w:r>
      <w:r w:rsidR="00842CCC">
        <w:t xml:space="preserve"> </w:t>
      </w:r>
      <w:r>
        <w:t>we</w:t>
      </w:r>
      <w:r w:rsidR="00842CCC">
        <w:t xml:space="preserve"> </w:t>
      </w:r>
      <w:r w:rsidR="00061E6C">
        <w:t>have</w:t>
      </w:r>
      <w:r w:rsidR="00842CCC">
        <w:t xml:space="preserve"> </w:t>
      </w:r>
      <w:r w:rsidR="0078639A">
        <w:t>changed</w:t>
      </w:r>
      <w:r w:rsidR="00842CCC">
        <w:t xml:space="preserve"> </w:t>
      </w:r>
      <w:r w:rsidR="0078639A">
        <w:t>the</w:t>
      </w:r>
      <w:r w:rsidR="00842CCC">
        <w:t xml:space="preserve"> </w:t>
      </w:r>
      <w:r w:rsidR="0078639A" w:rsidRPr="0078639A">
        <w:rPr>
          <w:rStyle w:val="NazwaProgramowa"/>
        </w:rPr>
        <w:t>Paragraph</w:t>
      </w:r>
      <w:r w:rsidR="00842CCC">
        <w:t xml:space="preserve"> </w:t>
      </w:r>
      <w:r w:rsidR="00061E6C">
        <w:t>as</w:t>
      </w:r>
      <w:r w:rsidR="00842CCC">
        <w:t xml:space="preserve"> </w:t>
      </w:r>
      <w:r w:rsidR="0078639A">
        <w:t>following</w:t>
      </w:r>
      <w:r>
        <w:t>:</w:t>
      </w:r>
    </w:p>
    <w:p w14:paraId="61B3E680" w14:textId="7EF867FA" w:rsidR="00996C73" w:rsidRPr="00965344" w:rsidRDefault="00842CCC" w:rsidP="00924C13">
      <w:pPr>
        <w:pStyle w:val="SourceCode"/>
      </w:pPr>
      <w:r>
        <w:t xml:space="preserve">    </w:t>
      </w:r>
      <w:r w:rsidR="00996C73" w:rsidRPr="00965344">
        <w:t>&lt;w:p</w:t>
      </w:r>
      <w:r>
        <w:t xml:space="preserve"> </w:t>
      </w:r>
      <w:r w:rsidR="00996C73" w:rsidRPr="00965344">
        <w:t>w14:paraId=</w:t>
      </w:r>
      <w:r w:rsidR="00C471EB">
        <w:t>"</w:t>
      </w:r>
      <w:r w:rsidR="00996C73" w:rsidRPr="00965344">
        <w:t>763D35DE</w:t>
      </w:r>
      <w:r w:rsidR="00C471EB">
        <w:t>"</w:t>
      </w:r>
      <w:r>
        <w:t xml:space="preserve"> </w:t>
      </w:r>
      <w:r w:rsidR="00996C73" w:rsidRPr="00965344">
        <w:t>w14:textId=</w:t>
      </w:r>
      <w:r w:rsidR="00C471EB">
        <w:t>"</w:t>
      </w:r>
      <w:r w:rsidR="00996C73" w:rsidRPr="00965344">
        <w:t>4BD8BFE4</w:t>
      </w:r>
      <w:r w:rsidR="00C471EB">
        <w:t>"</w:t>
      </w:r>
      <w:r>
        <w:t xml:space="preserve"> </w:t>
      </w:r>
      <w:r w:rsidR="00996C73" w:rsidRPr="00965344">
        <w:t>w:rsidR=</w:t>
      </w:r>
      <w:r w:rsidR="00C471EB">
        <w:t>"</w:t>
      </w:r>
      <w:r w:rsidR="00996C73" w:rsidRPr="00965344">
        <w:t>00B65346</w:t>
      </w:r>
      <w:r w:rsidR="00C471EB">
        <w:t>"</w:t>
      </w:r>
      <w:r>
        <w:t xml:space="preserve"> </w:t>
      </w:r>
      <w:r w:rsidR="00996C73" w:rsidRPr="00965344">
        <w:t>w:rsidRDefault=</w:t>
      </w:r>
      <w:r w:rsidR="00C471EB">
        <w:t>"</w:t>
      </w:r>
      <w:r w:rsidR="00996C73" w:rsidRPr="00965344">
        <w:t>006F2D84</w:t>
      </w:r>
      <w:r w:rsidR="00C471EB">
        <w:t>"</w:t>
      </w:r>
      <w:r>
        <w:t xml:space="preserve"> </w:t>
      </w:r>
      <w:r w:rsidR="00996C73" w:rsidRPr="00965344">
        <w:t>w:rsidP=</w:t>
      </w:r>
      <w:r w:rsidR="00C471EB">
        <w:t>"</w:t>
      </w:r>
      <w:r w:rsidR="00996C73" w:rsidRPr="00965344">
        <w:t>00307B9B</w:t>
      </w:r>
      <w:r w:rsidR="00C471EB">
        <w:t>"</w:t>
      </w:r>
      <w:r w:rsidR="00996C73" w:rsidRPr="00965344">
        <w:t>&gt;</w:t>
      </w:r>
    </w:p>
    <w:p w14:paraId="4D9EAD91" w14:textId="707A5605" w:rsidR="00996C73" w:rsidRPr="00965344" w:rsidRDefault="00842CCC" w:rsidP="00924C13">
      <w:pPr>
        <w:pStyle w:val="SourceCode"/>
      </w:pPr>
      <w:r>
        <w:t xml:space="preserve">      </w:t>
      </w:r>
      <w:r w:rsidR="00996C73" w:rsidRPr="00965344">
        <w:t>&lt;w:pPr&gt;</w:t>
      </w:r>
    </w:p>
    <w:p w14:paraId="5B75712F" w14:textId="7ACCA4A4" w:rsidR="00996C73" w:rsidRPr="00965344" w:rsidRDefault="00842CCC" w:rsidP="00924C13">
      <w:pPr>
        <w:pStyle w:val="SourceCode"/>
      </w:pPr>
      <w:r>
        <w:t xml:space="preserve">        </w:t>
      </w:r>
      <w:r w:rsidR="00996C73" w:rsidRPr="00965344">
        <w:t>&lt;w:pStyle</w:t>
      </w:r>
      <w:r>
        <w:t xml:space="preserve"> </w:t>
      </w:r>
      <w:r w:rsidR="00996C73" w:rsidRPr="00965344">
        <w:t>w:val=</w:t>
      </w:r>
      <w:r w:rsidR="00C471EB">
        <w:t>"</w:t>
      </w:r>
      <w:r w:rsidR="005F549F">
        <w:t>Normal</w:t>
      </w:r>
      <w:r w:rsidR="00C471EB">
        <w:t>"</w:t>
      </w:r>
      <w:r w:rsidR="00996C73" w:rsidRPr="00965344">
        <w:t>/&gt;</w:t>
      </w:r>
    </w:p>
    <w:p w14:paraId="43840C4A" w14:textId="16E95AD2" w:rsidR="00996C73" w:rsidRPr="00965344" w:rsidRDefault="00842CCC" w:rsidP="00924C13">
      <w:pPr>
        <w:pStyle w:val="SourceCode"/>
      </w:pPr>
      <w:r>
        <w:t xml:space="preserve">      </w:t>
      </w:r>
      <w:r w:rsidR="00996C73" w:rsidRPr="00965344">
        <w:t>&lt;/w:pPr&gt;</w:t>
      </w:r>
    </w:p>
    <w:p w14:paraId="3BD84228" w14:textId="1892BAEF" w:rsidR="00996C73" w:rsidRPr="00965344" w:rsidRDefault="00842CCC" w:rsidP="00924C13">
      <w:pPr>
        <w:pStyle w:val="SourceCode"/>
      </w:pPr>
      <w:r>
        <w:lastRenderedPageBreak/>
        <w:t xml:space="preserve">      </w:t>
      </w:r>
      <w:r w:rsidR="00996C73" w:rsidRPr="00965344">
        <w:t>&lt;w:r</w:t>
      </w:r>
      <w:r>
        <w:t xml:space="preserve"> </w:t>
      </w:r>
      <w:r w:rsidR="002F5CB6" w:rsidRPr="00E7749D">
        <w:t>w:rsidRPr=</w:t>
      </w:r>
      <w:r w:rsidR="002F5CB6">
        <w:t>"</w:t>
      </w:r>
      <w:r w:rsidR="002F5CB6" w:rsidRPr="00E7749D">
        <w:t>006F2D84</w:t>
      </w:r>
      <w:r w:rsidR="002F5CB6">
        <w:t>"</w:t>
      </w:r>
      <w:r>
        <w:t xml:space="preserve"> </w:t>
      </w:r>
      <w:r w:rsidR="00DF0CD6">
        <w:rPr>
          <w:color w:val="538135" w:themeColor="accent6" w:themeShade="BF"/>
        </w:rPr>
        <w:t>my:runId</w:t>
      </w:r>
      <w:r w:rsidR="00996C73" w:rsidRPr="008D1EB7">
        <w:rPr>
          <w:color w:val="538135" w:themeColor="accent6" w:themeShade="BF"/>
        </w:rPr>
        <w:t>=</w:t>
      </w:r>
      <w:r w:rsidR="00C471EB" w:rsidRPr="008D1EB7">
        <w:rPr>
          <w:color w:val="538135" w:themeColor="accent6" w:themeShade="BF"/>
        </w:rPr>
        <w:t>"</w:t>
      </w:r>
      <w:r w:rsidR="00996C73" w:rsidRPr="008D1EB7">
        <w:rPr>
          <w:color w:val="538135" w:themeColor="accent6" w:themeShade="BF"/>
        </w:rPr>
        <w:t>00000001</w:t>
      </w:r>
      <w:r w:rsidR="00C471EB" w:rsidRPr="008D1EB7">
        <w:rPr>
          <w:color w:val="538135" w:themeColor="accent6" w:themeShade="BF"/>
        </w:rPr>
        <w:t>"</w:t>
      </w:r>
      <w:r w:rsidR="00996C73" w:rsidRPr="00965344">
        <w:t>&gt;</w:t>
      </w:r>
    </w:p>
    <w:p w14:paraId="726ED91C" w14:textId="2546FFED" w:rsidR="00996C73" w:rsidRPr="00965344" w:rsidRDefault="00842CCC" w:rsidP="00924C13">
      <w:pPr>
        <w:pStyle w:val="SourceCode"/>
      </w:pPr>
      <w:r>
        <w:t xml:space="preserve">        </w:t>
      </w:r>
      <w:r w:rsidR="00996C73" w:rsidRPr="00965344">
        <w:t>&lt;w:t</w:t>
      </w:r>
      <w:r>
        <w:t xml:space="preserve"> </w:t>
      </w:r>
      <w:r w:rsidR="00996C73" w:rsidRPr="00965344">
        <w:t>xml:space=</w:t>
      </w:r>
      <w:r w:rsidR="00C471EB">
        <w:t>"</w:t>
      </w:r>
      <w:r w:rsidR="00996C73" w:rsidRPr="00965344">
        <w:t>preserve</w:t>
      </w:r>
      <w:r w:rsidR="00C471EB">
        <w:t>"</w:t>
      </w:r>
      <w:r w:rsidR="00996C73" w:rsidRPr="00965344">
        <w:t>&gt;</w:t>
      </w:r>
      <w:r w:rsidR="00996C73" w:rsidRPr="00996C73">
        <w:rPr>
          <w:color w:val="C00000"/>
        </w:rPr>
        <w:t>This</w:t>
      </w:r>
      <w:r>
        <w:rPr>
          <w:color w:val="C00000"/>
        </w:rPr>
        <w:t xml:space="preserve"> </w:t>
      </w:r>
      <w:r w:rsidR="00996C73" w:rsidRPr="00996C73">
        <w:rPr>
          <w:color w:val="C00000"/>
        </w:rPr>
        <w:t>text</w:t>
      </w:r>
      <w:r>
        <w:rPr>
          <w:color w:val="C00000"/>
        </w:rPr>
        <w:t xml:space="preserve"> </w:t>
      </w:r>
      <w:r w:rsidR="00996C73" w:rsidRPr="00996C73">
        <w:rPr>
          <w:color w:val="C00000"/>
        </w:rPr>
        <w:t>is</w:t>
      </w:r>
      <w:r>
        <w:rPr>
          <w:color w:val="C00000"/>
        </w:rPr>
        <w:t xml:space="preserve"> </w:t>
      </w:r>
      <w:r w:rsidR="00996C73" w:rsidRPr="00965344">
        <w:t>&lt;/w:t&gt;</w:t>
      </w:r>
    </w:p>
    <w:p w14:paraId="218C0C8C" w14:textId="245D4CA2" w:rsidR="00996C73" w:rsidRPr="00965344" w:rsidRDefault="00842CCC" w:rsidP="00924C13">
      <w:pPr>
        <w:pStyle w:val="SourceCode"/>
      </w:pPr>
      <w:r>
        <w:t xml:space="preserve">      </w:t>
      </w:r>
      <w:r w:rsidR="00996C73" w:rsidRPr="00965344">
        <w:t>&lt;/w:r&gt;</w:t>
      </w:r>
    </w:p>
    <w:p w14:paraId="14CA16A0" w14:textId="6263A2E7" w:rsidR="00996C73" w:rsidRPr="00965344" w:rsidRDefault="00842CCC" w:rsidP="00924C13">
      <w:pPr>
        <w:pStyle w:val="SourceCode"/>
      </w:pPr>
      <w:r>
        <w:t xml:space="preserve">      </w:t>
      </w:r>
      <w:r w:rsidR="00996C73" w:rsidRPr="00965344">
        <w:t>&lt;w:r</w:t>
      </w:r>
      <w:r>
        <w:t xml:space="preserve"> </w:t>
      </w:r>
      <w:r w:rsidR="00996C73" w:rsidRPr="00965344">
        <w:t>w:rsidRPr=</w:t>
      </w:r>
      <w:r w:rsidR="00C471EB">
        <w:t>"</w:t>
      </w:r>
      <w:r w:rsidR="00996C73" w:rsidRPr="00965344">
        <w:t>006F2D84</w:t>
      </w:r>
      <w:r w:rsidR="00C471EB">
        <w:t>"</w:t>
      </w:r>
      <w:r>
        <w:rPr>
          <w:color w:val="C00000"/>
        </w:rPr>
        <w:t xml:space="preserve"> </w:t>
      </w:r>
      <w:r w:rsidR="00DF0CD6">
        <w:rPr>
          <w:color w:val="538135" w:themeColor="accent6" w:themeShade="BF"/>
        </w:rPr>
        <w:t>my:runId</w:t>
      </w:r>
      <w:r w:rsidR="00996C73" w:rsidRPr="008D1EB7">
        <w:rPr>
          <w:color w:val="538135" w:themeColor="accent6" w:themeShade="BF"/>
        </w:rPr>
        <w:t>=</w:t>
      </w:r>
      <w:r w:rsidR="00C471EB" w:rsidRPr="008D1EB7">
        <w:rPr>
          <w:color w:val="538135" w:themeColor="accent6" w:themeShade="BF"/>
        </w:rPr>
        <w:t>"</w:t>
      </w:r>
      <w:r w:rsidR="00996C73" w:rsidRPr="008D1EB7">
        <w:rPr>
          <w:color w:val="538135" w:themeColor="accent6" w:themeShade="BF"/>
        </w:rPr>
        <w:t>00000002</w:t>
      </w:r>
      <w:r w:rsidR="00C471EB" w:rsidRPr="008D1EB7">
        <w:rPr>
          <w:color w:val="538135" w:themeColor="accent6" w:themeShade="BF"/>
        </w:rPr>
        <w:t>"</w:t>
      </w:r>
      <w:r w:rsidR="00996C73" w:rsidRPr="00965344">
        <w:t>&gt;</w:t>
      </w:r>
    </w:p>
    <w:p w14:paraId="27D2C1B5" w14:textId="6815AE92" w:rsidR="00996C73" w:rsidRPr="00965344" w:rsidRDefault="00842CCC" w:rsidP="00924C13">
      <w:pPr>
        <w:pStyle w:val="SourceCode"/>
      </w:pPr>
      <w:r>
        <w:t xml:space="preserve">        </w:t>
      </w:r>
      <w:r w:rsidR="00996C73" w:rsidRPr="00965344">
        <w:t>&lt;w:rPr&gt;</w:t>
      </w:r>
    </w:p>
    <w:p w14:paraId="5B5DFE77" w14:textId="6E6EF154" w:rsidR="00996C73" w:rsidRPr="00965344" w:rsidRDefault="00842CCC" w:rsidP="00924C13">
      <w:pPr>
        <w:pStyle w:val="SourceCode"/>
      </w:pPr>
      <w:r>
        <w:t xml:space="preserve">          </w:t>
      </w:r>
      <w:r w:rsidR="00996C73" w:rsidRPr="00965344">
        <w:t>&lt;w:b/&gt;</w:t>
      </w:r>
    </w:p>
    <w:p w14:paraId="3FF80089" w14:textId="59C4FEBF" w:rsidR="00996C73" w:rsidRPr="00965344" w:rsidRDefault="00842CCC" w:rsidP="00924C13">
      <w:pPr>
        <w:pStyle w:val="SourceCode"/>
      </w:pPr>
      <w:r>
        <w:t xml:space="preserve">          </w:t>
      </w:r>
      <w:r w:rsidR="00996C73" w:rsidRPr="00965344">
        <w:t>&lt;w:bCs/&gt;</w:t>
      </w:r>
    </w:p>
    <w:p w14:paraId="2839516D" w14:textId="54D347A2" w:rsidR="00996C73" w:rsidRPr="00965344" w:rsidRDefault="00842CCC" w:rsidP="00924C13">
      <w:pPr>
        <w:pStyle w:val="SourceCode"/>
      </w:pPr>
      <w:r>
        <w:t xml:space="preserve">        </w:t>
      </w:r>
      <w:r w:rsidR="00996C73" w:rsidRPr="00965344">
        <w:t>&lt;/w:rPr&gt;</w:t>
      </w:r>
    </w:p>
    <w:p w14:paraId="39F58B47" w14:textId="5E111156" w:rsidR="00996C73" w:rsidRPr="00965344" w:rsidRDefault="00842CCC" w:rsidP="00924C13">
      <w:pPr>
        <w:pStyle w:val="SourceCode"/>
      </w:pPr>
      <w:r>
        <w:t xml:space="preserve">        </w:t>
      </w:r>
      <w:r w:rsidR="00996C73" w:rsidRPr="00965344">
        <w:t>&lt;w:t&gt;</w:t>
      </w:r>
      <w:r w:rsidR="00996C73" w:rsidRPr="00996C73">
        <w:rPr>
          <w:color w:val="C00000"/>
        </w:rPr>
        <w:t>bold</w:t>
      </w:r>
      <w:r w:rsidR="00996C73">
        <w:rPr>
          <w:color w:val="C00000"/>
        </w:rPr>
        <w:t>faced</w:t>
      </w:r>
      <w:r w:rsidR="00996C73" w:rsidRPr="00996C73">
        <w:rPr>
          <w:color w:val="C00000"/>
        </w:rPr>
        <w:t>,</w:t>
      </w:r>
      <w:r w:rsidR="00996C73" w:rsidRPr="00965344">
        <w:t>&lt;/w:t&gt;</w:t>
      </w:r>
    </w:p>
    <w:p w14:paraId="1BED03FA" w14:textId="5ED59FA0" w:rsidR="00996C73" w:rsidRPr="00965344" w:rsidRDefault="00842CCC" w:rsidP="00924C13">
      <w:pPr>
        <w:pStyle w:val="SourceCode"/>
      </w:pPr>
      <w:r>
        <w:t xml:space="preserve">      </w:t>
      </w:r>
      <w:r w:rsidR="00996C73" w:rsidRPr="00965344">
        <w:t>&lt;/w:r&gt;</w:t>
      </w:r>
    </w:p>
    <w:p w14:paraId="6EBE57D9" w14:textId="423BB411" w:rsidR="00996C73" w:rsidRPr="00965344" w:rsidRDefault="00842CCC" w:rsidP="00924C13">
      <w:pPr>
        <w:pStyle w:val="SourceCode"/>
      </w:pPr>
      <w:r>
        <w:t xml:space="preserve">      </w:t>
      </w:r>
      <w:r w:rsidR="00996C73" w:rsidRPr="00965344">
        <w:t>&lt;w:r</w:t>
      </w:r>
      <w:r>
        <w:t xml:space="preserve"> </w:t>
      </w:r>
      <w:r w:rsidR="002F5CB6" w:rsidRPr="00E7749D">
        <w:t>w:rsidRPr=</w:t>
      </w:r>
      <w:r w:rsidR="002F5CB6">
        <w:t>"</w:t>
      </w:r>
      <w:r w:rsidR="002F5CB6" w:rsidRPr="00E7749D">
        <w:t>006F2D84</w:t>
      </w:r>
      <w:r w:rsidR="002F5CB6">
        <w:t>"</w:t>
      </w:r>
      <w:r>
        <w:t xml:space="preserve"> </w:t>
      </w:r>
      <w:r w:rsidR="00DF0CD6">
        <w:rPr>
          <w:color w:val="538135" w:themeColor="accent6" w:themeShade="BF"/>
        </w:rPr>
        <w:t>my:runId</w:t>
      </w:r>
      <w:r w:rsidR="00996C73" w:rsidRPr="008D1EB7">
        <w:rPr>
          <w:color w:val="538135" w:themeColor="accent6" w:themeShade="BF"/>
        </w:rPr>
        <w:t>=</w:t>
      </w:r>
      <w:r w:rsidR="00C471EB" w:rsidRPr="008D1EB7">
        <w:rPr>
          <w:color w:val="538135" w:themeColor="accent6" w:themeShade="BF"/>
        </w:rPr>
        <w:t>"</w:t>
      </w:r>
      <w:r w:rsidR="00996C73" w:rsidRPr="008D1EB7">
        <w:rPr>
          <w:color w:val="538135" w:themeColor="accent6" w:themeShade="BF"/>
        </w:rPr>
        <w:t>00000003</w:t>
      </w:r>
      <w:r w:rsidR="00C471EB" w:rsidRPr="008D1EB7">
        <w:rPr>
          <w:color w:val="538135" w:themeColor="accent6" w:themeShade="BF"/>
        </w:rPr>
        <w:t>"</w:t>
      </w:r>
      <w:r w:rsidR="00996C73" w:rsidRPr="00965344">
        <w:t>&gt;</w:t>
      </w:r>
    </w:p>
    <w:p w14:paraId="173D0B5B" w14:textId="1A1901AC" w:rsidR="00996C73" w:rsidRPr="00965344" w:rsidRDefault="00842CCC" w:rsidP="00924C13">
      <w:pPr>
        <w:pStyle w:val="SourceCode"/>
      </w:pPr>
      <w:r>
        <w:t xml:space="preserve">        </w:t>
      </w:r>
      <w:r w:rsidR="00996C73" w:rsidRPr="00965344">
        <w:t>&lt;w:t</w:t>
      </w:r>
      <w:r>
        <w:t xml:space="preserve"> </w:t>
      </w:r>
      <w:r w:rsidR="00996C73" w:rsidRPr="00965344">
        <w:t>xml:space=</w:t>
      </w:r>
      <w:r w:rsidR="00C471EB">
        <w:t>"</w:t>
      </w:r>
      <w:r w:rsidR="00996C73" w:rsidRPr="00965344">
        <w:t>preserve</w:t>
      </w:r>
      <w:r w:rsidR="00C471EB">
        <w:t>"</w:t>
      </w:r>
      <w:r w:rsidR="00996C73" w:rsidRPr="00965344">
        <w:t>&gt;</w:t>
      </w:r>
      <w:r>
        <w:rPr>
          <w:color w:val="C00000"/>
        </w:rPr>
        <w:t xml:space="preserve"> </w:t>
      </w:r>
      <w:r w:rsidR="00996C73" w:rsidRPr="00996C73">
        <w:rPr>
          <w:color w:val="C00000"/>
        </w:rPr>
        <w:t>and</w:t>
      </w:r>
      <w:r>
        <w:rPr>
          <w:color w:val="C00000"/>
        </w:rPr>
        <w:t xml:space="preserve"> </w:t>
      </w:r>
      <w:r w:rsidR="00996C73" w:rsidRPr="00996C73">
        <w:rPr>
          <w:color w:val="C00000"/>
        </w:rPr>
        <w:t>this</w:t>
      </w:r>
      <w:r>
        <w:rPr>
          <w:color w:val="C00000"/>
        </w:rPr>
        <w:t xml:space="preserve"> </w:t>
      </w:r>
      <w:r w:rsidR="00996C73" w:rsidRPr="00996C73">
        <w:rPr>
          <w:color w:val="C00000"/>
        </w:rPr>
        <w:t>is</w:t>
      </w:r>
      <w:r>
        <w:rPr>
          <w:color w:val="C00000"/>
        </w:rPr>
        <w:t xml:space="preserve"> </w:t>
      </w:r>
      <w:r w:rsidR="00996C73" w:rsidRPr="00965344">
        <w:t>&lt;/w:t&gt;</w:t>
      </w:r>
    </w:p>
    <w:p w14:paraId="1BE96EB6" w14:textId="550A777B" w:rsidR="00996C73" w:rsidRPr="00965344" w:rsidRDefault="00842CCC" w:rsidP="00924C13">
      <w:pPr>
        <w:pStyle w:val="SourceCode"/>
      </w:pPr>
      <w:r>
        <w:t xml:space="preserve">      </w:t>
      </w:r>
      <w:r w:rsidR="00996C73" w:rsidRPr="00965344">
        <w:t>&lt;/w:r&gt;</w:t>
      </w:r>
    </w:p>
    <w:p w14:paraId="65490EFC" w14:textId="53B34F20" w:rsidR="00996C73" w:rsidRPr="00965344" w:rsidRDefault="00842CCC" w:rsidP="00924C13">
      <w:pPr>
        <w:pStyle w:val="SourceCode"/>
      </w:pPr>
      <w:r>
        <w:t xml:space="preserve">      </w:t>
      </w:r>
      <w:r w:rsidR="00996C73" w:rsidRPr="00965344">
        <w:t>&lt;w:r</w:t>
      </w:r>
      <w:r>
        <w:t xml:space="preserve"> </w:t>
      </w:r>
      <w:r w:rsidR="00996C73" w:rsidRPr="00965344">
        <w:t>w:rsidRPr=</w:t>
      </w:r>
      <w:r w:rsidR="00C471EB">
        <w:t>"</w:t>
      </w:r>
      <w:r w:rsidR="00996C73" w:rsidRPr="00965344">
        <w:t>006F2D84</w:t>
      </w:r>
      <w:r w:rsidR="00C471EB">
        <w:t>"</w:t>
      </w:r>
      <w:r>
        <w:rPr>
          <w:color w:val="C00000"/>
        </w:rPr>
        <w:t xml:space="preserve"> </w:t>
      </w:r>
      <w:r w:rsidR="00DF0CD6">
        <w:rPr>
          <w:color w:val="538135" w:themeColor="accent6" w:themeShade="BF"/>
        </w:rPr>
        <w:t>my:runId</w:t>
      </w:r>
      <w:r w:rsidR="00996C73" w:rsidRPr="008D1EB7">
        <w:rPr>
          <w:color w:val="538135" w:themeColor="accent6" w:themeShade="BF"/>
        </w:rPr>
        <w:t>=</w:t>
      </w:r>
      <w:r w:rsidR="00C471EB" w:rsidRPr="008D1EB7">
        <w:rPr>
          <w:color w:val="538135" w:themeColor="accent6" w:themeShade="BF"/>
        </w:rPr>
        <w:t>"</w:t>
      </w:r>
      <w:r w:rsidR="00996C73" w:rsidRPr="008D1EB7">
        <w:rPr>
          <w:color w:val="538135" w:themeColor="accent6" w:themeShade="BF"/>
        </w:rPr>
        <w:t>00000004</w:t>
      </w:r>
      <w:r w:rsidR="00C471EB" w:rsidRPr="008D1EB7">
        <w:rPr>
          <w:color w:val="538135" w:themeColor="accent6" w:themeShade="BF"/>
        </w:rPr>
        <w:t>"</w:t>
      </w:r>
      <w:r w:rsidR="00996C73" w:rsidRPr="00965344">
        <w:t>&gt;</w:t>
      </w:r>
    </w:p>
    <w:p w14:paraId="3ED0D5B4" w14:textId="2855DD80" w:rsidR="00996C73" w:rsidRPr="00965344" w:rsidRDefault="00842CCC" w:rsidP="00924C13">
      <w:pPr>
        <w:pStyle w:val="SourceCode"/>
      </w:pPr>
      <w:r>
        <w:t xml:space="preserve">        </w:t>
      </w:r>
      <w:r w:rsidR="00996C73" w:rsidRPr="00965344">
        <w:t>&lt;w:rPr&gt;</w:t>
      </w:r>
    </w:p>
    <w:p w14:paraId="6CA33367" w14:textId="5E41691F" w:rsidR="00996C73" w:rsidRPr="00965344" w:rsidRDefault="00842CCC" w:rsidP="00924C13">
      <w:pPr>
        <w:pStyle w:val="SourceCode"/>
      </w:pPr>
      <w:r>
        <w:t xml:space="preserve">          </w:t>
      </w:r>
      <w:r w:rsidR="00996C73" w:rsidRPr="00965344">
        <w:t>&lt;w:i/&gt;</w:t>
      </w:r>
    </w:p>
    <w:p w14:paraId="4BF7EE87" w14:textId="32634CCC" w:rsidR="00996C73" w:rsidRPr="00965344" w:rsidRDefault="00842CCC" w:rsidP="00924C13">
      <w:pPr>
        <w:pStyle w:val="SourceCode"/>
      </w:pPr>
      <w:r>
        <w:t xml:space="preserve">          </w:t>
      </w:r>
      <w:r w:rsidR="00996C73" w:rsidRPr="00965344">
        <w:t>&lt;w:iCs/&gt;</w:t>
      </w:r>
    </w:p>
    <w:p w14:paraId="0186917B" w14:textId="65798697" w:rsidR="00996C73" w:rsidRPr="00965344" w:rsidRDefault="00842CCC" w:rsidP="00924C13">
      <w:pPr>
        <w:pStyle w:val="SourceCode"/>
      </w:pPr>
      <w:r>
        <w:t xml:space="preserve">        </w:t>
      </w:r>
      <w:r w:rsidR="00996C73" w:rsidRPr="00965344">
        <w:t>&lt;/w:rPr&gt;</w:t>
      </w:r>
    </w:p>
    <w:p w14:paraId="2287C665" w14:textId="095EE6E8" w:rsidR="00996C73" w:rsidRPr="00965344" w:rsidRDefault="00842CCC" w:rsidP="00924C13">
      <w:pPr>
        <w:pStyle w:val="SourceCode"/>
      </w:pPr>
      <w:r>
        <w:t xml:space="preserve">        </w:t>
      </w:r>
      <w:r w:rsidR="00996C73" w:rsidRPr="00965344">
        <w:t>&lt;w:t&gt;</w:t>
      </w:r>
      <w:r w:rsidR="00996C73" w:rsidRPr="00996C73">
        <w:rPr>
          <w:color w:val="C00000"/>
        </w:rPr>
        <w:t>italic</w:t>
      </w:r>
      <w:r w:rsidR="00996C73" w:rsidRPr="00965344">
        <w:t>&lt;/w:t&gt;</w:t>
      </w:r>
    </w:p>
    <w:p w14:paraId="4DD2D8B3" w14:textId="11104CCD" w:rsidR="00996C73" w:rsidRPr="00965344" w:rsidRDefault="00842CCC" w:rsidP="00924C13">
      <w:pPr>
        <w:pStyle w:val="SourceCode"/>
      </w:pPr>
      <w:r>
        <w:t xml:space="preserve">      </w:t>
      </w:r>
      <w:r w:rsidR="00996C73" w:rsidRPr="00965344">
        <w:t>&lt;/w:r&gt;</w:t>
      </w:r>
    </w:p>
    <w:p w14:paraId="2CD01F5C" w14:textId="16A6CABF" w:rsidR="00996C73" w:rsidRPr="00965344" w:rsidRDefault="00842CCC" w:rsidP="00924C13">
      <w:pPr>
        <w:pStyle w:val="SourceCode"/>
      </w:pPr>
      <w:r>
        <w:t xml:space="preserve">      </w:t>
      </w:r>
      <w:r w:rsidR="00996C73" w:rsidRPr="00965344">
        <w:t>&lt;w:r</w:t>
      </w:r>
      <w:r>
        <w:t xml:space="preserve"> </w:t>
      </w:r>
      <w:r w:rsidR="002F5CB6" w:rsidRPr="00E7749D">
        <w:t>w:rsidRPr=</w:t>
      </w:r>
      <w:r w:rsidR="002F5CB6">
        <w:t>"</w:t>
      </w:r>
      <w:r w:rsidR="002F5CB6" w:rsidRPr="00E7749D">
        <w:t>006F2D84</w:t>
      </w:r>
      <w:r w:rsidR="002F5CB6">
        <w:t>"</w:t>
      </w:r>
      <w:r>
        <w:t xml:space="preserve"> </w:t>
      </w:r>
      <w:r w:rsidR="00DF0CD6">
        <w:rPr>
          <w:color w:val="538135" w:themeColor="accent6" w:themeShade="BF"/>
        </w:rPr>
        <w:t>my:runId</w:t>
      </w:r>
      <w:r w:rsidR="00996C73" w:rsidRPr="008D1EB7">
        <w:rPr>
          <w:color w:val="538135" w:themeColor="accent6" w:themeShade="BF"/>
        </w:rPr>
        <w:t>=</w:t>
      </w:r>
      <w:r w:rsidR="00C471EB" w:rsidRPr="008D1EB7">
        <w:rPr>
          <w:color w:val="538135" w:themeColor="accent6" w:themeShade="BF"/>
        </w:rPr>
        <w:t>"</w:t>
      </w:r>
      <w:r w:rsidR="00996C73" w:rsidRPr="008D1EB7">
        <w:rPr>
          <w:color w:val="538135" w:themeColor="accent6" w:themeShade="BF"/>
        </w:rPr>
        <w:t>00000005</w:t>
      </w:r>
      <w:r w:rsidR="00C471EB" w:rsidRPr="008D1EB7">
        <w:rPr>
          <w:color w:val="538135" w:themeColor="accent6" w:themeShade="BF"/>
        </w:rPr>
        <w:t>"</w:t>
      </w:r>
      <w:r w:rsidR="00996C73" w:rsidRPr="00965344">
        <w:t>&gt;</w:t>
      </w:r>
    </w:p>
    <w:p w14:paraId="474FE3CA" w14:textId="5FE2B094" w:rsidR="00996C73" w:rsidRPr="00965344" w:rsidRDefault="00842CCC" w:rsidP="00924C13">
      <w:pPr>
        <w:pStyle w:val="SourceCode"/>
      </w:pPr>
      <w:r>
        <w:t xml:space="preserve">        </w:t>
      </w:r>
      <w:r w:rsidR="00996C73" w:rsidRPr="00965344">
        <w:t>&lt;w:t&gt;</w:t>
      </w:r>
      <w:r w:rsidR="00996C73" w:rsidRPr="00996C73">
        <w:rPr>
          <w:color w:val="C00000"/>
        </w:rPr>
        <w:t>.</w:t>
      </w:r>
      <w:r w:rsidR="00996C73" w:rsidRPr="00965344">
        <w:t>&lt;/w:t&gt;</w:t>
      </w:r>
    </w:p>
    <w:p w14:paraId="5EE28E47" w14:textId="713A6010" w:rsidR="00996C73" w:rsidRPr="00965344" w:rsidRDefault="00842CCC" w:rsidP="00924C13">
      <w:pPr>
        <w:pStyle w:val="SourceCode"/>
      </w:pPr>
      <w:r>
        <w:t xml:space="preserve">      </w:t>
      </w:r>
      <w:r w:rsidR="00996C73" w:rsidRPr="00965344">
        <w:t>&lt;/w:r&gt;</w:t>
      </w:r>
    </w:p>
    <w:p w14:paraId="5317E40F" w14:textId="216A21BC" w:rsidR="000D4C27" w:rsidRDefault="00842CCC" w:rsidP="00924C13">
      <w:pPr>
        <w:pStyle w:val="SourceCode"/>
      </w:pPr>
      <w:r>
        <w:t xml:space="preserve">    </w:t>
      </w:r>
      <w:r w:rsidR="00996C73" w:rsidRPr="00965344">
        <w:t>&lt;/w:p&gt;</w:t>
      </w:r>
    </w:p>
    <w:p w14:paraId="529E4D67" w14:textId="23D48D93" w:rsidR="00996C73" w:rsidRDefault="00996C73" w:rsidP="00996C73">
      <w:pPr>
        <w:pStyle w:val="Standardowyakapit"/>
      </w:pPr>
      <w:r>
        <w:t>and</w:t>
      </w:r>
      <w:r w:rsidR="00842CCC">
        <w:t xml:space="preserve"> </w:t>
      </w:r>
      <w:r>
        <w:t>the</w:t>
      </w:r>
      <w:r w:rsidR="00842CCC">
        <w:t xml:space="preserve"> </w:t>
      </w:r>
      <w:r>
        <w:t>formatting</w:t>
      </w:r>
      <w:r w:rsidR="00842CCC">
        <w:t xml:space="preserve"> </w:t>
      </w:r>
      <w:r>
        <w:t>is</w:t>
      </w:r>
      <w:r w:rsidR="00842CCC">
        <w:t xml:space="preserve"> </w:t>
      </w:r>
      <w:r>
        <w:t>preserved.</w:t>
      </w:r>
      <w:r w:rsidR="00842CCC">
        <w:t xml:space="preserve"> </w:t>
      </w:r>
      <w:r w:rsidR="00061E6C">
        <w:t>We’ve</w:t>
      </w:r>
      <w:r w:rsidR="00842CCC">
        <w:t xml:space="preserve"> </w:t>
      </w:r>
      <w:r w:rsidR="00061E6C">
        <w:t>got</w:t>
      </w:r>
      <w:r w:rsidR="00842CCC">
        <w:t xml:space="preserve"> </w:t>
      </w:r>
      <w:r w:rsidR="00FF0BDE">
        <w:t>the</w:t>
      </w:r>
      <w:r w:rsidR="00842CCC">
        <w:t xml:space="preserve"> </w:t>
      </w:r>
      <w:r w:rsidR="00FF0BDE">
        <w:t>resulted</w:t>
      </w:r>
      <w:r w:rsidR="00842CCC">
        <w:t xml:space="preserve"> </w:t>
      </w:r>
      <w:r w:rsidR="00FF0BDE">
        <w:t>text</w:t>
      </w:r>
      <w:r w:rsidR="00842CCC">
        <w:t xml:space="preserve"> </w:t>
      </w:r>
      <w:r w:rsidR="00FF0BDE">
        <w:t>as:</w:t>
      </w:r>
    </w:p>
    <w:p w14:paraId="336BF138" w14:textId="172D79D7" w:rsidR="00061E6C" w:rsidRPr="00061E6C" w:rsidRDefault="00061E6C" w:rsidP="00EB06D6">
      <w:pPr>
        <w:pStyle w:val="SampleText"/>
        <w:rPr>
          <w:rStyle w:val="NazwaProgramowa"/>
        </w:rPr>
      </w:pPr>
      <w:r>
        <w:rPr>
          <w:rStyle w:val="NazwaProgramowa"/>
        </w:rPr>
        <w:t>This</w:t>
      </w:r>
      <w:r w:rsidR="00842CCC">
        <w:rPr>
          <w:rStyle w:val="NazwaProgramowa"/>
        </w:rPr>
        <w:t xml:space="preserve"> </w:t>
      </w:r>
      <w:r>
        <w:rPr>
          <w:rStyle w:val="NazwaProgramowa"/>
        </w:rPr>
        <w:t>text</w:t>
      </w:r>
      <w:r w:rsidR="00842CCC">
        <w:rPr>
          <w:rStyle w:val="NazwaProgramowa"/>
        </w:rPr>
        <w:t xml:space="preserve"> </w:t>
      </w:r>
      <w:r>
        <w:rPr>
          <w:rStyle w:val="NazwaProgramowa"/>
        </w:rPr>
        <w:t>is</w:t>
      </w:r>
      <w:r w:rsidR="00842CCC">
        <w:rPr>
          <w:rStyle w:val="NazwaProgramowa"/>
        </w:rPr>
        <w:t xml:space="preserve"> </w:t>
      </w:r>
      <w:r>
        <w:rPr>
          <w:rStyle w:val="NazwaProgramowa"/>
        </w:rPr>
        <w:t>&lt;b&gt;</w:t>
      </w:r>
      <w:r w:rsidRPr="00061E6C">
        <w:rPr>
          <w:rStyle w:val="NazwaProgramowa"/>
          <w:b/>
          <w:bCs/>
        </w:rPr>
        <w:t>boldfaced</w:t>
      </w:r>
      <w:r>
        <w:rPr>
          <w:rStyle w:val="NazwaProgramowa"/>
        </w:rPr>
        <w:t>,&lt;/b&gt;</w:t>
      </w:r>
      <w:r w:rsidR="00842CCC">
        <w:rPr>
          <w:rStyle w:val="NazwaProgramowa"/>
        </w:rPr>
        <w:t xml:space="preserve"> </w:t>
      </w:r>
      <w:r>
        <w:rPr>
          <w:rStyle w:val="NazwaProgramowa"/>
        </w:rPr>
        <w:t>and</w:t>
      </w:r>
      <w:r w:rsidR="00842CCC">
        <w:rPr>
          <w:rStyle w:val="NazwaProgramowa"/>
        </w:rPr>
        <w:t xml:space="preserve"> </w:t>
      </w:r>
      <w:r>
        <w:rPr>
          <w:rStyle w:val="NazwaProgramowa"/>
        </w:rPr>
        <w:t>this</w:t>
      </w:r>
      <w:r w:rsidR="00842CCC">
        <w:rPr>
          <w:rStyle w:val="NazwaProgramowa"/>
        </w:rPr>
        <w:t xml:space="preserve"> </w:t>
      </w:r>
      <w:r>
        <w:rPr>
          <w:rStyle w:val="NazwaProgramowa"/>
        </w:rPr>
        <w:t>is</w:t>
      </w:r>
      <w:r w:rsidR="00842CCC">
        <w:rPr>
          <w:rStyle w:val="NazwaProgramowa"/>
        </w:rPr>
        <w:t xml:space="preserve"> </w:t>
      </w:r>
      <w:r>
        <w:rPr>
          <w:rStyle w:val="NazwaProgramowa"/>
        </w:rPr>
        <w:t>&lt;i&gt;</w:t>
      </w:r>
      <w:r w:rsidRPr="00061E6C">
        <w:rPr>
          <w:rStyle w:val="NazwaProgramowa"/>
          <w:i/>
          <w:iCs/>
        </w:rPr>
        <w:t>italic</w:t>
      </w:r>
      <w:r>
        <w:rPr>
          <w:rStyle w:val="NazwaProgramowa"/>
        </w:rPr>
        <w:t>&lt;/i&gt;.</w:t>
      </w:r>
    </w:p>
    <w:p w14:paraId="7FB5A1A5" w14:textId="3D5041BD" w:rsidR="00C471EB" w:rsidRDefault="00FB2EFA" w:rsidP="0044273E">
      <w:pPr>
        <w:pStyle w:val="Heading2"/>
      </w:pPr>
      <w:r>
        <w:t>Multiple</w:t>
      </w:r>
      <w:r w:rsidR="00842CCC">
        <w:t xml:space="preserve"> </w:t>
      </w:r>
      <w:r>
        <w:t>runs</w:t>
      </w:r>
      <w:r w:rsidR="00842CCC">
        <w:t xml:space="preserve"> </w:t>
      </w:r>
      <w:r>
        <w:t>problem</w:t>
      </w:r>
    </w:p>
    <w:p w14:paraId="262F6E66" w14:textId="6CE59A94" w:rsidR="009951CD" w:rsidRDefault="00C471EB" w:rsidP="00C471EB">
      <w:pPr>
        <w:pStyle w:val="Standardowyakapit"/>
      </w:pPr>
      <w:r>
        <w:t>The</w:t>
      </w:r>
      <w:r w:rsidR="00842CCC">
        <w:t xml:space="preserve"> </w:t>
      </w:r>
      <w:r>
        <w:t>above</w:t>
      </w:r>
      <w:r w:rsidR="00842CCC">
        <w:t xml:space="preserve"> </w:t>
      </w:r>
      <w:r>
        <w:t>solution</w:t>
      </w:r>
      <w:r w:rsidR="00842CCC">
        <w:t xml:space="preserve"> </w:t>
      </w:r>
      <w:r>
        <w:t>works</w:t>
      </w:r>
      <w:r w:rsidR="00842CCC">
        <w:t xml:space="preserve"> </w:t>
      </w:r>
      <w:r>
        <w:t>well</w:t>
      </w:r>
      <w:r w:rsidR="00842CCC">
        <w:t xml:space="preserve"> </w:t>
      </w:r>
      <w:r>
        <w:t>when</w:t>
      </w:r>
      <w:r w:rsidR="00842CCC">
        <w:t xml:space="preserve"> </w:t>
      </w:r>
      <w:r>
        <w:t>we</w:t>
      </w:r>
      <w:r w:rsidR="00842CCC">
        <w:t xml:space="preserve"> </w:t>
      </w:r>
      <w:r>
        <w:t>change</w:t>
      </w:r>
      <w:r w:rsidR="00842CCC">
        <w:t xml:space="preserve"> </w:t>
      </w:r>
      <w:r>
        <w:t>the</w:t>
      </w:r>
      <w:r w:rsidR="00842CCC">
        <w:t xml:space="preserve"> </w:t>
      </w:r>
      <w:r>
        <w:t>text</w:t>
      </w:r>
      <w:r w:rsidR="00842CCC">
        <w:t xml:space="preserve"> </w:t>
      </w:r>
      <w:r>
        <w:t>which</w:t>
      </w:r>
      <w:r w:rsidR="00842CCC">
        <w:t xml:space="preserve"> </w:t>
      </w:r>
      <w:r>
        <w:t>fits</w:t>
      </w:r>
      <w:r w:rsidR="00842CCC">
        <w:t xml:space="preserve"> </w:t>
      </w:r>
      <w:r>
        <w:t>completely</w:t>
      </w:r>
      <w:r w:rsidR="00842CCC">
        <w:t xml:space="preserve"> </w:t>
      </w:r>
      <w:r>
        <w:t>to</w:t>
      </w:r>
      <w:r w:rsidR="00842CCC">
        <w:t xml:space="preserve"> </w:t>
      </w:r>
      <w:r>
        <w:t>a</w:t>
      </w:r>
      <w:r w:rsidR="00842CCC">
        <w:t xml:space="preserve"> </w:t>
      </w:r>
      <w:r>
        <w:t>single</w:t>
      </w:r>
      <w:r w:rsidR="00842CCC">
        <w:t xml:space="preserve"> </w:t>
      </w:r>
      <w:r w:rsidRPr="00C471EB">
        <w:rPr>
          <w:rStyle w:val="NazwaProgramowa"/>
        </w:rPr>
        <w:t>Run</w:t>
      </w:r>
      <w:r>
        <w:t>.</w:t>
      </w:r>
      <w:r w:rsidR="00842CCC">
        <w:t xml:space="preserve"> </w:t>
      </w:r>
      <w:r>
        <w:t>But</w:t>
      </w:r>
      <w:r w:rsidR="00842CCC">
        <w:t xml:space="preserve"> </w:t>
      </w:r>
      <w:r>
        <w:t>what</w:t>
      </w:r>
      <w:r w:rsidR="00842CCC">
        <w:t xml:space="preserve"> </w:t>
      </w:r>
      <w:r>
        <w:t>will</w:t>
      </w:r>
      <w:r w:rsidR="00842CCC">
        <w:t xml:space="preserve"> </w:t>
      </w:r>
      <w:r>
        <w:t>happen</w:t>
      </w:r>
      <w:r w:rsidR="00842CCC">
        <w:t xml:space="preserve"> </w:t>
      </w:r>
      <w:r>
        <w:t>when</w:t>
      </w:r>
      <w:r w:rsidR="00842CCC">
        <w:t xml:space="preserve"> </w:t>
      </w:r>
      <w:r>
        <w:t>we</w:t>
      </w:r>
      <w:r w:rsidR="00842CCC">
        <w:t xml:space="preserve"> </w:t>
      </w:r>
      <w:r>
        <w:t>change</w:t>
      </w:r>
      <w:r w:rsidR="00842CCC">
        <w:t xml:space="preserve"> </w:t>
      </w:r>
      <w:r>
        <w:t>the</w:t>
      </w:r>
      <w:r w:rsidR="00842CCC">
        <w:t xml:space="preserve"> </w:t>
      </w:r>
      <w:r>
        <w:t>text</w:t>
      </w:r>
      <w:r w:rsidR="00842CCC">
        <w:t xml:space="preserve"> </w:t>
      </w:r>
      <w:r>
        <w:t>that</w:t>
      </w:r>
      <w:r w:rsidR="00842CCC">
        <w:t xml:space="preserve"> </w:t>
      </w:r>
      <w:r>
        <w:t>is</w:t>
      </w:r>
      <w:r w:rsidR="00842CCC">
        <w:t xml:space="preserve"> </w:t>
      </w:r>
      <w:r>
        <w:t>stored</w:t>
      </w:r>
      <w:r w:rsidR="00842CCC">
        <w:t xml:space="preserve"> </w:t>
      </w:r>
      <w:r>
        <w:t>in</w:t>
      </w:r>
      <w:r w:rsidR="00842CCC">
        <w:t xml:space="preserve"> </w:t>
      </w:r>
      <w:r>
        <w:t>more</w:t>
      </w:r>
      <w:r w:rsidR="00842CCC">
        <w:t xml:space="preserve"> </w:t>
      </w:r>
      <w:r>
        <w:t>than</w:t>
      </w:r>
      <w:r w:rsidR="00842CCC">
        <w:t xml:space="preserve"> </w:t>
      </w:r>
      <w:r>
        <w:t>one</w:t>
      </w:r>
      <w:r w:rsidR="00842CCC">
        <w:t xml:space="preserve"> </w:t>
      </w:r>
      <w:r>
        <w:t>subsequent</w:t>
      </w:r>
      <w:r w:rsidR="00842CCC">
        <w:t xml:space="preserve"> </w:t>
      </w:r>
      <w:r w:rsidRPr="00C471EB">
        <w:rPr>
          <w:rStyle w:val="NazwaProgramowa"/>
        </w:rPr>
        <w:t>Run</w:t>
      </w:r>
      <w:r w:rsidR="00842CCC">
        <w:t xml:space="preserve"> </w:t>
      </w:r>
      <w:r>
        <w:t>elements</w:t>
      </w:r>
      <w:r w:rsidR="009951CD">
        <w:t>,</w:t>
      </w:r>
      <w:r w:rsidR="00842CCC">
        <w:t xml:space="preserve"> </w:t>
      </w:r>
      <w:r w:rsidR="009951CD">
        <w:t>as</w:t>
      </w:r>
      <w:r w:rsidR="00842CCC">
        <w:t xml:space="preserve"> </w:t>
      </w:r>
      <w:r w:rsidR="009951CD">
        <w:t>below?</w:t>
      </w:r>
    </w:p>
    <w:p w14:paraId="2D665A3C" w14:textId="738C4101" w:rsidR="009951CD" w:rsidRDefault="009951CD" w:rsidP="00924C13">
      <w:pPr>
        <w:pStyle w:val="SourceCode"/>
        <w:rPr>
          <w:rStyle w:val="NazwaProgramowa"/>
        </w:rPr>
      </w:pPr>
      <w:r w:rsidRPr="009951CD">
        <w:rPr>
          <w:rStyle w:val="NazwaProgramowa"/>
        </w:rPr>
        <w:t>textProcessor.Replace(",</w:t>
      </w:r>
      <w:r w:rsidR="00842CCC">
        <w:rPr>
          <w:rStyle w:val="NazwaProgramowa"/>
        </w:rPr>
        <w:t xml:space="preserve"> </w:t>
      </w:r>
      <w:r w:rsidRPr="009951CD">
        <w:rPr>
          <w:rStyle w:val="NazwaProgramowa"/>
        </w:rPr>
        <w:t>and</w:t>
      </w:r>
      <w:r w:rsidR="00842CCC">
        <w:rPr>
          <w:rStyle w:val="NazwaProgramowa"/>
        </w:rPr>
        <w:t xml:space="preserve"> </w:t>
      </w:r>
      <w:r w:rsidRPr="009951CD">
        <w:rPr>
          <w:rStyle w:val="NazwaProgramowa"/>
        </w:rPr>
        <w:t>this</w:t>
      </w:r>
      <w:r w:rsidR="00842CCC">
        <w:rPr>
          <w:rStyle w:val="NazwaProgramowa"/>
        </w:rPr>
        <w:t xml:space="preserve"> </w:t>
      </w:r>
      <w:r w:rsidRPr="009951CD">
        <w:rPr>
          <w:rStyle w:val="NazwaProgramowa"/>
        </w:rPr>
        <w:t>is",</w:t>
      </w:r>
      <w:r w:rsidR="00842CCC">
        <w:rPr>
          <w:rStyle w:val="NazwaProgramowa"/>
        </w:rPr>
        <w:t xml:space="preserve"> </w:t>
      </w:r>
      <w:r w:rsidRPr="009951CD">
        <w:rPr>
          <w:rStyle w:val="NazwaProgramowa"/>
        </w:rPr>
        <w:t>"</w:t>
      </w:r>
      <w:r w:rsidR="00EB06D6">
        <w:rPr>
          <w:rStyle w:val="NazwaProgramowa"/>
        </w:rPr>
        <w:t>,</w:t>
      </w:r>
      <w:r w:rsidR="00842CCC">
        <w:rPr>
          <w:rStyle w:val="NazwaProgramowa"/>
        </w:rPr>
        <w:t xml:space="preserve"> </w:t>
      </w:r>
      <w:r w:rsidRPr="009951CD">
        <w:rPr>
          <w:rStyle w:val="NazwaProgramowa"/>
        </w:rPr>
        <w:t>and</w:t>
      </w:r>
      <w:r w:rsidR="00842CCC">
        <w:rPr>
          <w:rStyle w:val="NazwaProgramowa"/>
        </w:rPr>
        <w:t xml:space="preserve"> </w:t>
      </w:r>
      <w:r w:rsidRPr="009951CD">
        <w:rPr>
          <w:rStyle w:val="NazwaProgramowa"/>
        </w:rPr>
        <w:t>this</w:t>
      </w:r>
      <w:r w:rsidR="00842CCC">
        <w:rPr>
          <w:rStyle w:val="NazwaProgramowa"/>
        </w:rPr>
        <w:t xml:space="preserve"> </w:t>
      </w:r>
      <w:r w:rsidRPr="009951CD">
        <w:rPr>
          <w:rStyle w:val="NazwaProgramowa"/>
        </w:rPr>
        <w:t>text</w:t>
      </w:r>
      <w:r w:rsidR="00842CCC">
        <w:rPr>
          <w:rStyle w:val="NazwaProgramowa"/>
        </w:rPr>
        <w:t xml:space="preserve"> </w:t>
      </w:r>
      <w:r w:rsidRPr="009951CD">
        <w:rPr>
          <w:rStyle w:val="NazwaProgramowa"/>
        </w:rPr>
        <w:t>is");</w:t>
      </w:r>
    </w:p>
    <w:p w14:paraId="56D9A56F" w14:textId="7F8661C2" w:rsidR="00FB2EFA" w:rsidRPr="00FB2EFA" w:rsidRDefault="0044273E" w:rsidP="00DF0CD6">
      <w:pPr>
        <w:pStyle w:val="Standardowyakapit"/>
      </w:pPr>
      <w:r>
        <w:t>Notice</w:t>
      </w:r>
      <w:r w:rsidR="00842CCC">
        <w:t xml:space="preserve"> </w:t>
      </w:r>
      <w:r w:rsidR="00FB2EFA">
        <w:t>that</w:t>
      </w:r>
      <w:r w:rsidR="00842CCC">
        <w:t xml:space="preserve"> </w:t>
      </w:r>
      <w:r w:rsidR="00FB2EFA">
        <w:t>the</w:t>
      </w:r>
      <w:r w:rsidR="00842CCC">
        <w:t xml:space="preserve"> </w:t>
      </w:r>
      <w:r w:rsidR="00FB2EFA">
        <w:t>comma</w:t>
      </w:r>
      <w:r w:rsidR="00842CCC">
        <w:t xml:space="preserve"> </w:t>
      </w:r>
      <w:r w:rsidR="00FB2EFA">
        <w:t>character</w:t>
      </w:r>
      <w:r w:rsidR="00842CCC">
        <w:t xml:space="preserve"> </w:t>
      </w:r>
      <w:r w:rsidR="00FB2EFA">
        <w:t>is</w:t>
      </w:r>
      <w:r w:rsidR="00842CCC">
        <w:t xml:space="preserve"> </w:t>
      </w:r>
      <w:r w:rsidR="00FB2EFA">
        <w:t>contained</w:t>
      </w:r>
      <w:r w:rsidR="00842CCC">
        <w:t xml:space="preserve"> </w:t>
      </w:r>
      <w:r w:rsidR="00FB2EFA">
        <w:t>in</w:t>
      </w:r>
      <w:r w:rsidR="00842CCC">
        <w:t xml:space="preserve"> </w:t>
      </w:r>
      <w:r>
        <w:t>the</w:t>
      </w:r>
      <w:r w:rsidR="00842CCC">
        <w:t xml:space="preserve"> </w:t>
      </w:r>
      <w:r w:rsidR="00FB2EFA">
        <w:t>“bold”</w:t>
      </w:r>
      <w:r w:rsidR="00842CCC">
        <w:t xml:space="preserve"> </w:t>
      </w:r>
      <w:r w:rsidR="00FB2EFA" w:rsidRPr="00061E6C">
        <w:rPr>
          <w:rStyle w:val="NazwaProgramowa"/>
        </w:rPr>
        <w:t>Run</w:t>
      </w:r>
      <w:r w:rsidR="00FB2EFA">
        <w:t>,</w:t>
      </w:r>
      <w:r w:rsidR="00842CCC">
        <w:t xml:space="preserve"> </w:t>
      </w:r>
      <w:r w:rsidR="00FB2EFA">
        <w:t>and</w:t>
      </w:r>
      <w:r w:rsidR="00842CCC">
        <w:t xml:space="preserve"> </w:t>
      </w:r>
      <w:r w:rsidR="00FB2EFA">
        <w:t>the</w:t>
      </w:r>
      <w:r w:rsidR="00842CCC">
        <w:t xml:space="preserve"> </w:t>
      </w:r>
      <w:r w:rsidR="00FB2EFA">
        <w:t>rest</w:t>
      </w:r>
      <w:r w:rsidR="00842CCC">
        <w:t xml:space="preserve"> </w:t>
      </w:r>
      <w:r w:rsidR="00FB2EFA">
        <w:t>of</w:t>
      </w:r>
      <w:r w:rsidR="00842CCC">
        <w:t xml:space="preserve"> </w:t>
      </w:r>
      <w:r w:rsidR="00FB2EFA">
        <w:t>the</w:t>
      </w:r>
      <w:r w:rsidR="00842CCC">
        <w:t xml:space="preserve"> </w:t>
      </w:r>
      <w:r w:rsidR="00FB2EFA">
        <w:t>search</w:t>
      </w:r>
      <w:r w:rsidR="00842CCC">
        <w:t xml:space="preserve"> </w:t>
      </w:r>
      <w:r w:rsidR="00FB2EFA">
        <w:t>text</w:t>
      </w:r>
      <w:r w:rsidR="00842CCC">
        <w:t xml:space="preserve"> </w:t>
      </w:r>
      <w:r w:rsidR="00FB2EFA">
        <w:t>is</w:t>
      </w:r>
      <w:r w:rsidR="00842CCC">
        <w:t xml:space="preserve"> </w:t>
      </w:r>
      <w:r w:rsidR="00FB2EFA">
        <w:t>contained</w:t>
      </w:r>
      <w:r w:rsidR="00842CCC">
        <w:t xml:space="preserve"> </w:t>
      </w:r>
      <w:r w:rsidR="00FB2EFA">
        <w:t>in</w:t>
      </w:r>
      <w:r w:rsidR="00842CCC">
        <w:t xml:space="preserve"> </w:t>
      </w:r>
      <w:r w:rsidR="00FB2EFA">
        <w:t>the</w:t>
      </w:r>
      <w:r w:rsidR="00842CCC">
        <w:t xml:space="preserve"> </w:t>
      </w:r>
      <w:r w:rsidR="00FB2EFA">
        <w:t>next</w:t>
      </w:r>
      <w:r w:rsidR="00842CCC">
        <w:t xml:space="preserve"> </w:t>
      </w:r>
      <w:r w:rsidR="00FB2EFA">
        <w:t>“no-bold”</w:t>
      </w:r>
      <w:r w:rsidR="00842CCC">
        <w:t xml:space="preserve"> </w:t>
      </w:r>
      <w:r w:rsidR="00FB2EFA" w:rsidRPr="00061E6C">
        <w:rPr>
          <w:rStyle w:val="NazwaProgramowa"/>
        </w:rPr>
        <w:t>Run</w:t>
      </w:r>
      <w:r w:rsidR="00FB2EFA">
        <w:t>.</w:t>
      </w:r>
    </w:p>
    <w:p w14:paraId="72236A9A" w14:textId="1A408461" w:rsidR="00C471EB" w:rsidRDefault="00265B86" w:rsidP="00C471EB">
      <w:pPr>
        <w:pStyle w:val="Standardowyakapit"/>
      </w:pPr>
      <w:r>
        <w:t>We</w:t>
      </w:r>
      <w:r w:rsidR="00842CCC">
        <w:t xml:space="preserve"> </w:t>
      </w:r>
      <w:r>
        <w:t>need</w:t>
      </w:r>
      <w:r w:rsidR="00842CCC">
        <w:t xml:space="preserve"> </w:t>
      </w:r>
      <w:r>
        <w:t>to</w:t>
      </w:r>
      <w:r w:rsidR="00842CCC">
        <w:t xml:space="preserve"> </w:t>
      </w:r>
      <w:r>
        <w:t>recode</w:t>
      </w:r>
      <w:r w:rsidR="00842CCC">
        <w:t xml:space="preserve"> </w:t>
      </w:r>
      <w:r>
        <w:t>the</w:t>
      </w:r>
      <w:r w:rsidR="00842CCC">
        <w:t xml:space="preserve"> </w:t>
      </w:r>
      <w:r>
        <w:t>change</w:t>
      </w:r>
      <w:r w:rsidR="00842CCC">
        <w:t xml:space="preserve"> </w:t>
      </w:r>
      <w:r>
        <w:t>algorithm.</w:t>
      </w:r>
      <w:r w:rsidR="00842CCC">
        <w:t xml:space="preserve"> </w:t>
      </w:r>
      <w:r>
        <w:t>Now</w:t>
      </w:r>
      <w:r w:rsidR="00842CCC">
        <w:t xml:space="preserve"> </w:t>
      </w:r>
      <w:r w:rsidR="00F10123">
        <w:t>we</w:t>
      </w:r>
      <w:r w:rsidR="00842CCC">
        <w:t xml:space="preserve"> </w:t>
      </w:r>
      <w:r>
        <w:t>will</w:t>
      </w:r>
      <w:r w:rsidR="00842CCC">
        <w:t xml:space="preserve"> </w:t>
      </w:r>
      <w:r>
        <w:t>delete</w:t>
      </w:r>
      <w:r w:rsidR="00842CCC">
        <w:t xml:space="preserve"> </w:t>
      </w:r>
      <w:r>
        <w:t>only</w:t>
      </w:r>
      <w:r w:rsidR="00842CCC">
        <w:t xml:space="preserve"> </w:t>
      </w:r>
      <w:r>
        <w:t>as</w:t>
      </w:r>
      <w:r w:rsidR="00842CCC">
        <w:t xml:space="preserve"> </w:t>
      </w:r>
      <w:r>
        <w:t>much</w:t>
      </w:r>
      <w:r w:rsidR="00842CCC">
        <w:t xml:space="preserve"> </w:t>
      </w:r>
      <w:r>
        <w:t>text</w:t>
      </w:r>
      <w:r w:rsidR="00842CCC">
        <w:t xml:space="preserve"> </w:t>
      </w:r>
      <w:r>
        <w:t>in</w:t>
      </w:r>
      <w:r w:rsidR="00842CCC">
        <w:t xml:space="preserve"> </w:t>
      </w:r>
      <w:r>
        <w:t>the</w:t>
      </w:r>
      <w:r w:rsidR="00842CCC">
        <w:t xml:space="preserve"> </w:t>
      </w:r>
      <w:r>
        <w:t>selected</w:t>
      </w:r>
      <w:r w:rsidR="00842CCC">
        <w:t xml:space="preserve"> </w:t>
      </w:r>
      <w:r w:rsidRPr="00265B86">
        <w:rPr>
          <w:rStyle w:val="NazwaProgramowa"/>
        </w:rPr>
        <w:t>FormattedText</w:t>
      </w:r>
      <w:r w:rsidR="00842CCC">
        <w:t xml:space="preserve"> </w:t>
      </w:r>
      <w:r>
        <w:t>item</w:t>
      </w:r>
      <w:r w:rsidR="00842CCC">
        <w:t xml:space="preserve"> </w:t>
      </w:r>
      <w:r>
        <w:t>as</w:t>
      </w:r>
      <w:r w:rsidR="00842CCC">
        <w:t xml:space="preserve"> </w:t>
      </w:r>
      <w:r>
        <w:t>it</w:t>
      </w:r>
      <w:r w:rsidR="00842CCC">
        <w:t xml:space="preserve"> </w:t>
      </w:r>
      <w:r>
        <w:t>fits</w:t>
      </w:r>
      <w:r w:rsidR="00842CCC">
        <w:t xml:space="preserve"> </w:t>
      </w:r>
      <w:r>
        <w:t>in</w:t>
      </w:r>
      <w:r w:rsidR="00842CCC">
        <w:t xml:space="preserve"> </w:t>
      </w:r>
      <w:r>
        <w:t>this</w:t>
      </w:r>
      <w:r w:rsidR="00842CCC">
        <w:t xml:space="preserve"> </w:t>
      </w:r>
      <w:r>
        <w:t>item.</w:t>
      </w:r>
      <w:r w:rsidR="00842CCC">
        <w:t xml:space="preserve"> </w:t>
      </w:r>
      <w:r>
        <w:t>The</w:t>
      </w:r>
      <w:r w:rsidR="00842CCC">
        <w:t xml:space="preserve"> </w:t>
      </w:r>
      <w:r>
        <w:t>rest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>
        <w:t>text</w:t>
      </w:r>
      <w:r w:rsidR="00842CCC">
        <w:t xml:space="preserve"> </w:t>
      </w:r>
      <w:r>
        <w:t>will</w:t>
      </w:r>
      <w:r w:rsidR="00842CCC">
        <w:t xml:space="preserve"> </w:t>
      </w:r>
      <w:r>
        <w:t>be</w:t>
      </w:r>
      <w:r w:rsidR="00842CCC">
        <w:t xml:space="preserve"> </w:t>
      </w:r>
      <w:r>
        <w:t>deleted</w:t>
      </w:r>
      <w:r w:rsidR="00842CCC">
        <w:t xml:space="preserve"> </w:t>
      </w:r>
      <w:r>
        <w:t>from</w:t>
      </w:r>
      <w:r w:rsidR="00842CCC">
        <w:t xml:space="preserve"> </w:t>
      </w:r>
      <w:r>
        <w:t>the</w:t>
      </w:r>
      <w:r w:rsidR="00842CCC">
        <w:t xml:space="preserve"> </w:t>
      </w:r>
      <w:r>
        <w:t>next</w:t>
      </w:r>
      <w:r w:rsidR="00842CCC">
        <w:t xml:space="preserve"> </w:t>
      </w:r>
      <w:r>
        <w:t>item</w:t>
      </w:r>
      <w:r w:rsidR="00842CCC">
        <w:t xml:space="preserve"> </w:t>
      </w:r>
      <w:r>
        <w:t>(or</w:t>
      </w:r>
      <w:r w:rsidR="00842CCC">
        <w:t xml:space="preserve"> </w:t>
      </w:r>
      <w:r>
        <w:t>items).</w:t>
      </w:r>
      <w:r w:rsidR="00842CCC">
        <w:t xml:space="preserve"> </w:t>
      </w:r>
      <w:r>
        <w:t>We</w:t>
      </w:r>
      <w:r w:rsidR="00842CCC">
        <w:t xml:space="preserve"> </w:t>
      </w:r>
      <w:r>
        <w:t>will</w:t>
      </w:r>
      <w:r w:rsidR="00842CCC">
        <w:t xml:space="preserve"> </w:t>
      </w:r>
      <w:r>
        <w:t>also</w:t>
      </w:r>
      <w:r w:rsidR="00842CCC">
        <w:t xml:space="preserve"> </w:t>
      </w:r>
      <w:r>
        <w:t>introduce</w:t>
      </w:r>
      <w:r w:rsidR="00842CCC">
        <w:t xml:space="preserve"> </w:t>
      </w:r>
      <w:r>
        <w:t>some</w:t>
      </w:r>
      <w:r w:rsidR="00842CCC">
        <w:t xml:space="preserve"> </w:t>
      </w:r>
      <w:r>
        <w:t>auxiliary</w:t>
      </w:r>
      <w:r w:rsidR="00842CCC">
        <w:t xml:space="preserve"> </w:t>
      </w:r>
      <w:r>
        <w:t>variables</w:t>
      </w:r>
      <w:r w:rsidR="00842CCC">
        <w:t xml:space="preserve"> </w:t>
      </w:r>
      <w:r>
        <w:t>to</w:t>
      </w:r>
      <w:r w:rsidR="00842CCC">
        <w:t xml:space="preserve"> </w:t>
      </w:r>
      <w:r>
        <w:t>debug</w:t>
      </w:r>
      <w:r w:rsidR="00842CCC">
        <w:t xml:space="preserve"> </w:t>
      </w:r>
      <w:r>
        <w:t>the</w:t>
      </w:r>
      <w:r w:rsidR="00842CCC">
        <w:t xml:space="preserve"> </w:t>
      </w:r>
      <w:r>
        <w:t>process</w:t>
      </w:r>
      <w:r w:rsidR="00842CCC">
        <w:t xml:space="preserve"> </w:t>
      </w:r>
      <w:r>
        <w:t>of</w:t>
      </w:r>
      <w:r w:rsidR="00842CCC">
        <w:t xml:space="preserve"> </w:t>
      </w:r>
      <w:r>
        <w:t>change.</w:t>
      </w:r>
    </w:p>
    <w:p w14:paraId="205A8108" w14:textId="410C17A3" w:rsidR="008D1EB7" w:rsidRDefault="008D1EB7" w:rsidP="008D1EB7">
      <w:pPr>
        <w:pStyle w:val="Standardowyakapit"/>
      </w:pPr>
      <w:r>
        <w:t>We</w:t>
      </w:r>
      <w:r w:rsidR="00842CCC">
        <w:t xml:space="preserve"> </w:t>
      </w:r>
      <w:r>
        <w:t>organize</w:t>
      </w:r>
      <w:r w:rsidR="00842CCC">
        <w:t xml:space="preserve"> </w:t>
      </w:r>
      <w:r>
        <w:t>an</w:t>
      </w:r>
      <w:r w:rsidR="00842CCC">
        <w:t xml:space="preserve"> </w:t>
      </w:r>
      <w:r>
        <w:t>internal</w:t>
      </w:r>
      <w:r w:rsidR="00842CCC">
        <w:t xml:space="preserve"> </w:t>
      </w:r>
      <w:r w:rsidRPr="009054D2">
        <w:rPr>
          <w:rStyle w:val="NazwaProgramowa"/>
        </w:rPr>
        <w:t>while</w:t>
      </w:r>
      <w:r w:rsidR="00842CCC">
        <w:t xml:space="preserve"> </w:t>
      </w:r>
      <w:r>
        <w:t>loop</w:t>
      </w:r>
      <w:r w:rsidR="00842CCC">
        <w:t xml:space="preserve"> </w:t>
      </w:r>
      <w:r>
        <w:t>which</w:t>
      </w:r>
      <w:r w:rsidR="00842CCC">
        <w:t xml:space="preserve"> </w:t>
      </w:r>
      <w:r>
        <w:t>starts</w:t>
      </w:r>
      <w:r w:rsidR="00842CCC">
        <w:t xml:space="preserve"> </w:t>
      </w:r>
      <w:r>
        <w:t>at</w:t>
      </w:r>
      <w:r w:rsidR="00842CCC">
        <w:t xml:space="preserve"> </w:t>
      </w:r>
      <w:r>
        <w:t>the</w:t>
      </w:r>
      <w:r w:rsidR="00842CCC">
        <w:t xml:space="preserve"> </w:t>
      </w:r>
      <w:r>
        <w:t>selected</w:t>
      </w:r>
      <w:r w:rsidR="00842CCC">
        <w:t xml:space="preserve"> </w:t>
      </w:r>
      <w:r w:rsidRPr="009054D2">
        <w:rPr>
          <w:rStyle w:val="NazwaProgramowa"/>
        </w:rPr>
        <w:t>FormattedText</w:t>
      </w:r>
      <w:r w:rsidR="00842CCC">
        <w:t xml:space="preserve"> </w:t>
      </w:r>
      <w:r>
        <w:t>item</w:t>
      </w:r>
      <w:r w:rsidR="00842CCC">
        <w:t xml:space="preserve"> </w:t>
      </w:r>
      <w:r>
        <w:t>and</w:t>
      </w:r>
      <w:r w:rsidR="00842CCC">
        <w:t xml:space="preserve"> </w:t>
      </w:r>
      <w:r>
        <w:t>continues</w:t>
      </w:r>
      <w:r w:rsidR="00842CCC">
        <w:t xml:space="preserve"> </w:t>
      </w:r>
      <w:r>
        <w:t>for</w:t>
      </w:r>
      <w:r w:rsidR="00842CCC">
        <w:t xml:space="preserve"> </w:t>
      </w:r>
      <w:r>
        <w:t>the</w:t>
      </w:r>
      <w:r w:rsidR="00842CCC">
        <w:t xml:space="preserve"> </w:t>
      </w:r>
      <w:r>
        <w:t>next</w:t>
      </w:r>
      <w:r w:rsidR="00842CCC">
        <w:t xml:space="preserve"> </w:t>
      </w:r>
      <w:r>
        <w:t>items</w:t>
      </w:r>
      <w:r w:rsidR="00842CCC">
        <w:t xml:space="preserve"> </w:t>
      </w:r>
      <w:r>
        <w:t>to</w:t>
      </w:r>
      <w:r w:rsidR="00842CCC">
        <w:t xml:space="preserve"> </w:t>
      </w:r>
      <w:r>
        <w:t>delete</w:t>
      </w:r>
      <w:r w:rsidR="00842CCC">
        <w:t xml:space="preserve"> </w:t>
      </w:r>
      <w:r>
        <w:t>the</w:t>
      </w:r>
      <w:r w:rsidR="00842CCC">
        <w:t xml:space="preserve"> </w:t>
      </w:r>
      <w:r>
        <w:t>rest</w:t>
      </w:r>
      <w:r w:rsidR="00842CCC">
        <w:t xml:space="preserve"> </w:t>
      </w:r>
      <w:r>
        <w:t>of</w:t>
      </w:r>
      <w:r w:rsidR="00842CCC">
        <w:t xml:space="preserve"> </w:t>
      </w:r>
      <w:r>
        <w:t>text</w:t>
      </w:r>
      <w:r w:rsidR="00842CCC">
        <w:t xml:space="preserve"> </w:t>
      </w:r>
      <w:r>
        <w:t>which</w:t>
      </w:r>
      <w:r w:rsidR="00842CCC">
        <w:t xml:space="preserve"> </w:t>
      </w:r>
      <w:r>
        <w:t>does</w:t>
      </w:r>
      <w:r w:rsidR="00842CCC">
        <w:t xml:space="preserve"> </w:t>
      </w:r>
      <w:r>
        <w:t>not</w:t>
      </w:r>
      <w:r w:rsidR="00842CCC">
        <w:t xml:space="preserve"> </w:t>
      </w:r>
      <w:r>
        <w:t>fit</w:t>
      </w:r>
      <w:r w:rsidR="00842CCC">
        <w:t xml:space="preserve"> </w:t>
      </w:r>
      <w:r>
        <w:t>to</w:t>
      </w:r>
      <w:r w:rsidR="00842CCC">
        <w:t xml:space="preserve"> </w:t>
      </w:r>
      <w:r>
        <w:t>this</w:t>
      </w:r>
      <w:r w:rsidR="00842CCC">
        <w:t xml:space="preserve"> </w:t>
      </w:r>
      <w:r>
        <w:t>item.</w:t>
      </w:r>
      <w:r w:rsidR="00842CCC">
        <w:t xml:space="preserve"> </w:t>
      </w:r>
      <w:r>
        <w:t>The</w:t>
      </w:r>
      <w:r w:rsidR="00842CCC">
        <w:t xml:space="preserve"> </w:t>
      </w:r>
      <w:r>
        <w:t>first</w:t>
      </w:r>
      <w:r w:rsidR="00842CCC">
        <w:t xml:space="preserve"> </w:t>
      </w:r>
      <w:r>
        <w:t>part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>
        <w:t>internal</w:t>
      </w:r>
      <w:r w:rsidR="00842CCC">
        <w:t xml:space="preserve"> </w:t>
      </w:r>
      <w:r>
        <w:t>loop</w:t>
      </w:r>
      <w:r w:rsidR="00842CCC">
        <w:t xml:space="preserve"> </w:t>
      </w:r>
      <w:r>
        <w:t>(in</w:t>
      </w:r>
      <w:r w:rsidR="00842CCC">
        <w:t xml:space="preserve"> </w:t>
      </w:r>
      <w:r>
        <w:t>green)</w:t>
      </w:r>
      <w:r w:rsidR="00842CCC">
        <w:t xml:space="preserve"> </w:t>
      </w:r>
      <w:r>
        <w:t>evaluates</w:t>
      </w:r>
      <w:r w:rsidR="00842CCC">
        <w:t xml:space="preserve"> </w:t>
      </w:r>
      <w:r>
        <w:t>the</w:t>
      </w:r>
      <w:r w:rsidR="00842CCC">
        <w:t xml:space="preserve"> </w:t>
      </w:r>
      <w:r>
        <w:t>length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>
        <w:t>deletion.</w:t>
      </w:r>
      <w:r w:rsidR="00842CCC">
        <w:t xml:space="preserve"> </w:t>
      </w:r>
      <w:r>
        <w:t>The</w:t>
      </w:r>
      <w:r w:rsidR="00842CCC">
        <w:t xml:space="preserve"> </w:t>
      </w:r>
      <w:r>
        <w:t>last</w:t>
      </w:r>
      <w:r w:rsidR="00842CCC">
        <w:t xml:space="preserve"> </w:t>
      </w:r>
      <w:r>
        <w:t>part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>
        <w:t>loop</w:t>
      </w:r>
      <w:r w:rsidR="00842CCC">
        <w:t xml:space="preserve"> </w:t>
      </w:r>
      <w:r>
        <w:t>(in</w:t>
      </w:r>
      <w:r w:rsidR="00842CCC">
        <w:t xml:space="preserve"> </w:t>
      </w:r>
      <w:r>
        <w:t>red)</w:t>
      </w:r>
      <w:r w:rsidR="00842CCC">
        <w:t xml:space="preserve"> </w:t>
      </w:r>
      <w:r>
        <w:t>is</w:t>
      </w:r>
      <w:r w:rsidR="00842CCC">
        <w:t xml:space="preserve"> </w:t>
      </w:r>
      <w:r>
        <w:t>executed</w:t>
      </w:r>
      <w:r w:rsidR="00842CCC">
        <w:t xml:space="preserve"> </w:t>
      </w:r>
      <w:r>
        <w:t>only</w:t>
      </w:r>
      <w:r w:rsidR="00842CCC">
        <w:t xml:space="preserve"> </w:t>
      </w:r>
      <w:r>
        <w:t>when</w:t>
      </w:r>
      <w:r w:rsidR="00842CCC">
        <w:t xml:space="preserve"> </w:t>
      </w:r>
      <w:r>
        <w:t>there</w:t>
      </w:r>
      <w:r w:rsidR="00842CCC">
        <w:t xml:space="preserve"> </w:t>
      </w:r>
      <w:r>
        <w:t>is</w:t>
      </w:r>
      <w:r w:rsidR="00842CCC">
        <w:t xml:space="preserve"> </w:t>
      </w:r>
      <w:r>
        <w:t>more</w:t>
      </w:r>
      <w:r w:rsidR="00842CCC">
        <w:t xml:space="preserve"> </w:t>
      </w:r>
      <w:r>
        <w:t>text</w:t>
      </w:r>
      <w:r w:rsidR="00842CCC">
        <w:t xml:space="preserve"> </w:t>
      </w:r>
      <w:r>
        <w:t>to</w:t>
      </w:r>
      <w:r w:rsidR="00842CCC">
        <w:t xml:space="preserve"> </w:t>
      </w:r>
      <w:r>
        <w:t>delete,</w:t>
      </w:r>
      <w:r w:rsidR="00842CCC">
        <w:t xml:space="preserve"> </w:t>
      </w:r>
      <w:r>
        <w:t>and</w:t>
      </w:r>
      <w:r w:rsidR="00842CCC">
        <w:t xml:space="preserve"> </w:t>
      </w:r>
      <w:r>
        <w:t>it</w:t>
      </w:r>
      <w:r w:rsidR="00842CCC">
        <w:t xml:space="preserve"> </w:t>
      </w:r>
      <w:r>
        <w:t>prepares</w:t>
      </w:r>
      <w:r w:rsidR="00842CCC">
        <w:t xml:space="preserve"> </w:t>
      </w:r>
      <w:r>
        <w:t>the</w:t>
      </w:r>
      <w:r w:rsidR="00842CCC">
        <w:t xml:space="preserve"> </w:t>
      </w:r>
      <w:r>
        <w:t>next</w:t>
      </w:r>
      <w:r w:rsidR="00842CCC">
        <w:t xml:space="preserve"> </w:t>
      </w:r>
      <w:r>
        <w:t>iteration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>
        <w:t>loop.</w:t>
      </w:r>
    </w:p>
    <w:p w14:paraId="051411FE" w14:textId="7ED0FD2E" w:rsidR="00265B86" w:rsidRPr="00265B86" w:rsidRDefault="00842CCC" w:rsidP="00924C13">
      <w:pPr>
        <w:pStyle w:val="SourceCode"/>
      </w:pPr>
      <w:r>
        <w:t xml:space="preserve">    </w:t>
      </w:r>
      <w:r w:rsidR="00265B86" w:rsidRPr="00265B86">
        <w:t>if</w:t>
      </w:r>
      <w:r>
        <w:t xml:space="preserve"> </w:t>
      </w:r>
      <w:r w:rsidR="00265B86" w:rsidRPr="00265B86">
        <w:t>(selectedItem</w:t>
      </w:r>
      <w:r>
        <w:t xml:space="preserve"> </w:t>
      </w:r>
      <w:r w:rsidR="00265B86" w:rsidRPr="00265B86">
        <w:t>&gt;=</w:t>
      </w:r>
      <w:r>
        <w:t xml:space="preserve"> </w:t>
      </w:r>
      <w:r w:rsidR="00265B86" w:rsidRPr="00265B86">
        <w:t>0)</w:t>
      </w:r>
    </w:p>
    <w:p w14:paraId="6E02E941" w14:textId="1E4D9F21" w:rsidR="00265B86" w:rsidRPr="00265B86" w:rsidRDefault="00842CCC" w:rsidP="00924C13">
      <w:pPr>
        <w:pStyle w:val="SourceCode"/>
      </w:pPr>
      <w:r>
        <w:t xml:space="preserve">    </w:t>
      </w:r>
      <w:r w:rsidR="00265B86" w:rsidRPr="00265B86">
        <w:t>{</w:t>
      </w:r>
    </w:p>
    <w:p w14:paraId="00BB545C" w14:textId="1907C808" w:rsidR="00265B86" w:rsidRPr="009054D2" w:rsidRDefault="00842CCC" w:rsidP="00924C13">
      <w:pPr>
        <w:pStyle w:val="SourceCode"/>
      </w:pPr>
      <w:r>
        <w:t xml:space="preserve">      </w:t>
      </w:r>
      <w:r w:rsidR="00265B86" w:rsidRPr="009054D2">
        <w:t>while</w:t>
      </w:r>
      <w:r>
        <w:t xml:space="preserve"> </w:t>
      </w:r>
      <w:r w:rsidR="00265B86" w:rsidRPr="009054D2">
        <w:t>(selectedItem</w:t>
      </w:r>
      <w:r>
        <w:t xml:space="preserve"> </w:t>
      </w:r>
      <w:r w:rsidR="00265B86" w:rsidRPr="009054D2">
        <w:t>&lt;</w:t>
      </w:r>
      <w:r>
        <w:t xml:space="preserve"> </w:t>
      </w:r>
      <w:r w:rsidR="00F10123">
        <w:t>this</w:t>
      </w:r>
      <w:r w:rsidR="00265B86" w:rsidRPr="009054D2">
        <w:t>.Count</w:t>
      </w:r>
      <w:r>
        <w:t xml:space="preserve"> </w:t>
      </w:r>
      <w:r w:rsidR="00265B86" w:rsidRPr="009054D2">
        <w:t>&amp;&amp;</w:t>
      </w:r>
      <w:r>
        <w:t xml:space="preserve"> </w:t>
      </w:r>
      <w:r w:rsidR="00265B86" w:rsidRPr="009054D2">
        <w:t>(length</w:t>
      </w:r>
      <w:r>
        <w:t xml:space="preserve"> </w:t>
      </w:r>
      <w:r w:rsidR="00265B86" w:rsidRPr="009054D2">
        <w:t>&gt;</w:t>
      </w:r>
      <w:r>
        <w:t xml:space="preserve"> </w:t>
      </w:r>
      <w:r w:rsidR="00265B86" w:rsidRPr="009054D2">
        <w:t>0</w:t>
      </w:r>
      <w:r>
        <w:t xml:space="preserve"> </w:t>
      </w:r>
      <w:r w:rsidR="00265B86" w:rsidRPr="009054D2">
        <w:t>||</w:t>
      </w:r>
      <w:r>
        <w:t xml:space="preserve"> </w:t>
      </w:r>
      <w:r w:rsidR="00265B86" w:rsidRPr="009054D2">
        <w:t>replacementText.Length</w:t>
      </w:r>
      <w:r>
        <w:t xml:space="preserve"> </w:t>
      </w:r>
      <w:r w:rsidR="00265B86" w:rsidRPr="009054D2">
        <w:t>&gt;</w:t>
      </w:r>
      <w:r>
        <w:t xml:space="preserve"> </w:t>
      </w:r>
      <w:r w:rsidR="00265B86" w:rsidRPr="009054D2">
        <w:t>0))</w:t>
      </w:r>
    </w:p>
    <w:p w14:paraId="2D9FF6B5" w14:textId="34A73B8D" w:rsidR="00265B86" w:rsidRPr="009054D2" w:rsidRDefault="00842CCC" w:rsidP="00924C13">
      <w:pPr>
        <w:pStyle w:val="SourceCode"/>
      </w:pPr>
      <w:r>
        <w:t xml:space="preserve">      </w:t>
      </w:r>
      <w:r w:rsidR="00265B86" w:rsidRPr="009054D2">
        <w:t>{</w:t>
      </w:r>
    </w:p>
    <w:p w14:paraId="6CC85AD0" w14:textId="53A6E9C1" w:rsidR="00265B86" w:rsidRPr="009054D2" w:rsidRDefault="00842CCC" w:rsidP="00924C13">
      <w:pPr>
        <w:pStyle w:val="SourceCode"/>
      </w:pPr>
      <w:r>
        <w:t xml:space="preserve">        </w:t>
      </w:r>
      <w:r w:rsidR="00265B86" w:rsidRPr="009054D2">
        <w:t>var</w:t>
      </w:r>
      <w:r>
        <w:t xml:space="preserve"> </w:t>
      </w:r>
      <w:r w:rsidR="00265B86" w:rsidRPr="009054D2">
        <w:t>itemText</w:t>
      </w:r>
      <w:r>
        <w:t xml:space="preserve"> </w:t>
      </w:r>
      <w:r w:rsidR="00265B86" w:rsidRPr="009054D2">
        <w:t>=</w:t>
      </w:r>
      <w:r>
        <w:t xml:space="preserve"> </w:t>
      </w:r>
      <w:r w:rsidR="00F10123">
        <w:t>this</w:t>
      </w:r>
      <w:r w:rsidR="00265B86" w:rsidRPr="009054D2">
        <w:t>[selectedItem].Text;</w:t>
      </w:r>
    </w:p>
    <w:p w14:paraId="5D50D9D4" w14:textId="17ED5D49" w:rsidR="00265B86" w:rsidRPr="009054D2" w:rsidRDefault="00842CCC" w:rsidP="00924C13">
      <w:pPr>
        <w:pStyle w:val="SourceCode"/>
      </w:pPr>
      <w:r>
        <w:t xml:space="preserve">        </w:t>
      </w:r>
      <w:r w:rsidR="00265B86" w:rsidRPr="009054D2">
        <w:t>var</w:t>
      </w:r>
      <w:r>
        <w:t xml:space="preserve"> </w:t>
      </w:r>
      <w:r w:rsidR="00265B86" w:rsidRPr="009054D2">
        <w:t>itemOldLength</w:t>
      </w:r>
      <w:r>
        <w:t xml:space="preserve"> </w:t>
      </w:r>
      <w:r w:rsidR="00265B86" w:rsidRPr="009054D2">
        <w:t>=</w:t>
      </w:r>
      <w:r>
        <w:t xml:space="preserve"> </w:t>
      </w:r>
      <w:r w:rsidR="00265B86" w:rsidRPr="009054D2">
        <w:t>itemText.Length;</w:t>
      </w:r>
    </w:p>
    <w:p w14:paraId="01C190C8" w14:textId="13EB289D" w:rsidR="00265B86" w:rsidRPr="009054D2" w:rsidRDefault="00842CCC" w:rsidP="00924C13">
      <w:pPr>
        <w:pStyle w:val="SourceCode"/>
      </w:pPr>
      <w:r>
        <w:t xml:space="preserve">        </w:t>
      </w:r>
      <w:r w:rsidR="00265B86" w:rsidRPr="009054D2">
        <w:t>var</w:t>
      </w:r>
      <w:r>
        <w:t xml:space="preserve"> </w:t>
      </w:r>
      <w:r w:rsidR="00265B86" w:rsidRPr="009054D2">
        <w:t>itemPosition</w:t>
      </w:r>
      <w:r>
        <w:t xml:space="preserve"> </w:t>
      </w:r>
      <w:r w:rsidR="00265B86" w:rsidRPr="009054D2">
        <w:t>=</w:t>
      </w:r>
      <w:r>
        <w:t xml:space="preserve"> </w:t>
      </w:r>
      <w:r w:rsidR="00265B86" w:rsidRPr="009054D2">
        <w:t>position</w:t>
      </w:r>
      <w:r>
        <w:t xml:space="preserve"> </w:t>
      </w:r>
      <w:r w:rsidR="00265B86" w:rsidRPr="009054D2">
        <w:t>-</w:t>
      </w:r>
      <w:r>
        <w:t xml:space="preserve"> </w:t>
      </w:r>
      <w:r w:rsidR="00265B86" w:rsidRPr="009054D2">
        <w:t>sumLength;</w:t>
      </w:r>
    </w:p>
    <w:p w14:paraId="79DBF84F" w14:textId="230EC356" w:rsidR="00265B86" w:rsidRPr="009054D2" w:rsidRDefault="00842CCC" w:rsidP="00924C13">
      <w:pPr>
        <w:pStyle w:val="SourceCode"/>
      </w:pPr>
      <w:r>
        <w:t xml:space="preserve">        </w:t>
      </w:r>
      <w:r w:rsidR="00265B86" w:rsidRPr="009054D2">
        <w:t>var</w:t>
      </w:r>
      <w:r>
        <w:t xml:space="preserve"> </w:t>
      </w:r>
      <w:r w:rsidR="00265B86" w:rsidRPr="009054D2">
        <w:t>itemRestLength</w:t>
      </w:r>
      <w:r>
        <w:t xml:space="preserve"> </w:t>
      </w:r>
      <w:r w:rsidR="00265B86" w:rsidRPr="009054D2">
        <w:t>=</w:t>
      </w:r>
      <w:r>
        <w:t xml:space="preserve"> </w:t>
      </w:r>
      <w:r w:rsidR="00265B86" w:rsidRPr="009054D2">
        <w:t>itemText.Length</w:t>
      </w:r>
      <w:r>
        <w:t xml:space="preserve"> </w:t>
      </w:r>
      <w:r w:rsidR="00265B86" w:rsidRPr="009054D2">
        <w:t>-</w:t>
      </w:r>
      <w:r>
        <w:t xml:space="preserve"> </w:t>
      </w:r>
      <w:r w:rsidR="00265B86" w:rsidRPr="009054D2">
        <w:t>itemPosition;</w:t>
      </w:r>
    </w:p>
    <w:p w14:paraId="06D1DCA0" w14:textId="497F84B9" w:rsidR="00265B86" w:rsidRPr="009054D2" w:rsidRDefault="00842CCC" w:rsidP="00924C13">
      <w:pPr>
        <w:pStyle w:val="SourceCode"/>
      </w:pPr>
      <w:r>
        <w:t xml:space="preserve">        </w:t>
      </w:r>
      <w:r w:rsidR="00265B86" w:rsidRPr="009054D2">
        <w:t>var</w:t>
      </w:r>
      <w:r>
        <w:t xml:space="preserve"> </w:t>
      </w:r>
      <w:r w:rsidR="00265B86" w:rsidRPr="009054D2">
        <w:t>delLength</w:t>
      </w:r>
      <w:r>
        <w:t xml:space="preserve"> </w:t>
      </w:r>
      <w:r w:rsidR="00265B86" w:rsidRPr="009054D2">
        <w:t>=</w:t>
      </w:r>
      <w:r>
        <w:t xml:space="preserve"> </w:t>
      </w:r>
      <w:r w:rsidR="00265B86" w:rsidRPr="009054D2">
        <w:t>length;</w:t>
      </w:r>
    </w:p>
    <w:p w14:paraId="3C099C26" w14:textId="27B01213" w:rsidR="00265B86" w:rsidRPr="009054D2" w:rsidRDefault="00842CCC" w:rsidP="00924C13">
      <w:pPr>
        <w:pStyle w:val="SourceCode"/>
      </w:pPr>
      <w:r>
        <w:t xml:space="preserve">        </w:t>
      </w:r>
      <w:r w:rsidR="00265B86" w:rsidRPr="009054D2">
        <w:t>if</w:t>
      </w:r>
      <w:r>
        <w:t xml:space="preserve"> </w:t>
      </w:r>
      <w:r w:rsidR="00265B86" w:rsidRPr="009054D2">
        <w:t>(itemRestLength</w:t>
      </w:r>
      <w:r>
        <w:t xml:space="preserve"> </w:t>
      </w:r>
      <w:r w:rsidR="00265B86" w:rsidRPr="009054D2">
        <w:t>&lt;</w:t>
      </w:r>
      <w:r>
        <w:t xml:space="preserve"> </w:t>
      </w:r>
      <w:r w:rsidR="00265B86" w:rsidRPr="009054D2">
        <w:t>length)</w:t>
      </w:r>
    </w:p>
    <w:p w14:paraId="57B83638" w14:textId="109BDB7D" w:rsidR="00265B86" w:rsidRPr="009054D2" w:rsidRDefault="00842CCC" w:rsidP="00924C13">
      <w:pPr>
        <w:pStyle w:val="SourceCode"/>
      </w:pPr>
      <w:r>
        <w:t xml:space="preserve">        </w:t>
      </w:r>
      <w:r w:rsidR="00265B86" w:rsidRPr="009054D2">
        <w:t>{</w:t>
      </w:r>
    </w:p>
    <w:p w14:paraId="5104E912" w14:textId="1CAF7DBB" w:rsidR="00265B86" w:rsidRPr="009054D2" w:rsidRDefault="00842CCC" w:rsidP="00924C13">
      <w:pPr>
        <w:pStyle w:val="SourceCode"/>
      </w:pPr>
      <w:r>
        <w:t xml:space="preserve">          </w:t>
      </w:r>
      <w:r w:rsidR="00265B86" w:rsidRPr="009054D2">
        <w:t>delLength</w:t>
      </w:r>
      <w:r>
        <w:t xml:space="preserve"> </w:t>
      </w:r>
      <w:r w:rsidR="00265B86" w:rsidRPr="009054D2">
        <w:t>=</w:t>
      </w:r>
      <w:r>
        <w:t xml:space="preserve"> </w:t>
      </w:r>
      <w:r w:rsidR="00265B86" w:rsidRPr="009054D2">
        <w:t>itemRestLength;</w:t>
      </w:r>
    </w:p>
    <w:p w14:paraId="446E3281" w14:textId="591E778A" w:rsidR="00265B86" w:rsidRPr="009054D2" w:rsidRDefault="00842CCC" w:rsidP="00924C13">
      <w:pPr>
        <w:pStyle w:val="SourceCode"/>
      </w:pPr>
      <w:r>
        <w:t xml:space="preserve">          </w:t>
      </w:r>
      <w:r w:rsidR="00265B86" w:rsidRPr="009054D2">
        <w:t>length</w:t>
      </w:r>
      <w:r>
        <w:t xml:space="preserve"> </w:t>
      </w:r>
      <w:r w:rsidR="00265B86" w:rsidRPr="009054D2">
        <w:t>-=</w:t>
      </w:r>
      <w:r>
        <w:t xml:space="preserve"> </w:t>
      </w:r>
      <w:r w:rsidR="00265B86" w:rsidRPr="009054D2">
        <w:t>delLength;</w:t>
      </w:r>
    </w:p>
    <w:p w14:paraId="529445F8" w14:textId="253352BB" w:rsidR="00265B86" w:rsidRPr="009054D2" w:rsidRDefault="00842CCC" w:rsidP="00924C13">
      <w:pPr>
        <w:pStyle w:val="SourceCode"/>
      </w:pPr>
      <w:r>
        <w:t xml:space="preserve">        </w:t>
      </w:r>
      <w:r w:rsidR="00265B86" w:rsidRPr="009054D2">
        <w:t>}</w:t>
      </w:r>
    </w:p>
    <w:p w14:paraId="1D4D2365" w14:textId="1A99A773" w:rsidR="00265B86" w:rsidRPr="009054D2" w:rsidRDefault="00842CCC" w:rsidP="00924C13">
      <w:pPr>
        <w:pStyle w:val="SourceCode"/>
      </w:pPr>
      <w:r>
        <w:t xml:space="preserve">        </w:t>
      </w:r>
      <w:r w:rsidR="00265B86" w:rsidRPr="009054D2">
        <w:t>else</w:t>
      </w:r>
    </w:p>
    <w:p w14:paraId="06899711" w14:textId="4B638500" w:rsidR="009054D2" w:rsidRDefault="00842CCC" w:rsidP="00924C13">
      <w:pPr>
        <w:pStyle w:val="SourceCode"/>
      </w:pPr>
      <w:r>
        <w:t xml:space="preserve">          </w:t>
      </w:r>
      <w:r w:rsidR="00265B86" w:rsidRPr="009054D2">
        <w:t>length</w:t>
      </w:r>
      <w:r>
        <w:t xml:space="preserve"> </w:t>
      </w:r>
      <w:r w:rsidR="00265B86" w:rsidRPr="009054D2">
        <w:t>=</w:t>
      </w:r>
      <w:r>
        <w:t xml:space="preserve"> </w:t>
      </w:r>
      <w:r w:rsidR="00265B86" w:rsidRPr="009054D2">
        <w:t>0;</w:t>
      </w:r>
    </w:p>
    <w:p w14:paraId="37779333" w14:textId="445B94AD" w:rsidR="009054D2" w:rsidRPr="009054D2" w:rsidRDefault="00842CCC" w:rsidP="00924C13">
      <w:pPr>
        <w:pStyle w:val="SourceCode"/>
      </w:pPr>
      <w:r>
        <w:lastRenderedPageBreak/>
        <w:t xml:space="preserve">        </w:t>
      </w:r>
      <w:r w:rsidR="009054D2" w:rsidRPr="009054D2">
        <w:t>if</w:t>
      </w:r>
      <w:r>
        <w:t xml:space="preserve"> </w:t>
      </w:r>
      <w:r w:rsidR="009054D2" w:rsidRPr="009054D2">
        <w:t>(delLength&gt;0)</w:t>
      </w:r>
    </w:p>
    <w:p w14:paraId="0C50ED0A" w14:textId="2A07BF89" w:rsidR="00265B86" w:rsidRDefault="00842CCC" w:rsidP="00924C13">
      <w:pPr>
        <w:pStyle w:val="SourceCode"/>
      </w:pPr>
      <w:r>
        <w:t xml:space="preserve">          </w:t>
      </w:r>
      <w:r w:rsidR="00265B86" w:rsidRPr="00265B86">
        <w:t>itemText</w:t>
      </w:r>
      <w:r>
        <w:t xml:space="preserve"> </w:t>
      </w:r>
      <w:r w:rsidR="00265B86" w:rsidRPr="00265B86">
        <w:t>=</w:t>
      </w:r>
      <w:r>
        <w:t xml:space="preserve"> </w:t>
      </w:r>
      <w:r w:rsidR="00265B86" w:rsidRPr="00265B86">
        <w:t>itemText.Remove(itemPosition,</w:t>
      </w:r>
      <w:r>
        <w:t xml:space="preserve"> </w:t>
      </w:r>
      <w:r w:rsidR="00265B86" w:rsidRPr="00265B86">
        <w:t>delLength);</w:t>
      </w:r>
    </w:p>
    <w:p w14:paraId="7CFB0B18" w14:textId="08D154C4" w:rsidR="009054D2" w:rsidRPr="00265B86" w:rsidRDefault="00842CCC" w:rsidP="00924C13">
      <w:pPr>
        <w:pStyle w:val="SourceCode"/>
      </w:pPr>
      <w:r>
        <w:t xml:space="preserve">        </w:t>
      </w:r>
      <w:r w:rsidR="009054D2">
        <w:t>if</w:t>
      </w:r>
      <w:r>
        <w:t xml:space="preserve"> </w:t>
      </w:r>
      <w:r w:rsidR="009054D2">
        <w:t>(replacementText.Length</w:t>
      </w:r>
      <w:r>
        <w:t xml:space="preserve"> </w:t>
      </w:r>
      <w:r w:rsidR="009054D2">
        <w:t>&gt;</w:t>
      </w:r>
      <w:r>
        <w:t xml:space="preserve"> </w:t>
      </w:r>
      <w:r w:rsidR="009054D2">
        <w:t>0)</w:t>
      </w:r>
    </w:p>
    <w:p w14:paraId="17A24B36" w14:textId="6A3855AD" w:rsidR="00265B86" w:rsidRPr="00265B86" w:rsidRDefault="00842CCC" w:rsidP="00924C13">
      <w:pPr>
        <w:pStyle w:val="SourceCode"/>
      </w:pPr>
      <w:r>
        <w:t xml:space="preserve">          </w:t>
      </w:r>
      <w:r w:rsidR="00265B86" w:rsidRPr="00265B86">
        <w:t>itemText</w:t>
      </w:r>
      <w:r>
        <w:t xml:space="preserve"> </w:t>
      </w:r>
      <w:r w:rsidR="00265B86" w:rsidRPr="00265B86">
        <w:t>=</w:t>
      </w:r>
      <w:r>
        <w:t xml:space="preserve"> </w:t>
      </w:r>
      <w:r w:rsidR="00265B86" w:rsidRPr="00265B86">
        <w:t>itemText.Insert(itemPosition,</w:t>
      </w:r>
      <w:r>
        <w:t xml:space="preserve"> </w:t>
      </w:r>
      <w:r w:rsidR="00265B86" w:rsidRPr="00265B86">
        <w:t>replacementText);</w:t>
      </w:r>
    </w:p>
    <w:p w14:paraId="600A042B" w14:textId="46274FB3" w:rsidR="00265B86" w:rsidRPr="00265B86" w:rsidRDefault="00842CCC" w:rsidP="00924C13">
      <w:pPr>
        <w:pStyle w:val="SourceCode"/>
      </w:pPr>
      <w:r>
        <w:t xml:space="preserve">        </w:t>
      </w:r>
      <w:r w:rsidR="00F10123">
        <w:t>this</w:t>
      </w:r>
      <w:r w:rsidR="00265B86" w:rsidRPr="00265B86">
        <w:t>[selectedItem].Text</w:t>
      </w:r>
      <w:r>
        <w:t xml:space="preserve"> </w:t>
      </w:r>
      <w:r w:rsidR="00265B86" w:rsidRPr="00265B86">
        <w:t>=</w:t>
      </w:r>
      <w:r>
        <w:t xml:space="preserve"> </w:t>
      </w:r>
      <w:r w:rsidR="00265B86" w:rsidRPr="00265B86">
        <w:t>itemText;</w:t>
      </w:r>
    </w:p>
    <w:p w14:paraId="7B4ED5B6" w14:textId="76A712A5" w:rsidR="00265B86" w:rsidRPr="00265B86" w:rsidRDefault="00842CCC" w:rsidP="00924C13">
      <w:pPr>
        <w:pStyle w:val="SourceCode"/>
      </w:pPr>
      <w:r>
        <w:t xml:space="preserve">        </w:t>
      </w:r>
      <w:r w:rsidR="00F10123">
        <w:t>this</w:t>
      </w:r>
      <w:r w:rsidR="00265B86" w:rsidRPr="00265B86">
        <w:t>[selectedItem].Run.SetText(itemText);</w:t>
      </w:r>
    </w:p>
    <w:p w14:paraId="1A699D22" w14:textId="6795FC25" w:rsidR="00265B86" w:rsidRPr="000012A5" w:rsidRDefault="00842CCC" w:rsidP="00924C13">
      <w:pPr>
        <w:pStyle w:val="SourceCode"/>
      </w:pPr>
      <w:r>
        <w:t xml:space="preserve">        </w:t>
      </w:r>
      <w:r w:rsidR="00265B86" w:rsidRPr="000012A5">
        <w:t>if</w:t>
      </w:r>
      <w:r>
        <w:t xml:space="preserve"> </w:t>
      </w:r>
      <w:r w:rsidR="00265B86" w:rsidRPr="000012A5">
        <w:t>(length</w:t>
      </w:r>
      <w:r>
        <w:t xml:space="preserve"> </w:t>
      </w:r>
      <w:r w:rsidR="00265B86" w:rsidRPr="000012A5">
        <w:t>==</w:t>
      </w:r>
      <w:r>
        <w:t xml:space="preserve"> </w:t>
      </w:r>
      <w:r w:rsidR="00265B86" w:rsidRPr="000012A5">
        <w:t>0)</w:t>
      </w:r>
    </w:p>
    <w:p w14:paraId="60BDD81F" w14:textId="5ED7C048" w:rsidR="00265B86" w:rsidRPr="000012A5" w:rsidRDefault="00842CCC" w:rsidP="00924C13">
      <w:pPr>
        <w:pStyle w:val="SourceCode"/>
      </w:pPr>
      <w:r>
        <w:t xml:space="preserve">          </w:t>
      </w:r>
      <w:r w:rsidR="00265B86" w:rsidRPr="000012A5">
        <w:t>break;</w:t>
      </w:r>
    </w:p>
    <w:p w14:paraId="6F284524" w14:textId="5453AC71" w:rsidR="009054D2" w:rsidRPr="009054D2" w:rsidRDefault="00842CCC" w:rsidP="00924C13">
      <w:pPr>
        <w:pStyle w:val="SourceCode"/>
      </w:pPr>
      <w:r>
        <w:t xml:space="preserve">        </w:t>
      </w:r>
      <w:r w:rsidR="009054D2" w:rsidRPr="009054D2">
        <w:t>replacementText</w:t>
      </w:r>
      <w:r>
        <w:t xml:space="preserve"> </w:t>
      </w:r>
      <w:r w:rsidR="009054D2" w:rsidRPr="009054D2">
        <w:t>=</w:t>
      </w:r>
      <w:r>
        <w:t xml:space="preserve"> </w:t>
      </w:r>
      <w:r w:rsidR="009054D2" w:rsidRPr="009054D2">
        <w:t>String.Empty;</w:t>
      </w:r>
    </w:p>
    <w:p w14:paraId="6E1914FF" w14:textId="10D6F7E1" w:rsidR="00265B86" w:rsidRPr="009054D2" w:rsidRDefault="00842CCC" w:rsidP="00924C13">
      <w:pPr>
        <w:pStyle w:val="SourceCode"/>
      </w:pPr>
      <w:r>
        <w:t xml:space="preserve">        </w:t>
      </w:r>
      <w:r w:rsidR="00265B86" w:rsidRPr="009054D2">
        <w:t>position</w:t>
      </w:r>
      <w:r>
        <w:t xml:space="preserve"> </w:t>
      </w:r>
      <w:r w:rsidR="00265B86" w:rsidRPr="009054D2">
        <w:t>+=</w:t>
      </w:r>
      <w:r>
        <w:t xml:space="preserve"> </w:t>
      </w:r>
      <w:r w:rsidR="00265B86" w:rsidRPr="009054D2">
        <w:t>delLength;</w:t>
      </w:r>
    </w:p>
    <w:p w14:paraId="7401CCBC" w14:textId="1441746E" w:rsidR="00265B86" w:rsidRPr="009054D2" w:rsidRDefault="00842CCC" w:rsidP="00924C13">
      <w:pPr>
        <w:pStyle w:val="SourceCode"/>
      </w:pPr>
      <w:r>
        <w:t xml:space="preserve">        </w:t>
      </w:r>
      <w:r w:rsidR="00265B86" w:rsidRPr="009054D2">
        <w:t>sumLength</w:t>
      </w:r>
      <w:r>
        <w:t xml:space="preserve"> </w:t>
      </w:r>
      <w:r w:rsidR="00265B86" w:rsidRPr="009054D2">
        <w:t>+=</w:t>
      </w:r>
      <w:r>
        <w:t xml:space="preserve"> </w:t>
      </w:r>
      <w:r w:rsidR="00265B86" w:rsidRPr="009054D2">
        <w:t>itemOldLength;</w:t>
      </w:r>
    </w:p>
    <w:p w14:paraId="04183FE3" w14:textId="4D685D63" w:rsidR="00265B86" w:rsidRPr="009054D2" w:rsidRDefault="00842CCC" w:rsidP="00924C13">
      <w:pPr>
        <w:pStyle w:val="SourceCode"/>
      </w:pPr>
      <w:r>
        <w:t xml:space="preserve">        </w:t>
      </w:r>
      <w:r w:rsidR="00265B86" w:rsidRPr="009054D2">
        <w:t>selectedItem++;</w:t>
      </w:r>
    </w:p>
    <w:p w14:paraId="3157970C" w14:textId="72E3B935" w:rsidR="00265B86" w:rsidRPr="009054D2" w:rsidRDefault="00842CCC" w:rsidP="00924C13">
      <w:pPr>
        <w:pStyle w:val="SourceCode"/>
      </w:pPr>
      <w:r>
        <w:t xml:space="preserve">      </w:t>
      </w:r>
      <w:r w:rsidR="00265B86" w:rsidRPr="009054D2">
        <w:t>}</w:t>
      </w:r>
    </w:p>
    <w:p w14:paraId="084A67F4" w14:textId="08C99344" w:rsidR="00265B86" w:rsidRPr="00265B86" w:rsidRDefault="00842CCC" w:rsidP="00924C13">
      <w:pPr>
        <w:pStyle w:val="SourceCode"/>
      </w:pPr>
      <w:r>
        <w:t xml:space="preserve">      </w:t>
      </w:r>
      <w:r w:rsidR="00265B86" w:rsidRPr="00265B86">
        <w:t>return</w:t>
      </w:r>
      <w:r>
        <w:t xml:space="preserve"> </w:t>
      </w:r>
      <w:r w:rsidR="00265B86" w:rsidRPr="00265B86">
        <w:t>true;</w:t>
      </w:r>
    </w:p>
    <w:p w14:paraId="29829EC9" w14:textId="331882CD" w:rsidR="00265B86" w:rsidRPr="00265B86" w:rsidRDefault="00842CCC" w:rsidP="00924C13">
      <w:pPr>
        <w:pStyle w:val="SourceCode"/>
      </w:pPr>
      <w:r>
        <w:t xml:space="preserve">    </w:t>
      </w:r>
      <w:r w:rsidR="00265B86" w:rsidRPr="00265B86">
        <w:t>}</w:t>
      </w:r>
    </w:p>
    <w:p w14:paraId="7CA53705" w14:textId="201DA365" w:rsidR="00265B86" w:rsidRDefault="00E124B3" w:rsidP="00C471EB">
      <w:pPr>
        <w:pStyle w:val="Standardowyakapit"/>
      </w:pPr>
      <w:r>
        <w:t>In</w:t>
      </w:r>
      <w:r w:rsidR="00842CCC">
        <w:t xml:space="preserve"> </w:t>
      </w:r>
      <w:r w:rsidR="000012A5">
        <w:t>our</w:t>
      </w:r>
      <w:r w:rsidR="00842CCC">
        <w:t xml:space="preserve"> </w:t>
      </w:r>
      <w:r w:rsidR="000012A5">
        <w:t>example</w:t>
      </w:r>
      <w:r>
        <w:t>,</w:t>
      </w:r>
      <w:r w:rsidR="00842CCC">
        <w:t xml:space="preserve"> </w:t>
      </w:r>
      <w:r w:rsidR="000012A5">
        <w:t>the</w:t>
      </w:r>
      <w:r w:rsidR="00842CCC">
        <w:t xml:space="preserve"> </w:t>
      </w:r>
      <w:r>
        <w:t>found</w:t>
      </w:r>
      <w:r w:rsidR="00842CCC">
        <w:t xml:space="preserve"> </w:t>
      </w:r>
      <w:r>
        <w:t>text</w:t>
      </w:r>
      <w:r w:rsidR="00842CCC">
        <w:t xml:space="preserve"> </w:t>
      </w:r>
      <w:r>
        <w:t>was</w:t>
      </w:r>
      <w:r w:rsidR="00842CCC">
        <w:t xml:space="preserve"> </w:t>
      </w:r>
      <w:r>
        <w:t>properly</w:t>
      </w:r>
      <w:r w:rsidR="00842CCC">
        <w:t xml:space="preserve"> </w:t>
      </w:r>
      <w:r>
        <w:t>deleted</w:t>
      </w:r>
      <w:r w:rsidR="00842CCC">
        <w:t xml:space="preserve"> </w:t>
      </w:r>
      <w:r>
        <w:t>from</w:t>
      </w:r>
      <w:r w:rsidR="00842CCC">
        <w:t xml:space="preserve"> </w:t>
      </w:r>
      <w:r w:rsidR="000012A5">
        <w:t>selected</w:t>
      </w:r>
      <w:r w:rsidR="00842CCC">
        <w:t xml:space="preserve"> </w:t>
      </w:r>
      <w:r w:rsidR="000012A5">
        <w:t>and</w:t>
      </w:r>
      <w:r w:rsidR="00842CCC">
        <w:t xml:space="preserve"> </w:t>
      </w:r>
      <w:r>
        <w:t>subsequent</w:t>
      </w:r>
      <w:r w:rsidR="00842CCC">
        <w:t xml:space="preserve"> </w:t>
      </w:r>
      <w:r w:rsidRPr="00E124B3">
        <w:rPr>
          <w:rStyle w:val="NazwaProgramowa"/>
        </w:rPr>
        <w:t>Run</w:t>
      </w:r>
      <w:r w:rsidR="00842CCC">
        <w:t xml:space="preserve"> </w:t>
      </w:r>
      <w:r>
        <w:t>elements</w:t>
      </w:r>
      <w:r w:rsidR="00842CCC">
        <w:t xml:space="preserve"> </w:t>
      </w:r>
      <w:r>
        <w:t>and</w:t>
      </w:r>
      <w:r w:rsidR="00842CCC">
        <w:t xml:space="preserve"> </w:t>
      </w:r>
      <w:r>
        <w:t>the</w:t>
      </w:r>
      <w:r w:rsidR="00842CCC">
        <w:t xml:space="preserve"> </w:t>
      </w:r>
      <w:r>
        <w:t>replacement</w:t>
      </w:r>
      <w:r w:rsidR="00842CCC">
        <w:t xml:space="preserve"> </w:t>
      </w:r>
      <w:r>
        <w:t>text</w:t>
      </w:r>
      <w:r w:rsidR="00842CCC">
        <w:t xml:space="preserve"> </w:t>
      </w:r>
      <w:r>
        <w:t>was</w:t>
      </w:r>
      <w:r w:rsidR="00842CCC">
        <w:t xml:space="preserve"> </w:t>
      </w:r>
      <w:r>
        <w:t>inserted</w:t>
      </w:r>
      <w:r w:rsidR="00842CCC">
        <w:t xml:space="preserve"> </w:t>
      </w:r>
      <w:r>
        <w:t>to</w:t>
      </w:r>
      <w:r w:rsidR="00842CCC">
        <w:t xml:space="preserve"> </w:t>
      </w:r>
      <w:r>
        <w:t>the</w:t>
      </w:r>
      <w:r w:rsidR="00842CCC">
        <w:t xml:space="preserve"> </w:t>
      </w:r>
      <w:r w:rsidR="000012A5">
        <w:t>selected</w:t>
      </w:r>
      <w:r w:rsidR="00842CCC">
        <w:t xml:space="preserve"> </w:t>
      </w:r>
      <w:r w:rsidRPr="00E124B3">
        <w:rPr>
          <w:rStyle w:val="NazwaProgramowa"/>
        </w:rPr>
        <w:t>Run</w:t>
      </w:r>
      <w:r w:rsidR="0094137B" w:rsidRPr="0094137B">
        <w:t>:</w:t>
      </w:r>
    </w:p>
    <w:p w14:paraId="0F00F10C" w14:textId="21C6DADA" w:rsidR="0021542E" w:rsidRPr="00965344" w:rsidRDefault="00842CCC" w:rsidP="00924C13">
      <w:pPr>
        <w:pStyle w:val="SourceCode"/>
      </w:pPr>
      <w:r>
        <w:t xml:space="preserve">    </w:t>
      </w:r>
      <w:r w:rsidR="0021542E" w:rsidRPr="00965344">
        <w:t>&lt;w:p</w:t>
      </w:r>
      <w:r>
        <w:t xml:space="preserve"> </w:t>
      </w:r>
      <w:r w:rsidR="0021542E" w:rsidRPr="00965344">
        <w:t>w14:paraId=</w:t>
      </w:r>
      <w:r w:rsidR="0021542E">
        <w:t>"</w:t>
      </w:r>
      <w:r w:rsidR="0021542E" w:rsidRPr="00965344">
        <w:t>763D35DE</w:t>
      </w:r>
      <w:r w:rsidR="0021542E">
        <w:t>"</w:t>
      </w:r>
      <w:r>
        <w:t xml:space="preserve"> </w:t>
      </w:r>
      <w:r w:rsidR="0021542E" w:rsidRPr="00965344">
        <w:t>w14:textId=</w:t>
      </w:r>
      <w:r w:rsidR="0021542E">
        <w:t>"</w:t>
      </w:r>
      <w:r w:rsidR="0021542E" w:rsidRPr="00965344">
        <w:t>4BD8BFE4</w:t>
      </w:r>
      <w:r w:rsidR="0021542E">
        <w:t>"</w:t>
      </w:r>
      <w:r>
        <w:t xml:space="preserve"> </w:t>
      </w:r>
      <w:r w:rsidR="0021542E" w:rsidRPr="00965344">
        <w:t>w:rsidR=</w:t>
      </w:r>
      <w:r w:rsidR="0021542E">
        <w:t>"</w:t>
      </w:r>
      <w:r w:rsidR="0021542E" w:rsidRPr="00965344">
        <w:t>00B65346</w:t>
      </w:r>
      <w:r w:rsidR="0021542E">
        <w:t>"</w:t>
      </w:r>
      <w:r>
        <w:t xml:space="preserve"> </w:t>
      </w:r>
      <w:r w:rsidR="0021542E" w:rsidRPr="00965344">
        <w:t>w:rsidRDefault=</w:t>
      </w:r>
      <w:r w:rsidR="0021542E">
        <w:t>"</w:t>
      </w:r>
      <w:r w:rsidR="0021542E" w:rsidRPr="00965344">
        <w:t>006F2D84</w:t>
      </w:r>
      <w:r w:rsidR="0021542E">
        <w:t>"</w:t>
      </w:r>
      <w:r>
        <w:t xml:space="preserve"> </w:t>
      </w:r>
      <w:r w:rsidR="0021542E" w:rsidRPr="00965344">
        <w:t>w:rsidP=</w:t>
      </w:r>
      <w:r w:rsidR="0021542E">
        <w:t>"</w:t>
      </w:r>
      <w:r w:rsidR="0021542E" w:rsidRPr="00965344">
        <w:t>00307B9B</w:t>
      </w:r>
      <w:r w:rsidR="0021542E">
        <w:t>"</w:t>
      </w:r>
      <w:r w:rsidR="0021542E" w:rsidRPr="00965344">
        <w:t>&gt;</w:t>
      </w:r>
    </w:p>
    <w:p w14:paraId="2690F04F" w14:textId="039BB365" w:rsidR="0021542E" w:rsidRPr="0021542E" w:rsidRDefault="00842CCC" w:rsidP="00924C13">
      <w:pPr>
        <w:pStyle w:val="SourceCode"/>
      </w:pPr>
      <w:r>
        <w:t xml:space="preserve">      </w:t>
      </w:r>
      <w:r w:rsidR="0021542E" w:rsidRPr="0021542E">
        <w:t>&lt;w:pPr&gt;</w:t>
      </w:r>
    </w:p>
    <w:p w14:paraId="215FD2AE" w14:textId="25F63465" w:rsidR="0021542E" w:rsidRPr="0021542E" w:rsidRDefault="00842CCC" w:rsidP="00924C13">
      <w:pPr>
        <w:pStyle w:val="SourceCode"/>
      </w:pPr>
      <w:r>
        <w:t xml:space="preserve">        </w:t>
      </w:r>
      <w:r w:rsidR="0021542E" w:rsidRPr="0021542E">
        <w:t>&lt;w:pStyle</w:t>
      </w:r>
      <w:r>
        <w:t xml:space="preserve"> </w:t>
      </w:r>
      <w:r w:rsidR="0021542E" w:rsidRPr="0021542E">
        <w:t>w:val="</w:t>
      </w:r>
      <w:r w:rsidR="005F549F">
        <w:t>Normal</w:t>
      </w:r>
      <w:r w:rsidR="0021542E" w:rsidRPr="0021542E">
        <w:t>"/&gt;</w:t>
      </w:r>
    </w:p>
    <w:p w14:paraId="742217BA" w14:textId="3E1E7A16" w:rsidR="0021542E" w:rsidRPr="0021542E" w:rsidRDefault="00842CCC" w:rsidP="00924C13">
      <w:pPr>
        <w:pStyle w:val="SourceCode"/>
      </w:pPr>
      <w:r>
        <w:t xml:space="preserve">      </w:t>
      </w:r>
      <w:r w:rsidR="0021542E" w:rsidRPr="0021542E">
        <w:t>&lt;/w:pPr&gt;</w:t>
      </w:r>
    </w:p>
    <w:p w14:paraId="5AF53574" w14:textId="4C7F4139" w:rsidR="0021542E" w:rsidRPr="0021542E" w:rsidRDefault="00842CCC" w:rsidP="00924C13">
      <w:pPr>
        <w:pStyle w:val="SourceCode"/>
      </w:pPr>
      <w:r>
        <w:t xml:space="preserve">      </w:t>
      </w:r>
      <w:r w:rsidR="0021542E" w:rsidRPr="0021542E">
        <w:t>&lt;w:r</w:t>
      </w:r>
      <w:r>
        <w:rPr>
          <w:color w:val="538135" w:themeColor="accent6" w:themeShade="BF"/>
        </w:rPr>
        <w:t xml:space="preserve"> </w:t>
      </w:r>
      <w:r w:rsidR="008D1EB7" w:rsidRPr="0021542E">
        <w:t>w:rsidRPr="006F2D84"</w:t>
      </w:r>
      <w:r>
        <w:rPr>
          <w:color w:val="538135" w:themeColor="accent6" w:themeShade="BF"/>
        </w:rPr>
        <w:t xml:space="preserve"> </w:t>
      </w:r>
      <w:r w:rsidR="00DF0CD6">
        <w:rPr>
          <w:color w:val="538135" w:themeColor="accent6" w:themeShade="BF"/>
        </w:rPr>
        <w:t>my:runId</w:t>
      </w:r>
      <w:r w:rsidR="008D1EB7" w:rsidRPr="008D1EB7">
        <w:rPr>
          <w:color w:val="538135" w:themeColor="accent6" w:themeShade="BF"/>
        </w:rPr>
        <w:t>="00000001"</w:t>
      </w:r>
      <w:r w:rsidR="0021542E" w:rsidRPr="0021542E">
        <w:t>&gt;</w:t>
      </w:r>
    </w:p>
    <w:p w14:paraId="0C1078CA" w14:textId="6221992A" w:rsidR="0021542E" w:rsidRPr="0021542E" w:rsidRDefault="00842CCC" w:rsidP="00924C13">
      <w:pPr>
        <w:pStyle w:val="SourceCode"/>
      </w:pPr>
      <w:r>
        <w:t xml:space="preserve">        </w:t>
      </w:r>
      <w:r w:rsidR="0021542E" w:rsidRPr="0021542E">
        <w:t>&lt;w:t</w:t>
      </w:r>
      <w:r>
        <w:t xml:space="preserve"> </w:t>
      </w:r>
      <w:r w:rsidR="0021542E" w:rsidRPr="0021542E">
        <w:t>xml:space="preserve"&gt;</w:t>
      </w:r>
      <w:r w:rsidR="0021542E" w:rsidRPr="008D1EB7">
        <w:rPr>
          <w:color w:val="C00000"/>
        </w:rPr>
        <w:t>This</w:t>
      </w:r>
      <w:r>
        <w:rPr>
          <w:color w:val="C00000"/>
        </w:rPr>
        <w:t xml:space="preserve"> </w:t>
      </w:r>
      <w:r w:rsidR="0021542E" w:rsidRPr="008D1EB7">
        <w:rPr>
          <w:color w:val="C00000"/>
        </w:rPr>
        <w:t>text</w:t>
      </w:r>
      <w:r>
        <w:rPr>
          <w:color w:val="C00000"/>
        </w:rPr>
        <w:t xml:space="preserve"> </w:t>
      </w:r>
      <w:r w:rsidR="0021542E" w:rsidRPr="008D1EB7">
        <w:rPr>
          <w:color w:val="C00000"/>
        </w:rPr>
        <w:t>is</w:t>
      </w:r>
      <w:r>
        <w:t xml:space="preserve"> </w:t>
      </w:r>
      <w:r w:rsidR="0021542E" w:rsidRPr="0021542E">
        <w:t>&lt;/w:t&gt;</w:t>
      </w:r>
    </w:p>
    <w:p w14:paraId="6EF68218" w14:textId="2EBB79A9" w:rsidR="0021542E" w:rsidRPr="0021542E" w:rsidRDefault="00842CCC" w:rsidP="00924C13">
      <w:pPr>
        <w:pStyle w:val="SourceCode"/>
      </w:pPr>
      <w:r>
        <w:t xml:space="preserve">      </w:t>
      </w:r>
      <w:r w:rsidR="0021542E" w:rsidRPr="0021542E">
        <w:t>&lt;/w:r&gt;</w:t>
      </w:r>
    </w:p>
    <w:p w14:paraId="01E9D313" w14:textId="74E3E2B1" w:rsidR="0021542E" w:rsidRPr="0021542E" w:rsidRDefault="00842CCC" w:rsidP="00924C13">
      <w:pPr>
        <w:pStyle w:val="SourceCode"/>
      </w:pPr>
      <w:r>
        <w:t xml:space="preserve">      </w:t>
      </w:r>
      <w:r w:rsidR="0021542E" w:rsidRPr="0021542E">
        <w:t>&lt;w:r</w:t>
      </w:r>
      <w:r>
        <w:t xml:space="preserve"> </w:t>
      </w:r>
      <w:r w:rsidR="0021542E" w:rsidRPr="0021542E">
        <w:t>w:rsidRPr="006F2D84"</w:t>
      </w:r>
      <w:r>
        <w:rPr>
          <w:color w:val="538135" w:themeColor="accent6" w:themeShade="BF"/>
        </w:rPr>
        <w:t xml:space="preserve"> </w:t>
      </w:r>
      <w:r w:rsidR="00DF0CD6">
        <w:rPr>
          <w:color w:val="538135" w:themeColor="accent6" w:themeShade="BF"/>
        </w:rPr>
        <w:t>my:runId</w:t>
      </w:r>
      <w:r w:rsidR="008D1EB7" w:rsidRPr="008D1EB7">
        <w:rPr>
          <w:color w:val="538135" w:themeColor="accent6" w:themeShade="BF"/>
        </w:rPr>
        <w:t>="0000000</w:t>
      </w:r>
      <w:r w:rsidR="008D1EB7">
        <w:rPr>
          <w:color w:val="538135" w:themeColor="accent6" w:themeShade="BF"/>
        </w:rPr>
        <w:t>2</w:t>
      </w:r>
      <w:r w:rsidR="008D1EB7" w:rsidRPr="008D1EB7">
        <w:rPr>
          <w:color w:val="538135" w:themeColor="accent6" w:themeShade="BF"/>
        </w:rPr>
        <w:t>"</w:t>
      </w:r>
      <w:r w:rsidR="0021542E" w:rsidRPr="0021542E">
        <w:t>&gt;</w:t>
      </w:r>
    </w:p>
    <w:p w14:paraId="0253393A" w14:textId="1CACDEC4" w:rsidR="0021542E" w:rsidRPr="0021542E" w:rsidRDefault="00842CCC" w:rsidP="00924C13">
      <w:pPr>
        <w:pStyle w:val="SourceCode"/>
      </w:pPr>
      <w:r>
        <w:t xml:space="preserve">        </w:t>
      </w:r>
      <w:r w:rsidR="0021542E" w:rsidRPr="0021542E">
        <w:t>&lt;w:rPr&gt;</w:t>
      </w:r>
    </w:p>
    <w:p w14:paraId="4DC717D3" w14:textId="71517940" w:rsidR="0021542E" w:rsidRPr="0021542E" w:rsidRDefault="00842CCC" w:rsidP="00924C13">
      <w:pPr>
        <w:pStyle w:val="SourceCode"/>
      </w:pPr>
      <w:r>
        <w:t xml:space="preserve">          </w:t>
      </w:r>
      <w:r w:rsidR="0021542E" w:rsidRPr="0021542E">
        <w:t>&lt;w:b/&gt;</w:t>
      </w:r>
    </w:p>
    <w:p w14:paraId="69E9DB80" w14:textId="2BAC6C1C" w:rsidR="0021542E" w:rsidRPr="0021542E" w:rsidRDefault="00842CCC" w:rsidP="00924C13">
      <w:pPr>
        <w:pStyle w:val="SourceCode"/>
      </w:pPr>
      <w:r>
        <w:t xml:space="preserve">          </w:t>
      </w:r>
      <w:r w:rsidR="0021542E" w:rsidRPr="0021542E">
        <w:t>&lt;w:bCs/&gt;</w:t>
      </w:r>
    </w:p>
    <w:p w14:paraId="4B96BE9A" w14:textId="4C97709D" w:rsidR="0021542E" w:rsidRPr="0021542E" w:rsidRDefault="00842CCC" w:rsidP="00924C13">
      <w:pPr>
        <w:pStyle w:val="SourceCode"/>
      </w:pPr>
      <w:r>
        <w:t xml:space="preserve">        </w:t>
      </w:r>
      <w:r w:rsidR="0021542E" w:rsidRPr="0021542E">
        <w:t>&lt;/w:rPr&gt;</w:t>
      </w:r>
    </w:p>
    <w:p w14:paraId="711AF282" w14:textId="060996A1" w:rsidR="0021542E" w:rsidRPr="0021542E" w:rsidRDefault="00842CCC" w:rsidP="00924C13">
      <w:pPr>
        <w:pStyle w:val="SourceCode"/>
      </w:pPr>
      <w:r>
        <w:t xml:space="preserve">        </w:t>
      </w:r>
      <w:r w:rsidR="0021542E" w:rsidRPr="0021542E">
        <w:t>&lt;w:t</w:t>
      </w:r>
      <w:r>
        <w:t xml:space="preserve"> </w:t>
      </w:r>
      <w:r w:rsidR="0021542E" w:rsidRPr="0021542E">
        <w:t>xml:space="default"&gt;</w:t>
      </w:r>
      <w:r w:rsidR="0021542E" w:rsidRPr="008D1EB7">
        <w:rPr>
          <w:color w:val="C00000"/>
        </w:rPr>
        <w:t>bold</w:t>
      </w:r>
      <w:r>
        <w:rPr>
          <w:color w:val="C00000"/>
        </w:rPr>
        <w:t xml:space="preserve"> </w:t>
      </w:r>
      <w:r w:rsidR="0021542E" w:rsidRPr="008D1EB7">
        <w:rPr>
          <w:color w:val="C00000"/>
        </w:rPr>
        <w:t>and</w:t>
      </w:r>
      <w:r>
        <w:rPr>
          <w:color w:val="C00000"/>
        </w:rPr>
        <w:t xml:space="preserve"> </w:t>
      </w:r>
      <w:r w:rsidR="0021542E" w:rsidRPr="008D1EB7">
        <w:rPr>
          <w:color w:val="C00000"/>
        </w:rPr>
        <w:t>this</w:t>
      </w:r>
      <w:r>
        <w:rPr>
          <w:color w:val="C00000"/>
        </w:rPr>
        <w:t xml:space="preserve"> </w:t>
      </w:r>
      <w:r w:rsidR="0021542E" w:rsidRPr="008D1EB7">
        <w:rPr>
          <w:color w:val="C00000"/>
        </w:rPr>
        <w:t>text</w:t>
      </w:r>
      <w:r>
        <w:rPr>
          <w:color w:val="C00000"/>
        </w:rPr>
        <w:t xml:space="preserve"> </w:t>
      </w:r>
      <w:r w:rsidR="0021542E" w:rsidRPr="008D1EB7">
        <w:rPr>
          <w:color w:val="C00000"/>
        </w:rPr>
        <w:t>is</w:t>
      </w:r>
      <w:r w:rsidR="0021542E" w:rsidRPr="0021542E">
        <w:t>&lt;/w:t&gt;</w:t>
      </w:r>
    </w:p>
    <w:p w14:paraId="31D659E4" w14:textId="4815293C" w:rsidR="0021542E" w:rsidRPr="0021542E" w:rsidRDefault="00842CCC" w:rsidP="00924C13">
      <w:pPr>
        <w:pStyle w:val="SourceCode"/>
      </w:pPr>
      <w:r>
        <w:t xml:space="preserve">      </w:t>
      </w:r>
      <w:r w:rsidR="0021542E" w:rsidRPr="0021542E">
        <w:t>&lt;/w:r&gt;</w:t>
      </w:r>
    </w:p>
    <w:p w14:paraId="074352A1" w14:textId="5809F10B" w:rsidR="0021542E" w:rsidRPr="0021542E" w:rsidRDefault="00842CCC" w:rsidP="00924C13">
      <w:pPr>
        <w:pStyle w:val="SourceCode"/>
      </w:pPr>
      <w:r>
        <w:t xml:space="preserve">      </w:t>
      </w:r>
      <w:r w:rsidR="0021542E" w:rsidRPr="0021542E">
        <w:t>&lt;w:r</w:t>
      </w:r>
      <w:r>
        <w:rPr>
          <w:color w:val="538135" w:themeColor="accent6" w:themeShade="BF"/>
        </w:rPr>
        <w:t xml:space="preserve"> </w:t>
      </w:r>
      <w:r w:rsidR="008D1EB7" w:rsidRPr="0021542E">
        <w:t>w:rsidRPr="006F2D84"</w:t>
      </w:r>
      <w:r>
        <w:rPr>
          <w:color w:val="538135" w:themeColor="accent6" w:themeShade="BF"/>
        </w:rPr>
        <w:t xml:space="preserve"> </w:t>
      </w:r>
      <w:r w:rsidR="00DF0CD6">
        <w:rPr>
          <w:color w:val="538135" w:themeColor="accent6" w:themeShade="BF"/>
        </w:rPr>
        <w:t>my:runId</w:t>
      </w:r>
      <w:r w:rsidR="008D1EB7" w:rsidRPr="008D1EB7">
        <w:rPr>
          <w:color w:val="538135" w:themeColor="accent6" w:themeShade="BF"/>
        </w:rPr>
        <w:t>="0000000</w:t>
      </w:r>
      <w:r w:rsidR="008D1EB7">
        <w:rPr>
          <w:color w:val="538135" w:themeColor="accent6" w:themeShade="BF"/>
        </w:rPr>
        <w:t>3</w:t>
      </w:r>
      <w:r w:rsidR="008D1EB7" w:rsidRPr="008D1EB7">
        <w:rPr>
          <w:color w:val="538135" w:themeColor="accent6" w:themeShade="BF"/>
        </w:rPr>
        <w:t>"</w:t>
      </w:r>
      <w:r w:rsidR="0021542E" w:rsidRPr="0021542E">
        <w:t>&gt;</w:t>
      </w:r>
    </w:p>
    <w:p w14:paraId="3CC592F3" w14:textId="3DF2DABD" w:rsidR="0021542E" w:rsidRPr="0021542E" w:rsidRDefault="00842CCC" w:rsidP="00924C13">
      <w:pPr>
        <w:pStyle w:val="SourceCode"/>
      </w:pPr>
      <w:r>
        <w:t xml:space="preserve">        </w:t>
      </w:r>
      <w:r w:rsidR="0021542E" w:rsidRPr="0021542E">
        <w:t>&lt;w:t</w:t>
      </w:r>
      <w:r>
        <w:t xml:space="preserve"> </w:t>
      </w:r>
      <w:r w:rsidR="0021542E" w:rsidRPr="0021542E">
        <w:t>xml:space="preserve"&gt;</w:t>
      </w:r>
      <w:r>
        <w:t xml:space="preserve"> </w:t>
      </w:r>
      <w:r w:rsidR="0021542E" w:rsidRPr="0021542E">
        <w:t>&lt;/w:t&gt;</w:t>
      </w:r>
    </w:p>
    <w:p w14:paraId="02A3516B" w14:textId="3B219DC8" w:rsidR="0021542E" w:rsidRPr="0021542E" w:rsidRDefault="00842CCC" w:rsidP="00924C13">
      <w:pPr>
        <w:pStyle w:val="SourceCode"/>
      </w:pPr>
      <w:r>
        <w:t xml:space="preserve">      </w:t>
      </w:r>
      <w:r w:rsidR="0021542E" w:rsidRPr="0021542E">
        <w:t>&lt;/w:r&gt;</w:t>
      </w:r>
    </w:p>
    <w:p w14:paraId="4E7720E1" w14:textId="6A8AF905" w:rsidR="0021542E" w:rsidRPr="0021542E" w:rsidRDefault="00842CCC" w:rsidP="00924C13">
      <w:pPr>
        <w:pStyle w:val="SourceCode"/>
      </w:pPr>
      <w:r>
        <w:t xml:space="preserve">      </w:t>
      </w:r>
      <w:r w:rsidR="0021542E" w:rsidRPr="0021542E">
        <w:t>&lt;w:r</w:t>
      </w:r>
      <w:r>
        <w:t xml:space="preserve"> </w:t>
      </w:r>
      <w:r w:rsidR="0021542E" w:rsidRPr="0021542E">
        <w:t>w:rsidRPr="006F2D84"</w:t>
      </w:r>
      <w:r>
        <w:rPr>
          <w:color w:val="538135" w:themeColor="accent6" w:themeShade="BF"/>
        </w:rPr>
        <w:t xml:space="preserve"> </w:t>
      </w:r>
      <w:r w:rsidR="00DF0CD6">
        <w:rPr>
          <w:color w:val="538135" w:themeColor="accent6" w:themeShade="BF"/>
        </w:rPr>
        <w:t>my:runId</w:t>
      </w:r>
      <w:r w:rsidR="008D1EB7" w:rsidRPr="008D1EB7">
        <w:rPr>
          <w:color w:val="538135" w:themeColor="accent6" w:themeShade="BF"/>
        </w:rPr>
        <w:t>="0000000</w:t>
      </w:r>
      <w:r w:rsidR="008D1EB7">
        <w:rPr>
          <w:color w:val="538135" w:themeColor="accent6" w:themeShade="BF"/>
        </w:rPr>
        <w:t>4</w:t>
      </w:r>
      <w:r w:rsidR="008D1EB7" w:rsidRPr="008D1EB7">
        <w:rPr>
          <w:color w:val="538135" w:themeColor="accent6" w:themeShade="BF"/>
        </w:rPr>
        <w:t>"</w:t>
      </w:r>
      <w:r w:rsidR="0021542E" w:rsidRPr="0021542E">
        <w:t>&gt;</w:t>
      </w:r>
    </w:p>
    <w:p w14:paraId="4B353B9F" w14:textId="5F986764" w:rsidR="0021542E" w:rsidRPr="0021542E" w:rsidRDefault="00842CCC" w:rsidP="00924C13">
      <w:pPr>
        <w:pStyle w:val="SourceCode"/>
      </w:pPr>
      <w:r>
        <w:t xml:space="preserve">        </w:t>
      </w:r>
      <w:r w:rsidR="0021542E" w:rsidRPr="0021542E">
        <w:t>&lt;w:rPr&gt;</w:t>
      </w:r>
    </w:p>
    <w:p w14:paraId="543D121C" w14:textId="5525E722" w:rsidR="0021542E" w:rsidRPr="0021542E" w:rsidRDefault="00842CCC" w:rsidP="00924C13">
      <w:pPr>
        <w:pStyle w:val="SourceCode"/>
      </w:pPr>
      <w:r>
        <w:t xml:space="preserve">          </w:t>
      </w:r>
      <w:r w:rsidR="0021542E" w:rsidRPr="0021542E">
        <w:t>&lt;w:i/&gt;</w:t>
      </w:r>
    </w:p>
    <w:p w14:paraId="45ECA3B9" w14:textId="461DD1C2" w:rsidR="0021542E" w:rsidRPr="0021542E" w:rsidRDefault="00842CCC" w:rsidP="00924C13">
      <w:pPr>
        <w:pStyle w:val="SourceCode"/>
      </w:pPr>
      <w:r>
        <w:t xml:space="preserve">          </w:t>
      </w:r>
      <w:r w:rsidR="0021542E" w:rsidRPr="0021542E">
        <w:t>&lt;w:iCs/&gt;</w:t>
      </w:r>
    </w:p>
    <w:p w14:paraId="2251CB19" w14:textId="05AE07DB" w:rsidR="0021542E" w:rsidRPr="0021542E" w:rsidRDefault="00842CCC" w:rsidP="00924C13">
      <w:pPr>
        <w:pStyle w:val="SourceCode"/>
      </w:pPr>
      <w:r>
        <w:t xml:space="preserve">        </w:t>
      </w:r>
      <w:r w:rsidR="0021542E" w:rsidRPr="0021542E">
        <w:t>&lt;/w:rPr&gt;</w:t>
      </w:r>
    </w:p>
    <w:p w14:paraId="36E93E39" w14:textId="1C843E29" w:rsidR="0021542E" w:rsidRPr="0021542E" w:rsidRDefault="00842CCC" w:rsidP="00924C13">
      <w:pPr>
        <w:pStyle w:val="SourceCode"/>
      </w:pPr>
      <w:r>
        <w:t xml:space="preserve">        </w:t>
      </w:r>
      <w:r w:rsidR="0021542E" w:rsidRPr="0021542E">
        <w:t>&lt;w:t&gt;</w:t>
      </w:r>
      <w:r w:rsidR="0021542E" w:rsidRPr="008D1EB7">
        <w:rPr>
          <w:color w:val="C00000"/>
        </w:rPr>
        <w:t>italicized</w:t>
      </w:r>
      <w:r w:rsidR="0021542E" w:rsidRPr="0021542E">
        <w:t>&lt;/w:t&gt;</w:t>
      </w:r>
    </w:p>
    <w:p w14:paraId="2D04D6C4" w14:textId="56B4FD79" w:rsidR="0021542E" w:rsidRPr="0021542E" w:rsidRDefault="00842CCC" w:rsidP="00924C13">
      <w:pPr>
        <w:pStyle w:val="SourceCode"/>
      </w:pPr>
      <w:r>
        <w:t xml:space="preserve">      </w:t>
      </w:r>
      <w:r w:rsidR="0021542E" w:rsidRPr="0021542E">
        <w:t>&lt;/w:r</w:t>
      </w:r>
      <w:r>
        <w:rPr>
          <w:color w:val="538135" w:themeColor="accent6" w:themeShade="BF"/>
        </w:rPr>
        <w:t xml:space="preserve"> </w:t>
      </w:r>
      <w:r w:rsidR="0021542E" w:rsidRPr="0021542E">
        <w:t>&gt;</w:t>
      </w:r>
    </w:p>
    <w:p w14:paraId="2DAFF0AD" w14:textId="3D9A2F2D" w:rsidR="0021542E" w:rsidRPr="0021542E" w:rsidRDefault="00842CCC" w:rsidP="00924C13">
      <w:pPr>
        <w:pStyle w:val="SourceCode"/>
      </w:pPr>
      <w:r>
        <w:t xml:space="preserve">      </w:t>
      </w:r>
      <w:r w:rsidR="0021542E" w:rsidRPr="0021542E">
        <w:t>&lt;w:r</w:t>
      </w:r>
      <w:r>
        <w:rPr>
          <w:color w:val="538135" w:themeColor="accent6" w:themeShade="BF"/>
        </w:rPr>
        <w:t xml:space="preserve"> </w:t>
      </w:r>
      <w:r w:rsidR="008D1EB7" w:rsidRPr="0021542E">
        <w:t>w:rsidRPr="006F2D84"</w:t>
      </w:r>
      <w:r>
        <w:rPr>
          <w:color w:val="538135" w:themeColor="accent6" w:themeShade="BF"/>
        </w:rPr>
        <w:t xml:space="preserve"> </w:t>
      </w:r>
      <w:r w:rsidR="00DF0CD6">
        <w:rPr>
          <w:color w:val="538135" w:themeColor="accent6" w:themeShade="BF"/>
        </w:rPr>
        <w:t>my:runId</w:t>
      </w:r>
      <w:r w:rsidR="008D1EB7" w:rsidRPr="008D1EB7">
        <w:rPr>
          <w:color w:val="538135" w:themeColor="accent6" w:themeShade="BF"/>
        </w:rPr>
        <w:t>="0000000</w:t>
      </w:r>
      <w:r w:rsidR="008D1EB7">
        <w:rPr>
          <w:color w:val="538135" w:themeColor="accent6" w:themeShade="BF"/>
        </w:rPr>
        <w:t>5</w:t>
      </w:r>
      <w:r w:rsidR="008D1EB7" w:rsidRPr="008D1EB7">
        <w:rPr>
          <w:color w:val="538135" w:themeColor="accent6" w:themeShade="BF"/>
        </w:rPr>
        <w:t>"</w:t>
      </w:r>
      <w:r w:rsidR="0021542E" w:rsidRPr="0021542E">
        <w:t>&gt;</w:t>
      </w:r>
    </w:p>
    <w:p w14:paraId="51B0DDA9" w14:textId="6150050E" w:rsidR="0021542E" w:rsidRPr="0021542E" w:rsidRDefault="00842CCC" w:rsidP="00924C13">
      <w:pPr>
        <w:pStyle w:val="SourceCode"/>
      </w:pPr>
      <w:r>
        <w:t xml:space="preserve">        </w:t>
      </w:r>
      <w:r w:rsidR="0021542E" w:rsidRPr="0021542E">
        <w:t>&lt;w:t&gt;</w:t>
      </w:r>
      <w:r w:rsidR="0021542E" w:rsidRPr="008D1EB7">
        <w:rPr>
          <w:color w:val="C00000"/>
        </w:rPr>
        <w:t>.</w:t>
      </w:r>
      <w:r w:rsidR="0021542E" w:rsidRPr="0021542E">
        <w:t>&lt;/w:t&gt;</w:t>
      </w:r>
    </w:p>
    <w:p w14:paraId="09347ACF" w14:textId="2652A714" w:rsidR="0021542E" w:rsidRPr="0021542E" w:rsidRDefault="00842CCC" w:rsidP="00924C13">
      <w:pPr>
        <w:pStyle w:val="SourceCode"/>
      </w:pPr>
      <w:r>
        <w:t xml:space="preserve">      </w:t>
      </w:r>
      <w:r w:rsidR="0021542E" w:rsidRPr="0021542E">
        <w:t>&lt;/w:r&gt;</w:t>
      </w:r>
    </w:p>
    <w:p w14:paraId="0A3D7C29" w14:textId="2B50A55F" w:rsidR="0021542E" w:rsidRDefault="00842CCC" w:rsidP="00924C13">
      <w:pPr>
        <w:pStyle w:val="SourceCode"/>
      </w:pPr>
      <w:r>
        <w:t xml:space="preserve">    </w:t>
      </w:r>
      <w:r w:rsidR="0021542E" w:rsidRPr="0021542E">
        <w:t>&lt;/w:p&gt;</w:t>
      </w:r>
    </w:p>
    <w:p w14:paraId="7B0606C7" w14:textId="1B4DBCF0" w:rsidR="00E124B3" w:rsidRDefault="00E124B3" w:rsidP="00E124B3">
      <w:pPr>
        <w:pStyle w:val="Standardowyakapit"/>
      </w:pPr>
      <w:r>
        <w:t>The</w:t>
      </w:r>
      <w:r w:rsidR="00842CCC">
        <w:t xml:space="preserve"> </w:t>
      </w:r>
      <w:r>
        <w:t>formatted</w:t>
      </w:r>
      <w:r w:rsidR="00842CCC">
        <w:t xml:space="preserve"> </w:t>
      </w:r>
      <w:r>
        <w:t>result</w:t>
      </w:r>
      <w:r w:rsidR="00842CCC">
        <w:t xml:space="preserve"> </w:t>
      </w:r>
      <w:r>
        <w:t>looks</w:t>
      </w:r>
      <w:r w:rsidR="00842CCC">
        <w:t xml:space="preserve"> </w:t>
      </w:r>
      <w:r>
        <w:t>like</w:t>
      </w:r>
      <w:r w:rsidR="00842CCC">
        <w:t xml:space="preserve"> </w:t>
      </w:r>
      <w:r>
        <w:t>this:</w:t>
      </w:r>
    </w:p>
    <w:p w14:paraId="33E6852C" w14:textId="22BC35EC" w:rsidR="00E124B3" w:rsidRDefault="00E124B3" w:rsidP="00EB06D6">
      <w:pPr>
        <w:pStyle w:val="SampleText"/>
        <w:rPr>
          <w:noProof/>
        </w:rPr>
      </w:pPr>
      <w:r>
        <w:rPr>
          <w:noProof/>
        </w:rPr>
        <w:t>This</w:t>
      </w:r>
      <w:r w:rsidR="00842CCC">
        <w:rPr>
          <w:noProof/>
        </w:rPr>
        <w:t xml:space="preserve"> </w:t>
      </w:r>
      <w:r>
        <w:rPr>
          <w:noProof/>
        </w:rPr>
        <w:t>text</w:t>
      </w:r>
      <w:r w:rsidR="00842CCC">
        <w:rPr>
          <w:noProof/>
        </w:rPr>
        <w:t xml:space="preserve"> </w:t>
      </w:r>
      <w:r>
        <w:rPr>
          <w:noProof/>
        </w:rPr>
        <w:t>is</w:t>
      </w:r>
      <w:r w:rsidR="00842CCC">
        <w:rPr>
          <w:noProof/>
        </w:rPr>
        <w:t xml:space="preserve"> </w:t>
      </w:r>
      <w:r w:rsidR="00061E6C">
        <w:rPr>
          <w:noProof/>
        </w:rPr>
        <w:t>&lt;b&gt;</w:t>
      </w:r>
      <w:r w:rsidRPr="006F2D84">
        <w:rPr>
          <w:b/>
          <w:bCs/>
          <w:noProof/>
        </w:rPr>
        <w:t>bold</w:t>
      </w:r>
      <w:r w:rsidR="00EB06D6">
        <w:rPr>
          <w:b/>
          <w:bCs/>
          <w:noProof/>
        </w:rPr>
        <w:t>,</w:t>
      </w:r>
      <w:r w:rsidR="00842CCC">
        <w:rPr>
          <w:b/>
          <w:bCs/>
          <w:noProof/>
        </w:rPr>
        <w:t xml:space="preserve"> </w:t>
      </w:r>
      <w:r w:rsidRPr="006F2D84">
        <w:rPr>
          <w:b/>
          <w:bCs/>
          <w:noProof/>
        </w:rPr>
        <w:t>and</w:t>
      </w:r>
      <w:r w:rsidR="00842CCC">
        <w:rPr>
          <w:b/>
          <w:bCs/>
          <w:noProof/>
        </w:rPr>
        <w:t xml:space="preserve"> </w:t>
      </w:r>
      <w:r w:rsidRPr="006F2D84">
        <w:rPr>
          <w:b/>
          <w:bCs/>
          <w:noProof/>
        </w:rPr>
        <w:t>this</w:t>
      </w:r>
      <w:r w:rsidR="00842CCC">
        <w:rPr>
          <w:b/>
          <w:bCs/>
          <w:noProof/>
        </w:rPr>
        <w:t xml:space="preserve"> </w:t>
      </w:r>
      <w:r w:rsidRPr="006F2D84">
        <w:rPr>
          <w:b/>
          <w:bCs/>
          <w:noProof/>
        </w:rPr>
        <w:t>text</w:t>
      </w:r>
      <w:r w:rsidR="00842CCC">
        <w:rPr>
          <w:b/>
          <w:bCs/>
          <w:noProof/>
        </w:rPr>
        <w:t xml:space="preserve"> </w:t>
      </w:r>
      <w:r w:rsidRPr="006F2D84">
        <w:rPr>
          <w:b/>
          <w:bCs/>
          <w:noProof/>
        </w:rPr>
        <w:t>is</w:t>
      </w:r>
      <w:r w:rsidR="00061E6C">
        <w:rPr>
          <w:noProof/>
        </w:rPr>
        <w:t>&lt;/b&gt;</w:t>
      </w:r>
      <w:r w:rsidR="00842CCC">
        <w:rPr>
          <w:noProof/>
        </w:rPr>
        <w:t xml:space="preserve"> </w:t>
      </w:r>
      <w:r w:rsidR="00061E6C">
        <w:rPr>
          <w:noProof/>
        </w:rPr>
        <w:t>&lt;i&gt;</w:t>
      </w:r>
      <w:r w:rsidRPr="006F2D84">
        <w:rPr>
          <w:i/>
          <w:iCs/>
          <w:noProof/>
        </w:rPr>
        <w:t>italicized</w:t>
      </w:r>
      <w:r w:rsidR="00061E6C">
        <w:rPr>
          <w:noProof/>
        </w:rPr>
        <w:t>&lt;/i&gt;</w:t>
      </w:r>
      <w:r>
        <w:rPr>
          <w:noProof/>
        </w:rPr>
        <w:t>.</w:t>
      </w:r>
    </w:p>
    <w:p w14:paraId="3681EEE3" w14:textId="5ECFD2D7" w:rsidR="00E124B3" w:rsidRDefault="00E124B3" w:rsidP="00E124B3">
      <w:pPr>
        <w:pStyle w:val="Standardowyakapit"/>
      </w:pPr>
      <w:r>
        <w:t>The</w:t>
      </w:r>
      <w:r w:rsidR="00842CCC">
        <w:t xml:space="preserve"> </w:t>
      </w:r>
      <w:r>
        <w:t>inserted</w:t>
      </w:r>
      <w:r w:rsidR="00842CCC">
        <w:t xml:space="preserve"> </w:t>
      </w:r>
      <w:r>
        <w:t>text</w:t>
      </w:r>
      <w:r w:rsidR="00842CCC">
        <w:t xml:space="preserve"> </w:t>
      </w:r>
      <w:r>
        <w:t>has</w:t>
      </w:r>
      <w:r w:rsidR="00842CCC">
        <w:t xml:space="preserve"> </w:t>
      </w:r>
      <w:r>
        <w:t>got</w:t>
      </w:r>
      <w:r w:rsidR="00842CCC">
        <w:t xml:space="preserve"> </w:t>
      </w:r>
      <w:r>
        <w:t>the</w:t>
      </w:r>
      <w:r w:rsidR="00842CCC">
        <w:t xml:space="preserve"> </w:t>
      </w:r>
      <w:r>
        <w:t>formatting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>
        <w:t>first</w:t>
      </w:r>
      <w:r w:rsidR="00842CCC">
        <w:t xml:space="preserve"> </w:t>
      </w:r>
      <w:r>
        <w:t>found</w:t>
      </w:r>
      <w:r w:rsidR="00842CCC">
        <w:t xml:space="preserve"> </w:t>
      </w:r>
      <w:r w:rsidRPr="00E124B3">
        <w:rPr>
          <w:rStyle w:val="NazwaProgramowa"/>
        </w:rPr>
        <w:t>Run</w:t>
      </w:r>
      <w:r>
        <w:t>.</w:t>
      </w:r>
    </w:p>
    <w:p w14:paraId="4C288D2B" w14:textId="3BC49FEC" w:rsidR="0044273E" w:rsidRPr="0044273E" w:rsidRDefault="0044273E" w:rsidP="0044273E">
      <w:pPr>
        <w:pStyle w:val="Heading2"/>
      </w:pPr>
      <w:r w:rsidRPr="0044273E">
        <w:t>Problem</w:t>
      </w:r>
      <w:r w:rsidR="00842CCC">
        <w:t xml:space="preserve"> </w:t>
      </w:r>
      <w:r w:rsidRPr="0044273E">
        <w:t>of</w:t>
      </w:r>
      <w:r w:rsidR="00842CCC">
        <w:t xml:space="preserve"> </w:t>
      </w:r>
      <w:r w:rsidRPr="0044273E">
        <w:t>replacement</w:t>
      </w:r>
      <w:r w:rsidR="00842CCC">
        <w:t xml:space="preserve"> </w:t>
      </w:r>
      <w:r w:rsidRPr="0044273E">
        <w:t>format</w:t>
      </w:r>
    </w:p>
    <w:p w14:paraId="2A2933BA" w14:textId="5CB489AA" w:rsidR="0044273E" w:rsidRDefault="006B17E2" w:rsidP="006B17E2">
      <w:pPr>
        <w:pStyle w:val="Standardowyakapit"/>
      </w:pPr>
      <w:r>
        <w:t>Now,</w:t>
      </w:r>
      <w:r w:rsidR="00842CCC">
        <w:t xml:space="preserve"> </w:t>
      </w:r>
      <w:r>
        <w:t>how</w:t>
      </w:r>
      <w:r w:rsidR="00842CCC">
        <w:t xml:space="preserve"> </w:t>
      </w:r>
      <w:r>
        <w:t>could</w:t>
      </w:r>
      <w:r w:rsidR="00842CCC">
        <w:t xml:space="preserve"> </w:t>
      </w:r>
      <w:r>
        <w:t>we</w:t>
      </w:r>
      <w:r w:rsidR="00842CCC">
        <w:t xml:space="preserve"> </w:t>
      </w:r>
      <w:r>
        <w:t>change</w:t>
      </w:r>
      <w:r w:rsidR="00842CCC">
        <w:t xml:space="preserve"> </w:t>
      </w:r>
      <w:r>
        <w:t>the</w:t>
      </w:r>
      <w:r w:rsidR="00842CCC">
        <w:t xml:space="preserve"> </w:t>
      </w:r>
      <w:r>
        <w:t>text</w:t>
      </w:r>
      <w:r w:rsidR="00842CCC">
        <w:t xml:space="preserve"> </w:t>
      </w:r>
      <w:r>
        <w:t>and</w:t>
      </w:r>
      <w:r w:rsidR="00842CCC">
        <w:t xml:space="preserve"> </w:t>
      </w:r>
      <w:r>
        <w:t>set</w:t>
      </w:r>
      <w:r w:rsidR="00842CCC">
        <w:t xml:space="preserve"> </w:t>
      </w:r>
      <w:r>
        <w:t>it</w:t>
      </w:r>
      <w:r w:rsidR="00842CCC">
        <w:t xml:space="preserve"> </w:t>
      </w:r>
      <w:r>
        <w:t>to</w:t>
      </w:r>
      <w:r w:rsidR="00842CCC">
        <w:t xml:space="preserve"> </w:t>
      </w:r>
      <w:r>
        <w:t>some</w:t>
      </w:r>
      <w:r w:rsidR="00842CCC">
        <w:t xml:space="preserve"> </w:t>
      </w:r>
      <w:r>
        <w:t>specific</w:t>
      </w:r>
      <w:r w:rsidR="00842CCC">
        <w:t xml:space="preserve"> </w:t>
      </w:r>
      <w:r>
        <w:t>format?</w:t>
      </w:r>
      <w:r w:rsidR="00842CCC">
        <w:t xml:space="preserve"> </w:t>
      </w:r>
    </w:p>
    <w:p w14:paraId="540F1869" w14:textId="4E4959A9" w:rsidR="00AA4F2B" w:rsidRDefault="006B17E2" w:rsidP="00AA4F2B">
      <w:pPr>
        <w:pStyle w:val="Standardowyakapit"/>
      </w:pPr>
      <w:r>
        <w:t>First,</w:t>
      </w:r>
      <w:r w:rsidR="00842CCC">
        <w:t xml:space="preserve"> </w:t>
      </w:r>
      <w:r>
        <w:t>we</w:t>
      </w:r>
      <w:r w:rsidR="00842CCC">
        <w:t xml:space="preserve"> </w:t>
      </w:r>
      <w:r>
        <w:t>need</w:t>
      </w:r>
      <w:r w:rsidR="00842CCC">
        <w:t xml:space="preserve"> </w:t>
      </w:r>
      <w:r>
        <w:t>to</w:t>
      </w:r>
      <w:r w:rsidR="00842CCC">
        <w:t xml:space="preserve"> </w:t>
      </w:r>
      <w:r>
        <w:t>pass</w:t>
      </w:r>
      <w:r w:rsidR="00842CCC">
        <w:t xml:space="preserve"> </w:t>
      </w:r>
      <w:r>
        <w:t>a</w:t>
      </w:r>
      <w:r w:rsidR="00842CCC">
        <w:t xml:space="preserve"> </w:t>
      </w:r>
      <w:r>
        <w:t>specific</w:t>
      </w:r>
      <w:r w:rsidR="00842CCC">
        <w:t xml:space="preserve"> </w:t>
      </w:r>
      <w:r>
        <w:t>format</w:t>
      </w:r>
      <w:r w:rsidR="00842CCC">
        <w:t xml:space="preserve"> </w:t>
      </w:r>
      <w:r>
        <w:t>to</w:t>
      </w:r>
      <w:r w:rsidR="00842CCC">
        <w:t xml:space="preserve"> </w:t>
      </w:r>
      <w:r>
        <w:t>the</w:t>
      </w:r>
      <w:r w:rsidR="00842CCC">
        <w:t xml:space="preserve"> </w:t>
      </w:r>
      <w:r w:rsidRPr="006B17E2">
        <w:rPr>
          <w:rStyle w:val="NazwaProgramowa"/>
        </w:rPr>
        <w:t>Replace()</w:t>
      </w:r>
      <w:r w:rsidR="00842CCC">
        <w:t xml:space="preserve"> </w:t>
      </w:r>
      <w:r>
        <w:t>method.</w:t>
      </w:r>
      <w:r w:rsidR="00842CCC">
        <w:t xml:space="preserve"> </w:t>
      </w:r>
      <w:r>
        <w:t>We</w:t>
      </w:r>
      <w:r w:rsidR="00842CCC">
        <w:t xml:space="preserve"> </w:t>
      </w:r>
      <w:r>
        <w:t>cannot</w:t>
      </w:r>
      <w:r w:rsidR="00842CCC">
        <w:t xml:space="preserve"> </w:t>
      </w:r>
      <w:r>
        <w:t>use</w:t>
      </w:r>
      <w:r w:rsidR="00842CCC">
        <w:t xml:space="preserve"> </w:t>
      </w:r>
      <w:r>
        <w:t>a</w:t>
      </w:r>
      <w:r w:rsidR="00842CCC">
        <w:t xml:space="preserve"> </w:t>
      </w:r>
      <w:r w:rsidRPr="006B17E2">
        <w:rPr>
          <w:rStyle w:val="NazwaProgramowa"/>
        </w:rPr>
        <w:t>RunProperies</w:t>
      </w:r>
      <w:r w:rsidR="00842CCC">
        <w:t xml:space="preserve"> </w:t>
      </w:r>
      <w:r>
        <w:t>element</w:t>
      </w:r>
      <w:r w:rsidR="00842CCC">
        <w:t xml:space="preserve"> </w:t>
      </w:r>
      <w:r>
        <w:t>to</w:t>
      </w:r>
      <w:r w:rsidR="00842CCC">
        <w:t xml:space="preserve"> </w:t>
      </w:r>
      <w:r>
        <w:t>represent</w:t>
      </w:r>
      <w:r w:rsidR="00842CCC">
        <w:t xml:space="preserve"> </w:t>
      </w:r>
      <w:r>
        <w:t>the</w:t>
      </w:r>
      <w:r w:rsidR="00842CCC">
        <w:t xml:space="preserve"> </w:t>
      </w:r>
      <w:r>
        <w:t>format</w:t>
      </w:r>
      <w:r w:rsidR="00842CCC">
        <w:t xml:space="preserve"> </w:t>
      </w:r>
      <w:r w:rsidR="0084062C">
        <w:t>for</w:t>
      </w:r>
      <w:r w:rsidR="00842CCC">
        <w:t xml:space="preserve"> </w:t>
      </w:r>
      <w:r w:rsidR="0084062C">
        <w:t>two</w:t>
      </w:r>
      <w:r w:rsidR="00842CCC">
        <w:t xml:space="preserve"> </w:t>
      </w:r>
      <w:r w:rsidR="0084062C">
        <w:t>reasons.</w:t>
      </w:r>
      <w:r w:rsidR="00842CCC">
        <w:t xml:space="preserve"> </w:t>
      </w:r>
      <w:r w:rsidR="0084062C">
        <w:t>First</w:t>
      </w:r>
      <w:r w:rsidR="00842CCC">
        <w:t xml:space="preserve"> </w:t>
      </w:r>
      <w:r w:rsidR="0084062C">
        <w:t>is</w:t>
      </w:r>
      <w:r w:rsidR="00842CCC">
        <w:t xml:space="preserve"> </w:t>
      </w:r>
      <w:r w:rsidR="0084062C">
        <w:t>that</w:t>
      </w:r>
      <w:r w:rsidR="00842CCC">
        <w:t xml:space="preserve"> </w:t>
      </w:r>
      <w:r w:rsidR="0084062C" w:rsidRPr="0084062C">
        <w:rPr>
          <w:rStyle w:val="NazwaProgramowa"/>
        </w:rPr>
        <w:t>RunProperies</w:t>
      </w:r>
      <w:r w:rsidR="00842CCC">
        <w:t xml:space="preserve"> </w:t>
      </w:r>
      <w:r w:rsidR="0084062C">
        <w:t>element</w:t>
      </w:r>
      <w:r w:rsidR="00842CCC">
        <w:t xml:space="preserve"> </w:t>
      </w:r>
      <w:r w:rsidR="0084062C">
        <w:t>is</w:t>
      </w:r>
      <w:r w:rsidR="00842CCC">
        <w:t xml:space="preserve"> </w:t>
      </w:r>
      <w:r w:rsidR="0084062C">
        <w:t>not</w:t>
      </w:r>
      <w:r w:rsidR="00842CCC">
        <w:t xml:space="preserve"> </w:t>
      </w:r>
      <w:r w:rsidR="0084062C">
        <w:t>the</w:t>
      </w:r>
      <w:r w:rsidR="00842CCC">
        <w:t xml:space="preserve"> </w:t>
      </w:r>
      <w:r w:rsidR="0084062C">
        <w:t>only</w:t>
      </w:r>
      <w:r w:rsidR="00842CCC">
        <w:t xml:space="preserve"> </w:t>
      </w:r>
      <w:r w:rsidR="0084062C">
        <w:t>one</w:t>
      </w:r>
      <w:r w:rsidR="00842CCC">
        <w:t xml:space="preserve"> </w:t>
      </w:r>
      <w:r w:rsidR="0084062C">
        <w:t>description</w:t>
      </w:r>
      <w:r w:rsidR="00842CCC">
        <w:t xml:space="preserve"> </w:t>
      </w:r>
      <w:r w:rsidR="0084062C">
        <w:t>of</w:t>
      </w:r>
      <w:r w:rsidR="00842CCC">
        <w:t xml:space="preserve"> </w:t>
      </w:r>
      <w:r w:rsidR="0084062C">
        <w:t>the</w:t>
      </w:r>
      <w:r w:rsidR="00842CCC">
        <w:t xml:space="preserve"> </w:t>
      </w:r>
      <w:r w:rsidR="00AA4F2B">
        <w:t>text</w:t>
      </w:r>
      <w:r w:rsidR="00842CCC">
        <w:t xml:space="preserve"> </w:t>
      </w:r>
      <w:r w:rsidR="00AA4F2B">
        <w:t>formatting.</w:t>
      </w:r>
      <w:r w:rsidR="00842CCC">
        <w:t xml:space="preserve"> </w:t>
      </w:r>
      <w:r w:rsidR="00AA4F2B">
        <w:t>The</w:t>
      </w:r>
      <w:r w:rsidR="00842CCC">
        <w:t xml:space="preserve"> </w:t>
      </w:r>
      <w:r w:rsidR="00AA4F2B">
        <w:t>current</w:t>
      </w:r>
      <w:r w:rsidR="00842CCC">
        <w:t xml:space="preserve"> </w:t>
      </w:r>
      <w:r w:rsidR="00AA4F2B">
        <w:t>formatting</w:t>
      </w:r>
      <w:r w:rsidR="00842CCC">
        <w:t xml:space="preserve"> </w:t>
      </w:r>
      <w:r w:rsidR="00AA4F2B">
        <w:t>is</w:t>
      </w:r>
      <w:r w:rsidR="00842CCC">
        <w:t xml:space="preserve"> </w:t>
      </w:r>
      <w:r w:rsidR="00AA4F2B">
        <w:t>applied</w:t>
      </w:r>
      <w:r w:rsidR="00842CCC">
        <w:t xml:space="preserve"> </w:t>
      </w:r>
      <w:r w:rsidR="00AA4F2B">
        <w:t>using</w:t>
      </w:r>
      <w:r w:rsidR="00842CCC">
        <w:t xml:space="preserve"> </w:t>
      </w:r>
      <w:r w:rsidR="00AA4F2B">
        <w:t>a</w:t>
      </w:r>
      <w:r w:rsidR="00842CCC">
        <w:t xml:space="preserve"> </w:t>
      </w:r>
      <w:r w:rsidR="00AA4F2B">
        <w:rPr>
          <w:i/>
        </w:rPr>
        <w:t>style</w:t>
      </w:r>
      <w:r w:rsidR="00842CCC">
        <w:rPr>
          <w:i/>
        </w:rPr>
        <w:t xml:space="preserve"> </w:t>
      </w:r>
      <w:r w:rsidR="00AA4F2B">
        <w:rPr>
          <w:i/>
        </w:rPr>
        <w:t>hierarchy</w:t>
      </w:r>
      <w:r w:rsidR="00842CCC">
        <w:t xml:space="preserve"> </w:t>
      </w:r>
      <w:r w:rsidR="00AA4F2B">
        <w:t>in</w:t>
      </w:r>
      <w:r w:rsidR="00842CCC">
        <w:t xml:space="preserve"> </w:t>
      </w:r>
      <w:r w:rsidR="00AA4F2B">
        <w:t>the</w:t>
      </w:r>
      <w:r w:rsidR="00842CCC">
        <w:t xml:space="preserve"> </w:t>
      </w:r>
      <w:r w:rsidR="00AA4F2B">
        <w:t>following</w:t>
      </w:r>
      <w:r w:rsidR="00842CCC">
        <w:t xml:space="preserve"> </w:t>
      </w:r>
      <w:r w:rsidR="00AA4F2B">
        <w:t>order:</w:t>
      </w:r>
    </w:p>
    <w:p w14:paraId="6228571F" w14:textId="797F8622" w:rsidR="00AA4F2B" w:rsidRDefault="00E87FAD" w:rsidP="00827A78">
      <w:pPr>
        <w:numPr>
          <w:ilvl w:val="0"/>
          <w:numId w:val="5"/>
        </w:numPr>
        <w:spacing w:after="26" w:line="271" w:lineRule="auto"/>
        <w:ind w:right="15" w:hanging="283"/>
      </w:pPr>
      <w:r w:rsidRPr="00E87FAD">
        <w:rPr>
          <w:rStyle w:val="NazwaProgramowa"/>
        </w:rPr>
        <w:t>DefaultRunProperties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 w:rsidRPr="00E87FAD">
        <w:rPr>
          <w:rStyle w:val="NazwaProgramowa"/>
        </w:rPr>
        <w:t>DocDefaults</w:t>
      </w:r>
      <w:r w:rsidR="00842CCC">
        <w:t xml:space="preserve"> </w:t>
      </w:r>
      <w:r>
        <w:t>element,</w:t>
      </w:r>
    </w:p>
    <w:p w14:paraId="40A33E71" w14:textId="484328E7" w:rsidR="00AA4F2B" w:rsidRDefault="00E004C0" w:rsidP="00827A78">
      <w:pPr>
        <w:numPr>
          <w:ilvl w:val="0"/>
          <w:numId w:val="5"/>
        </w:numPr>
        <w:spacing w:after="29" w:line="271" w:lineRule="auto"/>
        <w:ind w:right="15" w:hanging="283"/>
      </w:pPr>
      <w:r w:rsidRPr="00E004C0">
        <w:rPr>
          <w:rStyle w:val="NazwaProgramowa"/>
        </w:rPr>
        <w:t>ConditionalRunProperties</w:t>
      </w:r>
      <w:r w:rsidR="00842CCC">
        <w:rPr>
          <w:rStyle w:val="NazwaProgramowa"/>
        </w:rPr>
        <w:t xml:space="preserve"> </w:t>
      </w:r>
      <w:r>
        <w:t>of</w:t>
      </w:r>
      <w:r w:rsidR="00842CCC">
        <w:t xml:space="preserve"> </w:t>
      </w:r>
      <w:r>
        <w:t>a</w:t>
      </w:r>
      <w:r w:rsidR="00842CCC">
        <w:t xml:space="preserve"> </w:t>
      </w:r>
      <w:r>
        <w:t>table</w:t>
      </w:r>
      <w:r w:rsidR="00842CCC">
        <w:t xml:space="preserve"> </w:t>
      </w:r>
      <w:r>
        <w:t>style,</w:t>
      </w:r>
    </w:p>
    <w:p w14:paraId="519F4A65" w14:textId="7CEA45B2" w:rsidR="00AA4F2B" w:rsidRDefault="00E004C0" w:rsidP="00827A78">
      <w:pPr>
        <w:numPr>
          <w:ilvl w:val="0"/>
          <w:numId w:val="5"/>
        </w:numPr>
        <w:spacing w:after="26" w:line="271" w:lineRule="auto"/>
        <w:ind w:right="15" w:hanging="283"/>
      </w:pPr>
      <w:r w:rsidRPr="00E004C0">
        <w:rPr>
          <w:rStyle w:val="NazwaProgramowa"/>
        </w:rPr>
        <w:t>RunProperties</w:t>
      </w:r>
      <w:r w:rsidR="00842CCC">
        <w:t xml:space="preserve"> </w:t>
      </w:r>
      <w:r>
        <w:t>of</w:t>
      </w:r>
      <w:r w:rsidR="00842CCC">
        <w:t xml:space="preserve"> </w:t>
      </w:r>
      <w:r>
        <w:t>a</w:t>
      </w:r>
      <w:r w:rsidR="00842CCC">
        <w:t xml:space="preserve"> </w:t>
      </w:r>
      <w:r>
        <w:t>n</w:t>
      </w:r>
      <w:r w:rsidR="00AA4F2B">
        <w:t>umbering</w:t>
      </w:r>
      <w:r w:rsidR="00842CCC">
        <w:t xml:space="preserve"> </w:t>
      </w:r>
      <w:r w:rsidR="00AA4F2B">
        <w:t>style</w:t>
      </w:r>
      <w:r>
        <w:t>,</w:t>
      </w:r>
    </w:p>
    <w:p w14:paraId="631519CC" w14:textId="617FE050" w:rsidR="00E004C0" w:rsidRDefault="00E004C0" w:rsidP="00827A78">
      <w:pPr>
        <w:numPr>
          <w:ilvl w:val="0"/>
          <w:numId w:val="5"/>
        </w:numPr>
        <w:spacing w:after="26" w:line="271" w:lineRule="auto"/>
        <w:ind w:right="15" w:hanging="283"/>
      </w:pPr>
      <w:r w:rsidRPr="00E004C0">
        <w:rPr>
          <w:rStyle w:val="NazwaProgramowa"/>
        </w:rPr>
        <w:lastRenderedPageBreak/>
        <w:t>RunProperties</w:t>
      </w:r>
      <w:r w:rsidR="00842CCC">
        <w:t xml:space="preserve"> </w:t>
      </w:r>
      <w:r>
        <w:t>of</w:t>
      </w:r>
      <w:r w:rsidR="00842CCC">
        <w:t xml:space="preserve"> </w:t>
      </w:r>
      <w:r>
        <w:t>a</w:t>
      </w:r>
      <w:r w:rsidR="00842CCC">
        <w:t xml:space="preserve"> </w:t>
      </w:r>
      <w:r>
        <w:t>paragraph</w:t>
      </w:r>
      <w:r w:rsidR="00842CCC">
        <w:t xml:space="preserve"> </w:t>
      </w:r>
      <w:r>
        <w:t>style,</w:t>
      </w:r>
    </w:p>
    <w:p w14:paraId="434294A7" w14:textId="215823CC" w:rsidR="00E004C0" w:rsidRDefault="00E004C0" w:rsidP="00827A78">
      <w:pPr>
        <w:numPr>
          <w:ilvl w:val="0"/>
          <w:numId w:val="5"/>
        </w:numPr>
        <w:spacing w:after="26" w:line="271" w:lineRule="auto"/>
        <w:ind w:right="15" w:hanging="283"/>
      </w:pPr>
      <w:r w:rsidRPr="00E004C0">
        <w:rPr>
          <w:rStyle w:val="NazwaProgramowa"/>
        </w:rPr>
        <w:t>RunProperties</w:t>
      </w:r>
      <w:r w:rsidR="00842CCC">
        <w:t xml:space="preserve"> </w:t>
      </w:r>
      <w:r>
        <w:t>of</w:t>
      </w:r>
      <w:r w:rsidR="00842CCC">
        <w:t xml:space="preserve"> </w:t>
      </w:r>
      <w:r>
        <w:t>a</w:t>
      </w:r>
      <w:r w:rsidR="00842CCC">
        <w:t xml:space="preserve"> </w:t>
      </w:r>
      <w:r>
        <w:t>character</w:t>
      </w:r>
      <w:r w:rsidR="00842CCC">
        <w:t xml:space="preserve"> </w:t>
      </w:r>
      <w:r>
        <w:t>style,</w:t>
      </w:r>
    </w:p>
    <w:p w14:paraId="53F519E3" w14:textId="1A302DDE" w:rsidR="00AA4F2B" w:rsidRDefault="00AA4F2B" w:rsidP="00827A78">
      <w:pPr>
        <w:numPr>
          <w:ilvl w:val="0"/>
          <w:numId w:val="5"/>
        </w:numPr>
        <w:spacing w:after="200" w:line="271" w:lineRule="auto"/>
        <w:ind w:right="15" w:hanging="283"/>
      </w:pPr>
      <w:r w:rsidRPr="00AA4F2B">
        <w:rPr>
          <w:rStyle w:val="NazwaProgramowa"/>
        </w:rPr>
        <w:t>RunProperties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 w:rsidRPr="00AA4F2B">
        <w:rPr>
          <w:rStyle w:val="NazwaProgramowa"/>
        </w:rPr>
        <w:t>Run</w:t>
      </w:r>
      <w:r w:rsidR="00842CCC">
        <w:t xml:space="preserve"> </w:t>
      </w:r>
      <w:r>
        <w:t>element</w:t>
      </w:r>
    </w:p>
    <w:p w14:paraId="6B2A626E" w14:textId="62787378" w:rsidR="00AA4F2B" w:rsidRDefault="00E004C0" w:rsidP="00824580">
      <w:pPr>
        <w:pStyle w:val="Standardowyakapit"/>
      </w:pPr>
      <w:r>
        <w:t>The</w:t>
      </w:r>
      <w:r w:rsidR="00842CCC">
        <w:t xml:space="preserve"> </w:t>
      </w:r>
      <w:r>
        <w:t>second</w:t>
      </w:r>
      <w:r w:rsidR="00842CCC">
        <w:t xml:space="preserve"> </w:t>
      </w:r>
      <w:r>
        <w:t>reason</w:t>
      </w:r>
      <w:r w:rsidR="00842CCC">
        <w:t xml:space="preserve"> </w:t>
      </w:r>
      <w:r w:rsidR="00BA684F">
        <w:t>is</w:t>
      </w:r>
      <w:r w:rsidR="00842CCC">
        <w:t xml:space="preserve"> </w:t>
      </w:r>
      <w:r>
        <w:t>that</w:t>
      </w:r>
      <w:r w:rsidR="00842CCC">
        <w:t xml:space="preserve"> </w:t>
      </w:r>
      <w:r w:rsidR="00BA684F">
        <w:t>we</w:t>
      </w:r>
      <w:r w:rsidR="00842CCC">
        <w:t xml:space="preserve"> </w:t>
      </w:r>
      <w:r w:rsidR="00824580">
        <w:t>will</w:t>
      </w:r>
      <w:r w:rsidR="00842CCC">
        <w:t xml:space="preserve"> </w:t>
      </w:r>
      <w:r w:rsidR="00824580">
        <w:t>use</w:t>
      </w:r>
      <w:r w:rsidR="00842CCC">
        <w:t xml:space="preserve"> </w:t>
      </w:r>
      <w:r w:rsidR="00824580">
        <w:t>this</w:t>
      </w:r>
      <w:r w:rsidR="00842CCC">
        <w:t xml:space="preserve"> </w:t>
      </w:r>
      <w:r w:rsidR="00824580">
        <w:t>formatting</w:t>
      </w:r>
      <w:r w:rsidR="00842CCC">
        <w:t xml:space="preserve"> </w:t>
      </w:r>
      <w:r w:rsidR="00824580">
        <w:t>structure</w:t>
      </w:r>
      <w:r w:rsidR="00842CCC">
        <w:t xml:space="preserve"> </w:t>
      </w:r>
      <w:r w:rsidR="00824580">
        <w:t>not</w:t>
      </w:r>
      <w:r w:rsidR="00842CCC">
        <w:t xml:space="preserve"> </w:t>
      </w:r>
      <w:r w:rsidR="00824580">
        <w:t>only</w:t>
      </w:r>
      <w:r w:rsidR="00842CCC">
        <w:t xml:space="preserve"> </w:t>
      </w:r>
      <w:r w:rsidR="00824580">
        <w:t>at</w:t>
      </w:r>
      <w:r w:rsidR="00842CCC">
        <w:t xml:space="preserve"> </w:t>
      </w:r>
      <w:r w:rsidR="00824580">
        <w:t>run-level,</w:t>
      </w:r>
      <w:r w:rsidR="00842CCC">
        <w:t xml:space="preserve"> </w:t>
      </w:r>
      <w:r w:rsidR="00824580">
        <w:t>but</w:t>
      </w:r>
      <w:r w:rsidR="00842CCC">
        <w:t xml:space="preserve"> </w:t>
      </w:r>
      <w:r w:rsidR="00824580">
        <w:t>also</w:t>
      </w:r>
      <w:r w:rsidR="00842CCC">
        <w:t xml:space="preserve"> </w:t>
      </w:r>
      <w:r w:rsidR="00824580">
        <w:t>at</w:t>
      </w:r>
      <w:r w:rsidR="00842CCC">
        <w:t xml:space="preserve"> </w:t>
      </w:r>
      <w:r w:rsidR="00824580">
        <w:t>paragraph</w:t>
      </w:r>
      <w:r w:rsidR="00842CCC">
        <w:t xml:space="preserve"> </w:t>
      </w:r>
      <w:r w:rsidR="00824580">
        <w:t>level.</w:t>
      </w:r>
    </w:p>
    <w:p w14:paraId="392C5CE9" w14:textId="2505CE2F" w:rsidR="00630802" w:rsidRDefault="00720E0E" w:rsidP="000E532A">
      <w:pPr>
        <w:pStyle w:val="Standardowyakapit"/>
      </w:pPr>
      <w:r>
        <w:t>So,</w:t>
      </w:r>
      <w:r w:rsidR="00842CCC">
        <w:t xml:space="preserve"> </w:t>
      </w:r>
      <w:r w:rsidR="00BA684F">
        <w:t>we</w:t>
      </w:r>
      <w:r w:rsidR="00842CCC">
        <w:t xml:space="preserve"> </w:t>
      </w:r>
      <w:r w:rsidR="006B17E2">
        <w:t>should</w:t>
      </w:r>
      <w:r w:rsidR="00842CCC">
        <w:t xml:space="preserve"> </w:t>
      </w:r>
      <w:r w:rsidR="006B17E2">
        <w:t>declare</w:t>
      </w:r>
      <w:r w:rsidR="00842CCC">
        <w:t xml:space="preserve"> </w:t>
      </w:r>
      <w:r w:rsidR="006B17E2">
        <w:t>a</w:t>
      </w:r>
      <w:r w:rsidR="00842CCC">
        <w:t xml:space="preserve"> </w:t>
      </w:r>
      <w:r w:rsidR="006B17E2" w:rsidRPr="006B17E2">
        <w:rPr>
          <w:rStyle w:val="NazwaProgramowa"/>
        </w:rPr>
        <w:t>TextFormat</w:t>
      </w:r>
      <w:r w:rsidR="00842CCC">
        <w:rPr>
          <w:rStyle w:val="NazwaProgramowa"/>
        </w:rPr>
        <w:t xml:space="preserve"> </w:t>
      </w:r>
      <w:r w:rsidR="006B17E2">
        <w:t>record</w:t>
      </w:r>
      <w:r w:rsidR="00842CCC">
        <w:t xml:space="preserve"> </w:t>
      </w:r>
      <w:r w:rsidR="00BA684F">
        <w:t>with</w:t>
      </w:r>
      <w:r w:rsidR="00842CCC">
        <w:t xml:space="preserve"> </w:t>
      </w:r>
      <w:r w:rsidR="00824580">
        <w:t>text</w:t>
      </w:r>
      <w:r w:rsidR="00842CCC">
        <w:t xml:space="preserve"> </w:t>
      </w:r>
      <w:r w:rsidR="00824580">
        <w:t>formatting</w:t>
      </w:r>
      <w:r w:rsidR="00842CCC">
        <w:t xml:space="preserve"> </w:t>
      </w:r>
      <w:r>
        <w:t>attributes</w:t>
      </w:r>
      <w:r w:rsidR="00842CCC">
        <w:t xml:space="preserve"> </w:t>
      </w:r>
      <w:r>
        <w:t>like</w:t>
      </w:r>
      <w:r w:rsidR="00842CCC">
        <w:t xml:space="preserve"> </w:t>
      </w:r>
      <w:r w:rsidRPr="00720E0E">
        <w:rPr>
          <w:rStyle w:val="NazwaProgramowa"/>
        </w:rPr>
        <w:t>Bold</w:t>
      </w:r>
      <w:r w:rsidR="00842CCC">
        <w:t xml:space="preserve"> </w:t>
      </w:r>
      <w:r>
        <w:t>and</w:t>
      </w:r>
      <w:r w:rsidR="00842CCC">
        <w:t xml:space="preserve"> </w:t>
      </w:r>
      <w:r w:rsidRPr="00720E0E">
        <w:rPr>
          <w:rStyle w:val="NazwaProgramowa"/>
        </w:rPr>
        <w:t>Italic</w:t>
      </w:r>
      <w:r>
        <w:t>.</w:t>
      </w:r>
      <w:r w:rsidR="00842CCC">
        <w:t xml:space="preserve"> </w:t>
      </w:r>
      <w:r w:rsidR="000E532A">
        <w:t>The</w:t>
      </w:r>
      <w:r w:rsidR="00842CCC">
        <w:t xml:space="preserve"> </w:t>
      </w:r>
      <w:r w:rsidR="000E532A" w:rsidRPr="00630802">
        <w:rPr>
          <w:rStyle w:val="NazwaProgramowa"/>
        </w:rPr>
        <w:t>IsSame()</w:t>
      </w:r>
      <w:r w:rsidR="00842CCC">
        <w:t xml:space="preserve"> </w:t>
      </w:r>
      <w:r w:rsidR="000E532A" w:rsidRPr="00630802">
        <w:t>method</w:t>
      </w:r>
      <w:r w:rsidR="00842CCC">
        <w:t xml:space="preserve"> </w:t>
      </w:r>
      <w:r w:rsidR="000E532A" w:rsidRPr="00630802">
        <w:t>compares</w:t>
      </w:r>
      <w:r w:rsidR="00842CCC">
        <w:t xml:space="preserve"> </w:t>
      </w:r>
      <w:r w:rsidR="000E532A" w:rsidRPr="00630802">
        <w:t>the</w:t>
      </w:r>
      <w:r w:rsidR="00842CCC">
        <w:t xml:space="preserve"> </w:t>
      </w:r>
      <w:r w:rsidR="000E532A" w:rsidRPr="00630802">
        <w:t>text</w:t>
      </w:r>
      <w:r w:rsidR="00842CCC">
        <w:t xml:space="preserve"> </w:t>
      </w:r>
      <w:r w:rsidR="000E532A" w:rsidRPr="00630802">
        <w:t>format</w:t>
      </w:r>
      <w:r w:rsidR="00842CCC">
        <w:t xml:space="preserve"> </w:t>
      </w:r>
      <w:r w:rsidR="000E532A" w:rsidRPr="00630802">
        <w:t>with</w:t>
      </w:r>
      <w:r w:rsidR="00842CCC">
        <w:t xml:space="preserve"> </w:t>
      </w:r>
      <w:r w:rsidR="000E532A" w:rsidRPr="00630802">
        <w:t>another</w:t>
      </w:r>
      <w:r w:rsidR="00842CCC">
        <w:t xml:space="preserve"> </w:t>
      </w:r>
      <w:r w:rsidR="000E532A" w:rsidRPr="00630802">
        <w:t>text</w:t>
      </w:r>
      <w:r w:rsidR="00842CCC">
        <w:t xml:space="preserve"> </w:t>
      </w:r>
      <w:r w:rsidR="000E532A" w:rsidRPr="00630802">
        <w:t>format.</w:t>
      </w:r>
      <w:r w:rsidR="00842CCC">
        <w:t xml:space="preserve"> </w:t>
      </w:r>
      <w:r w:rsidR="000E532A" w:rsidRPr="00630802">
        <w:t>If</w:t>
      </w:r>
      <w:r w:rsidR="00842CCC">
        <w:t xml:space="preserve"> </w:t>
      </w:r>
      <w:r w:rsidR="000E532A" w:rsidRPr="00630802">
        <w:t>some</w:t>
      </w:r>
      <w:r w:rsidR="00842CCC">
        <w:t xml:space="preserve"> </w:t>
      </w:r>
      <w:r w:rsidR="000E532A" w:rsidRPr="00630802">
        <w:t>format</w:t>
      </w:r>
      <w:r w:rsidR="00842CCC">
        <w:t xml:space="preserve"> </w:t>
      </w:r>
      <w:r w:rsidR="000E532A" w:rsidRPr="00630802">
        <w:t>attribute</w:t>
      </w:r>
      <w:r w:rsidR="000E532A">
        <w:t>s</w:t>
      </w:r>
      <w:r w:rsidR="00842CCC">
        <w:t xml:space="preserve"> </w:t>
      </w:r>
      <w:r w:rsidR="000E532A" w:rsidRPr="00630802">
        <w:t>are</w:t>
      </w:r>
      <w:r w:rsidR="00842CCC">
        <w:t xml:space="preserve"> </w:t>
      </w:r>
      <w:r w:rsidR="000E532A" w:rsidRPr="00630802">
        <w:t>not</w:t>
      </w:r>
      <w:r w:rsidR="00842CCC">
        <w:t xml:space="preserve"> </w:t>
      </w:r>
      <w:r w:rsidR="000E532A" w:rsidRPr="00630802">
        <w:t>set,</w:t>
      </w:r>
      <w:r w:rsidR="00842CCC">
        <w:t xml:space="preserve"> </w:t>
      </w:r>
      <w:r w:rsidR="000E532A" w:rsidRPr="00630802">
        <w:t>they</w:t>
      </w:r>
      <w:r w:rsidR="00842CCC">
        <w:t xml:space="preserve"> </w:t>
      </w:r>
      <w:r w:rsidR="000E532A" w:rsidRPr="00630802">
        <w:t>are</w:t>
      </w:r>
      <w:r w:rsidR="00842CCC">
        <w:t xml:space="preserve"> </w:t>
      </w:r>
      <w:r w:rsidR="000E532A" w:rsidRPr="00630802">
        <w:t>not</w:t>
      </w:r>
      <w:r w:rsidR="00842CCC">
        <w:t xml:space="preserve"> </w:t>
      </w:r>
      <w:r w:rsidR="000E532A" w:rsidRPr="00630802">
        <w:t>compared.</w:t>
      </w:r>
    </w:p>
    <w:p w14:paraId="6E773297" w14:textId="7ABEBCA8" w:rsidR="00630802" w:rsidRPr="00630802" w:rsidRDefault="00630802" w:rsidP="00924C13">
      <w:pPr>
        <w:pStyle w:val="SourceCode"/>
        <w:rPr>
          <w:rStyle w:val="NazwaProgramowa"/>
        </w:rPr>
      </w:pPr>
      <w:r w:rsidRPr="00630802">
        <w:rPr>
          <w:rStyle w:val="NazwaProgramowa"/>
        </w:rPr>
        <w:t>public</w:t>
      </w:r>
      <w:r w:rsidR="00842CCC">
        <w:rPr>
          <w:rStyle w:val="NazwaProgramowa"/>
        </w:rPr>
        <w:t xml:space="preserve"> </w:t>
      </w:r>
      <w:r w:rsidRPr="00630802">
        <w:rPr>
          <w:rStyle w:val="NazwaProgramowa"/>
        </w:rPr>
        <w:t>record</w:t>
      </w:r>
      <w:r w:rsidR="00842CCC">
        <w:rPr>
          <w:rStyle w:val="NazwaProgramowa"/>
        </w:rPr>
        <w:t xml:space="preserve"> </w:t>
      </w:r>
      <w:r w:rsidRPr="00630802">
        <w:rPr>
          <w:rStyle w:val="NazwaProgramowa"/>
        </w:rPr>
        <w:t>TextFormat</w:t>
      </w:r>
    </w:p>
    <w:p w14:paraId="6DDCB89F" w14:textId="77777777" w:rsidR="00630802" w:rsidRPr="00630802" w:rsidRDefault="00630802" w:rsidP="00924C13">
      <w:pPr>
        <w:pStyle w:val="SourceCode"/>
        <w:rPr>
          <w:rStyle w:val="NazwaProgramowa"/>
        </w:rPr>
      </w:pPr>
      <w:r w:rsidRPr="00630802">
        <w:rPr>
          <w:rStyle w:val="NazwaProgramowa"/>
        </w:rPr>
        <w:t>{</w:t>
      </w:r>
    </w:p>
    <w:p w14:paraId="0BACE445" w14:textId="059F220A" w:rsidR="00630802" w:rsidRPr="00630802" w:rsidRDefault="00842CCC" w:rsidP="00924C13">
      <w:pPr>
        <w:pStyle w:val="SourceCode"/>
        <w:rPr>
          <w:rStyle w:val="NazwaProgramowa"/>
        </w:rPr>
      </w:pPr>
      <w:r>
        <w:rPr>
          <w:rStyle w:val="NazwaProgramowa"/>
        </w:rPr>
        <w:t xml:space="preserve">  </w:t>
      </w:r>
      <w:r w:rsidR="00630802" w:rsidRPr="00630802">
        <w:rPr>
          <w:rStyle w:val="NazwaProgramowa"/>
        </w:rPr>
        <w:t>public</w:t>
      </w:r>
      <w:r>
        <w:rPr>
          <w:rStyle w:val="NazwaProgramowa"/>
        </w:rPr>
        <w:t xml:space="preserve"> </w:t>
      </w:r>
      <w:r w:rsidR="00630802" w:rsidRPr="00630802">
        <w:rPr>
          <w:rStyle w:val="NazwaProgramowa"/>
        </w:rPr>
        <w:t>bool?</w:t>
      </w:r>
      <w:r>
        <w:rPr>
          <w:rStyle w:val="NazwaProgramowa"/>
        </w:rPr>
        <w:t xml:space="preserve"> </w:t>
      </w:r>
      <w:r w:rsidR="00630802" w:rsidRPr="00630802">
        <w:rPr>
          <w:rStyle w:val="NazwaProgramowa"/>
        </w:rPr>
        <w:t>Bold</w:t>
      </w:r>
      <w:r>
        <w:rPr>
          <w:rStyle w:val="NazwaProgramowa"/>
        </w:rPr>
        <w:t xml:space="preserve"> </w:t>
      </w:r>
      <w:r w:rsidR="00630802" w:rsidRPr="00630802">
        <w:rPr>
          <w:rStyle w:val="NazwaProgramowa"/>
        </w:rPr>
        <w:t>{</w:t>
      </w:r>
      <w:r>
        <w:rPr>
          <w:rStyle w:val="NazwaProgramowa"/>
        </w:rPr>
        <w:t xml:space="preserve"> </w:t>
      </w:r>
      <w:r w:rsidR="00630802" w:rsidRPr="00630802">
        <w:rPr>
          <w:rStyle w:val="NazwaProgramowa"/>
        </w:rPr>
        <w:t>get;</w:t>
      </w:r>
      <w:r>
        <w:rPr>
          <w:rStyle w:val="NazwaProgramowa"/>
        </w:rPr>
        <w:t xml:space="preserve"> </w:t>
      </w:r>
      <w:r w:rsidR="00630802" w:rsidRPr="00630802">
        <w:rPr>
          <w:rStyle w:val="NazwaProgramowa"/>
        </w:rPr>
        <w:t>set;</w:t>
      </w:r>
      <w:r>
        <w:rPr>
          <w:rStyle w:val="NazwaProgramowa"/>
        </w:rPr>
        <w:t xml:space="preserve"> </w:t>
      </w:r>
      <w:r w:rsidR="00630802" w:rsidRPr="00630802">
        <w:rPr>
          <w:rStyle w:val="NazwaProgramowa"/>
        </w:rPr>
        <w:t>}</w:t>
      </w:r>
    </w:p>
    <w:p w14:paraId="02BDD27C" w14:textId="77777777" w:rsidR="00630802" w:rsidRPr="00630802" w:rsidRDefault="00630802" w:rsidP="00924C13">
      <w:pPr>
        <w:pStyle w:val="SourceCode"/>
        <w:rPr>
          <w:rStyle w:val="NazwaProgramowa"/>
        </w:rPr>
      </w:pPr>
    </w:p>
    <w:p w14:paraId="390BF111" w14:textId="694A5E6E" w:rsidR="00630802" w:rsidRPr="00630802" w:rsidRDefault="00842CCC" w:rsidP="00924C13">
      <w:pPr>
        <w:pStyle w:val="SourceCode"/>
        <w:rPr>
          <w:rStyle w:val="NazwaProgramowa"/>
        </w:rPr>
      </w:pPr>
      <w:r>
        <w:rPr>
          <w:rStyle w:val="NazwaProgramowa"/>
        </w:rPr>
        <w:t xml:space="preserve">  </w:t>
      </w:r>
      <w:r w:rsidR="00630802" w:rsidRPr="00630802">
        <w:rPr>
          <w:rStyle w:val="NazwaProgramowa"/>
        </w:rPr>
        <w:t>public</w:t>
      </w:r>
      <w:r>
        <w:rPr>
          <w:rStyle w:val="NazwaProgramowa"/>
        </w:rPr>
        <w:t xml:space="preserve"> </w:t>
      </w:r>
      <w:r w:rsidR="00630802" w:rsidRPr="00630802">
        <w:rPr>
          <w:rStyle w:val="NazwaProgramowa"/>
        </w:rPr>
        <w:t>bool?</w:t>
      </w:r>
      <w:r>
        <w:rPr>
          <w:rStyle w:val="NazwaProgramowa"/>
        </w:rPr>
        <w:t xml:space="preserve"> </w:t>
      </w:r>
      <w:r w:rsidR="00630802" w:rsidRPr="00630802">
        <w:rPr>
          <w:rStyle w:val="NazwaProgramowa"/>
        </w:rPr>
        <w:t>Italic</w:t>
      </w:r>
      <w:r>
        <w:rPr>
          <w:rStyle w:val="NazwaProgramowa"/>
        </w:rPr>
        <w:t xml:space="preserve"> </w:t>
      </w:r>
      <w:r w:rsidR="00630802" w:rsidRPr="00630802">
        <w:rPr>
          <w:rStyle w:val="NazwaProgramowa"/>
        </w:rPr>
        <w:t>{</w:t>
      </w:r>
      <w:r>
        <w:rPr>
          <w:rStyle w:val="NazwaProgramowa"/>
        </w:rPr>
        <w:t xml:space="preserve"> </w:t>
      </w:r>
      <w:r w:rsidR="00630802" w:rsidRPr="00630802">
        <w:rPr>
          <w:rStyle w:val="NazwaProgramowa"/>
        </w:rPr>
        <w:t>get;</w:t>
      </w:r>
      <w:r>
        <w:rPr>
          <w:rStyle w:val="NazwaProgramowa"/>
        </w:rPr>
        <w:t xml:space="preserve"> </w:t>
      </w:r>
      <w:r w:rsidR="00630802" w:rsidRPr="00630802">
        <w:rPr>
          <w:rStyle w:val="NazwaProgramowa"/>
        </w:rPr>
        <w:t>set;</w:t>
      </w:r>
      <w:r>
        <w:rPr>
          <w:rStyle w:val="NazwaProgramowa"/>
        </w:rPr>
        <w:t xml:space="preserve"> </w:t>
      </w:r>
      <w:r w:rsidR="00630802" w:rsidRPr="00630802">
        <w:rPr>
          <w:rStyle w:val="NazwaProgramowa"/>
        </w:rPr>
        <w:t>}</w:t>
      </w:r>
    </w:p>
    <w:p w14:paraId="1A2BF830" w14:textId="0AFDF03C" w:rsidR="00630802" w:rsidRPr="00630802" w:rsidRDefault="00630802" w:rsidP="00924C13">
      <w:pPr>
        <w:pStyle w:val="SourceCode"/>
        <w:rPr>
          <w:rStyle w:val="NazwaProgramowa"/>
        </w:rPr>
      </w:pPr>
    </w:p>
    <w:p w14:paraId="740F44A1" w14:textId="7E33039F" w:rsidR="00630802" w:rsidRPr="00630802" w:rsidRDefault="00842CCC" w:rsidP="00924C13">
      <w:pPr>
        <w:pStyle w:val="SourceCode"/>
        <w:rPr>
          <w:rStyle w:val="NazwaProgramowa"/>
        </w:rPr>
      </w:pPr>
      <w:r>
        <w:rPr>
          <w:rStyle w:val="NazwaProgramowa"/>
        </w:rPr>
        <w:t xml:space="preserve">  </w:t>
      </w:r>
      <w:r w:rsidR="00630802" w:rsidRPr="00630802">
        <w:rPr>
          <w:rStyle w:val="NazwaProgramowa"/>
        </w:rPr>
        <w:t>public</w:t>
      </w:r>
      <w:r>
        <w:rPr>
          <w:rStyle w:val="NazwaProgramowa"/>
        </w:rPr>
        <w:t xml:space="preserve"> </w:t>
      </w:r>
      <w:r w:rsidR="00630802" w:rsidRPr="00630802">
        <w:rPr>
          <w:rStyle w:val="NazwaProgramowa"/>
        </w:rPr>
        <w:t>bool</w:t>
      </w:r>
      <w:r>
        <w:rPr>
          <w:rStyle w:val="NazwaProgramowa"/>
        </w:rPr>
        <w:t xml:space="preserve"> </w:t>
      </w:r>
      <w:r w:rsidR="00630802" w:rsidRPr="00630802">
        <w:rPr>
          <w:rStyle w:val="NazwaProgramowa"/>
        </w:rPr>
        <w:t>IsSame(TextFormat</w:t>
      </w:r>
      <w:r>
        <w:rPr>
          <w:rStyle w:val="NazwaProgramowa"/>
        </w:rPr>
        <w:t xml:space="preserve"> </w:t>
      </w:r>
      <w:r w:rsidR="00630802" w:rsidRPr="00630802">
        <w:rPr>
          <w:rStyle w:val="NazwaProgramowa"/>
        </w:rPr>
        <w:t>other)</w:t>
      </w:r>
    </w:p>
    <w:p w14:paraId="08C8C183" w14:textId="7630F3EB" w:rsidR="00630802" w:rsidRPr="00630802" w:rsidRDefault="00842CCC" w:rsidP="00924C13">
      <w:pPr>
        <w:pStyle w:val="SourceCode"/>
        <w:rPr>
          <w:rStyle w:val="NazwaProgramowa"/>
        </w:rPr>
      </w:pPr>
      <w:r>
        <w:rPr>
          <w:rStyle w:val="NazwaProgramowa"/>
        </w:rPr>
        <w:t xml:space="preserve">  </w:t>
      </w:r>
      <w:r w:rsidR="00630802" w:rsidRPr="00630802">
        <w:rPr>
          <w:rStyle w:val="NazwaProgramowa"/>
        </w:rPr>
        <w:t>{</w:t>
      </w:r>
    </w:p>
    <w:p w14:paraId="18B47D28" w14:textId="76723A67" w:rsidR="00630802" w:rsidRPr="00630802" w:rsidRDefault="00842CCC" w:rsidP="00924C13">
      <w:pPr>
        <w:pStyle w:val="SourceCode"/>
        <w:rPr>
          <w:rStyle w:val="NazwaProgramowa"/>
        </w:rPr>
      </w:pPr>
      <w:r>
        <w:rPr>
          <w:rStyle w:val="NazwaProgramowa"/>
        </w:rPr>
        <w:t xml:space="preserve">    </w:t>
      </w:r>
      <w:r w:rsidR="00630802" w:rsidRPr="00630802">
        <w:rPr>
          <w:rStyle w:val="NazwaProgramowa"/>
        </w:rPr>
        <w:t>if</w:t>
      </w:r>
      <w:r>
        <w:rPr>
          <w:rStyle w:val="NazwaProgramowa"/>
        </w:rPr>
        <w:t xml:space="preserve"> </w:t>
      </w:r>
      <w:r w:rsidR="00630802" w:rsidRPr="00630802">
        <w:rPr>
          <w:rStyle w:val="NazwaProgramowa"/>
        </w:rPr>
        <w:t>(Bold.HasValue</w:t>
      </w:r>
      <w:r>
        <w:rPr>
          <w:rStyle w:val="NazwaProgramowa"/>
        </w:rPr>
        <w:t xml:space="preserve"> </w:t>
      </w:r>
      <w:r w:rsidR="00630802" w:rsidRPr="00630802">
        <w:rPr>
          <w:rStyle w:val="NazwaProgramowa"/>
        </w:rPr>
        <w:t>&amp;&amp;</w:t>
      </w:r>
      <w:r>
        <w:rPr>
          <w:rStyle w:val="NazwaProgramowa"/>
        </w:rPr>
        <w:t xml:space="preserve"> </w:t>
      </w:r>
      <w:r w:rsidR="00630802" w:rsidRPr="00630802">
        <w:rPr>
          <w:rStyle w:val="NazwaProgramowa"/>
        </w:rPr>
        <w:t>other.Bold.HasValue</w:t>
      </w:r>
      <w:r>
        <w:rPr>
          <w:rStyle w:val="NazwaProgramowa"/>
        </w:rPr>
        <w:t xml:space="preserve"> </w:t>
      </w:r>
      <w:r w:rsidR="00630802" w:rsidRPr="00630802">
        <w:rPr>
          <w:rStyle w:val="NazwaProgramowa"/>
        </w:rPr>
        <w:t>&amp;&amp;</w:t>
      </w:r>
      <w:r>
        <w:rPr>
          <w:rStyle w:val="NazwaProgramowa"/>
        </w:rPr>
        <w:t xml:space="preserve"> </w:t>
      </w:r>
      <w:r w:rsidR="00630802" w:rsidRPr="00630802">
        <w:rPr>
          <w:rStyle w:val="NazwaProgramowa"/>
        </w:rPr>
        <w:t>Bold</w:t>
      </w:r>
      <w:r>
        <w:rPr>
          <w:rStyle w:val="NazwaProgramowa"/>
        </w:rPr>
        <w:t xml:space="preserve"> </w:t>
      </w:r>
      <w:r w:rsidR="00630802" w:rsidRPr="00630802">
        <w:rPr>
          <w:rStyle w:val="NazwaProgramowa"/>
        </w:rPr>
        <w:t>!=</w:t>
      </w:r>
      <w:r>
        <w:rPr>
          <w:rStyle w:val="NazwaProgramowa"/>
        </w:rPr>
        <w:t xml:space="preserve"> </w:t>
      </w:r>
      <w:r w:rsidR="00630802" w:rsidRPr="00630802">
        <w:rPr>
          <w:rStyle w:val="NazwaProgramowa"/>
        </w:rPr>
        <w:t>other.Bold)</w:t>
      </w:r>
    </w:p>
    <w:p w14:paraId="5F3234B5" w14:textId="78B6FA9B" w:rsidR="00630802" w:rsidRPr="00630802" w:rsidRDefault="00842CCC" w:rsidP="00924C13">
      <w:pPr>
        <w:pStyle w:val="SourceCode"/>
        <w:rPr>
          <w:rStyle w:val="NazwaProgramowa"/>
        </w:rPr>
      </w:pPr>
      <w:r>
        <w:rPr>
          <w:rStyle w:val="NazwaProgramowa"/>
        </w:rPr>
        <w:t xml:space="preserve">      </w:t>
      </w:r>
      <w:r w:rsidR="00630802" w:rsidRPr="00630802">
        <w:rPr>
          <w:rStyle w:val="NazwaProgramowa"/>
        </w:rPr>
        <w:t>return</w:t>
      </w:r>
      <w:r>
        <w:rPr>
          <w:rStyle w:val="NazwaProgramowa"/>
        </w:rPr>
        <w:t xml:space="preserve"> </w:t>
      </w:r>
      <w:r w:rsidR="00630802" w:rsidRPr="00630802">
        <w:rPr>
          <w:rStyle w:val="NazwaProgramowa"/>
        </w:rPr>
        <w:t>false;</w:t>
      </w:r>
    </w:p>
    <w:p w14:paraId="241CE10B" w14:textId="07BEADBE" w:rsidR="00630802" w:rsidRPr="00630802" w:rsidRDefault="00842CCC" w:rsidP="00924C13">
      <w:pPr>
        <w:pStyle w:val="SourceCode"/>
        <w:rPr>
          <w:rStyle w:val="NazwaProgramowa"/>
        </w:rPr>
      </w:pPr>
      <w:r>
        <w:rPr>
          <w:rStyle w:val="NazwaProgramowa"/>
        </w:rPr>
        <w:t xml:space="preserve">    </w:t>
      </w:r>
      <w:r w:rsidR="00630802" w:rsidRPr="00630802">
        <w:rPr>
          <w:rStyle w:val="NazwaProgramowa"/>
        </w:rPr>
        <w:t>if</w:t>
      </w:r>
      <w:r>
        <w:rPr>
          <w:rStyle w:val="NazwaProgramowa"/>
        </w:rPr>
        <w:t xml:space="preserve"> </w:t>
      </w:r>
      <w:r w:rsidR="00630802" w:rsidRPr="00630802">
        <w:rPr>
          <w:rStyle w:val="NazwaProgramowa"/>
        </w:rPr>
        <w:t>(Italic.HasValue</w:t>
      </w:r>
      <w:r>
        <w:rPr>
          <w:rStyle w:val="NazwaProgramowa"/>
        </w:rPr>
        <w:t xml:space="preserve"> </w:t>
      </w:r>
      <w:r w:rsidR="00630802" w:rsidRPr="00630802">
        <w:rPr>
          <w:rStyle w:val="NazwaProgramowa"/>
        </w:rPr>
        <w:t>&amp;&amp;</w:t>
      </w:r>
      <w:r>
        <w:rPr>
          <w:rStyle w:val="NazwaProgramowa"/>
        </w:rPr>
        <w:t xml:space="preserve"> </w:t>
      </w:r>
      <w:r w:rsidR="00630802" w:rsidRPr="00630802">
        <w:rPr>
          <w:rStyle w:val="NazwaProgramowa"/>
        </w:rPr>
        <w:t>other.Italic.HasValue</w:t>
      </w:r>
      <w:r>
        <w:rPr>
          <w:rStyle w:val="NazwaProgramowa"/>
        </w:rPr>
        <w:t xml:space="preserve"> </w:t>
      </w:r>
      <w:r w:rsidR="00630802" w:rsidRPr="00630802">
        <w:rPr>
          <w:rStyle w:val="NazwaProgramowa"/>
        </w:rPr>
        <w:t>&amp;&amp;</w:t>
      </w:r>
      <w:r>
        <w:rPr>
          <w:rStyle w:val="NazwaProgramowa"/>
        </w:rPr>
        <w:t xml:space="preserve"> </w:t>
      </w:r>
      <w:r w:rsidR="00630802" w:rsidRPr="00630802">
        <w:rPr>
          <w:rStyle w:val="NazwaProgramowa"/>
        </w:rPr>
        <w:t>Italic</w:t>
      </w:r>
      <w:r>
        <w:rPr>
          <w:rStyle w:val="NazwaProgramowa"/>
        </w:rPr>
        <w:t xml:space="preserve"> </w:t>
      </w:r>
      <w:r w:rsidR="00630802" w:rsidRPr="00630802">
        <w:rPr>
          <w:rStyle w:val="NazwaProgramowa"/>
        </w:rPr>
        <w:t>!=</w:t>
      </w:r>
      <w:r>
        <w:rPr>
          <w:rStyle w:val="NazwaProgramowa"/>
        </w:rPr>
        <w:t xml:space="preserve"> </w:t>
      </w:r>
      <w:r w:rsidR="00630802" w:rsidRPr="00630802">
        <w:rPr>
          <w:rStyle w:val="NazwaProgramowa"/>
        </w:rPr>
        <w:t>other.Italic)</w:t>
      </w:r>
    </w:p>
    <w:p w14:paraId="02F21BF2" w14:textId="0DFBC8AD" w:rsidR="00630802" w:rsidRPr="00630802" w:rsidRDefault="00842CCC" w:rsidP="00924C13">
      <w:pPr>
        <w:pStyle w:val="SourceCode"/>
        <w:rPr>
          <w:rStyle w:val="NazwaProgramowa"/>
        </w:rPr>
      </w:pPr>
      <w:r>
        <w:rPr>
          <w:rStyle w:val="NazwaProgramowa"/>
        </w:rPr>
        <w:t xml:space="preserve">      </w:t>
      </w:r>
      <w:r w:rsidR="00630802" w:rsidRPr="00630802">
        <w:rPr>
          <w:rStyle w:val="NazwaProgramowa"/>
        </w:rPr>
        <w:t>return</w:t>
      </w:r>
      <w:r>
        <w:rPr>
          <w:rStyle w:val="NazwaProgramowa"/>
        </w:rPr>
        <w:t xml:space="preserve"> </w:t>
      </w:r>
      <w:r w:rsidR="00630802" w:rsidRPr="00630802">
        <w:rPr>
          <w:rStyle w:val="NazwaProgramowa"/>
        </w:rPr>
        <w:t>false;</w:t>
      </w:r>
    </w:p>
    <w:p w14:paraId="1D26C831" w14:textId="2E93A28D" w:rsidR="00630802" w:rsidRPr="00630802" w:rsidRDefault="00842CCC" w:rsidP="00924C13">
      <w:pPr>
        <w:pStyle w:val="SourceCode"/>
        <w:rPr>
          <w:rStyle w:val="NazwaProgramowa"/>
        </w:rPr>
      </w:pPr>
      <w:r>
        <w:rPr>
          <w:rStyle w:val="NazwaProgramowa"/>
        </w:rPr>
        <w:t xml:space="preserve">    </w:t>
      </w:r>
      <w:r w:rsidR="00630802" w:rsidRPr="00630802">
        <w:rPr>
          <w:rStyle w:val="NazwaProgramowa"/>
        </w:rPr>
        <w:t>return</w:t>
      </w:r>
      <w:r>
        <w:rPr>
          <w:rStyle w:val="NazwaProgramowa"/>
        </w:rPr>
        <w:t xml:space="preserve"> </w:t>
      </w:r>
      <w:r w:rsidR="00630802" w:rsidRPr="00630802">
        <w:rPr>
          <w:rStyle w:val="NazwaProgramowa"/>
        </w:rPr>
        <w:t>true;</w:t>
      </w:r>
    </w:p>
    <w:p w14:paraId="73DAB8E5" w14:textId="4E81CEC1" w:rsidR="00630802" w:rsidRPr="00630802" w:rsidRDefault="00842CCC" w:rsidP="00924C13">
      <w:pPr>
        <w:pStyle w:val="SourceCode"/>
        <w:rPr>
          <w:rStyle w:val="NazwaProgramowa"/>
        </w:rPr>
      </w:pPr>
      <w:r>
        <w:rPr>
          <w:rStyle w:val="NazwaProgramowa"/>
        </w:rPr>
        <w:t xml:space="preserve">  </w:t>
      </w:r>
      <w:r w:rsidR="00630802" w:rsidRPr="00630802">
        <w:rPr>
          <w:rStyle w:val="NazwaProgramowa"/>
        </w:rPr>
        <w:t>}</w:t>
      </w:r>
    </w:p>
    <w:p w14:paraId="5B7149C9" w14:textId="28F429C5" w:rsidR="00630802" w:rsidRPr="00630802" w:rsidRDefault="00630802" w:rsidP="00924C13">
      <w:pPr>
        <w:pStyle w:val="SourceCode"/>
        <w:rPr>
          <w:rStyle w:val="NazwaProgramowa"/>
        </w:rPr>
      </w:pPr>
      <w:r w:rsidRPr="00630802">
        <w:rPr>
          <w:rStyle w:val="NazwaProgramowa"/>
        </w:rPr>
        <w:t>}</w:t>
      </w:r>
    </w:p>
    <w:p w14:paraId="6FC71B42" w14:textId="28E84F84" w:rsidR="00CC4FD5" w:rsidRDefault="00630802" w:rsidP="006B17E2">
      <w:pPr>
        <w:pStyle w:val="Standardowyakapit"/>
      </w:pPr>
      <w:r>
        <w:t>We</w:t>
      </w:r>
      <w:r w:rsidR="00842CCC">
        <w:t xml:space="preserve"> </w:t>
      </w:r>
      <w:r>
        <w:t>should</w:t>
      </w:r>
      <w:r w:rsidR="00842CCC">
        <w:t xml:space="preserve"> </w:t>
      </w:r>
      <w:r>
        <w:t>also</w:t>
      </w:r>
      <w:r w:rsidR="00842CCC">
        <w:t xml:space="preserve"> </w:t>
      </w:r>
      <w:r>
        <w:t>declare</w:t>
      </w:r>
      <w:r w:rsidR="00842CCC">
        <w:t xml:space="preserve"> </w:t>
      </w:r>
      <w:r w:rsidRPr="00630802">
        <w:rPr>
          <w:rStyle w:val="NazwaProgramowa"/>
        </w:rPr>
        <w:t>GetFormat()</w:t>
      </w:r>
      <w:r w:rsidR="00842CCC">
        <w:t xml:space="preserve"> </w:t>
      </w:r>
      <w:r w:rsidR="00824580">
        <w:t>extension</w:t>
      </w:r>
      <w:r w:rsidR="00842CCC">
        <w:t xml:space="preserve"> </w:t>
      </w:r>
      <w:r>
        <w:t>method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 w:rsidRPr="00630802">
        <w:rPr>
          <w:rStyle w:val="NazwaProgramowa"/>
        </w:rPr>
        <w:t>Run</w:t>
      </w:r>
      <w:r w:rsidR="00842CCC">
        <w:t xml:space="preserve"> </w:t>
      </w:r>
      <w:r>
        <w:t>element.</w:t>
      </w:r>
      <w:r w:rsidR="00842CCC">
        <w:t xml:space="preserve"> </w:t>
      </w:r>
      <w:r w:rsidR="00CC4FD5">
        <w:t>It</w:t>
      </w:r>
      <w:r w:rsidR="00842CCC">
        <w:t xml:space="preserve"> </w:t>
      </w:r>
      <w:r w:rsidR="00CC4FD5">
        <w:t>should</w:t>
      </w:r>
      <w:r w:rsidR="00842CCC">
        <w:t xml:space="preserve"> </w:t>
      </w:r>
      <w:r w:rsidR="00CC4FD5">
        <w:t>have</w:t>
      </w:r>
      <w:r w:rsidR="00842CCC">
        <w:t xml:space="preserve"> </w:t>
      </w:r>
      <w:r w:rsidR="00CC4FD5">
        <w:t>an</w:t>
      </w:r>
      <w:r w:rsidR="00842CCC">
        <w:t xml:space="preserve"> </w:t>
      </w:r>
      <w:r w:rsidR="00CC4FD5">
        <w:t>implementation</w:t>
      </w:r>
      <w:r w:rsidR="00842CCC">
        <w:t xml:space="preserve"> </w:t>
      </w:r>
      <w:r w:rsidR="00CC4FD5">
        <w:t>like:</w:t>
      </w:r>
    </w:p>
    <w:p w14:paraId="253EDBFE" w14:textId="6F7A854F" w:rsidR="00CC4FD5" w:rsidRPr="00CC4FD5" w:rsidRDefault="00842CCC" w:rsidP="00924C13">
      <w:pPr>
        <w:pStyle w:val="SourceCode"/>
        <w:rPr>
          <w:rStyle w:val="NazwaProgramowa"/>
        </w:rPr>
      </w:pPr>
      <w:r>
        <w:rPr>
          <w:rStyle w:val="NazwaProgramowa"/>
        </w:rPr>
        <w:t xml:space="preserve">  </w:t>
      </w:r>
      <w:r w:rsidR="00CC4FD5" w:rsidRPr="00CC4FD5">
        <w:rPr>
          <w:rStyle w:val="NazwaProgramowa"/>
        </w:rPr>
        <w:t>public</w:t>
      </w:r>
      <w:r>
        <w:rPr>
          <w:rStyle w:val="NazwaProgramowa"/>
        </w:rPr>
        <w:t xml:space="preserve"> </w:t>
      </w:r>
      <w:r w:rsidR="00CC4FD5" w:rsidRPr="00CC4FD5">
        <w:rPr>
          <w:rStyle w:val="NazwaProgramowa"/>
        </w:rPr>
        <w:t>static</w:t>
      </w:r>
      <w:r>
        <w:rPr>
          <w:rStyle w:val="NazwaProgramowa"/>
        </w:rPr>
        <w:t xml:space="preserve"> </w:t>
      </w:r>
      <w:r w:rsidR="00CC4FD5" w:rsidRPr="00CC4FD5">
        <w:rPr>
          <w:rStyle w:val="NazwaProgramowa"/>
        </w:rPr>
        <w:t>TextFormat</w:t>
      </w:r>
      <w:r>
        <w:rPr>
          <w:rStyle w:val="NazwaProgramowa"/>
        </w:rPr>
        <w:t xml:space="preserve"> </w:t>
      </w:r>
      <w:r w:rsidR="00CC4FD5" w:rsidRPr="00CC4FD5">
        <w:rPr>
          <w:rStyle w:val="NazwaProgramowa"/>
        </w:rPr>
        <w:t>GetFormat(this</w:t>
      </w:r>
      <w:r>
        <w:rPr>
          <w:rStyle w:val="NazwaProgramowa"/>
        </w:rPr>
        <w:t xml:space="preserve"> </w:t>
      </w:r>
      <w:r w:rsidR="00CC4FD5" w:rsidRPr="00CC4FD5">
        <w:rPr>
          <w:rStyle w:val="NazwaProgramowa"/>
        </w:rPr>
        <w:t>DXW.Run</w:t>
      </w:r>
      <w:r>
        <w:rPr>
          <w:rStyle w:val="NazwaProgramowa"/>
        </w:rPr>
        <w:t xml:space="preserve"> </w:t>
      </w:r>
      <w:r w:rsidR="00CC4FD5" w:rsidRPr="00CC4FD5">
        <w:rPr>
          <w:rStyle w:val="NazwaProgramowa"/>
        </w:rPr>
        <w:t>run)</w:t>
      </w:r>
    </w:p>
    <w:p w14:paraId="778A548B" w14:textId="633E5192" w:rsidR="00CC4FD5" w:rsidRPr="00CC4FD5" w:rsidRDefault="00842CCC" w:rsidP="00924C13">
      <w:pPr>
        <w:pStyle w:val="SourceCode"/>
        <w:rPr>
          <w:rStyle w:val="NazwaProgramowa"/>
        </w:rPr>
      </w:pPr>
      <w:r>
        <w:rPr>
          <w:rStyle w:val="NazwaProgramowa"/>
        </w:rPr>
        <w:t xml:space="preserve">  </w:t>
      </w:r>
      <w:r w:rsidR="00CC4FD5" w:rsidRPr="00CC4FD5">
        <w:rPr>
          <w:rStyle w:val="NazwaProgramowa"/>
        </w:rPr>
        <w:t>{</w:t>
      </w:r>
    </w:p>
    <w:p w14:paraId="10DA5E52" w14:textId="00908A6F" w:rsidR="00CC4FD5" w:rsidRPr="00CC4FD5" w:rsidRDefault="00842CCC" w:rsidP="00924C13">
      <w:pPr>
        <w:pStyle w:val="SourceCode"/>
        <w:rPr>
          <w:rStyle w:val="NazwaProgramowa"/>
        </w:rPr>
      </w:pPr>
      <w:r>
        <w:rPr>
          <w:rStyle w:val="NazwaProgramowa"/>
        </w:rPr>
        <w:t xml:space="preserve">    </w:t>
      </w:r>
      <w:r w:rsidR="00CC4FD5" w:rsidRPr="00CC4FD5">
        <w:rPr>
          <w:rStyle w:val="NazwaProgramowa"/>
        </w:rPr>
        <w:t>return</w:t>
      </w:r>
      <w:r>
        <w:rPr>
          <w:rStyle w:val="NazwaProgramowa"/>
        </w:rPr>
        <w:t xml:space="preserve"> </w:t>
      </w:r>
      <w:r w:rsidR="00CC4FD5" w:rsidRPr="00CC4FD5">
        <w:rPr>
          <w:rStyle w:val="NazwaProgramowa"/>
        </w:rPr>
        <w:t>new</w:t>
      </w:r>
      <w:r>
        <w:rPr>
          <w:rStyle w:val="NazwaProgramowa"/>
        </w:rPr>
        <w:t xml:space="preserve"> </w:t>
      </w:r>
      <w:r w:rsidR="00CC4FD5" w:rsidRPr="00CC4FD5">
        <w:rPr>
          <w:rStyle w:val="NazwaProgramowa"/>
        </w:rPr>
        <w:t>TextFormat()</w:t>
      </w:r>
    </w:p>
    <w:p w14:paraId="24613327" w14:textId="0592E613" w:rsidR="00CC4FD5" w:rsidRPr="00CC4FD5" w:rsidRDefault="00842CCC" w:rsidP="00924C13">
      <w:pPr>
        <w:pStyle w:val="SourceCode"/>
        <w:rPr>
          <w:rStyle w:val="NazwaProgramowa"/>
        </w:rPr>
      </w:pPr>
      <w:r>
        <w:rPr>
          <w:rStyle w:val="NazwaProgramowa"/>
        </w:rPr>
        <w:t xml:space="preserve">    </w:t>
      </w:r>
      <w:r w:rsidR="00CC4FD5" w:rsidRPr="00CC4FD5">
        <w:rPr>
          <w:rStyle w:val="NazwaProgramowa"/>
        </w:rPr>
        <w:t>{</w:t>
      </w:r>
    </w:p>
    <w:p w14:paraId="3FF41DF5" w14:textId="3453B95C" w:rsidR="00CC4FD5" w:rsidRPr="00CC4FD5" w:rsidRDefault="00842CCC" w:rsidP="00924C13">
      <w:pPr>
        <w:pStyle w:val="SourceCode"/>
        <w:rPr>
          <w:rStyle w:val="NazwaProgramowa"/>
        </w:rPr>
      </w:pPr>
      <w:r>
        <w:rPr>
          <w:rStyle w:val="NazwaProgramowa"/>
        </w:rPr>
        <w:t xml:space="preserve">      </w:t>
      </w:r>
      <w:r w:rsidR="00CC4FD5" w:rsidRPr="00CC4FD5">
        <w:rPr>
          <w:rStyle w:val="NazwaProgramowa"/>
        </w:rPr>
        <w:t>Bold</w:t>
      </w:r>
      <w:r>
        <w:rPr>
          <w:rStyle w:val="NazwaProgramowa"/>
        </w:rPr>
        <w:t xml:space="preserve"> </w:t>
      </w:r>
      <w:r w:rsidR="00CC4FD5" w:rsidRPr="00CC4FD5">
        <w:rPr>
          <w:rStyle w:val="NazwaProgramowa"/>
        </w:rPr>
        <w:t>=</w:t>
      </w:r>
      <w:r>
        <w:rPr>
          <w:rStyle w:val="NazwaProgramowa"/>
        </w:rPr>
        <w:t xml:space="preserve"> </w:t>
      </w:r>
      <w:r w:rsidR="00CC4FD5" w:rsidRPr="00CC4FD5">
        <w:rPr>
          <w:rStyle w:val="NazwaProgramowa"/>
        </w:rPr>
        <w:t>run.IsBold(),</w:t>
      </w:r>
    </w:p>
    <w:p w14:paraId="132E2217" w14:textId="02606FC1" w:rsidR="00CC4FD5" w:rsidRPr="00CC4FD5" w:rsidRDefault="00842CCC" w:rsidP="00924C13">
      <w:pPr>
        <w:pStyle w:val="SourceCode"/>
        <w:rPr>
          <w:rStyle w:val="NazwaProgramowa"/>
        </w:rPr>
      </w:pPr>
      <w:r>
        <w:rPr>
          <w:rStyle w:val="NazwaProgramowa"/>
        </w:rPr>
        <w:t xml:space="preserve">      </w:t>
      </w:r>
      <w:r w:rsidR="00CC4FD5" w:rsidRPr="00CC4FD5">
        <w:rPr>
          <w:rStyle w:val="NazwaProgramowa"/>
        </w:rPr>
        <w:t>Italic</w:t>
      </w:r>
      <w:r>
        <w:rPr>
          <w:rStyle w:val="NazwaProgramowa"/>
        </w:rPr>
        <w:t xml:space="preserve"> </w:t>
      </w:r>
      <w:r w:rsidR="00CC4FD5" w:rsidRPr="00CC4FD5">
        <w:rPr>
          <w:rStyle w:val="NazwaProgramowa"/>
        </w:rPr>
        <w:t>=</w:t>
      </w:r>
      <w:r>
        <w:rPr>
          <w:rStyle w:val="NazwaProgramowa"/>
        </w:rPr>
        <w:t xml:space="preserve"> </w:t>
      </w:r>
      <w:r w:rsidR="00CC4FD5" w:rsidRPr="00CC4FD5">
        <w:rPr>
          <w:rStyle w:val="NazwaProgramowa"/>
        </w:rPr>
        <w:t>run.IsItalic()</w:t>
      </w:r>
    </w:p>
    <w:p w14:paraId="6BDE76EA" w14:textId="660732C8" w:rsidR="00CC4FD5" w:rsidRPr="00CC4FD5" w:rsidRDefault="00842CCC" w:rsidP="00924C13">
      <w:pPr>
        <w:pStyle w:val="SourceCode"/>
        <w:rPr>
          <w:rStyle w:val="NazwaProgramowa"/>
        </w:rPr>
      </w:pPr>
      <w:r>
        <w:rPr>
          <w:rStyle w:val="NazwaProgramowa"/>
        </w:rPr>
        <w:t xml:space="preserve">    </w:t>
      </w:r>
      <w:r w:rsidR="00CC4FD5" w:rsidRPr="00CC4FD5">
        <w:rPr>
          <w:rStyle w:val="NazwaProgramowa"/>
        </w:rPr>
        <w:t>};</w:t>
      </w:r>
    </w:p>
    <w:p w14:paraId="48809BAF" w14:textId="585CF3EC" w:rsidR="00CC4FD5" w:rsidRPr="00CC4FD5" w:rsidRDefault="00842CCC" w:rsidP="00924C13">
      <w:pPr>
        <w:pStyle w:val="SourceCode"/>
        <w:rPr>
          <w:rStyle w:val="NazwaProgramowa"/>
        </w:rPr>
      </w:pPr>
      <w:r>
        <w:rPr>
          <w:rStyle w:val="NazwaProgramowa"/>
        </w:rPr>
        <w:t xml:space="preserve">  </w:t>
      </w:r>
      <w:r w:rsidR="00CC4FD5" w:rsidRPr="00CC4FD5">
        <w:rPr>
          <w:rStyle w:val="NazwaProgramowa"/>
        </w:rPr>
        <w:t>}</w:t>
      </w:r>
    </w:p>
    <w:p w14:paraId="5789D1A4" w14:textId="187E6265" w:rsidR="00CC4FD5" w:rsidRDefault="00CC4FD5" w:rsidP="00CC4FD5">
      <w:pPr>
        <w:pStyle w:val="Standardowyakapit"/>
      </w:pPr>
      <w:r>
        <w:t>We</w:t>
      </w:r>
      <w:r w:rsidR="00842CCC">
        <w:t xml:space="preserve"> </w:t>
      </w:r>
      <w:r>
        <w:t>will</w:t>
      </w:r>
      <w:r w:rsidR="00842CCC">
        <w:t xml:space="preserve"> </w:t>
      </w:r>
      <w:r>
        <w:t>need</w:t>
      </w:r>
      <w:r w:rsidR="00842CCC">
        <w:t xml:space="preserve"> </w:t>
      </w:r>
      <w:r>
        <w:t>also</w:t>
      </w:r>
      <w:r w:rsidR="00842CCC">
        <w:t xml:space="preserve"> </w:t>
      </w:r>
      <w:r>
        <w:t>a</w:t>
      </w:r>
      <w:r w:rsidR="00842CCC">
        <w:t xml:space="preserve"> </w:t>
      </w:r>
      <w:r w:rsidRPr="00CC4FD5">
        <w:rPr>
          <w:rStyle w:val="NazwaProgramowa"/>
        </w:rPr>
        <w:t>SetFormat()</w:t>
      </w:r>
      <w:r w:rsidR="00842CCC">
        <w:t xml:space="preserve"> </w:t>
      </w:r>
      <w:r w:rsidR="00824580" w:rsidRPr="00824580">
        <w:t>extension</w:t>
      </w:r>
      <w:r w:rsidR="00842CCC">
        <w:t xml:space="preserve"> </w:t>
      </w:r>
      <w:r>
        <w:t>method</w:t>
      </w:r>
      <w:r w:rsidR="00842CCC">
        <w:t xml:space="preserve"> </w:t>
      </w:r>
      <w:r>
        <w:t>with</w:t>
      </w:r>
      <w:r w:rsidR="00842CCC">
        <w:t xml:space="preserve"> </w:t>
      </w:r>
      <w:r>
        <w:t>an</w:t>
      </w:r>
      <w:r w:rsidR="00842CCC">
        <w:t xml:space="preserve"> </w:t>
      </w:r>
      <w:r>
        <w:t>implementation</w:t>
      </w:r>
      <w:r w:rsidR="00842CCC">
        <w:t xml:space="preserve"> </w:t>
      </w:r>
      <w:r>
        <w:t>like</w:t>
      </w:r>
      <w:r w:rsidR="00842CCC">
        <w:t xml:space="preserve"> </w:t>
      </w:r>
      <w:r w:rsidR="00162E68">
        <w:t>this</w:t>
      </w:r>
      <w:r>
        <w:t>:</w:t>
      </w:r>
    </w:p>
    <w:p w14:paraId="7DAB142F" w14:textId="4DD9AA2E" w:rsidR="000D16A0" w:rsidRPr="000D16A0" w:rsidRDefault="00842CCC" w:rsidP="00924C13">
      <w:pPr>
        <w:pStyle w:val="SourceCode"/>
      </w:pPr>
      <w:r>
        <w:t xml:space="preserve">  </w:t>
      </w:r>
      <w:r w:rsidR="000D16A0" w:rsidRPr="000D16A0">
        <w:t>public</w:t>
      </w:r>
      <w:r>
        <w:t xml:space="preserve"> </w:t>
      </w:r>
      <w:r w:rsidR="000D16A0" w:rsidRPr="000D16A0">
        <w:t>static</w:t>
      </w:r>
      <w:r>
        <w:t xml:space="preserve"> </w:t>
      </w:r>
      <w:r w:rsidR="000D16A0" w:rsidRPr="000D16A0">
        <w:t>void</w:t>
      </w:r>
      <w:r>
        <w:t xml:space="preserve"> </w:t>
      </w:r>
      <w:r w:rsidR="000D16A0" w:rsidRPr="000D16A0">
        <w:t>SetFormat(this</w:t>
      </w:r>
      <w:r>
        <w:t xml:space="preserve"> </w:t>
      </w:r>
      <w:r w:rsidR="000D16A0" w:rsidRPr="000D16A0">
        <w:t>DXW.Run</w:t>
      </w:r>
      <w:r>
        <w:t xml:space="preserve"> </w:t>
      </w:r>
      <w:r w:rsidR="000D16A0" w:rsidRPr="000D16A0">
        <w:t>run,</w:t>
      </w:r>
      <w:r>
        <w:t xml:space="preserve"> </w:t>
      </w:r>
      <w:r w:rsidR="000D16A0" w:rsidRPr="000D16A0">
        <w:t>TextFormat</w:t>
      </w:r>
      <w:r>
        <w:t xml:space="preserve"> </w:t>
      </w:r>
      <w:r w:rsidR="000D16A0" w:rsidRPr="000D16A0">
        <w:t>format)</w:t>
      </w:r>
    </w:p>
    <w:p w14:paraId="27324F47" w14:textId="77E5410B" w:rsidR="000D16A0" w:rsidRPr="000D16A0" w:rsidRDefault="00842CCC" w:rsidP="00924C13">
      <w:pPr>
        <w:pStyle w:val="SourceCode"/>
      </w:pPr>
      <w:r>
        <w:t xml:space="preserve">  </w:t>
      </w:r>
      <w:r w:rsidR="000D16A0" w:rsidRPr="000D16A0">
        <w:t>{</w:t>
      </w:r>
    </w:p>
    <w:p w14:paraId="5018288A" w14:textId="02733EE4" w:rsidR="000D16A0" w:rsidRPr="000D16A0" w:rsidRDefault="00842CCC" w:rsidP="00924C13">
      <w:pPr>
        <w:pStyle w:val="SourceCode"/>
      </w:pPr>
      <w:r>
        <w:t xml:space="preserve">    </w:t>
      </w:r>
      <w:r w:rsidR="000D16A0" w:rsidRPr="000D16A0">
        <w:t>if</w:t>
      </w:r>
      <w:r>
        <w:t xml:space="preserve"> </w:t>
      </w:r>
      <w:r w:rsidR="000D16A0" w:rsidRPr="000D16A0">
        <w:t>(format.Bold.HasValue)</w:t>
      </w:r>
    </w:p>
    <w:p w14:paraId="49D8167E" w14:textId="5F105916" w:rsidR="000D16A0" w:rsidRPr="000D16A0" w:rsidRDefault="00842CCC" w:rsidP="00924C13">
      <w:pPr>
        <w:pStyle w:val="SourceCode"/>
      </w:pPr>
      <w:r>
        <w:t xml:space="preserve">      </w:t>
      </w:r>
      <w:r w:rsidR="000D16A0" w:rsidRPr="000D16A0">
        <w:t>run.SetBold(format.Bold);</w:t>
      </w:r>
    </w:p>
    <w:p w14:paraId="01E3A9E2" w14:textId="76C6B4D3" w:rsidR="000D16A0" w:rsidRPr="000D16A0" w:rsidRDefault="00842CCC" w:rsidP="00924C13">
      <w:pPr>
        <w:pStyle w:val="SourceCode"/>
      </w:pPr>
      <w:r>
        <w:t xml:space="preserve">    </w:t>
      </w:r>
      <w:r w:rsidR="000D16A0" w:rsidRPr="000D16A0">
        <w:t>if</w:t>
      </w:r>
      <w:r>
        <w:t xml:space="preserve"> </w:t>
      </w:r>
      <w:r w:rsidR="000D16A0" w:rsidRPr="000D16A0">
        <w:t>(format.Italic.HasValue)</w:t>
      </w:r>
    </w:p>
    <w:p w14:paraId="15F8E8DE" w14:textId="5888E8D8" w:rsidR="000D16A0" w:rsidRPr="000D16A0" w:rsidRDefault="00842CCC" w:rsidP="00924C13">
      <w:pPr>
        <w:pStyle w:val="SourceCode"/>
      </w:pPr>
      <w:r>
        <w:t xml:space="preserve">      </w:t>
      </w:r>
      <w:r w:rsidR="000D16A0" w:rsidRPr="000D16A0">
        <w:t>run.SetItalic(format.</w:t>
      </w:r>
      <w:r w:rsidR="00E62989" w:rsidRPr="000D16A0">
        <w:t>Italic</w:t>
      </w:r>
      <w:r w:rsidR="000D16A0" w:rsidRPr="000D16A0">
        <w:t>);</w:t>
      </w:r>
    </w:p>
    <w:p w14:paraId="2151DBCD" w14:textId="579C8706" w:rsidR="00824580" w:rsidRPr="000D16A0" w:rsidRDefault="00842CCC" w:rsidP="00924C13">
      <w:pPr>
        <w:pStyle w:val="SourceCode"/>
      </w:pPr>
      <w:r>
        <w:t xml:space="preserve">  </w:t>
      </w:r>
      <w:r w:rsidR="000D16A0" w:rsidRPr="000D16A0">
        <w:t>}</w:t>
      </w:r>
    </w:p>
    <w:p w14:paraId="3384382A" w14:textId="790D401A" w:rsidR="000D16A0" w:rsidRPr="000D16A0" w:rsidRDefault="000D16A0" w:rsidP="000C5850">
      <w:pPr>
        <w:pStyle w:val="Standardowyakapit"/>
      </w:pPr>
      <w:r>
        <w:t>The</w:t>
      </w:r>
      <w:r w:rsidR="00842CCC">
        <w:t xml:space="preserve"> </w:t>
      </w:r>
      <w:r>
        <w:t>methods:</w:t>
      </w:r>
      <w:r w:rsidR="00842CCC">
        <w:t xml:space="preserve"> </w:t>
      </w:r>
      <w:r w:rsidRPr="000D16A0">
        <w:rPr>
          <w:rStyle w:val="NazwaProgramowa"/>
        </w:rPr>
        <w:t>IsBold()</w:t>
      </w:r>
      <w:r>
        <w:t>,</w:t>
      </w:r>
      <w:r w:rsidR="00842CCC">
        <w:t xml:space="preserve"> </w:t>
      </w:r>
      <w:r w:rsidRPr="000D16A0">
        <w:rPr>
          <w:rStyle w:val="NazwaProgramowa"/>
        </w:rPr>
        <w:t>IsItalic()</w:t>
      </w:r>
      <w:r>
        <w:t>,</w:t>
      </w:r>
      <w:r w:rsidR="00842CCC">
        <w:t xml:space="preserve"> </w:t>
      </w:r>
      <w:r w:rsidRPr="000D16A0">
        <w:rPr>
          <w:rStyle w:val="NazwaProgramowa"/>
        </w:rPr>
        <w:t>SetBold()</w:t>
      </w:r>
      <w:r>
        <w:t>,</w:t>
      </w:r>
      <w:r w:rsidR="00842CCC">
        <w:t xml:space="preserve"> </w:t>
      </w:r>
      <w:r w:rsidRPr="000D16A0">
        <w:rPr>
          <w:rStyle w:val="NazwaProgramowa"/>
        </w:rPr>
        <w:t>SetItalic()</w:t>
      </w:r>
      <w:r w:rsidR="00842CCC">
        <w:t xml:space="preserve"> </w:t>
      </w:r>
      <w:r>
        <w:t>are</w:t>
      </w:r>
      <w:r w:rsidR="00842CCC">
        <w:t xml:space="preserve"> </w:t>
      </w:r>
      <w:r>
        <w:t>all</w:t>
      </w:r>
      <w:r w:rsidR="00842CCC">
        <w:t xml:space="preserve"> </w:t>
      </w:r>
      <w:r>
        <w:t>the</w:t>
      </w:r>
      <w:r w:rsidR="00842CCC">
        <w:t xml:space="preserve"> </w:t>
      </w:r>
      <w:r>
        <w:t>extension</w:t>
      </w:r>
      <w:r w:rsidR="00842CCC">
        <w:t xml:space="preserve"> </w:t>
      </w:r>
      <w:r>
        <w:t>methods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 w:rsidRPr="000D16A0">
        <w:rPr>
          <w:rStyle w:val="NazwaProgramowa"/>
        </w:rPr>
        <w:t>Run</w:t>
      </w:r>
      <w:r w:rsidR="00842CCC">
        <w:t xml:space="preserve"> </w:t>
      </w:r>
      <w:r>
        <w:t>class.</w:t>
      </w:r>
      <w:r w:rsidR="00842CCC">
        <w:t xml:space="preserve"> </w:t>
      </w:r>
      <w:r w:rsidRPr="000D16A0">
        <w:t>They</w:t>
      </w:r>
      <w:r w:rsidR="00842CCC">
        <w:t xml:space="preserve"> </w:t>
      </w:r>
      <w:r>
        <w:t>support</w:t>
      </w:r>
      <w:r w:rsidR="00842CCC">
        <w:t xml:space="preserve"> </w:t>
      </w:r>
      <w:r>
        <w:t>the</w:t>
      </w:r>
      <w:r w:rsidR="00842CCC">
        <w:t xml:space="preserve"> </w:t>
      </w:r>
      <w:r>
        <w:t>fact</w:t>
      </w:r>
      <w:r w:rsidR="00842CCC">
        <w:t xml:space="preserve"> </w:t>
      </w:r>
      <w:r w:rsidRPr="000D16A0">
        <w:t>that</w:t>
      </w:r>
      <w:r w:rsidR="00842CCC">
        <w:t xml:space="preserve"> </w:t>
      </w:r>
      <w:r w:rsidRPr="000D16A0">
        <w:t>the</w:t>
      </w:r>
      <w:r w:rsidR="00842CCC">
        <w:t xml:space="preserve"> </w:t>
      </w:r>
      <w:r w:rsidRPr="000D16A0">
        <w:rPr>
          <w:rStyle w:val="NazwaProgramowa"/>
        </w:rPr>
        <w:t>RunProperties</w:t>
      </w:r>
      <w:r w:rsidR="00842CCC">
        <w:t xml:space="preserve"> </w:t>
      </w:r>
      <w:r w:rsidRPr="000D16A0">
        <w:t>element</w:t>
      </w:r>
      <w:r w:rsidR="00842CCC">
        <w:t xml:space="preserve"> </w:t>
      </w:r>
      <w:r w:rsidRPr="000D16A0">
        <w:t>has</w:t>
      </w:r>
      <w:r w:rsidR="00842CCC">
        <w:t xml:space="preserve"> </w:t>
      </w:r>
      <w:r w:rsidRPr="000D16A0">
        <w:t>separate</w:t>
      </w:r>
      <w:r w:rsidR="00842CCC">
        <w:t xml:space="preserve"> </w:t>
      </w:r>
      <w:r w:rsidRPr="000D16A0">
        <w:t>Bold</w:t>
      </w:r>
      <w:r w:rsidR="00842CCC">
        <w:t xml:space="preserve"> </w:t>
      </w:r>
      <w:r w:rsidRPr="000D16A0">
        <w:t>and</w:t>
      </w:r>
      <w:r w:rsidR="00842CCC">
        <w:t xml:space="preserve"> </w:t>
      </w:r>
      <w:r w:rsidRPr="000D16A0">
        <w:t>Italic</w:t>
      </w:r>
      <w:r w:rsidR="00842CCC">
        <w:t xml:space="preserve"> </w:t>
      </w:r>
      <w:r w:rsidRPr="000D16A0">
        <w:t>attributes</w:t>
      </w:r>
      <w:r w:rsidR="00842CCC">
        <w:t xml:space="preserve"> </w:t>
      </w:r>
      <w:r w:rsidRPr="000D16A0">
        <w:t>for</w:t>
      </w:r>
      <w:r w:rsidR="00842CCC">
        <w:t xml:space="preserve"> </w:t>
      </w:r>
      <w:r w:rsidRPr="000D16A0">
        <w:t>text</w:t>
      </w:r>
      <w:r w:rsidR="00842CCC">
        <w:t xml:space="preserve"> </w:t>
      </w:r>
      <w:r w:rsidRPr="000D16A0">
        <w:t>in</w:t>
      </w:r>
      <w:r w:rsidR="00842CCC">
        <w:t xml:space="preserve"> </w:t>
      </w:r>
      <w:r w:rsidRPr="000D16A0">
        <w:t>European</w:t>
      </w:r>
      <w:r w:rsidR="00842CCC">
        <w:t xml:space="preserve"> </w:t>
      </w:r>
      <w:r w:rsidRPr="000D16A0">
        <w:t>languages,</w:t>
      </w:r>
      <w:r w:rsidR="00842CCC">
        <w:t xml:space="preserve"> </w:t>
      </w:r>
      <w:r w:rsidRPr="000D16A0">
        <w:t>and</w:t>
      </w:r>
      <w:r w:rsidR="00842CCC">
        <w:t xml:space="preserve"> </w:t>
      </w:r>
      <w:r w:rsidRPr="000D16A0">
        <w:t>separate</w:t>
      </w:r>
      <w:r w:rsidR="00842CCC">
        <w:t xml:space="preserve"> </w:t>
      </w:r>
      <w:r w:rsidRPr="000D16A0">
        <w:t>ones</w:t>
      </w:r>
      <w:r w:rsidR="00842CCC">
        <w:t xml:space="preserve"> </w:t>
      </w:r>
      <w:r w:rsidRPr="000D16A0">
        <w:t>for</w:t>
      </w:r>
      <w:r w:rsidR="00842CCC">
        <w:t xml:space="preserve"> </w:t>
      </w:r>
      <w:r w:rsidRPr="000D16A0">
        <w:t>bidirectional</w:t>
      </w:r>
      <w:r w:rsidR="00842CCC">
        <w:t xml:space="preserve"> </w:t>
      </w:r>
      <w:r w:rsidRPr="000D16A0">
        <w:t>script.</w:t>
      </w:r>
    </w:p>
    <w:p w14:paraId="7531B06B" w14:textId="56D611B1" w:rsidR="00630802" w:rsidRDefault="00630802" w:rsidP="000C5850">
      <w:pPr>
        <w:pStyle w:val="Standardowyakapit"/>
      </w:pPr>
      <w:r>
        <w:t>We</w:t>
      </w:r>
      <w:r w:rsidR="00842CCC">
        <w:t xml:space="preserve"> </w:t>
      </w:r>
      <w:r>
        <w:t>declare</w:t>
      </w:r>
      <w:r w:rsidR="00842CCC">
        <w:t xml:space="preserve"> </w:t>
      </w:r>
      <w:r w:rsidR="00515F1F">
        <w:t>a</w:t>
      </w:r>
      <w:r w:rsidR="00842CCC">
        <w:t xml:space="preserve"> </w:t>
      </w:r>
      <w:r w:rsidR="00515F1F" w:rsidRPr="00630802">
        <w:rPr>
          <w:rStyle w:val="NazwaProgramowa"/>
        </w:rPr>
        <w:t>replacementFormat</w:t>
      </w:r>
      <w:r w:rsidR="00842CCC">
        <w:t xml:space="preserve"> </w:t>
      </w:r>
      <w:r>
        <w:t>parameter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 w:rsidRPr="00630802">
        <w:rPr>
          <w:rStyle w:val="NazwaProgramowa"/>
        </w:rPr>
        <w:t>TextFormat</w:t>
      </w:r>
      <w:r w:rsidR="00842CCC">
        <w:t xml:space="preserve"> </w:t>
      </w:r>
      <w:r>
        <w:t>type</w:t>
      </w:r>
      <w:r w:rsidR="00842CCC">
        <w:t xml:space="preserve"> </w:t>
      </w:r>
      <w:r>
        <w:t>in</w:t>
      </w:r>
      <w:r w:rsidR="00842CCC">
        <w:t xml:space="preserve"> </w:t>
      </w:r>
      <w:r>
        <w:t>the</w:t>
      </w:r>
      <w:r w:rsidR="00842CCC">
        <w:t xml:space="preserve"> </w:t>
      </w:r>
      <w:r w:rsidRPr="00630802">
        <w:rPr>
          <w:rStyle w:val="NazwaProgramowa"/>
        </w:rPr>
        <w:t>Replace</w:t>
      </w:r>
      <w:r w:rsidR="00842CCC">
        <w:t xml:space="preserve"> </w:t>
      </w:r>
      <w:r w:rsidR="000C5850">
        <w:t>and</w:t>
      </w:r>
      <w:r w:rsidR="00842CCC">
        <w:t xml:space="preserve"> </w:t>
      </w:r>
      <w:r w:rsidR="000C5850" w:rsidRPr="000C5850">
        <w:rPr>
          <w:rStyle w:val="NazwaProgramowa"/>
        </w:rPr>
        <w:t>ReplaceAt</w:t>
      </w:r>
      <w:r w:rsidR="00842CCC">
        <w:t xml:space="preserve"> </w:t>
      </w:r>
      <w:r>
        <w:t>method</w:t>
      </w:r>
      <w:r w:rsidR="000C5850">
        <w:t>s</w:t>
      </w:r>
      <w:r>
        <w:t>.</w:t>
      </w:r>
      <w:r w:rsidR="00842CCC">
        <w:t xml:space="preserve"> </w:t>
      </w:r>
    </w:p>
    <w:p w14:paraId="4EB8B804" w14:textId="5CF5B8A2" w:rsidR="000C5850" w:rsidRPr="000C5850" w:rsidRDefault="000C5850" w:rsidP="00924C13">
      <w:pPr>
        <w:pStyle w:val="SourceCode"/>
      </w:pPr>
      <w:r w:rsidRPr="000C5850">
        <w:t>Replace(string</w:t>
      </w:r>
      <w:r w:rsidR="00842CCC">
        <w:t xml:space="preserve"> </w:t>
      </w:r>
      <w:r w:rsidRPr="000C5850">
        <w:t>searchText,</w:t>
      </w:r>
      <w:r w:rsidR="00842CCC">
        <w:t xml:space="preserve"> </w:t>
      </w:r>
      <w:r w:rsidRPr="000C5850">
        <w:t>string</w:t>
      </w:r>
      <w:r w:rsidR="00842CCC">
        <w:t xml:space="preserve"> </w:t>
      </w:r>
      <w:r w:rsidRPr="000C5850">
        <w:t>replacementText,</w:t>
      </w:r>
      <w:r w:rsidR="00842CCC">
        <w:t xml:space="preserve"> </w:t>
      </w:r>
      <w:r w:rsidRPr="000C5850">
        <w:t>TextFormat?</w:t>
      </w:r>
      <w:r w:rsidR="00842CCC">
        <w:t xml:space="preserve"> </w:t>
      </w:r>
      <w:r w:rsidRPr="000C5850">
        <w:t>replacementFormat</w:t>
      </w:r>
      <w:r w:rsidR="00842CCC">
        <w:t xml:space="preserve"> </w:t>
      </w:r>
      <w:r w:rsidRPr="000C5850">
        <w:t>=</w:t>
      </w:r>
      <w:r w:rsidR="00842CCC">
        <w:t xml:space="preserve"> </w:t>
      </w:r>
      <w:r w:rsidRPr="000C5850">
        <w:t>null)</w:t>
      </w:r>
      <w:r>
        <w:t>;</w:t>
      </w:r>
    </w:p>
    <w:p w14:paraId="0F9754C6" w14:textId="2E290523" w:rsidR="006B17E2" w:rsidRDefault="000C5850" w:rsidP="00924C13">
      <w:pPr>
        <w:pStyle w:val="SourceCode"/>
      </w:pPr>
      <w:r w:rsidRPr="000C5850">
        <w:t>ReplaceAt(int</w:t>
      </w:r>
      <w:r w:rsidR="00842CCC">
        <w:t xml:space="preserve"> </w:t>
      </w:r>
      <w:r w:rsidRPr="000C5850">
        <w:t>position,</w:t>
      </w:r>
      <w:r w:rsidR="00842CCC">
        <w:t xml:space="preserve"> </w:t>
      </w:r>
      <w:r w:rsidRPr="000C5850">
        <w:t>int</w:t>
      </w:r>
      <w:r w:rsidR="00842CCC">
        <w:t xml:space="preserve"> </w:t>
      </w:r>
      <w:r w:rsidRPr="000C5850">
        <w:t>length,</w:t>
      </w:r>
      <w:r w:rsidR="00842CCC">
        <w:t xml:space="preserve"> </w:t>
      </w:r>
      <w:r w:rsidRPr="000C5850">
        <w:t>string</w:t>
      </w:r>
      <w:r w:rsidR="00842CCC">
        <w:t xml:space="preserve"> </w:t>
      </w:r>
      <w:r w:rsidRPr="000C5850">
        <w:t>replacementText,</w:t>
      </w:r>
      <w:r w:rsidR="00842CCC">
        <w:t xml:space="preserve"> </w:t>
      </w:r>
      <w:r w:rsidRPr="000C5850">
        <w:t>TextFormat?</w:t>
      </w:r>
      <w:r w:rsidR="00842CCC">
        <w:t xml:space="preserve"> </w:t>
      </w:r>
      <w:r w:rsidRPr="000C5850">
        <w:t>replacementFormat</w:t>
      </w:r>
      <w:r w:rsidR="00842CCC">
        <w:t xml:space="preserve"> </w:t>
      </w:r>
      <w:r w:rsidRPr="000C5850">
        <w:t>=</w:t>
      </w:r>
      <w:r w:rsidR="00842CCC">
        <w:t xml:space="preserve"> </w:t>
      </w:r>
      <w:r w:rsidRPr="000C5850">
        <w:t>null)</w:t>
      </w:r>
      <w:r>
        <w:t>;</w:t>
      </w:r>
    </w:p>
    <w:p w14:paraId="08363380" w14:textId="1A24C2BC" w:rsidR="00025C03" w:rsidRDefault="000C5850" w:rsidP="000C5850">
      <w:pPr>
        <w:pStyle w:val="Standardowyakapit"/>
      </w:pPr>
      <w:r>
        <w:t>For</w:t>
      </w:r>
      <w:r w:rsidR="00842CCC">
        <w:t xml:space="preserve"> </w:t>
      </w:r>
      <w:r>
        <w:t>now,</w:t>
      </w:r>
      <w:r w:rsidR="00842CCC">
        <w:t xml:space="preserve"> </w:t>
      </w:r>
      <w:r>
        <w:t>we</w:t>
      </w:r>
      <w:r w:rsidR="00842CCC">
        <w:t xml:space="preserve"> </w:t>
      </w:r>
      <w:r w:rsidR="00100B71">
        <w:t>must</w:t>
      </w:r>
      <w:r w:rsidR="00842CCC">
        <w:t xml:space="preserve"> </w:t>
      </w:r>
      <w:r w:rsidR="00100B71">
        <w:t>change</w:t>
      </w:r>
      <w:r w:rsidR="00842CCC">
        <w:t xml:space="preserve"> </w:t>
      </w:r>
      <w:r w:rsidR="00100B71">
        <w:t>the</w:t>
      </w:r>
      <w:r w:rsidR="00842CCC">
        <w:t xml:space="preserve"> </w:t>
      </w:r>
      <w:r w:rsidR="000D4647">
        <w:t>part</w:t>
      </w:r>
      <w:r w:rsidR="00842CCC">
        <w:t xml:space="preserve"> </w:t>
      </w:r>
      <w:r w:rsidR="000D4647">
        <w:t>of</w:t>
      </w:r>
      <w:r w:rsidR="00842CCC">
        <w:t xml:space="preserve"> </w:t>
      </w:r>
      <w:r w:rsidR="000D4647">
        <w:t>the</w:t>
      </w:r>
      <w:r w:rsidR="00842CCC">
        <w:t xml:space="preserve"> </w:t>
      </w:r>
      <w:r w:rsidR="000D4647">
        <w:t>code</w:t>
      </w:r>
      <w:r w:rsidR="00842CCC">
        <w:t xml:space="preserve"> </w:t>
      </w:r>
      <w:r w:rsidR="000D4647">
        <w:t>which</w:t>
      </w:r>
      <w:r w:rsidR="00842CCC">
        <w:t xml:space="preserve"> </w:t>
      </w:r>
      <w:r w:rsidR="000D4647">
        <w:t>inserts</w:t>
      </w:r>
      <w:r w:rsidR="00842CCC">
        <w:t xml:space="preserve"> </w:t>
      </w:r>
      <w:r w:rsidR="000D4647">
        <w:t>the</w:t>
      </w:r>
      <w:r w:rsidR="00842CCC">
        <w:t xml:space="preserve"> </w:t>
      </w:r>
      <w:r w:rsidR="000D4647" w:rsidRPr="00445F50">
        <w:rPr>
          <w:rStyle w:val="NazwaProgramowa"/>
        </w:rPr>
        <w:t>replacement</w:t>
      </w:r>
      <w:r w:rsidR="00445F50">
        <w:rPr>
          <w:rStyle w:val="NazwaProgramowa"/>
        </w:rPr>
        <w:t>T</w:t>
      </w:r>
      <w:r w:rsidR="000D4647" w:rsidRPr="00445F50">
        <w:rPr>
          <w:rStyle w:val="NazwaProgramowa"/>
        </w:rPr>
        <w:t>ext</w:t>
      </w:r>
      <w:r w:rsidR="000D4647">
        <w:t>.</w:t>
      </w:r>
      <w:r w:rsidR="00842CCC">
        <w:t xml:space="preserve"> </w:t>
      </w:r>
    </w:p>
    <w:p w14:paraId="3FD99902" w14:textId="1EEEF249" w:rsidR="000C5850" w:rsidRDefault="00445F50" w:rsidP="000C5850">
      <w:pPr>
        <w:pStyle w:val="Standardowyakapit"/>
      </w:pPr>
      <w:r>
        <w:t>If</w:t>
      </w:r>
      <w:r w:rsidR="00842CCC">
        <w:t xml:space="preserve"> </w:t>
      </w:r>
      <w:r>
        <w:t>the</w:t>
      </w:r>
      <w:r w:rsidR="00842CCC">
        <w:t xml:space="preserve"> </w:t>
      </w:r>
      <w:r w:rsidRPr="00445F50">
        <w:rPr>
          <w:rStyle w:val="NazwaProgramowa"/>
        </w:rPr>
        <w:t>replacementFormat</w:t>
      </w:r>
      <w:r w:rsidR="00842CCC">
        <w:t xml:space="preserve"> </w:t>
      </w:r>
      <w:r>
        <w:t>is</w:t>
      </w:r>
      <w:r w:rsidR="00842CCC">
        <w:t xml:space="preserve"> </w:t>
      </w:r>
      <w:r>
        <w:t>not</w:t>
      </w:r>
      <w:r w:rsidR="00842CCC">
        <w:t xml:space="preserve"> </w:t>
      </w:r>
      <w:r>
        <w:t>null</w:t>
      </w:r>
      <w:r w:rsidR="00842CCC">
        <w:t xml:space="preserve"> </w:t>
      </w:r>
      <w:r>
        <w:t>and</w:t>
      </w:r>
      <w:r w:rsidR="00842CCC">
        <w:t xml:space="preserve"> </w:t>
      </w:r>
      <w:r>
        <w:t>is</w:t>
      </w:r>
      <w:r w:rsidR="00842CCC">
        <w:t xml:space="preserve"> </w:t>
      </w:r>
      <w:r>
        <w:t>not</w:t>
      </w:r>
      <w:r w:rsidR="00842CCC">
        <w:t xml:space="preserve"> </w:t>
      </w:r>
      <w:r>
        <w:t>same</w:t>
      </w:r>
      <w:r w:rsidR="00842CCC">
        <w:t xml:space="preserve"> </w:t>
      </w:r>
      <w:r>
        <w:t>as</w:t>
      </w:r>
      <w:r w:rsidR="00842CCC">
        <w:t xml:space="preserve"> </w:t>
      </w:r>
      <w:r>
        <w:t>the</w:t>
      </w:r>
      <w:r w:rsidR="00842CCC">
        <w:t xml:space="preserve"> </w:t>
      </w:r>
      <w:r>
        <w:t>format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>
        <w:t>selected</w:t>
      </w:r>
      <w:r w:rsidR="00842CCC">
        <w:t xml:space="preserve"> </w:t>
      </w:r>
      <w:r>
        <w:t>item</w:t>
      </w:r>
      <w:r w:rsidR="00842CCC">
        <w:t xml:space="preserve"> </w:t>
      </w:r>
      <w:r w:rsidRPr="00590C41">
        <w:rPr>
          <w:rStyle w:val="NazwaProgramowa"/>
        </w:rPr>
        <w:t>Run</w:t>
      </w:r>
      <w:r>
        <w:t>,</w:t>
      </w:r>
      <w:r w:rsidR="00842CCC">
        <w:t xml:space="preserve"> </w:t>
      </w:r>
      <w:r>
        <w:t>the</w:t>
      </w:r>
      <w:r w:rsidR="00842CCC">
        <w:t xml:space="preserve"> </w:t>
      </w:r>
      <w:r w:rsidRPr="00445F50">
        <w:rPr>
          <w:rStyle w:val="NazwaProgramowa"/>
        </w:rPr>
        <w:t>replacement</w:t>
      </w:r>
      <w:r>
        <w:rPr>
          <w:rStyle w:val="NazwaProgramowa"/>
        </w:rPr>
        <w:t>T</w:t>
      </w:r>
      <w:r w:rsidRPr="00445F50">
        <w:rPr>
          <w:rStyle w:val="NazwaProgramowa"/>
        </w:rPr>
        <w:t>ext</w:t>
      </w:r>
      <w:r w:rsidR="00842CCC">
        <w:rPr>
          <w:rStyle w:val="NazwaProgramowa"/>
        </w:rPr>
        <w:t xml:space="preserve"> </w:t>
      </w:r>
      <w:r>
        <w:t>is</w:t>
      </w:r>
      <w:r w:rsidR="00842CCC">
        <w:t xml:space="preserve"> </w:t>
      </w:r>
      <w:r>
        <w:t>not</w:t>
      </w:r>
      <w:r w:rsidR="00842CCC">
        <w:t xml:space="preserve"> </w:t>
      </w:r>
      <w:r>
        <w:t>inserted</w:t>
      </w:r>
      <w:r w:rsidR="00842CCC">
        <w:t xml:space="preserve"> </w:t>
      </w:r>
      <w:r>
        <w:t>to</w:t>
      </w:r>
      <w:r w:rsidR="00842CCC">
        <w:t xml:space="preserve"> </w:t>
      </w:r>
      <w:r>
        <w:t>the</w:t>
      </w:r>
      <w:r w:rsidR="00842CCC">
        <w:t xml:space="preserve"> </w:t>
      </w:r>
      <w:r>
        <w:t>selected</w:t>
      </w:r>
      <w:r w:rsidR="00842CCC">
        <w:t xml:space="preserve"> </w:t>
      </w:r>
      <w:r w:rsidRPr="00590C41">
        <w:rPr>
          <w:rStyle w:val="NazwaProgramowa"/>
        </w:rPr>
        <w:t>Run</w:t>
      </w:r>
      <w:r>
        <w:t>,</w:t>
      </w:r>
      <w:r w:rsidR="00842CCC">
        <w:t xml:space="preserve"> </w:t>
      </w:r>
      <w:r>
        <w:t>but</w:t>
      </w:r>
      <w:r w:rsidR="00842CCC">
        <w:t xml:space="preserve"> </w:t>
      </w:r>
      <w:r>
        <w:t>the</w:t>
      </w:r>
      <w:r w:rsidR="00842CCC">
        <w:t xml:space="preserve"> </w:t>
      </w:r>
      <w:r>
        <w:t>new</w:t>
      </w:r>
      <w:r w:rsidR="00842CCC">
        <w:t xml:space="preserve"> </w:t>
      </w:r>
      <w:r w:rsidRPr="002C5610">
        <w:rPr>
          <w:rStyle w:val="NazwaProgramowa"/>
        </w:rPr>
        <w:t>Run</w:t>
      </w:r>
      <w:r w:rsidR="00842CCC">
        <w:t xml:space="preserve"> </w:t>
      </w:r>
      <w:r>
        <w:t>is</w:t>
      </w:r>
      <w:r w:rsidR="00842CCC">
        <w:t xml:space="preserve"> </w:t>
      </w:r>
      <w:r>
        <w:t>created</w:t>
      </w:r>
      <w:r w:rsidR="00842CCC">
        <w:t xml:space="preserve"> </w:t>
      </w:r>
      <w:r>
        <w:t>and</w:t>
      </w:r>
      <w:r w:rsidR="00842CCC">
        <w:t xml:space="preserve"> </w:t>
      </w:r>
      <w:r>
        <w:t>insert</w:t>
      </w:r>
      <w:r w:rsidR="002C5610">
        <w:t>ed.</w:t>
      </w:r>
    </w:p>
    <w:p w14:paraId="3040E6CF" w14:textId="060F7292" w:rsidR="00025C03" w:rsidRDefault="00025C03" w:rsidP="000D16A0">
      <w:pPr>
        <w:pStyle w:val="Standardowyakapit"/>
        <w:keepNext/>
      </w:pPr>
      <w:r>
        <w:lastRenderedPageBreak/>
        <w:t>First,</w:t>
      </w:r>
      <w:r w:rsidR="00842CCC">
        <w:t xml:space="preserve"> </w:t>
      </w:r>
      <w:r>
        <w:t>we</w:t>
      </w:r>
      <w:r w:rsidR="00842CCC">
        <w:t xml:space="preserve"> </w:t>
      </w:r>
      <w:r>
        <w:t>will</w:t>
      </w:r>
      <w:r w:rsidR="00842CCC">
        <w:t xml:space="preserve"> </w:t>
      </w:r>
      <w:r>
        <w:t>save</w:t>
      </w:r>
      <w:r w:rsidR="00842CCC">
        <w:t xml:space="preserve"> </w:t>
      </w:r>
      <w:r>
        <w:t>the</w:t>
      </w:r>
      <w:r w:rsidR="00842CCC">
        <w:t xml:space="preserve"> </w:t>
      </w:r>
      <w:r>
        <w:t>text</w:t>
      </w:r>
      <w:r w:rsidR="00842CCC">
        <w:t xml:space="preserve"> </w:t>
      </w:r>
      <w:r>
        <w:t>after</w:t>
      </w:r>
      <w:r w:rsidR="00842CCC">
        <w:t xml:space="preserve"> </w:t>
      </w:r>
      <w:r>
        <w:t>deletion.</w:t>
      </w:r>
    </w:p>
    <w:p w14:paraId="44E35A75" w14:textId="1ABAA1BC" w:rsidR="00025C03" w:rsidRPr="00025C03" w:rsidRDefault="00842CCC" w:rsidP="00924C13">
      <w:pPr>
        <w:pStyle w:val="SourceCode"/>
      </w:pPr>
      <w:r>
        <w:t xml:space="preserve">        </w:t>
      </w:r>
      <w:r w:rsidR="00025C03" w:rsidRPr="00025C03">
        <w:t>if</w:t>
      </w:r>
      <w:r>
        <w:t xml:space="preserve"> </w:t>
      </w:r>
      <w:r w:rsidR="00025C03" w:rsidRPr="00025C03">
        <w:t>(delLength</w:t>
      </w:r>
      <w:r>
        <w:t xml:space="preserve"> </w:t>
      </w:r>
      <w:r w:rsidR="00025C03" w:rsidRPr="00025C03">
        <w:t>&gt;</w:t>
      </w:r>
      <w:r>
        <w:t xml:space="preserve"> </w:t>
      </w:r>
      <w:r w:rsidR="00025C03" w:rsidRPr="00025C03">
        <w:t>0)</w:t>
      </w:r>
    </w:p>
    <w:p w14:paraId="61120A60" w14:textId="2E78C3BD" w:rsidR="00025C03" w:rsidRPr="00025C03" w:rsidRDefault="00842CCC" w:rsidP="00924C13">
      <w:pPr>
        <w:pStyle w:val="SourceCode"/>
      </w:pPr>
      <w:r>
        <w:t xml:space="preserve">        </w:t>
      </w:r>
      <w:r w:rsidR="00025C03" w:rsidRPr="00025C03">
        <w:t>{</w:t>
      </w:r>
    </w:p>
    <w:p w14:paraId="0C24F6D8" w14:textId="2A64B793" w:rsidR="00025C03" w:rsidRPr="00025C03" w:rsidRDefault="00842CCC" w:rsidP="00924C13">
      <w:pPr>
        <w:pStyle w:val="SourceCode"/>
      </w:pPr>
      <w:r>
        <w:t xml:space="preserve">          </w:t>
      </w:r>
      <w:r w:rsidR="00025C03" w:rsidRPr="00025C03">
        <w:t>itemText</w:t>
      </w:r>
      <w:r>
        <w:t xml:space="preserve"> </w:t>
      </w:r>
      <w:r w:rsidR="00025C03" w:rsidRPr="00025C03">
        <w:t>=</w:t>
      </w:r>
      <w:r>
        <w:t xml:space="preserve"> </w:t>
      </w:r>
      <w:r w:rsidR="00025C03" w:rsidRPr="00025C03">
        <w:t>itemText.Remove(itemPosition,</w:t>
      </w:r>
      <w:r>
        <w:t xml:space="preserve"> </w:t>
      </w:r>
      <w:r w:rsidR="00025C03" w:rsidRPr="00025C03">
        <w:t>delLength);</w:t>
      </w:r>
    </w:p>
    <w:p w14:paraId="011E7A83" w14:textId="6A35FA50" w:rsidR="00025C03" w:rsidRPr="00025C03" w:rsidRDefault="00842CCC" w:rsidP="00924C13">
      <w:pPr>
        <w:pStyle w:val="SourceCode"/>
      </w:pPr>
      <w:r>
        <w:t xml:space="preserve">          </w:t>
      </w:r>
      <w:r w:rsidR="000D16A0">
        <w:t>SetText(</w:t>
      </w:r>
      <w:r w:rsidR="00025C03" w:rsidRPr="00025C03">
        <w:t>selectedItem</w:t>
      </w:r>
      <w:r w:rsidR="000D16A0">
        <w:t>,</w:t>
      </w:r>
      <w:r>
        <w:t xml:space="preserve"> </w:t>
      </w:r>
      <w:r w:rsidR="00025C03" w:rsidRPr="00025C03">
        <w:t>itemText</w:t>
      </w:r>
      <w:r w:rsidR="000D16A0">
        <w:t>)</w:t>
      </w:r>
      <w:r w:rsidR="00025C03" w:rsidRPr="00025C03">
        <w:t>;</w:t>
      </w:r>
    </w:p>
    <w:p w14:paraId="2BB66E78" w14:textId="71F84EEB" w:rsidR="00025C03" w:rsidRPr="00025C03" w:rsidRDefault="00842CCC" w:rsidP="00924C13">
      <w:pPr>
        <w:pStyle w:val="SourceCode"/>
      </w:pPr>
      <w:r>
        <w:t xml:space="preserve">        </w:t>
      </w:r>
      <w:r w:rsidR="00025C03" w:rsidRPr="00025C03">
        <w:t>}</w:t>
      </w:r>
    </w:p>
    <w:p w14:paraId="170FE432" w14:textId="53A47519" w:rsidR="004042CA" w:rsidRDefault="004042CA" w:rsidP="00061E6C">
      <w:pPr>
        <w:pStyle w:val="Standardowyakapit"/>
      </w:pPr>
      <w:r>
        <w:t>There</w:t>
      </w:r>
      <w:r w:rsidR="00842CCC">
        <w:t xml:space="preserve"> </w:t>
      </w:r>
      <w:r>
        <w:t>are</w:t>
      </w:r>
      <w:r w:rsidR="00842CCC">
        <w:t xml:space="preserve"> </w:t>
      </w:r>
      <w:r>
        <w:t>three</w:t>
      </w:r>
      <w:r w:rsidR="00842CCC">
        <w:t xml:space="preserve"> </w:t>
      </w:r>
      <w:r>
        <w:t>cases</w:t>
      </w:r>
      <w:r w:rsidR="00842CCC">
        <w:t xml:space="preserve"> </w:t>
      </w:r>
      <w:r>
        <w:t>of</w:t>
      </w:r>
      <w:r w:rsidR="00842CCC">
        <w:t xml:space="preserve"> </w:t>
      </w:r>
      <w:r>
        <w:t>new</w:t>
      </w:r>
      <w:r w:rsidR="00842CCC">
        <w:t xml:space="preserve"> </w:t>
      </w:r>
      <w:r w:rsidRPr="00061E6C">
        <w:rPr>
          <w:rStyle w:val="NazwaProgramowa"/>
        </w:rPr>
        <w:t>Run</w:t>
      </w:r>
      <w:r w:rsidR="00842CCC">
        <w:t xml:space="preserve"> </w:t>
      </w:r>
      <w:r>
        <w:t>insertion:</w:t>
      </w:r>
    </w:p>
    <w:p w14:paraId="51C176DF" w14:textId="6040FC0C" w:rsidR="004042CA" w:rsidRDefault="004042CA" w:rsidP="00F80295">
      <w:pPr>
        <w:pStyle w:val="ListBullet"/>
      </w:pPr>
      <w:r>
        <w:t>Before</w:t>
      </w:r>
      <w:r w:rsidR="00842CCC">
        <w:t xml:space="preserve"> </w:t>
      </w:r>
      <w:r>
        <w:t>the</w:t>
      </w:r>
      <w:r w:rsidR="00842CCC">
        <w:t xml:space="preserve"> </w:t>
      </w:r>
      <w:r>
        <w:t>selected</w:t>
      </w:r>
      <w:r w:rsidR="00842CCC">
        <w:t xml:space="preserve"> </w:t>
      </w:r>
      <w:r w:rsidRPr="00531DCD">
        <w:rPr>
          <w:rStyle w:val="NazwaProgramowa"/>
        </w:rPr>
        <w:t>Run</w:t>
      </w:r>
      <w:r w:rsidR="00842CCC">
        <w:t xml:space="preserve"> </w:t>
      </w:r>
      <w:r>
        <w:t>–</w:t>
      </w:r>
      <w:r w:rsidR="00842CCC">
        <w:t xml:space="preserve"> </w:t>
      </w:r>
      <w:r>
        <w:t>this</w:t>
      </w:r>
      <w:r w:rsidR="00842CCC">
        <w:t xml:space="preserve"> </w:t>
      </w:r>
      <w:r>
        <w:t>is</w:t>
      </w:r>
      <w:r w:rsidR="00842CCC">
        <w:t xml:space="preserve"> </w:t>
      </w:r>
      <w:r>
        <w:t>the</w:t>
      </w:r>
      <w:r w:rsidR="00842CCC">
        <w:t xml:space="preserve"> </w:t>
      </w:r>
      <w:r>
        <w:t>case</w:t>
      </w:r>
      <w:r w:rsidR="00842CCC">
        <w:t xml:space="preserve"> </w:t>
      </w:r>
      <w:r>
        <w:t>when</w:t>
      </w:r>
      <w:r w:rsidR="00842CCC">
        <w:t xml:space="preserve"> </w:t>
      </w:r>
      <w:r>
        <w:t>item</w:t>
      </w:r>
      <w:r w:rsidR="00842CCC">
        <w:t xml:space="preserve"> </w:t>
      </w:r>
      <w:r>
        <w:t>position</w:t>
      </w:r>
      <w:r w:rsidR="00842CCC">
        <w:t xml:space="preserve"> </w:t>
      </w:r>
      <w:r>
        <w:t>of</w:t>
      </w:r>
      <w:r w:rsidR="00842CCC">
        <w:t xml:space="preserve"> </w:t>
      </w:r>
      <w:r>
        <w:t>insertion</w:t>
      </w:r>
      <w:r w:rsidR="00842CCC">
        <w:t xml:space="preserve"> </w:t>
      </w:r>
      <w:r>
        <w:t>is</w:t>
      </w:r>
      <w:r w:rsidR="00842CCC">
        <w:t xml:space="preserve"> </w:t>
      </w:r>
      <w:r>
        <w:t>0</w:t>
      </w:r>
      <w:r w:rsidR="00842CCC">
        <w:t xml:space="preserve"> </w:t>
      </w:r>
      <w:r>
        <w:t>(green</w:t>
      </w:r>
      <w:r w:rsidR="00842CCC">
        <w:t xml:space="preserve"> </w:t>
      </w:r>
      <w:r>
        <w:t>code)</w:t>
      </w:r>
      <w:r w:rsidR="00025C03">
        <w:t>,</w:t>
      </w:r>
    </w:p>
    <w:p w14:paraId="6814A6DD" w14:textId="1F32A428" w:rsidR="004042CA" w:rsidRDefault="004042CA" w:rsidP="00F80295">
      <w:pPr>
        <w:pStyle w:val="ListBullet"/>
      </w:pPr>
      <w:r>
        <w:t>After</w:t>
      </w:r>
      <w:r w:rsidR="00842CCC">
        <w:t xml:space="preserve"> </w:t>
      </w:r>
      <w:r>
        <w:t>the</w:t>
      </w:r>
      <w:r w:rsidR="00842CCC">
        <w:t xml:space="preserve"> </w:t>
      </w:r>
      <w:r>
        <w:t>selected</w:t>
      </w:r>
      <w:r w:rsidR="00842CCC">
        <w:t xml:space="preserve"> </w:t>
      </w:r>
      <w:r w:rsidRPr="00531DCD">
        <w:rPr>
          <w:rStyle w:val="NazwaProgramowa"/>
        </w:rPr>
        <w:t>Run</w:t>
      </w:r>
      <w:r w:rsidR="00842CCC">
        <w:t xml:space="preserve"> </w:t>
      </w:r>
      <w:r>
        <w:t>–when</w:t>
      </w:r>
      <w:r w:rsidR="00842CCC">
        <w:t xml:space="preserve"> </w:t>
      </w:r>
      <w:r>
        <w:t>item</w:t>
      </w:r>
      <w:r w:rsidR="00842CCC">
        <w:t xml:space="preserve"> </w:t>
      </w:r>
      <w:r>
        <w:t>position</w:t>
      </w:r>
      <w:r w:rsidR="00842CCC">
        <w:t xml:space="preserve"> </w:t>
      </w:r>
      <w:r>
        <w:t>is</w:t>
      </w:r>
      <w:r w:rsidR="00842CCC">
        <w:t xml:space="preserve"> </w:t>
      </w:r>
      <w:r>
        <w:t>at</w:t>
      </w:r>
      <w:r w:rsidR="00842CCC">
        <w:t xml:space="preserve"> </w:t>
      </w:r>
      <w:r>
        <w:t>the</w:t>
      </w:r>
      <w:r w:rsidR="00842CCC">
        <w:t xml:space="preserve"> </w:t>
      </w:r>
      <w:r>
        <w:t>end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>
        <w:t>item</w:t>
      </w:r>
      <w:r w:rsidR="00842CCC">
        <w:t xml:space="preserve"> </w:t>
      </w:r>
      <w:r>
        <w:t>text</w:t>
      </w:r>
      <w:r w:rsidR="00842CCC">
        <w:t xml:space="preserve"> </w:t>
      </w:r>
      <w:r>
        <w:t>(</w:t>
      </w:r>
      <w:r w:rsidR="00025C03">
        <w:t>blue</w:t>
      </w:r>
      <w:r w:rsidR="00842CCC">
        <w:t xml:space="preserve"> </w:t>
      </w:r>
      <w:r>
        <w:t>code)</w:t>
      </w:r>
      <w:r w:rsidR="00025C03">
        <w:t>,</w:t>
      </w:r>
    </w:p>
    <w:p w14:paraId="199418F4" w14:textId="2DAE7AC9" w:rsidR="003016D8" w:rsidRDefault="00025C03" w:rsidP="00F80295">
      <w:pPr>
        <w:pStyle w:val="ListBullet"/>
      </w:pPr>
      <w:r>
        <w:t>Inside</w:t>
      </w:r>
      <w:r w:rsidR="00842CCC">
        <w:t xml:space="preserve"> </w:t>
      </w:r>
      <w:r>
        <w:t>the</w:t>
      </w:r>
      <w:r w:rsidR="00842CCC">
        <w:t xml:space="preserve"> </w:t>
      </w:r>
      <w:r>
        <w:t>selected</w:t>
      </w:r>
      <w:r w:rsidR="00842CCC">
        <w:t xml:space="preserve"> </w:t>
      </w:r>
      <w:r w:rsidRPr="00531DCD">
        <w:rPr>
          <w:rStyle w:val="NazwaProgramowa"/>
        </w:rPr>
        <w:t>Run</w:t>
      </w:r>
      <w:r w:rsidR="00842CCC">
        <w:t xml:space="preserve"> </w:t>
      </w:r>
      <w:r>
        <w:t>–</w:t>
      </w:r>
      <w:r w:rsidR="00842CCC">
        <w:t xml:space="preserve"> </w:t>
      </w:r>
      <w:r>
        <w:t>then</w:t>
      </w:r>
      <w:r w:rsidR="00842CCC">
        <w:t xml:space="preserve"> </w:t>
      </w:r>
      <w:r>
        <w:t>the</w:t>
      </w:r>
      <w:r w:rsidR="00842CCC">
        <w:t xml:space="preserve"> </w:t>
      </w:r>
      <w:r>
        <w:t>selected</w:t>
      </w:r>
      <w:r w:rsidR="00842CCC">
        <w:t xml:space="preserve"> </w:t>
      </w:r>
      <w:r w:rsidRPr="00531DCD">
        <w:rPr>
          <w:rStyle w:val="NazwaProgramowa"/>
        </w:rPr>
        <w:t>Run</w:t>
      </w:r>
      <w:r w:rsidR="00842CCC">
        <w:t xml:space="preserve"> </w:t>
      </w:r>
      <w:r>
        <w:t>must</w:t>
      </w:r>
      <w:r w:rsidR="00842CCC">
        <w:t xml:space="preserve"> </w:t>
      </w:r>
      <w:r>
        <w:t>be</w:t>
      </w:r>
      <w:r w:rsidR="00842CCC">
        <w:t xml:space="preserve"> </w:t>
      </w:r>
      <w:r>
        <w:t>split</w:t>
      </w:r>
      <w:r w:rsidR="00842CCC">
        <w:t xml:space="preserve"> </w:t>
      </w:r>
      <w:r>
        <w:t>into</w:t>
      </w:r>
      <w:r w:rsidR="00842CCC">
        <w:t xml:space="preserve"> </w:t>
      </w:r>
      <w:r>
        <w:t>two</w:t>
      </w:r>
      <w:r w:rsidR="00842CCC">
        <w:t xml:space="preserve"> </w:t>
      </w:r>
      <w:r>
        <w:t>parts,</w:t>
      </w:r>
      <w:r w:rsidR="00842CCC">
        <w:t xml:space="preserve"> </w:t>
      </w:r>
      <w:r>
        <w:t>and</w:t>
      </w:r>
      <w:r w:rsidR="00842CCC">
        <w:t xml:space="preserve"> </w:t>
      </w:r>
      <w:r w:rsidR="00531DCD">
        <w:t>the</w:t>
      </w:r>
      <w:r w:rsidR="00842CCC">
        <w:t xml:space="preserve"> </w:t>
      </w:r>
      <w:r>
        <w:t>new</w:t>
      </w:r>
      <w:r w:rsidR="00842CCC">
        <w:t xml:space="preserve"> </w:t>
      </w:r>
      <w:r w:rsidRPr="00531DCD">
        <w:rPr>
          <w:rStyle w:val="NazwaProgramowa"/>
        </w:rPr>
        <w:t>Run</w:t>
      </w:r>
      <w:r w:rsidR="00842CCC">
        <w:t xml:space="preserve"> </w:t>
      </w:r>
      <w:r>
        <w:t>must</w:t>
      </w:r>
      <w:r w:rsidR="00842CCC">
        <w:t xml:space="preserve"> </w:t>
      </w:r>
      <w:r>
        <w:t>be</w:t>
      </w:r>
      <w:r w:rsidR="00842CCC">
        <w:t xml:space="preserve"> </w:t>
      </w:r>
      <w:r>
        <w:t>inserted</w:t>
      </w:r>
      <w:r w:rsidR="00842CCC">
        <w:t xml:space="preserve"> </w:t>
      </w:r>
      <w:r>
        <w:t>between</w:t>
      </w:r>
      <w:r w:rsidR="00842CCC">
        <w:t xml:space="preserve"> </w:t>
      </w:r>
      <w:r>
        <w:t>them</w:t>
      </w:r>
      <w:r w:rsidR="00842CCC">
        <w:t xml:space="preserve"> </w:t>
      </w:r>
      <w:r>
        <w:t>(red</w:t>
      </w:r>
      <w:r w:rsidR="00842CCC">
        <w:t xml:space="preserve"> </w:t>
      </w:r>
      <w:r>
        <w:t>code).</w:t>
      </w:r>
      <w:r w:rsidR="00842CCC">
        <w:t xml:space="preserve"> </w:t>
      </w:r>
    </w:p>
    <w:p w14:paraId="56AC0BDE" w14:textId="66C6FD7A" w:rsidR="00531DCD" w:rsidRPr="00445F50" w:rsidRDefault="00531DCD" w:rsidP="00531DCD">
      <w:pPr>
        <w:pStyle w:val="Standardowyakapit"/>
      </w:pPr>
      <w:r>
        <w:t>The</w:t>
      </w:r>
      <w:r w:rsidR="00842CCC">
        <w:t xml:space="preserve"> </w:t>
      </w:r>
      <w:r>
        <w:t>violet</w:t>
      </w:r>
      <w:r w:rsidR="00842CCC">
        <w:t xml:space="preserve"> </w:t>
      </w:r>
      <w:r>
        <w:t>code</w:t>
      </w:r>
      <w:r w:rsidR="00842CCC">
        <w:t xml:space="preserve"> </w:t>
      </w:r>
      <w:r>
        <w:t>handles</w:t>
      </w:r>
      <w:r w:rsidR="00842CCC">
        <w:t xml:space="preserve"> </w:t>
      </w:r>
      <w:r>
        <w:t>the</w:t>
      </w:r>
      <w:r w:rsidR="00842CCC">
        <w:t xml:space="preserve"> </w:t>
      </w:r>
      <w:r>
        <w:t>case</w:t>
      </w:r>
      <w:r w:rsidR="00842CCC">
        <w:t xml:space="preserve"> </w:t>
      </w:r>
      <w:r>
        <w:t>when</w:t>
      </w:r>
      <w:r w:rsidR="00842CCC">
        <w:t xml:space="preserve"> </w:t>
      </w:r>
      <w:r>
        <w:t>there</w:t>
      </w:r>
      <w:r w:rsidR="00842CCC">
        <w:t xml:space="preserve"> </w:t>
      </w:r>
      <w:r>
        <w:t>is</w:t>
      </w:r>
      <w:r w:rsidR="00842CCC">
        <w:t xml:space="preserve"> </w:t>
      </w:r>
      <w:r>
        <w:t>no</w:t>
      </w:r>
      <w:r w:rsidR="00842CCC">
        <w:t xml:space="preserve"> </w:t>
      </w:r>
      <w:r>
        <w:t>need</w:t>
      </w:r>
      <w:r w:rsidR="00842CCC">
        <w:t xml:space="preserve"> </w:t>
      </w:r>
      <w:r>
        <w:t>to</w:t>
      </w:r>
      <w:r w:rsidR="00842CCC">
        <w:t xml:space="preserve"> </w:t>
      </w:r>
      <w:r>
        <w:t>create</w:t>
      </w:r>
      <w:r w:rsidR="00842CCC">
        <w:t xml:space="preserve"> </w:t>
      </w:r>
      <w:r>
        <w:t>a</w:t>
      </w:r>
      <w:r w:rsidR="00842CCC">
        <w:t xml:space="preserve"> </w:t>
      </w:r>
      <w:r>
        <w:t>new</w:t>
      </w:r>
      <w:r w:rsidR="00842CCC">
        <w:t xml:space="preserve"> </w:t>
      </w:r>
      <w:r w:rsidRPr="00531DCD">
        <w:rPr>
          <w:rStyle w:val="NazwaProgramowa"/>
        </w:rPr>
        <w:t>Run</w:t>
      </w:r>
      <w:r>
        <w:t>.</w:t>
      </w:r>
    </w:p>
    <w:p w14:paraId="6F98669C" w14:textId="39D38B48" w:rsidR="00CD7734" w:rsidRPr="00CD773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</w:t>
      </w:r>
      <w:r w:rsidR="00CD7734" w:rsidRPr="00CD7734">
        <w:rPr>
          <w:lang w:val="pl-PL"/>
        </w:rPr>
        <w:t>var</w:t>
      </w:r>
      <w:r>
        <w:rPr>
          <w:lang w:val="pl-PL"/>
        </w:rPr>
        <w:t xml:space="preserve"> </w:t>
      </w:r>
      <w:r w:rsidR="00CD7734" w:rsidRPr="00CD7734">
        <w:rPr>
          <w:lang w:val="pl-PL"/>
        </w:rPr>
        <w:t>nextItem</w:t>
      </w:r>
      <w:r>
        <w:rPr>
          <w:lang w:val="pl-PL"/>
        </w:rPr>
        <w:t xml:space="preserve"> </w:t>
      </w:r>
      <w:r w:rsidR="00CD7734" w:rsidRPr="00CD7734">
        <w:rPr>
          <w:lang w:val="pl-PL"/>
        </w:rPr>
        <w:t>=</w:t>
      </w:r>
      <w:r>
        <w:rPr>
          <w:lang w:val="pl-PL"/>
        </w:rPr>
        <w:t xml:space="preserve"> </w:t>
      </w:r>
      <w:r w:rsidR="00CD7734" w:rsidRPr="00CD7734">
        <w:rPr>
          <w:lang w:val="pl-PL"/>
        </w:rPr>
        <w:t>selectedItem</w:t>
      </w:r>
      <w:r>
        <w:rPr>
          <w:lang w:val="pl-PL"/>
        </w:rPr>
        <w:t xml:space="preserve"> </w:t>
      </w:r>
      <w:r w:rsidR="00CD7734" w:rsidRPr="00CD7734">
        <w:rPr>
          <w:lang w:val="pl-PL"/>
        </w:rPr>
        <w:t>+</w:t>
      </w:r>
      <w:r>
        <w:rPr>
          <w:lang w:val="pl-PL"/>
        </w:rPr>
        <w:t xml:space="preserve"> </w:t>
      </w:r>
      <w:r w:rsidR="00CD7734" w:rsidRPr="00CD7734">
        <w:rPr>
          <w:lang w:val="pl-PL"/>
        </w:rPr>
        <w:t>1;</w:t>
      </w:r>
    </w:p>
    <w:p w14:paraId="44A5711F" w14:textId="4AB9F68C" w:rsidR="00CD7734" w:rsidRPr="00CD773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</w:t>
      </w:r>
      <w:r w:rsidR="00CD7734" w:rsidRPr="00CD7734">
        <w:rPr>
          <w:lang w:val="pl-PL"/>
        </w:rPr>
        <w:t>if</w:t>
      </w:r>
      <w:r>
        <w:rPr>
          <w:lang w:val="pl-PL"/>
        </w:rPr>
        <w:t xml:space="preserve"> </w:t>
      </w:r>
      <w:r w:rsidR="00CD7734" w:rsidRPr="00CD7734">
        <w:rPr>
          <w:lang w:val="pl-PL"/>
        </w:rPr>
        <w:t>(replacementText.Length</w:t>
      </w:r>
      <w:r>
        <w:rPr>
          <w:lang w:val="pl-PL"/>
        </w:rPr>
        <w:t xml:space="preserve"> </w:t>
      </w:r>
      <w:r w:rsidR="00CD7734" w:rsidRPr="00CD7734">
        <w:rPr>
          <w:lang w:val="pl-PL"/>
        </w:rPr>
        <w:t>&gt;</w:t>
      </w:r>
      <w:r>
        <w:rPr>
          <w:lang w:val="pl-PL"/>
        </w:rPr>
        <w:t xml:space="preserve"> </w:t>
      </w:r>
      <w:r w:rsidR="00CD7734" w:rsidRPr="00CD7734">
        <w:rPr>
          <w:lang w:val="pl-PL"/>
        </w:rPr>
        <w:t>0)</w:t>
      </w:r>
    </w:p>
    <w:p w14:paraId="19F1953F" w14:textId="3C6BF580" w:rsidR="00CD7734" w:rsidRPr="00CD773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</w:t>
      </w:r>
      <w:r w:rsidR="00CD7734" w:rsidRPr="00CD7734">
        <w:rPr>
          <w:lang w:val="pl-PL"/>
        </w:rPr>
        <w:t>{</w:t>
      </w:r>
    </w:p>
    <w:p w14:paraId="63F74356" w14:textId="3974858C" w:rsidR="00CD7734" w:rsidRPr="00CD773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CD7734" w:rsidRPr="00CD7734">
        <w:rPr>
          <w:lang w:val="pl-PL"/>
        </w:rPr>
        <w:t>if</w:t>
      </w:r>
      <w:r>
        <w:rPr>
          <w:lang w:val="pl-PL"/>
        </w:rPr>
        <w:t xml:space="preserve"> </w:t>
      </w:r>
      <w:r w:rsidR="00CD7734" w:rsidRPr="00CD7734">
        <w:rPr>
          <w:lang w:val="pl-PL"/>
        </w:rPr>
        <w:t>(replacementFormat</w:t>
      </w:r>
      <w:r>
        <w:rPr>
          <w:lang w:val="pl-PL"/>
        </w:rPr>
        <w:t xml:space="preserve"> </w:t>
      </w:r>
      <w:r w:rsidR="00CD7734" w:rsidRPr="00CD7734">
        <w:rPr>
          <w:lang w:val="pl-PL"/>
        </w:rPr>
        <w:t>!=</w:t>
      </w:r>
      <w:r>
        <w:rPr>
          <w:lang w:val="pl-PL"/>
        </w:rPr>
        <w:t xml:space="preserve"> </w:t>
      </w:r>
      <w:r w:rsidR="00CD7734" w:rsidRPr="00CD7734">
        <w:rPr>
          <w:lang w:val="pl-PL"/>
        </w:rPr>
        <w:t>null</w:t>
      </w:r>
      <w:r>
        <w:rPr>
          <w:lang w:val="pl-PL"/>
        </w:rPr>
        <w:t xml:space="preserve"> </w:t>
      </w:r>
      <w:r w:rsidR="00CD7734" w:rsidRPr="00CD7734">
        <w:rPr>
          <w:lang w:val="pl-PL"/>
        </w:rPr>
        <w:t>&amp;&amp;</w:t>
      </w:r>
      <w:r>
        <w:rPr>
          <w:lang w:val="pl-PL"/>
        </w:rPr>
        <w:t xml:space="preserve"> </w:t>
      </w:r>
      <w:r w:rsidR="00CD7734" w:rsidRPr="00CD7734">
        <w:rPr>
          <w:lang w:val="pl-PL"/>
        </w:rPr>
        <w:t>!replacementFormat.IsSame(this[selectedItem].Run.GetFormat()))</w:t>
      </w:r>
    </w:p>
    <w:p w14:paraId="1FDF35F3" w14:textId="729E4F95" w:rsidR="00CD7734" w:rsidRPr="00CD773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CD7734" w:rsidRPr="00CD7734">
        <w:rPr>
          <w:lang w:val="pl-PL"/>
        </w:rPr>
        <w:t>{</w:t>
      </w:r>
    </w:p>
    <w:p w14:paraId="512580D8" w14:textId="04217E3B" w:rsidR="00CD7734" w:rsidRPr="00CD773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CD7734" w:rsidRPr="00CD7734">
        <w:rPr>
          <w:lang w:val="pl-PL"/>
        </w:rPr>
        <w:t>if</w:t>
      </w:r>
      <w:r>
        <w:rPr>
          <w:lang w:val="pl-PL"/>
        </w:rPr>
        <w:t xml:space="preserve"> </w:t>
      </w:r>
      <w:r w:rsidR="00CD7734" w:rsidRPr="00CD7734">
        <w:rPr>
          <w:lang w:val="pl-PL"/>
        </w:rPr>
        <w:t>(itemPosition</w:t>
      </w:r>
      <w:r>
        <w:rPr>
          <w:lang w:val="pl-PL"/>
        </w:rPr>
        <w:t xml:space="preserve"> </w:t>
      </w:r>
      <w:r w:rsidR="00CD7734" w:rsidRPr="00CD7734">
        <w:rPr>
          <w:lang w:val="pl-PL"/>
        </w:rPr>
        <w:t>==</w:t>
      </w:r>
      <w:r>
        <w:rPr>
          <w:lang w:val="pl-PL"/>
        </w:rPr>
        <w:t xml:space="preserve"> </w:t>
      </w:r>
      <w:r w:rsidR="00CD7734" w:rsidRPr="00CD7734">
        <w:rPr>
          <w:lang w:val="pl-PL"/>
        </w:rPr>
        <w:t>0)</w:t>
      </w:r>
    </w:p>
    <w:p w14:paraId="26CCC8F2" w14:textId="38B81A30" w:rsidR="00CD7734" w:rsidRPr="00CD773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CD7734" w:rsidRPr="00CD7734">
        <w:rPr>
          <w:lang w:val="pl-PL"/>
        </w:rPr>
        <w:t>{</w:t>
      </w:r>
    </w:p>
    <w:p w14:paraId="1945A3AA" w14:textId="70E23862" w:rsidR="00CD7734" w:rsidRPr="00CD773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  </w:t>
      </w:r>
      <w:r w:rsidR="00CD7734" w:rsidRPr="00CD7734">
        <w:rPr>
          <w:lang w:val="pl-PL"/>
        </w:rPr>
        <w:t>InsertBefore(selectedItem,</w:t>
      </w:r>
      <w:r>
        <w:rPr>
          <w:lang w:val="pl-PL"/>
        </w:rPr>
        <w:t xml:space="preserve"> </w:t>
      </w:r>
      <w:r w:rsidR="00CD7734" w:rsidRPr="00CD7734">
        <w:rPr>
          <w:lang w:val="pl-PL"/>
        </w:rPr>
        <w:t>replacementText,</w:t>
      </w:r>
      <w:r>
        <w:rPr>
          <w:lang w:val="pl-PL"/>
        </w:rPr>
        <w:t xml:space="preserve"> </w:t>
      </w:r>
      <w:r w:rsidR="00CD7734" w:rsidRPr="00CD7734">
        <w:rPr>
          <w:lang w:val="pl-PL"/>
        </w:rPr>
        <w:t>replacementFormat);</w:t>
      </w:r>
    </w:p>
    <w:p w14:paraId="1FA469A1" w14:textId="06C72752" w:rsidR="00CD7734" w:rsidRPr="00CD773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CD7734" w:rsidRPr="00CD7734">
        <w:rPr>
          <w:lang w:val="pl-PL"/>
        </w:rPr>
        <w:t>}</w:t>
      </w:r>
    </w:p>
    <w:p w14:paraId="01751A29" w14:textId="7907BDA0" w:rsidR="00CD7734" w:rsidRPr="00CD773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CD7734" w:rsidRPr="00CD7734">
        <w:rPr>
          <w:lang w:val="pl-PL"/>
        </w:rPr>
        <w:t>else</w:t>
      </w:r>
      <w:r>
        <w:rPr>
          <w:lang w:val="pl-PL"/>
        </w:rPr>
        <w:t xml:space="preserve"> </w:t>
      </w:r>
      <w:r w:rsidR="00CD7734" w:rsidRPr="00CD7734">
        <w:rPr>
          <w:lang w:val="pl-PL"/>
        </w:rPr>
        <w:t>if</w:t>
      </w:r>
      <w:r>
        <w:rPr>
          <w:lang w:val="pl-PL"/>
        </w:rPr>
        <w:t xml:space="preserve"> </w:t>
      </w:r>
      <w:r w:rsidR="00CD7734" w:rsidRPr="00CD7734">
        <w:rPr>
          <w:lang w:val="pl-PL"/>
        </w:rPr>
        <w:t>(itemPosition</w:t>
      </w:r>
      <w:r>
        <w:rPr>
          <w:lang w:val="pl-PL"/>
        </w:rPr>
        <w:t xml:space="preserve"> </w:t>
      </w:r>
      <w:r w:rsidR="00CD7734" w:rsidRPr="00CD7734">
        <w:rPr>
          <w:lang w:val="pl-PL"/>
        </w:rPr>
        <w:t>==</w:t>
      </w:r>
      <w:r>
        <w:rPr>
          <w:lang w:val="pl-PL"/>
        </w:rPr>
        <w:t xml:space="preserve"> </w:t>
      </w:r>
      <w:r w:rsidR="00CD7734" w:rsidRPr="00CD7734">
        <w:rPr>
          <w:lang w:val="pl-PL"/>
        </w:rPr>
        <w:t>itemText.Length)</w:t>
      </w:r>
    </w:p>
    <w:p w14:paraId="0479541D" w14:textId="7F657799" w:rsidR="00CD7734" w:rsidRPr="00CD773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CD7734" w:rsidRPr="00CD7734">
        <w:rPr>
          <w:lang w:val="pl-PL"/>
        </w:rPr>
        <w:t>{</w:t>
      </w:r>
    </w:p>
    <w:p w14:paraId="3D9C9F5F" w14:textId="6E5F760B" w:rsidR="00CD7734" w:rsidRPr="00CD773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  </w:t>
      </w:r>
      <w:r w:rsidR="00CD7734" w:rsidRPr="00CD7734">
        <w:rPr>
          <w:lang w:val="pl-PL"/>
        </w:rPr>
        <w:t>InsertAfter(selectedItem,</w:t>
      </w:r>
      <w:r>
        <w:rPr>
          <w:lang w:val="pl-PL"/>
        </w:rPr>
        <w:t xml:space="preserve"> </w:t>
      </w:r>
      <w:r w:rsidR="00CD7734" w:rsidRPr="00CD7734">
        <w:rPr>
          <w:lang w:val="pl-PL"/>
        </w:rPr>
        <w:t>replacementText,</w:t>
      </w:r>
      <w:r>
        <w:rPr>
          <w:lang w:val="pl-PL"/>
        </w:rPr>
        <w:t xml:space="preserve"> </w:t>
      </w:r>
      <w:r w:rsidR="00CD7734" w:rsidRPr="00CD7734">
        <w:rPr>
          <w:lang w:val="pl-PL"/>
        </w:rPr>
        <w:t>replacementFormat);</w:t>
      </w:r>
    </w:p>
    <w:p w14:paraId="3C9AE5BF" w14:textId="3539C0E6" w:rsidR="00CD7734" w:rsidRPr="00CD773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  </w:t>
      </w:r>
      <w:r w:rsidR="00CD7734" w:rsidRPr="00CD7734">
        <w:rPr>
          <w:lang w:val="pl-PL"/>
        </w:rPr>
        <w:t>nextItem++;</w:t>
      </w:r>
    </w:p>
    <w:p w14:paraId="1D6CAFFF" w14:textId="3F7B8BD6" w:rsidR="00CD7734" w:rsidRPr="00CD773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CD7734" w:rsidRPr="00CD7734">
        <w:rPr>
          <w:lang w:val="pl-PL"/>
        </w:rPr>
        <w:t>}</w:t>
      </w:r>
    </w:p>
    <w:p w14:paraId="6DA89AC8" w14:textId="19E1A34C" w:rsidR="00CD7734" w:rsidRPr="00CD773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CD7734" w:rsidRPr="00CD7734">
        <w:rPr>
          <w:lang w:val="pl-PL"/>
        </w:rPr>
        <w:t>else</w:t>
      </w:r>
    </w:p>
    <w:p w14:paraId="7846DFFE" w14:textId="4B0069F3" w:rsidR="00CD7734" w:rsidRPr="00CD773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CD7734" w:rsidRPr="00CD7734">
        <w:rPr>
          <w:lang w:val="pl-PL"/>
        </w:rPr>
        <w:t>{</w:t>
      </w:r>
    </w:p>
    <w:p w14:paraId="520BFE7F" w14:textId="19C163FA" w:rsidR="00CD7734" w:rsidRPr="00CD773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  </w:t>
      </w:r>
      <w:r w:rsidR="00CD7734" w:rsidRPr="00CD7734">
        <w:rPr>
          <w:lang w:val="pl-PL"/>
        </w:rPr>
        <w:t>Insert</w:t>
      </w:r>
      <w:r w:rsidR="004D1AE4">
        <w:rPr>
          <w:lang w:val="pl-PL"/>
        </w:rPr>
        <w:t>WithSplit</w:t>
      </w:r>
      <w:r w:rsidR="00CD7734" w:rsidRPr="00CD7734">
        <w:rPr>
          <w:lang w:val="pl-PL"/>
        </w:rPr>
        <w:t>(selectedItem,</w:t>
      </w:r>
      <w:r>
        <w:rPr>
          <w:lang w:val="pl-PL"/>
        </w:rPr>
        <w:t xml:space="preserve"> </w:t>
      </w:r>
      <w:r w:rsidR="00CD7734" w:rsidRPr="00CD7734">
        <w:rPr>
          <w:lang w:val="pl-PL"/>
        </w:rPr>
        <w:t>itemPosition,</w:t>
      </w:r>
      <w:r>
        <w:rPr>
          <w:lang w:val="pl-PL"/>
        </w:rPr>
        <w:t xml:space="preserve"> </w:t>
      </w:r>
      <w:r w:rsidR="00CD7734" w:rsidRPr="00CD7734">
        <w:rPr>
          <w:lang w:val="pl-PL"/>
        </w:rPr>
        <w:t>replacementText,</w:t>
      </w:r>
      <w:r>
        <w:rPr>
          <w:lang w:val="pl-PL"/>
        </w:rPr>
        <w:t xml:space="preserve"> </w:t>
      </w:r>
      <w:r w:rsidR="00CD7734" w:rsidRPr="00CD7734">
        <w:rPr>
          <w:lang w:val="pl-PL"/>
        </w:rPr>
        <w:t>replacementFormat);</w:t>
      </w:r>
    </w:p>
    <w:p w14:paraId="312F2548" w14:textId="5A7B890A" w:rsidR="00CD7734" w:rsidRPr="00CD773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CD7734" w:rsidRPr="00CD7734">
        <w:rPr>
          <w:lang w:val="pl-PL"/>
        </w:rPr>
        <w:t>}</w:t>
      </w:r>
    </w:p>
    <w:p w14:paraId="78B5F825" w14:textId="2F8400EB" w:rsidR="00CD7734" w:rsidRPr="00CD773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CD7734" w:rsidRPr="00CD7734">
        <w:rPr>
          <w:lang w:val="pl-PL"/>
        </w:rPr>
        <w:t>}</w:t>
      </w:r>
    </w:p>
    <w:p w14:paraId="77FD9E19" w14:textId="13406278" w:rsidR="00CD7734" w:rsidRPr="00CD773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CD7734" w:rsidRPr="00CD7734">
        <w:rPr>
          <w:lang w:val="pl-PL"/>
        </w:rPr>
        <w:t>else</w:t>
      </w:r>
    </w:p>
    <w:p w14:paraId="57A70C42" w14:textId="7FD8049F" w:rsidR="00CD7734" w:rsidRPr="00CD773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CD7734" w:rsidRPr="00CD7734">
        <w:rPr>
          <w:lang w:val="pl-PL"/>
        </w:rPr>
        <w:t>{</w:t>
      </w:r>
    </w:p>
    <w:p w14:paraId="3E8E1E76" w14:textId="598532D4" w:rsidR="00CD7734" w:rsidRPr="00CD773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CD7734" w:rsidRPr="00CD7734">
        <w:rPr>
          <w:lang w:val="pl-PL"/>
        </w:rPr>
        <w:t>itemText</w:t>
      </w:r>
      <w:r>
        <w:rPr>
          <w:lang w:val="pl-PL"/>
        </w:rPr>
        <w:t xml:space="preserve"> </w:t>
      </w:r>
      <w:r w:rsidR="00CD7734" w:rsidRPr="00CD7734">
        <w:rPr>
          <w:lang w:val="pl-PL"/>
        </w:rPr>
        <w:t>=</w:t>
      </w:r>
      <w:r>
        <w:rPr>
          <w:lang w:val="pl-PL"/>
        </w:rPr>
        <w:t xml:space="preserve"> </w:t>
      </w:r>
      <w:r w:rsidR="00CD7734" w:rsidRPr="00CD7734">
        <w:rPr>
          <w:lang w:val="pl-PL"/>
        </w:rPr>
        <w:t>itemText.Insert(itemPosition,</w:t>
      </w:r>
      <w:r>
        <w:rPr>
          <w:lang w:val="pl-PL"/>
        </w:rPr>
        <w:t xml:space="preserve"> </w:t>
      </w:r>
      <w:r w:rsidR="00CD7734" w:rsidRPr="00CD7734">
        <w:rPr>
          <w:lang w:val="pl-PL"/>
        </w:rPr>
        <w:t>replacementText);</w:t>
      </w:r>
    </w:p>
    <w:p w14:paraId="6D337094" w14:textId="5C9C2092" w:rsidR="00CD7734" w:rsidRPr="00CD773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CD7734" w:rsidRPr="00CD7734">
        <w:rPr>
          <w:lang w:val="pl-PL"/>
        </w:rPr>
        <w:t>this.SetText(selectedItem,</w:t>
      </w:r>
      <w:r>
        <w:rPr>
          <w:lang w:val="pl-PL"/>
        </w:rPr>
        <w:t xml:space="preserve"> </w:t>
      </w:r>
      <w:r w:rsidR="00CD7734" w:rsidRPr="00CD7734">
        <w:rPr>
          <w:lang w:val="pl-PL"/>
        </w:rPr>
        <w:t>itemText);</w:t>
      </w:r>
    </w:p>
    <w:p w14:paraId="6972C431" w14:textId="520F4F94" w:rsidR="00CD7734" w:rsidRPr="00CD773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CD7734" w:rsidRPr="00CD7734">
        <w:rPr>
          <w:lang w:val="pl-PL"/>
        </w:rPr>
        <w:t>}</w:t>
      </w:r>
    </w:p>
    <w:p w14:paraId="4A9F2DA7" w14:textId="7B92E3DE" w:rsidR="00531DCD" w:rsidRPr="00531DCD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531DCD" w:rsidRPr="00531DCD">
        <w:rPr>
          <w:lang w:val="pl-PL"/>
        </w:rPr>
        <w:t>replacementText</w:t>
      </w:r>
      <w:r>
        <w:rPr>
          <w:lang w:val="pl-PL"/>
        </w:rPr>
        <w:t xml:space="preserve"> </w:t>
      </w:r>
      <w:r w:rsidR="00531DCD" w:rsidRPr="00531DCD">
        <w:rPr>
          <w:lang w:val="pl-PL"/>
        </w:rPr>
        <w:t>=</w:t>
      </w:r>
      <w:r>
        <w:rPr>
          <w:lang w:val="pl-PL"/>
        </w:rPr>
        <w:t xml:space="preserve"> </w:t>
      </w:r>
      <w:r w:rsidR="00531DCD" w:rsidRPr="00531DCD">
        <w:rPr>
          <w:lang w:val="pl-PL"/>
        </w:rPr>
        <w:t>String.Empty;</w:t>
      </w:r>
    </w:p>
    <w:p w14:paraId="37AD0FE3" w14:textId="16478207" w:rsidR="00531DCD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</w:t>
      </w:r>
      <w:r w:rsidR="00531DCD" w:rsidRPr="00531DCD">
        <w:rPr>
          <w:lang w:val="pl-PL"/>
        </w:rPr>
        <w:t>}</w:t>
      </w:r>
    </w:p>
    <w:p w14:paraId="2E4BF0BF" w14:textId="55EEB97D" w:rsidR="00354E88" w:rsidRPr="00354E88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</w:t>
      </w:r>
      <w:r w:rsidR="00354E88" w:rsidRPr="00354E88">
        <w:rPr>
          <w:lang w:val="pl-PL"/>
        </w:rPr>
        <w:t>if</w:t>
      </w:r>
      <w:r>
        <w:rPr>
          <w:lang w:val="pl-PL"/>
        </w:rPr>
        <w:t xml:space="preserve"> </w:t>
      </w:r>
      <w:r w:rsidR="00354E88" w:rsidRPr="00354E88">
        <w:rPr>
          <w:lang w:val="pl-PL"/>
        </w:rPr>
        <w:t>(length</w:t>
      </w:r>
      <w:r>
        <w:rPr>
          <w:lang w:val="pl-PL"/>
        </w:rPr>
        <w:t xml:space="preserve"> </w:t>
      </w:r>
      <w:r w:rsidR="00354E88" w:rsidRPr="00354E88">
        <w:rPr>
          <w:lang w:val="pl-PL"/>
        </w:rPr>
        <w:t>==</w:t>
      </w:r>
      <w:r>
        <w:rPr>
          <w:lang w:val="pl-PL"/>
        </w:rPr>
        <w:t xml:space="preserve"> </w:t>
      </w:r>
      <w:r w:rsidR="00354E88" w:rsidRPr="00354E88">
        <w:rPr>
          <w:lang w:val="pl-PL"/>
        </w:rPr>
        <w:t>0)</w:t>
      </w:r>
    </w:p>
    <w:p w14:paraId="325FA974" w14:textId="5B3EBE67" w:rsidR="00354E88" w:rsidRPr="00354E88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354E88" w:rsidRPr="00354E88">
        <w:rPr>
          <w:lang w:val="pl-PL"/>
        </w:rPr>
        <w:t>break;</w:t>
      </w:r>
    </w:p>
    <w:p w14:paraId="1AF4875B" w14:textId="00D2364C" w:rsidR="00354E88" w:rsidRPr="00354E88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</w:t>
      </w:r>
      <w:r w:rsidR="00354E88" w:rsidRPr="00354E88">
        <w:rPr>
          <w:lang w:val="pl-PL"/>
        </w:rPr>
        <w:t>position</w:t>
      </w:r>
      <w:r>
        <w:rPr>
          <w:lang w:val="pl-PL"/>
        </w:rPr>
        <w:t xml:space="preserve"> </w:t>
      </w:r>
      <w:r w:rsidR="00354E88" w:rsidRPr="00354E88">
        <w:rPr>
          <w:lang w:val="pl-PL"/>
        </w:rPr>
        <w:t>+=</w:t>
      </w:r>
      <w:r>
        <w:rPr>
          <w:lang w:val="pl-PL"/>
        </w:rPr>
        <w:t xml:space="preserve"> </w:t>
      </w:r>
      <w:r w:rsidR="00354E88" w:rsidRPr="00354E88">
        <w:rPr>
          <w:lang w:val="pl-PL"/>
        </w:rPr>
        <w:t>delLength;</w:t>
      </w:r>
    </w:p>
    <w:p w14:paraId="31F97B16" w14:textId="6ED2895F" w:rsidR="00354E88" w:rsidRPr="00354E88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</w:t>
      </w:r>
      <w:r w:rsidR="00354E88" w:rsidRPr="00354E88">
        <w:rPr>
          <w:lang w:val="pl-PL"/>
        </w:rPr>
        <w:t>sumLength</w:t>
      </w:r>
      <w:r>
        <w:rPr>
          <w:lang w:val="pl-PL"/>
        </w:rPr>
        <w:t xml:space="preserve"> </w:t>
      </w:r>
      <w:r w:rsidR="00354E88" w:rsidRPr="00354E88">
        <w:rPr>
          <w:lang w:val="pl-PL"/>
        </w:rPr>
        <w:t>+=</w:t>
      </w:r>
      <w:r>
        <w:rPr>
          <w:lang w:val="pl-PL"/>
        </w:rPr>
        <w:t xml:space="preserve"> </w:t>
      </w:r>
      <w:r w:rsidR="00354E88" w:rsidRPr="00354E88">
        <w:rPr>
          <w:lang w:val="pl-PL"/>
        </w:rPr>
        <w:t>itemOldLength;</w:t>
      </w:r>
    </w:p>
    <w:p w14:paraId="4AF3CA57" w14:textId="6D68A23D" w:rsidR="00354E88" w:rsidRPr="00354E88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</w:t>
      </w:r>
      <w:r w:rsidR="00354E88" w:rsidRPr="00354E88">
        <w:rPr>
          <w:lang w:val="pl-PL"/>
        </w:rPr>
        <w:t>selectedItem</w:t>
      </w:r>
      <w:r>
        <w:rPr>
          <w:lang w:val="pl-PL"/>
        </w:rPr>
        <w:t xml:space="preserve"> </w:t>
      </w:r>
      <w:r w:rsidR="00354E88" w:rsidRPr="00354E88">
        <w:rPr>
          <w:lang w:val="pl-PL"/>
        </w:rPr>
        <w:t>=</w:t>
      </w:r>
      <w:r>
        <w:rPr>
          <w:lang w:val="pl-PL"/>
        </w:rPr>
        <w:t xml:space="preserve"> </w:t>
      </w:r>
      <w:r w:rsidR="00354E88" w:rsidRPr="00354E88">
        <w:rPr>
          <w:lang w:val="pl-PL"/>
        </w:rPr>
        <w:t>nextItem;</w:t>
      </w:r>
    </w:p>
    <w:p w14:paraId="05A65329" w14:textId="0993827E" w:rsidR="00354E88" w:rsidRPr="00354E88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</w:t>
      </w:r>
      <w:r w:rsidR="00354E88" w:rsidRPr="00354E88">
        <w:rPr>
          <w:lang w:val="pl-PL"/>
        </w:rPr>
        <w:t>}</w:t>
      </w:r>
    </w:p>
    <w:p w14:paraId="2218EB96" w14:textId="26E913A4" w:rsidR="00CD7734" w:rsidRDefault="00CD7734" w:rsidP="000C5850">
      <w:pPr>
        <w:pStyle w:val="Standardowyakapit"/>
      </w:pPr>
      <w:r>
        <w:t>The</w:t>
      </w:r>
      <w:r w:rsidR="00842CCC">
        <w:t xml:space="preserve"> </w:t>
      </w:r>
      <w:r w:rsidRPr="00CD7734">
        <w:rPr>
          <w:rStyle w:val="NazwaProgramowa"/>
        </w:rPr>
        <w:t>InsertBefore()</w:t>
      </w:r>
      <w:r w:rsidR="00842CCC">
        <w:t xml:space="preserve"> </w:t>
      </w:r>
      <w:r>
        <w:t>method</w:t>
      </w:r>
      <w:r w:rsidR="00842CCC">
        <w:t xml:space="preserve"> </w:t>
      </w:r>
      <w:r>
        <w:t>is</w:t>
      </w:r>
      <w:r w:rsidR="00842CCC">
        <w:t xml:space="preserve"> </w:t>
      </w:r>
      <w:r>
        <w:t>implemented</w:t>
      </w:r>
      <w:r w:rsidR="00842CCC">
        <w:t xml:space="preserve"> </w:t>
      </w:r>
      <w:r>
        <w:t>as:</w:t>
      </w:r>
    </w:p>
    <w:p w14:paraId="46523FF6" w14:textId="7AF6050B" w:rsidR="00737800" w:rsidRPr="00737800" w:rsidRDefault="00842CCC" w:rsidP="00924C13">
      <w:pPr>
        <w:pStyle w:val="SourceCode"/>
      </w:pPr>
      <w:r>
        <w:t xml:space="preserve">  </w:t>
      </w:r>
      <w:r w:rsidR="00737800" w:rsidRPr="00737800">
        <w:t>public</w:t>
      </w:r>
      <w:r>
        <w:t xml:space="preserve"> </w:t>
      </w:r>
      <w:r w:rsidR="00737800" w:rsidRPr="00737800">
        <w:t>void</w:t>
      </w:r>
      <w:r>
        <w:t xml:space="preserve"> </w:t>
      </w:r>
      <w:r w:rsidR="00737800" w:rsidRPr="00737800">
        <w:t>InsertBefore(int</w:t>
      </w:r>
      <w:r>
        <w:t xml:space="preserve"> </w:t>
      </w:r>
      <w:r w:rsidR="00737800" w:rsidRPr="00737800">
        <w:t>index,</w:t>
      </w:r>
      <w:r>
        <w:t xml:space="preserve"> </w:t>
      </w:r>
      <w:r w:rsidR="00737800" w:rsidRPr="00737800">
        <w:t>string</w:t>
      </w:r>
      <w:r>
        <w:t xml:space="preserve"> </w:t>
      </w:r>
      <w:r w:rsidR="00737800" w:rsidRPr="00737800">
        <w:t>text,</w:t>
      </w:r>
      <w:r>
        <w:t xml:space="preserve"> </w:t>
      </w:r>
      <w:r w:rsidR="00737800" w:rsidRPr="00737800">
        <w:t>TextFormat</w:t>
      </w:r>
      <w:r>
        <w:t xml:space="preserve"> </w:t>
      </w:r>
      <w:r w:rsidR="00737800" w:rsidRPr="00737800">
        <w:t>format)</w:t>
      </w:r>
    </w:p>
    <w:p w14:paraId="5C6C9F73" w14:textId="29AC124D" w:rsidR="00737800" w:rsidRPr="00737800" w:rsidRDefault="00842CCC" w:rsidP="00924C13">
      <w:pPr>
        <w:pStyle w:val="SourceCode"/>
      </w:pPr>
      <w:r>
        <w:t xml:space="preserve">  </w:t>
      </w:r>
      <w:r w:rsidR="00737800" w:rsidRPr="00737800">
        <w:t>{</w:t>
      </w:r>
    </w:p>
    <w:p w14:paraId="4E2DEBDF" w14:textId="057F13B2" w:rsidR="00737800" w:rsidRPr="00737800" w:rsidRDefault="00842CCC" w:rsidP="00924C13">
      <w:pPr>
        <w:pStyle w:val="SourceCode"/>
      </w:pPr>
      <w:r>
        <w:t xml:space="preserve">    </w:t>
      </w:r>
      <w:r w:rsidR="00737800" w:rsidRPr="00737800">
        <w:t>var</w:t>
      </w:r>
      <w:r>
        <w:t xml:space="preserve"> </w:t>
      </w:r>
      <w:r w:rsidR="00737800" w:rsidRPr="00737800">
        <w:t>newRun</w:t>
      </w:r>
      <w:r>
        <w:t xml:space="preserve"> </w:t>
      </w:r>
      <w:r w:rsidR="00737800" w:rsidRPr="00737800">
        <w:t>=</w:t>
      </w:r>
      <w:r>
        <w:t xml:space="preserve"> </w:t>
      </w:r>
      <w:r w:rsidR="00737800" w:rsidRPr="00737800">
        <w:t>new</w:t>
      </w:r>
      <w:r>
        <w:t xml:space="preserve"> </w:t>
      </w:r>
      <w:r w:rsidR="00737800" w:rsidRPr="00737800">
        <w:t>DXW.Run();</w:t>
      </w:r>
    </w:p>
    <w:p w14:paraId="52BEB5D5" w14:textId="283F41A8" w:rsidR="00737800" w:rsidRPr="00737800" w:rsidRDefault="00842CCC" w:rsidP="00924C13">
      <w:pPr>
        <w:pStyle w:val="SourceCode"/>
      </w:pPr>
      <w:r>
        <w:t xml:space="preserve">    </w:t>
      </w:r>
      <w:r w:rsidR="00737800" w:rsidRPr="00737800">
        <w:t>newRun.AppendText(text);</w:t>
      </w:r>
    </w:p>
    <w:p w14:paraId="795294D3" w14:textId="1B6E5232" w:rsidR="00737800" w:rsidRPr="00737800" w:rsidRDefault="00842CCC" w:rsidP="00924C13">
      <w:pPr>
        <w:pStyle w:val="SourceCode"/>
      </w:pPr>
      <w:r>
        <w:t xml:space="preserve">    </w:t>
      </w:r>
      <w:r w:rsidR="00737800" w:rsidRPr="00737800">
        <w:t>newRun.SetFormat(format);</w:t>
      </w:r>
    </w:p>
    <w:p w14:paraId="70246ACB" w14:textId="1F22D8EE" w:rsidR="00737800" w:rsidRPr="00737800" w:rsidRDefault="00842CCC" w:rsidP="00924C13">
      <w:pPr>
        <w:pStyle w:val="SourceCode"/>
      </w:pPr>
      <w:r>
        <w:t xml:space="preserve">    </w:t>
      </w:r>
      <w:r w:rsidR="00737800" w:rsidRPr="00737800">
        <w:t>this.Insert(index,</w:t>
      </w:r>
      <w:r>
        <w:t xml:space="preserve"> </w:t>
      </w:r>
      <w:r w:rsidR="00737800" w:rsidRPr="00737800">
        <w:t>new</w:t>
      </w:r>
      <w:r>
        <w:t xml:space="preserve"> </w:t>
      </w:r>
      <w:r w:rsidR="00737800" w:rsidRPr="00737800">
        <w:t>RunText(newRun,</w:t>
      </w:r>
      <w:r>
        <w:t xml:space="preserve"> </w:t>
      </w:r>
      <w:r w:rsidR="00737800" w:rsidRPr="00737800">
        <w:t>text));</w:t>
      </w:r>
    </w:p>
    <w:p w14:paraId="4021EF99" w14:textId="21C047E6" w:rsidR="00737800" w:rsidRPr="00737800" w:rsidRDefault="00842CCC" w:rsidP="00924C13">
      <w:pPr>
        <w:pStyle w:val="SourceCode"/>
      </w:pPr>
      <w:r>
        <w:t xml:space="preserve">    </w:t>
      </w:r>
      <w:r w:rsidR="00737800" w:rsidRPr="00737800">
        <w:t>this[index].Run.InsertBeforeSelf(newRun);</w:t>
      </w:r>
    </w:p>
    <w:p w14:paraId="316EA3FB" w14:textId="42C41856" w:rsidR="00CD7734" w:rsidRPr="00737800" w:rsidRDefault="00842CCC" w:rsidP="00924C13">
      <w:pPr>
        <w:pStyle w:val="SourceCode"/>
      </w:pPr>
      <w:r>
        <w:t xml:space="preserve">  </w:t>
      </w:r>
      <w:r w:rsidR="00737800" w:rsidRPr="00737800">
        <w:t>}</w:t>
      </w:r>
    </w:p>
    <w:p w14:paraId="59B42EB8" w14:textId="7FBFFDBC" w:rsidR="00737800" w:rsidRDefault="00737800" w:rsidP="000C5850">
      <w:pPr>
        <w:pStyle w:val="Standardowyakapit"/>
      </w:pPr>
      <w:r>
        <w:t>Analogously,</w:t>
      </w:r>
      <w:r w:rsidR="00842CCC">
        <w:t xml:space="preserve"> </w:t>
      </w:r>
      <w:r>
        <w:t>the</w:t>
      </w:r>
      <w:r w:rsidR="00842CCC">
        <w:t xml:space="preserve"> </w:t>
      </w:r>
      <w:r w:rsidRPr="00737800">
        <w:rPr>
          <w:rStyle w:val="NazwaProgramowa"/>
        </w:rPr>
        <w:t>InsertAfter()</w:t>
      </w:r>
      <w:r w:rsidR="00842CCC">
        <w:t xml:space="preserve"> </w:t>
      </w:r>
      <w:r>
        <w:t>method</w:t>
      </w:r>
      <w:r w:rsidR="00842CCC">
        <w:t xml:space="preserve"> </w:t>
      </w:r>
      <w:r>
        <w:t>is</w:t>
      </w:r>
      <w:r w:rsidR="00842CCC">
        <w:t xml:space="preserve"> </w:t>
      </w:r>
      <w:r>
        <w:t>implemented</w:t>
      </w:r>
      <w:r w:rsidR="00842CCC">
        <w:t xml:space="preserve"> </w:t>
      </w:r>
      <w:r>
        <w:t>as:</w:t>
      </w:r>
    </w:p>
    <w:p w14:paraId="34AAB7A9" w14:textId="363D4441" w:rsidR="008952D1" w:rsidRPr="008952D1" w:rsidRDefault="00842CCC" w:rsidP="00924C13">
      <w:pPr>
        <w:pStyle w:val="SourceCode"/>
      </w:pPr>
      <w:r>
        <w:t xml:space="preserve">  </w:t>
      </w:r>
      <w:r w:rsidR="008952D1" w:rsidRPr="008952D1">
        <w:t>public</w:t>
      </w:r>
      <w:r>
        <w:t xml:space="preserve"> </w:t>
      </w:r>
      <w:r w:rsidR="008952D1" w:rsidRPr="008952D1">
        <w:t>void</w:t>
      </w:r>
      <w:r>
        <w:t xml:space="preserve"> </w:t>
      </w:r>
      <w:r w:rsidR="008952D1" w:rsidRPr="008952D1">
        <w:t>InsertAfter(int</w:t>
      </w:r>
      <w:r>
        <w:t xml:space="preserve"> </w:t>
      </w:r>
      <w:r w:rsidR="008952D1" w:rsidRPr="008952D1">
        <w:t>index,</w:t>
      </w:r>
      <w:r>
        <w:t xml:space="preserve"> </w:t>
      </w:r>
      <w:r w:rsidR="008952D1" w:rsidRPr="008952D1">
        <w:t>string</w:t>
      </w:r>
      <w:r>
        <w:t xml:space="preserve"> </w:t>
      </w:r>
      <w:r w:rsidR="008952D1" w:rsidRPr="008952D1">
        <w:t>text,</w:t>
      </w:r>
      <w:r>
        <w:t xml:space="preserve"> </w:t>
      </w:r>
      <w:r w:rsidR="008952D1" w:rsidRPr="008952D1">
        <w:t>TextFormat</w:t>
      </w:r>
      <w:r>
        <w:t xml:space="preserve"> </w:t>
      </w:r>
      <w:r w:rsidR="008952D1" w:rsidRPr="008952D1">
        <w:t>format)</w:t>
      </w:r>
    </w:p>
    <w:p w14:paraId="1454A2D7" w14:textId="703F1820" w:rsidR="008952D1" w:rsidRPr="008952D1" w:rsidRDefault="00842CCC" w:rsidP="00924C13">
      <w:pPr>
        <w:pStyle w:val="SourceCode"/>
      </w:pPr>
      <w:r>
        <w:t xml:space="preserve">  </w:t>
      </w:r>
      <w:r w:rsidR="008952D1" w:rsidRPr="008952D1">
        <w:t>{</w:t>
      </w:r>
    </w:p>
    <w:p w14:paraId="0DF7E0C9" w14:textId="2EE1B940" w:rsidR="008952D1" w:rsidRPr="008952D1" w:rsidRDefault="00842CCC" w:rsidP="00924C13">
      <w:pPr>
        <w:pStyle w:val="SourceCode"/>
      </w:pPr>
      <w:r>
        <w:t xml:space="preserve">    </w:t>
      </w:r>
      <w:r w:rsidR="008952D1" w:rsidRPr="008952D1">
        <w:t>var</w:t>
      </w:r>
      <w:r>
        <w:t xml:space="preserve"> </w:t>
      </w:r>
      <w:r w:rsidR="008952D1" w:rsidRPr="008952D1">
        <w:t>newRun</w:t>
      </w:r>
      <w:r>
        <w:t xml:space="preserve"> </w:t>
      </w:r>
      <w:r w:rsidR="008952D1" w:rsidRPr="008952D1">
        <w:t>=</w:t>
      </w:r>
      <w:r>
        <w:t xml:space="preserve"> </w:t>
      </w:r>
      <w:r w:rsidR="008952D1" w:rsidRPr="008952D1">
        <w:t>new</w:t>
      </w:r>
      <w:r>
        <w:t xml:space="preserve"> </w:t>
      </w:r>
      <w:r w:rsidR="008952D1" w:rsidRPr="008952D1">
        <w:t>DXW.Run();</w:t>
      </w:r>
    </w:p>
    <w:p w14:paraId="797727DA" w14:textId="6E51FDB7" w:rsidR="008952D1" w:rsidRPr="008952D1" w:rsidRDefault="00842CCC" w:rsidP="00924C13">
      <w:pPr>
        <w:pStyle w:val="SourceCode"/>
      </w:pPr>
      <w:r>
        <w:t xml:space="preserve">    </w:t>
      </w:r>
      <w:r w:rsidR="008952D1" w:rsidRPr="008952D1">
        <w:t>newRun.AppendText(text);</w:t>
      </w:r>
    </w:p>
    <w:p w14:paraId="6B40D62C" w14:textId="3CD267C1" w:rsidR="008952D1" w:rsidRPr="008952D1" w:rsidRDefault="00842CCC" w:rsidP="00924C13">
      <w:pPr>
        <w:pStyle w:val="SourceCode"/>
      </w:pPr>
      <w:r>
        <w:t xml:space="preserve">    </w:t>
      </w:r>
      <w:r w:rsidR="008952D1" w:rsidRPr="008952D1">
        <w:t>newRun.SetFormat(format);</w:t>
      </w:r>
    </w:p>
    <w:p w14:paraId="3165391E" w14:textId="71FC7614" w:rsidR="008952D1" w:rsidRPr="008952D1" w:rsidRDefault="00842CCC" w:rsidP="00924C13">
      <w:pPr>
        <w:pStyle w:val="SourceCode"/>
      </w:pPr>
      <w:r>
        <w:t xml:space="preserve">    </w:t>
      </w:r>
      <w:r w:rsidR="008952D1" w:rsidRPr="008952D1">
        <w:t>this.Insert(index</w:t>
      </w:r>
      <w:r>
        <w:t xml:space="preserve"> </w:t>
      </w:r>
      <w:r w:rsidR="008952D1" w:rsidRPr="008952D1">
        <w:t>+</w:t>
      </w:r>
      <w:r>
        <w:t xml:space="preserve"> </w:t>
      </w:r>
      <w:r w:rsidR="008952D1" w:rsidRPr="008952D1">
        <w:t>1,</w:t>
      </w:r>
      <w:r>
        <w:t xml:space="preserve"> </w:t>
      </w:r>
      <w:r w:rsidR="008952D1" w:rsidRPr="008952D1">
        <w:t>new</w:t>
      </w:r>
      <w:r>
        <w:t xml:space="preserve"> </w:t>
      </w:r>
      <w:r w:rsidR="008952D1" w:rsidRPr="008952D1">
        <w:t>RunText(newRun,</w:t>
      </w:r>
      <w:r>
        <w:t xml:space="preserve"> </w:t>
      </w:r>
      <w:r w:rsidR="008952D1" w:rsidRPr="008952D1">
        <w:t>text));</w:t>
      </w:r>
    </w:p>
    <w:p w14:paraId="134CF35E" w14:textId="405F6713" w:rsidR="008952D1" w:rsidRPr="008952D1" w:rsidRDefault="00842CCC" w:rsidP="00924C13">
      <w:pPr>
        <w:pStyle w:val="SourceCode"/>
      </w:pPr>
      <w:r>
        <w:t xml:space="preserve">    </w:t>
      </w:r>
      <w:r w:rsidR="008952D1" w:rsidRPr="008952D1">
        <w:t>this[index].Run.InsertAfterSelf(newRun);</w:t>
      </w:r>
    </w:p>
    <w:p w14:paraId="0A210ADC" w14:textId="42F93911" w:rsidR="008952D1" w:rsidRPr="008952D1" w:rsidRDefault="00842CCC" w:rsidP="00924C13">
      <w:pPr>
        <w:pStyle w:val="SourceCode"/>
      </w:pPr>
      <w:r>
        <w:lastRenderedPageBreak/>
        <w:t xml:space="preserve">  </w:t>
      </w:r>
      <w:r w:rsidR="008952D1" w:rsidRPr="008952D1">
        <w:t>}</w:t>
      </w:r>
    </w:p>
    <w:p w14:paraId="6D8DA7E2" w14:textId="71A8C06A" w:rsidR="00634AD1" w:rsidRDefault="008952D1" w:rsidP="000C5850">
      <w:pPr>
        <w:pStyle w:val="Standardowyakapit"/>
      </w:pPr>
      <w:r>
        <w:t>Implementation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 w:rsidRPr="008952D1">
        <w:rPr>
          <w:rStyle w:val="NazwaProgramowa"/>
        </w:rPr>
        <w:t>InsertWithSplit()</w:t>
      </w:r>
      <w:r w:rsidR="00842CCC">
        <w:t xml:space="preserve"> </w:t>
      </w:r>
      <w:r>
        <w:t>method</w:t>
      </w:r>
      <w:r w:rsidR="00842CCC">
        <w:t xml:space="preserve"> </w:t>
      </w:r>
      <w:r>
        <w:t>is</w:t>
      </w:r>
      <w:r w:rsidR="00842CCC">
        <w:t xml:space="preserve"> </w:t>
      </w:r>
      <w:r>
        <w:t>more</w:t>
      </w:r>
      <w:r w:rsidR="00842CCC">
        <w:t xml:space="preserve"> </w:t>
      </w:r>
      <w:r>
        <w:t>complex.</w:t>
      </w:r>
      <w:r w:rsidR="00842CCC">
        <w:t xml:space="preserve"> </w:t>
      </w:r>
      <w:r w:rsidRPr="003016D8">
        <w:t>We</w:t>
      </w:r>
      <w:r w:rsidR="00842CCC">
        <w:t xml:space="preserve"> </w:t>
      </w:r>
      <w:r w:rsidRPr="003016D8">
        <w:t>use</w:t>
      </w:r>
      <w:r w:rsidR="00842CCC">
        <w:t xml:space="preserve"> </w:t>
      </w:r>
      <w:r w:rsidRPr="003016D8">
        <w:t>the</w:t>
      </w:r>
      <w:r w:rsidR="00842CCC">
        <w:t xml:space="preserve"> </w:t>
      </w:r>
      <w:r w:rsidRPr="003016D8">
        <w:t>extension</w:t>
      </w:r>
      <w:r w:rsidR="00842CCC">
        <w:t xml:space="preserve"> </w:t>
      </w:r>
      <w:r w:rsidRPr="003016D8">
        <w:t>method</w:t>
      </w:r>
      <w:r w:rsidR="00842CCC">
        <w:t xml:space="preserve"> </w:t>
      </w:r>
      <w:r w:rsidRPr="003016D8">
        <w:rPr>
          <w:rStyle w:val="NazwaProgramowa"/>
        </w:rPr>
        <w:t>SplitAt()</w:t>
      </w:r>
      <w:r w:rsidR="00842CCC">
        <w:t xml:space="preserve"> </w:t>
      </w:r>
      <w:r>
        <w:t>of</w:t>
      </w:r>
      <w:r w:rsidR="00842CCC">
        <w:t xml:space="preserve"> </w:t>
      </w:r>
      <w:r w:rsidRPr="003016D8">
        <w:t>the</w:t>
      </w:r>
      <w:r w:rsidR="00842CCC">
        <w:t xml:space="preserve"> </w:t>
      </w:r>
      <w:r w:rsidRPr="00370BC7">
        <w:rPr>
          <w:rStyle w:val="NazwaProgramowa"/>
        </w:rPr>
        <w:t>Run</w:t>
      </w:r>
      <w:r w:rsidR="00842CCC">
        <w:t xml:space="preserve"> </w:t>
      </w:r>
      <w:r w:rsidRPr="003016D8">
        <w:t>element.</w:t>
      </w:r>
      <w:r w:rsidR="00842CCC">
        <w:t xml:space="preserve"> </w:t>
      </w:r>
      <w:r>
        <w:t>This</w:t>
      </w:r>
      <w:r w:rsidR="00842CCC">
        <w:t xml:space="preserve"> </w:t>
      </w:r>
      <w:r>
        <w:t>method</w:t>
      </w:r>
      <w:r w:rsidR="00842CCC">
        <w:t xml:space="preserve"> </w:t>
      </w:r>
      <w:r>
        <w:t>divides</w:t>
      </w:r>
      <w:r w:rsidR="00842CCC">
        <w:t xml:space="preserve"> </w:t>
      </w:r>
      <w:r>
        <w:t>the</w:t>
      </w:r>
      <w:r w:rsidR="00842CCC">
        <w:t xml:space="preserve"> </w:t>
      </w:r>
      <w:r w:rsidRPr="00370BC7">
        <w:rPr>
          <w:rStyle w:val="NazwaProgramowa"/>
        </w:rPr>
        <w:t>Run</w:t>
      </w:r>
      <w:r w:rsidR="00842CCC">
        <w:t xml:space="preserve"> </w:t>
      </w:r>
      <w:r>
        <w:t>element</w:t>
      </w:r>
      <w:r w:rsidR="00842CCC">
        <w:t xml:space="preserve"> </w:t>
      </w:r>
      <w:r>
        <w:t>in</w:t>
      </w:r>
      <w:r w:rsidR="00842CCC">
        <w:t xml:space="preserve"> </w:t>
      </w:r>
      <w:r>
        <w:t>two</w:t>
      </w:r>
      <w:r w:rsidR="00842CCC">
        <w:t xml:space="preserve"> </w:t>
      </w:r>
      <w:r>
        <w:t>parts</w:t>
      </w:r>
      <w:r w:rsidR="00842CCC">
        <w:t xml:space="preserve"> </w:t>
      </w:r>
      <w:r>
        <w:t>at</w:t>
      </w:r>
      <w:r w:rsidR="00842CCC">
        <w:t xml:space="preserve"> </w:t>
      </w:r>
      <w:r>
        <w:t>the</w:t>
      </w:r>
      <w:r w:rsidR="00842CCC">
        <w:t xml:space="preserve"> </w:t>
      </w:r>
      <w:r>
        <w:t>given</w:t>
      </w:r>
      <w:r w:rsidR="00842CCC">
        <w:t xml:space="preserve"> </w:t>
      </w:r>
      <w:r>
        <w:t>character</w:t>
      </w:r>
      <w:r w:rsidR="00842CCC">
        <w:t xml:space="preserve"> </w:t>
      </w:r>
      <w:r>
        <w:t>position</w:t>
      </w:r>
      <w:r w:rsidR="00842CCC">
        <w:t xml:space="preserve"> </w:t>
      </w:r>
      <w:r>
        <w:t>and</w:t>
      </w:r>
      <w:r w:rsidR="00842CCC">
        <w:t xml:space="preserve"> </w:t>
      </w:r>
      <w:r>
        <w:t>returns</w:t>
      </w:r>
      <w:r w:rsidR="00842CCC">
        <w:t xml:space="preserve"> </w:t>
      </w:r>
      <w:r>
        <w:t>the</w:t>
      </w:r>
      <w:r w:rsidR="00842CCC">
        <w:t xml:space="preserve"> </w:t>
      </w:r>
      <w:r>
        <w:t>second</w:t>
      </w:r>
      <w:r w:rsidR="00842CCC">
        <w:t xml:space="preserve"> </w:t>
      </w:r>
      <w:r>
        <w:t>part</w:t>
      </w:r>
      <w:r w:rsidR="00842CCC">
        <w:t xml:space="preserve"> </w:t>
      </w:r>
      <w:r>
        <w:t>to</w:t>
      </w:r>
      <w:r w:rsidR="00842CCC">
        <w:t xml:space="preserve"> </w:t>
      </w:r>
      <w:r>
        <w:t>the</w:t>
      </w:r>
      <w:r w:rsidR="00842CCC">
        <w:t xml:space="preserve"> </w:t>
      </w:r>
      <w:r>
        <w:t>caller.</w:t>
      </w:r>
    </w:p>
    <w:p w14:paraId="235C5312" w14:textId="3E182544" w:rsidR="008952D1" w:rsidRPr="008952D1" w:rsidRDefault="00842CCC" w:rsidP="00924C13">
      <w:pPr>
        <w:pStyle w:val="SourceCode"/>
      </w:pPr>
      <w:r>
        <w:t xml:space="preserve">  </w:t>
      </w:r>
      <w:r w:rsidR="008952D1" w:rsidRPr="008952D1">
        <w:t>public</w:t>
      </w:r>
      <w:r>
        <w:t xml:space="preserve"> </w:t>
      </w:r>
      <w:r w:rsidR="008952D1" w:rsidRPr="008952D1">
        <w:t>void</w:t>
      </w:r>
      <w:r>
        <w:t xml:space="preserve"> </w:t>
      </w:r>
      <w:r w:rsidR="008952D1" w:rsidRPr="008952D1">
        <w:t>InsertWithSplit(int</w:t>
      </w:r>
      <w:r>
        <w:t xml:space="preserve"> </w:t>
      </w:r>
      <w:r w:rsidR="008952D1" w:rsidRPr="008952D1">
        <w:t>index,</w:t>
      </w:r>
      <w:r>
        <w:t xml:space="preserve"> </w:t>
      </w:r>
      <w:r w:rsidR="008952D1" w:rsidRPr="008952D1">
        <w:t>int</w:t>
      </w:r>
      <w:r>
        <w:t xml:space="preserve"> </w:t>
      </w:r>
      <w:r w:rsidR="008952D1" w:rsidRPr="008952D1">
        <w:t>itemPosition,</w:t>
      </w:r>
      <w:r>
        <w:t xml:space="preserve"> </w:t>
      </w:r>
      <w:r w:rsidR="008952D1" w:rsidRPr="008952D1">
        <w:t>string</w:t>
      </w:r>
      <w:r>
        <w:t xml:space="preserve"> </w:t>
      </w:r>
      <w:r w:rsidR="008952D1" w:rsidRPr="008952D1">
        <w:t>text,</w:t>
      </w:r>
      <w:r>
        <w:t xml:space="preserve"> </w:t>
      </w:r>
      <w:r w:rsidR="008952D1" w:rsidRPr="008952D1">
        <w:t>TextFormat</w:t>
      </w:r>
      <w:r>
        <w:t xml:space="preserve"> </w:t>
      </w:r>
      <w:r w:rsidR="008952D1" w:rsidRPr="008952D1">
        <w:t>format)</w:t>
      </w:r>
    </w:p>
    <w:p w14:paraId="27EBB015" w14:textId="0FE1DCE5" w:rsidR="008952D1" w:rsidRPr="008952D1" w:rsidRDefault="00842CCC" w:rsidP="00924C13">
      <w:pPr>
        <w:pStyle w:val="SourceCode"/>
      </w:pPr>
      <w:r>
        <w:t xml:space="preserve">  </w:t>
      </w:r>
      <w:r w:rsidR="008952D1" w:rsidRPr="008952D1">
        <w:t>{</w:t>
      </w:r>
    </w:p>
    <w:p w14:paraId="17CEE79A" w14:textId="519483D0" w:rsidR="008952D1" w:rsidRPr="008952D1" w:rsidRDefault="00842CCC" w:rsidP="00924C13">
      <w:pPr>
        <w:pStyle w:val="SourceCode"/>
      </w:pPr>
      <w:r>
        <w:t xml:space="preserve">    </w:t>
      </w:r>
      <w:r w:rsidR="008952D1" w:rsidRPr="008952D1">
        <w:t>var</w:t>
      </w:r>
      <w:r>
        <w:t xml:space="preserve"> </w:t>
      </w:r>
      <w:r w:rsidR="008952D1" w:rsidRPr="008952D1">
        <w:t>tailRun</w:t>
      </w:r>
      <w:r>
        <w:t xml:space="preserve"> </w:t>
      </w:r>
      <w:r w:rsidR="008952D1" w:rsidRPr="008952D1">
        <w:t>=</w:t>
      </w:r>
      <w:r>
        <w:t xml:space="preserve"> </w:t>
      </w:r>
      <w:r w:rsidR="008952D1" w:rsidRPr="008952D1">
        <w:t>this[index].Run.SplitAt(itemPosition,</w:t>
      </w:r>
      <w:r>
        <w:t xml:space="preserve"> </w:t>
      </w:r>
      <w:r w:rsidR="008952D1" w:rsidRPr="008952D1">
        <w:t>GetTextOptions);</w:t>
      </w:r>
    </w:p>
    <w:p w14:paraId="7797CDD7" w14:textId="567F295E" w:rsidR="008952D1" w:rsidRPr="008952D1" w:rsidRDefault="00842CCC" w:rsidP="00924C13">
      <w:pPr>
        <w:pStyle w:val="SourceCode"/>
      </w:pPr>
      <w:r>
        <w:t xml:space="preserve">    </w:t>
      </w:r>
      <w:r w:rsidR="008952D1" w:rsidRPr="008952D1">
        <w:t>var</w:t>
      </w:r>
      <w:r>
        <w:t xml:space="preserve"> </w:t>
      </w:r>
      <w:r w:rsidR="008952D1" w:rsidRPr="008952D1">
        <w:t>newRun</w:t>
      </w:r>
      <w:r>
        <w:t xml:space="preserve"> </w:t>
      </w:r>
      <w:r w:rsidR="008952D1" w:rsidRPr="008952D1">
        <w:t>=</w:t>
      </w:r>
      <w:r>
        <w:t xml:space="preserve"> </w:t>
      </w:r>
      <w:r w:rsidR="008952D1" w:rsidRPr="008952D1">
        <w:t>new</w:t>
      </w:r>
      <w:r>
        <w:t xml:space="preserve"> </w:t>
      </w:r>
      <w:r w:rsidR="008952D1" w:rsidRPr="008952D1">
        <w:t>DXW.Run();</w:t>
      </w:r>
    </w:p>
    <w:p w14:paraId="15C0BB93" w14:textId="286D2E22" w:rsidR="008952D1" w:rsidRPr="008952D1" w:rsidRDefault="00842CCC" w:rsidP="00924C13">
      <w:pPr>
        <w:pStyle w:val="SourceCode"/>
      </w:pPr>
      <w:r>
        <w:t xml:space="preserve">    </w:t>
      </w:r>
      <w:r w:rsidR="008952D1" w:rsidRPr="008952D1">
        <w:t>newRun.AppendText(text);</w:t>
      </w:r>
    </w:p>
    <w:p w14:paraId="1DE8C3A8" w14:textId="018C01D8" w:rsidR="008952D1" w:rsidRPr="008952D1" w:rsidRDefault="00842CCC" w:rsidP="00924C13">
      <w:pPr>
        <w:pStyle w:val="SourceCode"/>
      </w:pPr>
      <w:r>
        <w:t xml:space="preserve">    </w:t>
      </w:r>
      <w:r w:rsidR="008952D1" w:rsidRPr="008952D1">
        <w:t>newRun.SetFormat(format);</w:t>
      </w:r>
    </w:p>
    <w:p w14:paraId="25F89567" w14:textId="1708A4E8" w:rsidR="008952D1" w:rsidRPr="008952D1" w:rsidRDefault="00842CCC" w:rsidP="00924C13">
      <w:pPr>
        <w:pStyle w:val="SourceCode"/>
      </w:pPr>
      <w:r>
        <w:t xml:space="preserve">    </w:t>
      </w:r>
      <w:r w:rsidR="008952D1" w:rsidRPr="008952D1">
        <w:t>this.Insert(index</w:t>
      </w:r>
      <w:r>
        <w:t xml:space="preserve"> </w:t>
      </w:r>
      <w:r w:rsidR="008952D1" w:rsidRPr="008952D1">
        <w:t>+</w:t>
      </w:r>
      <w:r>
        <w:t xml:space="preserve"> </w:t>
      </w:r>
      <w:r w:rsidR="008952D1" w:rsidRPr="008952D1">
        <w:t>1,</w:t>
      </w:r>
      <w:r>
        <w:t xml:space="preserve"> </w:t>
      </w:r>
      <w:r w:rsidR="008952D1" w:rsidRPr="008952D1">
        <w:t>new</w:t>
      </w:r>
      <w:r>
        <w:t xml:space="preserve"> </w:t>
      </w:r>
      <w:r w:rsidR="008952D1" w:rsidRPr="008952D1">
        <w:t>RunText(newRun,</w:t>
      </w:r>
      <w:r>
        <w:t xml:space="preserve"> </w:t>
      </w:r>
      <w:r w:rsidR="008952D1" w:rsidRPr="008952D1">
        <w:t>text));</w:t>
      </w:r>
    </w:p>
    <w:p w14:paraId="05A6C1ED" w14:textId="2CAE432D" w:rsidR="008952D1" w:rsidRPr="008952D1" w:rsidRDefault="00842CCC" w:rsidP="00924C13">
      <w:pPr>
        <w:pStyle w:val="SourceCode"/>
      </w:pPr>
      <w:r>
        <w:t xml:space="preserve">    </w:t>
      </w:r>
      <w:r w:rsidR="008952D1" w:rsidRPr="008952D1">
        <w:t>this[index].Run.InsertAfterSelf(newRun);</w:t>
      </w:r>
    </w:p>
    <w:p w14:paraId="2F6F1ABF" w14:textId="1478A6ED" w:rsidR="008952D1" w:rsidRPr="008952D1" w:rsidRDefault="00842CCC" w:rsidP="00924C13">
      <w:pPr>
        <w:pStyle w:val="SourceCode"/>
      </w:pPr>
      <w:r>
        <w:t xml:space="preserve">    </w:t>
      </w:r>
      <w:r w:rsidR="008952D1" w:rsidRPr="008952D1">
        <w:t>if</w:t>
      </w:r>
      <w:r>
        <w:t xml:space="preserve"> </w:t>
      </w:r>
      <w:r w:rsidR="008952D1" w:rsidRPr="008952D1">
        <w:t>(tailRun</w:t>
      </w:r>
      <w:r>
        <w:t xml:space="preserve"> </w:t>
      </w:r>
      <w:r w:rsidR="008952D1" w:rsidRPr="008952D1">
        <w:t>!=</w:t>
      </w:r>
      <w:r>
        <w:t xml:space="preserve"> </w:t>
      </w:r>
      <w:r w:rsidR="008952D1" w:rsidRPr="008952D1">
        <w:t>null)</w:t>
      </w:r>
    </w:p>
    <w:p w14:paraId="5461ED53" w14:textId="027E7524" w:rsidR="008952D1" w:rsidRDefault="00842CCC" w:rsidP="00924C13">
      <w:pPr>
        <w:pStyle w:val="SourceCode"/>
      </w:pPr>
      <w:r>
        <w:t xml:space="preserve">    </w:t>
      </w:r>
      <w:r w:rsidR="008952D1" w:rsidRPr="008952D1">
        <w:t>{</w:t>
      </w:r>
    </w:p>
    <w:p w14:paraId="2B75A136" w14:textId="6C6ED7D4" w:rsidR="0094137B" w:rsidRPr="008952D1" w:rsidRDefault="00842CCC" w:rsidP="0094137B">
      <w:pPr>
        <w:pStyle w:val="SourceCode"/>
      </w:pPr>
      <w:r>
        <w:rPr>
          <w:lang w:val="pl-PL"/>
        </w:rPr>
        <w:t xml:space="preserve">      </w:t>
      </w:r>
      <w:r w:rsidR="0094137B" w:rsidRPr="0094137B">
        <w:rPr>
          <w:lang w:val="pl-PL"/>
        </w:rPr>
        <w:t>this[index].Text</w:t>
      </w:r>
      <w:r>
        <w:rPr>
          <w:lang w:val="pl-PL"/>
        </w:rPr>
        <w:t xml:space="preserve"> </w:t>
      </w:r>
      <w:r w:rsidR="0094137B" w:rsidRPr="0094137B">
        <w:rPr>
          <w:lang w:val="pl-PL"/>
        </w:rPr>
        <w:t>=</w:t>
      </w:r>
      <w:r>
        <w:rPr>
          <w:lang w:val="pl-PL"/>
        </w:rPr>
        <w:t xml:space="preserve"> </w:t>
      </w:r>
      <w:r w:rsidR="0094137B" w:rsidRPr="0094137B">
        <w:rPr>
          <w:lang w:val="pl-PL"/>
        </w:rPr>
        <w:t>this[index].Text.Substring(0,</w:t>
      </w:r>
      <w:r>
        <w:rPr>
          <w:lang w:val="pl-PL"/>
        </w:rPr>
        <w:t xml:space="preserve"> </w:t>
      </w:r>
      <w:r w:rsidR="0094137B" w:rsidRPr="0094137B">
        <w:rPr>
          <w:lang w:val="pl-PL"/>
        </w:rPr>
        <w:t>itemPosition);</w:t>
      </w:r>
    </w:p>
    <w:p w14:paraId="799496AF" w14:textId="4EF695C1" w:rsidR="008952D1" w:rsidRPr="008952D1" w:rsidRDefault="00842CCC" w:rsidP="00924C13">
      <w:pPr>
        <w:pStyle w:val="SourceCode"/>
      </w:pPr>
      <w:r>
        <w:t xml:space="preserve">      </w:t>
      </w:r>
      <w:r w:rsidR="008952D1" w:rsidRPr="008952D1">
        <w:t>this.Insert(index</w:t>
      </w:r>
      <w:r>
        <w:t xml:space="preserve"> </w:t>
      </w:r>
      <w:r w:rsidR="008952D1" w:rsidRPr="008952D1">
        <w:t>+</w:t>
      </w:r>
      <w:r>
        <w:t xml:space="preserve"> </w:t>
      </w:r>
      <w:r w:rsidR="008952D1" w:rsidRPr="008952D1">
        <w:t>2,</w:t>
      </w:r>
      <w:r>
        <w:t xml:space="preserve"> </w:t>
      </w:r>
      <w:r w:rsidR="008952D1" w:rsidRPr="008952D1">
        <w:t>new</w:t>
      </w:r>
      <w:r>
        <w:t xml:space="preserve"> </w:t>
      </w:r>
      <w:r w:rsidR="008952D1" w:rsidRPr="008952D1">
        <w:t>RunText(tailRun,</w:t>
      </w:r>
      <w:r>
        <w:t xml:space="preserve"> </w:t>
      </w:r>
      <w:r w:rsidR="008952D1" w:rsidRPr="008952D1">
        <w:t>tailRun.GetText(GetTextOptions)));</w:t>
      </w:r>
    </w:p>
    <w:p w14:paraId="4BDA5E1F" w14:textId="2A1E4503" w:rsidR="008952D1" w:rsidRPr="008952D1" w:rsidRDefault="00842CCC" w:rsidP="00924C13">
      <w:pPr>
        <w:pStyle w:val="SourceCode"/>
      </w:pPr>
      <w:r>
        <w:t xml:space="preserve">      </w:t>
      </w:r>
      <w:r w:rsidR="008952D1" w:rsidRPr="008952D1">
        <w:t>newRun.InsertAfterSelf(tailRun);</w:t>
      </w:r>
    </w:p>
    <w:p w14:paraId="7102E968" w14:textId="77F0DE61" w:rsidR="008952D1" w:rsidRPr="008952D1" w:rsidRDefault="00842CCC" w:rsidP="00924C13">
      <w:pPr>
        <w:pStyle w:val="SourceCode"/>
      </w:pPr>
      <w:r>
        <w:t xml:space="preserve">    </w:t>
      </w:r>
      <w:r w:rsidR="008952D1" w:rsidRPr="008952D1">
        <w:t>}</w:t>
      </w:r>
    </w:p>
    <w:p w14:paraId="6F125B24" w14:textId="1559B11B" w:rsidR="008952D1" w:rsidRPr="008952D1" w:rsidRDefault="00842CCC" w:rsidP="00924C13">
      <w:pPr>
        <w:pStyle w:val="SourceCode"/>
      </w:pPr>
      <w:r>
        <w:t xml:space="preserve">  </w:t>
      </w:r>
      <w:r w:rsidR="008952D1" w:rsidRPr="008952D1">
        <w:t>}</w:t>
      </w:r>
    </w:p>
    <w:p w14:paraId="38BB0B34" w14:textId="202D602D" w:rsidR="00061E6C" w:rsidRDefault="00EB06D6" w:rsidP="000C5850">
      <w:pPr>
        <w:pStyle w:val="Standardowyakapit"/>
      </w:pPr>
      <w:r>
        <w:t>Now</w:t>
      </w:r>
      <w:r w:rsidR="00842CCC">
        <w:t xml:space="preserve"> </w:t>
      </w:r>
      <w:r>
        <w:t>we</w:t>
      </w:r>
      <w:r w:rsidR="00842CCC">
        <w:t xml:space="preserve"> </w:t>
      </w:r>
      <w:r w:rsidR="008952D1">
        <w:t>can</w:t>
      </w:r>
      <w:r w:rsidR="00842CCC">
        <w:t xml:space="preserve"> </w:t>
      </w:r>
      <w:r>
        <w:t>invoke:</w:t>
      </w:r>
    </w:p>
    <w:p w14:paraId="56F5131C" w14:textId="4817687A" w:rsidR="00EB06D6" w:rsidRDefault="00EB06D6" w:rsidP="00924C13">
      <w:pPr>
        <w:pStyle w:val="SourceCode"/>
        <w:rPr>
          <w:rStyle w:val="NazwaProgramowa"/>
        </w:rPr>
      </w:pPr>
      <w:r w:rsidRPr="009951CD">
        <w:rPr>
          <w:rStyle w:val="NazwaProgramowa"/>
        </w:rPr>
        <w:t>Replace(",</w:t>
      </w:r>
      <w:r w:rsidR="00842CCC">
        <w:rPr>
          <w:rStyle w:val="NazwaProgramowa"/>
        </w:rPr>
        <w:t xml:space="preserve"> </w:t>
      </w:r>
      <w:r w:rsidRPr="009951CD">
        <w:rPr>
          <w:rStyle w:val="NazwaProgramowa"/>
        </w:rPr>
        <w:t>and</w:t>
      </w:r>
      <w:r w:rsidR="00842CCC">
        <w:rPr>
          <w:rStyle w:val="NazwaProgramowa"/>
        </w:rPr>
        <w:t xml:space="preserve"> </w:t>
      </w:r>
      <w:r w:rsidRPr="009951CD">
        <w:rPr>
          <w:rStyle w:val="NazwaProgramowa"/>
        </w:rPr>
        <w:t>this</w:t>
      </w:r>
      <w:r w:rsidR="00842CCC">
        <w:rPr>
          <w:rStyle w:val="NazwaProgramowa"/>
        </w:rPr>
        <w:t xml:space="preserve"> </w:t>
      </w:r>
      <w:r w:rsidRPr="009951CD">
        <w:rPr>
          <w:rStyle w:val="NazwaProgramowa"/>
        </w:rPr>
        <w:t>is",</w:t>
      </w:r>
      <w:r w:rsidR="00842CCC">
        <w:rPr>
          <w:rStyle w:val="NazwaProgramowa"/>
        </w:rPr>
        <w:t xml:space="preserve"> </w:t>
      </w:r>
      <w:r w:rsidRPr="009951CD">
        <w:rPr>
          <w:rStyle w:val="NazwaProgramowa"/>
        </w:rPr>
        <w:t>"</w:t>
      </w:r>
      <w:r>
        <w:rPr>
          <w:rStyle w:val="NazwaProgramowa"/>
        </w:rPr>
        <w:t>,</w:t>
      </w:r>
      <w:r w:rsidR="00842CCC">
        <w:rPr>
          <w:rStyle w:val="NazwaProgramowa"/>
        </w:rPr>
        <w:t xml:space="preserve"> </w:t>
      </w:r>
      <w:r w:rsidRPr="009951CD">
        <w:rPr>
          <w:rStyle w:val="NazwaProgramowa"/>
        </w:rPr>
        <w:t>and</w:t>
      </w:r>
      <w:r w:rsidR="00842CCC">
        <w:rPr>
          <w:rStyle w:val="NazwaProgramowa"/>
        </w:rPr>
        <w:t xml:space="preserve"> </w:t>
      </w:r>
      <w:r w:rsidRPr="009951CD">
        <w:rPr>
          <w:rStyle w:val="NazwaProgramowa"/>
        </w:rPr>
        <w:t>this</w:t>
      </w:r>
      <w:r w:rsidR="00842CCC">
        <w:rPr>
          <w:rStyle w:val="NazwaProgramowa"/>
        </w:rPr>
        <w:t xml:space="preserve"> </w:t>
      </w:r>
      <w:r w:rsidRPr="009951CD">
        <w:rPr>
          <w:rStyle w:val="NazwaProgramowa"/>
        </w:rPr>
        <w:t>text</w:t>
      </w:r>
      <w:r w:rsidR="00842CCC">
        <w:rPr>
          <w:rStyle w:val="NazwaProgramowa"/>
        </w:rPr>
        <w:t xml:space="preserve"> </w:t>
      </w:r>
      <w:r w:rsidRPr="009951CD">
        <w:rPr>
          <w:rStyle w:val="NazwaProgramowa"/>
        </w:rPr>
        <w:t>is"</w:t>
      </w:r>
      <w:r>
        <w:rPr>
          <w:rStyle w:val="NazwaProgramowa"/>
        </w:rPr>
        <w:t>,</w:t>
      </w:r>
      <w:r w:rsidR="00842CCC">
        <w:rPr>
          <w:rStyle w:val="NazwaProgramowa"/>
        </w:rPr>
        <w:t xml:space="preserve"> </w:t>
      </w:r>
      <w:r w:rsidRPr="00EB06D6">
        <w:rPr>
          <w:lang w:val="pl-PL"/>
        </w:rPr>
        <w:t>new</w:t>
      </w:r>
      <w:r w:rsidR="00842CCC">
        <w:rPr>
          <w:lang w:val="pl-PL"/>
        </w:rPr>
        <w:t xml:space="preserve"> </w:t>
      </w:r>
      <w:r w:rsidRPr="00EB06D6">
        <w:rPr>
          <w:lang w:val="pl-PL"/>
        </w:rPr>
        <w:t>TextFormat{Bold</w:t>
      </w:r>
      <w:r w:rsidR="00842CCC">
        <w:rPr>
          <w:lang w:val="pl-PL"/>
        </w:rPr>
        <w:t xml:space="preserve"> </w:t>
      </w:r>
      <w:r w:rsidRPr="00EB06D6">
        <w:rPr>
          <w:lang w:val="pl-PL"/>
        </w:rPr>
        <w:t>=</w:t>
      </w:r>
      <w:r w:rsidR="00842CCC">
        <w:rPr>
          <w:lang w:val="pl-PL"/>
        </w:rPr>
        <w:t xml:space="preserve"> </w:t>
      </w:r>
      <w:r w:rsidRPr="00EB06D6">
        <w:rPr>
          <w:lang w:val="pl-PL"/>
        </w:rPr>
        <w:t>false}</w:t>
      </w:r>
      <w:r w:rsidRPr="009951CD">
        <w:rPr>
          <w:rStyle w:val="NazwaProgramowa"/>
        </w:rPr>
        <w:t>);</w:t>
      </w:r>
    </w:p>
    <w:p w14:paraId="4FF33232" w14:textId="542F13E4" w:rsidR="000C5850" w:rsidRDefault="008952D1" w:rsidP="000C5850">
      <w:pPr>
        <w:pStyle w:val="Standardowyakapit"/>
      </w:pPr>
      <w:r>
        <w:t>In</w:t>
      </w:r>
      <w:r w:rsidR="00842CCC">
        <w:t xml:space="preserve"> </w:t>
      </w:r>
      <w:r>
        <w:t>the</w:t>
      </w:r>
      <w:r w:rsidR="00842CCC">
        <w:t xml:space="preserve"> </w:t>
      </w:r>
      <w:r>
        <w:t>result,</w:t>
      </w:r>
      <w:r w:rsidR="00842CCC">
        <w:t xml:space="preserve"> </w:t>
      </w:r>
      <w:r>
        <w:t>w</w:t>
      </w:r>
      <w:r w:rsidR="00EB06D6">
        <w:t>e</w:t>
      </w:r>
      <w:r w:rsidR="00842CCC">
        <w:t xml:space="preserve"> </w:t>
      </w:r>
      <w:r w:rsidR="006A2575">
        <w:t>can</w:t>
      </w:r>
      <w:r w:rsidR="00842CCC">
        <w:t xml:space="preserve"> </w:t>
      </w:r>
      <w:r w:rsidR="006A2575">
        <w:t>see</w:t>
      </w:r>
      <w:r w:rsidR="00842CCC">
        <w:t xml:space="preserve"> </w:t>
      </w:r>
      <w:r w:rsidR="006A2575">
        <w:t>a</w:t>
      </w:r>
      <w:r w:rsidR="00842CCC">
        <w:t xml:space="preserve"> </w:t>
      </w:r>
      <w:r w:rsidR="006A2575">
        <w:t>newly</w:t>
      </w:r>
      <w:r w:rsidR="00842CCC">
        <w:t xml:space="preserve"> </w:t>
      </w:r>
      <w:r w:rsidR="006A2575">
        <w:t>added</w:t>
      </w:r>
      <w:r w:rsidR="00842CCC">
        <w:t xml:space="preserve"> </w:t>
      </w:r>
      <w:r w:rsidR="006A2575" w:rsidRPr="00061E6C">
        <w:rPr>
          <w:rStyle w:val="NazwaProgramowa"/>
        </w:rPr>
        <w:t>Run</w:t>
      </w:r>
      <w:r w:rsidR="00842CCC">
        <w:t xml:space="preserve"> </w:t>
      </w:r>
      <w:r w:rsidR="006A2575">
        <w:t>(</w:t>
      </w:r>
      <w:r w:rsidR="008D1EB7">
        <w:t>marked</w:t>
      </w:r>
      <w:r w:rsidR="00842CCC">
        <w:t xml:space="preserve"> </w:t>
      </w:r>
      <w:r w:rsidR="008D1EB7">
        <w:t>in</w:t>
      </w:r>
      <w:r w:rsidR="00842CCC">
        <w:t xml:space="preserve"> </w:t>
      </w:r>
      <w:r w:rsidR="008D1EB7">
        <w:t>red</w:t>
      </w:r>
      <w:r w:rsidR="006A2575">
        <w:t>):</w:t>
      </w:r>
    </w:p>
    <w:p w14:paraId="6E2FFEA8" w14:textId="401B20C3" w:rsidR="00342461" w:rsidRPr="00342461" w:rsidRDefault="00842CCC" w:rsidP="00924C13">
      <w:pPr>
        <w:pStyle w:val="SourceCode"/>
      </w:pPr>
      <w:r>
        <w:t xml:space="preserve">    </w:t>
      </w:r>
      <w:r w:rsidR="00342461" w:rsidRPr="00342461">
        <w:t>&lt;w:p</w:t>
      </w:r>
      <w:r>
        <w:t xml:space="preserve"> </w:t>
      </w:r>
      <w:r w:rsidR="00342461" w:rsidRPr="00342461">
        <w:t>w14:paraId="763D35DE"</w:t>
      </w:r>
      <w:r>
        <w:t xml:space="preserve"> </w:t>
      </w:r>
      <w:r w:rsidR="00342461" w:rsidRPr="00342461">
        <w:t>w14:textId="4BD8BFE4"</w:t>
      </w:r>
      <w:r>
        <w:t xml:space="preserve"> </w:t>
      </w:r>
      <w:r w:rsidR="00342461" w:rsidRPr="00342461">
        <w:t>w:rsidR="00B65346"</w:t>
      </w:r>
      <w:r>
        <w:t xml:space="preserve"> </w:t>
      </w:r>
      <w:r w:rsidR="00342461" w:rsidRPr="00342461">
        <w:t>w:rsidRDefault="006F2D84"</w:t>
      </w:r>
      <w:r>
        <w:t xml:space="preserve"> </w:t>
      </w:r>
      <w:r w:rsidR="00342461" w:rsidRPr="00342461">
        <w:t>w:rsidP="00307B9B"&gt;</w:t>
      </w:r>
    </w:p>
    <w:p w14:paraId="4249526A" w14:textId="07E7528D" w:rsidR="00342461" w:rsidRPr="00342461" w:rsidRDefault="00842CCC" w:rsidP="00924C13">
      <w:pPr>
        <w:pStyle w:val="SourceCode"/>
      </w:pPr>
      <w:r>
        <w:t xml:space="preserve">      </w:t>
      </w:r>
      <w:r w:rsidR="00342461" w:rsidRPr="00342461">
        <w:t>&lt;w:pPr&gt;</w:t>
      </w:r>
    </w:p>
    <w:p w14:paraId="11EB8F31" w14:textId="0C24BAD7" w:rsidR="00342461" w:rsidRPr="00342461" w:rsidRDefault="00842CCC" w:rsidP="00924C13">
      <w:pPr>
        <w:pStyle w:val="SourceCode"/>
      </w:pPr>
      <w:r>
        <w:t xml:space="preserve">        </w:t>
      </w:r>
      <w:r w:rsidR="00342461" w:rsidRPr="00342461">
        <w:t>&lt;w:pStyle</w:t>
      </w:r>
      <w:r>
        <w:t xml:space="preserve"> </w:t>
      </w:r>
      <w:r w:rsidR="00342461" w:rsidRPr="00342461">
        <w:t>w:val="</w:t>
      </w:r>
      <w:r w:rsidR="005F549F">
        <w:t>Normal</w:t>
      </w:r>
      <w:r w:rsidR="00342461" w:rsidRPr="00342461">
        <w:t>"/&gt;</w:t>
      </w:r>
    </w:p>
    <w:p w14:paraId="14E106BF" w14:textId="2D816F6B" w:rsidR="00342461" w:rsidRPr="00342461" w:rsidRDefault="00842CCC" w:rsidP="00924C13">
      <w:pPr>
        <w:pStyle w:val="SourceCode"/>
      </w:pPr>
      <w:r>
        <w:t xml:space="preserve">      </w:t>
      </w:r>
      <w:r w:rsidR="00342461" w:rsidRPr="00342461">
        <w:t>&lt;/w:pPr&gt;</w:t>
      </w:r>
    </w:p>
    <w:p w14:paraId="17CC8CDB" w14:textId="000E56ED" w:rsidR="00342461" w:rsidRPr="00342461" w:rsidRDefault="00842CCC" w:rsidP="00924C13">
      <w:pPr>
        <w:pStyle w:val="SourceCode"/>
      </w:pPr>
      <w:r>
        <w:t xml:space="preserve">      </w:t>
      </w:r>
      <w:r w:rsidR="00342461" w:rsidRPr="00342461">
        <w:t>&lt;w:r</w:t>
      </w:r>
      <w:r>
        <w:t xml:space="preserve"> </w:t>
      </w:r>
      <w:r w:rsidR="008D1EB7" w:rsidRPr="00342461">
        <w:t>w:rsidRPr="006F2D84"</w:t>
      </w:r>
      <w:r>
        <w:rPr>
          <w:color w:val="538135" w:themeColor="accent6" w:themeShade="BF"/>
        </w:rPr>
        <w:t xml:space="preserve"> </w:t>
      </w:r>
      <w:r w:rsidR="00DF0CD6">
        <w:rPr>
          <w:color w:val="538135" w:themeColor="accent6" w:themeShade="BF"/>
        </w:rPr>
        <w:t>my:runId</w:t>
      </w:r>
      <w:r w:rsidR="008D1EB7" w:rsidRPr="008D1EB7">
        <w:rPr>
          <w:color w:val="538135" w:themeColor="accent6" w:themeShade="BF"/>
        </w:rPr>
        <w:t>="0000000</w:t>
      </w:r>
      <w:r w:rsidR="008D1EB7">
        <w:rPr>
          <w:color w:val="538135" w:themeColor="accent6" w:themeShade="BF"/>
        </w:rPr>
        <w:t>1</w:t>
      </w:r>
      <w:r w:rsidR="008D1EB7" w:rsidRPr="008D1EB7">
        <w:rPr>
          <w:color w:val="538135" w:themeColor="accent6" w:themeShade="BF"/>
        </w:rPr>
        <w:t>"</w:t>
      </w:r>
      <w:r w:rsidR="00342461" w:rsidRPr="00342461">
        <w:t>&gt;</w:t>
      </w:r>
    </w:p>
    <w:p w14:paraId="1D445B44" w14:textId="30944BA7" w:rsidR="00342461" w:rsidRPr="00342461" w:rsidRDefault="00842CCC" w:rsidP="00924C13">
      <w:pPr>
        <w:pStyle w:val="SourceCode"/>
      </w:pPr>
      <w:r>
        <w:t xml:space="preserve">        </w:t>
      </w:r>
      <w:r w:rsidR="00342461" w:rsidRPr="00342461">
        <w:t>&lt;w:t</w:t>
      </w:r>
      <w:r>
        <w:t xml:space="preserve"> </w:t>
      </w:r>
      <w:r w:rsidR="00342461" w:rsidRPr="00342461">
        <w:t>xml:space="preserve"&gt;This</w:t>
      </w:r>
      <w:r>
        <w:t xml:space="preserve"> </w:t>
      </w:r>
      <w:r w:rsidR="00342461" w:rsidRPr="00342461">
        <w:t>text</w:t>
      </w:r>
      <w:r>
        <w:t xml:space="preserve"> </w:t>
      </w:r>
      <w:r w:rsidR="00342461" w:rsidRPr="00342461">
        <w:t>is</w:t>
      </w:r>
      <w:r>
        <w:t xml:space="preserve"> </w:t>
      </w:r>
      <w:r w:rsidR="00342461" w:rsidRPr="00342461">
        <w:t>&lt;/w:t&gt;</w:t>
      </w:r>
    </w:p>
    <w:p w14:paraId="626E11E6" w14:textId="0B33139F" w:rsidR="00342461" w:rsidRPr="00342461" w:rsidRDefault="00842CCC" w:rsidP="00924C13">
      <w:pPr>
        <w:pStyle w:val="SourceCode"/>
      </w:pPr>
      <w:r>
        <w:t xml:space="preserve">      </w:t>
      </w:r>
      <w:r w:rsidR="00342461" w:rsidRPr="00342461">
        <w:t>&lt;/w:r&gt;</w:t>
      </w:r>
    </w:p>
    <w:p w14:paraId="33B1885C" w14:textId="75830F33" w:rsidR="00342461" w:rsidRPr="00342461" w:rsidRDefault="00842CCC" w:rsidP="00924C13">
      <w:pPr>
        <w:pStyle w:val="SourceCode"/>
      </w:pPr>
      <w:r>
        <w:t xml:space="preserve">      </w:t>
      </w:r>
      <w:r w:rsidR="00342461" w:rsidRPr="00342461">
        <w:t>&lt;w:r</w:t>
      </w:r>
      <w:r>
        <w:t xml:space="preserve"> </w:t>
      </w:r>
      <w:r w:rsidR="00342461" w:rsidRPr="00342461">
        <w:t>w:rsidRPr="006F2D84"</w:t>
      </w:r>
      <w:r>
        <w:rPr>
          <w:color w:val="538135" w:themeColor="accent6" w:themeShade="BF"/>
        </w:rPr>
        <w:t xml:space="preserve"> </w:t>
      </w:r>
      <w:r w:rsidR="00DF0CD6">
        <w:rPr>
          <w:color w:val="538135" w:themeColor="accent6" w:themeShade="BF"/>
        </w:rPr>
        <w:t>my:runId</w:t>
      </w:r>
      <w:r w:rsidR="008D1EB7" w:rsidRPr="008D1EB7">
        <w:rPr>
          <w:color w:val="538135" w:themeColor="accent6" w:themeShade="BF"/>
        </w:rPr>
        <w:t>="0000000</w:t>
      </w:r>
      <w:r w:rsidR="008D1EB7">
        <w:rPr>
          <w:color w:val="538135" w:themeColor="accent6" w:themeShade="BF"/>
        </w:rPr>
        <w:t>2</w:t>
      </w:r>
      <w:r w:rsidR="008D1EB7" w:rsidRPr="008D1EB7">
        <w:rPr>
          <w:color w:val="538135" w:themeColor="accent6" w:themeShade="BF"/>
        </w:rPr>
        <w:t>"</w:t>
      </w:r>
      <w:r w:rsidR="00342461" w:rsidRPr="00342461">
        <w:t>&gt;</w:t>
      </w:r>
    </w:p>
    <w:p w14:paraId="3CC9092A" w14:textId="0FA87944" w:rsidR="00342461" w:rsidRPr="00342461" w:rsidRDefault="00842CCC" w:rsidP="00924C13">
      <w:pPr>
        <w:pStyle w:val="SourceCode"/>
      </w:pPr>
      <w:r>
        <w:t xml:space="preserve">        </w:t>
      </w:r>
      <w:r w:rsidR="00342461" w:rsidRPr="00342461">
        <w:t>&lt;w:rPr&gt;</w:t>
      </w:r>
    </w:p>
    <w:p w14:paraId="07715EA3" w14:textId="1F319B21" w:rsidR="00342461" w:rsidRPr="00342461" w:rsidRDefault="00842CCC" w:rsidP="00924C13">
      <w:pPr>
        <w:pStyle w:val="SourceCode"/>
      </w:pPr>
      <w:r>
        <w:t xml:space="preserve">          </w:t>
      </w:r>
      <w:r w:rsidR="00342461" w:rsidRPr="00342461">
        <w:t>&lt;w:b/&gt;</w:t>
      </w:r>
    </w:p>
    <w:p w14:paraId="2348468B" w14:textId="51C53A4B" w:rsidR="00342461" w:rsidRPr="00342461" w:rsidRDefault="00842CCC" w:rsidP="00924C13">
      <w:pPr>
        <w:pStyle w:val="SourceCode"/>
      </w:pPr>
      <w:r>
        <w:t xml:space="preserve">          </w:t>
      </w:r>
      <w:r w:rsidR="00342461" w:rsidRPr="00342461">
        <w:t>&lt;w:bCs/&gt;</w:t>
      </w:r>
    </w:p>
    <w:p w14:paraId="26C7063C" w14:textId="588A0FD3" w:rsidR="00342461" w:rsidRPr="00342461" w:rsidRDefault="00842CCC" w:rsidP="00924C13">
      <w:pPr>
        <w:pStyle w:val="SourceCode"/>
      </w:pPr>
      <w:r>
        <w:t xml:space="preserve">        </w:t>
      </w:r>
      <w:r w:rsidR="00342461" w:rsidRPr="00342461">
        <w:t>&lt;/w:rPr&gt;</w:t>
      </w:r>
    </w:p>
    <w:p w14:paraId="3C46E711" w14:textId="7DADB12C" w:rsidR="00342461" w:rsidRPr="00342461" w:rsidRDefault="00842CCC" w:rsidP="00924C13">
      <w:pPr>
        <w:pStyle w:val="SourceCode"/>
      </w:pPr>
      <w:r>
        <w:t xml:space="preserve">        </w:t>
      </w:r>
      <w:r w:rsidR="00342461" w:rsidRPr="00342461">
        <w:t>&lt;w:t</w:t>
      </w:r>
      <w:r>
        <w:t xml:space="preserve"> </w:t>
      </w:r>
      <w:r w:rsidR="00342461" w:rsidRPr="00342461">
        <w:t>xml:space="default"&gt;bold&lt;/w:t&gt;</w:t>
      </w:r>
    </w:p>
    <w:p w14:paraId="071B44A8" w14:textId="4ADCA78A" w:rsidR="00342461" w:rsidRPr="00342461" w:rsidRDefault="00842CCC" w:rsidP="00924C13">
      <w:pPr>
        <w:pStyle w:val="SourceCode"/>
      </w:pPr>
      <w:r>
        <w:t xml:space="preserve">      </w:t>
      </w:r>
      <w:r w:rsidR="00342461" w:rsidRPr="00342461">
        <w:t>&lt;/w:r&gt;</w:t>
      </w:r>
    </w:p>
    <w:p w14:paraId="3C258D77" w14:textId="22E64FD9" w:rsidR="00342461" w:rsidRPr="006A2575" w:rsidRDefault="00842CCC" w:rsidP="00924C13">
      <w:pPr>
        <w:pStyle w:val="SourceCode"/>
      </w:pPr>
      <w:r>
        <w:t xml:space="preserve">      </w:t>
      </w:r>
      <w:r w:rsidR="00342461" w:rsidRPr="006A2575">
        <w:t>&lt;w:r&gt;</w:t>
      </w:r>
    </w:p>
    <w:p w14:paraId="07B0DD0F" w14:textId="175BC418" w:rsidR="00342461" w:rsidRPr="006A2575" w:rsidRDefault="00842CCC" w:rsidP="00924C13">
      <w:pPr>
        <w:pStyle w:val="SourceCode"/>
      </w:pPr>
      <w:r>
        <w:t xml:space="preserve">        </w:t>
      </w:r>
      <w:r w:rsidR="00342461" w:rsidRPr="006A2575">
        <w:t>&lt;w:rPr&gt;</w:t>
      </w:r>
    </w:p>
    <w:p w14:paraId="271D3F39" w14:textId="4F660C2B" w:rsidR="00342461" w:rsidRPr="006A2575" w:rsidRDefault="00842CCC" w:rsidP="00924C13">
      <w:pPr>
        <w:pStyle w:val="SourceCode"/>
      </w:pPr>
      <w:r>
        <w:t xml:space="preserve">          </w:t>
      </w:r>
      <w:r w:rsidR="00342461" w:rsidRPr="006A2575">
        <w:t>&lt;w:b</w:t>
      </w:r>
      <w:r>
        <w:t xml:space="preserve"> </w:t>
      </w:r>
      <w:r w:rsidR="00342461" w:rsidRPr="006A2575">
        <w:t>w:val="false"/&gt;</w:t>
      </w:r>
    </w:p>
    <w:p w14:paraId="280F3F15" w14:textId="70763438" w:rsidR="00342461" w:rsidRPr="006A2575" w:rsidRDefault="00842CCC" w:rsidP="00924C13">
      <w:pPr>
        <w:pStyle w:val="SourceCode"/>
      </w:pPr>
      <w:r>
        <w:t xml:space="preserve">          </w:t>
      </w:r>
      <w:r w:rsidR="00342461" w:rsidRPr="006A2575">
        <w:t>&lt;w:bCs</w:t>
      </w:r>
      <w:r>
        <w:t xml:space="preserve"> </w:t>
      </w:r>
      <w:r w:rsidR="00342461" w:rsidRPr="006A2575">
        <w:t>w:val="false"/&gt;</w:t>
      </w:r>
    </w:p>
    <w:p w14:paraId="6BF3C625" w14:textId="41ECFFCC" w:rsidR="00342461" w:rsidRPr="006A2575" w:rsidRDefault="00842CCC" w:rsidP="00924C13">
      <w:pPr>
        <w:pStyle w:val="SourceCode"/>
      </w:pPr>
      <w:r>
        <w:t xml:space="preserve">        </w:t>
      </w:r>
      <w:r w:rsidR="00342461" w:rsidRPr="006A2575">
        <w:t>&lt;/w:rPr&gt;</w:t>
      </w:r>
    </w:p>
    <w:p w14:paraId="02055828" w14:textId="1C010BF3" w:rsidR="00342461" w:rsidRPr="006A2575" w:rsidRDefault="00842CCC" w:rsidP="00924C13">
      <w:pPr>
        <w:pStyle w:val="SourceCode"/>
      </w:pPr>
      <w:r>
        <w:t xml:space="preserve">        </w:t>
      </w:r>
      <w:r w:rsidR="00342461" w:rsidRPr="006A2575">
        <w:t>&lt;w:t</w:t>
      </w:r>
      <w:r>
        <w:t xml:space="preserve"> </w:t>
      </w:r>
      <w:r w:rsidR="00342461" w:rsidRPr="006A2575">
        <w:t>xml:space="preserve"&gt;</w:t>
      </w:r>
      <w:r>
        <w:t xml:space="preserve"> </w:t>
      </w:r>
      <w:r w:rsidR="00342461" w:rsidRPr="006A2575">
        <w:t>and</w:t>
      </w:r>
      <w:r>
        <w:t xml:space="preserve"> </w:t>
      </w:r>
      <w:r w:rsidR="00342461" w:rsidRPr="006A2575">
        <w:t>this</w:t>
      </w:r>
      <w:r>
        <w:t xml:space="preserve"> </w:t>
      </w:r>
      <w:r w:rsidR="00342461" w:rsidRPr="006A2575">
        <w:t>text</w:t>
      </w:r>
      <w:r>
        <w:t xml:space="preserve"> </w:t>
      </w:r>
      <w:r w:rsidR="00342461" w:rsidRPr="006A2575">
        <w:t>is&lt;/w:t&gt;</w:t>
      </w:r>
    </w:p>
    <w:p w14:paraId="22139A6D" w14:textId="0A3F2CE6" w:rsidR="00342461" w:rsidRPr="006A2575" w:rsidRDefault="00842CCC" w:rsidP="00924C13">
      <w:pPr>
        <w:pStyle w:val="SourceCode"/>
      </w:pPr>
      <w:r>
        <w:t xml:space="preserve">      </w:t>
      </w:r>
      <w:r w:rsidR="00342461" w:rsidRPr="006A2575">
        <w:t>&lt;/w:r&gt;</w:t>
      </w:r>
    </w:p>
    <w:p w14:paraId="6517FB4C" w14:textId="77A8A32A" w:rsidR="00342461" w:rsidRPr="00342461" w:rsidRDefault="00842CCC" w:rsidP="00924C13">
      <w:pPr>
        <w:pStyle w:val="SourceCode"/>
      </w:pPr>
      <w:r>
        <w:t xml:space="preserve">      </w:t>
      </w:r>
      <w:r w:rsidR="00342461" w:rsidRPr="00342461">
        <w:t>&lt;w:r</w:t>
      </w:r>
      <w:r>
        <w:t xml:space="preserve"> </w:t>
      </w:r>
      <w:r w:rsidR="008D1EB7" w:rsidRPr="00342461">
        <w:t>w:rsidRPr="006F2D84"</w:t>
      </w:r>
      <w:r>
        <w:rPr>
          <w:color w:val="538135" w:themeColor="accent6" w:themeShade="BF"/>
        </w:rPr>
        <w:t xml:space="preserve"> </w:t>
      </w:r>
      <w:r w:rsidR="00DF0CD6">
        <w:rPr>
          <w:color w:val="538135" w:themeColor="accent6" w:themeShade="BF"/>
        </w:rPr>
        <w:t>my:runId</w:t>
      </w:r>
      <w:r w:rsidR="008D1EB7" w:rsidRPr="008D1EB7">
        <w:rPr>
          <w:color w:val="538135" w:themeColor="accent6" w:themeShade="BF"/>
        </w:rPr>
        <w:t>="0000000</w:t>
      </w:r>
      <w:r w:rsidR="008D1EB7">
        <w:rPr>
          <w:color w:val="538135" w:themeColor="accent6" w:themeShade="BF"/>
        </w:rPr>
        <w:t>3</w:t>
      </w:r>
      <w:r w:rsidR="008D1EB7" w:rsidRPr="008D1EB7">
        <w:rPr>
          <w:color w:val="538135" w:themeColor="accent6" w:themeShade="BF"/>
        </w:rPr>
        <w:t>"</w:t>
      </w:r>
      <w:r w:rsidR="00342461" w:rsidRPr="00342461">
        <w:t>&gt;</w:t>
      </w:r>
    </w:p>
    <w:p w14:paraId="64109030" w14:textId="62771A84" w:rsidR="00342461" w:rsidRPr="00342461" w:rsidRDefault="00842CCC" w:rsidP="00924C13">
      <w:pPr>
        <w:pStyle w:val="SourceCode"/>
      </w:pPr>
      <w:r>
        <w:t xml:space="preserve">        </w:t>
      </w:r>
      <w:r w:rsidR="00342461" w:rsidRPr="00342461">
        <w:t>&lt;w:t</w:t>
      </w:r>
      <w:r>
        <w:t xml:space="preserve"> </w:t>
      </w:r>
      <w:r w:rsidR="00342461" w:rsidRPr="00342461">
        <w:t>xml:space="preserve"&gt;</w:t>
      </w:r>
      <w:r>
        <w:t xml:space="preserve"> </w:t>
      </w:r>
      <w:r w:rsidR="00342461" w:rsidRPr="00342461">
        <w:t>&lt;/w:t&gt;</w:t>
      </w:r>
    </w:p>
    <w:p w14:paraId="6A786BC2" w14:textId="68F6D73E" w:rsidR="00342461" w:rsidRPr="00342461" w:rsidRDefault="00842CCC" w:rsidP="00924C13">
      <w:pPr>
        <w:pStyle w:val="SourceCode"/>
      </w:pPr>
      <w:r>
        <w:t xml:space="preserve">      </w:t>
      </w:r>
      <w:r w:rsidR="00342461" w:rsidRPr="00342461">
        <w:t>&lt;/w:r&gt;</w:t>
      </w:r>
    </w:p>
    <w:p w14:paraId="28CAE804" w14:textId="1C9D0DCB" w:rsidR="00342461" w:rsidRPr="00342461" w:rsidRDefault="00842CCC" w:rsidP="00924C13">
      <w:pPr>
        <w:pStyle w:val="SourceCode"/>
      </w:pPr>
      <w:r>
        <w:t xml:space="preserve">      </w:t>
      </w:r>
      <w:r w:rsidR="00342461" w:rsidRPr="00342461">
        <w:t>&lt;w:r</w:t>
      </w:r>
      <w:r>
        <w:t xml:space="preserve"> </w:t>
      </w:r>
      <w:r w:rsidR="008D1EB7" w:rsidRPr="00342461">
        <w:t>w:rsidRPr="006F2D84"</w:t>
      </w:r>
      <w:r>
        <w:rPr>
          <w:color w:val="538135" w:themeColor="accent6" w:themeShade="BF"/>
        </w:rPr>
        <w:t xml:space="preserve"> </w:t>
      </w:r>
      <w:r w:rsidR="00DF0CD6">
        <w:rPr>
          <w:color w:val="538135" w:themeColor="accent6" w:themeShade="BF"/>
        </w:rPr>
        <w:t>my:runId</w:t>
      </w:r>
      <w:r w:rsidR="008D1EB7" w:rsidRPr="008D1EB7">
        <w:rPr>
          <w:color w:val="538135" w:themeColor="accent6" w:themeShade="BF"/>
        </w:rPr>
        <w:t>="0000000</w:t>
      </w:r>
      <w:r w:rsidR="008D1EB7">
        <w:rPr>
          <w:color w:val="538135" w:themeColor="accent6" w:themeShade="BF"/>
        </w:rPr>
        <w:t>4</w:t>
      </w:r>
      <w:r w:rsidR="008D1EB7" w:rsidRPr="008D1EB7">
        <w:rPr>
          <w:color w:val="538135" w:themeColor="accent6" w:themeShade="BF"/>
        </w:rPr>
        <w:t>"</w:t>
      </w:r>
      <w:r w:rsidR="00342461" w:rsidRPr="00342461">
        <w:t>&gt;</w:t>
      </w:r>
    </w:p>
    <w:p w14:paraId="0B33A292" w14:textId="398738BA" w:rsidR="00342461" w:rsidRPr="00342461" w:rsidRDefault="00842CCC" w:rsidP="00924C13">
      <w:pPr>
        <w:pStyle w:val="SourceCode"/>
      </w:pPr>
      <w:r>
        <w:t xml:space="preserve">        </w:t>
      </w:r>
      <w:r w:rsidR="00342461" w:rsidRPr="00342461">
        <w:t>&lt;w:rPr&gt;</w:t>
      </w:r>
    </w:p>
    <w:p w14:paraId="56F06898" w14:textId="71F5C21B" w:rsidR="00342461" w:rsidRPr="00342461" w:rsidRDefault="00842CCC" w:rsidP="00924C13">
      <w:pPr>
        <w:pStyle w:val="SourceCode"/>
      </w:pPr>
      <w:r>
        <w:t xml:space="preserve">          </w:t>
      </w:r>
      <w:r w:rsidR="00342461" w:rsidRPr="00342461">
        <w:t>&lt;w:i/&gt;</w:t>
      </w:r>
    </w:p>
    <w:p w14:paraId="5FE979D7" w14:textId="362EF7EF" w:rsidR="00342461" w:rsidRPr="00342461" w:rsidRDefault="00842CCC" w:rsidP="00924C13">
      <w:pPr>
        <w:pStyle w:val="SourceCode"/>
      </w:pPr>
      <w:r>
        <w:t xml:space="preserve">          </w:t>
      </w:r>
      <w:r w:rsidR="00342461" w:rsidRPr="00342461">
        <w:t>&lt;w:iCs/&gt;</w:t>
      </w:r>
    </w:p>
    <w:p w14:paraId="1AF41928" w14:textId="580ECBCC" w:rsidR="00342461" w:rsidRPr="00342461" w:rsidRDefault="00842CCC" w:rsidP="00924C13">
      <w:pPr>
        <w:pStyle w:val="SourceCode"/>
      </w:pPr>
      <w:r>
        <w:t xml:space="preserve">        </w:t>
      </w:r>
      <w:r w:rsidR="00342461" w:rsidRPr="00342461">
        <w:t>&lt;/w:rPr&gt;</w:t>
      </w:r>
    </w:p>
    <w:p w14:paraId="2175C429" w14:textId="126980AB" w:rsidR="00342461" w:rsidRPr="00342461" w:rsidRDefault="00842CCC" w:rsidP="00924C13">
      <w:pPr>
        <w:pStyle w:val="SourceCode"/>
      </w:pPr>
      <w:r>
        <w:t xml:space="preserve">        </w:t>
      </w:r>
      <w:r w:rsidR="00342461" w:rsidRPr="00342461">
        <w:t>&lt;w:t&gt;italicized&lt;/w:t&gt;</w:t>
      </w:r>
    </w:p>
    <w:p w14:paraId="3DF32E50" w14:textId="4B15B5DC" w:rsidR="00342461" w:rsidRPr="00342461" w:rsidRDefault="00842CCC" w:rsidP="00924C13">
      <w:pPr>
        <w:pStyle w:val="SourceCode"/>
      </w:pPr>
      <w:r>
        <w:t xml:space="preserve">      </w:t>
      </w:r>
      <w:r w:rsidR="00342461" w:rsidRPr="00342461">
        <w:t>&lt;/w:r&gt;</w:t>
      </w:r>
    </w:p>
    <w:p w14:paraId="35448F9A" w14:textId="7FC9846C" w:rsidR="00342461" w:rsidRPr="00342461" w:rsidRDefault="00842CCC" w:rsidP="00924C13">
      <w:pPr>
        <w:pStyle w:val="SourceCode"/>
      </w:pPr>
      <w:r>
        <w:t xml:space="preserve">      </w:t>
      </w:r>
      <w:r w:rsidR="00342461" w:rsidRPr="00342461">
        <w:t>&lt;w:r</w:t>
      </w:r>
      <w:r>
        <w:t xml:space="preserve"> </w:t>
      </w:r>
      <w:r w:rsidR="008D1EB7" w:rsidRPr="00342461">
        <w:t>w:rsidRPr="006F2D84"</w:t>
      </w:r>
      <w:r>
        <w:rPr>
          <w:color w:val="538135" w:themeColor="accent6" w:themeShade="BF"/>
        </w:rPr>
        <w:t xml:space="preserve"> </w:t>
      </w:r>
      <w:r w:rsidR="00DF0CD6">
        <w:rPr>
          <w:color w:val="538135" w:themeColor="accent6" w:themeShade="BF"/>
        </w:rPr>
        <w:t>my:runId</w:t>
      </w:r>
      <w:r w:rsidR="008D1EB7" w:rsidRPr="008D1EB7">
        <w:rPr>
          <w:color w:val="538135" w:themeColor="accent6" w:themeShade="BF"/>
        </w:rPr>
        <w:t>="0000000</w:t>
      </w:r>
      <w:r w:rsidR="008D1EB7">
        <w:rPr>
          <w:color w:val="538135" w:themeColor="accent6" w:themeShade="BF"/>
        </w:rPr>
        <w:t>5</w:t>
      </w:r>
      <w:r w:rsidR="008D1EB7" w:rsidRPr="008D1EB7">
        <w:rPr>
          <w:color w:val="538135" w:themeColor="accent6" w:themeShade="BF"/>
        </w:rPr>
        <w:t>"</w:t>
      </w:r>
      <w:r w:rsidR="00342461" w:rsidRPr="00342461">
        <w:t>&gt;</w:t>
      </w:r>
    </w:p>
    <w:p w14:paraId="2245C6F0" w14:textId="3C77F504" w:rsidR="00342461" w:rsidRPr="00342461" w:rsidRDefault="00842CCC" w:rsidP="00924C13">
      <w:pPr>
        <w:pStyle w:val="SourceCode"/>
      </w:pPr>
      <w:r>
        <w:t xml:space="preserve">        </w:t>
      </w:r>
      <w:r w:rsidR="00342461" w:rsidRPr="00342461">
        <w:t>&lt;w:t&gt;.&lt;/w:t&gt;</w:t>
      </w:r>
    </w:p>
    <w:p w14:paraId="176402F4" w14:textId="12E06848" w:rsidR="00342461" w:rsidRDefault="00842CCC" w:rsidP="00924C13">
      <w:pPr>
        <w:pStyle w:val="SourceCode"/>
      </w:pPr>
      <w:r>
        <w:t xml:space="preserve">      </w:t>
      </w:r>
      <w:r w:rsidR="00342461" w:rsidRPr="00342461">
        <w:t>&lt;/w:r</w:t>
      </w:r>
      <w:r w:rsidR="006A2575">
        <w:t>&gt;</w:t>
      </w:r>
    </w:p>
    <w:p w14:paraId="75617ED7" w14:textId="5283FAED" w:rsidR="006A2575" w:rsidRPr="00342461" w:rsidRDefault="00842CCC" w:rsidP="00924C13">
      <w:pPr>
        <w:pStyle w:val="SourceCode"/>
      </w:pPr>
      <w:r>
        <w:t xml:space="preserve">    </w:t>
      </w:r>
      <w:r w:rsidR="006A2575">
        <w:t>&lt;/w:p&gt;</w:t>
      </w:r>
    </w:p>
    <w:p w14:paraId="759651D2" w14:textId="14536A95" w:rsidR="00342461" w:rsidRDefault="001E2C01" w:rsidP="000C5850">
      <w:pPr>
        <w:pStyle w:val="Standardowyakapit"/>
      </w:pPr>
      <w:r>
        <w:t>And</w:t>
      </w:r>
      <w:r w:rsidR="00842CCC">
        <w:t xml:space="preserve"> </w:t>
      </w:r>
      <w:r>
        <w:t>the</w:t>
      </w:r>
      <w:r w:rsidR="00842CCC">
        <w:t xml:space="preserve"> </w:t>
      </w:r>
      <w:r>
        <w:t>result</w:t>
      </w:r>
      <w:r w:rsidR="008952D1">
        <w:t>ed</w:t>
      </w:r>
      <w:r w:rsidR="00842CCC">
        <w:t xml:space="preserve"> </w:t>
      </w:r>
      <w:r w:rsidR="008952D1">
        <w:t>text</w:t>
      </w:r>
      <w:r w:rsidR="00842CCC">
        <w:t xml:space="preserve"> </w:t>
      </w:r>
      <w:r>
        <w:t>is</w:t>
      </w:r>
      <w:r w:rsidR="00842CCC">
        <w:t xml:space="preserve"> </w:t>
      </w:r>
      <w:r>
        <w:t>as</w:t>
      </w:r>
      <w:r w:rsidR="00842CCC">
        <w:t xml:space="preserve"> </w:t>
      </w:r>
      <w:r>
        <w:t>follows:</w:t>
      </w:r>
    </w:p>
    <w:p w14:paraId="078667FE" w14:textId="08137A64" w:rsidR="001E2C01" w:rsidRPr="00F1361F" w:rsidRDefault="001E2C01" w:rsidP="00EB06D6">
      <w:pPr>
        <w:pStyle w:val="SampleText"/>
        <w:rPr>
          <w:noProof/>
        </w:rPr>
      </w:pPr>
      <w:r w:rsidRPr="00F1361F">
        <w:rPr>
          <w:noProof/>
        </w:rPr>
        <w:t>This</w:t>
      </w:r>
      <w:r w:rsidR="00842CCC">
        <w:rPr>
          <w:noProof/>
        </w:rPr>
        <w:t xml:space="preserve"> </w:t>
      </w:r>
      <w:r w:rsidRPr="00F1361F">
        <w:rPr>
          <w:noProof/>
        </w:rPr>
        <w:t>text</w:t>
      </w:r>
      <w:r w:rsidR="00842CCC">
        <w:rPr>
          <w:noProof/>
        </w:rPr>
        <w:t xml:space="preserve"> </w:t>
      </w:r>
      <w:r w:rsidRPr="00F1361F">
        <w:rPr>
          <w:noProof/>
        </w:rPr>
        <w:t>is</w:t>
      </w:r>
      <w:r w:rsidR="00842CCC">
        <w:rPr>
          <w:noProof/>
        </w:rPr>
        <w:t xml:space="preserve"> </w:t>
      </w:r>
      <w:r w:rsidR="00061E6C">
        <w:rPr>
          <w:noProof/>
        </w:rPr>
        <w:t>&lt;b&gt;</w:t>
      </w:r>
      <w:r w:rsidRPr="00F1361F">
        <w:rPr>
          <w:b/>
          <w:bCs/>
          <w:noProof/>
        </w:rPr>
        <w:t>bold</w:t>
      </w:r>
      <w:r w:rsidR="00061E6C">
        <w:rPr>
          <w:noProof/>
        </w:rPr>
        <w:t>&lt;/b&gt;,</w:t>
      </w:r>
      <w:r w:rsidR="00842CCC">
        <w:rPr>
          <w:noProof/>
        </w:rPr>
        <w:t xml:space="preserve"> </w:t>
      </w:r>
      <w:r w:rsidRPr="00F1361F">
        <w:rPr>
          <w:noProof/>
        </w:rPr>
        <w:t>and</w:t>
      </w:r>
      <w:r w:rsidR="00842CCC">
        <w:rPr>
          <w:noProof/>
        </w:rPr>
        <w:t xml:space="preserve"> </w:t>
      </w:r>
      <w:r w:rsidRPr="00F1361F">
        <w:rPr>
          <w:noProof/>
        </w:rPr>
        <w:t>this</w:t>
      </w:r>
      <w:r w:rsidR="00842CCC">
        <w:rPr>
          <w:noProof/>
        </w:rPr>
        <w:t xml:space="preserve"> </w:t>
      </w:r>
      <w:r w:rsidRPr="00F1361F">
        <w:rPr>
          <w:noProof/>
        </w:rPr>
        <w:t>text</w:t>
      </w:r>
      <w:r w:rsidR="00842CCC">
        <w:rPr>
          <w:noProof/>
        </w:rPr>
        <w:t xml:space="preserve"> </w:t>
      </w:r>
      <w:r w:rsidRPr="00F1361F">
        <w:rPr>
          <w:noProof/>
        </w:rPr>
        <w:t>is</w:t>
      </w:r>
      <w:r w:rsidR="00842CCC">
        <w:rPr>
          <w:noProof/>
        </w:rPr>
        <w:t xml:space="preserve"> </w:t>
      </w:r>
      <w:r w:rsidR="00EB06D6">
        <w:rPr>
          <w:noProof/>
        </w:rPr>
        <w:t>&lt;i&gt;</w:t>
      </w:r>
      <w:r w:rsidRPr="00F1361F">
        <w:rPr>
          <w:i/>
          <w:iCs/>
          <w:noProof/>
        </w:rPr>
        <w:t>italicized</w:t>
      </w:r>
      <w:r w:rsidR="00EB06D6">
        <w:rPr>
          <w:noProof/>
        </w:rPr>
        <w:t>&lt;/i&gt;</w:t>
      </w:r>
      <w:r w:rsidRPr="00F1361F">
        <w:rPr>
          <w:noProof/>
        </w:rPr>
        <w:t>.</w:t>
      </w:r>
    </w:p>
    <w:p w14:paraId="3488141F" w14:textId="73930DF5" w:rsidR="007515E1" w:rsidRDefault="00B822D8" w:rsidP="007515E1">
      <w:pPr>
        <w:pStyle w:val="Heading2"/>
      </w:pPr>
      <w:r>
        <w:lastRenderedPageBreak/>
        <w:t>Find</w:t>
      </w:r>
      <w:r w:rsidR="007515E1">
        <w:t>ing</w:t>
      </w:r>
      <w:r w:rsidR="00842CCC">
        <w:t xml:space="preserve"> </w:t>
      </w:r>
      <w:r w:rsidR="007515E1">
        <w:t>text</w:t>
      </w:r>
      <w:r w:rsidR="00842CCC">
        <w:t xml:space="preserve"> </w:t>
      </w:r>
      <w:r w:rsidR="007515E1">
        <w:t>with</w:t>
      </w:r>
      <w:r w:rsidR="00842CCC">
        <w:t xml:space="preserve"> </w:t>
      </w:r>
      <w:r w:rsidR="007515E1">
        <w:t>a</w:t>
      </w:r>
      <w:r w:rsidR="00842CCC">
        <w:t xml:space="preserve"> </w:t>
      </w:r>
      <w:r w:rsidR="007515E1">
        <w:t>format</w:t>
      </w:r>
    </w:p>
    <w:p w14:paraId="3598972E" w14:textId="359DB3F8" w:rsidR="00EB5891" w:rsidRPr="0029564D" w:rsidRDefault="007515E1" w:rsidP="00DF0CD6">
      <w:pPr>
        <w:pStyle w:val="Standardowyakapit"/>
      </w:pPr>
      <w:r>
        <w:t>Now,</w:t>
      </w:r>
      <w:r w:rsidR="00842CCC">
        <w:t xml:space="preserve"> </w:t>
      </w:r>
      <w:r>
        <w:t>we</w:t>
      </w:r>
      <w:r w:rsidR="00842CCC">
        <w:t xml:space="preserve"> </w:t>
      </w:r>
      <w:r>
        <w:t>must</w:t>
      </w:r>
      <w:r w:rsidR="00842CCC">
        <w:t xml:space="preserve"> </w:t>
      </w:r>
      <w:r>
        <w:t>change</w:t>
      </w:r>
      <w:r w:rsidR="00842CCC">
        <w:t xml:space="preserve"> </w:t>
      </w:r>
      <w:r>
        <w:t>the</w:t>
      </w:r>
      <w:r w:rsidR="00842CCC">
        <w:t xml:space="preserve"> </w:t>
      </w:r>
      <w:r>
        <w:t>example</w:t>
      </w:r>
      <w:r w:rsidR="00842CCC">
        <w:t xml:space="preserve"> </w:t>
      </w:r>
      <w:r>
        <w:t>to</w:t>
      </w:r>
      <w:r w:rsidR="00842CCC">
        <w:t xml:space="preserve"> </w:t>
      </w:r>
      <w:r>
        <w:t>show</w:t>
      </w:r>
      <w:r w:rsidR="00842CCC">
        <w:t xml:space="preserve"> </w:t>
      </w:r>
      <w:r>
        <w:t>search</w:t>
      </w:r>
      <w:r w:rsidR="00842CCC">
        <w:t xml:space="preserve"> </w:t>
      </w:r>
      <w:r>
        <w:t>text</w:t>
      </w:r>
      <w:r w:rsidR="00842CCC">
        <w:t xml:space="preserve"> </w:t>
      </w:r>
      <w:r>
        <w:t>with</w:t>
      </w:r>
      <w:r w:rsidR="00842CCC">
        <w:t xml:space="preserve"> </w:t>
      </w:r>
      <w:r w:rsidR="005E4586">
        <w:t>a</w:t>
      </w:r>
      <w:r w:rsidR="00842CCC">
        <w:t xml:space="preserve"> </w:t>
      </w:r>
      <w:r w:rsidR="005E4586">
        <w:t>search</w:t>
      </w:r>
      <w:r w:rsidR="00842CCC">
        <w:t xml:space="preserve"> </w:t>
      </w:r>
      <w:r>
        <w:t>format.</w:t>
      </w:r>
      <w:r w:rsidR="00842CCC">
        <w:t xml:space="preserve"> </w:t>
      </w:r>
      <w:r w:rsidR="00EB5891" w:rsidRPr="0029564D">
        <w:t>We</w:t>
      </w:r>
      <w:r w:rsidR="00842CCC">
        <w:t xml:space="preserve"> </w:t>
      </w:r>
      <w:r w:rsidR="00EB5891" w:rsidRPr="0029564D">
        <w:t>chang</w:t>
      </w:r>
      <w:r w:rsidR="00DF0CD6">
        <w:t>e</w:t>
      </w:r>
      <w:r w:rsidR="00842CCC">
        <w:t xml:space="preserve"> </w:t>
      </w:r>
      <w:r w:rsidR="00EB5891" w:rsidRPr="0029564D">
        <w:t>the</w:t>
      </w:r>
      <w:r w:rsidR="00842CCC">
        <w:t xml:space="preserve"> </w:t>
      </w:r>
      <w:r w:rsidR="00EB5891" w:rsidRPr="0029564D">
        <w:t>first</w:t>
      </w:r>
      <w:r w:rsidR="00842CCC">
        <w:t xml:space="preserve"> </w:t>
      </w:r>
      <w:r w:rsidR="00EB5891" w:rsidRPr="0029564D">
        <w:t>“is”</w:t>
      </w:r>
      <w:r w:rsidR="00842CCC">
        <w:t xml:space="preserve"> </w:t>
      </w:r>
      <w:r w:rsidR="00EB5891" w:rsidRPr="0029564D">
        <w:t>word</w:t>
      </w:r>
      <w:r w:rsidR="00842CCC">
        <w:t xml:space="preserve"> </w:t>
      </w:r>
      <w:r w:rsidR="00EB5891" w:rsidRPr="0029564D">
        <w:t>to</w:t>
      </w:r>
      <w:r w:rsidR="00842CCC">
        <w:t xml:space="preserve"> </w:t>
      </w:r>
      <w:r w:rsidR="00EB5891" w:rsidRPr="0029564D">
        <w:t>boldface</w:t>
      </w:r>
      <w:r w:rsidR="00842CCC">
        <w:t xml:space="preserve"> </w:t>
      </w:r>
      <w:r w:rsidR="00EB5891" w:rsidRPr="0029564D">
        <w:t>and</w:t>
      </w:r>
      <w:r w:rsidR="00842CCC">
        <w:t xml:space="preserve"> </w:t>
      </w:r>
      <w:r w:rsidR="00EB5891" w:rsidRPr="0029564D">
        <w:t>the</w:t>
      </w:r>
      <w:r w:rsidR="00842CCC">
        <w:t xml:space="preserve"> </w:t>
      </w:r>
      <w:r w:rsidR="00EB5891" w:rsidRPr="0029564D">
        <w:t>next</w:t>
      </w:r>
      <w:r w:rsidR="00842CCC">
        <w:t xml:space="preserve"> </w:t>
      </w:r>
      <w:r w:rsidR="00EB5891" w:rsidRPr="0029564D">
        <w:t>“is”</w:t>
      </w:r>
      <w:r w:rsidR="00842CCC">
        <w:t xml:space="preserve"> </w:t>
      </w:r>
      <w:r w:rsidR="00EB5891" w:rsidRPr="0029564D">
        <w:t>to</w:t>
      </w:r>
      <w:r w:rsidR="00842CCC">
        <w:t xml:space="preserve"> </w:t>
      </w:r>
      <w:r w:rsidR="00EB5891" w:rsidRPr="0029564D">
        <w:t>italic.</w:t>
      </w:r>
    </w:p>
    <w:p w14:paraId="2A3FC15F" w14:textId="6043BFB5" w:rsidR="00EB5891" w:rsidRPr="00EB06D6" w:rsidRDefault="00EB5891" w:rsidP="00EB06D6">
      <w:pPr>
        <w:pStyle w:val="SampleText"/>
      </w:pPr>
      <w:r w:rsidRPr="00EB06D6">
        <w:t>This</w:t>
      </w:r>
      <w:r w:rsidR="00842CCC">
        <w:t xml:space="preserve"> </w:t>
      </w:r>
      <w:r w:rsidRPr="00EB06D6">
        <w:t>text</w:t>
      </w:r>
      <w:r w:rsidR="00842CCC">
        <w:t xml:space="preserve"> </w:t>
      </w:r>
      <w:r w:rsidR="00EB06D6" w:rsidRPr="00EB06D6">
        <w:t>&lt;b&gt;</w:t>
      </w:r>
      <w:r w:rsidRPr="00EB06D6">
        <w:rPr>
          <w:b/>
          <w:bCs/>
        </w:rPr>
        <w:t>is</w:t>
      </w:r>
      <w:r w:rsidR="00842CCC">
        <w:rPr>
          <w:b/>
          <w:bCs/>
        </w:rPr>
        <w:t xml:space="preserve"> </w:t>
      </w:r>
      <w:r w:rsidRPr="00EB06D6">
        <w:rPr>
          <w:b/>
          <w:bCs/>
        </w:rPr>
        <w:t>bold,</w:t>
      </w:r>
      <w:r w:rsidR="00EB06D6" w:rsidRPr="00EB06D6">
        <w:t>&lt;/b&gt;</w:t>
      </w:r>
      <w:r w:rsidR="00842CCC">
        <w:t xml:space="preserve"> </w:t>
      </w:r>
      <w:r w:rsidRPr="00EB06D6">
        <w:t>and</w:t>
      </w:r>
      <w:r w:rsidR="00842CCC">
        <w:t xml:space="preserve"> </w:t>
      </w:r>
      <w:r w:rsidR="00EB06D6" w:rsidRPr="00EB06D6">
        <w:t>&lt;i&gt;</w:t>
      </w:r>
      <w:r w:rsidR="00E94CBA" w:rsidRPr="00EB06D6">
        <w:rPr>
          <w:i/>
          <w:iCs/>
        </w:rPr>
        <w:t>th</w:t>
      </w:r>
      <w:r w:rsidR="006D305E" w:rsidRPr="00EB06D6">
        <w:rPr>
          <w:i/>
          <w:iCs/>
        </w:rPr>
        <w:t>is</w:t>
      </w:r>
      <w:r w:rsidR="00842CCC">
        <w:rPr>
          <w:i/>
          <w:iCs/>
        </w:rPr>
        <w:t xml:space="preserve"> </w:t>
      </w:r>
      <w:r w:rsidRPr="00EB06D6">
        <w:rPr>
          <w:i/>
          <w:iCs/>
        </w:rPr>
        <w:t>is</w:t>
      </w:r>
      <w:r w:rsidR="00842CCC">
        <w:rPr>
          <w:i/>
          <w:iCs/>
        </w:rPr>
        <w:t xml:space="preserve"> </w:t>
      </w:r>
      <w:r w:rsidRPr="00EB06D6">
        <w:rPr>
          <w:i/>
          <w:iCs/>
        </w:rPr>
        <w:t>italic</w:t>
      </w:r>
      <w:r w:rsidR="00A447AC" w:rsidRPr="00EB06D6">
        <w:rPr>
          <w:i/>
          <w:iCs/>
        </w:rPr>
        <w:t>ized</w:t>
      </w:r>
      <w:r w:rsidR="00EB06D6" w:rsidRPr="00EB06D6">
        <w:t>&lt;/i&gt;</w:t>
      </w:r>
      <w:r w:rsidRPr="00EB06D6">
        <w:t>.</w:t>
      </w:r>
    </w:p>
    <w:p w14:paraId="20B065D8" w14:textId="414BA1C1" w:rsidR="00EB5891" w:rsidRDefault="0029564D" w:rsidP="00DF0CD6">
      <w:pPr>
        <w:pStyle w:val="Standardowyakapit"/>
      </w:pPr>
      <w:r>
        <w:t>Let’s</w:t>
      </w:r>
      <w:r w:rsidR="00842CCC">
        <w:t xml:space="preserve"> </w:t>
      </w:r>
      <w:r>
        <w:t>try</w:t>
      </w:r>
      <w:r w:rsidR="00842CCC">
        <w:t xml:space="preserve"> </w:t>
      </w:r>
      <w:r>
        <w:t>to</w:t>
      </w:r>
      <w:r w:rsidR="00842CCC">
        <w:t xml:space="preserve"> </w:t>
      </w:r>
      <w:r>
        <w:t>change</w:t>
      </w:r>
      <w:r w:rsidR="00842CCC">
        <w:t xml:space="preserve"> </w:t>
      </w:r>
      <w:r>
        <w:t>the</w:t>
      </w:r>
      <w:r w:rsidR="00842CCC">
        <w:t xml:space="preserve"> </w:t>
      </w:r>
      <w:r>
        <w:t>second</w:t>
      </w:r>
      <w:r w:rsidR="00842CCC">
        <w:t xml:space="preserve"> </w:t>
      </w:r>
      <w:r>
        <w:t>“is”,</w:t>
      </w:r>
      <w:r w:rsidR="00842CCC">
        <w:t xml:space="preserve"> </w:t>
      </w:r>
      <w:r>
        <w:t>which</w:t>
      </w:r>
      <w:r w:rsidR="00842CCC">
        <w:t xml:space="preserve"> </w:t>
      </w:r>
      <w:r>
        <w:t>is</w:t>
      </w:r>
      <w:r w:rsidR="00842CCC">
        <w:t xml:space="preserve"> </w:t>
      </w:r>
      <w:r>
        <w:t>italicized,</w:t>
      </w:r>
      <w:r w:rsidR="00842CCC">
        <w:t xml:space="preserve"> </w:t>
      </w:r>
      <w:r>
        <w:t>and</w:t>
      </w:r>
      <w:r w:rsidR="00842CCC">
        <w:t xml:space="preserve"> </w:t>
      </w:r>
      <w:r>
        <w:t>omit</w:t>
      </w:r>
      <w:r w:rsidR="00842CCC">
        <w:t xml:space="preserve"> </w:t>
      </w:r>
      <w:r>
        <w:t>the</w:t>
      </w:r>
      <w:r w:rsidR="00842CCC">
        <w:t xml:space="preserve"> </w:t>
      </w:r>
      <w:r>
        <w:t>first</w:t>
      </w:r>
      <w:r w:rsidR="00842CCC">
        <w:t xml:space="preserve"> </w:t>
      </w:r>
      <w:r>
        <w:t>“is”</w:t>
      </w:r>
      <w:r w:rsidR="00842CCC">
        <w:t xml:space="preserve"> </w:t>
      </w:r>
      <w:r>
        <w:t>(a</w:t>
      </w:r>
      <w:r w:rsidR="00842CCC">
        <w:t xml:space="preserve"> </w:t>
      </w:r>
      <w:r>
        <w:t>bold</w:t>
      </w:r>
      <w:r w:rsidR="00842CCC">
        <w:t xml:space="preserve"> </w:t>
      </w:r>
      <w:r>
        <w:t>one).</w:t>
      </w:r>
    </w:p>
    <w:p w14:paraId="1967A931" w14:textId="2BD2CEF8" w:rsidR="0029564D" w:rsidRDefault="004A6DBE" w:rsidP="0029564D">
      <w:r>
        <w:t>To</w:t>
      </w:r>
      <w:r w:rsidR="00842CCC">
        <w:t xml:space="preserve"> </w:t>
      </w:r>
      <w:r>
        <w:t>search</w:t>
      </w:r>
      <w:r w:rsidR="00842CCC">
        <w:t xml:space="preserve"> </w:t>
      </w:r>
      <w:r>
        <w:t>for</w:t>
      </w:r>
      <w:r w:rsidR="00842CCC">
        <w:t xml:space="preserve"> </w:t>
      </w:r>
      <w:r>
        <w:t>a</w:t>
      </w:r>
      <w:r w:rsidR="00842CCC">
        <w:t xml:space="preserve"> </w:t>
      </w:r>
      <w:r>
        <w:t>text</w:t>
      </w:r>
      <w:r w:rsidR="00842CCC">
        <w:t xml:space="preserve"> </w:t>
      </w:r>
      <w:r>
        <w:t>with</w:t>
      </w:r>
      <w:r w:rsidR="00842CCC">
        <w:t xml:space="preserve"> </w:t>
      </w:r>
      <w:r>
        <w:t>formatting,</w:t>
      </w:r>
      <w:r w:rsidR="00842CCC">
        <w:t xml:space="preserve"> </w:t>
      </w:r>
      <w:r>
        <w:t>we</w:t>
      </w:r>
      <w:r w:rsidR="00842CCC">
        <w:t xml:space="preserve"> </w:t>
      </w:r>
      <w:r>
        <w:t>need</w:t>
      </w:r>
      <w:r w:rsidR="00842CCC">
        <w:t xml:space="preserve"> </w:t>
      </w:r>
      <w:r>
        <w:t>to</w:t>
      </w:r>
      <w:r w:rsidR="00842CCC">
        <w:t xml:space="preserve"> </w:t>
      </w:r>
      <w:r>
        <w:t>add</w:t>
      </w:r>
      <w:r w:rsidR="00842CCC">
        <w:t xml:space="preserve"> </w:t>
      </w:r>
      <w:r>
        <w:t>a</w:t>
      </w:r>
      <w:r w:rsidR="00842CCC">
        <w:t xml:space="preserve"> </w:t>
      </w:r>
      <w:r w:rsidRPr="004A6DBE">
        <w:rPr>
          <w:rStyle w:val="NazwaProgramowa"/>
        </w:rPr>
        <w:t>searchFormat</w:t>
      </w:r>
      <w:r w:rsidR="00842CCC">
        <w:t xml:space="preserve"> </w:t>
      </w:r>
      <w:r>
        <w:t>parameter</w:t>
      </w:r>
      <w:r w:rsidR="00842CCC">
        <w:t xml:space="preserve"> </w:t>
      </w:r>
      <w:r>
        <w:t>to</w:t>
      </w:r>
      <w:r w:rsidR="00842CCC">
        <w:t xml:space="preserve"> </w:t>
      </w:r>
      <w:r>
        <w:t>the</w:t>
      </w:r>
      <w:r w:rsidR="00842CCC">
        <w:t xml:space="preserve"> </w:t>
      </w:r>
      <w:r w:rsidRPr="004A6DBE">
        <w:rPr>
          <w:rStyle w:val="NazwaProgramowa"/>
        </w:rPr>
        <w:t>Replace()</w:t>
      </w:r>
      <w:r w:rsidR="00842CCC">
        <w:t xml:space="preserve"> </w:t>
      </w:r>
      <w:r>
        <w:t>method.</w:t>
      </w:r>
    </w:p>
    <w:p w14:paraId="3A5F028E" w14:textId="652B03FF" w:rsidR="004A6DBE" w:rsidRDefault="004A6DBE" w:rsidP="00924C13">
      <w:pPr>
        <w:pStyle w:val="SourceCode"/>
      </w:pPr>
      <w:r w:rsidRPr="004A6DBE">
        <w:t>Replace(string</w:t>
      </w:r>
      <w:r w:rsidR="00842CCC">
        <w:t xml:space="preserve"> </w:t>
      </w:r>
      <w:r w:rsidRPr="004A6DBE">
        <w:t>searchText,</w:t>
      </w:r>
      <w:r w:rsidR="00842CCC">
        <w:t xml:space="preserve"> </w:t>
      </w:r>
      <w:r w:rsidRPr="004A6DBE">
        <w:t>TextFormat?</w:t>
      </w:r>
      <w:r w:rsidR="00842CCC">
        <w:t xml:space="preserve"> </w:t>
      </w:r>
      <w:r w:rsidRPr="004A6DBE">
        <w:t>searchFormat,</w:t>
      </w:r>
      <w:r w:rsidR="00842CCC">
        <w:t xml:space="preserve"> </w:t>
      </w:r>
      <w:r>
        <w:br/>
      </w:r>
      <w:r w:rsidRPr="004A6DBE">
        <w:t>string</w:t>
      </w:r>
      <w:r w:rsidR="00842CCC">
        <w:t xml:space="preserve"> </w:t>
      </w:r>
      <w:r w:rsidRPr="004A6DBE">
        <w:t>replacementText,</w:t>
      </w:r>
      <w:r w:rsidR="00842CCC">
        <w:t xml:space="preserve"> </w:t>
      </w:r>
      <w:r w:rsidRPr="004A6DBE">
        <w:t>TextFormat?</w:t>
      </w:r>
      <w:r w:rsidR="00842CCC">
        <w:t xml:space="preserve"> </w:t>
      </w:r>
      <w:r w:rsidRPr="004A6DBE">
        <w:t>replacementFormat)</w:t>
      </w:r>
    </w:p>
    <w:p w14:paraId="4AC501A9" w14:textId="17805E15" w:rsidR="003E6C0C" w:rsidRDefault="004A6DBE" w:rsidP="003E6C0C">
      <w:pPr>
        <w:pStyle w:val="Standardowyakapit"/>
      </w:pPr>
      <w:r>
        <w:t>Following</w:t>
      </w:r>
      <w:r w:rsidR="00842CCC">
        <w:t xml:space="preserve"> </w:t>
      </w:r>
      <w:r>
        <w:t>this,</w:t>
      </w:r>
      <w:r w:rsidR="00842CCC">
        <w:t xml:space="preserve"> </w:t>
      </w:r>
      <w:r>
        <w:t>we</w:t>
      </w:r>
      <w:r w:rsidR="00842CCC">
        <w:t xml:space="preserve"> </w:t>
      </w:r>
      <w:r>
        <w:t>define</w:t>
      </w:r>
      <w:r w:rsidR="00842CCC">
        <w:t xml:space="preserve"> </w:t>
      </w:r>
      <w:r>
        <w:t>a</w:t>
      </w:r>
      <w:r w:rsidR="00842CCC">
        <w:t xml:space="preserve"> </w:t>
      </w:r>
      <w:r w:rsidR="00B822D8">
        <w:rPr>
          <w:rStyle w:val="NazwaProgramowa"/>
        </w:rPr>
        <w:t>Find</w:t>
      </w:r>
      <w:r w:rsidRPr="004A6DBE">
        <w:rPr>
          <w:rStyle w:val="NazwaProgramowa"/>
        </w:rPr>
        <w:t>()</w:t>
      </w:r>
      <w:r w:rsidR="00842CCC">
        <w:t xml:space="preserve"> </w:t>
      </w:r>
      <w:r>
        <w:t>method</w:t>
      </w:r>
      <w:r w:rsidR="00842CCC">
        <w:t xml:space="preserve"> </w:t>
      </w:r>
      <w:r>
        <w:t>to</w:t>
      </w:r>
      <w:r w:rsidR="00842CCC">
        <w:t xml:space="preserve"> </w:t>
      </w:r>
      <w:r>
        <w:t>get</w:t>
      </w:r>
      <w:r w:rsidR="00842CCC">
        <w:t xml:space="preserve"> </w:t>
      </w:r>
      <w:r>
        <w:t>the</w:t>
      </w:r>
      <w:r w:rsidR="00842CCC">
        <w:t xml:space="preserve"> </w:t>
      </w:r>
      <w:r>
        <w:t>position</w:t>
      </w:r>
      <w:r w:rsidR="00842CCC">
        <w:t xml:space="preserve"> </w:t>
      </w:r>
      <w:r>
        <w:t>of</w:t>
      </w:r>
      <w:r w:rsidR="00842CCC">
        <w:t xml:space="preserve"> </w:t>
      </w:r>
      <w:r>
        <w:t>text</w:t>
      </w:r>
      <w:r w:rsidR="00842CCC">
        <w:t xml:space="preserve"> </w:t>
      </w:r>
      <w:r>
        <w:t>with</w:t>
      </w:r>
      <w:r w:rsidR="00842CCC">
        <w:t xml:space="preserve"> </w:t>
      </w:r>
      <w:r>
        <w:t>format</w:t>
      </w:r>
      <w:r w:rsidR="00842CCC">
        <w:t xml:space="preserve"> </w:t>
      </w:r>
      <w:r>
        <w:t>in</w:t>
      </w:r>
      <w:r w:rsidR="00842CCC">
        <w:t xml:space="preserve"> </w:t>
      </w:r>
      <w:r>
        <w:t>the</w:t>
      </w:r>
      <w:r w:rsidR="00842CCC">
        <w:t xml:space="preserve"> </w:t>
      </w:r>
      <w:r w:rsidRPr="004A6DBE">
        <w:rPr>
          <w:rStyle w:val="NazwaProgramowa"/>
        </w:rPr>
        <w:t>FormattedText</w:t>
      </w:r>
      <w:r w:rsidR="00842CCC">
        <w:t xml:space="preserve"> </w:t>
      </w:r>
      <w:r>
        <w:t>starting</w:t>
      </w:r>
      <w:r w:rsidR="00842CCC">
        <w:t xml:space="preserve"> </w:t>
      </w:r>
      <w:r>
        <w:t>at</w:t>
      </w:r>
      <w:r w:rsidR="00842CCC">
        <w:t xml:space="preserve"> </w:t>
      </w:r>
      <w:r>
        <w:t>the</w:t>
      </w:r>
      <w:r w:rsidR="00842CCC">
        <w:t xml:space="preserve"> </w:t>
      </w:r>
      <w:r>
        <w:t>given</w:t>
      </w:r>
      <w:r w:rsidR="00842CCC">
        <w:t xml:space="preserve"> </w:t>
      </w:r>
      <w:r w:rsidRPr="004A6DBE">
        <w:rPr>
          <w:rStyle w:val="NazwaProgramowa"/>
        </w:rPr>
        <w:t>start</w:t>
      </w:r>
      <w:r>
        <w:rPr>
          <w:rStyle w:val="NazwaProgramowa"/>
        </w:rPr>
        <w:t>P</w:t>
      </w:r>
      <w:r w:rsidRPr="004A6DBE">
        <w:rPr>
          <w:rStyle w:val="NazwaProgramowa"/>
        </w:rPr>
        <w:t>osition</w:t>
      </w:r>
      <w:r>
        <w:t>.</w:t>
      </w:r>
      <w:r w:rsidR="00842CCC">
        <w:t xml:space="preserve"> </w:t>
      </w:r>
      <w:r>
        <w:t>Th</w:t>
      </w:r>
      <w:r w:rsidR="00F47663">
        <w:t>is</w:t>
      </w:r>
      <w:r w:rsidR="00842CCC">
        <w:t xml:space="preserve"> </w:t>
      </w:r>
      <w:r>
        <w:t>method</w:t>
      </w:r>
      <w:r w:rsidR="00842CCC">
        <w:t xml:space="preserve"> </w:t>
      </w:r>
      <w:r>
        <w:t>returns</w:t>
      </w:r>
      <w:r w:rsidR="00842CCC">
        <w:t xml:space="preserve"> </w:t>
      </w:r>
      <w:r w:rsidR="00416920">
        <w:t>the</w:t>
      </w:r>
      <w:r w:rsidR="00842CCC">
        <w:t xml:space="preserve"> </w:t>
      </w:r>
      <w:r w:rsidR="00416920">
        <w:t>character</w:t>
      </w:r>
      <w:r w:rsidR="00842CCC">
        <w:t xml:space="preserve"> </w:t>
      </w:r>
      <w:r w:rsidR="00416920">
        <w:t>position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>
        <w:t>text</w:t>
      </w:r>
      <w:r w:rsidR="00416920">
        <w:t>,</w:t>
      </w:r>
      <w:r w:rsidR="00842CCC">
        <w:t xml:space="preserve"> </w:t>
      </w:r>
      <w:r w:rsidR="00416920">
        <w:t>if</w:t>
      </w:r>
      <w:r w:rsidR="00842CCC">
        <w:t xml:space="preserve"> </w:t>
      </w:r>
      <w:r w:rsidR="00416920">
        <w:t>found,</w:t>
      </w:r>
      <w:r w:rsidR="00842CCC">
        <w:t xml:space="preserve"> </w:t>
      </w:r>
      <w:r>
        <w:t>o</w:t>
      </w:r>
      <w:r w:rsidR="00416920">
        <w:t>r</w:t>
      </w:r>
      <w:r w:rsidR="00842CCC">
        <w:t xml:space="preserve"> </w:t>
      </w:r>
      <w:r>
        <w:t>-1,</w:t>
      </w:r>
      <w:r w:rsidR="00842CCC">
        <w:t xml:space="preserve"> </w:t>
      </w:r>
      <w:r>
        <w:t>if</w:t>
      </w:r>
      <w:r w:rsidR="00842CCC">
        <w:t xml:space="preserve"> </w:t>
      </w:r>
      <w:r>
        <w:t>the</w:t>
      </w:r>
      <w:r w:rsidR="00842CCC">
        <w:t xml:space="preserve"> </w:t>
      </w:r>
      <w:r>
        <w:t>text</w:t>
      </w:r>
      <w:r w:rsidR="00842CCC">
        <w:t xml:space="preserve"> </w:t>
      </w:r>
      <w:r>
        <w:t>was</w:t>
      </w:r>
      <w:r w:rsidR="00842CCC">
        <w:t xml:space="preserve"> </w:t>
      </w:r>
      <w:r>
        <w:t>not</w:t>
      </w:r>
      <w:r w:rsidR="00842CCC">
        <w:t xml:space="preserve"> </w:t>
      </w:r>
      <w:r>
        <w:t>found.</w:t>
      </w:r>
      <w:r w:rsidR="00842CCC">
        <w:t xml:space="preserve"> </w:t>
      </w:r>
      <w:r w:rsidR="00F47663">
        <w:t>Comparing</w:t>
      </w:r>
      <w:r w:rsidR="00842CCC">
        <w:t xml:space="preserve"> </w:t>
      </w:r>
      <w:r w:rsidR="00F47663">
        <w:t>t</w:t>
      </w:r>
      <w:r w:rsidR="00416920">
        <w:t>ext</w:t>
      </w:r>
      <w:r w:rsidR="00842CCC">
        <w:t xml:space="preserve"> </w:t>
      </w:r>
      <w:r w:rsidR="00416920">
        <w:t>(and</w:t>
      </w:r>
      <w:r w:rsidR="00842CCC">
        <w:t xml:space="preserve"> </w:t>
      </w:r>
      <w:r w:rsidR="00416920">
        <w:t>format)</w:t>
      </w:r>
      <w:r w:rsidR="00842CCC">
        <w:t xml:space="preserve"> </w:t>
      </w:r>
      <w:r w:rsidR="00416920">
        <w:t>must</w:t>
      </w:r>
      <w:r w:rsidR="00842CCC">
        <w:t xml:space="preserve"> </w:t>
      </w:r>
      <w:r w:rsidR="00416920">
        <w:t>not</w:t>
      </w:r>
      <w:r w:rsidR="00842CCC">
        <w:t xml:space="preserve"> </w:t>
      </w:r>
      <w:r w:rsidR="00416920">
        <w:t>be</w:t>
      </w:r>
      <w:r w:rsidR="00842CCC">
        <w:t xml:space="preserve"> </w:t>
      </w:r>
      <w:r w:rsidR="00416920">
        <w:t>limited</w:t>
      </w:r>
      <w:r w:rsidR="00842CCC">
        <w:t xml:space="preserve"> </w:t>
      </w:r>
      <w:r w:rsidR="00416920">
        <w:t>to</w:t>
      </w:r>
      <w:r w:rsidR="00842CCC">
        <w:t xml:space="preserve"> </w:t>
      </w:r>
      <w:r w:rsidR="00416920">
        <w:t>the</w:t>
      </w:r>
      <w:r w:rsidR="00842CCC">
        <w:t xml:space="preserve"> </w:t>
      </w:r>
      <w:r w:rsidR="00416920">
        <w:t>single</w:t>
      </w:r>
      <w:r w:rsidR="00842CCC">
        <w:t xml:space="preserve"> </w:t>
      </w:r>
      <w:r w:rsidR="00416920" w:rsidRPr="00416920">
        <w:rPr>
          <w:rStyle w:val="NazwaProgramowa"/>
        </w:rPr>
        <w:t>Run</w:t>
      </w:r>
      <w:r w:rsidR="00416920">
        <w:t>,</w:t>
      </w:r>
      <w:r w:rsidR="00842CCC">
        <w:t xml:space="preserve"> </w:t>
      </w:r>
      <w:r w:rsidR="00416920">
        <w:t>but</w:t>
      </w:r>
      <w:r w:rsidR="00842CCC">
        <w:t xml:space="preserve"> </w:t>
      </w:r>
      <w:r w:rsidR="00416920">
        <w:t>it</w:t>
      </w:r>
      <w:r w:rsidR="00842CCC">
        <w:t xml:space="preserve"> </w:t>
      </w:r>
      <w:r w:rsidR="00416920">
        <w:t>must</w:t>
      </w:r>
      <w:r w:rsidR="00842CCC">
        <w:t xml:space="preserve"> </w:t>
      </w:r>
      <w:r w:rsidR="00416920">
        <w:t>be</w:t>
      </w:r>
      <w:r w:rsidR="00842CCC">
        <w:t xml:space="preserve"> </w:t>
      </w:r>
      <w:r w:rsidR="00416920">
        <w:t>collected</w:t>
      </w:r>
      <w:r w:rsidR="00842CCC">
        <w:t xml:space="preserve"> </w:t>
      </w:r>
      <w:r w:rsidR="00416920">
        <w:t>from</w:t>
      </w:r>
      <w:r w:rsidR="00842CCC">
        <w:t xml:space="preserve"> </w:t>
      </w:r>
      <w:r w:rsidR="00416920">
        <w:t>the</w:t>
      </w:r>
      <w:r w:rsidR="00842CCC">
        <w:t xml:space="preserve"> </w:t>
      </w:r>
      <w:r w:rsidR="00416920">
        <w:t>subsequent</w:t>
      </w:r>
      <w:r w:rsidR="00842CCC">
        <w:t xml:space="preserve"> </w:t>
      </w:r>
      <w:r w:rsidR="00416920" w:rsidRPr="00416920">
        <w:rPr>
          <w:rStyle w:val="NazwaProgramowa"/>
        </w:rPr>
        <w:t>Runs</w:t>
      </w:r>
      <w:r w:rsidR="00842CCC">
        <w:t xml:space="preserve"> </w:t>
      </w:r>
      <w:r w:rsidR="00416920">
        <w:t>(if</w:t>
      </w:r>
      <w:r w:rsidR="00842CCC">
        <w:t xml:space="preserve"> </w:t>
      </w:r>
      <w:r w:rsidR="00416920">
        <w:t>the</w:t>
      </w:r>
      <w:r w:rsidR="00842CCC">
        <w:t xml:space="preserve"> </w:t>
      </w:r>
      <w:r w:rsidR="00416920">
        <w:t>format</w:t>
      </w:r>
      <w:r w:rsidR="00842CCC">
        <w:t xml:space="preserve"> </w:t>
      </w:r>
      <w:r w:rsidR="00416920">
        <w:t>is</w:t>
      </w:r>
      <w:r w:rsidR="00842CCC">
        <w:t xml:space="preserve"> </w:t>
      </w:r>
      <w:r w:rsidR="00416920">
        <w:t>the</w:t>
      </w:r>
      <w:r w:rsidR="00842CCC">
        <w:t xml:space="preserve"> </w:t>
      </w:r>
      <w:r w:rsidR="00416920">
        <w:t>same).</w:t>
      </w:r>
      <w:r w:rsidR="00842CCC">
        <w:t xml:space="preserve"> </w:t>
      </w:r>
      <w:r w:rsidR="00720417">
        <w:t>It</w:t>
      </w:r>
      <w:r w:rsidR="00842CCC">
        <w:t xml:space="preserve"> </w:t>
      </w:r>
      <w:r w:rsidR="00720417">
        <w:t>is</w:t>
      </w:r>
      <w:r w:rsidR="00842CCC">
        <w:t xml:space="preserve"> </w:t>
      </w:r>
      <w:r w:rsidR="00720417">
        <w:t>achieved</w:t>
      </w:r>
      <w:r w:rsidR="00842CCC">
        <w:t xml:space="preserve"> </w:t>
      </w:r>
      <w:r w:rsidR="00720417">
        <w:t>by</w:t>
      </w:r>
      <w:r w:rsidR="00842CCC">
        <w:t xml:space="preserve"> </w:t>
      </w:r>
      <w:r w:rsidR="00720417">
        <w:t>collecting</w:t>
      </w:r>
      <w:r w:rsidR="00842CCC">
        <w:t xml:space="preserve"> </w:t>
      </w:r>
      <w:r w:rsidR="00720417">
        <w:t>text</w:t>
      </w:r>
      <w:r w:rsidR="00842CCC">
        <w:t xml:space="preserve"> </w:t>
      </w:r>
      <w:r w:rsidR="003E6C0C">
        <w:t>from</w:t>
      </w:r>
      <w:r w:rsidR="00842CCC">
        <w:t xml:space="preserve"> </w:t>
      </w:r>
      <w:r w:rsidR="003E6C0C">
        <w:t>the</w:t>
      </w:r>
      <w:r w:rsidR="00842CCC">
        <w:t xml:space="preserve"> </w:t>
      </w:r>
      <w:r w:rsidR="003E6C0C">
        <w:t>subsequent</w:t>
      </w:r>
      <w:r w:rsidR="00842CCC">
        <w:t xml:space="preserve"> </w:t>
      </w:r>
      <w:r w:rsidR="003E6C0C" w:rsidRPr="003E6C0C">
        <w:rPr>
          <w:rStyle w:val="NazwaProgramowa"/>
        </w:rPr>
        <w:t>Runs</w:t>
      </w:r>
      <w:r w:rsidR="00842CCC">
        <w:t xml:space="preserve"> </w:t>
      </w:r>
      <w:r w:rsidR="003E6C0C">
        <w:t>with</w:t>
      </w:r>
      <w:r w:rsidR="00842CCC">
        <w:t xml:space="preserve"> </w:t>
      </w:r>
      <w:r w:rsidR="003E6C0C">
        <w:t>the</w:t>
      </w:r>
      <w:r w:rsidR="00842CCC">
        <w:t xml:space="preserve"> </w:t>
      </w:r>
      <w:r w:rsidR="003E6C0C">
        <w:t>same</w:t>
      </w:r>
      <w:r w:rsidR="00842CCC">
        <w:t xml:space="preserve"> </w:t>
      </w:r>
      <w:r w:rsidR="003E6C0C">
        <w:t>format</w:t>
      </w:r>
      <w:r w:rsidR="00842CCC">
        <w:t xml:space="preserve"> </w:t>
      </w:r>
      <w:r w:rsidR="003E6C0C">
        <w:t>as</w:t>
      </w:r>
      <w:r w:rsidR="00842CCC">
        <w:t xml:space="preserve"> </w:t>
      </w:r>
      <w:r w:rsidR="003E6C0C" w:rsidRPr="003E6C0C">
        <w:rPr>
          <w:rStyle w:val="NazwaProgramowa"/>
        </w:rPr>
        <w:t>searchFormat</w:t>
      </w:r>
      <w:r w:rsidR="00842CCC">
        <w:t xml:space="preserve"> </w:t>
      </w:r>
      <w:r w:rsidR="003E6C0C">
        <w:t>in</w:t>
      </w:r>
      <w:r w:rsidR="00842CCC">
        <w:t xml:space="preserve"> </w:t>
      </w:r>
      <w:r w:rsidR="003E6C0C">
        <w:t>a</w:t>
      </w:r>
      <w:r w:rsidR="00842CCC">
        <w:t xml:space="preserve"> </w:t>
      </w:r>
      <w:r w:rsidR="003E6C0C" w:rsidRPr="003E6C0C">
        <w:rPr>
          <w:rStyle w:val="NazwaProgramowa"/>
        </w:rPr>
        <w:t>searchInText</w:t>
      </w:r>
      <w:r w:rsidR="00842CCC">
        <w:t xml:space="preserve"> </w:t>
      </w:r>
      <w:r w:rsidR="003E6C0C">
        <w:t>variable.</w:t>
      </w:r>
    </w:p>
    <w:p w14:paraId="446C407F" w14:textId="2A0A08FB" w:rsidR="004A6DBE" w:rsidRPr="004A6DBE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</w:t>
      </w:r>
      <w:r w:rsidR="004A6DBE" w:rsidRPr="004A6DBE">
        <w:rPr>
          <w:lang w:val="pl-PL"/>
        </w:rPr>
        <w:t>public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int</w:t>
      </w:r>
      <w:r>
        <w:rPr>
          <w:lang w:val="pl-PL"/>
        </w:rPr>
        <w:t xml:space="preserve"> </w:t>
      </w:r>
      <w:r w:rsidR="00B822D8">
        <w:rPr>
          <w:lang w:val="pl-PL"/>
        </w:rPr>
        <w:t>Find</w:t>
      </w:r>
      <w:r w:rsidR="004A6DBE" w:rsidRPr="004A6DBE">
        <w:rPr>
          <w:lang w:val="pl-PL"/>
        </w:rPr>
        <w:t>(int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startPosition,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string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searchText,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TextFormat?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searchFormat)</w:t>
      </w:r>
    </w:p>
    <w:p w14:paraId="07F333F6" w14:textId="5371FCE4" w:rsidR="004A6DBE" w:rsidRPr="004A6DBE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</w:t>
      </w:r>
      <w:r w:rsidR="004A6DBE" w:rsidRPr="004A6DBE">
        <w:rPr>
          <w:lang w:val="pl-PL"/>
        </w:rPr>
        <w:t>{</w:t>
      </w:r>
    </w:p>
    <w:p w14:paraId="181D2675" w14:textId="7CB60684" w:rsidR="004A6DBE" w:rsidRPr="004A6DBE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4A6DBE" w:rsidRPr="004A6DBE">
        <w:rPr>
          <w:lang w:val="pl-PL"/>
        </w:rPr>
        <w:t>var</w:t>
      </w:r>
      <w:r>
        <w:rPr>
          <w:lang w:val="pl-PL"/>
        </w:rPr>
        <w:t xml:space="preserve"> </w:t>
      </w:r>
      <w:r w:rsidR="00DA59D0">
        <w:rPr>
          <w:lang w:val="pl-PL"/>
        </w:rPr>
        <w:t>searchTextLength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=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searchText.Length;</w:t>
      </w:r>
    </w:p>
    <w:p w14:paraId="315911EC" w14:textId="257530DD" w:rsidR="004A6DBE" w:rsidRPr="004A6DBE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4A6DBE" w:rsidRPr="004A6DBE">
        <w:rPr>
          <w:lang w:val="pl-PL"/>
        </w:rPr>
        <w:t>var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sumLength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=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0;</w:t>
      </w:r>
    </w:p>
    <w:p w14:paraId="41116626" w14:textId="5B6E7CA7" w:rsidR="004A6DBE" w:rsidRPr="004A6DBE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4A6DBE" w:rsidRPr="004A6DBE">
        <w:rPr>
          <w:lang w:val="pl-PL"/>
        </w:rPr>
        <w:t>for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(int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i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=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0;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i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&lt;</w:t>
      </w:r>
      <w:r>
        <w:rPr>
          <w:lang w:val="pl-PL"/>
        </w:rPr>
        <w:t xml:space="preserve"> </w:t>
      </w:r>
      <w:r w:rsidR="00F47663">
        <w:rPr>
          <w:lang w:val="pl-PL"/>
        </w:rPr>
        <w:t>this</w:t>
      </w:r>
      <w:r w:rsidR="004A6DBE" w:rsidRPr="004A6DBE">
        <w:rPr>
          <w:lang w:val="pl-PL"/>
        </w:rPr>
        <w:t>.Count;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i++)</w:t>
      </w:r>
    </w:p>
    <w:p w14:paraId="53888A5C" w14:textId="513E0E61" w:rsidR="004A6DBE" w:rsidRPr="004A6DBE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4A6DBE" w:rsidRPr="004A6DBE">
        <w:rPr>
          <w:lang w:val="pl-PL"/>
        </w:rPr>
        <w:t>{</w:t>
      </w:r>
    </w:p>
    <w:p w14:paraId="3830BAFF" w14:textId="193AD91E" w:rsidR="004A6DBE" w:rsidRPr="004A6DBE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</w:t>
      </w:r>
      <w:r w:rsidR="004A6DBE" w:rsidRPr="004A6DBE">
        <w:rPr>
          <w:lang w:val="pl-PL"/>
        </w:rPr>
        <w:t>var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itemText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=</w:t>
      </w:r>
      <w:r>
        <w:rPr>
          <w:lang w:val="pl-PL"/>
        </w:rPr>
        <w:t xml:space="preserve"> </w:t>
      </w:r>
      <w:r w:rsidR="00F47663">
        <w:rPr>
          <w:lang w:val="pl-PL"/>
        </w:rPr>
        <w:t>this</w:t>
      </w:r>
      <w:r w:rsidR="004A6DBE" w:rsidRPr="004A6DBE">
        <w:rPr>
          <w:lang w:val="pl-PL"/>
        </w:rPr>
        <w:t>[i].Text;</w:t>
      </w:r>
    </w:p>
    <w:p w14:paraId="40829EBB" w14:textId="1CB1182E" w:rsidR="004A6DBE" w:rsidRPr="004A6DBE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</w:t>
      </w:r>
      <w:r w:rsidR="004A6DBE" w:rsidRPr="004A6DBE">
        <w:rPr>
          <w:lang w:val="pl-PL"/>
        </w:rPr>
        <w:t>if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(sumLength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+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itemText.Length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&gt;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startPosition)</w:t>
      </w:r>
    </w:p>
    <w:p w14:paraId="6E103A75" w14:textId="4F1BC8C7" w:rsidR="004A6DBE" w:rsidRPr="004A6DBE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</w:t>
      </w:r>
      <w:r w:rsidR="004A6DBE" w:rsidRPr="004A6DBE">
        <w:rPr>
          <w:lang w:val="pl-PL"/>
        </w:rPr>
        <w:t>{</w:t>
      </w:r>
    </w:p>
    <w:p w14:paraId="7F9F8220" w14:textId="1BD5EDC3" w:rsidR="004A6DBE" w:rsidRPr="004A6DBE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</w:t>
      </w:r>
      <w:r w:rsidR="004A6DBE" w:rsidRPr="004A6DBE">
        <w:rPr>
          <w:lang w:val="pl-PL"/>
        </w:rPr>
        <w:t>if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(searchFormat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==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null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||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searchFormat.IsSame(</w:t>
      </w:r>
      <w:r w:rsidR="00F47663">
        <w:rPr>
          <w:lang w:val="pl-PL"/>
        </w:rPr>
        <w:t>this</w:t>
      </w:r>
      <w:r w:rsidR="004A6DBE" w:rsidRPr="004A6DBE">
        <w:rPr>
          <w:lang w:val="pl-PL"/>
        </w:rPr>
        <w:t>[i].Run.GetFormat()))</w:t>
      </w:r>
    </w:p>
    <w:p w14:paraId="25500DEC" w14:textId="787EBC9C" w:rsidR="004A6DBE" w:rsidRPr="004A6DBE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</w:t>
      </w:r>
      <w:r w:rsidR="004A6DBE" w:rsidRPr="004A6DBE">
        <w:rPr>
          <w:lang w:val="pl-PL"/>
        </w:rPr>
        <w:t>{</w:t>
      </w:r>
    </w:p>
    <w:p w14:paraId="0B32D9CC" w14:textId="0FEC64E5" w:rsidR="004A6DBE" w:rsidRPr="004A6DBE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4A6DBE" w:rsidRPr="004A6DBE">
        <w:rPr>
          <w:lang w:val="pl-PL"/>
        </w:rPr>
        <w:t>var</w:t>
      </w:r>
      <w:r>
        <w:rPr>
          <w:lang w:val="pl-PL"/>
        </w:rPr>
        <w:t xml:space="preserve"> </w:t>
      </w:r>
      <w:r w:rsidR="00720417" w:rsidRPr="00720417">
        <w:rPr>
          <w:color w:val="C00000"/>
          <w:lang w:val="pl-PL"/>
        </w:rPr>
        <w:t>searchInText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=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itemText;</w:t>
      </w:r>
    </w:p>
    <w:p w14:paraId="38DA3064" w14:textId="64B9D686" w:rsidR="004A6DBE" w:rsidRPr="004A6DBE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4A6DBE" w:rsidRPr="004A6DBE">
        <w:rPr>
          <w:lang w:val="pl-PL"/>
        </w:rPr>
        <w:t>int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j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=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i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+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1;</w:t>
      </w:r>
    </w:p>
    <w:p w14:paraId="257F3888" w14:textId="18D91FBF" w:rsidR="004A6DBE" w:rsidRPr="004A6DBE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4A6DBE" w:rsidRPr="004A6DBE">
        <w:rPr>
          <w:lang w:val="pl-PL"/>
        </w:rPr>
        <w:t>while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(</w:t>
      </w:r>
      <w:r w:rsidR="00720417">
        <w:rPr>
          <w:lang w:val="pl-PL"/>
        </w:rPr>
        <w:t>searchInText</w:t>
      </w:r>
      <w:r w:rsidR="004A6DBE" w:rsidRPr="004A6DBE">
        <w:rPr>
          <w:lang w:val="pl-PL"/>
        </w:rPr>
        <w:t>.Length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&gt;</w:t>
      </w:r>
      <w:r>
        <w:rPr>
          <w:lang w:val="pl-PL"/>
        </w:rPr>
        <w:t xml:space="preserve"> </w:t>
      </w:r>
      <w:r w:rsidR="00DA59D0">
        <w:rPr>
          <w:lang w:val="pl-PL"/>
        </w:rPr>
        <w:t>searchTextLength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&amp;&amp;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j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&lt;</w:t>
      </w:r>
      <w:r>
        <w:rPr>
          <w:lang w:val="pl-PL"/>
        </w:rPr>
        <w:t xml:space="preserve"> </w:t>
      </w:r>
      <w:r w:rsidR="00F47663">
        <w:rPr>
          <w:lang w:val="pl-PL"/>
        </w:rPr>
        <w:t>this</w:t>
      </w:r>
      <w:r w:rsidR="004A6DBE" w:rsidRPr="004A6DBE">
        <w:rPr>
          <w:lang w:val="pl-PL"/>
        </w:rPr>
        <w:t>.Count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&amp;&amp;</w:t>
      </w:r>
    </w:p>
    <w:p w14:paraId="1CA888D5" w14:textId="462F5F4E" w:rsidR="004A6DBE" w:rsidRPr="004A6DBE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     </w:t>
      </w:r>
      <w:r w:rsidR="004A6DBE" w:rsidRPr="004A6DBE">
        <w:rPr>
          <w:lang w:val="pl-PL"/>
        </w:rPr>
        <w:t>(searchFormat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==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null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||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searchFormat.IsSame(</w:t>
      </w:r>
      <w:r w:rsidR="00F47663">
        <w:rPr>
          <w:lang w:val="pl-PL"/>
        </w:rPr>
        <w:t>this</w:t>
      </w:r>
      <w:r w:rsidR="004A6DBE" w:rsidRPr="004A6DBE">
        <w:rPr>
          <w:lang w:val="pl-PL"/>
        </w:rPr>
        <w:t>[j].Run.GetFormat())))</w:t>
      </w:r>
    </w:p>
    <w:p w14:paraId="08961B8A" w14:textId="3FE7431E" w:rsidR="004A6DBE" w:rsidRPr="004A6DBE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4A6DBE" w:rsidRPr="004A6DBE">
        <w:rPr>
          <w:lang w:val="pl-PL"/>
        </w:rPr>
        <w:t>{</w:t>
      </w:r>
    </w:p>
    <w:p w14:paraId="01AB2D8A" w14:textId="186689E4" w:rsidR="004A6DBE" w:rsidRPr="004A6DBE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720417" w:rsidRPr="00720417">
        <w:rPr>
          <w:color w:val="C00000"/>
          <w:lang w:val="pl-PL"/>
        </w:rPr>
        <w:t>searchInText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+=</w:t>
      </w:r>
      <w:r>
        <w:rPr>
          <w:lang w:val="pl-PL"/>
        </w:rPr>
        <w:t xml:space="preserve"> </w:t>
      </w:r>
      <w:r w:rsidR="00F47663">
        <w:rPr>
          <w:lang w:val="pl-PL"/>
        </w:rPr>
        <w:t>this</w:t>
      </w:r>
      <w:r w:rsidR="004A6DBE" w:rsidRPr="004A6DBE">
        <w:rPr>
          <w:lang w:val="pl-PL"/>
        </w:rPr>
        <w:t>[j].Text;</w:t>
      </w:r>
    </w:p>
    <w:p w14:paraId="1EFEC7A6" w14:textId="6EC9A260" w:rsidR="004A6DBE" w:rsidRPr="004A6DBE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4A6DBE" w:rsidRPr="004A6DBE">
        <w:rPr>
          <w:lang w:val="pl-PL"/>
        </w:rPr>
        <w:t>j++;</w:t>
      </w:r>
    </w:p>
    <w:p w14:paraId="2F3DEDD8" w14:textId="3F7C76AF" w:rsidR="004A6DBE" w:rsidRPr="004A6DBE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4A6DBE" w:rsidRPr="004A6DBE">
        <w:rPr>
          <w:lang w:val="pl-PL"/>
        </w:rPr>
        <w:t>}</w:t>
      </w:r>
    </w:p>
    <w:p w14:paraId="75DA4D55" w14:textId="05EC7260" w:rsidR="004A6DBE" w:rsidRPr="004A6DBE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4A6DBE" w:rsidRPr="004A6DBE">
        <w:rPr>
          <w:lang w:val="pl-PL"/>
        </w:rPr>
        <w:t>itemText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=</w:t>
      </w:r>
      <w:r>
        <w:rPr>
          <w:lang w:val="pl-PL"/>
        </w:rPr>
        <w:t xml:space="preserve"> </w:t>
      </w:r>
      <w:r w:rsidR="00F47663">
        <w:rPr>
          <w:lang w:val="pl-PL"/>
        </w:rPr>
        <w:t>this</w:t>
      </w:r>
      <w:r w:rsidR="004A6DBE" w:rsidRPr="004A6DBE">
        <w:rPr>
          <w:lang w:val="pl-PL"/>
        </w:rPr>
        <w:t>[i].Text;</w:t>
      </w:r>
    </w:p>
    <w:p w14:paraId="6CA2CAC5" w14:textId="290C2976" w:rsidR="004A6DBE" w:rsidRPr="004A6DBE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4A6DBE" w:rsidRPr="004A6DBE">
        <w:rPr>
          <w:lang w:val="pl-PL"/>
        </w:rPr>
        <w:t>if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(</w:t>
      </w:r>
      <w:r w:rsidR="00720417" w:rsidRPr="00720417">
        <w:rPr>
          <w:color w:val="C00000"/>
          <w:lang w:val="pl-PL"/>
        </w:rPr>
        <w:t>searchInText</w:t>
      </w:r>
      <w:r w:rsidR="004A6DBE" w:rsidRPr="004A6DBE">
        <w:rPr>
          <w:lang w:val="pl-PL"/>
        </w:rPr>
        <w:t>.Length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&gt;=</w:t>
      </w:r>
      <w:r>
        <w:rPr>
          <w:lang w:val="pl-PL"/>
        </w:rPr>
        <w:t xml:space="preserve"> </w:t>
      </w:r>
      <w:r w:rsidR="00DA59D0">
        <w:rPr>
          <w:lang w:val="pl-PL"/>
        </w:rPr>
        <w:t>searchTextLength</w:t>
      </w:r>
      <w:r w:rsidR="004A6DBE" w:rsidRPr="004A6DBE">
        <w:rPr>
          <w:lang w:val="pl-PL"/>
        </w:rPr>
        <w:t>)</w:t>
      </w:r>
    </w:p>
    <w:p w14:paraId="3C49CF45" w14:textId="6407C206" w:rsidR="004A6DBE" w:rsidRPr="004A6DBE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4A6DBE" w:rsidRPr="004A6DBE">
        <w:rPr>
          <w:lang w:val="pl-PL"/>
        </w:rPr>
        <w:t>{</w:t>
      </w:r>
    </w:p>
    <w:p w14:paraId="76A14C86" w14:textId="3E62D3A2" w:rsidR="004A6DBE" w:rsidRPr="004A6DBE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4A6DBE" w:rsidRPr="004A6DBE">
        <w:rPr>
          <w:lang w:val="pl-PL"/>
        </w:rPr>
        <w:t>var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k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=</w:t>
      </w:r>
      <w:r>
        <w:rPr>
          <w:lang w:val="pl-PL"/>
        </w:rPr>
        <w:t xml:space="preserve"> </w:t>
      </w:r>
      <w:r w:rsidR="00720417" w:rsidRPr="00720417">
        <w:rPr>
          <w:color w:val="C00000"/>
          <w:lang w:val="pl-PL"/>
        </w:rPr>
        <w:t>searchInText</w:t>
      </w:r>
      <w:r w:rsidR="004A6DBE" w:rsidRPr="004A6DBE">
        <w:rPr>
          <w:lang w:val="pl-PL"/>
        </w:rPr>
        <w:t>.IndexOf(searchText);</w:t>
      </w:r>
    </w:p>
    <w:p w14:paraId="2501B54E" w14:textId="6C002B57" w:rsidR="004A6DBE" w:rsidRPr="004A6DBE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4A6DBE" w:rsidRPr="004A6DBE">
        <w:rPr>
          <w:lang w:val="pl-PL"/>
        </w:rPr>
        <w:t>if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(k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&gt;=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0)</w:t>
      </w:r>
    </w:p>
    <w:p w14:paraId="4D95384B" w14:textId="073D35BF" w:rsidR="004A6DBE" w:rsidRPr="004A6DBE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4A6DBE" w:rsidRPr="004A6DBE">
        <w:rPr>
          <w:lang w:val="pl-PL"/>
        </w:rPr>
        <w:t>{</w:t>
      </w:r>
    </w:p>
    <w:p w14:paraId="709D6F9B" w14:textId="5F860F7E" w:rsidR="004A6DBE" w:rsidRPr="004A6DBE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  </w:t>
      </w:r>
      <w:r w:rsidR="004A6DBE" w:rsidRPr="004A6DBE">
        <w:rPr>
          <w:lang w:val="pl-PL"/>
        </w:rPr>
        <w:t>return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sumLength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+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k;</w:t>
      </w:r>
    </w:p>
    <w:p w14:paraId="62CF8FC2" w14:textId="0AA1C2D2" w:rsidR="004A6DBE" w:rsidRPr="004A6DBE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4A6DBE" w:rsidRPr="004A6DBE">
        <w:rPr>
          <w:lang w:val="pl-PL"/>
        </w:rPr>
        <w:t>}</w:t>
      </w:r>
    </w:p>
    <w:p w14:paraId="4FCAE875" w14:textId="319E3392" w:rsidR="004A6DBE" w:rsidRPr="004A6DBE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4A6DBE" w:rsidRPr="004A6DBE">
        <w:rPr>
          <w:lang w:val="pl-PL"/>
        </w:rPr>
        <w:t>}</w:t>
      </w:r>
    </w:p>
    <w:p w14:paraId="3644A852" w14:textId="30ED957D" w:rsidR="004A6DBE" w:rsidRPr="004A6DBE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</w:t>
      </w:r>
      <w:r w:rsidR="004A6DBE" w:rsidRPr="004A6DBE">
        <w:rPr>
          <w:lang w:val="pl-PL"/>
        </w:rPr>
        <w:t>}</w:t>
      </w:r>
    </w:p>
    <w:p w14:paraId="02FA2723" w14:textId="348EAD5E" w:rsidR="004A6DBE" w:rsidRPr="004A6DBE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</w:t>
      </w:r>
      <w:r w:rsidR="004A6DBE" w:rsidRPr="004A6DBE">
        <w:rPr>
          <w:lang w:val="pl-PL"/>
        </w:rPr>
        <w:t>}</w:t>
      </w:r>
    </w:p>
    <w:p w14:paraId="51BC18EB" w14:textId="0D63A6F7" w:rsidR="004A6DBE" w:rsidRPr="004A6DBE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</w:t>
      </w:r>
      <w:r w:rsidR="004A6DBE" w:rsidRPr="004A6DBE">
        <w:rPr>
          <w:lang w:val="pl-PL"/>
        </w:rPr>
        <w:t>sumLength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+=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itemText.Length;</w:t>
      </w:r>
    </w:p>
    <w:p w14:paraId="3814D9D9" w14:textId="18A43837" w:rsidR="004A6DBE" w:rsidRPr="004A6DBE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4A6DBE" w:rsidRPr="004A6DBE">
        <w:rPr>
          <w:lang w:val="pl-PL"/>
        </w:rPr>
        <w:t>}</w:t>
      </w:r>
    </w:p>
    <w:p w14:paraId="04391BF6" w14:textId="56B2A8CE" w:rsidR="004A6DBE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4A6DBE" w:rsidRPr="004A6DBE">
        <w:rPr>
          <w:lang w:val="pl-PL"/>
        </w:rPr>
        <w:t>return</w:t>
      </w:r>
      <w:r>
        <w:rPr>
          <w:lang w:val="pl-PL"/>
        </w:rPr>
        <w:t xml:space="preserve"> </w:t>
      </w:r>
      <w:r w:rsidR="004A6DBE" w:rsidRPr="004A6DBE">
        <w:rPr>
          <w:lang w:val="pl-PL"/>
        </w:rPr>
        <w:t>-1;</w:t>
      </w:r>
    </w:p>
    <w:p w14:paraId="1CF2CB60" w14:textId="69D74D14" w:rsidR="004A6DBE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</w:t>
      </w:r>
      <w:r w:rsidR="004A6DBE">
        <w:rPr>
          <w:lang w:val="pl-PL"/>
        </w:rPr>
        <w:t>}</w:t>
      </w:r>
    </w:p>
    <w:p w14:paraId="398597DF" w14:textId="58A26849" w:rsidR="00416920" w:rsidRDefault="00C963BC" w:rsidP="003E6C0C">
      <w:pPr>
        <w:keepNext/>
      </w:pPr>
      <w:r>
        <w:t>The</w:t>
      </w:r>
      <w:r w:rsidR="00842CCC">
        <w:t xml:space="preserve"> </w:t>
      </w:r>
      <w:r w:rsidR="00B822D8">
        <w:rPr>
          <w:rStyle w:val="NazwaProgramowa"/>
        </w:rPr>
        <w:t>Find</w:t>
      </w:r>
      <w:r w:rsidRPr="000F1C22">
        <w:rPr>
          <w:rStyle w:val="NazwaProgramowa"/>
        </w:rPr>
        <w:t>(</w:t>
      </w:r>
      <w:r>
        <w:t>)</w:t>
      </w:r>
      <w:r w:rsidR="00842CCC">
        <w:t xml:space="preserve"> </w:t>
      </w:r>
      <w:r>
        <w:t>method</w:t>
      </w:r>
      <w:r w:rsidR="00842CCC">
        <w:t xml:space="preserve"> </w:t>
      </w:r>
      <w:r>
        <w:t>is</w:t>
      </w:r>
      <w:r w:rsidR="00842CCC">
        <w:t xml:space="preserve"> </w:t>
      </w:r>
      <w:r>
        <w:t>used</w:t>
      </w:r>
      <w:r w:rsidR="00842CCC">
        <w:t xml:space="preserve"> </w:t>
      </w:r>
      <w:r>
        <w:t>in</w:t>
      </w:r>
      <w:r w:rsidR="00842CCC">
        <w:t xml:space="preserve"> </w:t>
      </w:r>
      <w:r>
        <w:t>the</w:t>
      </w:r>
      <w:r w:rsidR="00842CCC">
        <w:t xml:space="preserve"> </w:t>
      </w:r>
      <w:r w:rsidRPr="000F1C22">
        <w:rPr>
          <w:rStyle w:val="NazwaProgramowa"/>
        </w:rPr>
        <w:t>Replace()</w:t>
      </w:r>
      <w:r w:rsidR="00842CCC">
        <w:t xml:space="preserve"> </w:t>
      </w:r>
      <w:r>
        <w:t>method</w:t>
      </w:r>
      <w:r w:rsidR="00842CCC">
        <w:t xml:space="preserve"> </w:t>
      </w:r>
      <w:r>
        <w:t>as</w:t>
      </w:r>
      <w:r w:rsidR="00842CCC">
        <w:t xml:space="preserve"> </w:t>
      </w:r>
      <w:r>
        <w:t>follows:</w:t>
      </w:r>
    </w:p>
    <w:p w14:paraId="127BFFE4" w14:textId="544D542A" w:rsidR="00C963BC" w:rsidRPr="00C963BC" w:rsidRDefault="00842CCC" w:rsidP="00924C13">
      <w:pPr>
        <w:pStyle w:val="SourceCode"/>
      </w:pPr>
      <w:r>
        <w:t xml:space="preserve">  </w:t>
      </w:r>
      <w:r w:rsidR="00C963BC" w:rsidRPr="00C963BC">
        <w:t>public</w:t>
      </w:r>
      <w:r>
        <w:t xml:space="preserve"> </w:t>
      </w:r>
      <w:r w:rsidR="00C963BC" w:rsidRPr="00C963BC">
        <w:t>bool</w:t>
      </w:r>
      <w:r>
        <w:t xml:space="preserve"> </w:t>
      </w:r>
      <w:r w:rsidR="00C963BC" w:rsidRPr="00C963BC">
        <w:t>Replace(string</w:t>
      </w:r>
      <w:r>
        <w:t xml:space="preserve"> </w:t>
      </w:r>
      <w:r w:rsidR="00C963BC" w:rsidRPr="00C963BC">
        <w:t>searchText,</w:t>
      </w:r>
      <w:r>
        <w:t xml:space="preserve"> </w:t>
      </w:r>
      <w:r w:rsidR="00C963BC" w:rsidRPr="00C963BC">
        <w:t>TextFormat?</w:t>
      </w:r>
      <w:r>
        <w:t xml:space="preserve"> </w:t>
      </w:r>
      <w:r w:rsidR="00C963BC" w:rsidRPr="00C963BC">
        <w:t>searchFormat,</w:t>
      </w:r>
      <w:r>
        <w:t xml:space="preserve"> </w:t>
      </w:r>
      <w:r w:rsidR="001D21CF">
        <w:br/>
      </w:r>
      <w:r w:rsidR="00C963BC" w:rsidRPr="00C963BC">
        <w:t>string</w:t>
      </w:r>
      <w:r>
        <w:t xml:space="preserve"> </w:t>
      </w:r>
      <w:r w:rsidR="00C963BC" w:rsidRPr="00C963BC">
        <w:t>replacementText,</w:t>
      </w:r>
      <w:r>
        <w:t xml:space="preserve"> </w:t>
      </w:r>
      <w:r w:rsidR="00C963BC" w:rsidRPr="00C963BC">
        <w:t>TextFormat?</w:t>
      </w:r>
      <w:r>
        <w:t xml:space="preserve"> </w:t>
      </w:r>
      <w:r w:rsidR="00C963BC" w:rsidRPr="00C963BC">
        <w:t>replacementFormat)</w:t>
      </w:r>
    </w:p>
    <w:p w14:paraId="40CB1256" w14:textId="6E1BF735" w:rsidR="00C963BC" w:rsidRPr="00C963BC" w:rsidRDefault="00842CCC" w:rsidP="00924C13">
      <w:pPr>
        <w:pStyle w:val="SourceCode"/>
      </w:pPr>
      <w:r>
        <w:t xml:space="preserve">  </w:t>
      </w:r>
      <w:r w:rsidR="00C963BC" w:rsidRPr="00C963BC">
        <w:t>{</w:t>
      </w:r>
    </w:p>
    <w:p w14:paraId="498B3267" w14:textId="7430CFED" w:rsidR="00C963BC" w:rsidRPr="00C963BC" w:rsidRDefault="00842CCC" w:rsidP="00924C13">
      <w:pPr>
        <w:pStyle w:val="SourceCode"/>
      </w:pPr>
      <w:r>
        <w:t xml:space="preserve">    </w:t>
      </w:r>
      <w:r w:rsidR="00C963BC" w:rsidRPr="00C963BC">
        <w:t>int</w:t>
      </w:r>
      <w:r>
        <w:t xml:space="preserve"> </w:t>
      </w:r>
      <w:r w:rsidR="00C963BC" w:rsidRPr="00C963BC">
        <w:t>k;</w:t>
      </w:r>
    </w:p>
    <w:p w14:paraId="7C1965FE" w14:textId="43644B93" w:rsidR="00C963BC" w:rsidRPr="00C963BC" w:rsidRDefault="00842CCC" w:rsidP="00924C13">
      <w:pPr>
        <w:pStyle w:val="SourceCode"/>
      </w:pPr>
      <w:r>
        <w:t xml:space="preserve">    </w:t>
      </w:r>
      <w:r w:rsidR="00C963BC" w:rsidRPr="00C963BC">
        <w:t>if</w:t>
      </w:r>
      <w:r>
        <w:t xml:space="preserve"> </w:t>
      </w:r>
      <w:r w:rsidR="00C963BC" w:rsidRPr="00C963BC">
        <w:t>(searchFormat</w:t>
      </w:r>
      <w:r>
        <w:t xml:space="preserve"> </w:t>
      </w:r>
      <w:r w:rsidR="00C963BC" w:rsidRPr="00C963BC">
        <w:t>!=</w:t>
      </w:r>
      <w:r>
        <w:t xml:space="preserve"> </w:t>
      </w:r>
      <w:r w:rsidR="00C963BC" w:rsidRPr="00C963BC">
        <w:t>null)</w:t>
      </w:r>
    </w:p>
    <w:p w14:paraId="756AB389" w14:textId="1766CCCB" w:rsidR="00C963BC" w:rsidRPr="00C963BC" w:rsidRDefault="00842CCC" w:rsidP="00924C13">
      <w:pPr>
        <w:pStyle w:val="SourceCode"/>
      </w:pPr>
      <w:r>
        <w:t xml:space="preserve">      </w:t>
      </w:r>
      <w:r w:rsidR="00C963BC" w:rsidRPr="00C963BC">
        <w:t>k</w:t>
      </w:r>
      <w:r>
        <w:t xml:space="preserve"> </w:t>
      </w:r>
      <w:r w:rsidR="00C963BC" w:rsidRPr="00C963BC">
        <w:t>=</w:t>
      </w:r>
      <w:r>
        <w:t xml:space="preserve"> </w:t>
      </w:r>
      <w:r w:rsidR="00B822D8">
        <w:t>Find</w:t>
      </w:r>
      <w:r w:rsidR="00C963BC" w:rsidRPr="00C963BC">
        <w:t>(0,</w:t>
      </w:r>
      <w:r>
        <w:t xml:space="preserve"> </w:t>
      </w:r>
      <w:r w:rsidR="00C963BC" w:rsidRPr="00C963BC">
        <w:t>searchText,</w:t>
      </w:r>
      <w:r>
        <w:t xml:space="preserve"> </w:t>
      </w:r>
      <w:r w:rsidR="00C963BC" w:rsidRPr="00C963BC">
        <w:t>searchFormat);</w:t>
      </w:r>
    </w:p>
    <w:p w14:paraId="19768F20" w14:textId="79150952" w:rsidR="00C963BC" w:rsidRPr="00C963BC" w:rsidRDefault="00842CCC" w:rsidP="00924C13">
      <w:pPr>
        <w:pStyle w:val="SourceCode"/>
      </w:pPr>
      <w:r>
        <w:t xml:space="preserve">    </w:t>
      </w:r>
      <w:r w:rsidR="00C963BC" w:rsidRPr="00C963BC">
        <w:t>else</w:t>
      </w:r>
    </w:p>
    <w:p w14:paraId="745D77F1" w14:textId="0B4E182F" w:rsidR="00C963BC" w:rsidRPr="00C963BC" w:rsidRDefault="00842CCC" w:rsidP="00924C13">
      <w:pPr>
        <w:pStyle w:val="SourceCode"/>
      </w:pPr>
      <w:r>
        <w:t xml:space="preserve">    </w:t>
      </w:r>
      <w:r w:rsidR="00C963BC" w:rsidRPr="00C963BC">
        <w:t>{</w:t>
      </w:r>
    </w:p>
    <w:p w14:paraId="40CF5708" w14:textId="637F6A03" w:rsidR="00C963BC" w:rsidRPr="00C963BC" w:rsidRDefault="00842CCC" w:rsidP="00924C13">
      <w:pPr>
        <w:pStyle w:val="SourceCode"/>
      </w:pPr>
      <w:r>
        <w:t xml:space="preserve">      </w:t>
      </w:r>
      <w:r w:rsidR="00C963BC" w:rsidRPr="00C963BC">
        <w:t>var</w:t>
      </w:r>
      <w:r>
        <w:t xml:space="preserve"> </w:t>
      </w:r>
      <w:r w:rsidR="00C963BC" w:rsidRPr="00C963BC">
        <w:t>s</w:t>
      </w:r>
      <w:r>
        <w:t xml:space="preserve"> </w:t>
      </w:r>
      <w:r w:rsidR="00C963BC" w:rsidRPr="00C963BC">
        <w:t>=</w:t>
      </w:r>
      <w:r>
        <w:t xml:space="preserve"> </w:t>
      </w:r>
      <w:r w:rsidR="00C963BC" w:rsidRPr="00C963BC">
        <w:t>GetText();</w:t>
      </w:r>
    </w:p>
    <w:p w14:paraId="6D4A98C2" w14:textId="70355B4E" w:rsidR="00C963BC" w:rsidRPr="00C963BC" w:rsidRDefault="00842CCC" w:rsidP="00924C13">
      <w:pPr>
        <w:pStyle w:val="SourceCode"/>
      </w:pPr>
      <w:r>
        <w:t xml:space="preserve">      </w:t>
      </w:r>
      <w:r w:rsidR="00C963BC" w:rsidRPr="00C963BC">
        <w:t>k</w:t>
      </w:r>
      <w:r>
        <w:t xml:space="preserve"> </w:t>
      </w:r>
      <w:r w:rsidR="00C963BC" w:rsidRPr="00C963BC">
        <w:t>=</w:t>
      </w:r>
      <w:r>
        <w:t xml:space="preserve"> </w:t>
      </w:r>
      <w:r w:rsidR="00C963BC" w:rsidRPr="00C963BC">
        <w:t>s.IndexOf(searchText);</w:t>
      </w:r>
    </w:p>
    <w:p w14:paraId="61D335EC" w14:textId="69F394EB" w:rsidR="00C963BC" w:rsidRPr="00C963BC" w:rsidRDefault="00842CCC" w:rsidP="00924C13">
      <w:pPr>
        <w:pStyle w:val="SourceCode"/>
      </w:pPr>
      <w:r>
        <w:lastRenderedPageBreak/>
        <w:t xml:space="preserve">    </w:t>
      </w:r>
      <w:r w:rsidR="00C963BC" w:rsidRPr="00C963BC">
        <w:t>}</w:t>
      </w:r>
    </w:p>
    <w:p w14:paraId="7EC88ADA" w14:textId="3062718F" w:rsidR="00C963BC" w:rsidRPr="00C963BC" w:rsidRDefault="00842CCC" w:rsidP="00924C13">
      <w:pPr>
        <w:pStyle w:val="SourceCode"/>
      </w:pPr>
      <w:r>
        <w:t xml:space="preserve">    </w:t>
      </w:r>
      <w:r w:rsidR="00C963BC" w:rsidRPr="00C963BC">
        <w:t>if</w:t>
      </w:r>
      <w:r>
        <w:t xml:space="preserve"> </w:t>
      </w:r>
      <w:r w:rsidR="00C963BC" w:rsidRPr="00C963BC">
        <w:t>(k</w:t>
      </w:r>
      <w:r>
        <w:t xml:space="preserve"> </w:t>
      </w:r>
      <w:r w:rsidR="00C963BC" w:rsidRPr="00C963BC">
        <w:t>&gt;=</w:t>
      </w:r>
      <w:r>
        <w:t xml:space="preserve"> </w:t>
      </w:r>
      <w:r w:rsidR="00C963BC" w:rsidRPr="00C963BC">
        <w:t>0)</w:t>
      </w:r>
    </w:p>
    <w:p w14:paraId="6E83D184" w14:textId="29F98A71" w:rsidR="00C963BC" w:rsidRPr="00C963BC" w:rsidRDefault="00842CCC" w:rsidP="00924C13">
      <w:pPr>
        <w:pStyle w:val="SourceCode"/>
      </w:pPr>
      <w:r>
        <w:t xml:space="preserve">    </w:t>
      </w:r>
      <w:r w:rsidR="00C963BC" w:rsidRPr="00C963BC">
        <w:t>{</w:t>
      </w:r>
    </w:p>
    <w:p w14:paraId="5209ACC3" w14:textId="7042CC1A" w:rsidR="00C963BC" w:rsidRPr="00C963BC" w:rsidRDefault="00842CCC" w:rsidP="00924C13">
      <w:pPr>
        <w:pStyle w:val="SourceCode"/>
      </w:pPr>
      <w:r>
        <w:t xml:space="preserve">      </w:t>
      </w:r>
      <w:r w:rsidR="00C963BC" w:rsidRPr="00C963BC">
        <w:t>ReplaceAt(k,</w:t>
      </w:r>
      <w:r>
        <w:t xml:space="preserve"> </w:t>
      </w:r>
      <w:r w:rsidR="00C963BC" w:rsidRPr="00C963BC">
        <w:t>searchText.Length,</w:t>
      </w:r>
      <w:r>
        <w:t xml:space="preserve"> </w:t>
      </w:r>
      <w:r w:rsidR="00C963BC" w:rsidRPr="00C963BC">
        <w:t>replacementText,</w:t>
      </w:r>
      <w:r>
        <w:t xml:space="preserve"> </w:t>
      </w:r>
      <w:r w:rsidR="00C963BC" w:rsidRPr="00C963BC">
        <w:t>replacementFormat);</w:t>
      </w:r>
    </w:p>
    <w:p w14:paraId="58359FC3" w14:textId="29818BDF" w:rsidR="00C963BC" w:rsidRPr="00C963BC" w:rsidRDefault="00842CCC" w:rsidP="00924C13">
      <w:pPr>
        <w:pStyle w:val="SourceCode"/>
      </w:pPr>
      <w:r>
        <w:t xml:space="preserve">      </w:t>
      </w:r>
      <w:r w:rsidR="00C963BC" w:rsidRPr="00C963BC">
        <w:t>return</w:t>
      </w:r>
      <w:r>
        <w:t xml:space="preserve"> </w:t>
      </w:r>
      <w:r w:rsidR="00C963BC" w:rsidRPr="00C963BC">
        <w:t>true;</w:t>
      </w:r>
    </w:p>
    <w:p w14:paraId="1C3EDD66" w14:textId="1E044EBF" w:rsidR="00C963BC" w:rsidRPr="00C963BC" w:rsidRDefault="00842CCC" w:rsidP="00924C13">
      <w:pPr>
        <w:pStyle w:val="SourceCode"/>
      </w:pPr>
      <w:r>
        <w:t xml:space="preserve">    </w:t>
      </w:r>
      <w:r w:rsidR="00C963BC" w:rsidRPr="00C963BC">
        <w:t>}</w:t>
      </w:r>
    </w:p>
    <w:p w14:paraId="32C05890" w14:textId="3CBC1206" w:rsidR="00C963BC" w:rsidRPr="00C963BC" w:rsidRDefault="00842CCC" w:rsidP="00924C13">
      <w:pPr>
        <w:pStyle w:val="SourceCode"/>
      </w:pPr>
      <w:r>
        <w:t xml:space="preserve">    </w:t>
      </w:r>
      <w:r w:rsidR="00C963BC" w:rsidRPr="00C963BC">
        <w:t>return</w:t>
      </w:r>
      <w:r>
        <w:t xml:space="preserve"> </w:t>
      </w:r>
      <w:r w:rsidR="00C963BC" w:rsidRPr="00C963BC">
        <w:t>false;</w:t>
      </w:r>
    </w:p>
    <w:p w14:paraId="1812633B" w14:textId="60FFF21F" w:rsidR="00C963BC" w:rsidRPr="00C963BC" w:rsidRDefault="00842CCC" w:rsidP="00924C13">
      <w:pPr>
        <w:pStyle w:val="SourceCode"/>
      </w:pPr>
      <w:r>
        <w:t xml:space="preserve">  </w:t>
      </w:r>
      <w:r w:rsidR="00C963BC" w:rsidRPr="00C963BC">
        <w:t>}</w:t>
      </w:r>
    </w:p>
    <w:p w14:paraId="28C1B5B1" w14:textId="5AA06A26" w:rsidR="0050196E" w:rsidRDefault="0050196E" w:rsidP="0050196E">
      <w:r>
        <w:t>We</w:t>
      </w:r>
      <w:r w:rsidR="00842CCC">
        <w:t xml:space="preserve"> </w:t>
      </w:r>
      <w:r>
        <w:t>invoke</w:t>
      </w:r>
      <w:r w:rsidR="00842CCC">
        <w:t xml:space="preserve"> </w:t>
      </w:r>
      <w:r>
        <w:t>the</w:t>
      </w:r>
      <w:r w:rsidR="00842CCC">
        <w:t xml:space="preserve"> </w:t>
      </w:r>
      <w:r w:rsidRPr="00E94CBA">
        <w:rPr>
          <w:rStyle w:val="NazwaProgramowa"/>
        </w:rPr>
        <w:t>Replace()</w:t>
      </w:r>
      <w:r w:rsidR="00842CCC">
        <w:t xml:space="preserve"> </w:t>
      </w:r>
      <w:r>
        <w:t>method</w:t>
      </w:r>
      <w:r w:rsidR="00842CCC">
        <w:t xml:space="preserve"> </w:t>
      </w:r>
      <w:r>
        <w:t>requesting</w:t>
      </w:r>
      <w:r w:rsidR="00842CCC">
        <w:t xml:space="preserve"> </w:t>
      </w:r>
      <w:r>
        <w:t>replace</w:t>
      </w:r>
      <w:r w:rsidR="00842CCC">
        <w:t xml:space="preserve"> </w:t>
      </w:r>
      <w:r>
        <w:t>the</w:t>
      </w:r>
      <w:r w:rsidR="00842CCC">
        <w:t xml:space="preserve"> </w:t>
      </w:r>
      <w:r>
        <w:t>“</w:t>
      </w:r>
      <w:r w:rsidR="00842CCC">
        <w:t xml:space="preserve"> </w:t>
      </w:r>
      <w:r>
        <w:t>is</w:t>
      </w:r>
      <w:r w:rsidR="00842CCC">
        <w:t xml:space="preserve"> </w:t>
      </w:r>
      <w:r>
        <w:t>”</w:t>
      </w:r>
      <w:r w:rsidR="00842CCC">
        <w:t xml:space="preserve"> </w:t>
      </w:r>
      <w:r>
        <w:t>text</w:t>
      </w:r>
      <w:r w:rsidR="00842CCC">
        <w:t xml:space="preserve"> </w:t>
      </w:r>
      <w:r>
        <w:t>with</w:t>
      </w:r>
      <w:r w:rsidR="00842CCC">
        <w:t xml:space="preserve"> </w:t>
      </w:r>
      <w:r>
        <w:t>the</w:t>
      </w:r>
      <w:r w:rsidR="00842CCC">
        <w:t xml:space="preserve"> </w:t>
      </w:r>
      <w:r>
        <w:t>format</w:t>
      </w:r>
      <w:r w:rsidR="00842CCC">
        <w:t xml:space="preserve"> </w:t>
      </w:r>
      <w:r>
        <w:t>of</w:t>
      </w:r>
      <w:r w:rsidR="00842CCC">
        <w:t xml:space="preserve"> </w:t>
      </w:r>
      <w:r>
        <w:t>italic</w:t>
      </w:r>
      <w:r w:rsidR="00842CCC">
        <w:t xml:space="preserve"> </w:t>
      </w:r>
      <w:r>
        <w:t>by</w:t>
      </w:r>
      <w:r w:rsidR="00842CCC">
        <w:t xml:space="preserve"> </w:t>
      </w:r>
      <w:r>
        <w:t>the</w:t>
      </w:r>
      <w:r w:rsidR="00842CCC">
        <w:t xml:space="preserve"> </w:t>
      </w:r>
      <w:r>
        <w:t>text</w:t>
      </w:r>
      <w:r w:rsidR="00842CCC">
        <w:t xml:space="preserve"> </w:t>
      </w:r>
      <w:r>
        <w:t>“</w:t>
      </w:r>
      <w:r w:rsidR="00842CCC">
        <w:t xml:space="preserve"> </w:t>
      </w:r>
      <w:r>
        <w:t>is</w:t>
      </w:r>
      <w:r w:rsidR="00842CCC">
        <w:t xml:space="preserve"> </w:t>
      </w:r>
      <w:r>
        <w:t>”</w:t>
      </w:r>
      <w:r w:rsidR="00842CCC">
        <w:t xml:space="preserve"> </w:t>
      </w:r>
      <w:r>
        <w:t>with</w:t>
      </w:r>
      <w:r w:rsidR="00842CCC">
        <w:t xml:space="preserve"> </w:t>
      </w:r>
      <w:r>
        <w:t>no</w:t>
      </w:r>
      <w:r w:rsidR="00842CCC">
        <w:t xml:space="preserve"> </w:t>
      </w:r>
      <w:r>
        <w:t>italic.</w:t>
      </w:r>
      <w:r w:rsidR="00842CCC">
        <w:t xml:space="preserve"> </w:t>
      </w:r>
      <w:r w:rsidR="00EB06D6">
        <w:t>We</w:t>
      </w:r>
      <w:r w:rsidR="00842CCC">
        <w:t xml:space="preserve"> </w:t>
      </w:r>
      <w:r w:rsidR="00EB06D6">
        <w:t>need</w:t>
      </w:r>
      <w:r w:rsidR="00842CCC">
        <w:t xml:space="preserve"> </w:t>
      </w:r>
      <w:r w:rsidR="00EB06D6">
        <w:t>s</w:t>
      </w:r>
      <w:r w:rsidR="006D305E">
        <w:t>paces</w:t>
      </w:r>
      <w:r w:rsidR="00842CCC">
        <w:t xml:space="preserve"> </w:t>
      </w:r>
      <w:r w:rsidR="006D305E">
        <w:t>around</w:t>
      </w:r>
      <w:r w:rsidR="00842CCC">
        <w:t xml:space="preserve"> </w:t>
      </w:r>
      <w:r w:rsidR="006D305E">
        <w:t>“is”</w:t>
      </w:r>
      <w:r w:rsidR="00842CCC">
        <w:t xml:space="preserve"> </w:t>
      </w:r>
      <w:r w:rsidR="006D305E">
        <w:t>to</w:t>
      </w:r>
      <w:r w:rsidR="00842CCC">
        <w:t xml:space="preserve"> </w:t>
      </w:r>
      <w:r w:rsidR="006D305E">
        <w:t>omit</w:t>
      </w:r>
      <w:r w:rsidR="00842CCC">
        <w:t xml:space="preserve"> </w:t>
      </w:r>
      <w:r w:rsidR="006D305E">
        <w:t>“is”</w:t>
      </w:r>
      <w:r w:rsidR="00842CCC">
        <w:t xml:space="preserve"> </w:t>
      </w:r>
      <w:r w:rsidR="006D305E">
        <w:t>in</w:t>
      </w:r>
      <w:r w:rsidR="00842CCC">
        <w:t xml:space="preserve"> </w:t>
      </w:r>
      <w:r w:rsidR="006D305E">
        <w:t>the</w:t>
      </w:r>
      <w:r w:rsidR="00842CCC">
        <w:t xml:space="preserve"> </w:t>
      </w:r>
      <w:r w:rsidR="006D305E">
        <w:t>word</w:t>
      </w:r>
      <w:r w:rsidR="00842CCC">
        <w:t xml:space="preserve"> </w:t>
      </w:r>
      <w:r w:rsidR="006D305E">
        <w:t>“this”.</w:t>
      </w:r>
      <w:r w:rsidR="00842CCC">
        <w:t xml:space="preserve"> </w:t>
      </w:r>
    </w:p>
    <w:p w14:paraId="5C1C2D7C" w14:textId="39C7D7ED" w:rsidR="0050196E" w:rsidRDefault="0050196E" w:rsidP="00924C13">
      <w:pPr>
        <w:pStyle w:val="SourceCode"/>
      </w:pPr>
      <w:r w:rsidRPr="0050196E">
        <w:t>Replace("</w:t>
      </w:r>
      <w:r w:rsidR="00842CCC">
        <w:t xml:space="preserve"> </w:t>
      </w:r>
      <w:r w:rsidRPr="0050196E">
        <w:t>is</w:t>
      </w:r>
      <w:r w:rsidR="00842CCC">
        <w:t xml:space="preserve"> </w:t>
      </w:r>
      <w:r w:rsidRPr="0050196E">
        <w:t>",</w:t>
      </w:r>
      <w:r w:rsidR="00842CCC">
        <w:t xml:space="preserve"> </w:t>
      </w:r>
      <w:r w:rsidRPr="0050196E">
        <w:t>new</w:t>
      </w:r>
      <w:r w:rsidR="00842CCC">
        <w:t xml:space="preserve"> </w:t>
      </w:r>
      <w:r w:rsidRPr="0050196E">
        <w:t>TextFormat</w:t>
      </w:r>
      <w:r w:rsidR="00842CCC">
        <w:t xml:space="preserve"> </w:t>
      </w:r>
      <w:r w:rsidRPr="0050196E">
        <w:t>{</w:t>
      </w:r>
      <w:r w:rsidR="00842CCC">
        <w:t xml:space="preserve"> </w:t>
      </w:r>
      <w:r w:rsidRPr="0050196E">
        <w:t>Italic</w:t>
      </w:r>
      <w:r w:rsidR="00842CCC">
        <w:t xml:space="preserve"> </w:t>
      </w:r>
      <w:r w:rsidRPr="0050196E">
        <w:t>=</w:t>
      </w:r>
      <w:r w:rsidR="00842CCC">
        <w:t xml:space="preserve"> </w:t>
      </w:r>
      <w:r w:rsidRPr="0050196E">
        <w:t>true</w:t>
      </w:r>
      <w:r w:rsidR="00842CCC">
        <w:t xml:space="preserve"> </w:t>
      </w:r>
      <w:r w:rsidRPr="0050196E">
        <w:t>},</w:t>
      </w:r>
      <w:r w:rsidR="00842CCC">
        <w:t xml:space="preserve"> </w:t>
      </w:r>
      <w:r w:rsidRPr="0050196E">
        <w:t>"</w:t>
      </w:r>
      <w:r w:rsidR="00842CCC">
        <w:t xml:space="preserve"> </w:t>
      </w:r>
      <w:r w:rsidRPr="0050196E">
        <w:t>is</w:t>
      </w:r>
      <w:r w:rsidR="00842CCC">
        <w:t xml:space="preserve"> </w:t>
      </w:r>
      <w:r w:rsidRPr="0050196E">
        <w:t>",</w:t>
      </w:r>
      <w:r w:rsidR="00842CCC">
        <w:t xml:space="preserve"> </w:t>
      </w:r>
      <w:r w:rsidRPr="0050196E">
        <w:t>new</w:t>
      </w:r>
      <w:r w:rsidR="00842CCC">
        <w:t xml:space="preserve"> </w:t>
      </w:r>
      <w:r w:rsidRPr="0050196E">
        <w:t>TextFormat</w:t>
      </w:r>
      <w:r w:rsidR="00842CCC">
        <w:t xml:space="preserve"> </w:t>
      </w:r>
      <w:r w:rsidRPr="0050196E">
        <w:t>{</w:t>
      </w:r>
      <w:r w:rsidR="00842CCC">
        <w:t xml:space="preserve"> </w:t>
      </w:r>
      <w:r w:rsidRPr="0050196E">
        <w:t>Italic</w:t>
      </w:r>
      <w:r w:rsidR="00842CCC">
        <w:t xml:space="preserve"> </w:t>
      </w:r>
      <w:r w:rsidRPr="0050196E">
        <w:t>=</w:t>
      </w:r>
      <w:r w:rsidR="00842CCC">
        <w:t xml:space="preserve"> </w:t>
      </w:r>
      <w:r w:rsidRPr="0050196E">
        <w:t>false</w:t>
      </w:r>
      <w:r w:rsidR="00842CCC">
        <w:t xml:space="preserve"> </w:t>
      </w:r>
      <w:r w:rsidRPr="0050196E">
        <w:t>});</w:t>
      </w:r>
    </w:p>
    <w:p w14:paraId="498540DA" w14:textId="543B83A5" w:rsidR="00C963BC" w:rsidRDefault="0050196E" w:rsidP="0050196E">
      <w:r>
        <w:t>The</w:t>
      </w:r>
      <w:r w:rsidR="00842CCC">
        <w:t xml:space="preserve"> </w:t>
      </w:r>
      <w:r>
        <w:t>result</w:t>
      </w:r>
      <w:r w:rsidR="00842CCC">
        <w:t xml:space="preserve"> </w:t>
      </w:r>
      <w:r>
        <w:t>is</w:t>
      </w:r>
      <w:r w:rsidR="00842CCC">
        <w:t xml:space="preserve"> </w:t>
      </w:r>
      <w:r>
        <w:t>as</w:t>
      </w:r>
      <w:r w:rsidR="00842CCC">
        <w:t xml:space="preserve"> </w:t>
      </w:r>
      <w:r>
        <w:t>below.</w:t>
      </w:r>
      <w:r w:rsidR="00842CCC">
        <w:t xml:space="preserve"> </w:t>
      </w:r>
      <w:r w:rsidR="00E94CBA">
        <w:t>We</w:t>
      </w:r>
      <w:r w:rsidR="00842CCC">
        <w:t xml:space="preserve"> </w:t>
      </w:r>
      <w:r w:rsidR="00E94CBA">
        <w:t>can</w:t>
      </w:r>
      <w:r w:rsidR="00842CCC">
        <w:t xml:space="preserve"> </w:t>
      </w:r>
      <w:r w:rsidR="00E94CBA">
        <w:t>see</w:t>
      </w:r>
      <w:r w:rsidR="00842CCC">
        <w:t xml:space="preserve"> </w:t>
      </w:r>
      <w:r w:rsidR="00E94CBA">
        <w:t>two</w:t>
      </w:r>
      <w:r w:rsidR="00842CCC">
        <w:t xml:space="preserve"> </w:t>
      </w:r>
      <w:r w:rsidR="00E94CBA" w:rsidRPr="00E94CBA">
        <w:rPr>
          <w:rStyle w:val="NazwaProgramowa"/>
        </w:rPr>
        <w:t>Runs</w:t>
      </w:r>
      <w:r w:rsidR="00842CCC">
        <w:t xml:space="preserve"> </w:t>
      </w:r>
      <w:r w:rsidR="00E94CBA">
        <w:t>with</w:t>
      </w:r>
      <w:r w:rsidR="00842CCC">
        <w:t xml:space="preserve"> </w:t>
      </w:r>
      <w:r w:rsidR="00E94CBA">
        <w:t>the</w:t>
      </w:r>
      <w:r w:rsidR="00842CCC">
        <w:t xml:space="preserve"> </w:t>
      </w:r>
      <w:r w:rsidR="00E94CBA">
        <w:t>same</w:t>
      </w:r>
      <w:r w:rsidR="00842CCC">
        <w:t xml:space="preserve"> </w:t>
      </w:r>
      <w:r w:rsidR="00E94CBA" w:rsidRPr="00E94CBA">
        <w:rPr>
          <w:rStyle w:val="NazwaProgramowa"/>
        </w:rPr>
        <w:t>runId</w:t>
      </w:r>
      <w:r w:rsidR="00E94CBA">
        <w:t>.</w:t>
      </w:r>
      <w:r w:rsidR="00842CCC">
        <w:t xml:space="preserve"> </w:t>
      </w:r>
      <w:r w:rsidR="00E94CBA">
        <w:t>The</w:t>
      </w:r>
      <w:r w:rsidR="00842CCC">
        <w:t xml:space="preserve"> </w:t>
      </w:r>
      <w:r w:rsidR="00E94CBA">
        <w:t>second</w:t>
      </w:r>
      <w:r w:rsidR="00842CCC">
        <w:t xml:space="preserve"> </w:t>
      </w:r>
      <w:r w:rsidR="00E94CBA">
        <w:t>one</w:t>
      </w:r>
      <w:r w:rsidR="00842CCC">
        <w:t xml:space="preserve"> </w:t>
      </w:r>
      <w:r w:rsidR="00E94CBA">
        <w:t>is</w:t>
      </w:r>
      <w:r w:rsidR="00842CCC">
        <w:t xml:space="preserve"> </w:t>
      </w:r>
      <w:r w:rsidR="00E94CBA">
        <w:t>created</w:t>
      </w:r>
      <w:r w:rsidR="00842CCC">
        <w:t xml:space="preserve"> </w:t>
      </w:r>
      <w:r w:rsidR="00E94CBA">
        <w:t>by</w:t>
      </w:r>
      <w:r w:rsidR="00842CCC">
        <w:t xml:space="preserve"> </w:t>
      </w:r>
      <w:r w:rsidR="00E94CBA">
        <w:t>the</w:t>
      </w:r>
      <w:r w:rsidR="00842CCC">
        <w:t xml:space="preserve"> </w:t>
      </w:r>
      <w:r w:rsidR="00E94CBA" w:rsidRPr="00E94CBA">
        <w:rPr>
          <w:rStyle w:val="NazwaProgramowa"/>
        </w:rPr>
        <w:t>SplitAt()</w:t>
      </w:r>
      <w:r w:rsidR="00842CCC">
        <w:t xml:space="preserve"> </w:t>
      </w:r>
      <w:r w:rsidR="00F47663">
        <w:t>of</w:t>
      </w:r>
      <w:r w:rsidR="00842CCC">
        <w:t xml:space="preserve"> </w:t>
      </w:r>
      <w:r w:rsidR="00F47663" w:rsidRPr="00F47663">
        <w:rPr>
          <w:rStyle w:val="NazwaProgramowa"/>
        </w:rPr>
        <w:t>Run</w:t>
      </w:r>
      <w:r w:rsidR="00842CCC">
        <w:t xml:space="preserve"> </w:t>
      </w:r>
      <w:r w:rsidR="00F47663">
        <w:t>extension</w:t>
      </w:r>
      <w:r w:rsidR="00842CCC">
        <w:t xml:space="preserve"> </w:t>
      </w:r>
      <w:r w:rsidR="00F47663">
        <w:t>method</w:t>
      </w:r>
      <w:r w:rsidR="00E94CBA">
        <w:t>.</w:t>
      </w:r>
      <w:r w:rsidR="00842CCC">
        <w:t xml:space="preserve"> </w:t>
      </w:r>
      <w:r>
        <w:t>The</w:t>
      </w:r>
      <w:r w:rsidR="00842CCC">
        <w:t xml:space="preserve"> </w:t>
      </w:r>
      <w:r w:rsidR="00B020EB">
        <w:t>new</w:t>
      </w:r>
      <w:r w:rsidR="00E94CBA">
        <w:t>ly</w:t>
      </w:r>
      <w:r w:rsidR="00842CCC">
        <w:t xml:space="preserve"> </w:t>
      </w:r>
      <w:r w:rsidR="00E94CBA">
        <w:t>created</w:t>
      </w:r>
      <w:r w:rsidR="00842CCC">
        <w:t xml:space="preserve"> </w:t>
      </w:r>
      <w:r w:rsidR="00B020EB" w:rsidRPr="00B020EB">
        <w:rPr>
          <w:rStyle w:val="NazwaProgramowa"/>
        </w:rPr>
        <w:t>Run</w:t>
      </w:r>
      <w:r w:rsidR="00842CCC">
        <w:t xml:space="preserve"> </w:t>
      </w:r>
      <w:r w:rsidR="00B020EB">
        <w:t>is</w:t>
      </w:r>
      <w:r w:rsidR="00842CCC">
        <w:t xml:space="preserve"> </w:t>
      </w:r>
      <w:r w:rsidR="00B020EB">
        <w:t>marked</w:t>
      </w:r>
      <w:r w:rsidR="00842CCC">
        <w:t xml:space="preserve"> </w:t>
      </w:r>
      <w:r w:rsidR="00B020EB">
        <w:t>in</w:t>
      </w:r>
      <w:r w:rsidR="00842CCC">
        <w:t xml:space="preserve"> </w:t>
      </w:r>
      <w:r w:rsidR="00B020EB">
        <w:t>red.</w:t>
      </w:r>
    </w:p>
    <w:p w14:paraId="315B22A7" w14:textId="6257C76D" w:rsidR="0050196E" w:rsidRPr="0050196E" w:rsidRDefault="00842CCC" w:rsidP="00924C13">
      <w:pPr>
        <w:pStyle w:val="SourceCode"/>
      </w:pPr>
      <w:r>
        <w:t xml:space="preserve">    </w:t>
      </w:r>
      <w:r w:rsidR="0050196E" w:rsidRPr="0050196E">
        <w:t>&lt;w:p</w:t>
      </w:r>
      <w:r>
        <w:t xml:space="preserve"> </w:t>
      </w:r>
      <w:r w:rsidR="0050196E" w:rsidRPr="0050196E">
        <w:t>w:rsidR="00B65346"</w:t>
      </w:r>
      <w:r>
        <w:t xml:space="preserve"> </w:t>
      </w:r>
      <w:r w:rsidR="0050196E" w:rsidRPr="0050196E">
        <w:t>w:rsidP="00307B9B"</w:t>
      </w:r>
      <w:r>
        <w:t xml:space="preserve"> </w:t>
      </w:r>
      <w:r w:rsidR="0050196E" w:rsidRPr="0050196E">
        <w:t>w:rsidRDefault="006F2D84"</w:t>
      </w:r>
      <w:r>
        <w:t xml:space="preserve"> </w:t>
      </w:r>
      <w:r w:rsidR="0050196E" w:rsidRPr="0050196E">
        <w:t>w14:paraId="763D35DE"</w:t>
      </w:r>
      <w:r>
        <w:t xml:space="preserve"> </w:t>
      </w:r>
      <w:r w:rsidR="0050196E" w:rsidRPr="0050196E">
        <w:t>w14:textId="4BD8BFE4"&gt;</w:t>
      </w:r>
    </w:p>
    <w:p w14:paraId="104D30D8" w14:textId="3BFC45B3" w:rsidR="0050196E" w:rsidRPr="0050196E" w:rsidRDefault="00842CCC" w:rsidP="00924C13">
      <w:pPr>
        <w:pStyle w:val="SourceCode"/>
      </w:pPr>
      <w:r>
        <w:t xml:space="preserve">      </w:t>
      </w:r>
      <w:r w:rsidR="0050196E" w:rsidRPr="0050196E">
        <w:t>&lt;w:pPr&gt;</w:t>
      </w:r>
    </w:p>
    <w:p w14:paraId="7C578F94" w14:textId="61C55609" w:rsidR="0050196E" w:rsidRPr="0050196E" w:rsidRDefault="00842CCC" w:rsidP="00924C13">
      <w:pPr>
        <w:pStyle w:val="SourceCode"/>
      </w:pPr>
      <w:r>
        <w:t xml:space="preserve">        </w:t>
      </w:r>
      <w:r w:rsidR="0050196E" w:rsidRPr="0050196E">
        <w:t>&lt;w:pStyle</w:t>
      </w:r>
      <w:r>
        <w:t xml:space="preserve"> </w:t>
      </w:r>
      <w:r w:rsidR="0050196E" w:rsidRPr="0050196E">
        <w:t>w:val="</w:t>
      </w:r>
      <w:r w:rsidR="005F549F">
        <w:t>Normal</w:t>
      </w:r>
      <w:r w:rsidR="0050196E" w:rsidRPr="0050196E">
        <w:t>"/&gt;</w:t>
      </w:r>
    </w:p>
    <w:p w14:paraId="462C1B0C" w14:textId="3B93FAC0" w:rsidR="0050196E" w:rsidRPr="0050196E" w:rsidRDefault="00842CCC" w:rsidP="00924C13">
      <w:pPr>
        <w:pStyle w:val="SourceCode"/>
      </w:pPr>
      <w:r>
        <w:t xml:space="preserve">      </w:t>
      </w:r>
      <w:r w:rsidR="0050196E" w:rsidRPr="0050196E">
        <w:t>&lt;/w:pPr&gt;</w:t>
      </w:r>
    </w:p>
    <w:p w14:paraId="25FF413F" w14:textId="49579099" w:rsidR="00E94CBA" w:rsidRDefault="00842CCC" w:rsidP="00924C13">
      <w:pPr>
        <w:pStyle w:val="SourceCode"/>
      </w:pPr>
      <w:r>
        <w:t xml:space="preserve">      </w:t>
      </w:r>
      <w:r w:rsidR="00E94CBA">
        <w:t>&lt;w:r</w:t>
      </w:r>
      <w:r>
        <w:t xml:space="preserve"> </w:t>
      </w:r>
      <w:r w:rsidR="00E94CBA">
        <w:t>w:rsidRPr="006F2D84"</w:t>
      </w:r>
      <w:r>
        <w:t xml:space="preserve"> </w:t>
      </w:r>
      <w:r w:rsidR="00E94CBA" w:rsidRPr="00E94CBA">
        <w:rPr>
          <w:color w:val="538135" w:themeColor="accent6" w:themeShade="BF"/>
        </w:rPr>
        <w:t>my:runId="00000001"</w:t>
      </w:r>
      <w:r w:rsidR="00E94CBA">
        <w:t>&gt;</w:t>
      </w:r>
    </w:p>
    <w:p w14:paraId="4C76E4A7" w14:textId="2B59F4C2" w:rsidR="00E94CBA" w:rsidRDefault="00842CCC" w:rsidP="00924C13">
      <w:pPr>
        <w:pStyle w:val="SourceCode"/>
      </w:pPr>
      <w:r>
        <w:t xml:space="preserve">        </w:t>
      </w:r>
      <w:r w:rsidR="00E94CBA">
        <w:t>&lt;w:rPr/&gt;</w:t>
      </w:r>
    </w:p>
    <w:p w14:paraId="082EC18C" w14:textId="71BF0474" w:rsidR="00E94CBA" w:rsidRDefault="00842CCC" w:rsidP="00924C13">
      <w:pPr>
        <w:pStyle w:val="SourceCode"/>
      </w:pPr>
      <w:r>
        <w:t xml:space="preserve">        </w:t>
      </w:r>
      <w:r w:rsidR="00E94CBA">
        <w:t>&lt;w:t</w:t>
      </w:r>
      <w:r>
        <w:t xml:space="preserve"> </w:t>
      </w:r>
      <w:r w:rsidR="00E94CBA">
        <w:t>xml:space="preserve"&gt;This</w:t>
      </w:r>
      <w:r>
        <w:t xml:space="preserve"> </w:t>
      </w:r>
      <w:r w:rsidR="00E94CBA">
        <w:t>text</w:t>
      </w:r>
      <w:r>
        <w:t xml:space="preserve"> </w:t>
      </w:r>
      <w:r w:rsidR="00E94CBA">
        <w:t>&lt;/w:t&gt;</w:t>
      </w:r>
    </w:p>
    <w:p w14:paraId="04C3DA66" w14:textId="32ECF1D7" w:rsidR="00E94CBA" w:rsidRDefault="00842CCC" w:rsidP="00924C13">
      <w:pPr>
        <w:pStyle w:val="SourceCode"/>
      </w:pPr>
      <w:r>
        <w:t xml:space="preserve">      </w:t>
      </w:r>
      <w:r w:rsidR="00E94CBA">
        <w:t>&lt;/w:r&gt;</w:t>
      </w:r>
    </w:p>
    <w:p w14:paraId="689E39EB" w14:textId="1FCD85AF" w:rsidR="00E94CBA" w:rsidRDefault="00842CCC" w:rsidP="00924C13">
      <w:pPr>
        <w:pStyle w:val="SourceCode"/>
      </w:pPr>
      <w:r>
        <w:t xml:space="preserve">      </w:t>
      </w:r>
      <w:r w:rsidR="00E94CBA">
        <w:t>&lt;w:r</w:t>
      </w:r>
      <w:r>
        <w:t xml:space="preserve"> </w:t>
      </w:r>
      <w:r w:rsidR="00E94CBA">
        <w:t>w:rsidRPr="006F2D84"</w:t>
      </w:r>
      <w:r>
        <w:t xml:space="preserve"> </w:t>
      </w:r>
      <w:r w:rsidR="00E94CBA" w:rsidRPr="00E94CBA">
        <w:rPr>
          <w:color w:val="538135" w:themeColor="accent6" w:themeShade="BF"/>
        </w:rPr>
        <w:t>my:runId="00000002"</w:t>
      </w:r>
      <w:r w:rsidR="00E94CBA" w:rsidRPr="00E94CBA">
        <w:t>&gt;</w:t>
      </w:r>
    </w:p>
    <w:p w14:paraId="1920D56C" w14:textId="782F36C5" w:rsidR="00E94CBA" w:rsidRDefault="00842CCC" w:rsidP="00924C13">
      <w:pPr>
        <w:pStyle w:val="SourceCode"/>
      </w:pPr>
      <w:r>
        <w:t xml:space="preserve">        </w:t>
      </w:r>
      <w:r w:rsidR="00E94CBA">
        <w:t>&lt;w:rPr&gt;</w:t>
      </w:r>
    </w:p>
    <w:p w14:paraId="1BA85D0A" w14:textId="5C558819" w:rsidR="00E94CBA" w:rsidRDefault="00842CCC" w:rsidP="00924C13">
      <w:pPr>
        <w:pStyle w:val="SourceCode"/>
      </w:pPr>
      <w:r>
        <w:t xml:space="preserve">          </w:t>
      </w:r>
      <w:r w:rsidR="00E94CBA">
        <w:t>&lt;w:b/&gt;</w:t>
      </w:r>
    </w:p>
    <w:p w14:paraId="25060314" w14:textId="6D104DFE" w:rsidR="00E94CBA" w:rsidRDefault="00842CCC" w:rsidP="00924C13">
      <w:pPr>
        <w:pStyle w:val="SourceCode"/>
      </w:pPr>
      <w:r>
        <w:t xml:space="preserve">          </w:t>
      </w:r>
      <w:r w:rsidR="00E94CBA">
        <w:t>&lt;w:bCs/&gt;</w:t>
      </w:r>
    </w:p>
    <w:p w14:paraId="72B0E3D0" w14:textId="5582BA4A" w:rsidR="00E94CBA" w:rsidRDefault="00842CCC" w:rsidP="00924C13">
      <w:pPr>
        <w:pStyle w:val="SourceCode"/>
      </w:pPr>
      <w:r>
        <w:t xml:space="preserve">        </w:t>
      </w:r>
      <w:r w:rsidR="00E94CBA">
        <w:t>&lt;/w:rPr&gt;</w:t>
      </w:r>
    </w:p>
    <w:p w14:paraId="0720A2B2" w14:textId="0AB1F931" w:rsidR="00E94CBA" w:rsidRDefault="00842CCC" w:rsidP="00924C13">
      <w:pPr>
        <w:pStyle w:val="SourceCode"/>
      </w:pPr>
      <w:r>
        <w:t xml:space="preserve">        </w:t>
      </w:r>
      <w:r w:rsidR="00E94CBA">
        <w:t>&lt;w:t&gt;is</w:t>
      </w:r>
      <w:r>
        <w:t xml:space="preserve"> </w:t>
      </w:r>
      <w:r w:rsidR="00E94CBA">
        <w:t>bold,&lt;/w:t&gt;</w:t>
      </w:r>
    </w:p>
    <w:p w14:paraId="0A0E2B28" w14:textId="5DC3F15D" w:rsidR="00E94CBA" w:rsidRDefault="00842CCC" w:rsidP="00924C13">
      <w:pPr>
        <w:pStyle w:val="SourceCode"/>
      </w:pPr>
      <w:r>
        <w:t xml:space="preserve">      </w:t>
      </w:r>
      <w:r w:rsidR="00E94CBA">
        <w:t>&lt;/w:r&gt;</w:t>
      </w:r>
    </w:p>
    <w:p w14:paraId="5C9A629D" w14:textId="23A1E86A" w:rsidR="00E94CBA" w:rsidRDefault="00842CCC" w:rsidP="00924C13">
      <w:pPr>
        <w:pStyle w:val="SourceCode"/>
      </w:pPr>
      <w:r>
        <w:t xml:space="preserve">      </w:t>
      </w:r>
      <w:r w:rsidR="00E94CBA">
        <w:t>&lt;w:r</w:t>
      </w:r>
      <w:r>
        <w:t xml:space="preserve"> </w:t>
      </w:r>
      <w:r w:rsidR="00E94CBA">
        <w:t>w:rsidRPr="006F2D84"</w:t>
      </w:r>
      <w:r>
        <w:t xml:space="preserve"> </w:t>
      </w:r>
      <w:r w:rsidR="00E94CBA" w:rsidRPr="00E94CBA">
        <w:rPr>
          <w:color w:val="538135" w:themeColor="accent6" w:themeShade="BF"/>
        </w:rPr>
        <w:t>my:runId="00000003"</w:t>
      </w:r>
      <w:r w:rsidR="00E94CBA" w:rsidRPr="00E94CBA">
        <w:t>&gt;</w:t>
      </w:r>
    </w:p>
    <w:p w14:paraId="29C60D02" w14:textId="60ED5956" w:rsidR="00E94CBA" w:rsidRDefault="00842CCC" w:rsidP="00924C13">
      <w:pPr>
        <w:pStyle w:val="SourceCode"/>
      </w:pPr>
      <w:r>
        <w:t xml:space="preserve">        </w:t>
      </w:r>
      <w:r w:rsidR="00E94CBA">
        <w:t>&lt;w:rPr/&gt;</w:t>
      </w:r>
    </w:p>
    <w:p w14:paraId="2DEDD5C0" w14:textId="46C03D3B" w:rsidR="00E94CBA" w:rsidRDefault="00842CCC" w:rsidP="00924C13">
      <w:pPr>
        <w:pStyle w:val="SourceCode"/>
      </w:pPr>
      <w:r>
        <w:t xml:space="preserve">        </w:t>
      </w:r>
      <w:r w:rsidR="00E94CBA">
        <w:t>&lt;w:t</w:t>
      </w:r>
      <w:r>
        <w:t xml:space="preserve"> </w:t>
      </w:r>
      <w:r w:rsidR="00E94CBA">
        <w:t>xml:space="preserve"&gt;</w:t>
      </w:r>
      <w:r>
        <w:t xml:space="preserve"> </w:t>
      </w:r>
      <w:r w:rsidR="00E94CBA">
        <w:t>and</w:t>
      </w:r>
      <w:r>
        <w:t xml:space="preserve"> </w:t>
      </w:r>
      <w:r w:rsidR="00E94CBA">
        <w:t>&lt;/w:t&gt;</w:t>
      </w:r>
    </w:p>
    <w:p w14:paraId="182E004B" w14:textId="73232190" w:rsidR="00E94CBA" w:rsidRDefault="00842CCC" w:rsidP="00924C13">
      <w:pPr>
        <w:pStyle w:val="SourceCode"/>
      </w:pPr>
      <w:r>
        <w:t xml:space="preserve">      </w:t>
      </w:r>
      <w:r w:rsidR="00E94CBA">
        <w:t>&lt;/w:r&gt;</w:t>
      </w:r>
    </w:p>
    <w:p w14:paraId="37CDF30C" w14:textId="1D4CA16A" w:rsidR="00E94CBA" w:rsidRDefault="00842CCC" w:rsidP="00924C13">
      <w:pPr>
        <w:pStyle w:val="SourceCode"/>
      </w:pPr>
      <w:r>
        <w:t xml:space="preserve">      </w:t>
      </w:r>
      <w:r w:rsidR="00E94CBA">
        <w:t>&lt;w:r</w:t>
      </w:r>
      <w:r>
        <w:t xml:space="preserve"> </w:t>
      </w:r>
      <w:r w:rsidR="00E94CBA">
        <w:t>w:rsidRPr="006F2D84"</w:t>
      </w:r>
      <w:r>
        <w:t xml:space="preserve"> </w:t>
      </w:r>
      <w:r w:rsidR="00E94CBA" w:rsidRPr="00E94CBA">
        <w:rPr>
          <w:color w:val="538135" w:themeColor="accent6" w:themeShade="BF"/>
        </w:rPr>
        <w:t>my:runId="00000004"</w:t>
      </w:r>
      <w:r w:rsidR="00E94CBA" w:rsidRPr="00E94CBA">
        <w:t>&gt;</w:t>
      </w:r>
    </w:p>
    <w:p w14:paraId="72F1D6DE" w14:textId="4322DD02" w:rsidR="00E94CBA" w:rsidRDefault="00842CCC" w:rsidP="00924C13">
      <w:pPr>
        <w:pStyle w:val="SourceCode"/>
      </w:pPr>
      <w:r>
        <w:t xml:space="preserve">        </w:t>
      </w:r>
      <w:r w:rsidR="00E94CBA">
        <w:t>&lt;w:rPr&gt;</w:t>
      </w:r>
    </w:p>
    <w:p w14:paraId="42CCF5BD" w14:textId="1835DB90" w:rsidR="00E94CBA" w:rsidRDefault="00842CCC" w:rsidP="00924C13">
      <w:pPr>
        <w:pStyle w:val="SourceCode"/>
      </w:pPr>
      <w:r>
        <w:t xml:space="preserve">          </w:t>
      </w:r>
      <w:r w:rsidR="00E94CBA">
        <w:t>&lt;w:i/&gt;</w:t>
      </w:r>
    </w:p>
    <w:p w14:paraId="4BFC2D80" w14:textId="4638919B" w:rsidR="00E94CBA" w:rsidRDefault="00842CCC" w:rsidP="00924C13">
      <w:pPr>
        <w:pStyle w:val="SourceCode"/>
      </w:pPr>
      <w:r>
        <w:t xml:space="preserve">          </w:t>
      </w:r>
      <w:r w:rsidR="00E94CBA">
        <w:t>&lt;w:iCs/&gt;</w:t>
      </w:r>
    </w:p>
    <w:p w14:paraId="246A592D" w14:textId="6F509182" w:rsidR="00E94CBA" w:rsidRDefault="00842CCC" w:rsidP="00924C13">
      <w:pPr>
        <w:pStyle w:val="SourceCode"/>
      </w:pPr>
      <w:r>
        <w:t xml:space="preserve">        </w:t>
      </w:r>
      <w:r w:rsidR="00E94CBA">
        <w:t>&lt;/w:rPr&gt;</w:t>
      </w:r>
    </w:p>
    <w:p w14:paraId="1EEBC660" w14:textId="68D4FEBE" w:rsidR="00E94CBA" w:rsidRDefault="00842CCC" w:rsidP="00924C13">
      <w:pPr>
        <w:pStyle w:val="SourceCode"/>
      </w:pPr>
      <w:r>
        <w:t xml:space="preserve">        </w:t>
      </w:r>
      <w:r w:rsidR="00E94CBA">
        <w:t>&lt;w:t</w:t>
      </w:r>
      <w:r>
        <w:t xml:space="preserve"> </w:t>
      </w:r>
      <w:r w:rsidR="00E94CBA">
        <w:t>xml:space="default"&gt;th</w:t>
      </w:r>
      <w:r w:rsidR="006D305E">
        <w:t>is</w:t>
      </w:r>
      <w:r w:rsidR="00E94CBA">
        <w:t>&lt;/w:t&gt;</w:t>
      </w:r>
    </w:p>
    <w:p w14:paraId="56261F19" w14:textId="7CD6A399" w:rsidR="00E94CBA" w:rsidRDefault="00842CCC" w:rsidP="00924C13">
      <w:pPr>
        <w:pStyle w:val="SourceCode"/>
      </w:pPr>
      <w:r>
        <w:t xml:space="preserve">      </w:t>
      </w:r>
      <w:r w:rsidR="00E94CBA">
        <w:t>&lt;/w:r&gt;</w:t>
      </w:r>
    </w:p>
    <w:p w14:paraId="0F83F433" w14:textId="1864B55C" w:rsidR="00E94CBA" w:rsidRPr="00E94CBA" w:rsidRDefault="00842CCC" w:rsidP="00924C13">
      <w:pPr>
        <w:pStyle w:val="SourceCode"/>
      </w:pPr>
      <w:r>
        <w:t xml:space="preserve">      </w:t>
      </w:r>
      <w:r w:rsidR="00E94CBA" w:rsidRPr="00E94CBA">
        <w:t>&lt;w:r&gt;</w:t>
      </w:r>
    </w:p>
    <w:p w14:paraId="543C1481" w14:textId="0F9BB733" w:rsidR="00E94CBA" w:rsidRPr="00E94CBA" w:rsidRDefault="00842CCC" w:rsidP="00924C13">
      <w:pPr>
        <w:pStyle w:val="SourceCode"/>
      </w:pPr>
      <w:r>
        <w:t xml:space="preserve">        </w:t>
      </w:r>
      <w:r w:rsidR="00E94CBA" w:rsidRPr="00E94CBA">
        <w:t>&lt;w:rPr&gt;</w:t>
      </w:r>
    </w:p>
    <w:p w14:paraId="1FEB79BF" w14:textId="7AFB643F" w:rsidR="00E94CBA" w:rsidRPr="00E94CBA" w:rsidRDefault="00842CCC" w:rsidP="00924C13">
      <w:pPr>
        <w:pStyle w:val="SourceCode"/>
      </w:pPr>
      <w:r>
        <w:t xml:space="preserve">          </w:t>
      </w:r>
      <w:r w:rsidR="00E94CBA" w:rsidRPr="00E94CBA">
        <w:t>&lt;w:b</w:t>
      </w:r>
      <w:r>
        <w:t xml:space="preserve"> </w:t>
      </w:r>
      <w:r w:rsidR="00E94CBA" w:rsidRPr="00E94CBA">
        <w:t>w:val="false"/&gt;</w:t>
      </w:r>
    </w:p>
    <w:p w14:paraId="27AA68E8" w14:textId="782B5197" w:rsidR="00E94CBA" w:rsidRPr="00E94CBA" w:rsidRDefault="00842CCC" w:rsidP="00924C13">
      <w:pPr>
        <w:pStyle w:val="SourceCode"/>
      </w:pPr>
      <w:r>
        <w:t xml:space="preserve">          </w:t>
      </w:r>
      <w:r w:rsidR="00E94CBA" w:rsidRPr="00E94CBA">
        <w:t>&lt;w:bCs</w:t>
      </w:r>
      <w:r>
        <w:t xml:space="preserve"> </w:t>
      </w:r>
      <w:r w:rsidR="00E94CBA" w:rsidRPr="00E94CBA">
        <w:t>w:val="false"/&gt;</w:t>
      </w:r>
    </w:p>
    <w:p w14:paraId="4F8761EC" w14:textId="21F66850" w:rsidR="00E94CBA" w:rsidRPr="00E94CBA" w:rsidRDefault="00842CCC" w:rsidP="00924C13">
      <w:pPr>
        <w:pStyle w:val="SourceCode"/>
      </w:pPr>
      <w:r>
        <w:t xml:space="preserve">        </w:t>
      </w:r>
      <w:r w:rsidR="00E94CBA" w:rsidRPr="00E94CBA">
        <w:t>&lt;/w:rPr&gt;</w:t>
      </w:r>
    </w:p>
    <w:p w14:paraId="17C48C2E" w14:textId="2923B35D" w:rsidR="00E94CBA" w:rsidRPr="00E94CBA" w:rsidRDefault="00842CCC" w:rsidP="00924C13">
      <w:pPr>
        <w:pStyle w:val="SourceCode"/>
      </w:pPr>
      <w:r>
        <w:t xml:space="preserve">        </w:t>
      </w:r>
      <w:r w:rsidR="00E94CBA" w:rsidRPr="00E94CBA">
        <w:t>&lt;w:t</w:t>
      </w:r>
      <w:r>
        <w:t xml:space="preserve"> </w:t>
      </w:r>
      <w:r w:rsidR="00E94CBA" w:rsidRPr="00E94CBA">
        <w:t>xml:space="preserve"&gt;</w:t>
      </w:r>
      <w:r>
        <w:t xml:space="preserve"> </w:t>
      </w:r>
      <w:r w:rsidR="00E94CBA" w:rsidRPr="00E94CBA">
        <w:t>is</w:t>
      </w:r>
      <w:r>
        <w:t xml:space="preserve"> </w:t>
      </w:r>
      <w:r w:rsidR="00E94CBA" w:rsidRPr="00E94CBA">
        <w:t>&lt;/w:t&gt;</w:t>
      </w:r>
    </w:p>
    <w:p w14:paraId="6A427456" w14:textId="6C43A570" w:rsidR="00E94CBA" w:rsidRPr="00E94CBA" w:rsidRDefault="00842CCC" w:rsidP="00924C13">
      <w:pPr>
        <w:pStyle w:val="SourceCode"/>
      </w:pPr>
      <w:r>
        <w:t xml:space="preserve">      </w:t>
      </w:r>
      <w:r w:rsidR="00E94CBA" w:rsidRPr="00E94CBA">
        <w:t>&lt;/w:r&gt;</w:t>
      </w:r>
    </w:p>
    <w:p w14:paraId="1275E6DB" w14:textId="6E2D80AC" w:rsidR="00E94CBA" w:rsidRDefault="00842CCC" w:rsidP="00924C13">
      <w:pPr>
        <w:pStyle w:val="SourceCode"/>
      </w:pPr>
      <w:r>
        <w:t xml:space="preserve">      </w:t>
      </w:r>
      <w:r w:rsidR="00E94CBA">
        <w:t>&lt;w:r</w:t>
      </w:r>
      <w:r>
        <w:t xml:space="preserve"> </w:t>
      </w:r>
      <w:r w:rsidR="00E94CBA">
        <w:t>w:rsidRPr="006F2D84"</w:t>
      </w:r>
      <w:r>
        <w:t xml:space="preserve"> </w:t>
      </w:r>
      <w:r w:rsidR="00E94CBA" w:rsidRPr="00E94CBA">
        <w:rPr>
          <w:color w:val="538135" w:themeColor="accent6" w:themeShade="BF"/>
        </w:rPr>
        <w:t>my:runId="00000004"</w:t>
      </w:r>
      <w:r w:rsidR="00E94CBA">
        <w:t>&gt;</w:t>
      </w:r>
    </w:p>
    <w:p w14:paraId="50260A58" w14:textId="57701CFE" w:rsidR="00E94CBA" w:rsidRDefault="00842CCC" w:rsidP="00924C13">
      <w:pPr>
        <w:pStyle w:val="SourceCode"/>
      </w:pPr>
      <w:r>
        <w:t xml:space="preserve">        </w:t>
      </w:r>
      <w:r w:rsidR="00E94CBA">
        <w:t>&lt;w:rPr&gt;</w:t>
      </w:r>
    </w:p>
    <w:p w14:paraId="5E67A0F1" w14:textId="5EEAE235" w:rsidR="00E94CBA" w:rsidRDefault="00842CCC" w:rsidP="00924C13">
      <w:pPr>
        <w:pStyle w:val="SourceCode"/>
      </w:pPr>
      <w:r>
        <w:t xml:space="preserve">          </w:t>
      </w:r>
      <w:r w:rsidR="00E94CBA">
        <w:t>&lt;w:i/&gt;</w:t>
      </w:r>
    </w:p>
    <w:p w14:paraId="489628A0" w14:textId="7787D11F" w:rsidR="00E94CBA" w:rsidRDefault="00842CCC" w:rsidP="00924C13">
      <w:pPr>
        <w:pStyle w:val="SourceCode"/>
      </w:pPr>
      <w:r>
        <w:t xml:space="preserve">          </w:t>
      </w:r>
      <w:r w:rsidR="00E94CBA">
        <w:t>&lt;w:iCs/&gt;</w:t>
      </w:r>
    </w:p>
    <w:p w14:paraId="43A14B41" w14:textId="3DBB8713" w:rsidR="00E94CBA" w:rsidRDefault="00842CCC" w:rsidP="00924C13">
      <w:pPr>
        <w:pStyle w:val="SourceCode"/>
      </w:pPr>
      <w:r>
        <w:t xml:space="preserve">        </w:t>
      </w:r>
      <w:r w:rsidR="00E94CBA">
        <w:t>&lt;/w:rPr&gt;</w:t>
      </w:r>
    </w:p>
    <w:p w14:paraId="1DD0E13F" w14:textId="68F6C441" w:rsidR="00E94CBA" w:rsidRDefault="00842CCC" w:rsidP="00924C13">
      <w:pPr>
        <w:pStyle w:val="SourceCode"/>
      </w:pPr>
      <w:r>
        <w:t xml:space="preserve">        </w:t>
      </w:r>
      <w:r w:rsidR="00E94CBA">
        <w:t>&lt;w:t&gt;italicized&lt;/w:t&gt;</w:t>
      </w:r>
    </w:p>
    <w:p w14:paraId="715DDF30" w14:textId="0A45EE5B" w:rsidR="00E94CBA" w:rsidRDefault="00842CCC" w:rsidP="00924C13">
      <w:pPr>
        <w:pStyle w:val="SourceCode"/>
      </w:pPr>
      <w:r>
        <w:t xml:space="preserve">      </w:t>
      </w:r>
      <w:r w:rsidR="00E94CBA">
        <w:t>&lt;/w:r&gt;</w:t>
      </w:r>
    </w:p>
    <w:p w14:paraId="39482235" w14:textId="10635E35" w:rsidR="00E94CBA" w:rsidRDefault="00842CCC" w:rsidP="00924C13">
      <w:pPr>
        <w:pStyle w:val="SourceCode"/>
      </w:pPr>
      <w:r>
        <w:t xml:space="preserve">      </w:t>
      </w:r>
      <w:r w:rsidR="00E94CBA">
        <w:t>&lt;w:r</w:t>
      </w:r>
      <w:r>
        <w:t xml:space="preserve"> </w:t>
      </w:r>
      <w:r w:rsidR="00E94CBA">
        <w:t>w:rsidRPr="006F2D84"</w:t>
      </w:r>
      <w:r>
        <w:t xml:space="preserve"> </w:t>
      </w:r>
      <w:r w:rsidR="00E94CBA" w:rsidRPr="00E94CBA">
        <w:rPr>
          <w:color w:val="538135" w:themeColor="accent6" w:themeShade="BF"/>
        </w:rPr>
        <w:t>my:runId="00000005"</w:t>
      </w:r>
      <w:r w:rsidR="00E94CBA">
        <w:t>&gt;</w:t>
      </w:r>
    </w:p>
    <w:p w14:paraId="1F552924" w14:textId="5A7E7E26" w:rsidR="00E94CBA" w:rsidRDefault="00842CCC" w:rsidP="00924C13">
      <w:pPr>
        <w:pStyle w:val="SourceCode"/>
      </w:pPr>
      <w:r>
        <w:t xml:space="preserve">        </w:t>
      </w:r>
      <w:r w:rsidR="00E94CBA">
        <w:t>&lt;w:rPr/&gt;</w:t>
      </w:r>
    </w:p>
    <w:p w14:paraId="21181469" w14:textId="4593BC1B" w:rsidR="00E94CBA" w:rsidRDefault="00842CCC" w:rsidP="00924C13">
      <w:pPr>
        <w:pStyle w:val="SourceCode"/>
      </w:pPr>
      <w:r>
        <w:t xml:space="preserve">        </w:t>
      </w:r>
      <w:r w:rsidR="00E94CBA">
        <w:t>&lt;w:t&gt;.&lt;/w:t&gt;</w:t>
      </w:r>
    </w:p>
    <w:p w14:paraId="129184DA" w14:textId="09A16077" w:rsidR="00E94CBA" w:rsidRDefault="00842CCC" w:rsidP="00924C13">
      <w:pPr>
        <w:pStyle w:val="SourceCode"/>
      </w:pPr>
      <w:r>
        <w:t xml:space="preserve">      </w:t>
      </w:r>
      <w:r w:rsidR="00E94CBA">
        <w:t>&lt;/w:r&gt;</w:t>
      </w:r>
    </w:p>
    <w:p w14:paraId="07D2D654" w14:textId="05BC44BD" w:rsidR="0050196E" w:rsidRPr="0050196E" w:rsidRDefault="00842CCC" w:rsidP="00924C13">
      <w:pPr>
        <w:pStyle w:val="SourceCode"/>
      </w:pPr>
      <w:r>
        <w:t xml:space="preserve">    </w:t>
      </w:r>
      <w:r w:rsidR="0050196E" w:rsidRPr="0050196E">
        <w:t>&lt;/w:p&gt;</w:t>
      </w:r>
    </w:p>
    <w:p w14:paraId="6A4143B5" w14:textId="1EB5A455" w:rsidR="00E94CBA" w:rsidRPr="0029564D" w:rsidRDefault="00E94CBA" w:rsidP="00E94CBA">
      <w:pPr>
        <w:pStyle w:val="Standardowyakapit"/>
      </w:pPr>
      <w:r>
        <w:t>The</w:t>
      </w:r>
      <w:r w:rsidR="00842CCC">
        <w:t xml:space="preserve"> </w:t>
      </w:r>
      <w:r>
        <w:t>formatted</w:t>
      </w:r>
      <w:r w:rsidR="00842CCC">
        <w:t xml:space="preserve"> </w:t>
      </w:r>
      <w:r>
        <w:t>result</w:t>
      </w:r>
      <w:r w:rsidR="00842CCC">
        <w:t xml:space="preserve"> </w:t>
      </w:r>
      <w:r>
        <w:t>is:</w:t>
      </w:r>
    </w:p>
    <w:p w14:paraId="64CF6F3D" w14:textId="4E5DF47F" w:rsidR="00E94CBA" w:rsidRPr="00E7749D" w:rsidRDefault="00E94CBA" w:rsidP="00EB06D6">
      <w:pPr>
        <w:pStyle w:val="SampleText"/>
        <w:rPr>
          <w:noProof/>
        </w:rPr>
      </w:pPr>
      <w:r w:rsidRPr="00E7749D">
        <w:rPr>
          <w:noProof/>
        </w:rPr>
        <w:t>This</w:t>
      </w:r>
      <w:r w:rsidR="00842CCC">
        <w:rPr>
          <w:noProof/>
        </w:rPr>
        <w:t xml:space="preserve"> </w:t>
      </w:r>
      <w:r w:rsidRPr="00E7749D">
        <w:rPr>
          <w:noProof/>
        </w:rPr>
        <w:t>text</w:t>
      </w:r>
      <w:r w:rsidR="00842CCC">
        <w:rPr>
          <w:noProof/>
        </w:rPr>
        <w:t xml:space="preserve"> </w:t>
      </w:r>
      <w:r w:rsidR="00EB06D6">
        <w:rPr>
          <w:noProof/>
        </w:rPr>
        <w:t>&lt;b&gt;</w:t>
      </w:r>
      <w:r w:rsidRPr="00EB5891">
        <w:rPr>
          <w:b/>
          <w:bCs/>
          <w:noProof/>
        </w:rPr>
        <w:t>is</w:t>
      </w:r>
      <w:r w:rsidR="00842CCC">
        <w:rPr>
          <w:noProof/>
        </w:rPr>
        <w:t xml:space="preserve"> </w:t>
      </w:r>
      <w:r w:rsidRPr="00E7749D">
        <w:rPr>
          <w:b/>
          <w:bCs/>
          <w:noProof/>
        </w:rPr>
        <w:t>bold,</w:t>
      </w:r>
      <w:r w:rsidR="00EB06D6">
        <w:rPr>
          <w:noProof/>
        </w:rPr>
        <w:t>&lt;/b&gt;</w:t>
      </w:r>
      <w:r w:rsidR="00842CCC">
        <w:rPr>
          <w:noProof/>
        </w:rPr>
        <w:t xml:space="preserve"> </w:t>
      </w:r>
      <w:r w:rsidRPr="00E7749D">
        <w:rPr>
          <w:noProof/>
        </w:rPr>
        <w:t>and</w:t>
      </w:r>
      <w:r w:rsidR="00842CCC">
        <w:rPr>
          <w:noProof/>
        </w:rPr>
        <w:t xml:space="preserve"> </w:t>
      </w:r>
      <w:r w:rsidR="00EB06D6">
        <w:t>&lt;i&gt;</w:t>
      </w:r>
      <w:r>
        <w:rPr>
          <w:i/>
          <w:iCs/>
          <w:noProof/>
        </w:rPr>
        <w:t>th</w:t>
      </w:r>
      <w:r w:rsidR="006D305E">
        <w:rPr>
          <w:i/>
          <w:iCs/>
          <w:noProof/>
        </w:rPr>
        <w:t>is</w:t>
      </w:r>
      <w:r w:rsidR="00EB06D6">
        <w:t>&lt;/i&gt;</w:t>
      </w:r>
      <w:r w:rsidR="00842CCC">
        <w:rPr>
          <w:i/>
          <w:iCs/>
          <w:noProof/>
        </w:rPr>
        <w:t xml:space="preserve"> </w:t>
      </w:r>
      <w:r w:rsidRPr="00E94CBA">
        <w:rPr>
          <w:noProof/>
        </w:rPr>
        <w:t>is</w:t>
      </w:r>
      <w:r w:rsidR="00842CCC">
        <w:rPr>
          <w:noProof/>
        </w:rPr>
        <w:t xml:space="preserve"> </w:t>
      </w:r>
      <w:r w:rsidR="00EB06D6">
        <w:t>&lt;i&gt;</w:t>
      </w:r>
      <w:r w:rsidRPr="00E7749D">
        <w:rPr>
          <w:i/>
          <w:iCs/>
          <w:noProof/>
        </w:rPr>
        <w:t>italic</w:t>
      </w:r>
      <w:r>
        <w:rPr>
          <w:i/>
          <w:iCs/>
          <w:noProof/>
        </w:rPr>
        <w:t>ized</w:t>
      </w:r>
      <w:r w:rsidR="00EB06D6">
        <w:t>&lt;/i&gt;</w:t>
      </w:r>
      <w:r w:rsidRPr="00E7749D">
        <w:rPr>
          <w:noProof/>
        </w:rPr>
        <w:t>.</w:t>
      </w:r>
    </w:p>
    <w:p w14:paraId="078332FC" w14:textId="55093A97" w:rsidR="00C963BC" w:rsidRDefault="00B822D8" w:rsidP="00CA692A">
      <w:pPr>
        <w:pStyle w:val="Heading2"/>
      </w:pPr>
      <w:r>
        <w:lastRenderedPageBreak/>
        <w:t>Find</w:t>
      </w:r>
      <w:r w:rsidR="00015F01">
        <w:t>ing</w:t>
      </w:r>
      <w:r w:rsidR="00842CCC">
        <w:t xml:space="preserve"> </w:t>
      </w:r>
      <w:r w:rsidR="00CA692A">
        <w:t>the</w:t>
      </w:r>
      <w:r w:rsidR="00842CCC">
        <w:t xml:space="preserve"> </w:t>
      </w:r>
      <w:r w:rsidR="00CA692A">
        <w:t>whole</w:t>
      </w:r>
      <w:r w:rsidR="00842CCC">
        <w:t xml:space="preserve"> </w:t>
      </w:r>
      <w:r w:rsidR="00CA692A">
        <w:t>words</w:t>
      </w:r>
    </w:p>
    <w:p w14:paraId="210D94A6" w14:textId="7FF6EAC0" w:rsidR="00C62DC7" w:rsidRDefault="00CA692A" w:rsidP="00C62DC7">
      <w:pPr>
        <w:pStyle w:val="Standardowyakapit"/>
      </w:pPr>
      <w:r>
        <w:t>We</w:t>
      </w:r>
      <w:r w:rsidR="00842CCC">
        <w:t xml:space="preserve"> </w:t>
      </w:r>
      <w:r>
        <w:t>used</w:t>
      </w:r>
      <w:r w:rsidR="00842CCC">
        <w:t xml:space="preserve"> </w:t>
      </w:r>
      <w:r>
        <w:t>a</w:t>
      </w:r>
      <w:r w:rsidR="00842CCC">
        <w:t xml:space="preserve"> </w:t>
      </w:r>
      <w:r>
        <w:t>special</w:t>
      </w:r>
      <w:r w:rsidR="00842CCC">
        <w:t xml:space="preserve"> </w:t>
      </w:r>
      <w:r>
        <w:t>trick</w:t>
      </w:r>
      <w:r w:rsidR="00842CCC">
        <w:t xml:space="preserve"> </w:t>
      </w:r>
      <w:r>
        <w:t>to</w:t>
      </w:r>
      <w:r w:rsidR="00842CCC">
        <w:t xml:space="preserve"> </w:t>
      </w:r>
      <w:r>
        <w:t>search</w:t>
      </w:r>
      <w:r w:rsidR="00842CCC">
        <w:t xml:space="preserve"> </w:t>
      </w:r>
      <w:r>
        <w:t>the</w:t>
      </w:r>
      <w:r w:rsidR="00842CCC">
        <w:t xml:space="preserve"> </w:t>
      </w:r>
      <w:r>
        <w:t>word</w:t>
      </w:r>
      <w:r w:rsidR="00842CCC">
        <w:t xml:space="preserve"> </w:t>
      </w:r>
      <w:r>
        <w:t>“is”</w:t>
      </w:r>
      <w:r w:rsidR="00842CCC">
        <w:t xml:space="preserve"> </w:t>
      </w:r>
      <w:r>
        <w:t>by</w:t>
      </w:r>
      <w:r w:rsidR="00842CCC">
        <w:t xml:space="preserve"> </w:t>
      </w:r>
      <w:r>
        <w:t>surrounding</w:t>
      </w:r>
      <w:r w:rsidR="00842CCC">
        <w:t xml:space="preserve"> </w:t>
      </w:r>
      <w:r>
        <w:t>the</w:t>
      </w:r>
      <w:r w:rsidR="00842CCC">
        <w:t xml:space="preserve"> </w:t>
      </w:r>
      <w:r>
        <w:t>search</w:t>
      </w:r>
      <w:r w:rsidR="00842CCC">
        <w:t xml:space="preserve"> </w:t>
      </w:r>
      <w:r>
        <w:t>text</w:t>
      </w:r>
      <w:r w:rsidR="00842CCC">
        <w:t xml:space="preserve"> </w:t>
      </w:r>
      <w:r>
        <w:t>with</w:t>
      </w:r>
      <w:r w:rsidR="00842CCC">
        <w:t xml:space="preserve"> </w:t>
      </w:r>
      <w:r>
        <w:t>spaces.</w:t>
      </w:r>
      <w:r w:rsidR="00842CCC">
        <w:t xml:space="preserve"> </w:t>
      </w:r>
      <w:r w:rsidR="00C62DC7">
        <w:t>We</w:t>
      </w:r>
      <w:r w:rsidR="00842CCC">
        <w:t xml:space="preserve"> </w:t>
      </w:r>
      <w:r w:rsidR="00C62DC7">
        <w:t>can</w:t>
      </w:r>
      <w:r w:rsidR="00842CCC">
        <w:t xml:space="preserve"> </w:t>
      </w:r>
      <w:r w:rsidR="00C62DC7">
        <w:t>get</w:t>
      </w:r>
      <w:r w:rsidR="00842CCC">
        <w:t xml:space="preserve"> </w:t>
      </w:r>
      <w:r w:rsidR="00C62DC7">
        <w:t>rid</w:t>
      </w:r>
      <w:r w:rsidR="00842CCC">
        <w:t xml:space="preserve"> </w:t>
      </w:r>
      <w:r w:rsidR="00C62DC7">
        <w:t>of</w:t>
      </w:r>
      <w:r w:rsidR="00842CCC">
        <w:t xml:space="preserve"> </w:t>
      </w:r>
      <w:r w:rsidR="00C62DC7">
        <w:t>this</w:t>
      </w:r>
      <w:r w:rsidR="00842CCC">
        <w:t xml:space="preserve"> </w:t>
      </w:r>
      <w:r w:rsidR="00C62DC7">
        <w:t>trick</w:t>
      </w:r>
      <w:r w:rsidR="00842CCC">
        <w:t xml:space="preserve"> </w:t>
      </w:r>
      <w:r w:rsidR="00C62DC7">
        <w:t>if</w:t>
      </w:r>
      <w:r w:rsidR="00842CCC">
        <w:t xml:space="preserve"> </w:t>
      </w:r>
      <w:r w:rsidR="00C62DC7">
        <w:t>we</w:t>
      </w:r>
      <w:r w:rsidR="00842CCC">
        <w:t xml:space="preserve"> </w:t>
      </w:r>
      <w:r w:rsidR="00C62DC7">
        <w:t>introduce</w:t>
      </w:r>
      <w:r w:rsidR="00842CCC">
        <w:t xml:space="preserve"> </w:t>
      </w:r>
      <w:r w:rsidR="00F25711" w:rsidRPr="00F25711">
        <w:rPr>
          <w:rStyle w:val="NazwaProgramowa"/>
        </w:rPr>
        <w:t>FindAndReplaceOptions</w:t>
      </w:r>
      <w:r w:rsidR="00842CCC">
        <w:t xml:space="preserve"> </w:t>
      </w:r>
      <w:r w:rsidR="00C62DC7">
        <w:t>to</w:t>
      </w:r>
      <w:r w:rsidR="00842CCC">
        <w:t xml:space="preserve"> </w:t>
      </w:r>
      <w:r w:rsidR="00C62DC7">
        <w:t>the</w:t>
      </w:r>
      <w:r w:rsidR="00842CCC">
        <w:t xml:space="preserve"> </w:t>
      </w:r>
      <w:r w:rsidR="00C62DC7">
        <w:rPr>
          <w:rStyle w:val="NazwaProgramowa"/>
        </w:rPr>
        <w:t>Replace</w:t>
      </w:r>
      <w:r w:rsidR="00F83AB4">
        <w:rPr>
          <w:rStyle w:val="NazwaProgramowa"/>
        </w:rPr>
        <w:t>()</w:t>
      </w:r>
      <w:r w:rsidR="00842CCC">
        <w:t xml:space="preserve"> </w:t>
      </w:r>
      <w:r w:rsidR="00C62DC7">
        <w:t>method.</w:t>
      </w:r>
      <w:r w:rsidR="00842CCC">
        <w:t xml:space="preserve"> </w:t>
      </w:r>
      <w:r w:rsidR="00F83AB4">
        <w:t>Define</w:t>
      </w:r>
      <w:r w:rsidR="00842CCC">
        <w:t xml:space="preserve"> </w:t>
      </w:r>
      <w:r w:rsidR="00F83AB4">
        <w:t>the</w:t>
      </w:r>
      <w:r w:rsidR="00842CCC">
        <w:t xml:space="preserve"> </w:t>
      </w:r>
      <w:r w:rsidR="00F83AB4">
        <w:t>options</w:t>
      </w:r>
      <w:r w:rsidR="00842CCC">
        <w:t xml:space="preserve"> </w:t>
      </w:r>
      <w:r w:rsidR="00F83AB4">
        <w:t>as:</w:t>
      </w:r>
    </w:p>
    <w:p w14:paraId="4BD00837" w14:textId="40965F81" w:rsidR="00F83AB4" w:rsidRPr="00F83AB4" w:rsidRDefault="00F83AB4" w:rsidP="00924C13">
      <w:pPr>
        <w:pStyle w:val="SourceCode"/>
      </w:pPr>
      <w:r w:rsidRPr="00F83AB4">
        <w:t>public</w:t>
      </w:r>
      <w:r w:rsidR="00842CCC">
        <w:t xml:space="preserve"> </w:t>
      </w:r>
      <w:r w:rsidRPr="00F83AB4">
        <w:t>record</w:t>
      </w:r>
      <w:r w:rsidR="00842CCC">
        <w:t xml:space="preserve"> </w:t>
      </w:r>
      <w:r w:rsidRPr="00F83AB4">
        <w:t>FindAndReplaceOptions</w:t>
      </w:r>
    </w:p>
    <w:p w14:paraId="06D8061E" w14:textId="77777777" w:rsidR="00F83AB4" w:rsidRPr="00F83AB4" w:rsidRDefault="00F83AB4" w:rsidP="00924C13">
      <w:pPr>
        <w:pStyle w:val="SourceCode"/>
      </w:pPr>
      <w:r w:rsidRPr="00F83AB4">
        <w:t>{</w:t>
      </w:r>
    </w:p>
    <w:p w14:paraId="5EA05223" w14:textId="2DB7B21A" w:rsidR="00F83AB4" w:rsidRPr="00F83AB4" w:rsidRDefault="00842CCC" w:rsidP="00924C13">
      <w:pPr>
        <w:pStyle w:val="SourceCode"/>
      </w:pPr>
      <w:r>
        <w:t xml:space="preserve">  </w:t>
      </w:r>
      <w:r w:rsidR="00F83AB4" w:rsidRPr="00F83AB4">
        <w:t>public</w:t>
      </w:r>
      <w:r>
        <w:t xml:space="preserve"> </w:t>
      </w:r>
      <w:r w:rsidR="00F83AB4" w:rsidRPr="00F83AB4">
        <w:t>bool</w:t>
      </w:r>
      <w:r>
        <w:t xml:space="preserve"> </w:t>
      </w:r>
      <w:r w:rsidR="00F83AB4" w:rsidRPr="00F83AB4">
        <w:t>FindWholeWordsOnly;</w:t>
      </w:r>
    </w:p>
    <w:p w14:paraId="6323F10F" w14:textId="49456F48" w:rsidR="00F83AB4" w:rsidRPr="00F83AB4" w:rsidRDefault="00F83AB4" w:rsidP="00924C13">
      <w:pPr>
        <w:pStyle w:val="SourceCode"/>
      </w:pPr>
      <w:r w:rsidRPr="00F83AB4">
        <w:t>}</w:t>
      </w:r>
    </w:p>
    <w:p w14:paraId="52233703" w14:textId="7EF38E63" w:rsidR="00B8479B" w:rsidRDefault="00336031" w:rsidP="00720417">
      <w:pPr>
        <w:pStyle w:val="Standardowyakapit"/>
      </w:pPr>
      <w:r>
        <w:t>The</w:t>
      </w:r>
      <w:r w:rsidR="00842CCC">
        <w:t xml:space="preserve"> </w:t>
      </w:r>
      <w:r w:rsidR="00B822D8">
        <w:rPr>
          <w:rStyle w:val="NazwaProgramowa"/>
        </w:rPr>
        <w:t>Find</w:t>
      </w:r>
      <w:r w:rsidRPr="00336031">
        <w:rPr>
          <w:rStyle w:val="NazwaProgramowa"/>
        </w:rPr>
        <w:t>()</w:t>
      </w:r>
      <w:r w:rsidR="00842CCC">
        <w:t xml:space="preserve"> </w:t>
      </w:r>
      <w:r>
        <w:t>method</w:t>
      </w:r>
      <w:r w:rsidR="00842CCC">
        <w:t xml:space="preserve"> </w:t>
      </w:r>
      <w:r>
        <w:t>must</w:t>
      </w:r>
      <w:r w:rsidR="00842CCC">
        <w:t xml:space="preserve"> </w:t>
      </w:r>
      <w:r>
        <w:t>use</w:t>
      </w:r>
      <w:r w:rsidR="00842CCC">
        <w:t xml:space="preserve"> </w:t>
      </w:r>
      <w:r>
        <w:t>this</w:t>
      </w:r>
      <w:r w:rsidR="00842CCC">
        <w:t xml:space="preserve"> </w:t>
      </w:r>
      <w:r>
        <w:t>option</w:t>
      </w:r>
      <w:r w:rsidR="00842CCC">
        <w:t xml:space="preserve"> </w:t>
      </w:r>
      <w:r>
        <w:t>in</w:t>
      </w:r>
      <w:r w:rsidR="00842CCC">
        <w:t xml:space="preserve"> </w:t>
      </w:r>
      <w:r>
        <w:t>code.</w:t>
      </w:r>
      <w:r w:rsidR="00842CCC">
        <w:t xml:space="preserve"> </w:t>
      </w:r>
      <w:r w:rsidR="00B8479B">
        <w:t>The</w:t>
      </w:r>
      <w:r w:rsidR="00842CCC">
        <w:t xml:space="preserve"> </w:t>
      </w:r>
      <w:r w:rsidR="00B8479B">
        <w:t>first</w:t>
      </w:r>
      <w:r w:rsidR="00842CCC">
        <w:t xml:space="preserve"> </w:t>
      </w:r>
      <w:r w:rsidR="00B8479B">
        <w:t>part</w:t>
      </w:r>
      <w:r w:rsidR="00842CCC">
        <w:t xml:space="preserve"> </w:t>
      </w:r>
      <w:r w:rsidR="00B8479B">
        <w:t>of</w:t>
      </w:r>
      <w:r w:rsidR="00842CCC">
        <w:t xml:space="preserve"> </w:t>
      </w:r>
      <w:r w:rsidR="00B8479B">
        <w:t>the</w:t>
      </w:r>
      <w:r w:rsidR="00842CCC">
        <w:t xml:space="preserve"> </w:t>
      </w:r>
      <w:r w:rsidR="00B8479B">
        <w:t>code</w:t>
      </w:r>
      <w:r w:rsidR="00842CCC">
        <w:t xml:space="preserve"> </w:t>
      </w:r>
      <w:r w:rsidR="00B8479B">
        <w:t>(green)</w:t>
      </w:r>
      <w:r w:rsidR="00842CCC">
        <w:t xml:space="preserve"> </w:t>
      </w:r>
      <w:r w:rsidR="00B8479B">
        <w:t>searches</w:t>
      </w:r>
      <w:r w:rsidR="00842CCC">
        <w:t xml:space="preserve"> </w:t>
      </w:r>
      <w:r w:rsidR="00B8479B">
        <w:t>text</w:t>
      </w:r>
      <w:r w:rsidR="00842CCC">
        <w:t xml:space="preserve"> </w:t>
      </w:r>
      <w:r w:rsidR="00B8479B">
        <w:t>when</w:t>
      </w:r>
      <w:r w:rsidR="00842CCC">
        <w:t xml:space="preserve"> </w:t>
      </w:r>
      <w:r w:rsidR="00B8479B" w:rsidRPr="00B8479B">
        <w:rPr>
          <w:rStyle w:val="NazwaProgramowa"/>
        </w:rPr>
        <w:t>searchFormat</w:t>
      </w:r>
      <w:r w:rsidR="00842CCC">
        <w:t xml:space="preserve"> </w:t>
      </w:r>
      <w:r w:rsidR="00B8479B">
        <w:t>is</w:t>
      </w:r>
      <w:r w:rsidR="00842CCC">
        <w:t xml:space="preserve"> </w:t>
      </w:r>
      <w:r w:rsidR="00B8479B">
        <w:t>null.</w:t>
      </w:r>
      <w:r w:rsidR="00842CCC">
        <w:t xml:space="preserve"> </w:t>
      </w:r>
      <w:r w:rsidR="00B8479B">
        <w:t>The</w:t>
      </w:r>
      <w:r w:rsidR="00842CCC">
        <w:t xml:space="preserve"> </w:t>
      </w:r>
      <w:r w:rsidR="00B8479B" w:rsidRPr="00B8479B">
        <w:rPr>
          <w:rStyle w:val="NazwaProgramowa"/>
        </w:rPr>
        <w:t>searchInText</w:t>
      </w:r>
      <w:r w:rsidR="00842CCC">
        <w:t xml:space="preserve"> </w:t>
      </w:r>
      <w:r w:rsidR="00B8479B">
        <w:t>variable</w:t>
      </w:r>
      <w:r w:rsidR="00842CCC">
        <w:t xml:space="preserve"> </w:t>
      </w:r>
      <w:r w:rsidR="00B8479B">
        <w:t>represents</w:t>
      </w:r>
      <w:r w:rsidR="00842CCC">
        <w:t xml:space="preserve"> </w:t>
      </w:r>
      <w:r w:rsidR="00B8479B">
        <w:t>the</w:t>
      </w:r>
      <w:r w:rsidR="00842CCC">
        <w:t xml:space="preserve"> </w:t>
      </w:r>
      <w:r w:rsidR="00B8479B">
        <w:t>whole</w:t>
      </w:r>
      <w:r w:rsidR="00842CCC">
        <w:t xml:space="preserve"> </w:t>
      </w:r>
      <w:r w:rsidR="00B8479B">
        <w:t>text</w:t>
      </w:r>
      <w:r w:rsidR="00842CCC">
        <w:t xml:space="preserve"> </w:t>
      </w:r>
      <w:r w:rsidR="00B8479B">
        <w:t>of</w:t>
      </w:r>
      <w:r w:rsidR="00842CCC">
        <w:t xml:space="preserve"> </w:t>
      </w:r>
      <w:r w:rsidR="00B8479B">
        <w:t>the</w:t>
      </w:r>
      <w:r w:rsidR="00842CCC">
        <w:t xml:space="preserve"> </w:t>
      </w:r>
      <w:r w:rsidR="00B8479B" w:rsidRPr="00B8479B">
        <w:rPr>
          <w:rStyle w:val="NazwaProgramowa"/>
        </w:rPr>
        <w:t>Run</w:t>
      </w:r>
      <w:r w:rsidR="00B8479B">
        <w:rPr>
          <w:rStyle w:val="NazwaProgramowa"/>
        </w:rPr>
        <w:t>.</w:t>
      </w:r>
      <w:r w:rsidR="00842CCC">
        <w:t xml:space="preserve"> </w:t>
      </w:r>
      <w:r w:rsidR="00B8479B">
        <w:t>If</w:t>
      </w:r>
      <w:r w:rsidR="00842CCC">
        <w:t xml:space="preserve"> </w:t>
      </w:r>
      <w:r w:rsidR="00B8479B">
        <w:t>the</w:t>
      </w:r>
      <w:r w:rsidR="00842CCC">
        <w:t xml:space="preserve"> </w:t>
      </w:r>
      <w:r w:rsidR="00B8479B">
        <w:t>option</w:t>
      </w:r>
      <w:r w:rsidR="00842CCC">
        <w:t xml:space="preserve"> </w:t>
      </w:r>
      <w:r w:rsidR="00B8479B" w:rsidRPr="00B8479B">
        <w:rPr>
          <w:rStyle w:val="NazwaProgramowa"/>
        </w:rPr>
        <w:t>FindWholeWordsOnly</w:t>
      </w:r>
      <w:r w:rsidR="00842CCC">
        <w:t xml:space="preserve"> </w:t>
      </w:r>
      <w:r w:rsidR="00B8479B">
        <w:t>is</w:t>
      </w:r>
      <w:r w:rsidR="00842CCC">
        <w:t xml:space="preserve"> </w:t>
      </w:r>
      <w:r w:rsidR="00B8479B">
        <w:t>set,</w:t>
      </w:r>
      <w:r w:rsidR="00842CCC">
        <w:t xml:space="preserve"> </w:t>
      </w:r>
      <w:r w:rsidR="00B8479B">
        <w:t>then</w:t>
      </w:r>
      <w:r w:rsidR="00842CCC">
        <w:t xml:space="preserve"> </w:t>
      </w:r>
      <w:r w:rsidR="00B8479B">
        <w:t>a</w:t>
      </w:r>
      <w:r w:rsidR="00842CCC">
        <w:t xml:space="preserve"> </w:t>
      </w:r>
      <w:r w:rsidR="00B8479B">
        <w:t>NUL</w:t>
      </w:r>
      <w:r w:rsidR="00842CCC">
        <w:t xml:space="preserve"> </w:t>
      </w:r>
      <w:r w:rsidR="00B8479B">
        <w:t>character</w:t>
      </w:r>
      <w:r w:rsidR="00842CCC">
        <w:t xml:space="preserve"> </w:t>
      </w:r>
      <w:r w:rsidR="00B8479B">
        <w:t>(code</w:t>
      </w:r>
      <w:r w:rsidR="00842CCC">
        <w:t xml:space="preserve"> </w:t>
      </w:r>
      <w:r w:rsidR="00B8479B">
        <w:t>‘\0’)</w:t>
      </w:r>
      <w:r w:rsidR="00842CCC">
        <w:t xml:space="preserve"> </w:t>
      </w:r>
      <w:r w:rsidR="00B8479B">
        <w:t>is</w:t>
      </w:r>
      <w:r w:rsidR="00842CCC">
        <w:t xml:space="preserve"> </w:t>
      </w:r>
      <w:r w:rsidR="00B8479B">
        <w:t>added</w:t>
      </w:r>
      <w:r w:rsidR="00842CCC">
        <w:t xml:space="preserve"> </w:t>
      </w:r>
      <w:r w:rsidR="00B8479B">
        <w:t>to</w:t>
      </w:r>
      <w:r w:rsidR="00842CCC">
        <w:t xml:space="preserve"> </w:t>
      </w:r>
      <w:r w:rsidR="00B8479B">
        <w:t>both</w:t>
      </w:r>
      <w:r w:rsidR="00842CCC">
        <w:t xml:space="preserve"> </w:t>
      </w:r>
      <w:r w:rsidR="00B8479B">
        <w:t>sides</w:t>
      </w:r>
      <w:r w:rsidR="00842CCC">
        <w:t xml:space="preserve"> </w:t>
      </w:r>
      <w:r w:rsidR="00B8479B">
        <w:t>of</w:t>
      </w:r>
      <w:r w:rsidR="00842CCC">
        <w:t xml:space="preserve"> </w:t>
      </w:r>
      <w:r w:rsidR="00B8479B" w:rsidRPr="00B8479B">
        <w:rPr>
          <w:rStyle w:val="NazwaProgramowa"/>
        </w:rPr>
        <w:t>searchInText</w:t>
      </w:r>
      <w:r w:rsidR="00B8479B">
        <w:t>.</w:t>
      </w:r>
      <w:r w:rsidR="00842CCC">
        <w:t xml:space="preserve"> </w:t>
      </w:r>
      <w:r w:rsidR="00B8479B">
        <w:t>It</w:t>
      </w:r>
      <w:r w:rsidR="00842CCC">
        <w:t xml:space="preserve"> </w:t>
      </w:r>
      <w:r w:rsidR="00B8479B">
        <w:t>is</w:t>
      </w:r>
      <w:r w:rsidR="00842CCC">
        <w:t xml:space="preserve"> </w:t>
      </w:r>
      <w:r w:rsidR="00B8479B">
        <w:t>necessary</w:t>
      </w:r>
      <w:r w:rsidR="00842CCC">
        <w:t xml:space="preserve"> </w:t>
      </w:r>
      <w:r w:rsidR="00B8479B">
        <w:t>in</w:t>
      </w:r>
      <w:r w:rsidR="00842CCC">
        <w:t xml:space="preserve"> </w:t>
      </w:r>
      <w:r w:rsidR="00720417">
        <w:t>case</w:t>
      </w:r>
      <w:r w:rsidR="00842CCC">
        <w:t xml:space="preserve"> </w:t>
      </w:r>
      <w:r w:rsidR="00B8479B">
        <w:t>we</w:t>
      </w:r>
      <w:r w:rsidR="00842CCC">
        <w:t xml:space="preserve"> </w:t>
      </w:r>
      <w:r w:rsidR="00B8479B">
        <w:t>need</w:t>
      </w:r>
      <w:r w:rsidR="00842CCC">
        <w:t xml:space="preserve"> </w:t>
      </w:r>
      <w:r w:rsidR="00B8479B">
        <w:t>to</w:t>
      </w:r>
      <w:r w:rsidR="00842CCC">
        <w:t xml:space="preserve"> </w:t>
      </w:r>
      <w:r w:rsidR="00B8479B">
        <w:t>check</w:t>
      </w:r>
      <w:r w:rsidR="00842CCC">
        <w:t xml:space="preserve"> </w:t>
      </w:r>
      <w:r w:rsidR="00720417">
        <w:t>no-word</w:t>
      </w:r>
      <w:r w:rsidR="00842CCC">
        <w:t xml:space="preserve"> </w:t>
      </w:r>
      <w:r w:rsidR="00720417">
        <w:t>characters</w:t>
      </w:r>
      <w:r w:rsidR="00842CCC">
        <w:t xml:space="preserve"> </w:t>
      </w:r>
      <w:r w:rsidR="00720417">
        <w:t>before</w:t>
      </w:r>
      <w:r w:rsidR="00842CCC">
        <w:t xml:space="preserve"> </w:t>
      </w:r>
      <w:r w:rsidR="00720417">
        <w:t>and</w:t>
      </w:r>
      <w:r w:rsidR="00842CCC">
        <w:t xml:space="preserve"> </w:t>
      </w:r>
      <w:r w:rsidR="00720417">
        <w:t>after</w:t>
      </w:r>
      <w:r w:rsidR="00842CCC">
        <w:t xml:space="preserve"> </w:t>
      </w:r>
      <w:r w:rsidR="00720417">
        <w:t>the</w:t>
      </w:r>
      <w:r w:rsidR="00842CCC">
        <w:t xml:space="preserve"> </w:t>
      </w:r>
      <w:r w:rsidR="00720417">
        <w:t>found</w:t>
      </w:r>
      <w:r w:rsidR="00842CCC">
        <w:t xml:space="preserve"> </w:t>
      </w:r>
      <w:r w:rsidR="00720417">
        <w:t>text</w:t>
      </w:r>
      <w:r w:rsidR="00842CCC">
        <w:t xml:space="preserve"> </w:t>
      </w:r>
      <w:r w:rsidR="00720417">
        <w:t>(there</w:t>
      </w:r>
      <w:r w:rsidR="00842CCC">
        <w:t xml:space="preserve"> </w:t>
      </w:r>
      <w:r w:rsidR="00720417">
        <w:t>MUST</w:t>
      </w:r>
      <w:r w:rsidR="00842CCC">
        <w:t xml:space="preserve"> </w:t>
      </w:r>
      <w:r w:rsidR="00720417">
        <w:t>NO</w:t>
      </w:r>
      <w:r w:rsidR="00842CCC">
        <w:t xml:space="preserve"> </w:t>
      </w:r>
      <w:r w:rsidR="00720417">
        <w:t>be</w:t>
      </w:r>
      <w:r w:rsidR="00842CCC">
        <w:t xml:space="preserve"> </w:t>
      </w:r>
      <w:r w:rsidR="00720417">
        <w:t>no</w:t>
      </w:r>
      <w:r w:rsidR="00842CCC">
        <w:t xml:space="preserve"> </w:t>
      </w:r>
      <w:r w:rsidR="00720417">
        <w:t>NUL</w:t>
      </w:r>
      <w:r w:rsidR="00842CCC">
        <w:t xml:space="preserve"> </w:t>
      </w:r>
      <w:r w:rsidR="00720417">
        <w:t>character</w:t>
      </w:r>
      <w:r w:rsidR="00842CCC">
        <w:t xml:space="preserve"> </w:t>
      </w:r>
      <w:r w:rsidR="00720417">
        <w:t>at</w:t>
      </w:r>
      <w:r w:rsidR="00842CCC">
        <w:t xml:space="preserve"> </w:t>
      </w:r>
      <w:r w:rsidR="00720417">
        <w:t>the</w:t>
      </w:r>
      <w:r w:rsidR="00842CCC">
        <w:t xml:space="preserve"> </w:t>
      </w:r>
      <w:r w:rsidR="00720417">
        <w:t>beginning</w:t>
      </w:r>
      <w:r w:rsidR="00842CCC">
        <w:t xml:space="preserve"> </w:t>
      </w:r>
      <w:r w:rsidR="00720417">
        <w:t>or</w:t>
      </w:r>
      <w:r w:rsidR="00842CCC">
        <w:t xml:space="preserve"> </w:t>
      </w:r>
      <w:r w:rsidR="00720417">
        <w:t>end</w:t>
      </w:r>
      <w:r w:rsidR="00842CCC">
        <w:t xml:space="preserve"> </w:t>
      </w:r>
      <w:r w:rsidR="00720417">
        <w:t>of</w:t>
      </w:r>
      <w:r w:rsidR="00842CCC">
        <w:t xml:space="preserve"> </w:t>
      </w:r>
      <w:r w:rsidR="00720417">
        <w:t>the</w:t>
      </w:r>
      <w:r w:rsidR="00842CCC">
        <w:t xml:space="preserve"> </w:t>
      </w:r>
      <w:r w:rsidR="00720417">
        <w:t>search</w:t>
      </w:r>
      <w:r w:rsidR="00842CCC">
        <w:t xml:space="preserve"> </w:t>
      </w:r>
      <w:r w:rsidR="00720417">
        <w:t>text).</w:t>
      </w:r>
      <w:r w:rsidR="00842CCC">
        <w:t xml:space="preserve"> </w:t>
      </w:r>
      <w:r w:rsidR="00E80016">
        <w:t>When</w:t>
      </w:r>
      <w:r w:rsidR="00842CCC">
        <w:t xml:space="preserve"> </w:t>
      </w:r>
      <w:r w:rsidR="00E80016">
        <w:t>the</w:t>
      </w:r>
      <w:r w:rsidR="00842CCC">
        <w:t xml:space="preserve"> </w:t>
      </w:r>
      <w:r w:rsidR="00E80016" w:rsidRPr="00E80016">
        <w:rPr>
          <w:rStyle w:val="NazwaProgramowa"/>
        </w:rPr>
        <w:t>searchText</w:t>
      </w:r>
      <w:r w:rsidR="00842CCC">
        <w:t xml:space="preserve"> </w:t>
      </w:r>
      <w:r w:rsidR="00E80016">
        <w:t>is</w:t>
      </w:r>
      <w:r w:rsidR="00842CCC">
        <w:t xml:space="preserve"> </w:t>
      </w:r>
      <w:r w:rsidR="00E80016">
        <w:t>found</w:t>
      </w:r>
      <w:r w:rsidR="00842CCC">
        <w:t xml:space="preserve"> </w:t>
      </w:r>
      <w:r w:rsidR="00E80016">
        <w:t>in</w:t>
      </w:r>
      <w:r w:rsidR="00842CCC">
        <w:t xml:space="preserve"> </w:t>
      </w:r>
      <w:r w:rsidR="00E80016">
        <w:t>the</w:t>
      </w:r>
      <w:r w:rsidR="00842CCC">
        <w:t xml:space="preserve"> </w:t>
      </w:r>
      <w:r w:rsidR="00E80016" w:rsidRPr="00E80016">
        <w:rPr>
          <w:rStyle w:val="NazwaProgramowa"/>
        </w:rPr>
        <w:t>searchInText</w:t>
      </w:r>
      <w:r w:rsidR="00842CCC">
        <w:t xml:space="preserve"> </w:t>
      </w:r>
      <w:r w:rsidR="00E80016">
        <w:t>variable,</w:t>
      </w:r>
      <w:r w:rsidR="00842CCC">
        <w:t xml:space="preserve"> </w:t>
      </w:r>
      <w:r w:rsidR="00E80016">
        <w:t>the</w:t>
      </w:r>
      <w:r w:rsidR="00842CCC">
        <w:t xml:space="preserve"> </w:t>
      </w:r>
      <w:r w:rsidR="00E80016">
        <w:t>method</w:t>
      </w:r>
      <w:r w:rsidR="00842CCC">
        <w:t xml:space="preserve"> </w:t>
      </w:r>
      <w:r w:rsidR="00E80016">
        <w:t>returns</w:t>
      </w:r>
      <w:r w:rsidR="00842CCC">
        <w:t xml:space="preserve"> </w:t>
      </w:r>
      <w:r w:rsidR="00E80016">
        <w:t>the</w:t>
      </w:r>
      <w:r w:rsidR="00842CCC">
        <w:t xml:space="preserve"> </w:t>
      </w:r>
      <w:r w:rsidR="00E80016">
        <w:t>position</w:t>
      </w:r>
      <w:r w:rsidR="00842CCC">
        <w:t xml:space="preserve"> </w:t>
      </w:r>
      <w:r w:rsidR="00E80016">
        <w:t>of</w:t>
      </w:r>
      <w:r w:rsidR="00842CCC">
        <w:t xml:space="preserve"> </w:t>
      </w:r>
      <w:r w:rsidR="00E80016">
        <w:t>the</w:t>
      </w:r>
      <w:r w:rsidR="00842CCC">
        <w:t xml:space="preserve"> </w:t>
      </w:r>
      <w:r w:rsidR="00E80016">
        <w:t>found</w:t>
      </w:r>
      <w:r w:rsidR="00842CCC">
        <w:t xml:space="preserve"> </w:t>
      </w:r>
      <w:r w:rsidR="00E80016">
        <w:t>text</w:t>
      </w:r>
      <w:r w:rsidR="00842CCC">
        <w:t xml:space="preserve"> </w:t>
      </w:r>
      <w:r w:rsidR="00E80016">
        <w:t>minus</w:t>
      </w:r>
      <w:r w:rsidR="00842CCC">
        <w:t xml:space="preserve"> </w:t>
      </w:r>
      <w:r w:rsidR="00E80016">
        <w:t>one.</w:t>
      </w:r>
    </w:p>
    <w:p w14:paraId="6E11B824" w14:textId="7E25E6B7" w:rsidR="00720417" w:rsidRDefault="00720417" w:rsidP="00720417">
      <w:pPr>
        <w:pStyle w:val="Standardowyakapit"/>
      </w:pPr>
      <w:r>
        <w:t>The</w:t>
      </w:r>
      <w:r w:rsidR="00842CCC">
        <w:t xml:space="preserve"> </w:t>
      </w:r>
      <w:r>
        <w:t>rest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 w:rsidR="00B822D8">
        <w:rPr>
          <w:rStyle w:val="NazwaProgramowa"/>
        </w:rPr>
        <w:t>Find</w:t>
      </w:r>
      <w:r w:rsidRPr="00720417">
        <w:rPr>
          <w:rStyle w:val="NazwaProgramowa"/>
        </w:rPr>
        <w:t>()</w:t>
      </w:r>
      <w:r w:rsidR="00842CCC">
        <w:rPr>
          <w:rStyle w:val="NazwaProgramowa"/>
        </w:rPr>
        <w:t xml:space="preserve"> </w:t>
      </w:r>
      <w:r>
        <w:t>method</w:t>
      </w:r>
      <w:r w:rsidR="00842CCC">
        <w:t xml:space="preserve"> </w:t>
      </w:r>
      <w:r>
        <w:t>code</w:t>
      </w:r>
      <w:r w:rsidR="00842CCC">
        <w:t xml:space="preserve"> </w:t>
      </w:r>
      <w:r>
        <w:t>is</w:t>
      </w:r>
      <w:r w:rsidR="00842CCC">
        <w:t xml:space="preserve"> </w:t>
      </w:r>
      <w:r>
        <w:t>executed</w:t>
      </w:r>
      <w:r w:rsidR="00842CCC">
        <w:t xml:space="preserve"> </w:t>
      </w:r>
      <w:r>
        <w:t>when</w:t>
      </w:r>
      <w:r w:rsidR="00842CCC">
        <w:t xml:space="preserve"> </w:t>
      </w:r>
      <w:r>
        <w:t>the</w:t>
      </w:r>
      <w:r w:rsidR="00842CCC">
        <w:t xml:space="preserve"> </w:t>
      </w:r>
      <w:r w:rsidRPr="00720417">
        <w:rPr>
          <w:rStyle w:val="NazwaProgramowa"/>
        </w:rPr>
        <w:t>searchFormat</w:t>
      </w:r>
      <w:r w:rsidR="00842CCC">
        <w:t xml:space="preserve"> </w:t>
      </w:r>
      <w:r>
        <w:t>is</w:t>
      </w:r>
      <w:r w:rsidR="00842CCC">
        <w:t xml:space="preserve"> </w:t>
      </w:r>
      <w:r>
        <w:t>not</w:t>
      </w:r>
      <w:r w:rsidR="00842CCC">
        <w:t xml:space="preserve"> </w:t>
      </w:r>
      <w:r>
        <w:t>null.</w:t>
      </w:r>
      <w:r w:rsidR="00842CCC">
        <w:t xml:space="preserve"> </w:t>
      </w:r>
      <w:r>
        <w:t>The</w:t>
      </w:r>
      <w:r w:rsidR="00842CCC">
        <w:t xml:space="preserve"> </w:t>
      </w:r>
      <w:r w:rsidRPr="00720417">
        <w:rPr>
          <w:rStyle w:val="NazwaProgramowa"/>
        </w:rPr>
        <w:t>searchInText</w:t>
      </w:r>
      <w:r w:rsidR="00842CCC">
        <w:t xml:space="preserve"> </w:t>
      </w:r>
      <w:r>
        <w:t>string</w:t>
      </w:r>
      <w:r w:rsidR="00842CCC">
        <w:t xml:space="preserve"> </w:t>
      </w:r>
      <w:r>
        <w:t>is</w:t>
      </w:r>
      <w:r w:rsidR="00842CCC">
        <w:t xml:space="preserve"> </w:t>
      </w:r>
      <w:r w:rsidR="003E6C0C">
        <w:t>collected</w:t>
      </w:r>
      <w:r w:rsidR="00842CCC">
        <w:t xml:space="preserve"> </w:t>
      </w:r>
      <w:r w:rsidR="003E6C0C">
        <w:t>from</w:t>
      </w:r>
      <w:r w:rsidR="00842CCC">
        <w:t xml:space="preserve"> </w:t>
      </w:r>
      <w:r w:rsidR="003E6C0C">
        <w:t>the</w:t>
      </w:r>
      <w:r w:rsidR="00842CCC">
        <w:t xml:space="preserve"> </w:t>
      </w:r>
      <w:r w:rsidR="003E6C0C">
        <w:t>subsequent</w:t>
      </w:r>
      <w:r w:rsidR="00842CCC">
        <w:t xml:space="preserve"> </w:t>
      </w:r>
      <w:r w:rsidR="003E6C0C" w:rsidRPr="003E6C0C">
        <w:rPr>
          <w:rStyle w:val="NazwaProgramowa"/>
        </w:rPr>
        <w:t>Runs</w:t>
      </w:r>
      <w:r w:rsidR="00842CCC">
        <w:t xml:space="preserve"> </w:t>
      </w:r>
      <w:r w:rsidR="003E6C0C">
        <w:t>with</w:t>
      </w:r>
      <w:r w:rsidR="00842CCC">
        <w:t xml:space="preserve"> </w:t>
      </w:r>
      <w:r w:rsidR="003E6C0C">
        <w:t>the</w:t>
      </w:r>
      <w:r w:rsidR="00842CCC">
        <w:t xml:space="preserve"> </w:t>
      </w:r>
      <w:r w:rsidR="003E6C0C">
        <w:t>same</w:t>
      </w:r>
      <w:r w:rsidR="00842CCC">
        <w:t xml:space="preserve"> </w:t>
      </w:r>
      <w:r w:rsidR="003E6C0C">
        <w:t>format</w:t>
      </w:r>
      <w:r w:rsidR="00842CCC">
        <w:t xml:space="preserve"> </w:t>
      </w:r>
      <w:r w:rsidR="003E6C0C">
        <w:t>as</w:t>
      </w:r>
      <w:r w:rsidR="00842CCC">
        <w:t xml:space="preserve"> </w:t>
      </w:r>
      <w:r w:rsidR="007D595A">
        <w:t>given</w:t>
      </w:r>
      <w:r w:rsidR="00842CCC">
        <w:t xml:space="preserve"> </w:t>
      </w:r>
      <w:r w:rsidR="007D595A">
        <w:t>in</w:t>
      </w:r>
      <w:r w:rsidR="00842CCC">
        <w:t xml:space="preserve"> </w:t>
      </w:r>
      <w:r w:rsidR="007D595A">
        <w:t>the</w:t>
      </w:r>
      <w:r w:rsidR="00842CCC">
        <w:t xml:space="preserve"> </w:t>
      </w:r>
      <w:r w:rsidR="003E6C0C" w:rsidRPr="003E6C0C">
        <w:rPr>
          <w:rStyle w:val="NazwaProgramowa"/>
        </w:rPr>
        <w:t>searchFormat</w:t>
      </w:r>
      <w:r w:rsidR="00842CCC">
        <w:t xml:space="preserve"> </w:t>
      </w:r>
      <w:r w:rsidR="007D595A">
        <w:t>parameter.</w:t>
      </w:r>
      <w:r w:rsidR="00842CCC">
        <w:t xml:space="preserve"> </w:t>
      </w:r>
      <w:r w:rsidR="007D595A">
        <w:t>If</w:t>
      </w:r>
      <w:r w:rsidR="00842CCC">
        <w:t xml:space="preserve"> </w:t>
      </w:r>
      <w:r w:rsidR="007D595A">
        <w:t>the</w:t>
      </w:r>
      <w:r w:rsidR="00842CCC">
        <w:t xml:space="preserve"> </w:t>
      </w:r>
      <w:r w:rsidR="007D595A">
        <w:t>option</w:t>
      </w:r>
      <w:r w:rsidR="00842CCC">
        <w:t xml:space="preserve"> </w:t>
      </w:r>
      <w:r w:rsidR="007D595A" w:rsidRPr="007D595A">
        <w:rPr>
          <w:rStyle w:val="NazwaProgramowa"/>
        </w:rPr>
        <w:t>FindWholeWordsOnly</w:t>
      </w:r>
      <w:r w:rsidR="00842CCC">
        <w:t xml:space="preserve"> </w:t>
      </w:r>
      <w:r w:rsidR="007D595A">
        <w:t>is</w:t>
      </w:r>
      <w:r w:rsidR="00842CCC">
        <w:t xml:space="preserve"> </w:t>
      </w:r>
      <w:r w:rsidR="007D595A">
        <w:t>set,</w:t>
      </w:r>
      <w:r w:rsidR="00842CCC">
        <w:t xml:space="preserve"> </w:t>
      </w:r>
      <w:r w:rsidR="007D595A">
        <w:t>then</w:t>
      </w:r>
      <w:r w:rsidR="00842CCC">
        <w:t xml:space="preserve"> </w:t>
      </w:r>
      <w:r w:rsidR="007D595A">
        <w:t>the</w:t>
      </w:r>
      <w:r w:rsidR="00842CCC">
        <w:t xml:space="preserve"> </w:t>
      </w:r>
      <w:r w:rsidR="007D595A">
        <w:t>last</w:t>
      </w:r>
      <w:r w:rsidR="00842CCC">
        <w:t xml:space="preserve"> </w:t>
      </w:r>
      <w:r w:rsidR="007D595A">
        <w:t>character</w:t>
      </w:r>
      <w:r w:rsidR="00842CCC">
        <w:t xml:space="preserve"> </w:t>
      </w:r>
      <w:r w:rsidR="007D595A">
        <w:t>of</w:t>
      </w:r>
      <w:r w:rsidR="00842CCC">
        <w:t xml:space="preserve"> </w:t>
      </w:r>
      <w:r w:rsidR="007D595A">
        <w:t>the</w:t>
      </w:r>
      <w:r w:rsidR="00842CCC">
        <w:t xml:space="preserve"> </w:t>
      </w:r>
      <w:r w:rsidR="007D595A">
        <w:t>previous</w:t>
      </w:r>
      <w:r w:rsidR="00842CCC">
        <w:t xml:space="preserve"> </w:t>
      </w:r>
      <w:r w:rsidR="007D595A" w:rsidRPr="007D595A">
        <w:rPr>
          <w:rStyle w:val="NazwaProgramowa"/>
        </w:rPr>
        <w:t>Run</w:t>
      </w:r>
      <w:r w:rsidR="00842CCC">
        <w:t xml:space="preserve"> </w:t>
      </w:r>
      <w:r w:rsidR="007D595A">
        <w:t>is</w:t>
      </w:r>
      <w:r w:rsidR="00842CCC">
        <w:t xml:space="preserve"> </w:t>
      </w:r>
      <w:r w:rsidR="007D595A">
        <w:t>added</w:t>
      </w:r>
      <w:r w:rsidR="00842CCC">
        <w:t xml:space="preserve"> </w:t>
      </w:r>
      <w:r w:rsidR="007D595A">
        <w:t>to</w:t>
      </w:r>
      <w:r w:rsidR="00842CCC">
        <w:t xml:space="preserve"> </w:t>
      </w:r>
      <w:r w:rsidR="007D595A">
        <w:t>the</w:t>
      </w:r>
      <w:r w:rsidR="00842CCC">
        <w:t xml:space="preserve"> </w:t>
      </w:r>
      <w:r w:rsidR="007D595A">
        <w:t>start</w:t>
      </w:r>
      <w:r w:rsidR="00842CCC">
        <w:t xml:space="preserve"> </w:t>
      </w:r>
      <w:r w:rsidR="007D595A">
        <w:t>of</w:t>
      </w:r>
      <w:r w:rsidR="00842CCC">
        <w:t xml:space="preserve"> </w:t>
      </w:r>
      <w:r w:rsidR="007D595A">
        <w:t>the</w:t>
      </w:r>
      <w:r w:rsidR="00842CCC">
        <w:t xml:space="preserve"> </w:t>
      </w:r>
      <w:r w:rsidR="007D595A" w:rsidRPr="007D595A">
        <w:rPr>
          <w:rStyle w:val="NazwaProgramowa"/>
        </w:rPr>
        <w:t>searchInText</w:t>
      </w:r>
      <w:r w:rsidR="00842CCC">
        <w:t xml:space="preserve"> </w:t>
      </w:r>
      <w:r w:rsidR="007D595A">
        <w:t>(or</w:t>
      </w:r>
      <w:r w:rsidR="00842CCC">
        <w:t xml:space="preserve"> </w:t>
      </w:r>
      <w:r w:rsidR="007D595A">
        <w:t>NUL</w:t>
      </w:r>
      <w:r w:rsidR="00842CCC">
        <w:t xml:space="preserve"> </w:t>
      </w:r>
      <w:r w:rsidR="007D595A">
        <w:t>character</w:t>
      </w:r>
      <w:r w:rsidR="00842CCC">
        <w:t xml:space="preserve"> </w:t>
      </w:r>
      <w:r w:rsidR="007D595A">
        <w:t>if</w:t>
      </w:r>
      <w:r w:rsidR="00842CCC">
        <w:t xml:space="preserve"> </w:t>
      </w:r>
      <w:r w:rsidR="007D595A">
        <w:t>there</w:t>
      </w:r>
      <w:r w:rsidR="00842CCC">
        <w:t xml:space="preserve"> </w:t>
      </w:r>
      <w:r w:rsidR="007D595A">
        <w:t>is</w:t>
      </w:r>
      <w:r w:rsidR="00842CCC">
        <w:t xml:space="preserve"> </w:t>
      </w:r>
      <w:r w:rsidR="007D595A">
        <w:t>no</w:t>
      </w:r>
      <w:r w:rsidR="00842CCC">
        <w:t xml:space="preserve"> </w:t>
      </w:r>
      <w:r w:rsidR="007D595A">
        <w:t>such</w:t>
      </w:r>
      <w:r w:rsidR="00842CCC">
        <w:t xml:space="preserve"> </w:t>
      </w:r>
      <w:r w:rsidR="007D595A" w:rsidRPr="007D595A">
        <w:rPr>
          <w:rStyle w:val="NazwaProgramowa"/>
        </w:rPr>
        <w:t>Run</w:t>
      </w:r>
      <w:r w:rsidR="007D595A">
        <w:t>).</w:t>
      </w:r>
      <w:r w:rsidR="00842CCC">
        <w:t xml:space="preserve"> </w:t>
      </w:r>
      <w:r w:rsidR="007D595A">
        <w:t>S</w:t>
      </w:r>
      <w:r w:rsidR="007D595A" w:rsidRPr="007D595A">
        <w:t>imilarly</w:t>
      </w:r>
      <w:r w:rsidR="007D595A">
        <w:t>,</w:t>
      </w:r>
      <w:r w:rsidR="00842CCC">
        <w:t xml:space="preserve"> </w:t>
      </w:r>
      <w:r w:rsidR="007D595A">
        <w:t>the</w:t>
      </w:r>
      <w:r w:rsidR="00842CCC">
        <w:t xml:space="preserve"> </w:t>
      </w:r>
      <w:r w:rsidR="007D595A">
        <w:t>first</w:t>
      </w:r>
      <w:r w:rsidR="00842CCC">
        <w:t xml:space="preserve"> </w:t>
      </w:r>
      <w:r w:rsidR="007D595A">
        <w:t>character</w:t>
      </w:r>
      <w:r w:rsidR="00842CCC">
        <w:t xml:space="preserve"> </w:t>
      </w:r>
      <w:r w:rsidR="007D595A">
        <w:t>of</w:t>
      </w:r>
      <w:r w:rsidR="00842CCC">
        <w:t xml:space="preserve"> </w:t>
      </w:r>
      <w:r w:rsidR="007D595A">
        <w:t>the</w:t>
      </w:r>
      <w:r w:rsidR="00842CCC">
        <w:t xml:space="preserve"> </w:t>
      </w:r>
      <w:r w:rsidR="007D595A">
        <w:t>next</w:t>
      </w:r>
      <w:r w:rsidR="00842CCC">
        <w:t xml:space="preserve"> </w:t>
      </w:r>
      <w:r w:rsidR="007D595A">
        <w:t>Run</w:t>
      </w:r>
      <w:r w:rsidR="00842CCC">
        <w:t xml:space="preserve"> </w:t>
      </w:r>
      <w:r w:rsidR="00DB7391">
        <w:t>(or</w:t>
      </w:r>
      <w:r w:rsidR="00842CCC">
        <w:t xml:space="preserve"> </w:t>
      </w:r>
      <w:r w:rsidR="00DB7391">
        <w:t>NUL</w:t>
      </w:r>
      <w:r w:rsidR="00842CCC">
        <w:t xml:space="preserve"> </w:t>
      </w:r>
      <w:r w:rsidR="00DB7391">
        <w:t>character)</w:t>
      </w:r>
      <w:r w:rsidR="00842CCC">
        <w:t xml:space="preserve"> </w:t>
      </w:r>
      <w:r w:rsidR="007D595A">
        <w:t>is</w:t>
      </w:r>
      <w:r w:rsidR="00842CCC">
        <w:t xml:space="preserve"> </w:t>
      </w:r>
      <w:r w:rsidR="007D595A">
        <w:t>added</w:t>
      </w:r>
      <w:r w:rsidR="00842CCC">
        <w:t xml:space="preserve"> </w:t>
      </w:r>
      <w:r w:rsidR="007D595A">
        <w:t>to</w:t>
      </w:r>
      <w:r w:rsidR="00842CCC">
        <w:t xml:space="preserve"> </w:t>
      </w:r>
      <w:r w:rsidR="007D595A">
        <w:t>the</w:t>
      </w:r>
      <w:r w:rsidR="00842CCC">
        <w:t xml:space="preserve"> </w:t>
      </w:r>
      <w:r w:rsidR="008728AA">
        <w:t>end</w:t>
      </w:r>
      <w:r w:rsidR="00842CCC">
        <w:t xml:space="preserve"> </w:t>
      </w:r>
      <w:r w:rsidR="007D595A">
        <w:t>of</w:t>
      </w:r>
      <w:r w:rsidR="00842CCC">
        <w:t xml:space="preserve"> </w:t>
      </w:r>
      <w:r w:rsidR="007D595A">
        <w:t>the</w:t>
      </w:r>
      <w:r w:rsidR="00842CCC">
        <w:t xml:space="preserve"> </w:t>
      </w:r>
      <w:r w:rsidR="007D595A" w:rsidRPr="007D595A">
        <w:rPr>
          <w:rStyle w:val="NazwaProgramowa"/>
        </w:rPr>
        <w:t>searchInText</w:t>
      </w:r>
      <w:r w:rsidR="008728AA" w:rsidRPr="008728AA">
        <w:t>.</w:t>
      </w:r>
      <w:r w:rsidR="00842CCC">
        <w:t xml:space="preserve"> </w:t>
      </w:r>
      <w:r w:rsidR="008728AA">
        <w:t>When</w:t>
      </w:r>
      <w:r w:rsidR="00842CCC">
        <w:t xml:space="preserve"> </w:t>
      </w:r>
      <w:r w:rsidR="008728AA">
        <w:t>the</w:t>
      </w:r>
      <w:r w:rsidR="00842CCC">
        <w:t xml:space="preserve"> </w:t>
      </w:r>
      <w:r w:rsidR="008728AA" w:rsidRPr="008728AA">
        <w:rPr>
          <w:rStyle w:val="NazwaProgramowa"/>
        </w:rPr>
        <w:t>searchText</w:t>
      </w:r>
      <w:r w:rsidR="00842CCC">
        <w:t xml:space="preserve"> </w:t>
      </w:r>
      <w:r w:rsidR="008728AA">
        <w:t>is</w:t>
      </w:r>
      <w:r w:rsidR="00842CCC">
        <w:t xml:space="preserve"> </w:t>
      </w:r>
      <w:r w:rsidR="008728AA">
        <w:t>found</w:t>
      </w:r>
      <w:r w:rsidR="00842CCC">
        <w:t xml:space="preserve"> </w:t>
      </w:r>
      <w:r w:rsidR="008728AA">
        <w:t>is</w:t>
      </w:r>
      <w:r w:rsidR="00842CCC">
        <w:t xml:space="preserve"> </w:t>
      </w:r>
      <w:r w:rsidR="008728AA">
        <w:t>the</w:t>
      </w:r>
      <w:r w:rsidR="00842CCC">
        <w:t xml:space="preserve"> </w:t>
      </w:r>
      <w:r w:rsidR="008728AA" w:rsidRPr="008728AA">
        <w:rPr>
          <w:rStyle w:val="NazwaProgramowa"/>
        </w:rPr>
        <w:t>searchInText</w:t>
      </w:r>
      <w:r w:rsidR="008728AA">
        <w:t>,</w:t>
      </w:r>
      <w:r w:rsidR="00842CCC">
        <w:t xml:space="preserve"> </w:t>
      </w:r>
      <w:r w:rsidR="008728AA">
        <w:t>the</w:t>
      </w:r>
      <w:r w:rsidR="00842CCC">
        <w:t xml:space="preserve"> </w:t>
      </w:r>
      <w:r w:rsidR="008728AA">
        <w:t>characters</w:t>
      </w:r>
      <w:r w:rsidR="00842CCC">
        <w:t xml:space="preserve"> </w:t>
      </w:r>
      <w:r w:rsidR="008728AA">
        <w:t>before</w:t>
      </w:r>
      <w:r w:rsidR="00842CCC">
        <w:t xml:space="preserve"> </w:t>
      </w:r>
      <w:r w:rsidR="008728AA">
        <w:t>and</w:t>
      </w:r>
      <w:r w:rsidR="00842CCC">
        <w:t xml:space="preserve"> </w:t>
      </w:r>
      <w:r w:rsidR="008728AA">
        <w:t>after</w:t>
      </w:r>
      <w:r w:rsidR="00842CCC">
        <w:t xml:space="preserve"> </w:t>
      </w:r>
      <w:r w:rsidR="008728AA">
        <w:t>the</w:t>
      </w:r>
      <w:r w:rsidR="00842CCC">
        <w:t xml:space="preserve"> </w:t>
      </w:r>
      <w:r w:rsidR="008728AA">
        <w:t>found</w:t>
      </w:r>
      <w:r w:rsidR="00842CCC">
        <w:t xml:space="preserve"> </w:t>
      </w:r>
      <w:r w:rsidR="008728AA">
        <w:t>text</w:t>
      </w:r>
      <w:r w:rsidR="00842CCC">
        <w:t xml:space="preserve"> </w:t>
      </w:r>
      <w:r w:rsidR="008728AA">
        <w:t>are</w:t>
      </w:r>
      <w:r w:rsidR="00842CCC">
        <w:t xml:space="preserve"> </w:t>
      </w:r>
      <w:r w:rsidR="008728AA">
        <w:t>checked.</w:t>
      </w:r>
    </w:p>
    <w:p w14:paraId="7E64B26A" w14:textId="0C93F50D" w:rsidR="009D0476" w:rsidRPr="009D0476" w:rsidRDefault="00842CCC" w:rsidP="00924C13">
      <w:pPr>
        <w:pStyle w:val="SourceCode"/>
      </w:pPr>
      <w:r>
        <w:t xml:space="preserve">  </w:t>
      </w:r>
      <w:r w:rsidR="009D0476" w:rsidRPr="009D0476">
        <w:t>public</w:t>
      </w:r>
      <w:r>
        <w:t xml:space="preserve"> </w:t>
      </w:r>
      <w:r w:rsidR="009D0476" w:rsidRPr="009D0476">
        <w:t>int</w:t>
      </w:r>
      <w:r>
        <w:t xml:space="preserve"> </w:t>
      </w:r>
      <w:r w:rsidR="00B822D8">
        <w:t>Find</w:t>
      </w:r>
      <w:r w:rsidR="009D0476" w:rsidRPr="009D0476">
        <w:t>(int</w:t>
      </w:r>
      <w:r>
        <w:t xml:space="preserve"> </w:t>
      </w:r>
      <w:r w:rsidR="009D0476" w:rsidRPr="009D0476">
        <w:t>startPosition,</w:t>
      </w:r>
      <w:r>
        <w:t xml:space="preserve"> </w:t>
      </w:r>
      <w:r w:rsidR="009D0476" w:rsidRPr="009D0476">
        <w:t>string</w:t>
      </w:r>
      <w:r>
        <w:t xml:space="preserve"> </w:t>
      </w:r>
      <w:r w:rsidR="009D0476" w:rsidRPr="009D0476">
        <w:t>searchText,</w:t>
      </w:r>
      <w:r>
        <w:t xml:space="preserve"> </w:t>
      </w:r>
      <w:r w:rsidR="009D0476" w:rsidRPr="009D0476">
        <w:t>TextFormat?</w:t>
      </w:r>
      <w:r>
        <w:t xml:space="preserve"> </w:t>
      </w:r>
      <w:r w:rsidR="009D0476" w:rsidRPr="009D0476">
        <w:t>searchFormat</w:t>
      </w:r>
      <w:r w:rsidR="0084283E">
        <w:t>,</w:t>
      </w:r>
      <w:r>
        <w:t xml:space="preserve"> </w:t>
      </w:r>
      <w:r w:rsidR="0084283E">
        <w:t>FindAndReplaceOptions?</w:t>
      </w:r>
      <w:r>
        <w:t xml:space="preserve"> </w:t>
      </w:r>
      <w:r w:rsidR="0084283E">
        <w:t>options</w:t>
      </w:r>
      <w:r>
        <w:t xml:space="preserve"> </w:t>
      </w:r>
      <w:r w:rsidR="00031F48">
        <w:t>=</w:t>
      </w:r>
      <w:r>
        <w:t xml:space="preserve"> </w:t>
      </w:r>
      <w:r w:rsidR="00031F48">
        <w:t>null</w:t>
      </w:r>
      <w:r w:rsidR="009D0476" w:rsidRPr="009D0476">
        <w:t>)</w:t>
      </w:r>
    </w:p>
    <w:p w14:paraId="03C6F366" w14:textId="301F70B9" w:rsid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</w:t>
      </w:r>
      <w:r w:rsidR="003C7EB4" w:rsidRPr="003C7EB4">
        <w:rPr>
          <w:lang w:val="pl-PL"/>
        </w:rPr>
        <w:t>{</w:t>
      </w:r>
    </w:p>
    <w:p w14:paraId="67F2DEB3" w14:textId="0C40202F" w:rsidR="00F3140D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F3140D" w:rsidRPr="00F3140D">
        <w:rPr>
          <w:lang w:val="pl-PL"/>
        </w:rPr>
        <w:t>var</w:t>
      </w:r>
      <w:r>
        <w:rPr>
          <w:lang w:val="pl-PL"/>
        </w:rPr>
        <w:t xml:space="preserve"> </w:t>
      </w:r>
      <w:r w:rsidR="00F3140D" w:rsidRPr="00F3140D">
        <w:rPr>
          <w:lang w:val="pl-PL"/>
        </w:rPr>
        <w:t>findWholeWordsOnly</w:t>
      </w:r>
      <w:r>
        <w:rPr>
          <w:lang w:val="pl-PL"/>
        </w:rPr>
        <w:t xml:space="preserve"> </w:t>
      </w:r>
      <w:r w:rsidR="00F3140D" w:rsidRPr="00F3140D">
        <w:rPr>
          <w:lang w:val="pl-PL"/>
        </w:rPr>
        <w:t>=</w:t>
      </w:r>
      <w:r>
        <w:rPr>
          <w:lang w:val="pl-PL"/>
        </w:rPr>
        <w:t xml:space="preserve"> </w:t>
      </w:r>
      <w:r w:rsidR="00F3140D" w:rsidRPr="00F3140D">
        <w:rPr>
          <w:lang w:val="pl-PL"/>
        </w:rPr>
        <w:t>options?.FindWholeWordsOnly</w:t>
      </w:r>
      <w:r>
        <w:rPr>
          <w:lang w:val="pl-PL"/>
        </w:rPr>
        <w:t xml:space="preserve"> </w:t>
      </w:r>
      <w:r w:rsidR="00F3140D" w:rsidRPr="00F3140D">
        <w:rPr>
          <w:lang w:val="pl-PL"/>
        </w:rPr>
        <w:t>??</w:t>
      </w:r>
      <w:r>
        <w:rPr>
          <w:lang w:val="pl-PL"/>
        </w:rPr>
        <w:t xml:space="preserve"> </w:t>
      </w:r>
      <w:r w:rsidR="00F3140D" w:rsidRPr="00F3140D">
        <w:rPr>
          <w:lang w:val="pl-PL"/>
        </w:rPr>
        <w:t>false;</w:t>
      </w:r>
    </w:p>
    <w:p w14:paraId="02744E79" w14:textId="22D4BC02" w:rsidR="003C7EB4" w:rsidRPr="00B8479B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3C7EB4" w:rsidRPr="00B8479B">
        <w:rPr>
          <w:lang w:val="pl-PL"/>
        </w:rPr>
        <w:t>if</w:t>
      </w:r>
      <w:r>
        <w:rPr>
          <w:lang w:val="pl-PL"/>
        </w:rPr>
        <w:t xml:space="preserve"> </w:t>
      </w:r>
      <w:r w:rsidR="003C7EB4" w:rsidRPr="00B8479B">
        <w:rPr>
          <w:lang w:val="pl-PL"/>
        </w:rPr>
        <w:t>(searchFormat</w:t>
      </w:r>
      <w:r>
        <w:rPr>
          <w:lang w:val="pl-PL"/>
        </w:rPr>
        <w:t xml:space="preserve"> </w:t>
      </w:r>
      <w:r w:rsidR="003C7EB4" w:rsidRPr="00B8479B">
        <w:rPr>
          <w:lang w:val="pl-PL"/>
        </w:rPr>
        <w:t>==</w:t>
      </w:r>
      <w:r>
        <w:rPr>
          <w:lang w:val="pl-PL"/>
        </w:rPr>
        <w:t xml:space="preserve"> </w:t>
      </w:r>
      <w:r w:rsidR="003C7EB4" w:rsidRPr="00B8479B">
        <w:rPr>
          <w:lang w:val="pl-PL"/>
        </w:rPr>
        <w:t>null)</w:t>
      </w:r>
    </w:p>
    <w:p w14:paraId="42F33732" w14:textId="3D674C38" w:rsidR="003C7EB4" w:rsidRPr="00B8479B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3C7EB4" w:rsidRPr="00B8479B">
        <w:rPr>
          <w:lang w:val="pl-PL"/>
        </w:rPr>
        <w:t>{</w:t>
      </w:r>
    </w:p>
    <w:p w14:paraId="07995EB3" w14:textId="6FF00558" w:rsidR="003C7EB4" w:rsidRPr="00B8479B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</w:t>
      </w:r>
      <w:r w:rsidR="003C7EB4" w:rsidRPr="00B8479B">
        <w:rPr>
          <w:lang w:val="pl-PL"/>
        </w:rPr>
        <w:t>var</w:t>
      </w:r>
      <w:r>
        <w:rPr>
          <w:lang w:val="pl-PL"/>
        </w:rPr>
        <w:t xml:space="preserve"> </w:t>
      </w:r>
      <w:r w:rsidR="00B8479B">
        <w:rPr>
          <w:lang w:val="pl-PL"/>
        </w:rPr>
        <w:t>searchInText</w:t>
      </w:r>
      <w:r>
        <w:rPr>
          <w:lang w:val="pl-PL"/>
        </w:rPr>
        <w:t xml:space="preserve"> </w:t>
      </w:r>
      <w:r w:rsidR="003C7EB4" w:rsidRPr="00B8479B">
        <w:rPr>
          <w:lang w:val="pl-PL"/>
        </w:rPr>
        <w:t>=</w:t>
      </w:r>
      <w:r>
        <w:rPr>
          <w:lang w:val="pl-PL"/>
        </w:rPr>
        <w:t xml:space="preserve"> </w:t>
      </w:r>
      <w:r w:rsidR="003C7EB4" w:rsidRPr="00B8479B">
        <w:rPr>
          <w:lang w:val="pl-PL"/>
        </w:rPr>
        <w:t>GetText();</w:t>
      </w:r>
    </w:p>
    <w:p w14:paraId="21D2A1DE" w14:textId="5A3CF52D" w:rsidR="003C7EB4" w:rsidRPr="00B8479B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</w:t>
      </w:r>
      <w:r w:rsidR="003C7EB4" w:rsidRPr="00B8479B">
        <w:rPr>
          <w:lang w:val="pl-PL"/>
        </w:rPr>
        <w:t>if</w:t>
      </w:r>
      <w:r>
        <w:rPr>
          <w:lang w:val="pl-PL"/>
        </w:rPr>
        <w:t xml:space="preserve"> </w:t>
      </w:r>
      <w:r w:rsidR="003C7EB4" w:rsidRPr="00B8479B">
        <w:rPr>
          <w:lang w:val="pl-PL"/>
        </w:rPr>
        <w:t>(</w:t>
      </w:r>
      <w:r w:rsidR="00F3140D">
        <w:rPr>
          <w:lang w:val="pl-PL"/>
        </w:rPr>
        <w:t>f</w:t>
      </w:r>
      <w:r w:rsidR="003C7EB4" w:rsidRPr="00B8479B">
        <w:rPr>
          <w:lang w:val="pl-PL"/>
        </w:rPr>
        <w:t>indWholeWordsOnly)</w:t>
      </w:r>
    </w:p>
    <w:p w14:paraId="289874E7" w14:textId="196E1949" w:rsidR="003C7EB4" w:rsidRPr="00B8479B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</w:t>
      </w:r>
      <w:r w:rsidR="003C7EB4" w:rsidRPr="00B8479B">
        <w:rPr>
          <w:lang w:val="pl-PL"/>
        </w:rPr>
        <w:t>{</w:t>
      </w:r>
    </w:p>
    <w:p w14:paraId="7BC97EAE" w14:textId="61140789" w:rsidR="003C7EB4" w:rsidRPr="00B8479B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</w:t>
      </w:r>
      <w:r w:rsidR="00B8479B">
        <w:rPr>
          <w:lang w:val="pl-PL"/>
        </w:rPr>
        <w:t>searchInText</w:t>
      </w:r>
      <w:r>
        <w:rPr>
          <w:lang w:val="pl-PL"/>
        </w:rPr>
        <w:t xml:space="preserve"> </w:t>
      </w:r>
      <w:r w:rsidR="003C7EB4" w:rsidRPr="00B8479B">
        <w:rPr>
          <w:lang w:val="pl-PL"/>
        </w:rPr>
        <w:t>=</w:t>
      </w:r>
      <w:r>
        <w:rPr>
          <w:lang w:val="pl-PL"/>
        </w:rPr>
        <w:t xml:space="preserve"> </w:t>
      </w:r>
      <w:r w:rsidR="003C7EB4" w:rsidRPr="00B8479B">
        <w:rPr>
          <w:lang w:val="pl-PL"/>
        </w:rPr>
        <w:t>'\0'</w:t>
      </w:r>
      <w:r>
        <w:rPr>
          <w:lang w:val="pl-PL"/>
        </w:rPr>
        <w:t xml:space="preserve"> </w:t>
      </w:r>
      <w:r w:rsidR="003C7EB4" w:rsidRPr="00B8479B">
        <w:rPr>
          <w:lang w:val="pl-PL"/>
        </w:rPr>
        <w:t>+</w:t>
      </w:r>
      <w:r>
        <w:rPr>
          <w:lang w:val="pl-PL"/>
        </w:rPr>
        <w:t xml:space="preserve"> </w:t>
      </w:r>
      <w:r w:rsidR="00B8479B">
        <w:rPr>
          <w:lang w:val="pl-PL"/>
        </w:rPr>
        <w:t>searchInText</w:t>
      </w:r>
      <w:r>
        <w:rPr>
          <w:lang w:val="pl-PL"/>
        </w:rPr>
        <w:t xml:space="preserve"> </w:t>
      </w:r>
      <w:r w:rsidR="003C7EB4" w:rsidRPr="00B8479B">
        <w:rPr>
          <w:lang w:val="pl-PL"/>
        </w:rPr>
        <w:t>+</w:t>
      </w:r>
      <w:r>
        <w:rPr>
          <w:lang w:val="pl-PL"/>
        </w:rPr>
        <w:t xml:space="preserve"> </w:t>
      </w:r>
      <w:r w:rsidR="003C7EB4" w:rsidRPr="00B8479B">
        <w:rPr>
          <w:lang w:val="pl-PL"/>
        </w:rPr>
        <w:t>'\0';</w:t>
      </w:r>
    </w:p>
    <w:p w14:paraId="7C0DE553" w14:textId="7101EAF8" w:rsidR="003C7EB4" w:rsidRPr="00B8479B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</w:t>
      </w:r>
      <w:r w:rsidR="003C7EB4" w:rsidRPr="00B8479B">
        <w:rPr>
          <w:lang w:val="pl-PL"/>
        </w:rPr>
        <w:t>var</w:t>
      </w:r>
      <w:r>
        <w:rPr>
          <w:lang w:val="pl-PL"/>
        </w:rPr>
        <w:t xml:space="preserve"> </w:t>
      </w:r>
      <w:r w:rsidR="003C7EB4" w:rsidRPr="00B8479B">
        <w:rPr>
          <w:lang w:val="pl-PL"/>
        </w:rPr>
        <w:t>k</w:t>
      </w:r>
      <w:r>
        <w:rPr>
          <w:lang w:val="pl-PL"/>
        </w:rPr>
        <w:t xml:space="preserve"> </w:t>
      </w:r>
      <w:r w:rsidR="003C7EB4" w:rsidRPr="00B8479B">
        <w:rPr>
          <w:lang w:val="pl-PL"/>
        </w:rPr>
        <w:t>=</w:t>
      </w:r>
      <w:r>
        <w:rPr>
          <w:lang w:val="pl-PL"/>
        </w:rPr>
        <w:t xml:space="preserve"> </w:t>
      </w:r>
      <w:r w:rsidR="00B8479B">
        <w:rPr>
          <w:lang w:val="pl-PL"/>
        </w:rPr>
        <w:t>searchInText</w:t>
      </w:r>
      <w:r w:rsidR="003C7EB4" w:rsidRPr="00B8479B">
        <w:rPr>
          <w:lang w:val="pl-PL"/>
        </w:rPr>
        <w:t>.IndexOf(searchText,</w:t>
      </w:r>
      <w:r>
        <w:rPr>
          <w:lang w:val="pl-PL"/>
        </w:rPr>
        <w:t xml:space="preserve"> </w:t>
      </w:r>
      <w:r w:rsidR="003C7EB4" w:rsidRPr="00B8479B">
        <w:rPr>
          <w:lang w:val="pl-PL"/>
        </w:rPr>
        <w:t>startPosition);</w:t>
      </w:r>
    </w:p>
    <w:p w14:paraId="3C2394C4" w14:textId="57E4DDC8" w:rsidR="003C7EB4" w:rsidRPr="00B8479B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</w:t>
      </w:r>
      <w:r w:rsidR="003C7EB4" w:rsidRPr="00B8479B">
        <w:rPr>
          <w:lang w:val="pl-PL"/>
        </w:rPr>
        <w:t>while</w:t>
      </w:r>
      <w:r>
        <w:rPr>
          <w:lang w:val="pl-PL"/>
        </w:rPr>
        <w:t xml:space="preserve"> </w:t>
      </w:r>
      <w:r w:rsidR="003C7EB4" w:rsidRPr="00B8479B">
        <w:rPr>
          <w:lang w:val="pl-PL"/>
        </w:rPr>
        <w:t>(k</w:t>
      </w:r>
      <w:r>
        <w:rPr>
          <w:lang w:val="pl-PL"/>
        </w:rPr>
        <w:t xml:space="preserve"> </w:t>
      </w:r>
      <w:r w:rsidR="003C7EB4" w:rsidRPr="00B8479B">
        <w:rPr>
          <w:lang w:val="pl-PL"/>
        </w:rPr>
        <w:t>&gt;</w:t>
      </w:r>
      <w:r>
        <w:rPr>
          <w:lang w:val="pl-PL"/>
        </w:rPr>
        <w:t xml:space="preserve"> </w:t>
      </w:r>
      <w:r w:rsidR="003C7EB4" w:rsidRPr="00B8479B">
        <w:rPr>
          <w:lang w:val="pl-PL"/>
        </w:rPr>
        <w:t>0)</w:t>
      </w:r>
    </w:p>
    <w:p w14:paraId="3C0F0788" w14:textId="2DC83493" w:rsidR="003C7EB4" w:rsidRPr="00B8479B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</w:t>
      </w:r>
      <w:r w:rsidR="003C7EB4" w:rsidRPr="00B8479B">
        <w:rPr>
          <w:lang w:val="pl-PL"/>
        </w:rPr>
        <w:t>{</w:t>
      </w:r>
    </w:p>
    <w:p w14:paraId="27A0CE90" w14:textId="2DCA8BC7" w:rsidR="003C7EB4" w:rsidRPr="00B8479B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3C7EB4" w:rsidRPr="00B8479B">
        <w:rPr>
          <w:lang w:val="pl-PL"/>
        </w:rPr>
        <w:t>if</w:t>
      </w:r>
      <w:r>
        <w:rPr>
          <w:lang w:val="pl-PL"/>
        </w:rPr>
        <w:t xml:space="preserve"> </w:t>
      </w:r>
      <w:r w:rsidR="003C7EB4" w:rsidRPr="00B8479B">
        <w:rPr>
          <w:lang w:val="pl-PL"/>
        </w:rPr>
        <w:t>(char.IsLetterOrDigit(</w:t>
      </w:r>
      <w:r w:rsidR="00B8479B">
        <w:rPr>
          <w:lang w:val="pl-PL"/>
        </w:rPr>
        <w:t>searchInText</w:t>
      </w:r>
      <w:r w:rsidR="003C7EB4" w:rsidRPr="00B8479B">
        <w:rPr>
          <w:lang w:val="pl-PL"/>
        </w:rPr>
        <w:t>[k</w:t>
      </w:r>
      <w:r>
        <w:rPr>
          <w:lang w:val="pl-PL"/>
        </w:rPr>
        <w:t xml:space="preserve"> </w:t>
      </w:r>
      <w:r w:rsidR="003C7EB4" w:rsidRPr="00B8479B">
        <w:rPr>
          <w:lang w:val="pl-PL"/>
        </w:rPr>
        <w:t>-</w:t>
      </w:r>
      <w:r>
        <w:rPr>
          <w:lang w:val="pl-PL"/>
        </w:rPr>
        <w:t xml:space="preserve"> </w:t>
      </w:r>
      <w:r w:rsidR="003C7EB4" w:rsidRPr="00B8479B">
        <w:rPr>
          <w:lang w:val="pl-PL"/>
        </w:rPr>
        <w:t>1])</w:t>
      </w:r>
      <w:r>
        <w:rPr>
          <w:lang w:val="pl-PL"/>
        </w:rPr>
        <w:t xml:space="preserve"> </w:t>
      </w:r>
      <w:r w:rsidR="003C7EB4" w:rsidRPr="00B8479B">
        <w:rPr>
          <w:lang w:val="pl-PL"/>
        </w:rPr>
        <w:t>||</w:t>
      </w:r>
      <w:r>
        <w:rPr>
          <w:lang w:val="pl-PL"/>
        </w:rPr>
        <w:t xml:space="preserve"> </w:t>
      </w:r>
      <w:r w:rsidR="003C7EB4" w:rsidRPr="00B8479B">
        <w:rPr>
          <w:lang w:val="pl-PL"/>
        </w:rPr>
        <w:t>k</w:t>
      </w:r>
      <w:r>
        <w:rPr>
          <w:lang w:val="pl-PL"/>
        </w:rPr>
        <w:t xml:space="preserve"> </w:t>
      </w:r>
      <w:r w:rsidR="003C7EB4" w:rsidRPr="00B8479B">
        <w:rPr>
          <w:lang w:val="pl-PL"/>
        </w:rPr>
        <w:t>+</w:t>
      </w:r>
      <w:r>
        <w:rPr>
          <w:lang w:val="pl-PL"/>
        </w:rPr>
        <w:t xml:space="preserve"> </w:t>
      </w:r>
      <w:r w:rsidR="003C7EB4" w:rsidRPr="00B8479B">
        <w:rPr>
          <w:lang w:val="pl-PL"/>
        </w:rPr>
        <w:t>searchText.Length</w:t>
      </w:r>
      <w:r>
        <w:rPr>
          <w:lang w:val="pl-PL"/>
        </w:rPr>
        <w:t xml:space="preserve"> </w:t>
      </w:r>
      <w:r w:rsidR="003C7EB4" w:rsidRPr="00B8479B">
        <w:rPr>
          <w:lang w:val="pl-PL"/>
        </w:rPr>
        <w:t>&lt;</w:t>
      </w:r>
      <w:r>
        <w:rPr>
          <w:lang w:val="pl-PL"/>
        </w:rPr>
        <w:t xml:space="preserve"> </w:t>
      </w:r>
      <w:r w:rsidR="00B8479B">
        <w:rPr>
          <w:lang w:val="pl-PL"/>
        </w:rPr>
        <w:t>searchInText</w:t>
      </w:r>
      <w:r w:rsidR="003C7EB4" w:rsidRPr="00B8479B">
        <w:rPr>
          <w:lang w:val="pl-PL"/>
        </w:rPr>
        <w:t>.Length</w:t>
      </w:r>
      <w:r>
        <w:rPr>
          <w:lang w:val="pl-PL"/>
        </w:rPr>
        <w:t xml:space="preserve"> </w:t>
      </w:r>
      <w:r w:rsidR="003C7EB4" w:rsidRPr="00B8479B">
        <w:rPr>
          <w:lang w:val="pl-PL"/>
        </w:rPr>
        <w:t>&amp;&amp;</w:t>
      </w:r>
      <w:r>
        <w:rPr>
          <w:lang w:val="pl-PL"/>
        </w:rPr>
        <w:t xml:space="preserve"> </w:t>
      </w:r>
      <w:r w:rsidR="003C7EB4" w:rsidRPr="00B8479B">
        <w:rPr>
          <w:lang w:val="pl-PL"/>
        </w:rPr>
        <w:t>char.IsLetterOrDigit(</w:t>
      </w:r>
      <w:r w:rsidR="00B8479B">
        <w:rPr>
          <w:lang w:val="pl-PL"/>
        </w:rPr>
        <w:t>searchInText</w:t>
      </w:r>
      <w:r w:rsidR="003C7EB4" w:rsidRPr="00B8479B">
        <w:rPr>
          <w:lang w:val="pl-PL"/>
        </w:rPr>
        <w:t>[k</w:t>
      </w:r>
      <w:r>
        <w:rPr>
          <w:lang w:val="pl-PL"/>
        </w:rPr>
        <w:t xml:space="preserve"> </w:t>
      </w:r>
      <w:r w:rsidR="003C7EB4" w:rsidRPr="00B8479B">
        <w:rPr>
          <w:lang w:val="pl-PL"/>
        </w:rPr>
        <w:t>+</w:t>
      </w:r>
      <w:r>
        <w:rPr>
          <w:lang w:val="pl-PL"/>
        </w:rPr>
        <w:t xml:space="preserve"> </w:t>
      </w:r>
      <w:r w:rsidR="003C7EB4" w:rsidRPr="00B8479B">
        <w:rPr>
          <w:lang w:val="pl-PL"/>
        </w:rPr>
        <w:t>searchText.Length]))</w:t>
      </w:r>
    </w:p>
    <w:p w14:paraId="5F214234" w14:textId="18372528" w:rsidR="003C7EB4" w:rsidRPr="00B8479B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3C7EB4" w:rsidRPr="00B8479B">
        <w:rPr>
          <w:lang w:val="pl-PL"/>
        </w:rPr>
        <w:t>k</w:t>
      </w:r>
      <w:r>
        <w:rPr>
          <w:lang w:val="pl-PL"/>
        </w:rPr>
        <w:t xml:space="preserve"> </w:t>
      </w:r>
      <w:r w:rsidR="003C7EB4" w:rsidRPr="00B8479B">
        <w:rPr>
          <w:lang w:val="pl-PL"/>
        </w:rPr>
        <w:t>=</w:t>
      </w:r>
      <w:r>
        <w:rPr>
          <w:lang w:val="pl-PL"/>
        </w:rPr>
        <w:t xml:space="preserve"> </w:t>
      </w:r>
      <w:r w:rsidR="00B8479B">
        <w:rPr>
          <w:lang w:val="pl-PL"/>
        </w:rPr>
        <w:t>searchInText</w:t>
      </w:r>
      <w:r w:rsidR="003C7EB4" w:rsidRPr="00B8479B">
        <w:rPr>
          <w:lang w:val="pl-PL"/>
        </w:rPr>
        <w:t>.IndexOf(searchText,</w:t>
      </w:r>
      <w:r>
        <w:rPr>
          <w:lang w:val="pl-PL"/>
        </w:rPr>
        <w:t xml:space="preserve"> </w:t>
      </w:r>
      <w:r w:rsidR="003C7EB4" w:rsidRPr="00B8479B">
        <w:rPr>
          <w:lang w:val="pl-PL"/>
        </w:rPr>
        <w:t>k</w:t>
      </w:r>
      <w:r>
        <w:rPr>
          <w:lang w:val="pl-PL"/>
        </w:rPr>
        <w:t xml:space="preserve"> </w:t>
      </w:r>
      <w:r w:rsidR="003C7EB4" w:rsidRPr="00B8479B">
        <w:rPr>
          <w:lang w:val="pl-PL"/>
        </w:rPr>
        <w:t>+</w:t>
      </w:r>
      <w:r>
        <w:rPr>
          <w:lang w:val="pl-PL"/>
        </w:rPr>
        <w:t xml:space="preserve"> </w:t>
      </w:r>
      <w:r w:rsidR="003C7EB4" w:rsidRPr="00B8479B">
        <w:rPr>
          <w:lang w:val="pl-PL"/>
        </w:rPr>
        <w:t>1);</w:t>
      </w:r>
    </w:p>
    <w:p w14:paraId="19F5A134" w14:textId="303BA341" w:rsidR="003C7EB4" w:rsidRPr="00B8479B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3C7EB4" w:rsidRPr="00B8479B">
        <w:rPr>
          <w:lang w:val="pl-PL"/>
        </w:rPr>
        <w:t>else</w:t>
      </w:r>
    </w:p>
    <w:p w14:paraId="7F361956" w14:textId="3433BF0B" w:rsidR="003C7EB4" w:rsidRPr="00B8479B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3C7EB4" w:rsidRPr="00B8479B">
        <w:rPr>
          <w:lang w:val="pl-PL"/>
        </w:rPr>
        <w:t>return</w:t>
      </w:r>
      <w:r>
        <w:rPr>
          <w:lang w:val="pl-PL"/>
        </w:rPr>
        <w:t xml:space="preserve"> </w:t>
      </w:r>
      <w:r w:rsidR="003C7EB4" w:rsidRPr="00B8479B">
        <w:rPr>
          <w:lang w:val="pl-PL"/>
        </w:rPr>
        <w:t>k</w:t>
      </w:r>
      <w:r>
        <w:rPr>
          <w:lang w:val="pl-PL"/>
        </w:rPr>
        <w:t xml:space="preserve"> </w:t>
      </w:r>
      <w:r w:rsidR="008728AA">
        <w:rPr>
          <w:lang w:val="pl-PL"/>
        </w:rPr>
        <w:t>-</w:t>
      </w:r>
      <w:r>
        <w:rPr>
          <w:lang w:val="pl-PL"/>
        </w:rPr>
        <w:t xml:space="preserve"> </w:t>
      </w:r>
      <w:r w:rsidR="008728AA">
        <w:rPr>
          <w:lang w:val="pl-PL"/>
        </w:rPr>
        <w:t>1</w:t>
      </w:r>
      <w:r w:rsidR="003C7EB4" w:rsidRPr="00B8479B">
        <w:rPr>
          <w:lang w:val="pl-PL"/>
        </w:rPr>
        <w:t>;</w:t>
      </w:r>
    </w:p>
    <w:p w14:paraId="5976E317" w14:textId="06CEDD7F" w:rsidR="003C7EB4" w:rsidRPr="00B8479B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</w:t>
      </w:r>
      <w:r w:rsidR="003C7EB4" w:rsidRPr="00B8479B">
        <w:rPr>
          <w:lang w:val="pl-PL"/>
        </w:rPr>
        <w:t>}</w:t>
      </w:r>
    </w:p>
    <w:p w14:paraId="40F2C418" w14:textId="52E3BBDD" w:rsidR="003C7EB4" w:rsidRPr="00B8479B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</w:t>
      </w:r>
      <w:r w:rsidR="003C7EB4" w:rsidRPr="00B8479B">
        <w:rPr>
          <w:lang w:val="pl-PL"/>
        </w:rPr>
        <w:t>return</w:t>
      </w:r>
      <w:r>
        <w:rPr>
          <w:lang w:val="pl-PL"/>
        </w:rPr>
        <w:t xml:space="preserve"> </w:t>
      </w:r>
      <w:r w:rsidR="003C7EB4" w:rsidRPr="00B8479B">
        <w:rPr>
          <w:lang w:val="pl-PL"/>
        </w:rPr>
        <w:t>-1;</w:t>
      </w:r>
    </w:p>
    <w:p w14:paraId="3C59A549" w14:textId="4DFB1A4D" w:rsidR="003C7EB4" w:rsidRPr="00B8479B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</w:t>
      </w:r>
      <w:r w:rsidR="003C7EB4" w:rsidRPr="00B8479B">
        <w:rPr>
          <w:lang w:val="pl-PL"/>
        </w:rPr>
        <w:t>}</w:t>
      </w:r>
    </w:p>
    <w:p w14:paraId="5626AFD2" w14:textId="4C190476" w:rsidR="003C7EB4" w:rsidRPr="00B8479B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</w:t>
      </w:r>
      <w:r w:rsidR="003C7EB4" w:rsidRPr="00B8479B">
        <w:rPr>
          <w:lang w:val="pl-PL"/>
        </w:rPr>
        <w:t>else</w:t>
      </w:r>
    </w:p>
    <w:p w14:paraId="2533DE03" w14:textId="06E62A52" w:rsidR="003C7EB4" w:rsidRPr="00B8479B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</w:t>
      </w:r>
      <w:r w:rsidR="003C7EB4" w:rsidRPr="00B8479B">
        <w:rPr>
          <w:lang w:val="pl-PL"/>
        </w:rPr>
        <w:t>return</w:t>
      </w:r>
      <w:r>
        <w:rPr>
          <w:lang w:val="pl-PL"/>
        </w:rPr>
        <w:t xml:space="preserve"> </w:t>
      </w:r>
      <w:r w:rsidR="00B8479B">
        <w:rPr>
          <w:lang w:val="pl-PL"/>
        </w:rPr>
        <w:t>searchInText</w:t>
      </w:r>
      <w:r w:rsidR="003C7EB4" w:rsidRPr="00B8479B">
        <w:rPr>
          <w:lang w:val="pl-PL"/>
        </w:rPr>
        <w:t>.IndexOf(searchText,</w:t>
      </w:r>
      <w:r>
        <w:rPr>
          <w:lang w:val="pl-PL"/>
        </w:rPr>
        <w:t xml:space="preserve"> </w:t>
      </w:r>
      <w:r w:rsidR="003C7EB4" w:rsidRPr="00B8479B">
        <w:rPr>
          <w:lang w:val="pl-PL"/>
        </w:rPr>
        <w:t>startPosition);</w:t>
      </w:r>
    </w:p>
    <w:p w14:paraId="51D8E0F2" w14:textId="44C2E222" w:rsidR="003C7EB4" w:rsidRPr="00B8479B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3C7EB4" w:rsidRPr="00B8479B">
        <w:rPr>
          <w:lang w:val="pl-PL"/>
        </w:rPr>
        <w:t>}</w:t>
      </w:r>
    </w:p>
    <w:p w14:paraId="083A852D" w14:textId="727D848D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3C7EB4" w:rsidRPr="003C7EB4">
        <w:rPr>
          <w:lang w:val="pl-PL"/>
        </w:rPr>
        <w:t>var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searchTextLength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=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searchText.Length;</w:t>
      </w:r>
    </w:p>
    <w:p w14:paraId="4813B9FB" w14:textId="37D104E0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3C7EB4" w:rsidRPr="003C7EB4">
        <w:rPr>
          <w:lang w:val="pl-PL"/>
        </w:rPr>
        <w:t>var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sumLength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=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0;</w:t>
      </w:r>
    </w:p>
    <w:p w14:paraId="37D2B996" w14:textId="0D86C4AD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3C7EB4" w:rsidRPr="003C7EB4">
        <w:rPr>
          <w:lang w:val="pl-PL"/>
        </w:rPr>
        <w:t>for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(int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i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=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0;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i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&lt;</w:t>
      </w:r>
      <w:r>
        <w:rPr>
          <w:lang w:val="pl-PL"/>
        </w:rPr>
        <w:t xml:space="preserve"> </w:t>
      </w:r>
      <w:r w:rsidR="008E6ED9">
        <w:rPr>
          <w:lang w:val="pl-PL"/>
        </w:rPr>
        <w:t>this</w:t>
      </w:r>
      <w:r w:rsidR="003C7EB4" w:rsidRPr="003C7EB4">
        <w:rPr>
          <w:lang w:val="pl-PL"/>
        </w:rPr>
        <w:t>.Count;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i++)</w:t>
      </w:r>
    </w:p>
    <w:p w14:paraId="2A267C72" w14:textId="06631F62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3C7EB4" w:rsidRPr="003C7EB4">
        <w:rPr>
          <w:lang w:val="pl-PL"/>
        </w:rPr>
        <w:t>{</w:t>
      </w:r>
    </w:p>
    <w:p w14:paraId="2180E9CC" w14:textId="75038740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</w:t>
      </w:r>
      <w:r w:rsidR="003C7EB4" w:rsidRPr="003C7EB4">
        <w:rPr>
          <w:lang w:val="pl-PL"/>
        </w:rPr>
        <w:t>var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itemText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=</w:t>
      </w:r>
      <w:r>
        <w:rPr>
          <w:lang w:val="pl-PL"/>
        </w:rPr>
        <w:t xml:space="preserve"> </w:t>
      </w:r>
      <w:r w:rsidR="008E6ED9">
        <w:rPr>
          <w:lang w:val="pl-PL"/>
        </w:rPr>
        <w:t>this</w:t>
      </w:r>
      <w:r w:rsidR="003C7EB4" w:rsidRPr="003C7EB4">
        <w:rPr>
          <w:lang w:val="pl-PL"/>
        </w:rPr>
        <w:t>[i].Text;</w:t>
      </w:r>
    </w:p>
    <w:p w14:paraId="6995FC6A" w14:textId="3F98CFF3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</w:t>
      </w:r>
      <w:r w:rsidR="003C7EB4" w:rsidRPr="003C7EB4">
        <w:rPr>
          <w:lang w:val="pl-PL"/>
        </w:rPr>
        <w:t>if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(sumLength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+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itemText.Length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&gt;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startPosition)</w:t>
      </w:r>
    </w:p>
    <w:p w14:paraId="3A016F63" w14:textId="41205A38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</w:t>
      </w:r>
      <w:r w:rsidR="003C7EB4" w:rsidRPr="003C7EB4">
        <w:rPr>
          <w:lang w:val="pl-PL"/>
        </w:rPr>
        <w:t>{</w:t>
      </w:r>
    </w:p>
    <w:p w14:paraId="641AECA0" w14:textId="2049CE0F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</w:t>
      </w:r>
      <w:r w:rsidR="003C7EB4" w:rsidRPr="003C7EB4">
        <w:rPr>
          <w:lang w:val="pl-PL"/>
        </w:rPr>
        <w:t>if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(searchFormat.IsSame(</w:t>
      </w:r>
      <w:r w:rsidR="008E6ED9">
        <w:rPr>
          <w:lang w:val="pl-PL"/>
        </w:rPr>
        <w:t>this</w:t>
      </w:r>
      <w:r w:rsidR="003C7EB4" w:rsidRPr="003C7EB4">
        <w:rPr>
          <w:lang w:val="pl-PL"/>
        </w:rPr>
        <w:t>[i].Run.GetFormat()))</w:t>
      </w:r>
    </w:p>
    <w:p w14:paraId="77F490C9" w14:textId="703FDA53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</w:t>
      </w:r>
      <w:r w:rsidR="003C7EB4" w:rsidRPr="003C7EB4">
        <w:rPr>
          <w:lang w:val="pl-PL"/>
        </w:rPr>
        <w:t>{</w:t>
      </w:r>
    </w:p>
    <w:p w14:paraId="7C6366FA" w14:textId="6A739039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3C7EB4" w:rsidRPr="003C7EB4">
        <w:rPr>
          <w:lang w:val="pl-PL"/>
        </w:rPr>
        <w:t>var</w:t>
      </w:r>
      <w:r>
        <w:rPr>
          <w:lang w:val="pl-PL"/>
        </w:rPr>
        <w:t xml:space="preserve"> </w:t>
      </w:r>
      <w:r w:rsidR="00720417">
        <w:rPr>
          <w:lang w:val="pl-PL"/>
        </w:rPr>
        <w:t>searchInText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=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itemText;</w:t>
      </w:r>
    </w:p>
    <w:p w14:paraId="0C727DAF" w14:textId="0EED0F9D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3C7EB4" w:rsidRPr="003C7EB4">
        <w:rPr>
          <w:lang w:val="pl-PL"/>
        </w:rPr>
        <w:t>if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(</w:t>
      </w:r>
      <w:r w:rsidR="00F3140D">
        <w:rPr>
          <w:lang w:val="pl-PL"/>
        </w:rPr>
        <w:t>f</w:t>
      </w:r>
      <w:r w:rsidR="003C7EB4" w:rsidRPr="003C7EB4">
        <w:rPr>
          <w:lang w:val="pl-PL"/>
        </w:rPr>
        <w:t>indWholeWordsOnly)</w:t>
      </w:r>
    </w:p>
    <w:p w14:paraId="1F4C559A" w14:textId="3F6A7319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3C7EB4" w:rsidRPr="003C7EB4">
        <w:rPr>
          <w:lang w:val="pl-PL"/>
        </w:rPr>
        <w:t>{</w:t>
      </w:r>
    </w:p>
    <w:p w14:paraId="4E7CC32B" w14:textId="67636CAC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3C7EB4" w:rsidRPr="003C7EB4">
        <w:rPr>
          <w:lang w:val="pl-PL"/>
        </w:rPr>
        <w:t>if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(i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&gt;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0)</w:t>
      </w:r>
    </w:p>
    <w:p w14:paraId="23583ABD" w14:textId="76B484C5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  </w:t>
      </w:r>
      <w:r w:rsidR="00720417">
        <w:rPr>
          <w:lang w:val="pl-PL"/>
        </w:rPr>
        <w:t>searchInText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=</w:t>
      </w:r>
      <w:r>
        <w:rPr>
          <w:lang w:val="pl-PL"/>
        </w:rPr>
        <w:t xml:space="preserve"> </w:t>
      </w:r>
      <w:r w:rsidR="008E6ED9">
        <w:rPr>
          <w:lang w:val="pl-PL"/>
        </w:rPr>
        <w:t>this</w:t>
      </w:r>
      <w:r w:rsidR="003C7EB4" w:rsidRPr="003C7EB4">
        <w:rPr>
          <w:lang w:val="pl-PL"/>
        </w:rPr>
        <w:t>[i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-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1].Text.LastOrDefault()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+</w:t>
      </w:r>
      <w:r>
        <w:rPr>
          <w:lang w:val="pl-PL"/>
        </w:rPr>
        <w:t xml:space="preserve"> </w:t>
      </w:r>
      <w:r w:rsidR="00720417">
        <w:rPr>
          <w:lang w:val="pl-PL"/>
        </w:rPr>
        <w:t>searchInText</w:t>
      </w:r>
      <w:r w:rsidR="003C7EB4" w:rsidRPr="003C7EB4">
        <w:rPr>
          <w:lang w:val="pl-PL"/>
        </w:rPr>
        <w:t>;</w:t>
      </w:r>
    </w:p>
    <w:p w14:paraId="0AD230A4" w14:textId="5A8CE2AA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3C7EB4" w:rsidRPr="003C7EB4">
        <w:rPr>
          <w:lang w:val="pl-PL"/>
        </w:rPr>
        <w:t>else</w:t>
      </w:r>
    </w:p>
    <w:p w14:paraId="3CA0BE19" w14:textId="5A4EAAC2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lastRenderedPageBreak/>
        <w:t xml:space="preserve">              </w:t>
      </w:r>
      <w:r w:rsidR="00720417">
        <w:rPr>
          <w:lang w:val="pl-PL"/>
        </w:rPr>
        <w:t>searchInText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=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'\0'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+</w:t>
      </w:r>
      <w:r>
        <w:rPr>
          <w:lang w:val="pl-PL"/>
        </w:rPr>
        <w:t xml:space="preserve"> </w:t>
      </w:r>
      <w:r w:rsidR="00720417">
        <w:rPr>
          <w:lang w:val="pl-PL"/>
        </w:rPr>
        <w:t>searchInText</w:t>
      </w:r>
      <w:r w:rsidR="003C7EB4" w:rsidRPr="003C7EB4">
        <w:rPr>
          <w:lang w:val="pl-PL"/>
        </w:rPr>
        <w:t>;</w:t>
      </w:r>
    </w:p>
    <w:p w14:paraId="7DA99999" w14:textId="26B559F4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3C7EB4" w:rsidRPr="003C7EB4">
        <w:rPr>
          <w:lang w:val="pl-PL"/>
        </w:rPr>
        <w:t>}</w:t>
      </w:r>
    </w:p>
    <w:p w14:paraId="6E767E96" w14:textId="40D70750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3C7EB4" w:rsidRPr="003C7EB4">
        <w:rPr>
          <w:lang w:val="pl-PL"/>
        </w:rPr>
        <w:t>int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j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=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i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+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1;</w:t>
      </w:r>
    </w:p>
    <w:p w14:paraId="52E33202" w14:textId="30278565" w:rsidR="003C7EB4" w:rsidRPr="003C7EB4" w:rsidRDefault="00842CCC" w:rsidP="007150AB">
      <w:pPr>
        <w:pStyle w:val="SourceCode"/>
        <w:ind w:left="1560" w:hanging="1560"/>
        <w:rPr>
          <w:lang w:val="pl-PL"/>
        </w:rPr>
      </w:pPr>
      <w:r>
        <w:rPr>
          <w:lang w:val="pl-PL"/>
        </w:rPr>
        <w:t xml:space="preserve">          </w:t>
      </w:r>
      <w:r w:rsidR="003C7EB4" w:rsidRPr="003C7EB4">
        <w:rPr>
          <w:lang w:val="pl-PL"/>
        </w:rPr>
        <w:t>while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(</w:t>
      </w:r>
      <w:r w:rsidR="00720417">
        <w:rPr>
          <w:lang w:val="pl-PL"/>
        </w:rPr>
        <w:t>searchInText</w:t>
      </w:r>
      <w:r w:rsidR="003C7EB4" w:rsidRPr="003C7EB4">
        <w:rPr>
          <w:lang w:val="pl-PL"/>
        </w:rPr>
        <w:t>.Length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&gt;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searchTextLength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&amp;&amp;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j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&lt;</w:t>
      </w:r>
      <w:r>
        <w:rPr>
          <w:lang w:val="pl-PL"/>
        </w:rPr>
        <w:t xml:space="preserve"> </w:t>
      </w:r>
      <w:r w:rsidR="008E6ED9">
        <w:rPr>
          <w:lang w:val="pl-PL"/>
        </w:rPr>
        <w:t>this</w:t>
      </w:r>
      <w:r w:rsidR="003C7EB4" w:rsidRPr="003C7EB4">
        <w:rPr>
          <w:lang w:val="pl-PL"/>
        </w:rPr>
        <w:t>.Count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&amp;&amp;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searchFormat.IsSame(</w:t>
      </w:r>
      <w:r w:rsidR="008E6ED9">
        <w:rPr>
          <w:lang w:val="pl-PL"/>
        </w:rPr>
        <w:t>this</w:t>
      </w:r>
      <w:r w:rsidR="003C7EB4" w:rsidRPr="003C7EB4">
        <w:rPr>
          <w:lang w:val="pl-PL"/>
        </w:rPr>
        <w:t>[j].Run.GetFormat()))</w:t>
      </w:r>
    </w:p>
    <w:p w14:paraId="710257C2" w14:textId="6CD89B35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3C7EB4" w:rsidRPr="003C7EB4">
        <w:rPr>
          <w:lang w:val="pl-PL"/>
        </w:rPr>
        <w:t>{</w:t>
      </w:r>
    </w:p>
    <w:p w14:paraId="01ED8FF0" w14:textId="5A7DCCEF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720417">
        <w:rPr>
          <w:lang w:val="pl-PL"/>
        </w:rPr>
        <w:t>searchInText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+=</w:t>
      </w:r>
      <w:r>
        <w:rPr>
          <w:lang w:val="pl-PL"/>
        </w:rPr>
        <w:t xml:space="preserve"> </w:t>
      </w:r>
      <w:r w:rsidR="008E6ED9">
        <w:rPr>
          <w:lang w:val="pl-PL"/>
        </w:rPr>
        <w:t>this</w:t>
      </w:r>
      <w:r w:rsidR="003C7EB4" w:rsidRPr="003C7EB4">
        <w:rPr>
          <w:lang w:val="pl-PL"/>
        </w:rPr>
        <w:t>[j].Text;</w:t>
      </w:r>
    </w:p>
    <w:p w14:paraId="11B79161" w14:textId="4B210BE4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3C7EB4" w:rsidRPr="003C7EB4">
        <w:rPr>
          <w:lang w:val="pl-PL"/>
        </w:rPr>
        <w:t>j++;</w:t>
      </w:r>
    </w:p>
    <w:p w14:paraId="4A50E9A4" w14:textId="0050BB03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3C7EB4" w:rsidRPr="003C7EB4">
        <w:rPr>
          <w:lang w:val="pl-PL"/>
        </w:rPr>
        <w:t>}</w:t>
      </w:r>
    </w:p>
    <w:p w14:paraId="1D201A49" w14:textId="5309147E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3C7EB4" w:rsidRPr="003C7EB4">
        <w:rPr>
          <w:lang w:val="pl-PL"/>
        </w:rPr>
        <w:t>if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(</w:t>
      </w:r>
      <w:r w:rsidR="00F3140D">
        <w:rPr>
          <w:lang w:val="pl-PL"/>
        </w:rPr>
        <w:t>f</w:t>
      </w:r>
      <w:r w:rsidR="003C7EB4" w:rsidRPr="003C7EB4">
        <w:rPr>
          <w:lang w:val="pl-PL"/>
        </w:rPr>
        <w:t>indWholeWordsOnly)</w:t>
      </w:r>
    </w:p>
    <w:p w14:paraId="739D36F6" w14:textId="2984B89F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3C7EB4" w:rsidRPr="003C7EB4">
        <w:rPr>
          <w:lang w:val="pl-PL"/>
        </w:rPr>
        <w:t>{</w:t>
      </w:r>
    </w:p>
    <w:p w14:paraId="02AF1522" w14:textId="2B57CBC3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3C7EB4" w:rsidRPr="003C7EB4">
        <w:rPr>
          <w:lang w:val="pl-PL"/>
        </w:rPr>
        <w:t>if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(i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&lt;</w:t>
      </w:r>
      <w:r>
        <w:rPr>
          <w:lang w:val="pl-PL"/>
        </w:rPr>
        <w:t xml:space="preserve"> </w:t>
      </w:r>
      <w:r w:rsidR="008E6ED9">
        <w:rPr>
          <w:lang w:val="pl-PL"/>
        </w:rPr>
        <w:t>this</w:t>
      </w:r>
      <w:r w:rsidR="003C7EB4" w:rsidRPr="003C7EB4">
        <w:rPr>
          <w:lang w:val="pl-PL"/>
        </w:rPr>
        <w:t>.Count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-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1)</w:t>
      </w:r>
    </w:p>
    <w:p w14:paraId="11CA7A9E" w14:textId="3235441C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  </w:t>
      </w:r>
      <w:r w:rsidR="00720417">
        <w:rPr>
          <w:lang w:val="pl-PL"/>
        </w:rPr>
        <w:t>searchInText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=</w:t>
      </w:r>
      <w:r>
        <w:rPr>
          <w:lang w:val="pl-PL"/>
        </w:rPr>
        <w:t xml:space="preserve"> </w:t>
      </w:r>
      <w:r w:rsidR="00720417">
        <w:rPr>
          <w:lang w:val="pl-PL"/>
        </w:rPr>
        <w:t>searchInText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+</w:t>
      </w:r>
      <w:r>
        <w:rPr>
          <w:lang w:val="pl-PL"/>
        </w:rPr>
        <w:t xml:space="preserve"> </w:t>
      </w:r>
      <w:r w:rsidR="008E6ED9">
        <w:rPr>
          <w:lang w:val="pl-PL"/>
        </w:rPr>
        <w:t>this</w:t>
      </w:r>
      <w:r w:rsidR="003C7EB4" w:rsidRPr="003C7EB4">
        <w:rPr>
          <w:lang w:val="pl-PL"/>
        </w:rPr>
        <w:t>[i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+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1].Text.LastOrDefault();</w:t>
      </w:r>
    </w:p>
    <w:p w14:paraId="1FCEBAE5" w14:textId="65DBD88C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3C7EB4" w:rsidRPr="003C7EB4">
        <w:rPr>
          <w:lang w:val="pl-PL"/>
        </w:rPr>
        <w:t>else</w:t>
      </w:r>
    </w:p>
    <w:p w14:paraId="58E4B636" w14:textId="09D5664F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  </w:t>
      </w:r>
      <w:r w:rsidR="00720417">
        <w:rPr>
          <w:lang w:val="pl-PL"/>
        </w:rPr>
        <w:t>searchInText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=</w:t>
      </w:r>
      <w:r>
        <w:rPr>
          <w:lang w:val="pl-PL"/>
        </w:rPr>
        <w:t xml:space="preserve"> </w:t>
      </w:r>
      <w:r w:rsidR="00720417">
        <w:rPr>
          <w:lang w:val="pl-PL"/>
        </w:rPr>
        <w:t>searchInText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+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'\0';</w:t>
      </w:r>
    </w:p>
    <w:p w14:paraId="592F1958" w14:textId="56CF327E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3C7EB4" w:rsidRPr="003C7EB4">
        <w:rPr>
          <w:lang w:val="pl-PL"/>
        </w:rPr>
        <w:t>}</w:t>
      </w:r>
    </w:p>
    <w:p w14:paraId="7EEC3C1A" w14:textId="2BB89971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3C7EB4" w:rsidRPr="003C7EB4">
        <w:rPr>
          <w:lang w:val="pl-PL"/>
        </w:rPr>
        <w:t>if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(</w:t>
      </w:r>
      <w:r w:rsidR="00720417">
        <w:rPr>
          <w:lang w:val="pl-PL"/>
        </w:rPr>
        <w:t>searchInText</w:t>
      </w:r>
      <w:r w:rsidR="003C7EB4" w:rsidRPr="003C7EB4">
        <w:rPr>
          <w:lang w:val="pl-PL"/>
        </w:rPr>
        <w:t>.Length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&gt;=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searchTextLength)</w:t>
      </w:r>
    </w:p>
    <w:p w14:paraId="47CAAA4E" w14:textId="643B2F10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3C7EB4" w:rsidRPr="003C7EB4">
        <w:rPr>
          <w:lang w:val="pl-PL"/>
        </w:rPr>
        <w:t>{</w:t>
      </w:r>
    </w:p>
    <w:p w14:paraId="44F44BBA" w14:textId="52B0FCE7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3C7EB4" w:rsidRPr="003C7EB4">
        <w:rPr>
          <w:lang w:val="pl-PL"/>
        </w:rPr>
        <w:t>var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k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=</w:t>
      </w:r>
      <w:r>
        <w:rPr>
          <w:lang w:val="pl-PL"/>
        </w:rPr>
        <w:t xml:space="preserve"> </w:t>
      </w:r>
      <w:r w:rsidR="00720417">
        <w:rPr>
          <w:lang w:val="pl-PL"/>
        </w:rPr>
        <w:t>searchInText</w:t>
      </w:r>
      <w:r w:rsidR="003C7EB4" w:rsidRPr="003C7EB4">
        <w:rPr>
          <w:lang w:val="pl-PL"/>
        </w:rPr>
        <w:t>.IndexOf(searchText);</w:t>
      </w:r>
    </w:p>
    <w:p w14:paraId="6B09ECCB" w14:textId="6FCCC55C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3C7EB4" w:rsidRPr="003C7EB4">
        <w:rPr>
          <w:lang w:val="pl-PL"/>
        </w:rPr>
        <w:t>while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(k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&gt;=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0)</w:t>
      </w:r>
    </w:p>
    <w:p w14:paraId="76CE19DC" w14:textId="71505BC5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3C7EB4" w:rsidRPr="003C7EB4">
        <w:rPr>
          <w:lang w:val="pl-PL"/>
        </w:rPr>
        <w:t>{</w:t>
      </w:r>
    </w:p>
    <w:p w14:paraId="5BC2FF56" w14:textId="64E24EB2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  </w:t>
      </w:r>
      <w:r w:rsidR="003C7EB4" w:rsidRPr="003C7EB4">
        <w:rPr>
          <w:lang w:val="pl-PL"/>
        </w:rPr>
        <w:t>if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(</w:t>
      </w:r>
      <w:r w:rsidR="00F3140D">
        <w:rPr>
          <w:lang w:val="pl-PL"/>
        </w:rPr>
        <w:t>f</w:t>
      </w:r>
      <w:r w:rsidR="003C7EB4" w:rsidRPr="003C7EB4">
        <w:rPr>
          <w:lang w:val="pl-PL"/>
        </w:rPr>
        <w:t>indWholeWordsOnly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&amp;&amp;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k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&gt;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0)</w:t>
      </w:r>
    </w:p>
    <w:p w14:paraId="62CA6E2A" w14:textId="7297DACD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  </w:t>
      </w:r>
      <w:r w:rsidR="003C7EB4" w:rsidRPr="003C7EB4">
        <w:rPr>
          <w:lang w:val="pl-PL"/>
        </w:rPr>
        <w:t>{</w:t>
      </w:r>
    </w:p>
    <w:p w14:paraId="0AF13EFE" w14:textId="6030CA42" w:rsidR="003C7EB4" w:rsidRDefault="00842CCC" w:rsidP="007150AB">
      <w:pPr>
        <w:pStyle w:val="SourceCode"/>
        <w:ind w:left="1701" w:hanging="1701"/>
        <w:rPr>
          <w:lang w:val="pl-PL"/>
        </w:rPr>
      </w:pPr>
      <w:r>
        <w:rPr>
          <w:lang w:val="pl-PL"/>
        </w:rPr>
        <w:t xml:space="preserve">                </w:t>
      </w:r>
      <w:r w:rsidR="003C7EB4" w:rsidRPr="003C7EB4">
        <w:rPr>
          <w:lang w:val="pl-PL"/>
        </w:rPr>
        <w:t>if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(</w:t>
      </w:r>
      <w:r w:rsidR="007150AB">
        <w:rPr>
          <w:lang w:val="pl-PL"/>
        </w:rPr>
        <w:t>!</w:t>
      </w:r>
      <w:r w:rsidR="003C7EB4" w:rsidRPr="003C7EB4">
        <w:rPr>
          <w:lang w:val="pl-PL"/>
        </w:rPr>
        <w:t>char.IsLetterOrDigit(</w:t>
      </w:r>
      <w:r w:rsidR="00720417">
        <w:rPr>
          <w:lang w:val="pl-PL"/>
        </w:rPr>
        <w:t>searchInText</w:t>
      </w:r>
      <w:r w:rsidR="003C7EB4" w:rsidRPr="003C7EB4">
        <w:rPr>
          <w:lang w:val="pl-PL"/>
        </w:rPr>
        <w:t>[k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-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1])</w:t>
      </w:r>
      <w:r>
        <w:rPr>
          <w:lang w:val="pl-PL"/>
        </w:rPr>
        <w:t xml:space="preserve"> </w:t>
      </w:r>
      <w:r w:rsidR="003C7EB4">
        <w:rPr>
          <w:lang w:val="pl-PL"/>
        </w:rPr>
        <w:br/>
      </w:r>
      <w:r w:rsidR="007150AB">
        <w:rPr>
          <w:lang w:val="pl-PL"/>
        </w:rPr>
        <w:t>&amp;&amp;</w:t>
      </w:r>
      <w:r>
        <w:rPr>
          <w:lang w:val="pl-PL"/>
        </w:rPr>
        <w:t xml:space="preserve"> </w:t>
      </w:r>
      <w:r w:rsidR="007150AB">
        <w:rPr>
          <w:lang w:val="pl-PL"/>
        </w:rPr>
        <w:t>!</w:t>
      </w:r>
      <w:r w:rsidR="003C7EB4" w:rsidRPr="003C7EB4">
        <w:rPr>
          <w:lang w:val="pl-PL"/>
        </w:rPr>
        <w:t>char.IsLetterOrDigit(</w:t>
      </w:r>
      <w:r w:rsidR="00720417">
        <w:rPr>
          <w:lang w:val="pl-PL"/>
        </w:rPr>
        <w:t>searchInText</w:t>
      </w:r>
      <w:r w:rsidR="003C7EB4" w:rsidRPr="003C7EB4">
        <w:rPr>
          <w:lang w:val="pl-PL"/>
        </w:rPr>
        <w:t>[k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+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searchTextLength]))</w:t>
      </w:r>
    </w:p>
    <w:p w14:paraId="5A686B66" w14:textId="67317D6D" w:rsidR="007150AB" w:rsidRPr="003C7EB4" w:rsidRDefault="00842CCC" w:rsidP="007150AB">
      <w:pPr>
        <w:pStyle w:val="SourceCode"/>
        <w:rPr>
          <w:lang w:val="pl-PL"/>
        </w:rPr>
      </w:pPr>
      <w:r>
        <w:rPr>
          <w:lang w:val="pl-PL"/>
        </w:rPr>
        <w:t xml:space="preserve">                  </w:t>
      </w:r>
      <w:r w:rsidR="007150AB" w:rsidRPr="003C7EB4">
        <w:rPr>
          <w:lang w:val="pl-PL"/>
        </w:rPr>
        <w:t>return</w:t>
      </w:r>
      <w:r>
        <w:rPr>
          <w:lang w:val="pl-PL"/>
        </w:rPr>
        <w:t xml:space="preserve"> </w:t>
      </w:r>
      <w:r w:rsidR="007150AB" w:rsidRPr="003C7EB4">
        <w:rPr>
          <w:lang w:val="pl-PL"/>
        </w:rPr>
        <w:t>sumLength</w:t>
      </w:r>
      <w:r>
        <w:rPr>
          <w:lang w:val="pl-PL"/>
        </w:rPr>
        <w:t xml:space="preserve"> </w:t>
      </w:r>
      <w:r w:rsidR="007150AB" w:rsidRPr="003C7EB4">
        <w:rPr>
          <w:lang w:val="pl-PL"/>
        </w:rPr>
        <w:t>+</w:t>
      </w:r>
      <w:r>
        <w:rPr>
          <w:lang w:val="pl-PL"/>
        </w:rPr>
        <w:t xml:space="preserve"> </w:t>
      </w:r>
      <w:r w:rsidR="007150AB" w:rsidRPr="003C7EB4">
        <w:rPr>
          <w:lang w:val="pl-PL"/>
        </w:rPr>
        <w:t>k</w:t>
      </w:r>
      <w:r>
        <w:rPr>
          <w:lang w:val="pl-PL"/>
        </w:rPr>
        <w:t xml:space="preserve"> </w:t>
      </w:r>
      <w:r w:rsidR="007150AB" w:rsidRPr="003C7EB4">
        <w:rPr>
          <w:lang w:val="pl-PL"/>
        </w:rPr>
        <w:t>-</w:t>
      </w:r>
      <w:r>
        <w:rPr>
          <w:lang w:val="pl-PL"/>
        </w:rPr>
        <w:t xml:space="preserve"> </w:t>
      </w:r>
      <w:r w:rsidR="007150AB" w:rsidRPr="003C7EB4">
        <w:rPr>
          <w:lang w:val="pl-PL"/>
        </w:rPr>
        <w:t>1;</w:t>
      </w:r>
    </w:p>
    <w:p w14:paraId="640A41CE" w14:textId="312203E3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    </w:t>
      </w:r>
      <w:r w:rsidR="003C7EB4" w:rsidRPr="003C7EB4">
        <w:rPr>
          <w:lang w:val="pl-PL"/>
        </w:rPr>
        <w:t>k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=</w:t>
      </w:r>
      <w:r>
        <w:rPr>
          <w:lang w:val="pl-PL"/>
        </w:rPr>
        <w:t xml:space="preserve"> </w:t>
      </w:r>
      <w:r w:rsidR="00720417">
        <w:rPr>
          <w:lang w:val="pl-PL"/>
        </w:rPr>
        <w:t>searchInText</w:t>
      </w:r>
      <w:r w:rsidR="003C7EB4" w:rsidRPr="003C7EB4">
        <w:rPr>
          <w:lang w:val="pl-PL"/>
        </w:rPr>
        <w:t>.IndexOf(searchText,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k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+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1);</w:t>
      </w:r>
    </w:p>
    <w:p w14:paraId="3FA576EF" w14:textId="7F919870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  </w:t>
      </w:r>
      <w:r w:rsidR="003C7EB4" w:rsidRPr="003C7EB4">
        <w:rPr>
          <w:lang w:val="pl-PL"/>
        </w:rPr>
        <w:t>}</w:t>
      </w:r>
    </w:p>
    <w:p w14:paraId="49D07734" w14:textId="3A5DF152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  </w:t>
      </w:r>
      <w:r w:rsidR="003C7EB4" w:rsidRPr="003C7EB4">
        <w:rPr>
          <w:lang w:val="pl-PL"/>
        </w:rPr>
        <w:t>else</w:t>
      </w:r>
    </w:p>
    <w:p w14:paraId="5D79F190" w14:textId="658CD941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    </w:t>
      </w:r>
      <w:r w:rsidR="003C7EB4" w:rsidRPr="003C7EB4">
        <w:rPr>
          <w:lang w:val="pl-PL"/>
        </w:rPr>
        <w:t>return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sumLength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+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k;</w:t>
      </w:r>
    </w:p>
    <w:p w14:paraId="2A34FBD4" w14:textId="5A3F483E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3C7EB4" w:rsidRPr="003C7EB4">
        <w:rPr>
          <w:lang w:val="pl-PL"/>
        </w:rPr>
        <w:t>}</w:t>
      </w:r>
    </w:p>
    <w:p w14:paraId="4DADB7AD" w14:textId="1D3CC85C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3C7EB4" w:rsidRPr="003C7EB4">
        <w:rPr>
          <w:lang w:val="pl-PL"/>
        </w:rPr>
        <w:t>}</w:t>
      </w:r>
    </w:p>
    <w:p w14:paraId="1C6C4283" w14:textId="421B88D5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</w:t>
      </w:r>
      <w:r w:rsidR="003C7EB4" w:rsidRPr="003C7EB4">
        <w:rPr>
          <w:lang w:val="pl-PL"/>
        </w:rPr>
        <w:t>}</w:t>
      </w:r>
    </w:p>
    <w:p w14:paraId="00406D31" w14:textId="77AD5D4F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</w:t>
      </w:r>
      <w:r w:rsidR="003C7EB4" w:rsidRPr="003C7EB4">
        <w:rPr>
          <w:lang w:val="pl-PL"/>
        </w:rPr>
        <w:t>}</w:t>
      </w:r>
    </w:p>
    <w:p w14:paraId="42A99CDC" w14:textId="49C738B7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</w:t>
      </w:r>
      <w:r w:rsidR="003C7EB4" w:rsidRPr="003C7EB4">
        <w:rPr>
          <w:lang w:val="pl-PL"/>
        </w:rPr>
        <w:t>sumLength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+=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itemText.Length;</w:t>
      </w:r>
    </w:p>
    <w:p w14:paraId="7FF37644" w14:textId="1B13793E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3C7EB4" w:rsidRPr="003C7EB4">
        <w:rPr>
          <w:lang w:val="pl-PL"/>
        </w:rPr>
        <w:t>}</w:t>
      </w:r>
    </w:p>
    <w:p w14:paraId="3A0D0ED5" w14:textId="6895451A" w:rsidR="003C7EB4" w:rsidRPr="003C7EB4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3C7EB4" w:rsidRPr="003C7EB4">
        <w:rPr>
          <w:lang w:val="pl-PL"/>
        </w:rPr>
        <w:t>return</w:t>
      </w:r>
      <w:r>
        <w:rPr>
          <w:lang w:val="pl-PL"/>
        </w:rPr>
        <w:t xml:space="preserve"> </w:t>
      </w:r>
      <w:r w:rsidR="003C7EB4" w:rsidRPr="003C7EB4">
        <w:rPr>
          <w:lang w:val="pl-PL"/>
        </w:rPr>
        <w:t>-1;</w:t>
      </w:r>
    </w:p>
    <w:p w14:paraId="76A0DBCB" w14:textId="23E2B574" w:rsidR="009D0476" w:rsidRDefault="00842CCC" w:rsidP="00924C13">
      <w:pPr>
        <w:pStyle w:val="SourceCode"/>
      </w:pPr>
      <w:r>
        <w:t xml:space="preserve">  </w:t>
      </w:r>
      <w:r w:rsidR="009D0476" w:rsidRPr="009D0476">
        <w:t>}</w:t>
      </w:r>
    </w:p>
    <w:p w14:paraId="3AFC7226" w14:textId="3278B090" w:rsidR="003C7EB4" w:rsidRDefault="003C7EB4" w:rsidP="00FC1CDB">
      <w:pPr>
        <w:pStyle w:val="Standardowyakapit"/>
      </w:pPr>
      <w:r w:rsidRPr="00B8479B">
        <w:rPr>
          <w:rStyle w:val="NazwaProgramowa"/>
        </w:rPr>
        <w:t>Replace()</w:t>
      </w:r>
      <w:r w:rsidR="00842CCC">
        <w:t xml:space="preserve"> </w:t>
      </w:r>
      <w:r>
        <w:t>method</w:t>
      </w:r>
      <w:r w:rsidR="00842CCC">
        <w:t xml:space="preserve"> </w:t>
      </w:r>
      <w:r>
        <w:t>can</w:t>
      </w:r>
      <w:r w:rsidR="00842CCC">
        <w:t xml:space="preserve"> </w:t>
      </w:r>
      <w:r>
        <w:t>be</w:t>
      </w:r>
      <w:r w:rsidR="00842CCC">
        <w:t xml:space="preserve"> </w:t>
      </w:r>
      <w:r>
        <w:t>simplified</w:t>
      </w:r>
      <w:r w:rsidR="00CE1898">
        <w:t>.</w:t>
      </w:r>
      <w:r w:rsidR="00842CCC">
        <w:t xml:space="preserve"> </w:t>
      </w:r>
      <w:r w:rsidR="00CE1898">
        <w:t>There</w:t>
      </w:r>
      <w:r w:rsidR="00842CCC">
        <w:t xml:space="preserve"> </w:t>
      </w:r>
      <w:r w:rsidR="00CE1898">
        <w:t>is</w:t>
      </w:r>
      <w:r w:rsidR="00842CCC">
        <w:t xml:space="preserve"> </w:t>
      </w:r>
      <w:r w:rsidR="00CE1898">
        <w:t>no</w:t>
      </w:r>
      <w:r w:rsidR="00842CCC">
        <w:t xml:space="preserve"> </w:t>
      </w:r>
      <w:r w:rsidR="00CE1898">
        <w:t>need</w:t>
      </w:r>
      <w:r w:rsidR="00842CCC">
        <w:t xml:space="preserve"> </w:t>
      </w:r>
      <w:r w:rsidR="00CE1898">
        <w:t>to</w:t>
      </w:r>
      <w:r w:rsidR="00842CCC">
        <w:t xml:space="preserve"> </w:t>
      </w:r>
      <w:r w:rsidR="00305101">
        <w:t>handle</w:t>
      </w:r>
      <w:r w:rsidR="00842CCC">
        <w:t xml:space="preserve"> </w:t>
      </w:r>
      <w:r w:rsidR="00305101">
        <w:t>the</w:t>
      </w:r>
      <w:r w:rsidR="00842CCC">
        <w:t xml:space="preserve"> </w:t>
      </w:r>
      <w:r w:rsidR="00305101">
        <w:t>case</w:t>
      </w:r>
      <w:r w:rsidR="00842CCC">
        <w:t xml:space="preserve"> </w:t>
      </w:r>
      <w:r w:rsidR="00305101">
        <w:t>of</w:t>
      </w:r>
      <w:r w:rsidR="00842CCC">
        <w:t xml:space="preserve"> </w:t>
      </w:r>
      <w:r w:rsidR="00305101">
        <w:t>null</w:t>
      </w:r>
      <w:r w:rsidR="00842CCC">
        <w:t xml:space="preserve"> </w:t>
      </w:r>
      <w:r w:rsidR="00305101" w:rsidRPr="00305101">
        <w:rPr>
          <w:rStyle w:val="NazwaProgramowa"/>
        </w:rPr>
        <w:t>searchFormat</w:t>
      </w:r>
      <w:r w:rsidR="00305101">
        <w:t>,</w:t>
      </w:r>
      <w:r w:rsidR="00842CCC">
        <w:t xml:space="preserve"> </w:t>
      </w:r>
      <w:r w:rsidR="00305101">
        <w:t>as</w:t>
      </w:r>
      <w:r w:rsidR="00842CCC">
        <w:t xml:space="preserve"> </w:t>
      </w:r>
      <w:r w:rsidR="00305101">
        <w:t>the</w:t>
      </w:r>
      <w:r w:rsidR="00842CCC">
        <w:t xml:space="preserve"> </w:t>
      </w:r>
      <w:r w:rsidR="00B822D8">
        <w:rPr>
          <w:rStyle w:val="NazwaProgramowa"/>
        </w:rPr>
        <w:t>Find</w:t>
      </w:r>
      <w:r w:rsidR="00305101" w:rsidRPr="00305101">
        <w:rPr>
          <w:rStyle w:val="NazwaProgramowa"/>
        </w:rPr>
        <w:t>()</w:t>
      </w:r>
      <w:r w:rsidR="00842CCC">
        <w:t xml:space="preserve"> </w:t>
      </w:r>
      <w:r w:rsidR="00305101">
        <w:t>method</w:t>
      </w:r>
      <w:r w:rsidR="00842CCC">
        <w:t xml:space="preserve"> </w:t>
      </w:r>
      <w:r w:rsidR="00305101">
        <w:t>handles</w:t>
      </w:r>
      <w:r w:rsidR="00842CCC">
        <w:t xml:space="preserve"> </w:t>
      </w:r>
      <w:r w:rsidR="00305101">
        <w:t>this</w:t>
      </w:r>
      <w:r w:rsidR="00842CCC">
        <w:t xml:space="preserve"> </w:t>
      </w:r>
      <w:r w:rsidR="00305101">
        <w:t>case.</w:t>
      </w:r>
      <w:r w:rsidR="00842CCC">
        <w:t xml:space="preserve"> </w:t>
      </w:r>
      <w:r w:rsidR="00FC1CDB">
        <w:t>However,</w:t>
      </w:r>
      <w:r w:rsidR="00842CCC">
        <w:t xml:space="preserve"> </w:t>
      </w:r>
      <w:r w:rsidR="00FC1CDB">
        <w:t>we</w:t>
      </w:r>
      <w:r w:rsidR="00842CCC">
        <w:t xml:space="preserve"> </w:t>
      </w:r>
      <w:r w:rsidR="00FC1CDB">
        <w:t>must</w:t>
      </w:r>
      <w:r w:rsidR="00842CCC">
        <w:t xml:space="preserve"> </w:t>
      </w:r>
      <w:r w:rsidR="00FC1CDB">
        <w:t>pass</w:t>
      </w:r>
      <w:r w:rsidR="00842CCC">
        <w:t xml:space="preserve"> </w:t>
      </w:r>
      <w:r w:rsidR="00FC1CDB" w:rsidRPr="00FC1CDB">
        <w:rPr>
          <w:rStyle w:val="NazwaProgramowa"/>
        </w:rPr>
        <w:t>options</w:t>
      </w:r>
      <w:r w:rsidR="00842CCC">
        <w:t xml:space="preserve"> </w:t>
      </w:r>
      <w:r w:rsidR="00440E1C">
        <w:t>and</w:t>
      </w:r>
      <w:r w:rsidR="00842CCC">
        <w:t xml:space="preserve"> </w:t>
      </w:r>
      <w:r w:rsidR="00440E1C" w:rsidRPr="00440E1C">
        <w:rPr>
          <w:rStyle w:val="NazwaProgramowa"/>
        </w:rPr>
        <w:t>startPosition</w:t>
      </w:r>
      <w:r w:rsidR="00842CCC">
        <w:t xml:space="preserve"> </w:t>
      </w:r>
      <w:r w:rsidR="00440E1C">
        <w:t>parameters</w:t>
      </w:r>
      <w:r w:rsidR="00842CCC">
        <w:t xml:space="preserve"> </w:t>
      </w:r>
      <w:r w:rsidR="00FC1CDB">
        <w:t>to</w:t>
      </w:r>
      <w:r w:rsidR="00842CCC">
        <w:t xml:space="preserve"> </w:t>
      </w:r>
      <w:r w:rsidR="00FC1CDB">
        <w:t>the</w:t>
      </w:r>
      <w:r w:rsidR="00842CCC">
        <w:t xml:space="preserve"> </w:t>
      </w:r>
      <w:r w:rsidR="00B822D8">
        <w:rPr>
          <w:rStyle w:val="NazwaProgramowa"/>
        </w:rPr>
        <w:t>Find</w:t>
      </w:r>
      <w:r w:rsidR="00FC1CDB" w:rsidRPr="00FC1CDB">
        <w:rPr>
          <w:rStyle w:val="NazwaProgramowa"/>
        </w:rPr>
        <w:t>()</w:t>
      </w:r>
      <w:r w:rsidR="00842CCC">
        <w:t xml:space="preserve"> </w:t>
      </w:r>
      <w:r w:rsidR="00FC1CDB">
        <w:t>method.</w:t>
      </w:r>
    </w:p>
    <w:p w14:paraId="701DFBFF" w14:textId="610EF750" w:rsidR="00031F48" w:rsidRPr="00031F48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</w:t>
      </w:r>
      <w:r w:rsidR="00031F48" w:rsidRPr="00031F48">
        <w:rPr>
          <w:lang w:val="pl-PL"/>
        </w:rPr>
        <w:t>public</w:t>
      </w:r>
      <w:r>
        <w:rPr>
          <w:lang w:val="pl-PL"/>
        </w:rPr>
        <w:t xml:space="preserve"> </w:t>
      </w:r>
      <w:r w:rsidR="00031F48" w:rsidRPr="00031F48">
        <w:rPr>
          <w:lang w:val="pl-PL"/>
        </w:rPr>
        <w:t>bool</w:t>
      </w:r>
      <w:r>
        <w:rPr>
          <w:lang w:val="pl-PL"/>
        </w:rPr>
        <w:t xml:space="preserve"> </w:t>
      </w:r>
      <w:r w:rsidR="00031F48" w:rsidRPr="00031F48">
        <w:rPr>
          <w:lang w:val="pl-PL"/>
        </w:rPr>
        <w:t>Replace(</w:t>
      </w:r>
      <w:r w:rsidR="00440E1C">
        <w:rPr>
          <w:lang w:val="pl-PL"/>
        </w:rPr>
        <w:t>int</w:t>
      </w:r>
      <w:r>
        <w:rPr>
          <w:lang w:val="pl-PL"/>
        </w:rPr>
        <w:t xml:space="preserve"> </w:t>
      </w:r>
      <w:r w:rsidR="00440E1C">
        <w:rPr>
          <w:lang w:val="pl-PL"/>
        </w:rPr>
        <w:t>startPosition,</w:t>
      </w:r>
      <w:r>
        <w:rPr>
          <w:lang w:val="pl-PL"/>
        </w:rPr>
        <w:t xml:space="preserve"> </w:t>
      </w:r>
      <w:r w:rsidR="00031F48" w:rsidRPr="00031F48">
        <w:rPr>
          <w:lang w:val="pl-PL"/>
        </w:rPr>
        <w:t>string</w:t>
      </w:r>
      <w:r>
        <w:rPr>
          <w:lang w:val="pl-PL"/>
        </w:rPr>
        <w:t xml:space="preserve"> </w:t>
      </w:r>
      <w:r w:rsidR="00031F48" w:rsidRPr="00031F48">
        <w:rPr>
          <w:lang w:val="pl-PL"/>
        </w:rPr>
        <w:t>searchText,</w:t>
      </w:r>
      <w:r>
        <w:rPr>
          <w:lang w:val="pl-PL"/>
        </w:rPr>
        <w:t xml:space="preserve"> </w:t>
      </w:r>
      <w:r w:rsidR="00031F48" w:rsidRPr="00031F48">
        <w:rPr>
          <w:lang w:val="pl-PL"/>
        </w:rPr>
        <w:t>TextFormat?</w:t>
      </w:r>
      <w:r>
        <w:rPr>
          <w:lang w:val="pl-PL"/>
        </w:rPr>
        <w:t xml:space="preserve"> </w:t>
      </w:r>
      <w:r w:rsidR="00031F48" w:rsidRPr="00031F48">
        <w:rPr>
          <w:lang w:val="pl-PL"/>
        </w:rPr>
        <w:t>searchFormat,</w:t>
      </w:r>
      <w:r>
        <w:rPr>
          <w:lang w:val="pl-PL"/>
        </w:rPr>
        <w:t xml:space="preserve"> </w:t>
      </w:r>
      <w:r w:rsidR="00031F48" w:rsidRPr="00031F48">
        <w:rPr>
          <w:lang w:val="pl-PL"/>
        </w:rPr>
        <w:t>string</w:t>
      </w:r>
      <w:r>
        <w:rPr>
          <w:lang w:val="pl-PL"/>
        </w:rPr>
        <w:t xml:space="preserve"> </w:t>
      </w:r>
      <w:r w:rsidR="00031F48" w:rsidRPr="00031F48">
        <w:rPr>
          <w:lang w:val="pl-PL"/>
        </w:rPr>
        <w:t>replacementText,</w:t>
      </w:r>
      <w:r>
        <w:rPr>
          <w:lang w:val="pl-PL"/>
        </w:rPr>
        <w:t xml:space="preserve"> </w:t>
      </w:r>
      <w:r w:rsidR="00031F48" w:rsidRPr="00031F48">
        <w:rPr>
          <w:lang w:val="pl-PL"/>
        </w:rPr>
        <w:t>TextFormat?</w:t>
      </w:r>
      <w:r>
        <w:rPr>
          <w:lang w:val="pl-PL"/>
        </w:rPr>
        <w:t xml:space="preserve"> </w:t>
      </w:r>
      <w:r w:rsidR="00031F48" w:rsidRPr="00031F48">
        <w:rPr>
          <w:lang w:val="pl-PL"/>
        </w:rPr>
        <w:t>replacementFormat,</w:t>
      </w:r>
      <w:r>
        <w:rPr>
          <w:lang w:val="pl-PL"/>
        </w:rPr>
        <w:t xml:space="preserve"> </w:t>
      </w:r>
      <w:r w:rsidR="00031F48" w:rsidRPr="00031F48">
        <w:rPr>
          <w:lang w:val="pl-PL"/>
        </w:rPr>
        <w:t>FindAndReplaceOptions?</w:t>
      </w:r>
      <w:r>
        <w:rPr>
          <w:lang w:val="pl-PL"/>
        </w:rPr>
        <w:t xml:space="preserve"> </w:t>
      </w:r>
      <w:r w:rsidR="00031F48" w:rsidRPr="00031F48">
        <w:rPr>
          <w:lang w:val="pl-PL"/>
        </w:rPr>
        <w:t>options</w:t>
      </w:r>
      <w:r>
        <w:rPr>
          <w:lang w:val="pl-PL"/>
        </w:rPr>
        <w:t xml:space="preserve"> </w:t>
      </w:r>
      <w:r w:rsidR="00031F48" w:rsidRPr="00031F48">
        <w:rPr>
          <w:lang w:val="pl-PL"/>
        </w:rPr>
        <w:t>=</w:t>
      </w:r>
      <w:r>
        <w:rPr>
          <w:lang w:val="pl-PL"/>
        </w:rPr>
        <w:t xml:space="preserve"> </w:t>
      </w:r>
      <w:r w:rsidR="00031F48" w:rsidRPr="00031F48">
        <w:rPr>
          <w:lang w:val="pl-PL"/>
        </w:rPr>
        <w:t>null)</w:t>
      </w:r>
    </w:p>
    <w:p w14:paraId="49596491" w14:textId="388DE177" w:rsidR="00031F48" w:rsidRPr="00031F48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</w:t>
      </w:r>
      <w:r w:rsidR="00031F48" w:rsidRPr="00031F48">
        <w:rPr>
          <w:lang w:val="pl-PL"/>
        </w:rPr>
        <w:t>{</w:t>
      </w:r>
    </w:p>
    <w:p w14:paraId="0573DD21" w14:textId="58EF3351" w:rsidR="00031F48" w:rsidRPr="00031F48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031F48" w:rsidRPr="00031F48">
        <w:rPr>
          <w:lang w:val="pl-PL"/>
        </w:rPr>
        <w:t>var</w:t>
      </w:r>
      <w:r>
        <w:rPr>
          <w:lang w:val="pl-PL"/>
        </w:rPr>
        <w:t xml:space="preserve"> </w:t>
      </w:r>
      <w:r w:rsidR="00031F48" w:rsidRPr="00031F48">
        <w:rPr>
          <w:lang w:val="pl-PL"/>
        </w:rPr>
        <w:t>k</w:t>
      </w:r>
      <w:r>
        <w:rPr>
          <w:lang w:val="pl-PL"/>
        </w:rPr>
        <w:t xml:space="preserve"> </w:t>
      </w:r>
      <w:r w:rsidR="00031F48" w:rsidRPr="00031F48">
        <w:rPr>
          <w:lang w:val="pl-PL"/>
        </w:rPr>
        <w:t>=</w:t>
      </w:r>
      <w:r>
        <w:rPr>
          <w:lang w:val="pl-PL"/>
        </w:rPr>
        <w:t xml:space="preserve"> </w:t>
      </w:r>
      <w:r w:rsidR="00B822D8">
        <w:rPr>
          <w:lang w:val="pl-PL"/>
        </w:rPr>
        <w:t>Find</w:t>
      </w:r>
      <w:r w:rsidR="00031F48" w:rsidRPr="00031F48">
        <w:rPr>
          <w:lang w:val="pl-PL"/>
        </w:rPr>
        <w:t>(</w:t>
      </w:r>
      <w:r w:rsidR="00440E1C">
        <w:rPr>
          <w:lang w:val="pl-PL"/>
        </w:rPr>
        <w:t>startPosition</w:t>
      </w:r>
      <w:r w:rsidR="00031F48" w:rsidRPr="00031F48">
        <w:rPr>
          <w:lang w:val="pl-PL"/>
        </w:rPr>
        <w:t>,</w:t>
      </w:r>
      <w:r>
        <w:rPr>
          <w:lang w:val="pl-PL"/>
        </w:rPr>
        <w:t xml:space="preserve"> </w:t>
      </w:r>
      <w:r w:rsidR="00031F48" w:rsidRPr="00031F48">
        <w:rPr>
          <w:lang w:val="pl-PL"/>
        </w:rPr>
        <w:t>searchText,</w:t>
      </w:r>
      <w:r>
        <w:rPr>
          <w:lang w:val="pl-PL"/>
        </w:rPr>
        <w:t xml:space="preserve"> </w:t>
      </w:r>
      <w:r w:rsidR="00031F48" w:rsidRPr="00031F48">
        <w:rPr>
          <w:lang w:val="pl-PL"/>
        </w:rPr>
        <w:t>searchFormat,</w:t>
      </w:r>
      <w:r>
        <w:rPr>
          <w:lang w:val="pl-PL"/>
        </w:rPr>
        <w:t xml:space="preserve"> </w:t>
      </w:r>
      <w:r w:rsidR="00031F48" w:rsidRPr="00031F48">
        <w:rPr>
          <w:lang w:val="pl-PL"/>
        </w:rPr>
        <w:t>options);</w:t>
      </w:r>
    </w:p>
    <w:p w14:paraId="48F6F548" w14:textId="23CCF03A" w:rsidR="00031F48" w:rsidRPr="00031F48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031F48" w:rsidRPr="00031F48">
        <w:rPr>
          <w:lang w:val="pl-PL"/>
        </w:rPr>
        <w:t>if</w:t>
      </w:r>
      <w:r>
        <w:rPr>
          <w:lang w:val="pl-PL"/>
        </w:rPr>
        <w:t xml:space="preserve"> </w:t>
      </w:r>
      <w:r w:rsidR="00031F48" w:rsidRPr="00031F48">
        <w:rPr>
          <w:lang w:val="pl-PL"/>
        </w:rPr>
        <w:t>(k</w:t>
      </w:r>
      <w:r>
        <w:rPr>
          <w:lang w:val="pl-PL"/>
        </w:rPr>
        <w:t xml:space="preserve"> </w:t>
      </w:r>
      <w:r w:rsidR="00031F48" w:rsidRPr="00031F48">
        <w:rPr>
          <w:lang w:val="pl-PL"/>
        </w:rPr>
        <w:t>&gt;=</w:t>
      </w:r>
      <w:r>
        <w:rPr>
          <w:lang w:val="pl-PL"/>
        </w:rPr>
        <w:t xml:space="preserve"> </w:t>
      </w:r>
      <w:r w:rsidR="00031F48" w:rsidRPr="00031F48">
        <w:rPr>
          <w:lang w:val="pl-PL"/>
        </w:rPr>
        <w:t>0)</w:t>
      </w:r>
    </w:p>
    <w:p w14:paraId="452CB122" w14:textId="3D06FE6F" w:rsidR="00031F48" w:rsidRPr="00031F48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031F48" w:rsidRPr="00031F48">
        <w:rPr>
          <w:lang w:val="pl-PL"/>
        </w:rPr>
        <w:t>{</w:t>
      </w:r>
    </w:p>
    <w:p w14:paraId="5E94475B" w14:textId="5B78D56E" w:rsidR="00031F48" w:rsidRPr="00031F48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</w:t>
      </w:r>
      <w:r w:rsidR="00031F48" w:rsidRPr="00031F48">
        <w:rPr>
          <w:lang w:val="pl-PL"/>
        </w:rPr>
        <w:t>return</w:t>
      </w:r>
      <w:r>
        <w:rPr>
          <w:lang w:val="pl-PL"/>
        </w:rPr>
        <w:t xml:space="preserve"> </w:t>
      </w:r>
      <w:r w:rsidR="00031F48" w:rsidRPr="00031F48">
        <w:rPr>
          <w:lang w:val="pl-PL"/>
        </w:rPr>
        <w:t>ReplaceAt(k,</w:t>
      </w:r>
      <w:r>
        <w:rPr>
          <w:lang w:val="pl-PL"/>
        </w:rPr>
        <w:t xml:space="preserve"> </w:t>
      </w:r>
      <w:r w:rsidR="00031F48" w:rsidRPr="00031F48">
        <w:rPr>
          <w:lang w:val="pl-PL"/>
        </w:rPr>
        <w:t>searchText.Length,</w:t>
      </w:r>
      <w:r>
        <w:rPr>
          <w:lang w:val="pl-PL"/>
        </w:rPr>
        <w:t xml:space="preserve"> </w:t>
      </w:r>
      <w:r w:rsidR="00031F48" w:rsidRPr="00031F48">
        <w:rPr>
          <w:lang w:val="pl-PL"/>
        </w:rPr>
        <w:t>replacementText,</w:t>
      </w:r>
      <w:r>
        <w:rPr>
          <w:lang w:val="pl-PL"/>
        </w:rPr>
        <w:t xml:space="preserve"> </w:t>
      </w:r>
      <w:r w:rsidR="00031F48" w:rsidRPr="00031F48">
        <w:rPr>
          <w:lang w:val="pl-PL"/>
        </w:rPr>
        <w:t>replacementFormat);</w:t>
      </w:r>
    </w:p>
    <w:p w14:paraId="79825E5F" w14:textId="7CEF6258" w:rsidR="00031F48" w:rsidRPr="00031F48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031F48" w:rsidRPr="00031F48">
        <w:rPr>
          <w:lang w:val="pl-PL"/>
        </w:rPr>
        <w:t>}</w:t>
      </w:r>
    </w:p>
    <w:p w14:paraId="196B6D6E" w14:textId="688534AD" w:rsidR="00031F48" w:rsidRPr="00031F48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031F48" w:rsidRPr="00031F48">
        <w:rPr>
          <w:lang w:val="pl-PL"/>
        </w:rPr>
        <w:t>return</w:t>
      </w:r>
      <w:r>
        <w:rPr>
          <w:lang w:val="pl-PL"/>
        </w:rPr>
        <w:t xml:space="preserve"> </w:t>
      </w:r>
      <w:r w:rsidR="00031F48" w:rsidRPr="00031F48">
        <w:rPr>
          <w:lang w:val="pl-PL"/>
        </w:rPr>
        <w:t>false;</w:t>
      </w:r>
    </w:p>
    <w:p w14:paraId="76A54978" w14:textId="09507EAB" w:rsidR="00031F48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</w:t>
      </w:r>
      <w:r w:rsidR="00031F48" w:rsidRPr="00031F48">
        <w:rPr>
          <w:lang w:val="pl-PL"/>
        </w:rPr>
        <w:t>}</w:t>
      </w:r>
    </w:p>
    <w:p w14:paraId="530D7974" w14:textId="77CBD649" w:rsidR="0084283E" w:rsidRDefault="0084283E" w:rsidP="00031F48">
      <w:pPr>
        <w:pStyle w:val="Standardowyakapit"/>
      </w:pPr>
      <w:r>
        <w:t>Now</w:t>
      </w:r>
      <w:r w:rsidR="00842CCC">
        <w:t xml:space="preserve"> </w:t>
      </w:r>
      <w:r>
        <w:t>we</w:t>
      </w:r>
      <w:r w:rsidR="00842CCC">
        <w:t xml:space="preserve"> </w:t>
      </w:r>
      <w:r w:rsidR="00122942">
        <w:t>invoke</w:t>
      </w:r>
      <w:r w:rsidR="00842CCC">
        <w:t xml:space="preserve"> </w:t>
      </w:r>
      <w:r w:rsidR="00122942" w:rsidRPr="00122942">
        <w:rPr>
          <w:rStyle w:val="NazwaProgramowa"/>
        </w:rPr>
        <w:t>Replace()</w:t>
      </w:r>
      <w:r w:rsidR="00842CCC">
        <w:t xml:space="preserve"> </w:t>
      </w:r>
      <w:r w:rsidR="00122942">
        <w:t>method</w:t>
      </w:r>
      <w:r w:rsidR="00842CCC">
        <w:t xml:space="preserve"> </w:t>
      </w:r>
      <w:r w:rsidR="00122942">
        <w:t>with</w:t>
      </w:r>
      <w:r w:rsidR="00842CCC">
        <w:t xml:space="preserve"> </w:t>
      </w:r>
      <w:r w:rsidR="00122942" w:rsidRPr="00122942">
        <w:rPr>
          <w:rStyle w:val="NazwaProgramowa"/>
        </w:rPr>
        <w:t>FindWholeWordsOnly</w:t>
      </w:r>
      <w:r w:rsidR="00842CCC">
        <w:t xml:space="preserve"> </w:t>
      </w:r>
      <w:r w:rsidR="00122942">
        <w:t>option</w:t>
      </w:r>
      <w:r>
        <w:t>:</w:t>
      </w:r>
    </w:p>
    <w:p w14:paraId="46F92FC8" w14:textId="1935AE22" w:rsidR="0084283E" w:rsidRDefault="0084283E" w:rsidP="00924C13">
      <w:pPr>
        <w:pStyle w:val="SourceCode"/>
      </w:pPr>
      <w:r w:rsidRPr="0050196E">
        <w:t>Replace("is",</w:t>
      </w:r>
      <w:r w:rsidR="00842CCC">
        <w:t xml:space="preserve"> </w:t>
      </w:r>
      <w:r w:rsidRPr="0050196E">
        <w:t>new</w:t>
      </w:r>
      <w:r w:rsidR="00842CCC">
        <w:t xml:space="preserve"> </w:t>
      </w:r>
      <w:r w:rsidRPr="0050196E">
        <w:t>TextFormat</w:t>
      </w:r>
      <w:r w:rsidR="00842CCC">
        <w:t xml:space="preserve"> </w:t>
      </w:r>
      <w:r w:rsidRPr="0050196E">
        <w:t>{</w:t>
      </w:r>
      <w:r w:rsidR="00842CCC">
        <w:t xml:space="preserve"> </w:t>
      </w:r>
      <w:r w:rsidRPr="0050196E">
        <w:t>Italic</w:t>
      </w:r>
      <w:r w:rsidR="00842CCC">
        <w:t xml:space="preserve"> </w:t>
      </w:r>
      <w:r w:rsidRPr="0050196E">
        <w:t>=</w:t>
      </w:r>
      <w:r w:rsidR="00842CCC">
        <w:t xml:space="preserve"> </w:t>
      </w:r>
      <w:r w:rsidRPr="0050196E">
        <w:t>true</w:t>
      </w:r>
      <w:r w:rsidR="00842CCC">
        <w:t xml:space="preserve"> </w:t>
      </w:r>
      <w:r w:rsidRPr="0050196E">
        <w:t>},</w:t>
      </w:r>
      <w:r w:rsidR="00842CCC">
        <w:t xml:space="preserve"> </w:t>
      </w:r>
      <w:r w:rsidRPr="0050196E">
        <w:t>"is",</w:t>
      </w:r>
      <w:r w:rsidR="00842CCC">
        <w:t xml:space="preserve"> </w:t>
      </w:r>
      <w:r w:rsidRPr="0050196E">
        <w:t>new</w:t>
      </w:r>
      <w:r w:rsidR="00842CCC">
        <w:t xml:space="preserve"> </w:t>
      </w:r>
      <w:r w:rsidRPr="0050196E">
        <w:t>TextFormat</w:t>
      </w:r>
      <w:r w:rsidR="00842CCC">
        <w:t xml:space="preserve"> </w:t>
      </w:r>
      <w:r w:rsidRPr="0050196E">
        <w:t>{</w:t>
      </w:r>
      <w:r w:rsidR="00842CCC">
        <w:t xml:space="preserve"> </w:t>
      </w:r>
      <w:r w:rsidRPr="0050196E">
        <w:t>Italic</w:t>
      </w:r>
      <w:r w:rsidR="00842CCC">
        <w:t xml:space="preserve"> </w:t>
      </w:r>
      <w:r w:rsidRPr="0050196E">
        <w:t>=</w:t>
      </w:r>
      <w:r w:rsidR="00842CCC">
        <w:t xml:space="preserve"> </w:t>
      </w:r>
      <w:r w:rsidRPr="0050196E">
        <w:t>false</w:t>
      </w:r>
      <w:r w:rsidR="00842CCC">
        <w:t xml:space="preserve"> </w:t>
      </w:r>
      <w:r w:rsidRPr="0050196E">
        <w:t>}</w:t>
      </w:r>
      <w:r>
        <w:t>,</w:t>
      </w:r>
      <w:r>
        <w:br/>
      </w:r>
      <w:r w:rsidRPr="00A039C9">
        <w:rPr>
          <w:lang w:val="pl-PL"/>
        </w:rPr>
        <w:t>new</w:t>
      </w:r>
      <w:r w:rsidR="00842CCC">
        <w:rPr>
          <w:lang w:val="pl-PL"/>
        </w:rPr>
        <w:t xml:space="preserve"> </w:t>
      </w:r>
      <w:r w:rsidRPr="00A039C9">
        <w:rPr>
          <w:lang w:val="pl-PL"/>
        </w:rPr>
        <w:t>FindAndReplaceOptions</w:t>
      </w:r>
      <w:r w:rsidR="00842CCC">
        <w:rPr>
          <w:lang w:val="pl-PL"/>
        </w:rPr>
        <w:t xml:space="preserve"> </w:t>
      </w:r>
      <w:r w:rsidRPr="00A039C9">
        <w:rPr>
          <w:lang w:val="pl-PL"/>
        </w:rPr>
        <w:t>{</w:t>
      </w:r>
      <w:r w:rsidR="00842CCC">
        <w:rPr>
          <w:lang w:val="pl-PL"/>
        </w:rPr>
        <w:t xml:space="preserve"> </w:t>
      </w:r>
      <w:r w:rsidRPr="00A039C9">
        <w:rPr>
          <w:lang w:val="pl-PL"/>
        </w:rPr>
        <w:t>FindWholeWordsOnly</w:t>
      </w:r>
      <w:r w:rsidR="00842CCC">
        <w:rPr>
          <w:lang w:val="pl-PL"/>
        </w:rPr>
        <w:t xml:space="preserve"> </w:t>
      </w:r>
      <w:r w:rsidRPr="00A039C9">
        <w:rPr>
          <w:lang w:val="pl-PL"/>
        </w:rPr>
        <w:t>=</w:t>
      </w:r>
      <w:r w:rsidR="00842CCC">
        <w:rPr>
          <w:lang w:val="pl-PL"/>
        </w:rPr>
        <w:t xml:space="preserve"> </w:t>
      </w:r>
      <w:r w:rsidRPr="00A039C9">
        <w:rPr>
          <w:lang w:val="pl-PL"/>
        </w:rPr>
        <w:t>true}</w:t>
      </w:r>
      <w:r w:rsidRPr="0050196E">
        <w:t>);</w:t>
      </w:r>
    </w:p>
    <w:p w14:paraId="7572E022" w14:textId="5404CC51" w:rsidR="0084283E" w:rsidRDefault="00122942" w:rsidP="0084283E">
      <w:pPr>
        <w:pStyle w:val="Standardowyakapit"/>
      </w:pPr>
      <w:r>
        <w:t>We</w:t>
      </w:r>
      <w:r w:rsidR="00842CCC">
        <w:t xml:space="preserve"> </w:t>
      </w:r>
      <w:r>
        <w:t>get:</w:t>
      </w:r>
    </w:p>
    <w:p w14:paraId="1E6E7726" w14:textId="502447CF" w:rsidR="00122942" w:rsidRPr="00122942" w:rsidRDefault="00122942" w:rsidP="00122942">
      <w:pPr>
        <w:pStyle w:val="SampleText"/>
      </w:pPr>
      <w:r w:rsidRPr="00122942">
        <w:t>This</w:t>
      </w:r>
      <w:r w:rsidR="00842CCC">
        <w:t xml:space="preserve"> </w:t>
      </w:r>
      <w:r w:rsidRPr="00122942">
        <w:t>text</w:t>
      </w:r>
      <w:r w:rsidR="00842CCC">
        <w:t xml:space="preserve"> </w:t>
      </w:r>
      <w:r w:rsidRPr="00122942">
        <w:t>&lt;b&gt;</w:t>
      </w:r>
      <w:r w:rsidRPr="00122942">
        <w:rPr>
          <w:b/>
          <w:bCs/>
        </w:rPr>
        <w:t>is</w:t>
      </w:r>
      <w:r w:rsidR="00842CCC">
        <w:rPr>
          <w:b/>
          <w:bCs/>
        </w:rPr>
        <w:t xml:space="preserve"> </w:t>
      </w:r>
      <w:r w:rsidRPr="00122942">
        <w:rPr>
          <w:b/>
          <w:bCs/>
        </w:rPr>
        <w:t>bold,</w:t>
      </w:r>
      <w:r w:rsidRPr="00122942">
        <w:t>&lt;/b&gt;</w:t>
      </w:r>
      <w:r w:rsidR="00842CCC">
        <w:t xml:space="preserve"> </w:t>
      </w:r>
      <w:r w:rsidRPr="00122942">
        <w:t>and</w:t>
      </w:r>
      <w:r w:rsidR="00842CCC">
        <w:t xml:space="preserve"> </w:t>
      </w:r>
      <w:r w:rsidRPr="00122942">
        <w:t>&lt;i&gt;</w:t>
      </w:r>
      <w:r w:rsidRPr="00122942">
        <w:rPr>
          <w:i/>
          <w:iCs/>
        </w:rPr>
        <w:t>this</w:t>
      </w:r>
      <w:r w:rsidR="00842CCC">
        <w:rPr>
          <w:i/>
          <w:iCs/>
        </w:rPr>
        <w:t xml:space="preserve"> </w:t>
      </w:r>
      <w:r w:rsidRPr="00122942">
        <w:t>&lt;/i&gt;is&lt;i&gt;</w:t>
      </w:r>
      <w:r w:rsidR="00842CCC">
        <w:rPr>
          <w:i/>
          <w:iCs/>
        </w:rPr>
        <w:t xml:space="preserve"> </w:t>
      </w:r>
      <w:r w:rsidRPr="00122942">
        <w:rPr>
          <w:i/>
          <w:iCs/>
        </w:rPr>
        <w:t>italicized</w:t>
      </w:r>
      <w:r w:rsidRPr="00122942">
        <w:t>&lt;/i&gt;.</w:t>
      </w:r>
    </w:p>
    <w:p w14:paraId="320DF24F" w14:textId="047B206F" w:rsidR="00305101" w:rsidRDefault="008954CA" w:rsidP="008954CA">
      <w:pPr>
        <w:pStyle w:val="Heading2"/>
      </w:pPr>
      <w:r>
        <w:t>Case-insensitive</w:t>
      </w:r>
      <w:r w:rsidR="00842CCC">
        <w:t xml:space="preserve"> </w:t>
      </w:r>
      <w:r>
        <w:t>search</w:t>
      </w:r>
      <w:r w:rsidR="00842CCC">
        <w:t xml:space="preserve"> </w:t>
      </w:r>
      <w:r>
        <w:t>and</w:t>
      </w:r>
      <w:r w:rsidR="00842CCC">
        <w:t xml:space="preserve"> </w:t>
      </w:r>
      <w:r>
        <w:t>replace</w:t>
      </w:r>
    </w:p>
    <w:p w14:paraId="792E7DE4" w14:textId="4638AAAB" w:rsidR="00DF2D62" w:rsidRDefault="007B52ED" w:rsidP="007B52ED">
      <w:pPr>
        <w:pStyle w:val="Standardowyakapit"/>
      </w:pPr>
      <w:r>
        <w:t>Now,</w:t>
      </w:r>
      <w:r w:rsidR="00842CCC">
        <w:t xml:space="preserve"> </w:t>
      </w:r>
      <w:r>
        <w:t>let’s</w:t>
      </w:r>
      <w:r w:rsidR="00842CCC">
        <w:t xml:space="preserve"> </w:t>
      </w:r>
      <w:r>
        <w:t>focus</w:t>
      </w:r>
      <w:r w:rsidR="00842CCC">
        <w:t xml:space="preserve"> </w:t>
      </w:r>
      <w:r>
        <w:t>on</w:t>
      </w:r>
      <w:r w:rsidR="00842CCC">
        <w:t xml:space="preserve"> </w:t>
      </w:r>
      <w:r>
        <w:t>the</w:t>
      </w:r>
      <w:r w:rsidR="00842CCC">
        <w:t xml:space="preserve"> </w:t>
      </w:r>
      <w:r>
        <w:t>case-insensitive</w:t>
      </w:r>
      <w:r w:rsidR="00842CCC">
        <w:t xml:space="preserve"> </w:t>
      </w:r>
      <w:r>
        <w:t>search.</w:t>
      </w:r>
      <w:r w:rsidR="00842CCC">
        <w:t xml:space="preserve"> </w:t>
      </w:r>
      <w:r w:rsidR="00DF2D62">
        <w:t>We</w:t>
      </w:r>
      <w:r w:rsidR="00842CCC">
        <w:t xml:space="preserve"> </w:t>
      </w:r>
      <w:r w:rsidR="00DF2D62">
        <w:t>declare</w:t>
      </w:r>
      <w:r w:rsidR="00842CCC">
        <w:t xml:space="preserve"> </w:t>
      </w:r>
      <w:r w:rsidR="00DF2D62" w:rsidRPr="00DF2D62">
        <w:rPr>
          <w:rStyle w:val="NazwaProgramowa"/>
        </w:rPr>
        <w:t>MatchCaseInsentive</w:t>
      </w:r>
      <w:r w:rsidR="00842CCC">
        <w:t xml:space="preserve"> </w:t>
      </w:r>
      <w:r w:rsidR="00DF2D62">
        <w:t>option</w:t>
      </w:r>
      <w:r w:rsidR="003C02E6">
        <w:t>:</w:t>
      </w:r>
    </w:p>
    <w:p w14:paraId="6312C94F" w14:textId="09F832FC" w:rsidR="003C02E6" w:rsidRPr="00F83AB4" w:rsidRDefault="003C02E6" w:rsidP="00924C13">
      <w:pPr>
        <w:pStyle w:val="SourceCode"/>
      </w:pPr>
      <w:r w:rsidRPr="00F83AB4">
        <w:t>public</w:t>
      </w:r>
      <w:r w:rsidR="00842CCC">
        <w:t xml:space="preserve"> </w:t>
      </w:r>
      <w:r w:rsidRPr="00F83AB4">
        <w:t>record</w:t>
      </w:r>
      <w:r w:rsidR="00842CCC">
        <w:t xml:space="preserve"> </w:t>
      </w:r>
      <w:r w:rsidRPr="00F83AB4">
        <w:t>FindAndReplaceOptions</w:t>
      </w:r>
    </w:p>
    <w:p w14:paraId="62C1CBCA" w14:textId="77777777" w:rsidR="003C02E6" w:rsidRPr="00F83AB4" w:rsidRDefault="003C02E6" w:rsidP="00924C13">
      <w:pPr>
        <w:pStyle w:val="SourceCode"/>
      </w:pPr>
      <w:r w:rsidRPr="00F83AB4">
        <w:t>{</w:t>
      </w:r>
    </w:p>
    <w:p w14:paraId="3FB3FA65" w14:textId="6BAE1898" w:rsidR="003C02E6" w:rsidRDefault="00842CCC" w:rsidP="00924C13">
      <w:pPr>
        <w:pStyle w:val="SourceCode"/>
      </w:pPr>
      <w:r>
        <w:t xml:space="preserve">  </w:t>
      </w:r>
      <w:r w:rsidR="003C02E6" w:rsidRPr="00F83AB4">
        <w:t>public</w:t>
      </w:r>
      <w:r>
        <w:t xml:space="preserve"> </w:t>
      </w:r>
      <w:r w:rsidR="003C02E6" w:rsidRPr="00F83AB4">
        <w:t>bool</w:t>
      </w:r>
      <w:r>
        <w:t xml:space="preserve"> </w:t>
      </w:r>
      <w:r w:rsidR="003C02E6" w:rsidRPr="00F83AB4">
        <w:t>FindWholeWordsOnly;</w:t>
      </w:r>
    </w:p>
    <w:p w14:paraId="475DE707" w14:textId="29391263" w:rsidR="003C02E6" w:rsidRPr="00F83AB4" w:rsidRDefault="00842CCC" w:rsidP="00924C13">
      <w:pPr>
        <w:pStyle w:val="SourceCode"/>
      </w:pPr>
      <w:r>
        <w:t xml:space="preserve">  </w:t>
      </w:r>
      <w:r w:rsidR="003C02E6">
        <w:t>public</w:t>
      </w:r>
      <w:r>
        <w:t xml:space="preserve"> </w:t>
      </w:r>
      <w:r w:rsidR="003C02E6">
        <w:t>bool</w:t>
      </w:r>
      <w:r>
        <w:t xml:space="preserve"> </w:t>
      </w:r>
      <w:r w:rsidR="003C02E6">
        <w:t>MathCaseInsensitive;</w:t>
      </w:r>
    </w:p>
    <w:p w14:paraId="7699D1C0" w14:textId="77777777" w:rsidR="003C02E6" w:rsidRPr="00F83AB4" w:rsidRDefault="003C02E6" w:rsidP="00924C13">
      <w:pPr>
        <w:pStyle w:val="SourceCode"/>
      </w:pPr>
      <w:r w:rsidRPr="00F83AB4">
        <w:lastRenderedPageBreak/>
        <w:t>}</w:t>
      </w:r>
    </w:p>
    <w:p w14:paraId="02634BFA" w14:textId="4178AF7E" w:rsidR="007B52ED" w:rsidRDefault="007B52ED" w:rsidP="007B52ED">
      <w:pPr>
        <w:pStyle w:val="Standardowyakapit"/>
      </w:pPr>
      <w:r>
        <w:t>We</w:t>
      </w:r>
      <w:r w:rsidR="00842CCC">
        <w:t xml:space="preserve"> </w:t>
      </w:r>
      <w:r>
        <w:t>can</w:t>
      </w:r>
      <w:r w:rsidR="00842CCC">
        <w:t xml:space="preserve"> </w:t>
      </w:r>
      <w:r>
        <w:t>introduce</w:t>
      </w:r>
      <w:r w:rsidR="00842CCC">
        <w:t xml:space="preserve"> </w:t>
      </w:r>
      <w:r>
        <w:t>a</w:t>
      </w:r>
      <w:r w:rsidR="00842CCC">
        <w:t xml:space="preserve"> </w:t>
      </w:r>
      <w:r w:rsidRPr="007B52ED">
        <w:rPr>
          <w:rStyle w:val="NazwaProgramowa"/>
        </w:rPr>
        <w:t>stringComparison</w:t>
      </w:r>
      <w:r w:rsidR="00842CCC">
        <w:t xml:space="preserve"> </w:t>
      </w:r>
      <w:r>
        <w:t>variable</w:t>
      </w:r>
      <w:r w:rsidR="00842CCC">
        <w:t xml:space="preserve"> </w:t>
      </w:r>
      <w:r>
        <w:t>and</w:t>
      </w:r>
      <w:r w:rsidR="00842CCC">
        <w:t xml:space="preserve"> </w:t>
      </w:r>
      <w:r>
        <w:t>use</w:t>
      </w:r>
      <w:r w:rsidR="00842CCC">
        <w:t xml:space="preserve"> </w:t>
      </w:r>
      <w:r>
        <w:t>the</w:t>
      </w:r>
      <w:r w:rsidR="00842CCC">
        <w:t xml:space="preserve"> </w:t>
      </w:r>
      <w:r w:rsidRPr="007B52ED">
        <w:rPr>
          <w:rStyle w:val="NazwaProgramowa"/>
        </w:rPr>
        <w:t>IndexOf()</w:t>
      </w:r>
      <w:r w:rsidR="00842CCC">
        <w:t xml:space="preserve"> </w:t>
      </w:r>
      <w:r>
        <w:t>method</w:t>
      </w:r>
      <w:r w:rsidR="00842CCC">
        <w:t xml:space="preserve"> </w:t>
      </w:r>
      <w:r>
        <w:t>with</w:t>
      </w:r>
      <w:r w:rsidR="00842CCC">
        <w:t xml:space="preserve"> </w:t>
      </w:r>
      <w:r>
        <w:t>the</w:t>
      </w:r>
      <w:r w:rsidR="00842CCC">
        <w:t xml:space="preserve"> </w:t>
      </w:r>
      <w:r w:rsidRPr="007B52ED">
        <w:rPr>
          <w:rStyle w:val="NazwaProgramowa"/>
        </w:rPr>
        <w:t>stringComparison</w:t>
      </w:r>
      <w:r w:rsidR="00842CCC">
        <w:t xml:space="preserve"> </w:t>
      </w:r>
      <w:r>
        <w:t>parameter.</w:t>
      </w:r>
      <w:r w:rsidR="00842CCC">
        <w:t xml:space="preserve"> </w:t>
      </w:r>
      <w:r>
        <w:t>New</w:t>
      </w:r>
      <w:r w:rsidR="00842CCC">
        <w:t xml:space="preserve"> </w:t>
      </w:r>
      <w:r>
        <w:t>implementation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 w:rsidR="00B822D8">
        <w:rPr>
          <w:rStyle w:val="NazwaProgramowa"/>
        </w:rPr>
        <w:t>Find</w:t>
      </w:r>
      <w:r w:rsidRPr="00DF2D62">
        <w:rPr>
          <w:rStyle w:val="NazwaProgramowa"/>
        </w:rPr>
        <w:t>()</w:t>
      </w:r>
      <w:r w:rsidR="00842CCC">
        <w:t xml:space="preserve"> </w:t>
      </w:r>
      <w:r>
        <w:t>method</w:t>
      </w:r>
      <w:r w:rsidR="00842CCC">
        <w:t xml:space="preserve"> </w:t>
      </w:r>
      <w:r>
        <w:t>is</w:t>
      </w:r>
      <w:r w:rsidR="00842CCC">
        <w:t xml:space="preserve"> </w:t>
      </w:r>
      <w:r>
        <w:t>as</w:t>
      </w:r>
      <w:r w:rsidR="00842CCC">
        <w:t xml:space="preserve"> </w:t>
      </w:r>
      <w:r>
        <w:t>follows:</w:t>
      </w:r>
    </w:p>
    <w:p w14:paraId="7A3B0B31" w14:textId="68FC4C1D" w:rsidR="005B54A2" w:rsidRPr="005B54A2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</w:t>
      </w:r>
      <w:r w:rsidR="005B54A2" w:rsidRPr="005B54A2">
        <w:rPr>
          <w:lang w:val="pl-PL"/>
        </w:rPr>
        <w:t>public</w:t>
      </w:r>
      <w:r>
        <w:rPr>
          <w:lang w:val="pl-PL"/>
        </w:rPr>
        <w:t xml:space="preserve"> </w:t>
      </w:r>
      <w:r w:rsidR="005B54A2" w:rsidRPr="005B54A2">
        <w:rPr>
          <w:lang w:val="pl-PL"/>
        </w:rPr>
        <w:t>int</w:t>
      </w:r>
      <w:r>
        <w:rPr>
          <w:lang w:val="pl-PL"/>
        </w:rPr>
        <w:t xml:space="preserve"> </w:t>
      </w:r>
      <w:r w:rsidR="00B822D8">
        <w:rPr>
          <w:lang w:val="pl-PL"/>
        </w:rPr>
        <w:t>Find</w:t>
      </w:r>
      <w:r w:rsidR="005B54A2" w:rsidRPr="005B54A2">
        <w:rPr>
          <w:lang w:val="pl-PL"/>
        </w:rPr>
        <w:t>(int</w:t>
      </w:r>
      <w:r>
        <w:rPr>
          <w:lang w:val="pl-PL"/>
        </w:rPr>
        <w:t xml:space="preserve"> </w:t>
      </w:r>
      <w:r w:rsidR="005B54A2" w:rsidRPr="005B54A2">
        <w:rPr>
          <w:lang w:val="pl-PL"/>
        </w:rPr>
        <w:t>startPosition,</w:t>
      </w:r>
      <w:r>
        <w:rPr>
          <w:lang w:val="pl-PL"/>
        </w:rPr>
        <w:t xml:space="preserve"> </w:t>
      </w:r>
      <w:r w:rsidR="005B54A2" w:rsidRPr="005B54A2">
        <w:rPr>
          <w:lang w:val="pl-PL"/>
        </w:rPr>
        <w:t>string</w:t>
      </w:r>
      <w:r>
        <w:rPr>
          <w:lang w:val="pl-PL"/>
        </w:rPr>
        <w:t xml:space="preserve"> </w:t>
      </w:r>
      <w:r w:rsidR="005B54A2" w:rsidRPr="005B54A2">
        <w:rPr>
          <w:lang w:val="pl-PL"/>
        </w:rPr>
        <w:t>searchText,</w:t>
      </w:r>
      <w:r>
        <w:rPr>
          <w:lang w:val="pl-PL"/>
        </w:rPr>
        <w:t xml:space="preserve"> </w:t>
      </w:r>
      <w:r w:rsidR="005B54A2" w:rsidRPr="005B54A2">
        <w:rPr>
          <w:lang w:val="pl-PL"/>
        </w:rPr>
        <w:t>TextFormat?</w:t>
      </w:r>
      <w:r>
        <w:rPr>
          <w:lang w:val="pl-PL"/>
        </w:rPr>
        <w:t xml:space="preserve"> </w:t>
      </w:r>
      <w:r w:rsidR="005B54A2" w:rsidRPr="005B54A2">
        <w:rPr>
          <w:lang w:val="pl-PL"/>
        </w:rPr>
        <w:t>searchFormat,</w:t>
      </w:r>
      <w:r>
        <w:rPr>
          <w:lang w:val="pl-PL"/>
        </w:rPr>
        <w:t xml:space="preserve"> </w:t>
      </w:r>
      <w:r w:rsidR="005B54A2" w:rsidRPr="005B54A2">
        <w:rPr>
          <w:lang w:val="pl-PL"/>
        </w:rPr>
        <w:t>FindAndReplaceOptions?</w:t>
      </w:r>
      <w:r>
        <w:rPr>
          <w:lang w:val="pl-PL"/>
        </w:rPr>
        <w:t xml:space="preserve"> </w:t>
      </w:r>
      <w:r w:rsidR="005B54A2" w:rsidRPr="005B54A2">
        <w:rPr>
          <w:lang w:val="pl-PL"/>
        </w:rPr>
        <w:t>options</w:t>
      </w:r>
      <w:r>
        <w:rPr>
          <w:lang w:val="pl-PL"/>
        </w:rPr>
        <w:t xml:space="preserve"> </w:t>
      </w:r>
      <w:r w:rsidR="005B54A2" w:rsidRPr="005B54A2">
        <w:rPr>
          <w:lang w:val="pl-PL"/>
        </w:rPr>
        <w:t>=</w:t>
      </w:r>
      <w:r>
        <w:rPr>
          <w:lang w:val="pl-PL"/>
        </w:rPr>
        <w:t xml:space="preserve"> </w:t>
      </w:r>
      <w:r w:rsidR="005B54A2" w:rsidRPr="005B54A2">
        <w:rPr>
          <w:lang w:val="pl-PL"/>
        </w:rPr>
        <w:t>null)</w:t>
      </w:r>
    </w:p>
    <w:p w14:paraId="3C8C935F" w14:textId="292513CA" w:rsidR="005B54A2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</w:t>
      </w:r>
      <w:r w:rsidR="005B54A2" w:rsidRPr="005B54A2">
        <w:rPr>
          <w:lang w:val="pl-PL"/>
        </w:rPr>
        <w:t>{</w:t>
      </w:r>
    </w:p>
    <w:p w14:paraId="76EC2E6F" w14:textId="4A28D8A9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855F6A" w:rsidRPr="00855F6A">
        <w:rPr>
          <w:lang w:val="pl-PL"/>
        </w:rPr>
        <w:t>var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findWholeWordsOnly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=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options?.FindWholeWordsOnly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??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false;</w:t>
      </w:r>
    </w:p>
    <w:p w14:paraId="5DBE5634" w14:textId="0DEDDEFA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855F6A" w:rsidRPr="00855F6A">
        <w:rPr>
          <w:lang w:val="pl-PL"/>
        </w:rPr>
        <w:t>var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matchCaseInsensitive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=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options?.MatchCaseInsensitive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??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false;</w:t>
      </w:r>
    </w:p>
    <w:p w14:paraId="69FDE8B9" w14:textId="347D4895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855F6A" w:rsidRPr="00855F6A">
        <w:rPr>
          <w:lang w:val="pl-PL"/>
        </w:rPr>
        <w:t>var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stringComparison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=</w:t>
      </w:r>
    </w:p>
    <w:p w14:paraId="4CD5E742" w14:textId="5E0BAE03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</w:t>
      </w:r>
      <w:r w:rsidR="00855F6A" w:rsidRPr="00855F6A">
        <w:rPr>
          <w:lang w:val="pl-PL"/>
        </w:rPr>
        <w:t>matchCaseInsensitive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?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StringComparison.CurrentCultureIgnoreCase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: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StringComparison.CurrentCulture;</w:t>
      </w:r>
    </w:p>
    <w:p w14:paraId="4515B7F3" w14:textId="3B18CA4A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855F6A" w:rsidRPr="00855F6A">
        <w:rPr>
          <w:lang w:val="pl-PL"/>
        </w:rPr>
        <w:t>if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(searchFormat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==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null)</w:t>
      </w:r>
    </w:p>
    <w:p w14:paraId="6D3ED179" w14:textId="7478731E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855F6A" w:rsidRPr="00855F6A">
        <w:rPr>
          <w:lang w:val="pl-PL"/>
        </w:rPr>
        <w:t>{</w:t>
      </w:r>
    </w:p>
    <w:p w14:paraId="1DF6F3E3" w14:textId="3180C5BC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</w:t>
      </w:r>
      <w:r w:rsidR="00855F6A" w:rsidRPr="00855F6A">
        <w:rPr>
          <w:lang w:val="pl-PL"/>
        </w:rPr>
        <w:t>var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searchInText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=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GetText();</w:t>
      </w:r>
    </w:p>
    <w:p w14:paraId="25F718B8" w14:textId="3A838B30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</w:t>
      </w:r>
      <w:r w:rsidR="00855F6A" w:rsidRPr="00855F6A">
        <w:rPr>
          <w:lang w:val="pl-PL"/>
        </w:rPr>
        <w:t>if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(findWholeWordsOnly)</w:t>
      </w:r>
    </w:p>
    <w:p w14:paraId="137C08BD" w14:textId="4B943005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</w:t>
      </w:r>
      <w:r w:rsidR="00855F6A" w:rsidRPr="00855F6A">
        <w:rPr>
          <w:lang w:val="pl-PL"/>
        </w:rPr>
        <w:t>{</w:t>
      </w:r>
    </w:p>
    <w:p w14:paraId="1867EF7D" w14:textId="7C036A8D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</w:t>
      </w:r>
      <w:r w:rsidR="00855F6A" w:rsidRPr="00855F6A">
        <w:rPr>
          <w:lang w:val="pl-PL"/>
        </w:rPr>
        <w:t>searchInText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=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'\0'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+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searchInText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+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'\0';</w:t>
      </w:r>
    </w:p>
    <w:p w14:paraId="665B440F" w14:textId="35001E49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</w:t>
      </w:r>
      <w:r w:rsidR="00855F6A" w:rsidRPr="00855F6A">
        <w:rPr>
          <w:lang w:val="pl-PL"/>
        </w:rPr>
        <w:t>var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k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=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searchInText.IndexOf(searchText,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startPosition,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stringComparison);</w:t>
      </w:r>
    </w:p>
    <w:p w14:paraId="2AB35DFC" w14:textId="62261CBB" w:rsidR="00D74C95" w:rsidRPr="00D74C95" w:rsidRDefault="00842CCC" w:rsidP="00D74C95">
      <w:pPr>
        <w:pStyle w:val="SourceCode"/>
        <w:rPr>
          <w:lang w:val="pl-PL"/>
        </w:rPr>
      </w:pPr>
      <w:r>
        <w:rPr>
          <w:lang w:val="pl-PL"/>
        </w:rPr>
        <w:t xml:space="preserve">        </w:t>
      </w:r>
      <w:r w:rsidR="00D74C95" w:rsidRPr="00D74C95">
        <w:rPr>
          <w:lang w:val="pl-PL"/>
        </w:rPr>
        <w:t>while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(k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&gt;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0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&amp;&amp;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k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+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searchText.Length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&lt;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searchInText.Length)</w:t>
      </w:r>
    </w:p>
    <w:p w14:paraId="3E294FE8" w14:textId="2E7E674A" w:rsidR="00D74C95" w:rsidRPr="00D74C95" w:rsidRDefault="00842CCC" w:rsidP="00D74C95">
      <w:pPr>
        <w:pStyle w:val="SourceCode"/>
        <w:rPr>
          <w:lang w:val="pl-PL"/>
        </w:rPr>
      </w:pPr>
      <w:r>
        <w:rPr>
          <w:lang w:val="pl-PL"/>
        </w:rPr>
        <w:t xml:space="preserve">        </w:t>
      </w:r>
      <w:r w:rsidR="00D74C95" w:rsidRPr="00D74C95">
        <w:rPr>
          <w:lang w:val="pl-PL"/>
        </w:rPr>
        <w:t>{</w:t>
      </w:r>
    </w:p>
    <w:p w14:paraId="51EB5C6F" w14:textId="6D1424E2" w:rsidR="00D74C95" w:rsidRPr="00D74C95" w:rsidRDefault="00842CCC" w:rsidP="00D74C95">
      <w:pPr>
        <w:pStyle w:val="SourceCode"/>
        <w:ind w:left="993" w:hanging="993"/>
        <w:rPr>
          <w:lang w:val="pl-PL"/>
        </w:rPr>
      </w:pPr>
      <w:r>
        <w:rPr>
          <w:lang w:val="pl-PL"/>
        </w:rPr>
        <w:t xml:space="preserve">          </w:t>
      </w:r>
      <w:r w:rsidR="00D74C95" w:rsidRPr="00D74C95">
        <w:rPr>
          <w:lang w:val="pl-PL"/>
        </w:rPr>
        <w:t>if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(!char.IsLetterOrDigit(searchInText[k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-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1])</w:t>
      </w:r>
      <w:r>
        <w:rPr>
          <w:lang w:val="pl-PL"/>
        </w:rPr>
        <w:t xml:space="preserve"> </w:t>
      </w:r>
      <w:r w:rsidR="00D74C95">
        <w:rPr>
          <w:lang w:val="pl-PL"/>
        </w:rPr>
        <w:br/>
      </w:r>
      <w:r w:rsidR="00D74C95" w:rsidRPr="00D74C95">
        <w:rPr>
          <w:lang w:val="pl-PL"/>
        </w:rPr>
        <w:t>&amp;&amp;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!char.IsLetterOrDigit(searchInText[k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+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searchText.Length]))</w:t>
      </w:r>
    </w:p>
    <w:p w14:paraId="4D45F068" w14:textId="2A8873A2" w:rsidR="00D74C95" w:rsidRPr="00D74C95" w:rsidRDefault="00842CCC" w:rsidP="00D74C95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D74C95" w:rsidRPr="00D74C95">
        <w:rPr>
          <w:lang w:val="pl-PL"/>
        </w:rPr>
        <w:t>return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k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-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1;</w:t>
      </w:r>
    </w:p>
    <w:p w14:paraId="0F2496B5" w14:textId="76D43FB3" w:rsidR="00D74C95" w:rsidRPr="00D74C95" w:rsidRDefault="00842CCC" w:rsidP="00D74C95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D74C95" w:rsidRPr="00D74C95">
        <w:rPr>
          <w:lang w:val="pl-PL"/>
        </w:rPr>
        <w:t>k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=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searchInText.IndexOf(searchText,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k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+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1,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stringComparison);</w:t>
      </w:r>
    </w:p>
    <w:p w14:paraId="6EC83FC9" w14:textId="550BAFBE" w:rsidR="00D74C95" w:rsidRDefault="00842CCC" w:rsidP="00D74C95">
      <w:pPr>
        <w:pStyle w:val="SourceCode"/>
        <w:rPr>
          <w:lang w:val="pl-PL"/>
        </w:rPr>
      </w:pPr>
      <w:r>
        <w:rPr>
          <w:lang w:val="pl-PL"/>
        </w:rPr>
        <w:t xml:space="preserve">        </w:t>
      </w:r>
      <w:r w:rsidR="00D74C95" w:rsidRPr="00D74C95">
        <w:rPr>
          <w:lang w:val="pl-PL"/>
        </w:rPr>
        <w:t>}</w:t>
      </w:r>
    </w:p>
    <w:p w14:paraId="7477C452" w14:textId="1525949F" w:rsidR="00855F6A" w:rsidRPr="00855F6A" w:rsidRDefault="00842CCC" w:rsidP="00D74C95">
      <w:pPr>
        <w:pStyle w:val="SourceCode"/>
        <w:rPr>
          <w:lang w:val="pl-PL"/>
        </w:rPr>
      </w:pPr>
      <w:r>
        <w:rPr>
          <w:lang w:val="pl-PL"/>
        </w:rPr>
        <w:t xml:space="preserve">        </w:t>
      </w:r>
      <w:r w:rsidR="00855F6A" w:rsidRPr="00855F6A">
        <w:rPr>
          <w:lang w:val="pl-PL"/>
        </w:rPr>
        <w:t>return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-1;</w:t>
      </w:r>
    </w:p>
    <w:p w14:paraId="31B3724E" w14:textId="31F45164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</w:t>
      </w:r>
      <w:r w:rsidR="00855F6A" w:rsidRPr="00855F6A">
        <w:rPr>
          <w:lang w:val="pl-PL"/>
        </w:rPr>
        <w:t>}</w:t>
      </w:r>
    </w:p>
    <w:p w14:paraId="4C34DF32" w14:textId="2F59A103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</w:t>
      </w:r>
      <w:r w:rsidR="00855F6A" w:rsidRPr="00855F6A">
        <w:rPr>
          <w:lang w:val="pl-PL"/>
        </w:rPr>
        <w:t>else</w:t>
      </w:r>
    </w:p>
    <w:p w14:paraId="2363583C" w14:textId="22794074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</w:t>
      </w:r>
      <w:r w:rsidR="00855F6A" w:rsidRPr="00855F6A">
        <w:rPr>
          <w:lang w:val="pl-PL"/>
        </w:rPr>
        <w:t>return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searchInText.IndexOf(searchText,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startPosition,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stringComparison);</w:t>
      </w:r>
    </w:p>
    <w:p w14:paraId="353CABD2" w14:textId="31392C18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855F6A" w:rsidRPr="00855F6A">
        <w:rPr>
          <w:lang w:val="pl-PL"/>
        </w:rPr>
        <w:t>}</w:t>
      </w:r>
    </w:p>
    <w:p w14:paraId="73986FB4" w14:textId="05594BE7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855F6A" w:rsidRPr="00855F6A">
        <w:rPr>
          <w:lang w:val="pl-PL"/>
        </w:rPr>
        <w:t>var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searchTextLength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=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searchText.Length;</w:t>
      </w:r>
    </w:p>
    <w:p w14:paraId="3A02331E" w14:textId="058DA79B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855F6A" w:rsidRPr="00855F6A">
        <w:rPr>
          <w:lang w:val="pl-PL"/>
        </w:rPr>
        <w:t>var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sumLength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=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0;</w:t>
      </w:r>
    </w:p>
    <w:p w14:paraId="016FE0F1" w14:textId="651CE078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855F6A" w:rsidRPr="00855F6A">
        <w:rPr>
          <w:lang w:val="pl-PL"/>
        </w:rPr>
        <w:t>for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(int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i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=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0;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i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&lt;</w:t>
      </w:r>
      <w:r>
        <w:rPr>
          <w:lang w:val="pl-PL"/>
        </w:rPr>
        <w:t xml:space="preserve"> </w:t>
      </w:r>
      <w:r w:rsidR="008E6ED9">
        <w:rPr>
          <w:lang w:val="pl-PL"/>
        </w:rPr>
        <w:t>this</w:t>
      </w:r>
      <w:r w:rsidR="00855F6A" w:rsidRPr="00855F6A">
        <w:rPr>
          <w:lang w:val="pl-PL"/>
        </w:rPr>
        <w:t>.Count;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i++)</w:t>
      </w:r>
    </w:p>
    <w:p w14:paraId="3C152543" w14:textId="710DAFE5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855F6A" w:rsidRPr="00855F6A">
        <w:rPr>
          <w:lang w:val="pl-PL"/>
        </w:rPr>
        <w:t>{</w:t>
      </w:r>
    </w:p>
    <w:p w14:paraId="12435F86" w14:textId="5B92B4B9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</w:t>
      </w:r>
      <w:r w:rsidR="00855F6A" w:rsidRPr="00855F6A">
        <w:rPr>
          <w:lang w:val="pl-PL"/>
        </w:rPr>
        <w:t>var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itemText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=</w:t>
      </w:r>
      <w:r>
        <w:rPr>
          <w:lang w:val="pl-PL"/>
        </w:rPr>
        <w:t xml:space="preserve"> </w:t>
      </w:r>
      <w:r w:rsidR="008E6ED9">
        <w:rPr>
          <w:lang w:val="pl-PL"/>
        </w:rPr>
        <w:t>this</w:t>
      </w:r>
      <w:r w:rsidR="00855F6A" w:rsidRPr="00855F6A">
        <w:rPr>
          <w:lang w:val="pl-PL"/>
        </w:rPr>
        <w:t>[i].Text;</w:t>
      </w:r>
    </w:p>
    <w:p w14:paraId="3DB45100" w14:textId="68A55FF6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</w:t>
      </w:r>
      <w:r w:rsidR="00855F6A" w:rsidRPr="00855F6A">
        <w:rPr>
          <w:lang w:val="pl-PL"/>
        </w:rPr>
        <w:t>if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(sumLength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+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itemText.Length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&gt;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startPosition)</w:t>
      </w:r>
    </w:p>
    <w:p w14:paraId="4994451E" w14:textId="6BEBB0BC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</w:t>
      </w:r>
      <w:r w:rsidR="00855F6A" w:rsidRPr="00855F6A">
        <w:rPr>
          <w:lang w:val="pl-PL"/>
        </w:rPr>
        <w:t>{</w:t>
      </w:r>
    </w:p>
    <w:p w14:paraId="582C5AC0" w14:textId="38660E22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</w:t>
      </w:r>
      <w:r w:rsidR="00855F6A" w:rsidRPr="00855F6A">
        <w:rPr>
          <w:lang w:val="pl-PL"/>
        </w:rPr>
        <w:t>if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(searchFormat.IsSame(</w:t>
      </w:r>
      <w:r w:rsidR="008E6ED9">
        <w:rPr>
          <w:lang w:val="pl-PL"/>
        </w:rPr>
        <w:t>this</w:t>
      </w:r>
      <w:r w:rsidR="00855F6A" w:rsidRPr="00855F6A">
        <w:rPr>
          <w:lang w:val="pl-PL"/>
        </w:rPr>
        <w:t>[i].Run.GetFormat()))</w:t>
      </w:r>
    </w:p>
    <w:p w14:paraId="38A26333" w14:textId="76D36C6C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</w:t>
      </w:r>
      <w:r w:rsidR="00855F6A" w:rsidRPr="00855F6A">
        <w:rPr>
          <w:lang w:val="pl-PL"/>
        </w:rPr>
        <w:t>{</w:t>
      </w:r>
    </w:p>
    <w:p w14:paraId="48C46123" w14:textId="33C4BE16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855F6A" w:rsidRPr="00855F6A">
        <w:rPr>
          <w:lang w:val="pl-PL"/>
        </w:rPr>
        <w:t>var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searchInText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=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itemText;</w:t>
      </w:r>
    </w:p>
    <w:p w14:paraId="30CF4BBD" w14:textId="4408F795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855F6A" w:rsidRPr="00855F6A">
        <w:rPr>
          <w:lang w:val="pl-PL"/>
        </w:rPr>
        <w:t>if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(findWholeWordsOnly)</w:t>
      </w:r>
    </w:p>
    <w:p w14:paraId="1B996B34" w14:textId="5B87169D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855F6A" w:rsidRPr="00855F6A">
        <w:rPr>
          <w:lang w:val="pl-PL"/>
        </w:rPr>
        <w:t>{</w:t>
      </w:r>
    </w:p>
    <w:p w14:paraId="67B25FB0" w14:textId="43A0462E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855F6A" w:rsidRPr="00855F6A">
        <w:rPr>
          <w:lang w:val="pl-PL"/>
        </w:rPr>
        <w:t>if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(i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&gt;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0)</w:t>
      </w:r>
    </w:p>
    <w:p w14:paraId="410DCCD0" w14:textId="054D3023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  </w:t>
      </w:r>
      <w:r w:rsidR="00855F6A" w:rsidRPr="00855F6A">
        <w:rPr>
          <w:lang w:val="pl-PL"/>
        </w:rPr>
        <w:t>searchInText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=</w:t>
      </w:r>
      <w:r>
        <w:rPr>
          <w:lang w:val="pl-PL"/>
        </w:rPr>
        <w:t xml:space="preserve"> </w:t>
      </w:r>
      <w:r w:rsidR="008E6ED9">
        <w:rPr>
          <w:lang w:val="pl-PL"/>
        </w:rPr>
        <w:t>this</w:t>
      </w:r>
      <w:r w:rsidR="00855F6A" w:rsidRPr="00855F6A">
        <w:rPr>
          <w:lang w:val="pl-PL"/>
        </w:rPr>
        <w:t>[i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-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1].Text.LastOrDefault()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+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searchInText;</w:t>
      </w:r>
    </w:p>
    <w:p w14:paraId="4977144A" w14:textId="21389642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855F6A" w:rsidRPr="00855F6A">
        <w:rPr>
          <w:lang w:val="pl-PL"/>
        </w:rPr>
        <w:t>else</w:t>
      </w:r>
    </w:p>
    <w:p w14:paraId="785234B8" w14:textId="0C7E1796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  </w:t>
      </w:r>
      <w:r w:rsidR="00855F6A" w:rsidRPr="00855F6A">
        <w:rPr>
          <w:lang w:val="pl-PL"/>
        </w:rPr>
        <w:t>searchInText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=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'\0'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+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searchInText;</w:t>
      </w:r>
    </w:p>
    <w:p w14:paraId="04BD6EE2" w14:textId="5773655C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855F6A" w:rsidRPr="00855F6A">
        <w:rPr>
          <w:lang w:val="pl-PL"/>
        </w:rPr>
        <w:t>}</w:t>
      </w:r>
    </w:p>
    <w:p w14:paraId="72538746" w14:textId="0EC0B381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855F6A" w:rsidRPr="00855F6A">
        <w:rPr>
          <w:lang w:val="pl-PL"/>
        </w:rPr>
        <w:t>int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j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=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i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+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1;</w:t>
      </w:r>
    </w:p>
    <w:p w14:paraId="09798AF5" w14:textId="7EE205C4" w:rsidR="00855F6A" w:rsidRPr="00855F6A" w:rsidRDefault="00842CCC" w:rsidP="001203B1">
      <w:pPr>
        <w:pStyle w:val="SourceCode"/>
        <w:ind w:left="1134" w:hanging="1134"/>
        <w:rPr>
          <w:lang w:val="pl-PL"/>
        </w:rPr>
      </w:pPr>
      <w:r>
        <w:rPr>
          <w:lang w:val="pl-PL"/>
        </w:rPr>
        <w:t xml:space="preserve">          </w:t>
      </w:r>
      <w:r w:rsidR="00855F6A" w:rsidRPr="00855F6A">
        <w:rPr>
          <w:lang w:val="pl-PL"/>
        </w:rPr>
        <w:t>while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(searchInText.Length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&gt;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searchTextLength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&amp;&amp;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j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&lt;</w:t>
      </w:r>
      <w:r>
        <w:rPr>
          <w:lang w:val="pl-PL"/>
        </w:rPr>
        <w:t xml:space="preserve"> </w:t>
      </w:r>
      <w:r w:rsidR="008E6ED9">
        <w:rPr>
          <w:lang w:val="pl-PL"/>
        </w:rPr>
        <w:t>this</w:t>
      </w:r>
      <w:r w:rsidR="00855F6A" w:rsidRPr="00855F6A">
        <w:rPr>
          <w:lang w:val="pl-PL"/>
        </w:rPr>
        <w:t>.Count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&amp;&amp;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searchFormat.IsSame(</w:t>
      </w:r>
      <w:r w:rsidR="008E6ED9">
        <w:rPr>
          <w:lang w:val="pl-PL"/>
        </w:rPr>
        <w:t>this</w:t>
      </w:r>
      <w:r w:rsidR="00855F6A" w:rsidRPr="00855F6A">
        <w:rPr>
          <w:lang w:val="pl-PL"/>
        </w:rPr>
        <w:t>[j].Run.GetFormat()))</w:t>
      </w:r>
    </w:p>
    <w:p w14:paraId="16D49CAB" w14:textId="116B392C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855F6A" w:rsidRPr="00855F6A">
        <w:rPr>
          <w:lang w:val="pl-PL"/>
        </w:rPr>
        <w:t>{</w:t>
      </w:r>
    </w:p>
    <w:p w14:paraId="758B006B" w14:textId="4BB46673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855F6A" w:rsidRPr="00855F6A">
        <w:rPr>
          <w:lang w:val="pl-PL"/>
        </w:rPr>
        <w:t>searchInText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+=</w:t>
      </w:r>
      <w:r>
        <w:rPr>
          <w:lang w:val="pl-PL"/>
        </w:rPr>
        <w:t xml:space="preserve"> </w:t>
      </w:r>
      <w:r w:rsidR="008E6ED9">
        <w:rPr>
          <w:lang w:val="pl-PL"/>
        </w:rPr>
        <w:t>this</w:t>
      </w:r>
      <w:r w:rsidR="00855F6A" w:rsidRPr="00855F6A">
        <w:rPr>
          <w:lang w:val="pl-PL"/>
        </w:rPr>
        <w:t>[j].Text;</w:t>
      </w:r>
    </w:p>
    <w:p w14:paraId="709C00D4" w14:textId="03E38534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855F6A" w:rsidRPr="00855F6A">
        <w:rPr>
          <w:lang w:val="pl-PL"/>
        </w:rPr>
        <w:t>j++;</w:t>
      </w:r>
    </w:p>
    <w:p w14:paraId="2BD8BDE0" w14:textId="2F1284FB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855F6A" w:rsidRPr="00855F6A">
        <w:rPr>
          <w:lang w:val="pl-PL"/>
        </w:rPr>
        <w:t>}</w:t>
      </w:r>
    </w:p>
    <w:p w14:paraId="34F913C4" w14:textId="17193D6B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855F6A" w:rsidRPr="00855F6A">
        <w:rPr>
          <w:lang w:val="pl-PL"/>
        </w:rPr>
        <w:t>if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(findWholeWordsOnly)</w:t>
      </w:r>
    </w:p>
    <w:p w14:paraId="5278146D" w14:textId="775E1FF6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855F6A" w:rsidRPr="00855F6A">
        <w:rPr>
          <w:lang w:val="pl-PL"/>
        </w:rPr>
        <w:t>{</w:t>
      </w:r>
    </w:p>
    <w:p w14:paraId="63B48BB6" w14:textId="7E1F2F3F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855F6A" w:rsidRPr="00855F6A">
        <w:rPr>
          <w:lang w:val="pl-PL"/>
        </w:rPr>
        <w:t>if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(i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&lt;</w:t>
      </w:r>
      <w:r>
        <w:rPr>
          <w:lang w:val="pl-PL"/>
        </w:rPr>
        <w:t xml:space="preserve"> </w:t>
      </w:r>
      <w:r w:rsidR="008E6ED9">
        <w:rPr>
          <w:lang w:val="pl-PL"/>
        </w:rPr>
        <w:t>this</w:t>
      </w:r>
      <w:r w:rsidR="00855F6A" w:rsidRPr="00855F6A">
        <w:rPr>
          <w:lang w:val="pl-PL"/>
        </w:rPr>
        <w:t>.Count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-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1)</w:t>
      </w:r>
    </w:p>
    <w:p w14:paraId="2060B776" w14:textId="1CB494B9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  </w:t>
      </w:r>
      <w:r w:rsidR="00855F6A" w:rsidRPr="00855F6A">
        <w:rPr>
          <w:lang w:val="pl-PL"/>
        </w:rPr>
        <w:t>searchInText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=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searchInText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+</w:t>
      </w:r>
      <w:r>
        <w:rPr>
          <w:lang w:val="pl-PL"/>
        </w:rPr>
        <w:t xml:space="preserve"> </w:t>
      </w:r>
      <w:r w:rsidR="008E6ED9">
        <w:rPr>
          <w:lang w:val="pl-PL"/>
        </w:rPr>
        <w:t>this</w:t>
      </w:r>
      <w:r w:rsidR="00855F6A" w:rsidRPr="00855F6A">
        <w:rPr>
          <w:lang w:val="pl-PL"/>
        </w:rPr>
        <w:t>[i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+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1].Text.LastOrDefault();</w:t>
      </w:r>
    </w:p>
    <w:p w14:paraId="396AE463" w14:textId="049223E7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855F6A" w:rsidRPr="00855F6A">
        <w:rPr>
          <w:lang w:val="pl-PL"/>
        </w:rPr>
        <w:t>else</w:t>
      </w:r>
    </w:p>
    <w:p w14:paraId="54C87E7C" w14:textId="378C6B9D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  </w:t>
      </w:r>
      <w:r w:rsidR="00855F6A" w:rsidRPr="00855F6A">
        <w:rPr>
          <w:lang w:val="pl-PL"/>
        </w:rPr>
        <w:t>searchInText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=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searchInText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+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'\0';</w:t>
      </w:r>
    </w:p>
    <w:p w14:paraId="2AA930B1" w14:textId="40095F50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855F6A" w:rsidRPr="00855F6A">
        <w:rPr>
          <w:lang w:val="pl-PL"/>
        </w:rPr>
        <w:t>}</w:t>
      </w:r>
    </w:p>
    <w:p w14:paraId="37BDC161" w14:textId="0F927DFC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855F6A" w:rsidRPr="00855F6A">
        <w:rPr>
          <w:lang w:val="pl-PL"/>
        </w:rPr>
        <w:t>if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(searchInText.Length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&gt;=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searchTextLength)</w:t>
      </w:r>
    </w:p>
    <w:p w14:paraId="05B0803B" w14:textId="570B35DA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855F6A" w:rsidRPr="00855F6A">
        <w:rPr>
          <w:lang w:val="pl-PL"/>
        </w:rPr>
        <w:t>{</w:t>
      </w:r>
    </w:p>
    <w:p w14:paraId="5F3410AD" w14:textId="43F438B7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855F6A" w:rsidRPr="00855F6A">
        <w:rPr>
          <w:lang w:val="pl-PL"/>
        </w:rPr>
        <w:t>var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k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=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searchInText.IndexOf(searchText,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stringComparison);</w:t>
      </w:r>
    </w:p>
    <w:p w14:paraId="46FDB2BC" w14:textId="65DEBFCF" w:rsidR="001203B1" w:rsidRPr="009F118D" w:rsidRDefault="00842CCC" w:rsidP="001203B1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1203B1" w:rsidRPr="009F118D">
        <w:rPr>
          <w:lang w:val="pl-PL"/>
        </w:rPr>
        <w:t>while</w:t>
      </w:r>
      <w:r>
        <w:rPr>
          <w:lang w:val="pl-PL"/>
        </w:rPr>
        <w:t xml:space="preserve"> </w:t>
      </w:r>
      <w:r w:rsidR="001203B1" w:rsidRPr="009F118D">
        <w:rPr>
          <w:lang w:val="pl-PL"/>
        </w:rPr>
        <w:t>(k</w:t>
      </w:r>
      <w:r>
        <w:rPr>
          <w:lang w:val="pl-PL"/>
        </w:rPr>
        <w:t xml:space="preserve"> </w:t>
      </w:r>
      <w:r w:rsidR="001203B1" w:rsidRPr="009F118D">
        <w:rPr>
          <w:lang w:val="pl-PL"/>
        </w:rPr>
        <w:t>&gt;=</w:t>
      </w:r>
      <w:r>
        <w:rPr>
          <w:lang w:val="pl-PL"/>
        </w:rPr>
        <w:t xml:space="preserve"> </w:t>
      </w:r>
      <w:r w:rsidR="001203B1" w:rsidRPr="009F118D">
        <w:rPr>
          <w:lang w:val="pl-PL"/>
        </w:rPr>
        <w:t>0)</w:t>
      </w:r>
    </w:p>
    <w:p w14:paraId="0DBEA02E" w14:textId="65C19632" w:rsidR="001203B1" w:rsidRPr="009F118D" w:rsidRDefault="00842CCC" w:rsidP="001203B1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1203B1" w:rsidRPr="009F118D">
        <w:rPr>
          <w:lang w:val="pl-PL"/>
        </w:rPr>
        <w:t>{</w:t>
      </w:r>
    </w:p>
    <w:p w14:paraId="6513BBEE" w14:textId="7B2AFDCE" w:rsidR="001203B1" w:rsidRPr="009F118D" w:rsidRDefault="00842CCC" w:rsidP="001203B1">
      <w:pPr>
        <w:pStyle w:val="SourceCode"/>
        <w:rPr>
          <w:lang w:val="pl-PL"/>
        </w:rPr>
      </w:pPr>
      <w:r>
        <w:rPr>
          <w:lang w:val="pl-PL"/>
        </w:rPr>
        <w:t xml:space="preserve">              </w:t>
      </w:r>
      <w:r w:rsidR="001203B1" w:rsidRPr="009F118D">
        <w:rPr>
          <w:lang w:val="pl-PL"/>
        </w:rPr>
        <w:t>if</w:t>
      </w:r>
      <w:r>
        <w:rPr>
          <w:lang w:val="pl-PL"/>
        </w:rPr>
        <w:t xml:space="preserve"> </w:t>
      </w:r>
      <w:r w:rsidR="001203B1" w:rsidRPr="009F118D">
        <w:rPr>
          <w:lang w:val="pl-PL"/>
        </w:rPr>
        <w:t>(findWholeWordsOnly</w:t>
      </w:r>
      <w:r>
        <w:rPr>
          <w:lang w:val="pl-PL"/>
        </w:rPr>
        <w:t xml:space="preserve"> </w:t>
      </w:r>
      <w:r w:rsidR="001203B1" w:rsidRPr="009F118D">
        <w:rPr>
          <w:lang w:val="pl-PL"/>
        </w:rPr>
        <w:t>&amp;&amp;</w:t>
      </w:r>
      <w:r>
        <w:rPr>
          <w:lang w:val="pl-PL"/>
        </w:rPr>
        <w:t xml:space="preserve"> </w:t>
      </w:r>
      <w:r w:rsidR="001203B1" w:rsidRPr="009F118D">
        <w:rPr>
          <w:lang w:val="pl-PL"/>
        </w:rPr>
        <w:t>k</w:t>
      </w:r>
      <w:r>
        <w:rPr>
          <w:lang w:val="pl-PL"/>
        </w:rPr>
        <w:t xml:space="preserve"> </w:t>
      </w:r>
      <w:r w:rsidR="001203B1" w:rsidRPr="009F118D">
        <w:rPr>
          <w:lang w:val="pl-PL"/>
        </w:rPr>
        <w:t>&gt;</w:t>
      </w:r>
      <w:r>
        <w:rPr>
          <w:lang w:val="pl-PL"/>
        </w:rPr>
        <w:t xml:space="preserve"> </w:t>
      </w:r>
      <w:r w:rsidR="001203B1" w:rsidRPr="009F118D">
        <w:rPr>
          <w:lang w:val="pl-PL"/>
        </w:rPr>
        <w:t>0)</w:t>
      </w:r>
    </w:p>
    <w:p w14:paraId="411D94A5" w14:textId="38B48311" w:rsidR="001203B1" w:rsidRPr="009F118D" w:rsidRDefault="00842CCC" w:rsidP="001203B1">
      <w:pPr>
        <w:pStyle w:val="SourceCode"/>
        <w:rPr>
          <w:lang w:val="pl-PL"/>
        </w:rPr>
      </w:pPr>
      <w:r>
        <w:rPr>
          <w:lang w:val="pl-PL"/>
        </w:rPr>
        <w:t xml:space="preserve">              </w:t>
      </w:r>
      <w:r w:rsidR="001203B1" w:rsidRPr="009F118D">
        <w:rPr>
          <w:lang w:val="pl-PL"/>
        </w:rPr>
        <w:t>{</w:t>
      </w:r>
    </w:p>
    <w:p w14:paraId="26DC4919" w14:textId="3333BDE0" w:rsidR="001203B1" w:rsidRPr="009F118D" w:rsidRDefault="00842CCC" w:rsidP="001203B1">
      <w:pPr>
        <w:pStyle w:val="SourceCode"/>
        <w:ind w:left="1560" w:hanging="1560"/>
        <w:rPr>
          <w:lang w:val="pl-PL"/>
        </w:rPr>
      </w:pPr>
      <w:r>
        <w:rPr>
          <w:lang w:val="pl-PL"/>
        </w:rPr>
        <w:t xml:space="preserve">                </w:t>
      </w:r>
      <w:r w:rsidR="001203B1" w:rsidRPr="009F118D">
        <w:rPr>
          <w:lang w:val="pl-PL"/>
        </w:rPr>
        <w:t>if</w:t>
      </w:r>
      <w:r>
        <w:rPr>
          <w:lang w:val="pl-PL"/>
        </w:rPr>
        <w:t xml:space="preserve"> </w:t>
      </w:r>
      <w:r w:rsidR="001203B1" w:rsidRPr="009F118D">
        <w:rPr>
          <w:lang w:val="pl-PL"/>
        </w:rPr>
        <w:t>(!char.IsLetterOrDigit(searchInText[k</w:t>
      </w:r>
      <w:r>
        <w:rPr>
          <w:lang w:val="pl-PL"/>
        </w:rPr>
        <w:t xml:space="preserve"> </w:t>
      </w:r>
      <w:r w:rsidR="001203B1" w:rsidRPr="009F118D">
        <w:rPr>
          <w:lang w:val="pl-PL"/>
        </w:rPr>
        <w:t>-</w:t>
      </w:r>
      <w:r>
        <w:rPr>
          <w:lang w:val="pl-PL"/>
        </w:rPr>
        <w:t xml:space="preserve"> </w:t>
      </w:r>
      <w:r w:rsidR="001203B1" w:rsidRPr="009F118D">
        <w:rPr>
          <w:lang w:val="pl-PL"/>
        </w:rPr>
        <w:t>1])</w:t>
      </w:r>
      <w:r>
        <w:rPr>
          <w:lang w:val="pl-PL"/>
        </w:rPr>
        <w:t xml:space="preserve"> </w:t>
      </w:r>
      <w:r w:rsidR="001203B1">
        <w:rPr>
          <w:lang w:val="pl-PL"/>
        </w:rPr>
        <w:br/>
      </w:r>
      <w:r w:rsidR="001203B1" w:rsidRPr="009F118D">
        <w:rPr>
          <w:lang w:val="pl-PL"/>
        </w:rPr>
        <w:t>&amp;&amp;</w:t>
      </w:r>
      <w:r>
        <w:rPr>
          <w:lang w:val="pl-PL"/>
        </w:rPr>
        <w:t xml:space="preserve"> </w:t>
      </w:r>
      <w:r w:rsidR="001203B1" w:rsidRPr="009F118D">
        <w:rPr>
          <w:lang w:val="pl-PL"/>
        </w:rPr>
        <w:t>!char.IsLetterOrDigit(searchInText[k</w:t>
      </w:r>
      <w:r>
        <w:rPr>
          <w:lang w:val="pl-PL"/>
        </w:rPr>
        <w:t xml:space="preserve"> </w:t>
      </w:r>
      <w:r w:rsidR="001203B1" w:rsidRPr="009F118D">
        <w:rPr>
          <w:lang w:val="pl-PL"/>
        </w:rPr>
        <w:t>+</w:t>
      </w:r>
      <w:r>
        <w:rPr>
          <w:lang w:val="pl-PL"/>
        </w:rPr>
        <w:t xml:space="preserve"> </w:t>
      </w:r>
      <w:r w:rsidR="001203B1" w:rsidRPr="009F118D">
        <w:rPr>
          <w:lang w:val="pl-PL"/>
        </w:rPr>
        <w:t>searchTextLength]))</w:t>
      </w:r>
    </w:p>
    <w:p w14:paraId="6BECFEAC" w14:textId="70E4F337" w:rsidR="001203B1" w:rsidRPr="009F118D" w:rsidRDefault="00842CCC" w:rsidP="001203B1">
      <w:pPr>
        <w:pStyle w:val="SourceCode"/>
        <w:rPr>
          <w:lang w:val="pl-PL"/>
        </w:rPr>
      </w:pPr>
      <w:r>
        <w:rPr>
          <w:lang w:val="pl-PL"/>
        </w:rPr>
        <w:t xml:space="preserve">                  </w:t>
      </w:r>
      <w:r w:rsidR="001203B1" w:rsidRPr="009F118D">
        <w:rPr>
          <w:lang w:val="pl-PL"/>
        </w:rPr>
        <w:t>return</w:t>
      </w:r>
      <w:r>
        <w:rPr>
          <w:lang w:val="pl-PL"/>
        </w:rPr>
        <w:t xml:space="preserve"> </w:t>
      </w:r>
      <w:r w:rsidR="001203B1" w:rsidRPr="009F118D">
        <w:rPr>
          <w:lang w:val="pl-PL"/>
        </w:rPr>
        <w:t>sumLength</w:t>
      </w:r>
      <w:r>
        <w:rPr>
          <w:lang w:val="pl-PL"/>
        </w:rPr>
        <w:t xml:space="preserve"> </w:t>
      </w:r>
      <w:r w:rsidR="001203B1" w:rsidRPr="009F118D">
        <w:rPr>
          <w:lang w:val="pl-PL"/>
        </w:rPr>
        <w:t>+</w:t>
      </w:r>
      <w:r>
        <w:rPr>
          <w:lang w:val="pl-PL"/>
        </w:rPr>
        <w:t xml:space="preserve"> </w:t>
      </w:r>
      <w:r w:rsidR="001203B1" w:rsidRPr="009F118D">
        <w:rPr>
          <w:lang w:val="pl-PL"/>
        </w:rPr>
        <w:t>k</w:t>
      </w:r>
      <w:r>
        <w:rPr>
          <w:lang w:val="pl-PL"/>
        </w:rPr>
        <w:t xml:space="preserve"> </w:t>
      </w:r>
      <w:r w:rsidR="001203B1" w:rsidRPr="009F118D">
        <w:rPr>
          <w:lang w:val="pl-PL"/>
        </w:rPr>
        <w:t>-</w:t>
      </w:r>
      <w:r>
        <w:rPr>
          <w:lang w:val="pl-PL"/>
        </w:rPr>
        <w:t xml:space="preserve"> </w:t>
      </w:r>
      <w:r w:rsidR="001203B1" w:rsidRPr="009F118D">
        <w:rPr>
          <w:lang w:val="pl-PL"/>
        </w:rPr>
        <w:t>1;</w:t>
      </w:r>
    </w:p>
    <w:p w14:paraId="7DF30E55" w14:textId="1BE0A268" w:rsidR="001203B1" w:rsidRPr="009F118D" w:rsidRDefault="00842CCC" w:rsidP="001203B1">
      <w:pPr>
        <w:pStyle w:val="SourceCode"/>
        <w:rPr>
          <w:lang w:val="pl-PL"/>
        </w:rPr>
      </w:pPr>
      <w:r>
        <w:rPr>
          <w:lang w:val="pl-PL"/>
        </w:rPr>
        <w:t xml:space="preserve">                </w:t>
      </w:r>
      <w:r w:rsidR="001203B1" w:rsidRPr="009F118D">
        <w:rPr>
          <w:lang w:val="pl-PL"/>
        </w:rPr>
        <w:t>k</w:t>
      </w:r>
      <w:r>
        <w:rPr>
          <w:lang w:val="pl-PL"/>
        </w:rPr>
        <w:t xml:space="preserve"> </w:t>
      </w:r>
      <w:r w:rsidR="001203B1" w:rsidRPr="009F118D">
        <w:rPr>
          <w:lang w:val="pl-PL"/>
        </w:rPr>
        <w:t>=</w:t>
      </w:r>
      <w:r>
        <w:rPr>
          <w:lang w:val="pl-PL"/>
        </w:rPr>
        <w:t xml:space="preserve"> </w:t>
      </w:r>
      <w:r w:rsidR="001203B1" w:rsidRPr="009F118D">
        <w:rPr>
          <w:lang w:val="pl-PL"/>
        </w:rPr>
        <w:t>searchInText.IndexOf(searchText,</w:t>
      </w:r>
      <w:r>
        <w:rPr>
          <w:lang w:val="pl-PL"/>
        </w:rPr>
        <w:t xml:space="preserve"> </w:t>
      </w:r>
      <w:r w:rsidR="001203B1" w:rsidRPr="009F118D">
        <w:rPr>
          <w:lang w:val="pl-PL"/>
        </w:rPr>
        <w:t>k</w:t>
      </w:r>
      <w:r>
        <w:rPr>
          <w:lang w:val="pl-PL"/>
        </w:rPr>
        <w:t xml:space="preserve"> </w:t>
      </w:r>
      <w:r w:rsidR="001203B1" w:rsidRPr="009F118D">
        <w:rPr>
          <w:lang w:val="pl-PL"/>
        </w:rPr>
        <w:t>+</w:t>
      </w:r>
      <w:r>
        <w:rPr>
          <w:lang w:val="pl-PL"/>
        </w:rPr>
        <w:t xml:space="preserve"> </w:t>
      </w:r>
      <w:r w:rsidR="001203B1" w:rsidRPr="009F118D">
        <w:rPr>
          <w:lang w:val="pl-PL"/>
        </w:rPr>
        <w:t>1,</w:t>
      </w:r>
      <w:r>
        <w:rPr>
          <w:lang w:val="pl-PL"/>
        </w:rPr>
        <w:t xml:space="preserve"> </w:t>
      </w:r>
      <w:r w:rsidR="001203B1" w:rsidRPr="009F118D">
        <w:rPr>
          <w:lang w:val="pl-PL"/>
        </w:rPr>
        <w:t>stringComparison);</w:t>
      </w:r>
    </w:p>
    <w:p w14:paraId="7079CAD6" w14:textId="6FC1F617" w:rsidR="001203B1" w:rsidRPr="009F118D" w:rsidRDefault="00842CCC" w:rsidP="001203B1">
      <w:pPr>
        <w:pStyle w:val="SourceCode"/>
        <w:rPr>
          <w:lang w:val="pl-PL"/>
        </w:rPr>
      </w:pPr>
      <w:r>
        <w:rPr>
          <w:lang w:val="pl-PL"/>
        </w:rPr>
        <w:lastRenderedPageBreak/>
        <w:t xml:space="preserve">              </w:t>
      </w:r>
      <w:r w:rsidR="001203B1" w:rsidRPr="009F118D">
        <w:rPr>
          <w:lang w:val="pl-PL"/>
        </w:rPr>
        <w:t>}</w:t>
      </w:r>
    </w:p>
    <w:p w14:paraId="0B676C9B" w14:textId="1CEAE133" w:rsidR="001203B1" w:rsidRPr="009F118D" w:rsidRDefault="00842CCC" w:rsidP="001203B1">
      <w:pPr>
        <w:pStyle w:val="SourceCode"/>
        <w:rPr>
          <w:lang w:val="pl-PL"/>
        </w:rPr>
      </w:pPr>
      <w:r>
        <w:rPr>
          <w:lang w:val="pl-PL"/>
        </w:rPr>
        <w:t xml:space="preserve">              </w:t>
      </w:r>
      <w:r w:rsidR="001203B1" w:rsidRPr="009F118D">
        <w:rPr>
          <w:lang w:val="pl-PL"/>
        </w:rPr>
        <w:t>else</w:t>
      </w:r>
    </w:p>
    <w:p w14:paraId="19BE2956" w14:textId="4BF174EC" w:rsidR="001203B1" w:rsidRPr="009F118D" w:rsidRDefault="00842CCC" w:rsidP="001203B1">
      <w:pPr>
        <w:pStyle w:val="SourceCode"/>
        <w:rPr>
          <w:lang w:val="pl-PL"/>
        </w:rPr>
      </w:pPr>
      <w:r>
        <w:rPr>
          <w:lang w:val="pl-PL"/>
        </w:rPr>
        <w:t xml:space="preserve">                </w:t>
      </w:r>
      <w:r w:rsidR="001203B1" w:rsidRPr="009F118D">
        <w:rPr>
          <w:lang w:val="pl-PL"/>
        </w:rPr>
        <w:t>return</w:t>
      </w:r>
      <w:r>
        <w:rPr>
          <w:lang w:val="pl-PL"/>
        </w:rPr>
        <w:t xml:space="preserve"> </w:t>
      </w:r>
      <w:r w:rsidR="001203B1" w:rsidRPr="009F118D">
        <w:rPr>
          <w:lang w:val="pl-PL"/>
        </w:rPr>
        <w:t>sumLength</w:t>
      </w:r>
      <w:r>
        <w:rPr>
          <w:lang w:val="pl-PL"/>
        </w:rPr>
        <w:t xml:space="preserve"> </w:t>
      </w:r>
      <w:r w:rsidR="001203B1" w:rsidRPr="009F118D">
        <w:rPr>
          <w:lang w:val="pl-PL"/>
        </w:rPr>
        <w:t>+</w:t>
      </w:r>
      <w:r>
        <w:rPr>
          <w:lang w:val="pl-PL"/>
        </w:rPr>
        <w:t xml:space="preserve"> </w:t>
      </w:r>
      <w:r w:rsidR="001203B1" w:rsidRPr="009F118D">
        <w:rPr>
          <w:lang w:val="pl-PL"/>
        </w:rPr>
        <w:t>k;</w:t>
      </w:r>
    </w:p>
    <w:p w14:paraId="2F449678" w14:textId="0DE04A6C" w:rsidR="001203B1" w:rsidRDefault="00842CCC" w:rsidP="001203B1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1203B1" w:rsidRPr="009F118D">
        <w:rPr>
          <w:lang w:val="pl-PL"/>
        </w:rPr>
        <w:t>}</w:t>
      </w:r>
    </w:p>
    <w:p w14:paraId="12877920" w14:textId="74C15752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855F6A" w:rsidRPr="00855F6A">
        <w:rPr>
          <w:lang w:val="pl-PL"/>
        </w:rPr>
        <w:t>}</w:t>
      </w:r>
    </w:p>
    <w:p w14:paraId="723E6B68" w14:textId="46A69EDE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  </w:t>
      </w:r>
      <w:r w:rsidR="00855F6A" w:rsidRPr="00855F6A">
        <w:rPr>
          <w:lang w:val="pl-PL"/>
        </w:rPr>
        <w:t>}</w:t>
      </w:r>
    </w:p>
    <w:p w14:paraId="5FAB6A1E" w14:textId="19B7BA53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</w:t>
      </w:r>
      <w:r w:rsidR="00855F6A" w:rsidRPr="00855F6A">
        <w:rPr>
          <w:lang w:val="pl-PL"/>
        </w:rPr>
        <w:t>}</w:t>
      </w:r>
    </w:p>
    <w:p w14:paraId="4E12EC1F" w14:textId="44B850C6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  </w:t>
      </w:r>
      <w:r w:rsidR="00855F6A" w:rsidRPr="00855F6A">
        <w:rPr>
          <w:lang w:val="pl-PL"/>
        </w:rPr>
        <w:t>sumLength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+=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itemText.Length;</w:t>
      </w:r>
    </w:p>
    <w:p w14:paraId="46F93854" w14:textId="230EDD5C" w:rsidR="00855F6A" w:rsidRP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855F6A" w:rsidRPr="00855F6A">
        <w:rPr>
          <w:lang w:val="pl-PL"/>
        </w:rPr>
        <w:t>}</w:t>
      </w:r>
    </w:p>
    <w:p w14:paraId="61F2CAE7" w14:textId="789107CC" w:rsidR="00855F6A" w:rsidRDefault="00842CCC" w:rsidP="00924C13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855F6A" w:rsidRPr="00855F6A">
        <w:rPr>
          <w:lang w:val="pl-PL"/>
        </w:rPr>
        <w:t>return</w:t>
      </w:r>
      <w:r>
        <w:rPr>
          <w:lang w:val="pl-PL"/>
        </w:rPr>
        <w:t xml:space="preserve"> </w:t>
      </w:r>
      <w:r w:rsidR="00855F6A" w:rsidRPr="00855F6A">
        <w:rPr>
          <w:lang w:val="pl-PL"/>
        </w:rPr>
        <w:t>-1;</w:t>
      </w:r>
    </w:p>
    <w:p w14:paraId="757B4123" w14:textId="147ECFEE" w:rsidR="005B54A2" w:rsidRPr="00855F6A" w:rsidRDefault="005B54A2" w:rsidP="00924C13">
      <w:pPr>
        <w:pStyle w:val="SourceCode"/>
        <w:rPr>
          <w:lang w:val="pl-PL"/>
        </w:rPr>
      </w:pPr>
      <w:r>
        <w:rPr>
          <w:lang w:val="pl-PL"/>
        </w:rPr>
        <w:t>}</w:t>
      </w:r>
    </w:p>
    <w:p w14:paraId="3DE7C715" w14:textId="65FECC20" w:rsidR="007B52ED" w:rsidRDefault="00DF2D62" w:rsidP="00DF2D62">
      <w:pPr>
        <w:pStyle w:val="Standardowyakapit"/>
      </w:pPr>
      <w:r>
        <w:t>Let’s</w:t>
      </w:r>
      <w:r w:rsidR="00842CCC">
        <w:t xml:space="preserve"> </w:t>
      </w:r>
      <w:r>
        <w:t>test</w:t>
      </w:r>
      <w:r w:rsidR="00842CCC">
        <w:t xml:space="preserve"> </w:t>
      </w:r>
      <w:r>
        <w:t>our</w:t>
      </w:r>
      <w:r w:rsidR="00842CCC">
        <w:t xml:space="preserve"> </w:t>
      </w:r>
      <w:r>
        <w:t>example</w:t>
      </w:r>
      <w:r w:rsidR="00842CCC">
        <w:t xml:space="preserve"> </w:t>
      </w:r>
      <w:r>
        <w:t>by</w:t>
      </w:r>
      <w:r w:rsidR="00842CCC">
        <w:t xml:space="preserve"> </w:t>
      </w:r>
      <w:r>
        <w:t>changing</w:t>
      </w:r>
      <w:r w:rsidR="00842CCC">
        <w:t xml:space="preserve"> </w:t>
      </w:r>
      <w:r>
        <w:t>“this”</w:t>
      </w:r>
      <w:r w:rsidR="00842CCC">
        <w:t xml:space="preserve"> </w:t>
      </w:r>
      <w:r>
        <w:t>text</w:t>
      </w:r>
      <w:r w:rsidR="00842CCC">
        <w:t xml:space="preserve"> </w:t>
      </w:r>
      <w:r>
        <w:t>to</w:t>
      </w:r>
      <w:r w:rsidR="00842CCC">
        <w:t xml:space="preserve"> </w:t>
      </w:r>
      <w:r>
        <w:t>“that”</w:t>
      </w:r>
      <w:r w:rsidR="00842CCC">
        <w:t xml:space="preserve"> </w:t>
      </w:r>
      <w:r>
        <w:t>text</w:t>
      </w:r>
      <w:r w:rsidR="00842CCC">
        <w:t xml:space="preserve"> </w:t>
      </w:r>
      <w:r>
        <w:t>with</w:t>
      </w:r>
      <w:r w:rsidR="00842CCC">
        <w:t xml:space="preserve"> </w:t>
      </w:r>
      <w:r w:rsidRPr="00DF2D62">
        <w:rPr>
          <w:rStyle w:val="NazwaProgramowa"/>
        </w:rPr>
        <w:t>MatchCaseInsensitive</w:t>
      </w:r>
      <w:r w:rsidR="00842CCC">
        <w:t xml:space="preserve"> </w:t>
      </w:r>
      <w:r>
        <w:t>optio</w:t>
      </w:r>
      <w:r w:rsidR="00BE1F6A">
        <w:t>n</w:t>
      </w:r>
      <w:r>
        <w:t>.</w:t>
      </w:r>
      <w:r w:rsidR="00842CCC">
        <w:t xml:space="preserve"> </w:t>
      </w:r>
      <w:r w:rsidR="00A76887">
        <w:t>We</w:t>
      </w:r>
      <w:r w:rsidR="00842CCC">
        <w:t xml:space="preserve"> </w:t>
      </w:r>
      <w:r w:rsidR="00A76887">
        <w:t>need</w:t>
      </w:r>
      <w:r w:rsidR="00842CCC">
        <w:t xml:space="preserve"> </w:t>
      </w:r>
      <w:r w:rsidR="00A76887">
        <w:t>to</w:t>
      </w:r>
      <w:r w:rsidR="00842CCC">
        <w:t xml:space="preserve"> </w:t>
      </w:r>
      <w:r w:rsidR="00A76887">
        <w:t>invoke</w:t>
      </w:r>
      <w:r w:rsidR="00842CCC">
        <w:t xml:space="preserve"> </w:t>
      </w:r>
      <w:r w:rsidR="00A76887">
        <w:t>the</w:t>
      </w:r>
      <w:r w:rsidR="00842CCC">
        <w:t xml:space="preserve"> </w:t>
      </w:r>
      <w:r w:rsidR="00A76887">
        <w:t>Replace()</w:t>
      </w:r>
      <w:r w:rsidR="00842CCC">
        <w:t xml:space="preserve"> </w:t>
      </w:r>
      <w:r w:rsidR="00A76887">
        <w:t>method</w:t>
      </w:r>
      <w:r w:rsidR="00842CCC">
        <w:t xml:space="preserve"> </w:t>
      </w:r>
      <w:r w:rsidR="00A76887">
        <w:t>twice</w:t>
      </w:r>
      <w:r w:rsidR="00842CCC">
        <w:t xml:space="preserve"> </w:t>
      </w:r>
      <w:r w:rsidR="00A76887">
        <w:t>to</w:t>
      </w:r>
      <w:r w:rsidR="00842CCC">
        <w:t xml:space="preserve"> </w:t>
      </w:r>
      <w:r w:rsidR="00A76887">
        <w:t>change</w:t>
      </w:r>
      <w:r w:rsidR="00842CCC">
        <w:t xml:space="preserve"> </w:t>
      </w:r>
      <w:r w:rsidR="00A76887">
        <w:t>both</w:t>
      </w:r>
      <w:r w:rsidR="00842CCC">
        <w:t xml:space="preserve"> </w:t>
      </w:r>
      <w:r w:rsidR="00A76887">
        <w:t>occurrences</w:t>
      </w:r>
      <w:r w:rsidR="00842CCC">
        <w:t xml:space="preserve"> </w:t>
      </w:r>
      <w:r w:rsidR="00A76887">
        <w:t>of</w:t>
      </w:r>
      <w:r w:rsidR="00842CCC">
        <w:t xml:space="preserve"> </w:t>
      </w:r>
      <w:r w:rsidR="00A76887">
        <w:t>“this”.</w:t>
      </w:r>
    </w:p>
    <w:p w14:paraId="5AED1F12" w14:textId="5D7D429C" w:rsidR="00A76887" w:rsidRPr="00A76887" w:rsidRDefault="00842CCC" w:rsidP="00924C13">
      <w:pPr>
        <w:pStyle w:val="SourceCode"/>
      </w:pPr>
      <w:r>
        <w:t xml:space="preserve">    </w:t>
      </w:r>
      <w:r w:rsidR="00A76887" w:rsidRPr="00A76887">
        <w:t>Replace("this",</w:t>
      </w:r>
      <w:r>
        <w:t xml:space="preserve"> </w:t>
      </w:r>
      <w:r w:rsidR="00A76887" w:rsidRPr="00A76887">
        <w:t>"that"</w:t>
      </w:r>
      <w:r>
        <w:rPr>
          <w:rFonts w:ascii="Cascadia Mono" w:hAnsi="Cascadia Mono" w:cs="Cascadia Mono"/>
          <w:noProof w:val="0"/>
          <w:color w:val="000000"/>
          <w:sz w:val="19"/>
          <w:szCs w:val="19"/>
          <w:highlight w:val="white"/>
          <w:lang w:val="pl-PL"/>
        </w:rPr>
        <w:t xml:space="preserve"> </w:t>
      </w:r>
      <w:r w:rsidR="00B63268" w:rsidRPr="00B63268">
        <w:rPr>
          <w:lang w:val="pl-PL"/>
        </w:rPr>
        <w:t>,</w:t>
      </w:r>
      <w:r>
        <w:rPr>
          <w:lang w:val="pl-PL"/>
        </w:rPr>
        <w:t xml:space="preserve"> </w:t>
      </w:r>
      <w:r w:rsidR="00B63268" w:rsidRPr="00B63268">
        <w:rPr>
          <w:lang w:val="pl-PL"/>
        </w:rPr>
        <w:t>new</w:t>
      </w:r>
      <w:r>
        <w:rPr>
          <w:lang w:val="pl-PL"/>
        </w:rPr>
        <w:t xml:space="preserve"> </w:t>
      </w:r>
      <w:r w:rsidR="00B63268" w:rsidRPr="00B63268">
        <w:rPr>
          <w:lang w:val="pl-PL"/>
        </w:rPr>
        <w:t>FindAndReplaceOptions{</w:t>
      </w:r>
      <w:r>
        <w:rPr>
          <w:lang w:val="pl-PL"/>
        </w:rPr>
        <w:t xml:space="preserve"> </w:t>
      </w:r>
      <w:r w:rsidR="00B63268" w:rsidRPr="00B63268">
        <w:rPr>
          <w:lang w:val="pl-PL"/>
        </w:rPr>
        <w:t>MatchCaseInsensitive</w:t>
      </w:r>
      <w:r>
        <w:rPr>
          <w:lang w:val="pl-PL"/>
        </w:rPr>
        <w:t xml:space="preserve"> </w:t>
      </w:r>
      <w:r w:rsidR="00B63268" w:rsidRPr="00B63268">
        <w:rPr>
          <w:lang w:val="pl-PL"/>
        </w:rPr>
        <w:t>=</w:t>
      </w:r>
      <w:r>
        <w:rPr>
          <w:lang w:val="pl-PL"/>
        </w:rPr>
        <w:t xml:space="preserve"> </w:t>
      </w:r>
      <w:r w:rsidR="00B63268" w:rsidRPr="00B63268">
        <w:rPr>
          <w:lang w:val="pl-PL"/>
        </w:rPr>
        <w:t>true</w:t>
      </w:r>
      <w:r>
        <w:rPr>
          <w:lang w:val="pl-PL"/>
        </w:rPr>
        <w:t xml:space="preserve"> </w:t>
      </w:r>
      <w:r w:rsidR="00B63268" w:rsidRPr="00B63268">
        <w:rPr>
          <w:lang w:val="pl-PL"/>
        </w:rPr>
        <w:t>}</w:t>
      </w:r>
      <w:r w:rsidR="00A76887" w:rsidRPr="00A76887">
        <w:t>);</w:t>
      </w:r>
    </w:p>
    <w:p w14:paraId="760753B1" w14:textId="0809A4C5" w:rsidR="00A76887" w:rsidRPr="00A76887" w:rsidRDefault="00842CCC" w:rsidP="00924C13">
      <w:pPr>
        <w:pStyle w:val="SourceCode"/>
      </w:pPr>
      <w:r>
        <w:t xml:space="preserve">    </w:t>
      </w:r>
      <w:r w:rsidR="00A76887" w:rsidRPr="00A76887">
        <w:t>Replace("this",</w:t>
      </w:r>
      <w:r>
        <w:t xml:space="preserve"> </w:t>
      </w:r>
      <w:r w:rsidR="00A76887" w:rsidRPr="00A76887">
        <w:t>"that"</w:t>
      </w:r>
      <w:r>
        <w:rPr>
          <w:rFonts w:ascii="Cascadia Mono" w:hAnsi="Cascadia Mono" w:cs="Cascadia Mono"/>
          <w:noProof w:val="0"/>
          <w:color w:val="000000"/>
          <w:sz w:val="19"/>
          <w:szCs w:val="19"/>
          <w:highlight w:val="white"/>
          <w:lang w:val="pl-PL"/>
        </w:rPr>
        <w:t xml:space="preserve"> </w:t>
      </w:r>
      <w:r w:rsidR="00B63268" w:rsidRPr="00B63268">
        <w:rPr>
          <w:lang w:val="pl-PL"/>
        </w:rPr>
        <w:t>,</w:t>
      </w:r>
      <w:r>
        <w:rPr>
          <w:lang w:val="pl-PL"/>
        </w:rPr>
        <w:t xml:space="preserve"> </w:t>
      </w:r>
      <w:r w:rsidR="00B63268" w:rsidRPr="00B63268">
        <w:rPr>
          <w:lang w:val="pl-PL"/>
        </w:rPr>
        <w:t>new</w:t>
      </w:r>
      <w:r>
        <w:rPr>
          <w:lang w:val="pl-PL"/>
        </w:rPr>
        <w:t xml:space="preserve"> </w:t>
      </w:r>
      <w:r w:rsidR="00B63268" w:rsidRPr="00B63268">
        <w:rPr>
          <w:lang w:val="pl-PL"/>
        </w:rPr>
        <w:t>FindAndReplaceOptions{</w:t>
      </w:r>
      <w:r>
        <w:rPr>
          <w:lang w:val="pl-PL"/>
        </w:rPr>
        <w:t xml:space="preserve"> </w:t>
      </w:r>
      <w:r w:rsidR="00B63268" w:rsidRPr="00B63268">
        <w:rPr>
          <w:lang w:val="pl-PL"/>
        </w:rPr>
        <w:t>MatchCaseInsensitive</w:t>
      </w:r>
      <w:r>
        <w:rPr>
          <w:lang w:val="pl-PL"/>
        </w:rPr>
        <w:t xml:space="preserve"> </w:t>
      </w:r>
      <w:r w:rsidR="00B63268" w:rsidRPr="00B63268">
        <w:rPr>
          <w:lang w:val="pl-PL"/>
        </w:rPr>
        <w:t>=</w:t>
      </w:r>
      <w:r>
        <w:rPr>
          <w:lang w:val="pl-PL"/>
        </w:rPr>
        <w:t xml:space="preserve"> </w:t>
      </w:r>
      <w:r w:rsidR="00B63268" w:rsidRPr="00B63268">
        <w:rPr>
          <w:lang w:val="pl-PL"/>
        </w:rPr>
        <w:t>true</w:t>
      </w:r>
      <w:r>
        <w:rPr>
          <w:lang w:val="pl-PL"/>
        </w:rPr>
        <w:t xml:space="preserve"> </w:t>
      </w:r>
      <w:r w:rsidR="00B63268" w:rsidRPr="00B63268">
        <w:rPr>
          <w:lang w:val="pl-PL"/>
        </w:rPr>
        <w:t>}</w:t>
      </w:r>
      <w:r w:rsidR="00A76887" w:rsidRPr="00A76887">
        <w:t>);</w:t>
      </w:r>
    </w:p>
    <w:p w14:paraId="4C381B6D" w14:textId="06FCB69F" w:rsidR="00A76887" w:rsidRDefault="005B4D3C" w:rsidP="00A76887">
      <w:pPr>
        <w:pStyle w:val="Standardowyakapit"/>
      </w:pPr>
      <w:r>
        <w:t>We</w:t>
      </w:r>
      <w:r w:rsidR="00842CCC">
        <w:t xml:space="preserve"> </w:t>
      </w:r>
      <w:r>
        <w:t>get:</w:t>
      </w:r>
    </w:p>
    <w:p w14:paraId="49F2FE21" w14:textId="608A5F1F" w:rsidR="005B4D3C" w:rsidRPr="007B52ED" w:rsidRDefault="005B4D3C" w:rsidP="005B4D3C">
      <w:pPr>
        <w:pStyle w:val="SampleText"/>
        <w:rPr>
          <w:noProof/>
        </w:rPr>
      </w:pPr>
      <w:r>
        <w:rPr>
          <w:noProof/>
        </w:rPr>
        <w:t>t</w:t>
      </w:r>
      <w:r w:rsidRPr="005B4D3C">
        <w:rPr>
          <w:noProof/>
        </w:rPr>
        <w:t>hat</w:t>
      </w:r>
      <w:r w:rsidR="00842CCC">
        <w:rPr>
          <w:noProof/>
        </w:rPr>
        <w:t xml:space="preserve"> </w:t>
      </w:r>
      <w:r w:rsidRPr="005B4D3C">
        <w:rPr>
          <w:noProof/>
        </w:rPr>
        <w:t>text</w:t>
      </w:r>
      <w:r w:rsidR="00842CCC">
        <w:rPr>
          <w:noProof/>
        </w:rPr>
        <w:t xml:space="preserve"> </w:t>
      </w:r>
      <w:r w:rsidRPr="005B4D3C">
        <w:rPr>
          <w:noProof/>
        </w:rPr>
        <w:t>&lt;b&gt;</w:t>
      </w:r>
      <w:r w:rsidRPr="005B4D3C">
        <w:rPr>
          <w:b/>
          <w:bCs/>
          <w:noProof/>
        </w:rPr>
        <w:t>is</w:t>
      </w:r>
      <w:r w:rsidR="00842CCC">
        <w:rPr>
          <w:b/>
          <w:bCs/>
          <w:noProof/>
        </w:rPr>
        <w:t xml:space="preserve"> </w:t>
      </w:r>
      <w:r w:rsidRPr="005B4D3C">
        <w:rPr>
          <w:b/>
          <w:bCs/>
          <w:noProof/>
        </w:rPr>
        <w:t>bold,</w:t>
      </w:r>
      <w:r w:rsidRPr="005B4D3C">
        <w:rPr>
          <w:noProof/>
        </w:rPr>
        <w:t>&lt;/b&gt;</w:t>
      </w:r>
      <w:r w:rsidR="00842CCC">
        <w:rPr>
          <w:noProof/>
        </w:rPr>
        <w:t xml:space="preserve"> </w:t>
      </w:r>
      <w:r w:rsidRPr="005B4D3C">
        <w:rPr>
          <w:noProof/>
        </w:rPr>
        <w:t>and</w:t>
      </w:r>
      <w:r w:rsidR="00842CCC">
        <w:rPr>
          <w:noProof/>
        </w:rPr>
        <w:t xml:space="preserve"> </w:t>
      </w:r>
      <w:r w:rsidRPr="005B4D3C">
        <w:rPr>
          <w:noProof/>
        </w:rPr>
        <w:t>&lt;i&gt;</w:t>
      </w:r>
      <w:r w:rsidRPr="005B4D3C">
        <w:rPr>
          <w:i/>
          <w:iCs/>
          <w:noProof/>
        </w:rPr>
        <w:t>that</w:t>
      </w:r>
      <w:r w:rsidR="00842CCC">
        <w:rPr>
          <w:i/>
          <w:iCs/>
          <w:noProof/>
        </w:rPr>
        <w:t xml:space="preserve"> </w:t>
      </w:r>
      <w:r w:rsidRPr="005B4D3C">
        <w:rPr>
          <w:i/>
          <w:iCs/>
          <w:noProof/>
        </w:rPr>
        <w:t>is</w:t>
      </w:r>
      <w:r w:rsidR="00842CCC">
        <w:rPr>
          <w:i/>
          <w:iCs/>
          <w:noProof/>
        </w:rPr>
        <w:t xml:space="preserve"> </w:t>
      </w:r>
      <w:r w:rsidRPr="005B4D3C">
        <w:rPr>
          <w:i/>
          <w:iCs/>
          <w:noProof/>
        </w:rPr>
        <w:t>italicized</w:t>
      </w:r>
      <w:r w:rsidRPr="005B4D3C">
        <w:rPr>
          <w:noProof/>
        </w:rPr>
        <w:t>&lt;/i&gt;.</w:t>
      </w:r>
    </w:p>
    <w:p w14:paraId="13AC8AAE" w14:textId="340E1C0C" w:rsidR="007B52ED" w:rsidRDefault="005B4D3C" w:rsidP="007B52ED">
      <w:pPr>
        <w:pStyle w:val="Standardowyakapit"/>
      </w:pPr>
      <w:r>
        <w:t>It</w:t>
      </w:r>
      <w:r w:rsidR="00842CCC">
        <w:t xml:space="preserve"> </w:t>
      </w:r>
      <w:r>
        <w:t>is</w:t>
      </w:r>
      <w:r w:rsidR="00842CCC">
        <w:t xml:space="preserve"> </w:t>
      </w:r>
      <w:r>
        <w:t>not</w:t>
      </w:r>
      <w:r w:rsidR="00842CCC">
        <w:t xml:space="preserve"> </w:t>
      </w:r>
      <w:r>
        <w:t>exactly</w:t>
      </w:r>
      <w:r w:rsidR="00842CCC">
        <w:t xml:space="preserve"> </w:t>
      </w:r>
      <w:r>
        <w:t>what</w:t>
      </w:r>
      <w:r w:rsidR="00842CCC">
        <w:t xml:space="preserve"> </w:t>
      </w:r>
      <w:r>
        <w:t>we</w:t>
      </w:r>
      <w:r w:rsidR="00842CCC">
        <w:t xml:space="preserve"> </w:t>
      </w:r>
      <w:r>
        <w:t>have</w:t>
      </w:r>
      <w:r w:rsidR="00842CCC">
        <w:t xml:space="preserve"> </w:t>
      </w:r>
      <w:r>
        <w:t>expected,</w:t>
      </w:r>
      <w:r w:rsidR="00842CCC">
        <w:t xml:space="preserve"> </w:t>
      </w:r>
      <w:r>
        <w:t>because</w:t>
      </w:r>
      <w:r w:rsidR="00842CCC">
        <w:t xml:space="preserve"> </w:t>
      </w:r>
      <w:r>
        <w:t>the</w:t>
      </w:r>
      <w:r w:rsidR="00842CCC">
        <w:t xml:space="preserve"> </w:t>
      </w:r>
      <w:r>
        <w:t>first</w:t>
      </w:r>
      <w:r w:rsidR="00842CCC">
        <w:t xml:space="preserve"> </w:t>
      </w:r>
      <w:r>
        <w:t>“that”</w:t>
      </w:r>
      <w:r w:rsidR="00842CCC">
        <w:t xml:space="preserve"> </w:t>
      </w:r>
      <w:r>
        <w:t>is</w:t>
      </w:r>
      <w:r w:rsidR="00842CCC">
        <w:t xml:space="preserve"> </w:t>
      </w:r>
      <w:r>
        <w:t>lowercase</w:t>
      </w:r>
      <w:r w:rsidR="00842CCC">
        <w:t xml:space="preserve"> </w:t>
      </w:r>
      <w:r>
        <w:t>and</w:t>
      </w:r>
      <w:r w:rsidR="00842CCC">
        <w:t xml:space="preserve"> </w:t>
      </w:r>
      <w:r>
        <w:t>should</w:t>
      </w:r>
      <w:r w:rsidR="00842CCC">
        <w:t xml:space="preserve"> </w:t>
      </w:r>
      <w:r>
        <w:t>start</w:t>
      </w:r>
      <w:r w:rsidR="00842CCC">
        <w:t xml:space="preserve"> </w:t>
      </w:r>
      <w:r>
        <w:t>with</w:t>
      </w:r>
      <w:r w:rsidR="00842CCC">
        <w:t xml:space="preserve"> </w:t>
      </w:r>
      <w:r>
        <w:t>uppercase</w:t>
      </w:r>
      <w:r w:rsidR="00842CCC">
        <w:t xml:space="preserve"> </w:t>
      </w:r>
      <w:r>
        <w:t>letter.</w:t>
      </w:r>
      <w:r w:rsidR="00842CCC">
        <w:t xml:space="preserve"> </w:t>
      </w:r>
      <w:r w:rsidR="00D810CE">
        <w:t>To</w:t>
      </w:r>
      <w:r w:rsidR="00842CCC">
        <w:t xml:space="preserve"> </w:t>
      </w:r>
      <w:r w:rsidR="00D810CE">
        <w:t>repair</w:t>
      </w:r>
      <w:r w:rsidR="00842CCC">
        <w:t xml:space="preserve"> </w:t>
      </w:r>
      <w:r w:rsidR="00D810CE">
        <w:t>this,</w:t>
      </w:r>
      <w:r w:rsidR="00842CCC">
        <w:t xml:space="preserve"> </w:t>
      </w:r>
      <w:r w:rsidR="00D810CE">
        <w:t>we</w:t>
      </w:r>
      <w:r w:rsidR="00842CCC">
        <w:t xml:space="preserve"> </w:t>
      </w:r>
      <w:r w:rsidR="00D810CE">
        <w:t>need</w:t>
      </w:r>
      <w:r w:rsidR="00842CCC">
        <w:t xml:space="preserve"> </w:t>
      </w:r>
      <w:r w:rsidR="000172DA">
        <w:t>to</w:t>
      </w:r>
      <w:r w:rsidR="00842CCC">
        <w:t xml:space="preserve"> </w:t>
      </w:r>
      <w:r w:rsidR="000172DA">
        <w:t>change</w:t>
      </w:r>
      <w:r w:rsidR="00842CCC">
        <w:t xml:space="preserve"> </w:t>
      </w:r>
      <w:r w:rsidR="000172DA">
        <w:t>the</w:t>
      </w:r>
      <w:r w:rsidR="00842CCC">
        <w:t xml:space="preserve"> </w:t>
      </w:r>
      <w:r w:rsidR="000172DA">
        <w:t>case</w:t>
      </w:r>
      <w:r w:rsidR="00842CCC">
        <w:t xml:space="preserve"> </w:t>
      </w:r>
      <w:r w:rsidR="000172DA">
        <w:t>of</w:t>
      </w:r>
      <w:r w:rsidR="00842CCC">
        <w:t xml:space="preserve"> </w:t>
      </w:r>
      <w:r w:rsidR="000172DA" w:rsidRPr="000172DA">
        <w:rPr>
          <w:rStyle w:val="NazwaProgramowa"/>
        </w:rPr>
        <w:t>replacementText</w:t>
      </w:r>
      <w:r w:rsidR="00842CCC">
        <w:t xml:space="preserve"> </w:t>
      </w:r>
      <w:r w:rsidR="000172DA">
        <w:t>in</w:t>
      </w:r>
      <w:r w:rsidR="00842CCC">
        <w:t xml:space="preserve"> </w:t>
      </w:r>
      <w:r w:rsidR="000172DA">
        <w:t>the</w:t>
      </w:r>
      <w:r w:rsidR="00842CCC">
        <w:t xml:space="preserve"> </w:t>
      </w:r>
      <w:r w:rsidR="000172DA" w:rsidRPr="000172DA">
        <w:rPr>
          <w:rStyle w:val="NazwaProgramowa"/>
        </w:rPr>
        <w:t>Replace()</w:t>
      </w:r>
      <w:r w:rsidR="00842CCC">
        <w:t xml:space="preserve"> </w:t>
      </w:r>
      <w:r w:rsidR="000172DA">
        <w:t>method</w:t>
      </w:r>
      <w:r w:rsidR="00D810CE">
        <w:t>.</w:t>
      </w:r>
      <w:r w:rsidR="00842CCC">
        <w:t xml:space="preserve"> </w:t>
      </w:r>
      <w:r w:rsidR="000172DA">
        <w:t>The</w:t>
      </w:r>
      <w:r w:rsidR="00842CCC">
        <w:t xml:space="preserve"> </w:t>
      </w:r>
      <w:r w:rsidR="000172DA">
        <w:t>code</w:t>
      </w:r>
      <w:r w:rsidR="00842CCC">
        <w:t xml:space="preserve"> </w:t>
      </w:r>
      <w:r w:rsidR="000172DA">
        <w:t>is</w:t>
      </w:r>
      <w:r w:rsidR="00842CCC">
        <w:t xml:space="preserve"> </w:t>
      </w:r>
      <w:r w:rsidR="000172DA">
        <w:t>as</w:t>
      </w:r>
      <w:r w:rsidR="00842CCC">
        <w:t xml:space="preserve"> </w:t>
      </w:r>
      <w:r w:rsidR="000172DA">
        <w:t>follows:</w:t>
      </w:r>
    </w:p>
    <w:p w14:paraId="55F803E0" w14:textId="15F6316B" w:rsidR="000172DA" w:rsidRPr="000172DA" w:rsidRDefault="00842CCC" w:rsidP="00924C13">
      <w:pPr>
        <w:pStyle w:val="SourceCode"/>
      </w:pPr>
      <w:r>
        <w:t xml:space="preserve">  </w:t>
      </w:r>
      <w:r w:rsidR="000172DA" w:rsidRPr="000172DA">
        <w:t>public</w:t>
      </w:r>
      <w:r>
        <w:t xml:space="preserve"> </w:t>
      </w:r>
      <w:r w:rsidR="000172DA" w:rsidRPr="000172DA">
        <w:t>bool</w:t>
      </w:r>
      <w:r>
        <w:t xml:space="preserve"> </w:t>
      </w:r>
      <w:r w:rsidR="000172DA" w:rsidRPr="000172DA">
        <w:t>Replace(string</w:t>
      </w:r>
      <w:r>
        <w:t xml:space="preserve"> </w:t>
      </w:r>
      <w:r w:rsidR="000172DA" w:rsidRPr="000172DA">
        <w:t>searchText,</w:t>
      </w:r>
      <w:r>
        <w:t xml:space="preserve"> </w:t>
      </w:r>
      <w:r w:rsidR="000172DA" w:rsidRPr="000172DA">
        <w:t>TextFormat?</w:t>
      </w:r>
      <w:r>
        <w:t xml:space="preserve"> </w:t>
      </w:r>
      <w:r w:rsidR="000172DA" w:rsidRPr="000172DA">
        <w:t>searchFormat,</w:t>
      </w:r>
      <w:r>
        <w:t xml:space="preserve"> </w:t>
      </w:r>
      <w:r w:rsidR="00B71E62">
        <w:br/>
      </w:r>
      <w:r w:rsidR="000172DA" w:rsidRPr="000172DA">
        <w:t>string</w:t>
      </w:r>
      <w:r>
        <w:t xml:space="preserve"> </w:t>
      </w:r>
      <w:r w:rsidR="000172DA" w:rsidRPr="000172DA">
        <w:t>replacementText,</w:t>
      </w:r>
      <w:r>
        <w:t xml:space="preserve"> </w:t>
      </w:r>
      <w:r w:rsidR="000172DA" w:rsidRPr="000172DA">
        <w:t>TextFormat?</w:t>
      </w:r>
      <w:r>
        <w:t xml:space="preserve"> </w:t>
      </w:r>
      <w:r w:rsidR="000172DA" w:rsidRPr="000172DA">
        <w:t>replacementFormat,</w:t>
      </w:r>
      <w:r>
        <w:t xml:space="preserve"> </w:t>
      </w:r>
      <w:r w:rsidR="000172DA" w:rsidRPr="000172DA">
        <w:t>FindAndReplaceOptions?</w:t>
      </w:r>
      <w:r>
        <w:t xml:space="preserve"> </w:t>
      </w:r>
      <w:r w:rsidR="000172DA" w:rsidRPr="000172DA">
        <w:t>options</w:t>
      </w:r>
      <w:r>
        <w:t xml:space="preserve"> </w:t>
      </w:r>
      <w:r w:rsidR="000172DA" w:rsidRPr="000172DA">
        <w:t>=</w:t>
      </w:r>
      <w:r>
        <w:t xml:space="preserve"> </w:t>
      </w:r>
      <w:r w:rsidR="000172DA" w:rsidRPr="000172DA">
        <w:t>null)</w:t>
      </w:r>
    </w:p>
    <w:p w14:paraId="26B99865" w14:textId="34A0DEFC" w:rsidR="000172DA" w:rsidRPr="000172DA" w:rsidRDefault="00842CCC" w:rsidP="00924C13">
      <w:pPr>
        <w:pStyle w:val="SourceCode"/>
      </w:pPr>
      <w:r>
        <w:t xml:space="preserve">  </w:t>
      </w:r>
      <w:r w:rsidR="000172DA" w:rsidRPr="000172DA">
        <w:t>{</w:t>
      </w:r>
    </w:p>
    <w:p w14:paraId="3918235F" w14:textId="0537E8A8" w:rsidR="000172DA" w:rsidRPr="000172DA" w:rsidRDefault="00842CCC" w:rsidP="00924C13">
      <w:pPr>
        <w:pStyle w:val="SourceCode"/>
      </w:pPr>
      <w:r>
        <w:t xml:space="preserve">    </w:t>
      </w:r>
      <w:r w:rsidR="000172DA" w:rsidRPr="000172DA">
        <w:t>var</w:t>
      </w:r>
      <w:r>
        <w:t xml:space="preserve"> </w:t>
      </w:r>
      <w:r w:rsidR="000172DA" w:rsidRPr="000172DA">
        <w:t>k</w:t>
      </w:r>
      <w:r>
        <w:t xml:space="preserve"> </w:t>
      </w:r>
      <w:r w:rsidR="000172DA" w:rsidRPr="000172DA">
        <w:t>=</w:t>
      </w:r>
      <w:r>
        <w:t xml:space="preserve"> </w:t>
      </w:r>
      <w:r w:rsidR="00B822D8">
        <w:t>Find</w:t>
      </w:r>
      <w:r w:rsidR="000172DA" w:rsidRPr="000172DA">
        <w:t>(0,</w:t>
      </w:r>
      <w:r>
        <w:t xml:space="preserve"> </w:t>
      </w:r>
      <w:r w:rsidR="000172DA" w:rsidRPr="000172DA">
        <w:t>searchText,</w:t>
      </w:r>
      <w:r>
        <w:t xml:space="preserve"> </w:t>
      </w:r>
      <w:r w:rsidR="000172DA" w:rsidRPr="000172DA">
        <w:t>searchFormat,</w:t>
      </w:r>
      <w:r>
        <w:t xml:space="preserve"> </w:t>
      </w:r>
      <w:r w:rsidR="000172DA" w:rsidRPr="000172DA">
        <w:t>options);</w:t>
      </w:r>
    </w:p>
    <w:p w14:paraId="6E11D4B1" w14:textId="320D3FD4" w:rsidR="000172DA" w:rsidRPr="000172DA" w:rsidRDefault="00842CCC" w:rsidP="00924C13">
      <w:pPr>
        <w:pStyle w:val="SourceCode"/>
      </w:pPr>
      <w:r>
        <w:t xml:space="preserve">    </w:t>
      </w:r>
      <w:r w:rsidR="000172DA" w:rsidRPr="000172DA">
        <w:t>if</w:t>
      </w:r>
      <w:r>
        <w:t xml:space="preserve"> </w:t>
      </w:r>
      <w:r w:rsidR="000172DA" w:rsidRPr="000172DA">
        <w:t>(k</w:t>
      </w:r>
      <w:r>
        <w:t xml:space="preserve"> </w:t>
      </w:r>
      <w:r w:rsidR="000172DA" w:rsidRPr="000172DA">
        <w:t>&gt;=</w:t>
      </w:r>
      <w:r>
        <w:t xml:space="preserve"> </w:t>
      </w:r>
      <w:r w:rsidR="000172DA" w:rsidRPr="000172DA">
        <w:t>0)</w:t>
      </w:r>
    </w:p>
    <w:p w14:paraId="3D197AB2" w14:textId="13761471" w:rsidR="000172DA" w:rsidRPr="000172DA" w:rsidRDefault="00842CCC" w:rsidP="00924C13">
      <w:pPr>
        <w:pStyle w:val="SourceCode"/>
      </w:pPr>
      <w:r>
        <w:t xml:space="preserve">    </w:t>
      </w:r>
      <w:r w:rsidR="000172DA" w:rsidRPr="000172DA">
        <w:t>{</w:t>
      </w:r>
    </w:p>
    <w:p w14:paraId="1584C3D3" w14:textId="17E8D71B" w:rsidR="000172DA" w:rsidRPr="000172DA" w:rsidRDefault="00842CCC" w:rsidP="00924C13">
      <w:pPr>
        <w:pStyle w:val="SourceCode"/>
      </w:pPr>
      <w:r>
        <w:t xml:space="preserve">      </w:t>
      </w:r>
      <w:r w:rsidR="000172DA" w:rsidRPr="000172DA">
        <w:t>if</w:t>
      </w:r>
      <w:r>
        <w:t xml:space="preserve"> </w:t>
      </w:r>
      <w:r w:rsidR="000172DA" w:rsidRPr="000172DA">
        <w:t>(options?.MatchCaseInsensitive</w:t>
      </w:r>
      <w:r>
        <w:t xml:space="preserve"> </w:t>
      </w:r>
      <w:r w:rsidR="000172DA" w:rsidRPr="000172DA">
        <w:t>==</w:t>
      </w:r>
      <w:r>
        <w:t xml:space="preserve"> </w:t>
      </w:r>
      <w:r w:rsidR="000172DA" w:rsidRPr="000172DA">
        <w:t>true)</w:t>
      </w:r>
    </w:p>
    <w:p w14:paraId="2159423B" w14:textId="295595DC" w:rsidR="000172DA" w:rsidRPr="000172DA" w:rsidRDefault="00842CCC" w:rsidP="00924C13">
      <w:pPr>
        <w:pStyle w:val="SourceCode"/>
      </w:pPr>
      <w:r>
        <w:t xml:space="preserve">      </w:t>
      </w:r>
      <w:r w:rsidR="000172DA" w:rsidRPr="000172DA">
        <w:t>{</w:t>
      </w:r>
    </w:p>
    <w:p w14:paraId="784E9D55" w14:textId="6BAD0EEA" w:rsidR="000172DA" w:rsidRPr="000172DA" w:rsidRDefault="00842CCC" w:rsidP="00924C13">
      <w:pPr>
        <w:pStyle w:val="SourceCode"/>
      </w:pPr>
      <w:r>
        <w:t xml:space="preserve">        </w:t>
      </w:r>
      <w:r w:rsidR="000172DA" w:rsidRPr="000172DA">
        <w:t>var</w:t>
      </w:r>
      <w:r>
        <w:t xml:space="preserve"> </w:t>
      </w:r>
      <w:r w:rsidR="000172DA" w:rsidRPr="000172DA">
        <w:t>foundText</w:t>
      </w:r>
      <w:r>
        <w:t xml:space="preserve"> </w:t>
      </w:r>
      <w:r w:rsidR="000172DA" w:rsidRPr="000172DA">
        <w:t>=</w:t>
      </w:r>
      <w:r>
        <w:t xml:space="preserve"> </w:t>
      </w:r>
      <w:r w:rsidR="000172DA" w:rsidRPr="000172DA">
        <w:t>GetText().Substring(k,</w:t>
      </w:r>
      <w:r>
        <w:t xml:space="preserve"> </w:t>
      </w:r>
      <w:r w:rsidR="000172DA" w:rsidRPr="000172DA">
        <w:t>searchText.Length);</w:t>
      </w:r>
    </w:p>
    <w:p w14:paraId="7AF6C627" w14:textId="4AF323F0" w:rsidR="000172DA" w:rsidRPr="000172DA" w:rsidRDefault="00842CCC" w:rsidP="00924C13">
      <w:pPr>
        <w:pStyle w:val="SourceCode"/>
      </w:pPr>
      <w:r>
        <w:t xml:space="preserve">        </w:t>
      </w:r>
      <w:r w:rsidR="000172DA" w:rsidRPr="000172DA">
        <w:t>if</w:t>
      </w:r>
      <w:r>
        <w:t xml:space="preserve"> </w:t>
      </w:r>
      <w:r w:rsidR="000172DA" w:rsidRPr="000172DA">
        <w:t>(foundText</w:t>
      </w:r>
      <w:r>
        <w:t xml:space="preserve"> </w:t>
      </w:r>
      <w:r w:rsidR="000172DA" w:rsidRPr="000172DA">
        <w:t>!=</w:t>
      </w:r>
      <w:r>
        <w:t xml:space="preserve"> </w:t>
      </w:r>
      <w:r w:rsidR="000172DA" w:rsidRPr="000172DA">
        <w:t>searchText)</w:t>
      </w:r>
    </w:p>
    <w:p w14:paraId="681CC52B" w14:textId="255A32EE" w:rsidR="000172DA" w:rsidRPr="000172DA" w:rsidRDefault="00842CCC" w:rsidP="00924C13">
      <w:pPr>
        <w:pStyle w:val="SourceCode"/>
      </w:pPr>
      <w:r>
        <w:t xml:space="preserve">        </w:t>
      </w:r>
      <w:r w:rsidR="000172DA" w:rsidRPr="000172DA">
        <w:t>{</w:t>
      </w:r>
    </w:p>
    <w:p w14:paraId="32C4FE54" w14:textId="26CB6B6F" w:rsidR="000172DA" w:rsidRPr="000172DA" w:rsidRDefault="00842CCC" w:rsidP="00924C13">
      <w:pPr>
        <w:pStyle w:val="SourceCode"/>
      </w:pPr>
      <w:r>
        <w:t xml:space="preserve">          </w:t>
      </w:r>
      <w:r w:rsidR="000172DA" w:rsidRPr="000172DA">
        <w:t>if</w:t>
      </w:r>
      <w:r>
        <w:t xml:space="preserve"> </w:t>
      </w:r>
      <w:r w:rsidR="000172DA" w:rsidRPr="000172DA">
        <w:t>(foundText.IsUppercase())</w:t>
      </w:r>
    </w:p>
    <w:p w14:paraId="4A5DB215" w14:textId="5537FBB1" w:rsidR="000172DA" w:rsidRPr="000172DA" w:rsidRDefault="00842CCC" w:rsidP="00924C13">
      <w:pPr>
        <w:pStyle w:val="SourceCode"/>
      </w:pPr>
      <w:r>
        <w:t xml:space="preserve">            </w:t>
      </w:r>
      <w:r w:rsidR="000172DA" w:rsidRPr="000172DA">
        <w:t>replacementText</w:t>
      </w:r>
      <w:r>
        <w:t xml:space="preserve"> </w:t>
      </w:r>
      <w:r w:rsidR="000172DA" w:rsidRPr="000172DA">
        <w:t>=</w:t>
      </w:r>
      <w:r>
        <w:t xml:space="preserve"> </w:t>
      </w:r>
      <w:r w:rsidR="000172DA" w:rsidRPr="000172DA">
        <w:t>replacementText.ToUpper();</w:t>
      </w:r>
    </w:p>
    <w:p w14:paraId="0785BA1B" w14:textId="7F90038D" w:rsidR="000172DA" w:rsidRPr="000172DA" w:rsidRDefault="00842CCC" w:rsidP="00924C13">
      <w:pPr>
        <w:pStyle w:val="SourceCode"/>
      </w:pPr>
      <w:r>
        <w:t xml:space="preserve">          </w:t>
      </w:r>
      <w:r w:rsidR="000172DA" w:rsidRPr="000172DA">
        <w:t>else</w:t>
      </w:r>
      <w:r>
        <w:t xml:space="preserve"> </w:t>
      </w:r>
      <w:r w:rsidR="000172DA" w:rsidRPr="000172DA">
        <w:t>if</w:t>
      </w:r>
      <w:r>
        <w:t xml:space="preserve"> </w:t>
      </w:r>
      <w:r w:rsidR="000172DA" w:rsidRPr="000172DA">
        <w:t>(foundText.IsLowercase())</w:t>
      </w:r>
    </w:p>
    <w:p w14:paraId="3041558E" w14:textId="384BB438" w:rsidR="000172DA" w:rsidRPr="000172DA" w:rsidRDefault="00842CCC" w:rsidP="00924C13">
      <w:pPr>
        <w:pStyle w:val="SourceCode"/>
      </w:pPr>
      <w:r>
        <w:t xml:space="preserve">            </w:t>
      </w:r>
      <w:r w:rsidR="000172DA" w:rsidRPr="000172DA">
        <w:t>replacementText</w:t>
      </w:r>
      <w:r>
        <w:t xml:space="preserve"> </w:t>
      </w:r>
      <w:r w:rsidR="000172DA" w:rsidRPr="000172DA">
        <w:t>=</w:t>
      </w:r>
      <w:r>
        <w:t xml:space="preserve"> </w:t>
      </w:r>
      <w:r w:rsidR="000172DA" w:rsidRPr="000172DA">
        <w:t>replacementText.ToLower();</w:t>
      </w:r>
    </w:p>
    <w:p w14:paraId="557C07D2" w14:textId="2B155AEB" w:rsidR="000172DA" w:rsidRPr="000172DA" w:rsidRDefault="00842CCC" w:rsidP="00924C13">
      <w:pPr>
        <w:pStyle w:val="SourceCode"/>
      </w:pPr>
      <w:r>
        <w:t xml:space="preserve">          </w:t>
      </w:r>
      <w:r w:rsidR="000172DA" w:rsidRPr="000172DA">
        <w:t>else</w:t>
      </w:r>
      <w:r>
        <w:t xml:space="preserve"> </w:t>
      </w:r>
      <w:r w:rsidR="000172DA" w:rsidRPr="000172DA">
        <w:t>if</w:t>
      </w:r>
      <w:r>
        <w:t xml:space="preserve"> </w:t>
      </w:r>
      <w:r w:rsidR="000172DA" w:rsidRPr="000172DA">
        <w:t>(foundText.IsTitlecase())</w:t>
      </w:r>
    </w:p>
    <w:p w14:paraId="1244D7F6" w14:textId="0D98D795" w:rsidR="000172DA" w:rsidRPr="000172DA" w:rsidRDefault="00842CCC" w:rsidP="00924C13">
      <w:pPr>
        <w:pStyle w:val="SourceCode"/>
      </w:pPr>
      <w:r>
        <w:t xml:space="preserve">            </w:t>
      </w:r>
      <w:r w:rsidR="000172DA" w:rsidRPr="000172DA">
        <w:t>replacementText</w:t>
      </w:r>
      <w:r>
        <w:t xml:space="preserve"> </w:t>
      </w:r>
      <w:r w:rsidR="000172DA" w:rsidRPr="000172DA">
        <w:t>=</w:t>
      </w:r>
      <w:r>
        <w:t xml:space="preserve"> </w:t>
      </w:r>
      <w:r w:rsidR="000172DA" w:rsidRPr="000172DA">
        <w:t>replacementText.TitleCase();</w:t>
      </w:r>
    </w:p>
    <w:p w14:paraId="761DB595" w14:textId="67AB5B89" w:rsidR="000172DA" w:rsidRPr="000172DA" w:rsidRDefault="00842CCC" w:rsidP="00924C13">
      <w:pPr>
        <w:pStyle w:val="SourceCode"/>
      </w:pPr>
      <w:r>
        <w:t xml:space="preserve">        </w:t>
      </w:r>
      <w:r w:rsidR="000172DA" w:rsidRPr="000172DA">
        <w:t>}</w:t>
      </w:r>
    </w:p>
    <w:p w14:paraId="6CCBFE53" w14:textId="1F075D58" w:rsidR="000172DA" w:rsidRPr="000172DA" w:rsidRDefault="00842CCC" w:rsidP="00924C13">
      <w:pPr>
        <w:pStyle w:val="SourceCode"/>
      </w:pPr>
      <w:r>
        <w:t xml:space="preserve">      </w:t>
      </w:r>
      <w:r w:rsidR="000172DA" w:rsidRPr="000172DA">
        <w:t>}</w:t>
      </w:r>
    </w:p>
    <w:p w14:paraId="68E8B740" w14:textId="4D0AE057" w:rsidR="000172DA" w:rsidRPr="000172DA" w:rsidRDefault="00842CCC" w:rsidP="00924C13">
      <w:pPr>
        <w:pStyle w:val="SourceCode"/>
      </w:pPr>
      <w:r>
        <w:t xml:space="preserve">      </w:t>
      </w:r>
      <w:r w:rsidR="000172DA" w:rsidRPr="000172DA">
        <w:t>return</w:t>
      </w:r>
      <w:r>
        <w:t xml:space="preserve"> </w:t>
      </w:r>
      <w:r w:rsidR="000172DA" w:rsidRPr="000172DA">
        <w:t>ReplaceAt(k,</w:t>
      </w:r>
      <w:r>
        <w:t xml:space="preserve"> </w:t>
      </w:r>
      <w:r w:rsidR="000172DA" w:rsidRPr="000172DA">
        <w:t>searchText.Length,</w:t>
      </w:r>
      <w:r>
        <w:t xml:space="preserve"> </w:t>
      </w:r>
      <w:r w:rsidR="000172DA" w:rsidRPr="000172DA">
        <w:t>replacementText,</w:t>
      </w:r>
      <w:r>
        <w:t xml:space="preserve"> </w:t>
      </w:r>
      <w:r w:rsidR="000172DA" w:rsidRPr="000172DA">
        <w:t>replacementFormat);</w:t>
      </w:r>
    </w:p>
    <w:p w14:paraId="42CB1141" w14:textId="28504E37" w:rsidR="000172DA" w:rsidRPr="000172DA" w:rsidRDefault="00842CCC" w:rsidP="00924C13">
      <w:pPr>
        <w:pStyle w:val="SourceCode"/>
      </w:pPr>
      <w:r>
        <w:t xml:space="preserve">    </w:t>
      </w:r>
      <w:r w:rsidR="000172DA" w:rsidRPr="000172DA">
        <w:t>}</w:t>
      </w:r>
    </w:p>
    <w:p w14:paraId="0361BFE3" w14:textId="3CB8B11B" w:rsidR="000172DA" w:rsidRPr="000172DA" w:rsidRDefault="00842CCC" w:rsidP="00924C13">
      <w:pPr>
        <w:pStyle w:val="SourceCode"/>
      </w:pPr>
      <w:r>
        <w:t xml:space="preserve">    </w:t>
      </w:r>
      <w:r w:rsidR="000172DA" w:rsidRPr="000172DA">
        <w:t>return</w:t>
      </w:r>
      <w:r>
        <w:t xml:space="preserve"> </w:t>
      </w:r>
      <w:r w:rsidR="000172DA" w:rsidRPr="000172DA">
        <w:t>false;</w:t>
      </w:r>
    </w:p>
    <w:p w14:paraId="580B0FB3" w14:textId="253DC87A" w:rsidR="000172DA" w:rsidRPr="000172DA" w:rsidRDefault="00842CCC" w:rsidP="00924C13">
      <w:pPr>
        <w:pStyle w:val="SourceCode"/>
      </w:pPr>
      <w:r>
        <w:t xml:space="preserve">  </w:t>
      </w:r>
      <w:r w:rsidR="000172DA" w:rsidRPr="000172DA">
        <w:t>}</w:t>
      </w:r>
    </w:p>
    <w:p w14:paraId="6D2A60F7" w14:textId="03B6F298" w:rsidR="000172DA" w:rsidRDefault="000172DA" w:rsidP="007B52ED">
      <w:pPr>
        <w:pStyle w:val="Standardowyakapit"/>
      </w:pPr>
      <w:r>
        <w:t>Now</w:t>
      </w:r>
      <w:r w:rsidR="00842CCC">
        <w:t xml:space="preserve"> </w:t>
      </w:r>
      <w:r>
        <w:t>we</w:t>
      </w:r>
      <w:r w:rsidR="00842CCC">
        <w:t xml:space="preserve"> </w:t>
      </w:r>
      <w:r>
        <w:t>get</w:t>
      </w:r>
      <w:r w:rsidR="00842CCC">
        <w:t xml:space="preserve"> </w:t>
      </w:r>
      <w:r>
        <w:t>the</w:t>
      </w:r>
      <w:r w:rsidR="00842CCC">
        <w:t xml:space="preserve"> </w:t>
      </w:r>
      <w:r>
        <w:t>correct</w:t>
      </w:r>
      <w:r w:rsidR="00842CCC">
        <w:t xml:space="preserve"> </w:t>
      </w:r>
      <w:r>
        <w:t>result:</w:t>
      </w:r>
    </w:p>
    <w:p w14:paraId="79423892" w14:textId="7B2DF0E7" w:rsidR="000172DA" w:rsidRPr="007B52ED" w:rsidRDefault="000172DA" w:rsidP="000172DA">
      <w:pPr>
        <w:pStyle w:val="SampleText"/>
        <w:rPr>
          <w:noProof/>
        </w:rPr>
      </w:pPr>
      <w:r>
        <w:rPr>
          <w:noProof/>
        </w:rPr>
        <w:t>T</w:t>
      </w:r>
      <w:r w:rsidRPr="005B4D3C">
        <w:rPr>
          <w:noProof/>
        </w:rPr>
        <w:t>hat</w:t>
      </w:r>
      <w:r w:rsidR="00842CCC">
        <w:rPr>
          <w:noProof/>
        </w:rPr>
        <w:t xml:space="preserve"> </w:t>
      </w:r>
      <w:r w:rsidRPr="005B4D3C">
        <w:rPr>
          <w:noProof/>
        </w:rPr>
        <w:t>text</w:t>
      </w:r>
      <w:r w:rsidR="00842CCC">
        <w:rPr>
          <w:noProof/>
        </w:rPr>
        <w:t xml:space="preserve"> </w:t>
      </w:r>
      <w:r w:rsidRPr="005B4D3C">
        <w:rPr>
          <w:noProof/>
        </w:rPr>
        <w:t>&lt;b&gt;</w:t>
      </w:r>
      <w:r w:rsidRPr="005B4D3C">
        <w:rPr>
          <w:b/>
          <w:bCs/>
          <w:noProof/>
        </w:rPr>
        <w:t>is</w:t>
      </w:r>
      <w:r w:rsidR="00842CCC">
        <w:rPr>
          <w:b/>
          <w:bCs/>
          <w:noProof/>
        </w:rPr>
        <w:t xml:space="preserve"> </w:t>
      </w:r>
      <w:r w:rsidRPr="005B4D3C">
        <w:rPr>
          <w:b/>
          <w:bCs/>
          <w:noProof/>
        </w:rPr>
        <w:t>bold,</w:t>
      </w:r>
      <w:r w:rsidRPr="005B4D3C">
        <w:rPr>
          <w:noProof/>
        </w:rPr>
        <w:t>&lt;/b&gt;</w:t>
      </w:r>
      <w:r w:rsidR="00842CCC">
        <w:rPr>
          <w:noProof/>
        </w:rPr>
        <w:t xml:space="preserve"> </w:t>
      </w:r>
      <w:r w:rsidRPr="005B4D3C">
        <w:rPr>
          <w:noProof/>
        </w:rPr>
        <w:t>and</w:t>
      </w:r>
      <w:r w:rsidR="00842CCC">
        <w:rPr>
          <w:noProof/>
        </w:rPr>
        <w:t xml:space="preserve"> </w:t>
      </w:r>
      <w:r w:rsidRPr="005B4D3C">
        <w:rPr>
          <w:noProof/>
        </w:rPr>
        <w:t>&lt;i&gt;</w:t>
      </w:r>
      <w:r w:rsidRPr="005B4D3C">
        <w:rPr>
          <w:i/>
          <w:iCs/>
          <w:noProof/>
        </w:rPr>
        <w:t>that</w:t>
      </w:r>
      <w:r w:rsidR="00842CCC">
        <w:rPr>
          <w:i/>
          <w:iCs/>
          <w:noProof/>
        </w:rPr>
        <w:t xml:space="preserve"> </w:t>
      </w:r>
      <w:r w:rsidRPr="005B4D3C">
        <w:rPr>
          <w:i/>
          <w:iCs/>
          <w:noProof/>
        </w:rPr>
        <w:t>is</w:t>
      </w:r>
      <w:r w:rsidR="00842CCC">
        <w:rPr>
          <w:i/>
          <w:iCs/>
          <w:noProof/>
        </w:rPr>
        <w:t xml:space="preserve"> </w:t>
      </w:r>
      <w:r w:rsidRPr="005B4D3C">
        <w:rPr>
          <w:i/>
          <w:iCs/>
          <w:noProof/>
        </w:rPr>
        <w:t>italicized</w:t>
      </w:r>
      <w:r w:rsidRPr="005B4D3C">
        <w:rPr>
          <w:noProof/>
        </w:rPr>
        <w:t>&lt;/i&gt;.</w:t>
      </w:r>
    </w:p>
    <w:p w14:paraId="3DC2E7C5" w14:textId="5B8E8C94" w:rsidR="000172DA" w:rsidRDefault="00B822D8" w:rsidP="00B71E62">
      <w:pPr>
        <w:pStyle w:val="Heading2"/>
      </w:pPr>
      <w:r>
        <w:t>Find</w:t>
      </w:r>
      <w:r w:rsidR="00B71E62">
        <w:t>ing</w:t>
      </w:r>
      <w:r w:rsidR="00842CCC">
        <w:t xml:space="preserve"> </w:t>
      </w:r>
      <w:r w:rsidR="00B71E62">
        <w:t>and</w:t>
      </w:r>
      <w:r w:rsidR="00842CCC">
        <w:t xml:space="preserve"> </w:t>
      </w:r>
      <w:r w:rsidR="00B71E62">
        <w:t>replacing</w:t>
      </w:r>
      <w:r w:rsidR="00842CCC">
        <w:t xml:space="preserve"> </w:t>
      </w:r>
      <w:r w:rsidR="00B71E62">
        <w:t>format</w:t>
      </w:r>
      <w:r w:rsidR="00842CCC">
        <w:t xml:space="preserve"> </w:t>
      </w:r>
      <w:r w:rsidR="00B71E62">
        <w:t>despite</w:t>
      </w:r>
      <w:r w:rsidR="00842CCC">
        <w:t xml:space="preserve"> </w:t>
      </w:r>
      <w:r w:rsidR="00B71E62">
        <w:t>of</w:t>
      </w:r>
      <w:r w:rsidR="00842CCC">
        <w:t xml:space="preserve"> </w:t>
      </w:r>
      <w:r w:rsidR="00B71E62">
        <w:t>text</w:t>
      </w:r>
      <w:r w:rsidR="00842CCC">
        <w:t xml:space="preserve"> </w:t>
      </w:r>
      <w:r w:rsidR="00B71E62">
        <w:t>content</w:t>
      </w:r>
    </w:p>
    <w:p w14:paraId="473F59F3" w14:textId="5528CE3D" w:rsidR="00B71E62" w:rsidRDefault="00B71E62" w:rsidP="00A97038">
      <w:pPr>
        <w:pStyle w:val="Standardowyakapit"/>
      </w:pPr>
      <w:r>
        <w:t>Sometimes,</w:t>
      </w:r>
      <w:r w:rsidR="00842CCC">
        <w:t xml:space="preserve"> </w:t>
      </w:r>
      <w:r>
        <w:t>there</w:t>
      </w:r>
      <w:r w:rsidR="00842CCC">
        <w:t xml:space="preserve"> </w:t>
      </w:r>
      <w:r>
        <w:t>is</w:t>
      </w:r>
      <w:r w:rsidR="00842CCC">
        <w:t xml:space="preserve"> </w:t>
      </w:r>
      <w:r>
        <w:t>a</w:t>
      </w:r>
      <w:r w:rsidR="00842CCC">
        <w:t xml:space="preserve"> </w:t>
      </w:r>
      <w:r>
        <w:t>need</w:t>
      </w:r>
      <w:r w:rsidR="00842CCC">
        <w:t xml:space="preserve"> </w:t>
      </w:r>
      <w:r>
        <w:t>to</w:t>
      </w:r>
      <w:r w:rsidR="00842CCC">
        <w:t xml:space="preserve"> </w:t>
      </w:r>
      <w:r>
        <w:t>find</w:t>
      </w:r>
      <w:r w:rsidR="00842CCC">
        <w:t xml:space="preserve"> </w:t>
      </w:r>
      <w:r>
        <w:t>text</w:t>
      </w:r>
      <w:r w:rsidR="00842CCC">
        <w:t xml:space="preserve"> </w:t>
      </w:r>
      <w:r>
        <w:t>using</w:t>
      </w:r>
      <w:r w:rsidR="00842CCC">
        <w:t xml:space="preserve"> </w:t>
      </w:r>
      <w:r>
        <w:t>a</w:t>
      </w:r>
      <w:r w:rsidR="00842CCC">
        <w:t xml:space="preserve"> </w:t>
      </w:r>
      <w:r>
        <w:t>given</w:t>
      </w:r>
      <w:r w:rsidR="00842CCC">
        <w:t xml:space="preserve"> </w:t>
      </w:r>
      <w:r>
        <w:t>text</w:t>
      </w:r>
      <w:r w:rsidR="00842CCC">
        <w:t xml:space="preserve"> </w:t>
      </w:r>
      <w:r>
        <w:t>format</w:t>
      </w:r>
      <w:r w:rsidR="00842CCC">
        <w:t xml:space="preserve"> </w:t>
      </w:r>
      <w:r>
        <w:t>and</w:t>
      </w:r>
      <w:r w:rsidR="00842CCC">
        <w:t xml:space="preserve"> </w:t>
      </w:r>
      <w:r>
        <w:t>replace</w:t>
      </w:r>
      <w:r w:rsidR="00842CCC">
        <w:t xml:space="preserve"> </w:t>
      </w:r>
      <w:r>
        <w:t>the</w:t>
      </w:r>
      <w:r w:rsidR="00842CCC">
        <w:t xml:space="preserve"> </w:t>
      </w:r>
      <w:r>
        <w:t>text</w:t>
      </w:r>
      <w:r w:rsidR="00842CCC">
        <w:t xml:space="preserve"> </w:t>
      </w:r>
      <w:r>
        <w:t>format</w:t>
      </w:r>
      <w:r w:rsidR="00842CCC">
        <w:t xml:space="preserve"> </w:t>
      </w:r>
      <w:r>
        <w:t>without</w:t>
      </w:r>
      <w:r w:rsidR="00842CCC">
        <w:t xml:space="preserve"> </w:t>
      </w:r>
      <w:r>
        <w:t>changing</w:t>
      </w:r>
      <w:r w:rsidR="00842CCC">
        <w:t xml:space="preserve"> </w:t>
      </w:r>
      <w:r>
        <w:t>text.</w:t>
      </w:r>
    </w:p>
    <w:p w14:paraId="0EC06C93" w14:textId="19827B6C" w:rsidR="00A97038" w:rsidRDefault="00A97038" w:rsidP="00A97038">
      <w:pPr>
        <w:pStyle w:val="Standardowyakapit"/>
      </w:pPr>
      <w:r>
        <w:t>First,</w:t>
      </w:r>
      <w:r w:rsidR="00842CCC">
        <w:t xml:space="preserve"> </w:t>
      </w:r>
      <w:r>
        <w:t>we</w:t>
      </w:r>
      <w:r w:rsidR="00842CCC">
        <w:t xml:space="preserve"> </w:t>
      </w:r>
      <w:r>
        <w:t>will</w:t>
      </w:r>
      <w:r w:rsidR="00842CCC">
        <w:t xml:space="preserve"> </w:t>
      </w:r>
      <w:r>
        <w:t>divide</w:t>
      </w:r>
      <w:r w:rsidR="00842CCC">
        <w:t xml:space="preserve"> </w:t>
      </w:r>
      <w:r>
        <w:t>the</w:t>
      </w:r>
      <w:r w:rsidR="00842CCC">
        <w:t xml:space="preserve"> </w:t>
      </w:r>
      <w:r w:rsidR="00B822D8">
        <w:rPr>
          <w:rStyle w:val="NazwaProgramowa"/>
        </w:rPr>
        <w:t>Find</w:t>
      </w:r>
      <w:r w:rsidRPr="00DB1262">
        <w:rPr>
          <w:rStyle w:val="NazwaProgramowa"/>
        </w:rPr>
        <w:t>()</w:t>
      </w:r>
      <w:r w:rsidR="00842CCC">
        <w:t xml:space="preserve"> </w:t>
      </w:r>
      <w:r>
        <w:t>method</w:t>
      </w:r>
      <w:r w:rsidR="00842CCC">
        <w:t xml:space="preserve"> </w:t>
      </w:r>
      <w:r>
        <w:t>into</w:t>
      </w:r>
      <w:r w:rsidR="00842CCC">
        <w:t xml:space="preserve"> </w:t>
      </w:r>
      <w:r>
        <w:t>two:</w:t>
      </w:r>
      <w:r w:rsidR="00842CCC">
        <w:t xml:space="preserve"> </w:t>
      </w:r>
      <w:r w:rsidR="00B822D8">
        <w:rPr>
          <w:rStyle w:val="NazwaProgramowa"/>
        </w:rPr>
        <w:t>Find</w:t>
      </w:r>
      <w:r w:rsidRPr="00A97038">
        <w:rPr>
          <w:rStyle w:val="NazwaProgramowa"/>
        </w:rPr>
        <w:t>TextWithoutFormat()</w:t>
      </w:r>
      <w:r w:rsidR="00842CCC">
        <w:t xml:space="preserve"> </w:t>
      </w:r>
      <w:r>
        <w:t>and</w:t>
      </w:r>
      <w:r w:rsidR="00842CCC">
        <w:t xml:space="preserve"> </w:t>
      </w:r>
      <w:r w:rsidR="00B822D8">
        <w:rPr>
          <w:rStyle w:val="NazwaProgramowa"/>
        </w:rPr>
        <w:t>Find</w:t>
      </w:r>
      <w:r w:rsidRPr="00A97038">
        <w:rPr>
          <w:rStyle w:val="NazwaProgramowa"/>
        </w:rPr>
        <w:t>TextWithFormat()</w:t>
      </w:r>
      <w:r>
        <w:t>.</w:t>
      </w:r>
    </w:p>
    <w:p w14:paraId="5CD0DF7C" w14:textId="03001B3B" w:rsidR="00DB1262" w:rsidRPr="00924C13" w:rsidRDefault="00842CCC" w:rsidP="00924C13">
      <w:pPr>
        <w:pStyle w:val="SourceCode"/>
      </w:pPr>
      <w:r>
        <w:t xml:space="preserve">  </w:t>
      </w:r>
      <w:r w:rsidR="00DB1262" w:rsidRPr="00924C13">
        <w:t>private</w:t>
      </w:r>
      <w:r>
        <w:t xml:space="preserve"> </w:t>
      </w:r>
      <w:r w:rsidR="00DB1262" w:rsidRPr="00924C13">
        <w:t>int</w:t>
      </w:r>
      <w:r>
        <w:t xml:space="preserve"> </w:t>
      </w:r>
      <w:r w:rsidR="00B822D8">
        <w:t>Find</w:t>
      </w:r>
      <w:r w:rsidR="00DB1262" w:rsidRPr="00924C13">
        <w:t>Text(int</w:t>
      </w:r>
      <w:r>
        <w:t xml:space="preserve"> </w:t>
      </w:r>
      <w:r w:rsidR="00DB1262" w:rsidRPr="00924C13">
        <w:t>startPosition,</w:t>
      </w:r>
      <w:r>
        <w:t xml:space="preserve"> </w:t>
      </w:r>
      <w:r w:rsidR="00DB1262" w:rsidRPr="00924C13">
        <w:t>string</w:t>
      </w:r>
      <w:r>
        <w:t xml:space="preserve"> </w:t>
      </w:r>
      <w:r w:rsidR="00DB1262" w:rsidRPr="00924C13">
        <w:t>searchText,</w:t>
      </w:r>
      <w:r>
        <w:t xml:space="preserve"> </w:t>
      </w:r>
      <w:r w:rsidR="00DB1262" w:rsidRPr="00924C13">
        <w:t>FindAndReplaceOptions?</w:t>
      </w:r>
      <w:r>
        <w:t xml:space="preserve"> </w:t>
      </w:r>
      <w:r w:rsidR="00DB1262" w:rsidRPr="00924C13">
        <w:t>options</w:t>
      </w:r>
      <w:r>
        <w:t xml:space="preserve"> </w:t>
      </w:r>
      <w:r w:rsidR="00DB1262" w:rsidRPr="00924C13">
        <w:t>=</w:t>
      </w:r>
      <w:r>
        <w:t xml:space="preserve"> </w:t>
      </w:r>
      <w:r w:rsidR="00DB1262" w:rsidRPr="00924C13">
        <w:t>null)</w:t>
      </w:r>
    </w:p>
    <w:p w14:paraId="541A909B" w14:textId="6538DC36" w:rsidR="00DB1262" w:rsidRPr="00924C13" w:rsidRDefault="00842CCC" w:rsidP="00924C13">
      <w:pPr>
        <w:pStyle w:val="SourceCode"/>
      </w:pPr>
      <w:r>
        <w:t xml:space="preserve">  </w:t>
      </w:r>
      <w:r w:rsidR="00DB1262" w:rsidRPr="00924C13">
        <w:t>{</w:t>
      </w:r>
    </w:p>
    <w:p w14:paraId="1A2A6E1E" w14:textId="58655A47" w:rsidR="00DB1262" w:rsidRPr="00924C13" w:rsidRDefault="00842CCC" w:rsidP="00924C13">
      <w:pPr>
        <w:pStyle w:val="SourceCode"/>
      </w:pPr>
      <w:r>
        <w:t xml:space="preserve">    </w:t>
      </w:r>
      <w:r w:rsidR="00DB1262" w:rsidRPr="00924C13">
        <w:t>var</w:t>
      </w:r>
      <w:r>
        <w:t xml:space="preserve"> </w:t>
      </w:r>
      <w:r w:rsidR="00DB1262" w:rsidRPr="00924C13">
        <w:t>findWholeWordsOnly</w:t>
      </w:r>
      <w:r>
        <w:t xml:space="preserve"> </w:t>
      </w:r>
      <w:r w:rsidR="00DB1262" w:rsidRPr="00924C13">
        <w:t>=</w:t>
      </w:r>
      <w:r>
        <w:t xml:space="preserve"> </w:t>
      </w:r>
      <w:r w:rsidR="00DB1262" w:rsidRPr="00924C13">
        <w:t>options?.FindWholeWordsOnly</w:t>
      </w:r>
      <w:r>
        <w:t xml:space="preserve"> </w:t>
      </w:r>
      <w:r w:rsidR="00DB1262" w:rsidRPr="00924C13">
        <w:t>??</w:t>
      </w:r>
      <w:r>
        <w:t xml:space="preserve"> </w:t>
      </w:r>
      <w:r w:rsidR="00DB1262" w:rsidRPr="00924C13">
        <w:t>false;</w:t>
      </w:r>
    </w:p>
    <w:p w14:paraId="68CF2646" w14:textId="67FC07F1" w:rsidR="00DB1262" w:rsidRPr="00924C13" w:rsidRDefault="00842CCC" w:rsidP="00924C13">
      <w:pPr>
        <w:pStyle w:val="SourceCode"/>
      </w:pPr>
      <w:r>
        <w:t xml:space="preserve">    </w:t>
      </w:r>
      <w:r w:rsidR="00DB1262" w:rsidRPr="00924C13">
        <w:t>var</w:t>
      </w:r>
      <w:r>
        <w:t xml:space="preserve"> </w:t>
      </w:r>
      <w:r w:rsidR="00DB1262" w:rsidRPr="00924C13">
        <w:t>matchCaseInsensitive</w:t>
      </w:r>
      <w:r>
        <w:t xml:space="preserve"> </w:t>
      </w:r>
      <w:r w:rsidR="00DB1262" w:rsidRPr="00924C13">
        <w:t>=</w:t>
      </w:r>
      <w:r>
        <w:t xml:space="preserve"> </w:t>
      </w:r>
      <w:r w:rsidR="00DB1262" w:rsidRPr="00924C13">
        <w:t>options?.MatchCaseInsensitive</w:t>
      </w:r>
      <w:r>
        <w:t xml:space="preserve"> </w:t>
      </w:r>
      <w:r w:rsidR="00DB1262" w:rsidRPr="00924C13">
        <w:t>??</w:t>
      </w:r>
      <w:r>
        <w:t xml:space="preserve"> </w:t>
      </w:r>
      <w:r w:rsidR="00DB1262" w:rsidRPr="00924C13">
        <w:t>false;</w:t>
      </w:r>
    </w:p>
    <w:p w14:paraId="6DFC402A" w14:textId="7CBFC318" w:rsidR="00DB1262" w:rsidRPr="00924C13" w:rsidRDefault="00842CCC" w:rsidP="00924C13">
      <w:pPr>
        <w:pStyle w:val="SourceCode"/>
      </w:pPr>
      <w:r>
        <w:t xml:space="preserve">    </w:t>
      </w:r>
      <w:r w:rsidR="00DB1262" w:rsidRPr="00924C13">
        <w:t>var</w:t>
      </w:r>
      <w:r>
        <w:t xml:space="preserve"> </w:t>
      </w:r>
      <w:r w:rsidR="00DB1262" w:rsidRPr="00924C13">
        <w:t>stringComparison</w:t>
      </w:r>
      <w:r>
        <w:t xml:space="preserve"> </w:t>
      </w:r>
      <w:r w:rsidR="00DB1262" w:rsidRPr="00924C13">
        <w:t>=</w:t>
      </w:r>
    </w:p>
    <w:p w14:paraId="01368B50" w14:textId="2F236BF6" w:rsidR="00DB1262" w:rsidRPr="00924C13" w:rsidRDefault="00842CCC" w:rsidP="00924C13">
      <w:pPr>
        <w:pStyle w:val="SourceCode"/>
      </w:pPr>
      <w:r>
        <w:t xml:space="preserve">      </w:t>
      </w:r>
      <w:r w:rsidR="00DB1262" w:rsidRPr="00924C13">
        <w:t>matchCaseInsensitive</w:t>
      </w:r>
      <w:r>
        <w:t xml:space="preserve"> </w:t>
      </w:r>
      <w:r w:rsidR="00DB1262" w:rsidRPr="00924C13">
        <w:t>?</w:t>
      </w:r>
      <w:r>
        <w:t xml:space="preserve"> </w:t>
      </w:r>
      <w:r w:rsidR="00DB1262" w:rsidRPr="00924C13">
        <w:t>StringComparison.CurrentCultureIgnoreCase</w:t>
      </w:r>
      <w:r>
        <w:t xml:space="preserve"> </w:t>
      </w:r>
      <w:r w:rsidR="00DB1262" w:rsidRPr="00924C13">
        <w:t>:</w:t>
      </w:r>
      <w:r>
        <w:t xml:space="preserve"> </w:t>
      </w:r>
      <w:r w:rsidR="00DB1262" w:rsidRPr="00924C13">
        <w:t>StringComparison.CurrentCulture;</w:t>
      </w:r>
    </w:p>
    <w:p w14:paraId="248B3FE0" w14:textId="0E1923C1" w:rsidR="00DB1262" w:rsidRPr="00924C13" w:rsidRDefault="00842CCC" w:rsidP="00924C13">
      <w:pPr>
        <w:pStyle w:val="SourceCode"/>
      </w:pPr>
      <w:r>
        <w:lastRenderedPageBreak/>
        <w:t xml:space="preserve">    </w:t>
      </w:r>
      <w:r w:rsidR="00DB1262" w:rsidRPr="00924C13">
        <w:t>var</w:t>
      </w:r>
      <w:r>
        <w:t xml:space="preserve"> </w:t>
      </w:r>
      <w:r w:rsidR="00DB1262" w:rsidRPr="00924C13">
        <w:t>searchInText</w:t>
      </w:r>
      <w:r>
        <w:t xml:space="preserve"> </w:t>
      </w:r>
      <w:r w:rsidR="00DB1262" w:rsidRPr="00924C13">
        <w:t>=</w:t>
      </w:r>
      <w:r>
        <w:t xml:space="preserve"> </w:t>
      </w:r>
      <w:r w:rsidR="00DB1262" w:rsidRPr="00924C13">
        <w:t>GetText();</w:t>
      </w:r>
    </w:p>
    <w:p w14:paraId="0D1E369E" w14:textId="2F7B0A95" w:rsidR="00DB1262" w:rsidRPr="00924C13" w:rsidRDefault="00842CCC" w:rsidP="00924C13">
      <w:pPr>
        <w:pStyle w:val="SourceCode"/>
      </w:pPr>
      <w:r>
        <w:t xml:space="preserve">    </w:t>
      </w:r>
      <w:r w:rsidR="00DB1262" w:rsidRPr="00924C13">
        <w:t>if</w:t>
      </w:r>
      <w:r>
        <w:t xml:space="preserve"> </w:t>
      </w:r>
      <w:r w:rsidR="00DB1262" w:rsidRPr="00924C13">
        <w:t>(findWholeWordsOnly)</w:t>
      </w:r>
    </w:p>
    <w:p w14:paraId="5B21F9E4" w14:textId="17605AE6" w:rsidR="00DB1262" w:rsidRPr="00924C13" w:rsidRDefault="00842CCC" w:rsidP="00924C13">
      <w:pPr>
        <w:pStyle w:val="SourceCode"/>
      </w:pPr>
      <w:r>
        <w:t xml:space="preserve">    </w:t>
      </w:r>
      <w:r w:rsidR="00DB1262" w:rsidRPr="00924C13">
        <w:t>{</w:t>
      </w:r>
    </w:p>
    <w:p w14:paraId="417C81A6" w14:textId="57FFCCA0" w:rsidR="00DB1262" w:rsidRPr="00924C13" w:rsidRDefault="00842CCC" w:rsidP="00924C13">
      <w:pPr>
        <w:pStyle w:val="SourceCode"/>
      </w:pPr>
      <w:r>
        <w:t xml:space="preserve">      </w:t>
      </w:r>
      <w:r w:rsidR="00DB1262" w:rsidRPr="00924C13">
        <w:t>searchInText</w:t>
      </w:r>
      <w:r>
        <w:t xml:space="preserve"> </w:t>
      </w:r>
      <w:r w:rsidR="00DB1262" w:rsidRPr="00924C13">
        <w:t>=</w:t>
      </w:r>
      <w:r>
        <w:t xml:space="preserve"> </w:t>
      </w:r>
      <w:r w:rsidR="00DB1262" w:rsidRPr="00924C13">
        <w:t>'\0'</w:t>
      </w:r>
      <w:r>
        <w:t xml:space="preserve"> </w:t>
      </w:r>
      <w:r w:rsidR="00DB1262" w:rsidRPr="00924C13">
        <w:t>+</w:t>
      </w:r>
      <w:r>
        <w:t xml:space="preserve"> </w:t>
      </w:r>
      <w:r w:rsidR="00DB1262" w:rsidRPr="00924C13">
        <w:t>searchInText</w:t>
      </w:r>
      <w:r>
        <w:t xml:space="preserve"> </w:t>
      </w:r>
      <w:r w:rsidR="00DB1262" w:rsidRPr="00924C13">
        <w:t>+</w:t>
      </w:r>
      <w:r>
        <w:t xml:space="preserve"> </w:t>
      </w:r>
      <w:r w:rsidR="00DB1262" w:rsidRPr="00924C13">
        <w:t>'\0';</w:t>
      </w:r>
    </w:p>
    <w:p w14:paraId="608688FB" w14:textId="3799F429" w:rsidR="00DB1262" w:rsidRPr="00924C13" w:rsidRDefault="00842CCC" w:rsidP="00924C13">
      <w:pPr>
        <w:pStyle w:val="SourceCode"/>
      </w:pPr>
      <w:r>
        <w:t xml:space="preserve">      </w:t>
      </w:r>
      <w:r w:rsidR="00DB1262" w:rsidRPr="00924C13">
        <w:t>var</w:t>
      </w:r>
      <w:r>
        <w:t xml:space="preserve"> </w:t>
      </w:r>
      <w:r w:rsidR="00DB1262" w:rsidRPr="00924C13">
        <w:t>k</w:t>
      </w:r>
      <w:r>
        <w:t xml:space="preserve"> </w:t>
      </w:r>
      <w:r w:rsidR="00DB1262" w:rsidRPr="00924C13">
        <w:t>=</w:t>
      </w:r>
      <w:r>
        <w:t xml:space="preserve"> </w:t>
      </w:r>
      <w:r w:rsidR="00DB1262" w:rsidRPr="00924C13">
        <w:t>searchInText.IndexOf(searchText,</w:t>
      </w:r>
      <w:r>
        <w:t xml:space="preserve"> </w:t>
      </w:r>
      <w:r w:rsidR="00DB1262" w:rsidRPr="00924C13">
        <w:t>startPosition,</w:t>
      </w:r>
      <w:r>
        <w:t xml:space="preserve"> </w:t>
      </w:r>
      <w:r w:rsidR="00DB1262" w:rsidRPr="00924C13">
        <w:t>stringComparison);</w:t>
      </w:r>
    </w:p>
    <w:p w14:paraId="6F99993D" w14:textId="18917B8A" w:rsidR="00D74C95" w:rsidRPr="00D74C95" w:rsidRDefault="00842CCC" w:rsidP="00D74C95">
      <w:pPr>
        <w:pStyle w:val="SourceCode"/>
        <w:rPr>
          <w:lang w:val="pl-PL"/>
        </w:rPr>
      </w:pPr>
      <w:r>
        <w:rPr>
          <w:lang w:val="pl-PL"/>
        </w:rPr>
        <w:t xml:space="preserve">      </w:t>
      </w:r>
      <w:r w:rsidR="00D74C95" w:rsidRPr="00D74C95">
        <w:rPr>
          <w:lang w:val="pl-PL"/>
        </w:rPr>
        <w:t>while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(k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&gt;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0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&amp;&amp;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k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+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searchText.Length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&lt;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searchInText.Length)</w:t>
      </w:r>
    </w:p>
    <w:p w14:paraId="7298B743" w14:textId="786FA5A0" w:rsidR="00D74C95" w:rsidRPr="00D74C95" w:rsidRDefault="00842CCC" w:rsidP="00D74C95">
      <w:pPr>
        <w:pStyle w:val="SourceCode"/>
        <w:rPr>
          <w:lang w:val="pl-PL"/>
        </w:rPr>
      </w:pPr>
      <w:r>
        <w:rPr>
          <w:lang w:val="pl-PL"/>
        </w:rPr>
        <w:t xml:space="preserve">      </w:t>
      </w:r>
      <w:r w:rsidR="00D74C95" w:rsidRPr="00D74C95">
        <w:rPr>
          <w:lang w:val="pl-PL"/>
        </w:rPr>
        <w:t>{</w:t>
      </w:r>
    </w:p>
    <w:p w14:paraId="67BB7A27" w14:textId="0CDCB416" w:rsidR="00D74C95" w:rsidRPr="00D74C95" w:rsidRDefault="00842CCC" w:rsidP="00D74C95">
      <w:pPr>
        <w:pStyle w:val="SourceCode"/>
        <w:ind w:left="709" w:hanging="709"/>
        <w:rPr>
          <w:lang w:val="pl-PL"/>
        </w:rPr>
      </w:pPr>
      <w:r>
        <w:rPr>
          <w:lang w:val="pl-PL"/>
        </w:rPr>
        <w:t xml:space="preserve">        </w:t>
      </w:r>
      <w:r w:rsidR="00D74C95" w:rsidRPr="00D74C95">
        <w:rPr>
          <w:lang w:val="pl-PL"/>
        </w:rPr>
        <w:t>if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(!char.IsLetterOrDigit(searchInText[k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-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1])</w:t>
      </w:r>
      <w:r>
        <w:rPr>
          <w:lang w:val="pl-PL"/>
        </w:rPr>
        <w:t xml:space="preserve"> </w:t>
      </w:r>
      <w:r w:rsidR="00D74C95">
        <w:rPr>
          <w:lang w:val="pl-PL"/>
        </w:rPr>
        <w:br/>
      </w:r>
      <w:r w:rsidR="00D74C95" w:rsidRPr="00D74C95">
        <w:rPr>
          <w:lang w:val="pl-PL"/>
        </w:rPr>
        <w:t>&amp;&amp;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!char.IsLetterOrDigit(searchInText[k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+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searchText.Length]))</w:t>
      </w:r>
    </w:p>
    <w:p w14:paraId="1E4A0AE7" w14:textId="4DF4957B" w:rsidR="00D74C95" w:rsidRPr="00D74C95" w:rsidRDefault="00842CCC" w:rsidP="00D74C95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D74C95" w:rsidRPr="00D74C95">
        <w:rPr>
          <w:lang w:val="pl-PL"/>
        </w:rPr>
        <w:t>return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k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-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1;</w:t>
      </w:r>
    </w:p>
    <w:p w14:paraId="19910681" w14:textId="7868AECB" w:rsidR="00D74C95" w:rsidRPr="00D74C95" w:rsidRDefault="00842CCC" w:rsidP="00D74C95">
      <w:pPr>
        <w:pStyle w:val="SourceCode"/>
        <w:rPr>
          <w:lang w:val="pl-PL"/>
        </w:rPr>
      </w:pPr>
      <w:r>
        <w:rPr>
          <w:lang w:val="pl-PL"/>
        </w:rPr>
        <w:t xml:space="preserve">        </w:t>
      </w:r>
      <w:r w:rsidR="00D74C95" w:rsidRPr="00D74C95">
        <w:rPr>
          <w:lang w:val="pl-PL"/>
        </w:rPr>
        <w:t>k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=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searchInText.IndexOf(searchText,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k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+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1,</w:t>
      </w:r>
      <w:r>
        <w:rPr>
          <w:lang w:val="pl-PL"/>
        </w:rPr>
        <w:t xml:space="preserve"> </w:t>
      </w:r>
      <w:r w:rsidR="00D74C95" w:rsidRPr="00D74C95">
        <w:rPr>
          <w:lang w:val="pl-PL"/>
        </w:rPr>
        <w:t>stringComparison);</w:t>
      </w:r>
    </w:p>
    <w:p w14:paraId="1538CC69" w14:textId="5B97DA89" w:rsidR="00D74C95" w:rsidRDefault="00842CCC" w:rsidP="00D74C95">
      <w:pPr>
        <w:pStyle w:val="SourceCode"/>
        <w:rPr>
          <w:lang w:val="pl-PL"/>
        </w:rPr>
      </w:pPr>
      <w:r>
        <w:rPr>
          <w:lang w:val="pl-PL"/>
        </w:rPr>
        <w:t xml:space="preserve">      </w:t>
      </w:r>
      <w:r w:rsidR="00D74C95" w:rsidRPr="00D74C95">
        <w:rPr>
          <w:lang w:val="pl-PL"/>
        </w:rPr>
        <w:t>}</w:t>
      </w:r>
    </w:p>
    <w:p w14:paraId="3C7E62E8" w14:textId="677E57DA" w:rsidR="00DB1262" w:rsidRPr="00924C13" w:rsidRDefault="00842CCC" w:rsidP="00D74C95">
      <w:pPr>
        <w:pStyle w:val="SourceCode"/>
      </w:pPr>
      <w:r>
        <w:t xml:space="preserve">      </w:t>
      </w:r>
      <w:r w:rsidR="00DB1262" w:rsidRPr="00924C13">
        <w:t>return</w:t>
      </w:r>
      <w:r>
        <w:t xml:space="preserve"> </w:t>
      </w:r>
      <w:r w:rsidR="00DB1262" w:rsidRPr="00924C13">
        <w:t>-1;</w:t>
      </w:r>
    </w:p>
    <w:p w14:paraId="57A523E3" w14:textId="6A41277C" w:rsidR="00DB1262" w:rsidRPr="00924C13" w:rsidRDefault="00842CCC" w:rsidP="00924C13">
      <w:pPr>
        <w:pStyle w:val="SourceCode"/>
      </w:pPr>
      <w:r>
        <w:t xml:space="preserve">    </w:t>
      </w:r>
      <w:r w:rsidR="00DB1262" w:rsidRPr="00924C13">
        <w:t>}</w:t>
      </w:r>
    </w:p>
    <w:p w14:paraId="755EB1D9" w14:textId="319A1499" w:rsidR="00DB1262" w:rsidRPr="00924C13" w:rsidRDefault="00842CCC" w:rsidP="00924C13">
      <w:pPr>
        <w:pStyle w:val="SourceCode"/>
      </w:pPr>
      <w:r>
        <w:t xml:space="preserve">    </w:t>
      </w:r>
      <w:r w:rsidR="00DB1262" w:rsidRPr="00924C13">
        <w:t>return</w:t>
      </w:r>
      <w:r>
        <w:t xml:space="preserve"> </w:t>
      </w:r>
      <w:r w:rsidR="00DB1262" w:rsidRPr="00924C13">
        <w:t>searchInText.IndexOf(searchText,</w:t>
      </w:r>
      <w:r>
        <w:t xml:space="preserve"> </w:t>
      </w:r>
      <w:r w:rsidR="00DB1262" w:rsidRPr="00924C13">
        <w:t>startPosition,</w:t>
      </w:r>
      <w:r>
        <w:t xml:space="preserve"> </w:t>
      </w:r>
      <w:r w:rsidR="00DB1262" w:rsidRPr="00924C13">
        <w:t>stringComparison);</w:t>
      </w:r>
    </w:p>
    <w:p w14:paraId="75E8B51B" w14:textId="4F1605DA" w:rsidR="00DB1262" w:rsidRDefault="00842CCC" w:rsidP="00924C13">
      <w:pPr>
        <w:pStyle w:val="SourceCode"/>
      </w:pPr>
      <w:r>
        <w:t xml:space="preserve">  </w:t>
      </w:r>
      <w:r w:rsidR="00DB1262" w:rsidRPr="00924C13">
        <w:t>}</w:t>
      </w:r>
    </w:p>
    <w:p w14:paraId="5AA234F0" w14:textId="4473026A" w:rsidR="00924C13" w:rsidRDefault="00924C13" w:rsidP="00924C13">
      <w:pPr>
        <w:pStyle w:val="Standardowyakapit"/>
      </w:pPr>
      <w:r>
        <w:t>We</w:t>
      </w:r>
      <w:r w:rsidR="00842CCC">
        <w:t xml:space="preserve"> </w:t>
      </w:r>
      <w:r>
        <w:t>do</w:t>
      </w:r>
      <w:r w:rsidR="00842CCC">
        <w:t xml:space="preserve"> </w:t>
      </w:r>
      <w:r>
        <w:t>not</w:t>
      </w:r>
      <w:r w:rsidR="00842CCC">
        <w:t xml:space="preserve"> </w:t>
      </w:r>
      <w:r>
        <w:t>change</w:t>
      </w:r>
      <w:r w:rsidR="00842CCC">
        <w:t xml:space="preserve"> </w:t>
      </w:r>
      <w:r>
        <w:t>the</w:t>
      </w:r>
      <w:r w:rsidR="00842CCC">
        <w:t xml:space="preserve"> </w:t>
      </w:r>
      <w:r>
        <w:t>implementation</w:t>
      </w:r>
      <w:r w:rsidR="00842CCC">
        <w:t xml:space="preserve"> </w:t>
      </w:r>
      <w:r>
        <w:t>of</w:t>
      </w:r>
      <w:r w:rsidR="00842CCC">
        <w:t xml:space="preserve"> </w:t>
      </w:r>
      <w:r>
        <w:t>them.</w:t>
      </w:r>
    </w:p>
    <w:p w14:paraId="657068D0" w14:textId="0870CE20" w:rsidR="00924C13" w:rsidRPr="00924C13" w:rsidRDefault="00842CCC" w:rsidP="00924C13">
      <w:pPr>
        <w:pStyle w:val="SourceCode"/>
      </w:pPr>
      <w:r>
        <w:t xml:space="preserve">  </w:t>
      </w:r>
      <w:r w:rsidR="00924C13" w:rsidRPr="00924C13">
        <w:t>public</w:t>
      </w:r>
      <w:r>
        <w:t xml:space="preserve"> </w:t>
      </w:r>
      <w:r w:rsidR="00924C13" w:rsidRPr="00924C13">
        <w:t>int</w:t>
      </w:r>
      <w:r>
        <w:t xml:space="preserve"> </w:t>
      </w:r>
      <w:r w:rsidR="00B822D8">
        <w:t>Find</w:t>
      </w:r>
      <w:r w:rsidR="00924C13" w:rsidRPr="00924C13">
        <w:t>TextWithFormat(int</w:t>
      </w:r>
      <w:r>
        <w:t xml:space="preserve"> </w:t>
      </w:r>
      <w:r w:rsidR="00924C13" w:rsidRPr="00924C13">
        <w:t>startPosition,</w:t>
      </w:r>
      <w:r>
        <w:t xml:space="preserve"> </w:t>
      </w:r>
      <w:r w:rsidR="00924C13" w:rsidRPr="00924C13">
        <w:t>string</w:t>
      </w:r>
      <w:r>
        <w:t xml:space="preserve"> </w:t>
      </w:r>
      <w:r w:rsidR="00924C13" w:rsidRPr="00924C13">
        <w:t>searchText,</w:t>
      </w:r>
      <w:r>
        <w:t xml:space="preserve"> </w:t>
      </w:r>
      <w:r w:rsidR="00924C13" w:rsidRPr="00924C13">
        <w:t>TextFormat</w:t>
      </w:r>
      <w:r>
        <w:t xml:space="preserve"> </w:t>
      </w:r>
      <w:r w:rsidR="00924C13" w:rsidRPr="00924C13">
        <w:t>searchFormat,</w:t>
      </w:r>
      <w:r>
        <w:t xml:space="preserve"> </w:t>
      </w:r>
      <w:r w:rsidR="00924C13" w:rsidRPr="00924C13">
        <w:t>FindAndReplaceOptions?</w:t>
      </w:r>
      <w:r>
        <w:t xml:space="preserve"> </w:t>
      </w:r>
      <w:r w:rsidR="00924C13" w:rsidRPr="00924C13">
        <w:t>options</w:t>
      </w:r>
      <w:r>
        <w:t xml:space="preserve"> </w:t>
      </w:r>
      <w:r w:rsidR="00924C13" w:rsidRPr="00924C13">
        <w:t>=</w:t>
      </w:r>
      <w:r>
        <w:t xml:space="preserve"> </w:t>
      </w:r>
      <w:r w:rsidR="00924C13" w:rsidRPr="00924C13">
        <w:t>null)</w:t>
      </w:r>
    </w:p>
    <w:p w14:paraId="2471DA84" w14:textId="6D2A9B30" w:rsidR="00924C13" w:rsidRPr="00924C13" w:rsidRDefault="00842CCC" w:rsidP="00924C13">
      <w:pPr>
        <w:pStyle w:val="SourceCode"/>
      </w:pPr>
      <w:r>
        <w:t xml:space="preserve">  </w:t>
      </w:r>
      <w:r w:rsidR="00924C13" w:rsidRPr="00924C13">
        <w:t>{</w:t>
      </w:r>
    </w:p>
    <w:p w14:paraId="3ED8C375" w14:textId="3CFCE600" w:rsidR="00924C13" w:rsidRPr="00924C13" w:rsidRDefault="00842CCC" w:rsidP="00924C13">
      <w:pPr>
        <w:pStyle w:val="SourceCode"/>
      </w:pPr>
      <w:r>
        <w:t xml:space="preserve">    </w:t>
      </w:r>
      <w:r w:rsidR="00924C13" w:rsidRPr="00924C13">
        <w:t>var</w:t>
      </w:r>
      <w:r>
        <w:t xml:space="preserve"> </w:t>
      </w:r>
      <w:r w:rsidR="00924C13" w:rsidRPr="00924C13">
        <w:t>findWholeWordsOnly</w:t>
      </w:r>
      <w:r>
        <w:t xml:space="preserve"> </w:t>
      </w:r>
      <w:r w:rsidR="00924C13" w:rsidRPr="00924C13">
        <w:t>=</w:t>
      </w:r>
      <w:r>
        <w:t xml:space="preserve"> </w:t>
      </w:r>
      <w:r w:rsidR="00924C13" w:rsidRPr="00924C13">
        <w:t>options?.FindWholeWordsOnly</w:t>
      </w:r>
      <w:r>
        <w:t xml:space="preserve"> </w:t>
      </w:r>
      <w:r w:rsidR="00924C13" w:rsidRPr="00924C13">
        <w:t>??</w:t>
      </w:r>
      <w:r>
        <w:t xml:space="preserve"> </w:t>
      </w:r>
      <w:r w:rsidR="00924C13" w:rsidRPr="00924C13">
        <w:t>false;</w:t>
      </w:r>
    </w:p>
    <w:p w14:paraId="1CCF409D" w14:textId="39D0E2E8" w:rsidR="00924C13" w:rsidRPr="00924C13" w:rsidRDefault="00842CCC" w:rsidP="00924C13">
      <w:pPr>
        <w:pStyle w:val="SourceCode"/>
      </w:pPr>
      <w:r>
        <w:t xml:space="preserve">    </w:t>
      </w:r>
      <w:r w:rsidR="00924C13" w:rsidRPr="00924C13">
        <w:t>var</w:t>
      </w:r>
      <w:r>
        <w:t xml:space="preserve"> </w:t>
      </w:r>
      <w:r w:rsidR="00924C13" w:rsidRPr="00924C13">
        <w:t>matchCaseInsensitive</w:t>
      </w:r>
      <w:r>
        <w:t xml:space="preserve"> </w:t>
      </w:r>
      <w:r w:rsidR="00924C13" w:rsidRPr="00924C13">
        <w:t>=</w:t>
      </w:r>
      <w:r>
        <w:t xml:space="preserve"> </w:t>
      </w:r>
      <w:r w:rsidR="00924C13" w:rsidRPr="00924C13">
        <w:t>options?.MatchCaseInsensitive</w:t>
      </w:r>
      <w:r>
        <w:t xml:space="preserve"> </w:t>
      </w:r>
      <w:r w:rsidR="00924C13" w:rsidRPr="00924C13">
        <w:t>??</w:t>
      </w:r>
      <w:r>
        <w:t xml:space="preserve"> </w:t>
      </w:r>
      <w:r w:rsidR="00924C13" w:rsidRPr="00924C13">
        <w:t>false;</w:t>
      </w:r>
    </w:p>
    <w:p w14:paraId="55EE8A18" w14:textId="15E1C0E2" w:rsidR="00924C13" w:rsidRPr="00924C13" w:rsidRDefault="00842CCC" w:rsidP="00924C13">
      <w:pPr>
        <w:pStyle w:val="SourceCode"/>
      </w:pPr>
      <w:r>
        <w:t xml:space="preserve">    </w:t>
      </w:r>
      <w:r w:rsidR="00924C13" w:rsidRPr="00924C13">
        <w:t>var</w:t>
      </w:r>
      <w:r>
        <w:t xml:space="preserve"> </w:t>
      </w:r>
      <w:r w:rsidR="00924C13" w:rsidRPr="00924C13">
        <w:t>stringComparison</w:t>
      </w:r>
      <w:r>
        <w:t xml:space="preserve"> </w:t>
      </w:r>
      <w:r w:rsidR="00924C13" w:rsidRPr="00924C13">
        <w:t>=</w:t>
      </w:r>
    </w:p>
    <w:p w14:paraId="3B34AA5D" w14:textId="3106BEE7" w:rsidR="00924C13" w:rsidRPr="00924C13" w:rsidRDefault="00842CCC" w:rsidP="00924C13">
      <w:pPr>
        <w:pStyle w:val="SourceCode"/>
      </w:pPr>
      <w:r>
        <w:t xml:space="preserve">      </w:t>
      </w:r>
      <w:r w:rsidR="00924C13" w:rsidRPr="00924C13">
        <w:t>matchCaseInsensitive</w:t>
      </w:r>
      <w:r>
        <w:t xml:space="preserve"> </w:t>
      </w:r>
      <w:r w:rsidR="00924C13" w:rsidRPr="00924C13">
        <w:t>?</w:t>
      </w:r>
      <w:r>
        <w:t xml:space="preserve"> </w:t>
      </w:r>
      <w:r w:rsidR="00924C13" w:rsidRPr="00924C13">
        <w:t>StringComparison.CurrentCultureIgnoreCase</w:t>
      </w:r>
      <w:r>
        <w:t xml:space="preserve"> </w:t>
      </w:r>
      <w:r w:rsidR="00924C13" w:rsidRPr="00924C13">
        <w:t>:</w:t>
      </w:r>
      <w:r>
        <w:t xml:space="preserve"> </w:t>
      </w:r>
      <w:r w:rsidR="00924C13" w:rsidRPr="00924C13">
        <w:t>StringComparison.CurrentCulture;</w:t>
      </w:r>
    </w:p>
    <w:p w14:paraId="6E787DFC" w14:textId="3450C5BB" w:rsidR="00924C13" w:rsidRPr="00924C13" w:rsidRDefault="00842CCC" w:rsidP="00924C13">
      <w:pPr>
        <w:pStyle w:val="SourceCode"/>
      </w:pPr>
      <w:r>
        <w:t xml:space="preserve">    </w:t>
      </w:r>
      <w:r w:rsidR="00924C13" w:rsidRPr="00924C13">
        <w:t>var</w:t>
      </w:r>
      <w:r>
        <w:t xml:space="preserve"> </w:t>
      </w:r>
      <w:r w:rsidR="00924C13" w:rsidRPr="00924C13">
        <w:t>searchTextLength</w:t>
      </w:r>
      <w:r>
        <w:t xml:space="preserve"> </w:t>
      </w:r>
      <w:r w:rsidR="00924C13" w:rsidRPr="00924C13">
        <w:t>=</w:t>
      </w:r>
      <w:r>
        <w:t xml:space="preserve"> </w:t>
      </w:r>
      <w:r w:rsidR="00924C13" w:rsidRPr="00924C13">
        <w:t>searchText.Length;</w:t>
      </w:r>
    </w:p>
    <w:p w14:paraId="1F862256" w14:textId="566215A9" w:rsidR="00924C13" w:rsidRPr="00924C13" w:rsidRDefault="00842CCC" w:rsidP="00924C13">
      <w:pPr>
        <w:pStyle w:val="SourceCode"/>
      </w:pPr>
      <w:r>
        <w:t xml:space="preserve">    </w:t>
      </w:r>
      <w:r w:rsidR="00924C13" w:rsidRPr="00924C13">
        <w:t>var</w:t>
      </w:r>
      <w:r>
        <w:t xml:space="preserve"> </w:t>
      </w:r>
      <w:r w:rsidR="00924C13" w:rsidRPr="00924C13">
        <w:t>sumLength</w:t>
      </w:r>
      <w:r>
        <w:t xml:space="preserve"> </w:t>
      </w:r>
      <w:r w:rsidR="00924C13" w:rsidRPr="00924C13">
        <w:t>=</w:t>
      </w:r>
      <w:r>
        <w:t xml:space="preserve"> </w:t>
      </w:r>
      <w:r w:rsidR="00924C13" w:rsidRPr="00924C13">
        <w:t>0;</w:t>
      </w:r>
    </w:p>
    <w:p w14:paraId="77E00565" w14:textId="12B8FB86" w:rsidR="00924C13" w:rsidRPr="00924C13" w:rsidRDefault="00842CCC" w:rsidP="00924C13">
      <w:pPr>
        <w:pStyle w:val="SourceCode"/>
      </w:pPr>
      <w:r>
        <w:t xml:space="preserve">    </w:t>
      </w:r>
      <w:r w:rsidR="00924C13" w:rsidRPr="00924C13">
        <w:t>for</w:t>
      </w:r>
      <w:r>
        <w:t xml:space="preserve"> </w:t>
      </w:r>
      <w:r w:rsidR="00924C13" w:rsidRPr="00924C13">
        <w:t>(int</w:t>
      </w:r>
      <w:r>
        <w:t xml:space="preserve"> </w:t>
      </w:r>
      <w:r w:rsidR="00924C13" w:rsidRPr="00924C13">
        <w:t>i</w:t>
      </w:r>
      <w:r>
        <w:t xml:space="preserve"> </w:t>
      </w:r>
      <w:r w:rsidR="00924C13" w:rsidRPr="00924C13">
        <w:t>=</w:t>
      </w:r>
      <w:r>
        <w:t xml:space="preserve"> </w:t>
      </w:r>
      <w:r w:rsidR="00924C13" w:rsidRPr="00924C13">
        <w:t>0;</w:t>
      </w:r>
      <w:r>
        <w:t xml:space="preserve"> </w:t>
      </w:r>
      <w:r w:rsidR="00924C13" w:rsidRPr="00924C13">
        <w:t>i</w:t>
      </w:r>
      <w:r>
        <w:t xml:space="preserve"> </w:t>
      </w:r>
      <w:r w:rsidR="00924C13" w:rsidRPr="00924C13">
        <w:t>&lt;</w:t>
      </w:r>
      <w:r>
        <w:t xml:space="preserve"> </w:t>
      </w:r>
      <w:r w:rsidR="00924C13" w:rsidRPr="00924C13">
        <w:t>this.Count;</w:t>
      </w:r>
      <w:r>
        <w:t xml:space="preserve"> </w:t>
      </w:r>
      <w:r w:rsidR="00924C13" w:rsidRPr="00924C13">
        <w:t>i++)</w:t>
      </w:r>
    </w:p>
    <w:p w14:paraId="683BF0D2" w14:textId="05D0F9D8" w:rsidR="00924C13" w:rsidRPr="00924C13" w:rsidRDefault="00842CCC" w:rsidP="00924C13">
      <w:pPr>
        <w:pStyle w:val="SourceCode"/>
      </w:pPr>
      <w:r>
        <w:t xml:space="preserve">    </w:t>
      </w:r>
      <w:r w:rsidR="00924C13" w:rsidRPr="00924C13">
        <w:t>{</w:t>
      </w:r>
    </w:p>
    <w:p w14:paraId="5E928F50" w14:textId="20297BEF" w:rsidR="00924C13" w:rsidRPr="00924C13" w:rsidRDefault="00842CCC" w:rsidP="00924C13">
      <w:pPr>
        <w:pStyle w:val="SourceCode"/>
      </w:pPr>
      <w:r>
        <w:t xml:space="preserve">      </w:t>
      </w:r>
      <w:r w:rsidR="00924C13" w:rsidRPr="00924C13">
        <w:t>var</w:t>
      </w:r>
      <w:r>
        <w:t xml:space="preserve"> </w:t>
      </w:r>
      <w:r w:rsidR="00924C13" w:rsidRPr="00924C13">
        <w:t>itemText</w:t>
      </w:r>
      <w:r>
        <w:t xml:space="preserve"> </w:t>
      </w:r>
      <w:r w:rsidR="00924C13" w:rsidRPr="00924C13">
        <w:t>=</w:t>
      </w:r>
      <w:r>
        <w:t xml:space="preserve"> </w:t>
      </w:r>
      <w:r w:rsidR="00924C13" w:rsidRPr="00924C13">
        <w:t>this[i].Text;</w:t>
      </w:r>
    </w:p>
    <w:p w14:paraId="3790E6E6" w14:textId="75F3F6CA" w:rsidR="00924C13" w:rsidRPr="00924C13" w:rsidRDefault="00842CCC" w:rsidP="00924C13">
      <w:pPr>
        <w:pStyle w:val="SourceCode"/>
      </w:pPr>
      <w:r>
        <w:t xml:space="preserve">      </w:t>
      </w:r>
      <w:r w:rsidR="00924C13" w:rsidRPr="00924C13">
        <w:t>if</w:t>
      </w:r>
      <w:r>
        <w:t xml:space="preserve"> </w:t>
      </w:r>
      <w:r w:rsidR="00924C13" w:rsidRPr="00924C13">
        <w:t>(sumLength</w:t>
      </w:r>
      <w:r>
        <w:t xml:space="preserve"> </w:t>
      </w:r>
      <w:r w:rsidR="00924C13" w:rsidRPr="00924C13">
        <w:t>+</w:t>
      </w:r>
      <w:r>
        <w:t xml:space="preserve"> </w:t>
      </w:r>
      <w:r w:rsidR="00924C13" w:rsidRPr="00924C13">
        <w:t>itemText.Length</w:t>
      </w:r>
      <w:r>
        <w:t xml:space="preserve"> </w:t>
      </w:r>
      <w:r w:rsidR="00924C13" w:rsidRPr="00924C13">
        <w:t>&gt;</w:t>
      </w:r>
      <w:r>
        <w:t xml:space="preserve"> </w:t>
      </w:r>
      <w:r w:rsidR="00924C13" w:rsidRPr="00924C13">
        <w:t>startPosition)</w:t>
      </w:r>
    </w:p>
    <w:p w14:paraId="4CF6E28A" w14:textId="4B14703A" w:rsidR="00924C13" w:rsidRPr="00924C13" w:rsidRDefault="00842CCC" w:rsidP="00924C13">
      <w:pPr>
        <w:pStyle w:val="SourceCode"/>
      </w:pPr>
      <w:r>
        <w:t xml:space="preserve">      </w:t>
      </w:r>
      <w:r w:rsidR="00924C13" w:rsidRPr="00924C13">
        <w:t>{</w:t>
      </w:r>
    </w:p>
    <w:p w14:paraId="365DB1EF" w14:textId="07078EA4" w:rsidR="00924C13" w:rsidRPr="00924C13" w:rsidRDefault="00842CCC" w:rsidP="00924C13">
      <w:pPr>
        <w:pStyle w:val="SourceCode"/>
      </w:pPr>
      <w:r>
        <w:t xml:space="preserve">        </w:t>
      </w:r>
      <w:r w:rsidR="00924C13" w:rsidRPr="00924C13">
        <w:t>if</w:t>
      </w:r>
      <w:r>
        <w:t xml:space="preserve"> </w:t>
      </w:r>
      <w:r w:rsidR="00924C13" w:rsidRPr="00924C13">
        <w:t>(searchFormat.IsSame(this[i].Run.GetFormat()))</w:t>
      </w:r>
    </w:p>
    <w:p w14:paraId="437FE395" w14:textId="766522D4" w:rsidR="00924C13" w:rsidRPr="00924C13" w:rsidRDefault="00842CCC" w:rsidP="00924C13">
      <w:pPr>
        <w:pStyle w:val="SourceCode"/>
      </w:pPr>
      <w:r>
        <w:t xml:space="preserve">        </w:t>
      </w:r>
      <w:r w:rsidR="00924C13" w:rsidRPr="00924C13">
        <w:t>{</w:t>
      </w:r>
    </w:p>
    <w:p w14:paraId="1C4AA917" w14:textId="594409D9" w:rsidR="00924C13" w:rsidRPr="00924C13" w:rsidRDefault="00842CCC" w:rsidP="00924C13">
      <w:pPr>
        <w:pStyle w:val="SourceCode"/>
      </w:pPr>
      <w:r>
        <w:t xml:space="preserve">          </w:t>
      </w:r>
      <w:r w:rsidR="00924C13" w:rsidRPr="00924C13">
        <w:t>var</w:t>
      </w:r>
      <w:r>
        <w:t xml:space="preserve"> </w:t>
      </w:r>
      <w:r w:rsidR="00924C13" w:rsidRPr="00924C13">
        <w:t>searchInText</w:t>
      </w:r>
      <w:r>
        <w:t xml:space="preserve"> </w:t>
      </w:r>
      <w:r w:rsidR="00924C13" w:rsidRPr="00924C13">
        <w:t>=</w:t>
      </w:r>
      <w:r>
        <w:t xml:space="preserve"> </w:t>
      </w:r>
      <w:r w:rsidR="00924C13" w:rsidRPr="00924C13">
        <w:t>itemText;</w:t>
      </w:r>
    </w:p>
    <w:p w14:paraId="7745A8A6" w14:textId="038D3216" w:rsidR="00924C13" w:rsidRPr="00924C13" w:rsidRDefault="00842CCC" w:rsidP="00924C13">
      <w:pPr>
        <w:pStyle w:val="SourceCode"/>
      </w:pPr>
      <w:r>
        <w:t xml:space="preserve">          </w:t>
      </w:r>
      <w:r w:rsidR="00924C13" w:rsidRPr="00924C13">
        <w:t>if</w:t>
      </w:r>
      <w:r>
        <w:t xml:space="preserve"> </w:t>
      </w:r>
      <w:r w:rsidR="00924C13" w:rsidRPr="00924C13">
        <w:t>(findWholeWordsOnly)</w:t>
      </w:r>
    </w:p>
    <w:p w14:paraId="4663EB94" w14:textId="18347A2C" w:rsidR="00924C13" w:rsidRPr="00924C13" w:rsidRDefault="00842CCC" w:rsidP="00924C13">
      <w:pPr>
        <w:pStyle w:val="SourceCode"/>
      </w:pPr>
      <w:r>
        <w:t xml:space="preserve">          </w:t>
      </w:r>
      <w:r w:rsidR="00924C13" w:rsidRPr="00924C13">
        <w:t>{</w:t>
      </w:r>
    </w:p>
    <w:p w14:paraId="02516F9A" w14:textId="689B03BF" w:rsidR="00924C13" w:rsidRPr="00924C13" w:rsidRDefault="00842CCC" w:rsidP="00924C13">
      <w:pPr>
        <w:pStyle w:val="SourceCode"/>
      </w:pPr>
      <w:r>
        <w:t xml:space="preserve">            </w:t>
      </w:r>
      <w:r w:rsidR="00924C13" w:rsidRPr="00924C13">
        <w:t>if</w:t>
      </w:r>
      <w:r>
        <w:t xml:space="preserve"> </w:t>
      </w:r>
      <w:r w:rsidR="00924C13" w:rsidRPr="00924C13">
        <w:t>(i</w:t>
      </w:r>
      <w:r>
        <w:t xml:space="preserve"> </w:t>
      </w:r>
      <w:r w:rsidR="00924C13" w:rsidRPr="00924C13">
        <w:t>&gt;</w:t>
      </w:r>
      <w:r>
        <w:t xml:space="preserve"> </w:t>
      </w:r>
      <w:r w:rsidR="00924C13" w:rsidRPr="00924C13">
        <w:t>0)</w:t>
      </w:r>
    </w:p>
    <w:p w14:paraId="09330A77" w14:textId="1B0FEE17" w:rsidR="00924C13" w:rsidRPr="00924C13" w:rsidRDefault="00842CCC" w:rsidP="00924C13">
      <w:pPr>
        <w:pStyle w:val="SourceCode"/>
      </w:pPr>
      <w:r>
        <w:t xml:space="preserve">              </w:t>
      </w:r>
      <w:r w:rsidR="00924C13" w:rsidRPr="00924C13">
        <w:t>searchInText</w:t>
      </w:r>
      <w:r>
        <w:t xml:space="preserve"> </w:t>
      </w:r>
      <w:r w:rsidR="00924C13" w:rsidRPr="00924C13">
        <w:t>=</w:t>
      </w:r>
      <w:r>
        <w:t xml:space="preserve"> </w:t>
      </w:r>
      <w:r w:rsidR="00924C13" w:rsidRPr="00924C13">
        <w:t>this[i</w:t>
      </w:r>
      <w:r>
        <w:t xml:space="preserve"> </w:t>
      </w:r>
      <w:r w:rsidR="00924C13" w:rsidRPr="00924C13">
        <w:t>-</w:t>
      </w:r>
      <w:r>
        <w:t xml:space="preserve"> </w:t>
      </w:r>
      <w:r w:rsidR="00924C13" w:rsidRPr="00924C13">
        <w:t>1].Text.LastOrDefault()</w:t>
      </w:r>
      <w:r>
        <w:t xml:space="preserve"> </w:t>
      </w:r>
      <w:r w:rsidR="00924C13" w:rsidRPr="00924C13">
        <w:t>+</w:t>
      </w:r>
      <w:r>
        <w:t xml:space="preserve"> </w:t>
      </w:r>
      <w:r w:rsidR="00924C13" w:rsidRPr="00924C13">
        <w:t>searchInText;</w:t>
      </w:r>
    </w:p>
    <w:p w14:paraId="06252E75" w14:textId="490B1568" w:rsidR="00924C13" w:rsidRPr="00924C13" w:rsidRDefault="00842CCC" w:rsidP="00924C13">
      <w:pPr>
        <w:pStyle w:val="SourceCode"/>
      </w:pPr>
      <w:r>
        <w:t xml:space="preserve">            </w:t>
      </w:r>
      <w:r w:rsidR="00924C13" w:rsidRPr="00924C13">
        <w:t>else</w:t>
      </w:r>
    </w:p>
    <w:p w14:paraId="5B7403F4" w14:textId="5A62669B" w:rsidR="00924C13" w:rsidRPr="00924C13" w:rsidRDefault="00842CCC" w:rsidP="00924C13">
      <w:pPr>
        <w:pStyle w:val="SourceCode"/>
      </w:pPr>
      <w:r>
        <w:t xml:space="preserve">              </w:t>
      </w:r>
      <w:r w:rsidR="00924C13" w:rsidRPr="00924C13">
        <w:t>searchInText</w:t>
      </w:r>
      <w:r>
        <w:t xml:space="preserve"> </w:t>
      </w:r>
      <w:r w:rsidR="00924C13" w:rsidRPr="00924C13">
        <w:t>=</w:t>
      </w:r>
      <w:r>
        <w:t xml:space="preserve"> </w:t>
      </w:r>
      <w:r w:rsidR="00924C13" w:rsidRPr="00924C13">
        <w:t>'\0'</w:t>
      </w:r>
      <w:r>
        <w:t xml:space="preserve"> </w:t>
      </w:r>
      <w:r w:rsidR="00924C13" w:rsidRPr="00924C13">
        <w:t>+</w:t>
      </w:r>
      <w:r>
        <w:t xml:space="preserve"> </w:t>
      </w:r>
      <w:r w:rsidR="00924C13" w:rsidRPr="00924C13">
        <w:t>searchInText;</w:t>
      </w:r>
    </w:p>
    <w:p w14:paraId="0CC880D6" w14:textId="5503596E" w:rsidR="00924C13" w:rsidRPr="00924C13" w:rsidRDefault="00842CCC" w:rsidP="00924C13">
      <w:pPr>
        <w:pStyle w:val="SourceCode"/>
      </w:pPr>
      <w:r>
        <w:t xml:space="preserve">          </w:t>
      </w:r>
      <w:r w:rsidR="00924C13" w:rsidRPr="00924C13">
        <w:t>}</w:t>
      </w:r>
    </w:p>
    <w:p w14:paraId="0303527C" w14:textId="50536148" w:rsidR="00924C13" w:rsidRPr="00924C13" w:rsidRDefault="00842CCC" w:rsidP="00924C13">
      <w:pPr>
        <w:pStyle w:val="SourceCode"/>
      </w:pPr>
      <w:r>
        <w:t xml:space="preserve">          </w:t>
      </w:r>
      <w:r w:rsidR="00924C13" w:rsidRPr="00924C13">
        <w:t>int</w:t>
      </w:r>
      <w:r>
        <w:t xml:space="preserve"> </w:t>
      </w:r>
      <w:r w:rsidR="00924C13" w:rsidRPr="00924C13">
        <w:t>j</w:t>
      </w:r>
      <w:r>
        <w:t xml:space="preserve"> </w:t>
      </w:r>
      <w:r w:rsidR="00924C13" w:rsidRPr="00924C13">
        <w:t>=</w:t>
      </w:r>
      <w:r>
        <w:t xml:space="preserve"> </w:t>
      </w:r>
      <w:r w:rsidR="00924C13" w:rsidRPr="00924C13">
        <w:t>i</w:t>
      </w:r>
      <w:r>
        <w:t xml:space="preserve"> </w:t>
      </w:r>
      <w:r w:rsidR="00924C13" w:rsidRPr="00924C13">
        <w:t>+</w:t>
      </w:r>
      <w:r>
        <w:t xml:space="preserve"> </w:t>
      </w:r>
      <w:r w:rsidR="00924C13" w:rsidRPr="00924C13">
        <w:t>1;</w:t>
      </w:r>
    </w:p>
    <w:p w14:paraId="31801020" w14:textId="3006BD37" w:rsidR="00924C13" w:rsidRPr="00924C13" w:rsidRDefault="00842CCC" w:rsidP="00924C13">
      <w:pPr>
        <w:pStyle w:val="SourceCode"/>
      </w:pPr>
      <w:r>
        <w:t xml:space="preserve">          </w:t>
      </w:r>
      <w:r w:rsidR="00924C13" w:rsidRPr="00924C13">
        <w:t>while</w:t>
      </w:r>
      <w:r>
        <w:t xml:space="preserve"> </w:t>
      </w:r>
      <w:r w:rsidR="00924C13" w:rsidRPr="00924C13">
        <w:t>(searchInText.Length</w:t>
      </w:r>
      <w:r>
        <w:t xml:space="preserve"> </w:t>
      </w:r>
      <w:r w:rsidR="00924C13" w:rsidRPr="00924C13">
        <w:t>&gt;</w:t>
      </w:r>
      <w:r>
        <w:t xml:space="preserve"> </w:t>
      </w:r>
      <w:r w:rsidR="00924C13" w:rsidRPr="00924C13">
        <w:t>searchTextLength</w:t>
      </w:r>
      <w:r>
        <w:t xml:space="preserve"> </w:t>
      </w:r>
      <w:r w:rsidR="00924C13" w:rsidRPr="00924C13">
        <w:t>&amp;&amp;</w:t>
      </w:r>
      <w:r>
        <w:t xml:space="preserve"> </w:t>
      </w:r>
      <w:r w:rsidR="00924C13" w:rsidRPr="00924C13">
        <w:t>j</w:t>
      </w:r>
      <w:r>
        <w:t xml:space="preserve"> </w:t>
      </w:r>
      <w:r w:rsidR="00924C13" w:rsidRPr="00924C13">
        <w:t>&lt;</w:t>
      </w:r>
      <w:r>
        <w:t xml:space="preserve"> </w:t>
      </w:r>
      <w:r w:rsidR="00924C13" w:rsidRPr="00924C13">
        <w:t>this.Count</w:t>
      </w:r>
      <w:r>
        <w:t xml:space="preserve"> </w:t>
      </w:r>
      <w:r w:rsidR="00924C13" w:rsidRPr="00924C13">
        <w:t>&amp;&amp;</w:t>
      </w:r>
      <w:r>
        <w:t xml:space="preserve"> </w:t>
      </w:r>
      <w:r w:rsidR="00924C13" w:rsidRPr="00924C13">
        <w:t>searchFormat.IsSame(this[j].Run.GetFormat()))</w:t>
      </w:r>
    </w:p>
    <w:p w14:paraId="18F7747F" w14:textId="7A01E97E" w:rsidR="00924C13" w:rsidRPr="00924C13" w:rsidRDefault="00842CCC" w:rsidP="00924C13">
      <w:pPr>
        <w:pStyle w:val="SourceCode"/>
      </w:pPr>
      <w:r>
        <w:t xml:space="preserve">          </w:t>
      </w:r>
      <w:r w:rsidR="00924C13" w:rsidRPr="00924C13">
        <w:t>{</w:t>
      </w:r>
    </w:p>
    <w:p w14:paraId="683CE096" w14:textId="54C725FA" w:rsidR="00924C13" w:rsidRPr="00924C13" w:rsidRDefault="00842CCC" w:rsidP="00924C13">
      <w:pPr>
        <w:pStyle w:val="SourceCode"/>
      </w:pPr>
      <w:r>
        <w:t xml:space="preserve">            </w:t>
      </w:r>
      <w:r w:rsidR="00924C13" w:rsidRPr="00924C13">
        <w:t>searchInText</w:t>
      </w:r>
      <w:r>
        <w:t xml:space="preserve"> </w:t>
      </w:r>
      <w:r w:rsidR="00924C13" w:rsidRPr="00924C13">
        <w:t>+=</w:t>
      </w:r>
      <w:r>
        <w:t xml:space="preserve"> </w:t>
      </w:r>
      <w:r w:rsidR="00924C13" w:rsidRPr="00924C13">
        <w:t>this[j].Text;</w:t>
      </w:r>
    </w:p>
    <w:p w14:paraId="0280BA08" w14:textId="6D43E835" w:rsidR="00924C13" w:rsidRPr="00924C13" w:rsidRDefault="00842CCC" w:rsidP="00924C13">
      <w:pPr>
        <w:pStyle w:val="SourceCode"/>
      </w:pPr>
      <w:r>
        <w:t xml:space="preserve">            </w:t>
      </w:r>
      <w:r w:rsidR="00924C13" w:rsidRPr="00924C13">
        <w:t>j++;</w:t>
      </w:r>
    </w:p>
    <w:p w14:paraId="1F6D68B9" w14:textId="6A7B74B8" w:rsidR="00924C13" w:rsidRPr="00924C13" w:rsidRDefault="00842CCC" w:rsidP="00924C13">
      <w:pPr>
        <w:pStyle w:val="SourceCode"/>
      </w:pPr>
      <w:r>
        <w:t xml:space="preserve">          </w:t>
      </w:r>
      <w:r w:rsidR="00924C13" w:rsidRPr="00924C13">
        <w:t>}</w:t>
      </w:r>
    </w:p>
    <w:p w14:paraId="4357544E" w14:textId="718B7F31" w:rsidR="00924C13" w:rsidRPr="00924C13" w:rsidRDefault="00842CCC" w:rsidP="00924C13">
      <w:pPr>
        <w:pStyle w:val="SourceCode"/>
      </w:pPr>
      <w:r>
        <w:t xml:space="preserve">          </w:t>
      </w:r>
      <w:r w:rsidR="00924C13" w:rsidRPr="00924C13">
        <w:t>if</w:t>
      </w:r>
      <w:r>
        <w:t xml:space="preserve"> </w:t>
      </w:r>
      <w:r w:rsidR="00924C13" w:rsidRPr="00924C13">
        <w:t>(findWholeWordsOnly)</w:t>
      </w:r>
    </w:p>
    <w:p w14:paraId="084A0FAD" w14:textId="5E378B98" w:rsidR="00924C13" w:rsidRPr="00924C13" w:rsidRDefault="00842CCC" w:rsidP="00924C13">
      <w:pPr>
        <w:pStyle w:val="SourceCode"/>
      </w:pPr>
      <w:r>
        <w:t xml:space="preserve">          </w:t>
      </w:r>
      <w:r w:rsidR="00924C13" w:rsidRPr="00924C13">
        <w:t>{</w:t>
      </w:r>
    </w:p>
    <w:p w14:paraId="1C48236F" w14:textId="3E1CF00A" w:rsidR="00924C13" w:rsidRPr="00924C13" w:rsidRDefault="00842CCC" w:rsidP="00924C13">
      <w:pPr>
        <w:pStyle w:val="SourceCode"/>
      </w:pPr>
      <w:r>
        <w:t xml:space="preserve">            </w:t>
      </w:r>
      <w:r w:rsidR="00924C13" w:rsidRPr="00924C13">
        <w:t>if</w:t>
      </w:r>
      <w:r>
        <w:t xml:space="preserve"> </w:t>
      </w:r>
      <w:r w:rsidR="00924C13" w:rsidRPr="00924C13">
        <w:t>(i</w:t>
      </w:r>
      <w:r>
        <w:t xml:space="preserve"> </w:t>
      </w:r>
      <w:r w:rsidR="00924C13" w:rsidRPr="00924C13">
        <w:t>&lt;</w:t>
      </w:r>
      <w:r>
        <w:t xml:space="preserve"> </w:t>
      </w:r>
      <w:r w:rsidR="00924C13" w:rsidRPr="00924C13">
        <w:t>this.Count</w:t>
      </w:r>
      <w:r>
        <w:t xml:space="preserve"> </w:t>
      </w:r>
      <w:r w:rsidR="00924C13" w:rsidRPr="00924C13">
        <w:t>-</w:t>
      </w:r>
      <w:r>
        <w:t xml:space="preserve"> </w:t>
      </w:r>
      <w:r w:rsidR="00924C13" w:rsidRPr="00924C13">
        <w:t>1)</w:t>
      </w:r>
    </w:p>
    <w:p w14:paraId="16842D06" w14:textId="500CBC09" w:rsidR="00924C13" w:rsidRPr="00924C13" w:rsidRDefault="00842CCC" w:rsidP="00924C13">
      <w:pPr>
        <w:pStyle w:val="SourceCode"/>
      </w:pPr>
      <w:r>
        <w:t xml:space="preserve">              </w:t>
      </w:r>
      <w:r w:rsidR="00924C13" w:rsidRPr="00924C13">
        <w:t>searchInText</w:t>
      </w:r>
      <w:r>
        <w:t xml:space="preserve"> </w:t>
      </w:r>
      <w:r w:rsidR="00924C13" w:rsidRPr="00924C13">
        <w:t>=</w:t>
      </w:r>
      <w:r>
        <w:t xml:space="preserve"> </w:t>
      </w:r>
      <w:r w:rsidR="00924C13" w:rsidRPr="00924C13">
        <w:t>searchInText</w:t>
      </w:r>
      <w:r>
        <w:t xml:space="preserve"> </w:t>
      </w:r>
      <w:r w:rsidR="00924C13" w:rsidRPr="00924C13">
        <w:t>+</w:t>
      </w:r>
      <w:r>
        <w:t xml:space="preserve"> </w:t>
      </w:r>
      <w:r w:rsidR="00924C13" w:rsidRPr="00924C13">
        <w:t>this[i</w:t>
      </w:r>
      <w:r>
        <w:t xml:space="preserve"> </w:t>
      </w:r>
      <w:r w:rsidR="00924C13" w:rsidRPr="00924C13">
        <w:t>+</w:t>
      </w:r>
      <w:r>
        <w:t xml:space="preserve"> </w:t>
      </w:r>
      <w:r w:rsidR="00924C13" w:rsidRPr="00924C13">
        <w:t>1].Text.LastOrDefault();</w:t>
      </w:r>
    </w:p>
    <w:p w14:paraId="67BFEE88" w14:textId="4F32A7E0" w:rsidR="00924C13" w:rsidRPr="00924C13" w:rsidRDefault="00842CCC" w:rsidP="00924C13">
      <w:pPr>
        <w:pStyle w:val="SourceCode"/>
      </w:pPr>
      <w:r>
        <w:t xml:space="preserve">            </w:t>
      </w:r>
      <w:r w:rsidR="00924C13" w:rsidRPr="00924C13">
        <w:t>else</w:t>
      </w:r>
    </w:p>
    <w:p w14:paraId="492ECFD1" w14:textId="41C36B74" w:rsidR="00924C13" w:rsidRPr="00924C13" w:rsidRDefault="00842CCC" w:rsidP="00924C13">
      <w:pPr>
        <w:pStyle w:val="SourceCode"/>
      </w:pPr>
      <w:r>
        <w:t xml:space="preserve">              </w:t>
      </w:r>
      <w:r w:rsidR="00924C13" w:rsidRPr="00924C13">
        <w:t>searchInText</w:t>
      </w:r>
      <w:r>
        <w:t xml:space="preserve"> </w:t>
      </w:r>
      <w:r w:rsidR="00924C13" w:rsidRPr="00924C13">
        <w:t>=</w:t>
      </w:r>
      <w:r>
        <w:t xml:space="preserve"> </w:t>
      </w:r>
      <w:r w:rsidR="00924C13" w:rsidRPr="00924C13">
        <w:t>searchInText</w:t>
      </w:r>
      <w:r>
        <w:t xml:space="preserve"> </w:t>
      </w:r>
      <w:r w:rsidR="00924C13" w:rsidRPr="00924C13">
        <w:t>+</w:t>
      </w:r>
      <w:r>
        <w:t xml:space="preserve"> </w:t>
      </w:r>
      <w:r w:rsidR="00924C13" w:rsidRPr="00924C13">
        <w:t>'\0';</w:t>
      </w:r>
    </w:p>
    <w:p w14:paraId="23E75ACC" w14:textId="50B0562B" w:rsidR="00924C13" w:rsidRPr="00924C13" w:rsidRDefault="00842CCC" w:rsidP="00924C13">
      <w:pPr>
        <w:pStyle w:val="SourceCode"/>
      </w:pPr>
      <w:r>
        <w:t xml:space="preserve">          </w:t>
      </w:r>
      <w:r w:rsidR="00924C13" w:rsidRPr="00924C13">
        <w:t>}</w:t>
      </w:r>
    </w:p>
    <w:p w14:paraId="7D92FDBA" w14:textId="1742A70F" w:rsidR="00924C13" w:rsidRPr="00924C13" w:rsidRDefault="00842CCC" w:rsidP="00924C13">
      <w:pPr>
        <w:pStyle w:val="SourceCode"/>
      </w:pPr>
      <w:r>
        <w:t xml:space="preserve">          </w:t>
      </w:r>
      <w:r w:rsidR="00924C13" w:rsidRPr="00924C13">
        <w:t>if</w:t>
      </w:r>
      <w:r>
        <w:t xml:space="preserve"> </w:t>
      </w:r>
      <w:r w:rsidR="00924C13" w:rsidRPr="00924C13">
        <w:t>(searchInText.Length</w:t>
      </w:r>
      <w:r>
        <w:t xml:space="preserve"> </w:t>
      </w:r>
      <w:r w:rsidR="00924C13" w:rsidRPr="00924C13">
        <w:t>&gt;=</w:t>
      </w:r>
      <w:r>
        <w:t xml:space="preserve"> </w:t>
      </w:r>
      <w:r w:rsidR="00924C13" w:rsidRPr="00924C13">
        <w:t>searchTextLength)</w:t>
      </w:r>
    </w:p>
    <w:p w14:paraId="0B1CBC90" w14:textId="79D65153" w:rsidR="00924C13" w:rsidRPr="00924C13" w:rsidRDefault="00842CCC" w:rsidP="00924C13">
      <w:pPr>
        <w:pStyle w:val="SourceCode"/>
      </w:pPr>
      <w:r>
        <w:t xml:space="preserve">          </w:t>
      </w:r>
      <w:r w:rsidR="00924C13" w:rsidRPr="00924C13">
        <w:t>{</w:t>
      </w:r>
    </w:p>
    <w:p w14:paraId="687A9AAE" w14:textId="317812DA" w:rsidR="00924C13" w:rsidRPr="00924C13" w:rsidRDefault="00842CCC" w:rsidP="00924C13">
      <w:pPr>
        <w:pStyle w:val="SourceCode"/>
      </w:pPr>
      <w:r>
        <w:t xml:space="preserve">            </w:t>
      </w:r>
      <w:r w:rsidR="00924C13" w:rsidRPr="00924C13">
        <w:t>var</w:t>
      </w:r>
      <w:r>
        <w:t xml:space="preserve"> </w:t>
      </w:r>
      <w:r w:rsidR="00924C13" w:rsidRPr="00924C13">
        <w:t>k</w:t>
      </w:r>
      <w:r>
        <w:t xml:space="preserve"> </w:t>
      </w:r>
      <w:r w:rsidR="00924C13" w:rsidRPr="00924C13">
        <w:t>=</w:t>
      </w:r>
      <w:r>
        <w:t xml:space="preserve"> </w:t>
      </w:r>
      <w:r w:rsidR="00924C13" w:rsidRPr="00924C13">
        <w:t>searchInText.IndexOf(searchText,</w:t>
      </w:r>
      <w:r>
        <w:t xml:space="preserve"> </w:t>
      </w:r>
      <w:r w:rsidR="00924C13" w:rsidRPr="00924C13">
        <w:t>stringComparison);</w:t>
      </w:r>
    </w:p>
    <w:p w14:paraId="2A434107" w14:textId="006F7658" w:rsidR="009F118D" w:rsidRPr="009F118D" w:rsidRDefault="00842CCC" w:rsidP="009F118D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9F118D" w:rsidRPr="009F118D">
        <w:rPr>
          <w:lang w:val="pl-PL"/>
        </w:rPr>
        <w:t>while</w:t>
      </w:r>
      <w:r>
        <w:rPr>
          <w:lang w:val="pl-PL"/>
        </w:rPr>
        <w:t xml:space="preserve"> </w:t>
      </w:r>
      <w:r w:rsidR="009F118D" w:rsidRPr="009F118D">
        <w:rPr>
          <w:lang w:val="pl-PL"/>
        </w:rPr>
        <w:t>(k</w:t>
      </w:r>
      <w:r>
        <w:rPr>
          <w:lang w:val="pl-PL"/>
        </w:rPr>
        <w:t xml:space="preserve"> </w:t>
      </w:r>
      <w:r w:rsidR="009F118D" w:rsidRPr="009F118D">
        <w:rPr>
          <w:lang w:val="pl-PL"/>
        </w:rPr>
        <w:t>&gt;=</w:t>
      </w:r>
      <w:r>
        <w:rPr>
          <w:lang w:val="pl-PL"/>
        </w:rPr>
        <w:t xml:space="preserve"> </w:t>
      </w:r>
      <w:r w:rsidR="009F118D" w:rsidRPr="009F118D">
        <w:rPr>
          <w:lang w:val="pl-PL"/>
        </w:rPr>
        <w:t>0)</w:t>
      </w:r>
    </w:p>
    <w:p w14:paraId="71226C87" w14:textId="13163B84" w:rsidR="009F118D" w:rsidRPr="009F118D" w:rsidRDefault="00842CCC" w:rsidP="009F118D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9F118D" w:rsidRPr="009F118D">
        <w:rPr>
          <w:lang w:val="pl-PL"/>
        </w:rPr>
        <w:t>{</w:t>
      </w:r>
    </w:p>
    <w:p w14:paraId="50AA5FB8" w14:textId="078D131B" w:rsidR="009F118D" w:rsidRPr="009F118D" w:rsidRDefault="00842CCC" w:rsidP="009F118D">
      <w:pPr>
        <w:pStyle w:val="SourceCode"/>
        <w:rPr>
          <w:lang w:val="pl-PL"/>
        </w:rPr>
      </w:pPr>
      <w:r>
        <w:rPr>
          <w:lang w:val="pl-PL"/>
        </w:rPr>
        <w:t xml:space="preserve">              </w:t>
      </w:r>
      <w:r w:rsidR="009F118D" w:rsidRPr="009F118D">
        <w:rPr>
          <w:lang w:val="pl-PL"/>
        </w:rPr>
        <w:t>if</w:t>
      </w:r>
      <w:r>
        <w:rPr>
          <w:lang w:val="pl-PL"/>
        </w:rPr>
        <w:t xml:space="preserve"> </w:t>
      </w:r>
      <w:r w:rsidR="009F118D" w:rsidRPr="009F118D">
        <w:rPr>
          <w:lang w:val="pl-PL"/>
        </w:rPr>
        <w:t>(findWholeWordsOnly</w:t>
      </w:r>
      <w:r>
        <w:rPr>
          <w:lang w:val="pl-PL"/>
        </w:rPr>
        <w:t xml:space="preserve"> </w:t>
      </w:r>
      <w:r w:rsidR="009F118D" w:rsidRPr="009F118D">
        <w:rPr>
          <w:lang w:val="pl-PL"/>
        </w:rPr>
        <w:t>&amp;&amp;</w:t>
      </w:r>
      <w:r>
        <w:rPr>
          <w:lang w:val="pl-PL"/>
        </w:rPr>
        <w:t xml:space="preserve"> </w:t>
      </w:r>
      <w:r w:rsidR="009F118D" w:rsidRPr="009F118D">
        <w:rPr>
          <w:lang w:val="pl-PL"/>
        </w:rPr>
        <w:t>k</w:t>
      </w:r>
      <w:r>
        <w:rPr>
          <w:lang w:val="pl-PL"/>
        </w:rPr>
        <w:t xml:space="preserve"> </w:t>
      </w:r>
      <w:r w:rsidR="009F118D" w:rsidRPr="009F118D">
        <w:rPr>
          <w:lang w:val="pl-PL"/>
        </w:rPr>
        <w:t>&gt;</w:t>
      </w:r>
      <w:r>
        <w:rPr>
          <w:lang w:val="pl-PL"/>
        </w:rPr>
        <w:t xml:space="preserve"> </w:t>
      </w:r>
      <w:r w:rsidR="009F118D" w:rsidRPr="009F118D">
        <w:rPr>
          <w:lang w:val="pl-PL"/>
        </w:rPr>
        <w:t>0)</w:t>
      </w:r>
    </w:p>
    <w:p w14:paraId="3326E63E" w14:textId="6B2FBF32" w:rsidR="009F118D" w:rsidRPr="009F118D" w:rsidRDefault="00842CCC" w:rsidP="009F118D">
      <w:pPr>
        <w:pStyle w:val="SourceCode"/>
        <w:rPr>
          <w:lang w:val="pl-PL"/>
        </w:rPr>
      </w:pPr>
      <w:r>
        <w:rPr>
          <w:lang w:val="pl-PL"/>
        </w:rPr>
        <w:t xml:space="preserve">              </w:t>
      </w:r>
      <w:r w:rsidR="009F118D" w:rsidRPr="009F118D">
        <w:rPr>
          <w:lang w:val="pl-PL"/>
        </w:rPr>
        <w:t>{</w:t>
      </w:r>
    </w:p>
    <w:p w14:paraId="765BAE8A" w14:textId="64484418" w:rsidR="009F118D" w:rsidRPr="009F118D" w:rsidRDefault="00842CCC" w:rsidP="009F118D">
      <w:pPr>
        <w:pStyle w:val="SourceCode"/>
        <w:ind w:left="1560" w:hanging="1560"/>
        <w:rPr>
          <w:lang w:val="pl-PL"/>
        </w:rPr>
      </w:pPr>
      <w:r>
        <w:rPr>
          <w:lang w:val="pl-PL"/>
        </w:rPr>
        <w:t xml:space="preserve">                </w:t>
      </w:r>
      <w:r w:rsidR="009F118D" w:rsidRPr="009F118D">
        <w:rPr>
          <w:lang w:val="pl-PL"/>
        </w:rPr>
        <w:t>if</w:t>
      </w:r>
      <w:r>
        <w:rPr>
          <w:lang w:val="pl-PL"/>
        </w:rPr>
        <w:t xml:space="preserve"> </w:t>
      </w:r>
      <w:r w:rsidR="009F118D" w:rsidRPr="009F118D">
        <w:rPr>
          <w:lang w:val="pl-PL"/>
        </w:rPr>
        <w:t>(!char.IsLetterOrDigit(searchInText[k</w:t>
      </w:r>
      <w:r>
        <w:rPr>
          <w:lang w:val="pl-PL"/>
        </w:rPr>
        <w:t xml:space="preserve"> </w:t>
      </w:r>
      <w:r w:rsidR="009F118D" w:rsidRPr="009F118D">
        <w:rPr>
          <w:lang w:val="pl-PL"/>
        </w:rPr>
        <w:t>-</w:t>
      </w:r>
      <w:r>
        <w:rPr>
          <w:lang w:val="pl-PL"/>
        </w:rPr>
        <w:t xml:space="preserve"> </w:t>
      </w:r>
      <w:r w:rsidR="009F118D" w:rsidRPr="009F118D">
        <w:rPr>
          <w:lang w:val="pl-PL"/>
        </w:rPr>
        <w:t>1])</w:t>
      </w:r>
      <w:r>
        <w:rPr>
          <w:lang w:val="pl-PL"/>
        </w:rPr>
        <w:t xml:space="preserve"> </w:t>
      </w:r>
      <w:r w:rsidR="009F118D">
        <w:rPr>
          <w:lang w:val="pl-PL"/>
        </w:rPr>
        <w:br/>
      </w:r>
      <w:r w:rsidR="009F118D" w:rsidRPr="009F118D">
        <w:rPr>
          <w:lang w:val="pl-PL"/>
        </w:rPr>
        <w:t>&amp;&amp;</w:t>
      </w:r>
      <w:r>
        <w:rPr>
          <w:lang w:val="pl-PL"/>
        </w:rPr>
        <w:t xml:space="preserve"> </w:t>
      </w:r>
      <w:r w:rsidR="009F118D" w:rsidRPr="009F118D">
        <w:rPr>
          <w:lang w:val="pl-PL"/>
        </w:rPr>
        <w:t>!char.IsLetterOrDigit(searchInText[k</w:t>
      </w:r>
      <w:r>
        <w:rPr>
          <w:lang w:val="pl-PL"/>
        </w:rPr>
        <w:t xml:space="preserve"> </w:t>
      </w:r>
      <w:r w:rsidR="009F118D" w:rsidRPr="009F118D">
        <w:rPr>
          <w:lang w:val="pl-PL"/>
        </w:rPr>
        <w:t>+</w:t>
      </w:r>
      <w:r>
        <w:rPr>
          <w:lang w:val="pl-PL"/>
        </w:rPr>
        <w:t xml:space="preserve"> </w:t>
      </w:r>
      <w:r w:rsidR="009F118D" w:rsidRPr="009F118D">
        <w:rPr>
          <w:lang w:val="pl-PL"/>
        </w:rPr>
        <w:t>searchTextLength]))</w:t>
      </w:r>
    </w:p>
    <w:p w14:paraId="3643D20E" w14:textId="637AB64A" w:rsidR="009F118D" w:rsidRPr="009F118D" w:rsidRDefault="00842CCC" w:rsidP="009F118D">
      <w:pPr>
        <w:pStyle w:val="SourceCode"/>
        <w:rPr>
          <w:lang w:val="pl-PL"/>
        </w:rPr>
      </w:pPr>
      <w:r>
        <w:rPr>
          <w:lang w:val="pl-PL"/>
        </w:rPr>
        <w:t xml:space="preserve">                  </w:t>
      </w:r>
      <w:r w:rsidR="009F118D" w:rsidRPr="009F118D">
        <w:rPr>
          <w:lang w:val="pl-PL"/>
        </w:rPr>
        <w:t>return</w:t>
      </w:r>
      <w:r>
        <w:rPr>
          <w:lang w:val="pl-PL"/>
        </w:rPr>
        <w:t xml:space="preserve"> </w:t>
      </w:r>
      <w:r w:rsidR="009F118D" w:rsidRPr="009F118D">
        <w:rPr>
          <w:lang w:val="pl-PL"/>
        </w:rPr>
        <w:t>sumLength</w:t>
      </w:r>
      <w:r>
        <w:rPr>
          <w:lang w:val="pl-PL"/>
        </w:rPr>
        <w:t xml:space="preserve"> </w:t>
      </w:r>
      <w:r w:rsidR="009F118D" w:rsidRPr="009F118D">
        <w:rPr>
          <w:lang w:val="pl-PL"/>
        </w:rPr>
        <w:t>+</w:t>
      </w:r>
      <w:r>
        <w:rPr>
          <w:lang w:val="pl-PL"/>
        </w:rPr>
        <w:t xml:space="preserve"> </w:t>
      </w:r>
      <w:r w:rsidR="009F118D" w:rsidRPr="009F118D">
        <w:rPr>
          <w:lang w:val="pl-PL"/>
        </w:rPr>
        <w:t>k</w:t>
      </w:r>
      <w:r>
        <w:rPr>
          <w:lang w:val="pl-PL"/>
        </w:rPr>
        <w:t xml:space="preserve"> </w:t>
      </w:r>
      <w:r w:rsidR="009F118D" w:rsidRPr="009F118D">
        <w:rPr>
          <w:lang w:val="pl-PL"/>
        </w:rPr>
        <w:t>-</w:t>
      </w:r>
      <w:r>
        <w:rPr>
          <w:lang w:val="pl-PL"/>
        </w:rPr>
        <w:t xml:space="preserve"> </w:t>
      </w:r>
      <w:r w:rsidR="009F118D" w:rsidRPr="009F118D">
        <w:rPr>
          <w:lang w:val="pl-PL"/>
        </w:rPr>
        <w:t>1;</w:t>
      </w:r>
    </w:p>
    <w:p w14:paraId="62DE288B" w14:textId="2D6DDA81" w:rsidR="009F118D" w:rsidRPr="009F118D" w:rsidRDefault="00842CCC" w:rsidP="009F118D">
      <w:pPr>
        <w:pStyle w:val="SourceCode"/>
        <w:rPr>
          <w:lang w:val="pl-PL"/>
        </w:rPr>
      </w:pPr>
      <w:r>
        <w:rPr>
          <w:lang w:val="pl-PL"/>
        </w:rPr>
        <w:t xml:space="preserve">                </w:t>
      </w:r>
      <w:r w:rsidR="009F118D" w:rsidRPr="009F118D">
        <w:rPr>
          <w:lang w:val="pl-PL"/>
        </w:rPr>
        <w:t>k</w:t>
      </w:r>
      <w:r>
        <w:rPr>
          <w:lang w:val="pl-PL"/>
        </w:rPr>
        <w:t xml:space="preserve"> </w:t>
      </w:r>
      <w:r w:rsidR="009F118D" w:rsidRPr="009F118D">
        <w:rPr>
          <w:lang w:val="pl-PL"/>
        </w:rPr>
        <w:t>=</w:t>
      </w:r>
      <w:r>
        <w:rPr>
          <w:lang w:val="pl-PL"/>
        </w:rPr>
        <w:t xml:space="preserve"> </w:t>
      </w:r>
      <w:r w:rsidR="009F118D" w:rsidRPr="009F118D">
        <w:rPr>
          <w:lang w:val="pl-PL"/>
        </w:rPr>
        <w:t>searchInText.IndexOf(searchText,</w:t>
      </w:r>
      <w:r>
        <w:rPr>
          <w:lang w:val="pl-PL"/>
        </w:rPr>
        <w:t xml:space="preserve"> </w:t>
      </w:r>
      <w:r w:rsidR="009F118D" w:rsidRPr="009F118D">
        <w:rPr>
          <w:lang w:val="pl-PL"/>
        </w:rPr>
        <w:t>k</w:t>
      </w:r>
      <w:r>
        <w:rPr>
          <w:lang w:val="pl-PL"/>
        </w:rPr>
        <w:t xml:space="preserve"> </w:t>
      </w:r>
      <w:r w:rsidR="009F118D" w:rsidRPr="009F118D">
        <w:rPr>
          <w:lang w:val="pl-PL"/>
        </w:rPr>
        <w:t>+</w:t>
      </w:r>
      <w:r>
        <w:rPr>
          <w:lang w:val="pl-PL"/>
        </w:rPr>
        <w:t xml:space="preserve"> </w:t>
      </w:r>
      <w:r w:rsidR="009F118D" w:rsidRPr="009F118D">
        <w:rPr>
          <w:lang w:val="pl-PL"/>
        </w:rPr>
        <w:t>1,</w:t>
      </w:r>
      <w:r>
        <w:rPr>
          <w:lang w:val="pl-PL"/>
        </w:rPr>
        <w:t xml:space="preserve"> </w:t>
      </w:r>
      <w:r w:rsidR="009F118D" w:rsidRPr="009F118D">
        <w:rPr>
          <w:lang w:val="pl-PL"/>
        </w:rPr>
        <w:t>stringComparison);</w:t>
      </w:r>
    </w:p>
    <w:p w14:paraId="7FC644F1" w14:textId="4811AB7E" w:rsidR="009F118D" w:rsidRPr="009F118D" w:rsidRDefault="00842CCC" w:rsidP="009F118D">
      <w:pPr>
        <w:pStyle w:val="SourceCode"/>
        <w:rPr>
          <w:lang w:val="pl-PL"/>
        </w:rPr>
      </w:pPr>
      <w:r>
        <w:rPr>
          <w:lang w:val="pl-PL"/>
        </w:rPr>
        <w:t xml:space="preserve">              </w:t>
      </w:r>
      <w:r w:rsidR="009F118D" w:rsidRPr="009F118D">
        <w:rPr>
          <w:lang w:val="pl-PL"/>
        </w:rPr>
        <w:t>}</w:t>
      </w:r>
    </w:p>
    <w:p w14:paraId="744FD9B1" w14:textId="16EB4A6B" w:rsidR="009F118D" w:rsidRPr="009F118D" w:rsidRDefault="00842CCC" w:rsidP="009F118D">
      <w:pPr>
        <w:pStyle w:val="SourceCode"/>
        <w:rPr>
          <w:lang w:val="pl-PL"/>
        </w:rPr>
      </w:pPr>
      <w:r>
        <w:rPr>
          <w:lang w:val="pl-PL"/>
        </w:rPr>
        <w:t xml:space="preserve">              </w:t>
      </w:r>
      <w:r w:rsidR="009F118D" w:rsidRPr="009F118D">
        <w:rPr>
          <w:lang w:val="pl-PL"/>
        </w:rPr>
        <w:t>else</w:t>
      </w:r>
    </w:p>
    <w:p w14:paraId="365F5D27" w14:textId="0B114B33" w:rsidR="009F118D" w:rsidRPr="009F118D" w:rsidRDefault="00842CCC" w:rsidP="009F118D">
      <w:pPr>
        <w:pStyle w:val="SourceCode"/>
        <w:rPr>
          <w:lang w:val="pl-PL"/>
        </w:rPr>
      </w:pPr>
      <w:r>
        <w:rPr>
          <w:lang w:val="pl-PL"/>
        </w:rPr>
        <w:t xml:space="preserve">                </w:t>
      </w:r>
      <w:r w:rsidR="009F118D" w:rsidRPr="009F118D">
        <w:rPr>
          <w:lang w:val="pl-PL"/>
        </w:rPr>
        <w:t>return</w:t>
      </w:r>
      <w:r>
        <w:rPr>
          <w:lang w:val="pl-PL"/>
        </w:rPr>
        <w:t xml:space="preserve"> </w:t>
      </w:r>
      <w:r w:rsidR="009F118D" w:rsidRPr="009F118D">
        <w:rPr>
          <w:lang w:val="pl-PL"/>
        </w:rPr>
        <w:t>sumLength</w:t>
      </w:r>
      <w:r>
        <w:rPr>
          <w:lang w:val="pl-PL"/>
        </w:rPr>
        <w:t xml:space="preserve"> </w:t>
      </w:r>
      <w:r w:rsidR="009F118D" w:rsidRPr="009F118D">
        <w:rPr>
          <w:lang w:val="pl-PL"/>
        </w:rPr>
        <w:t>+</w:t>
      </w:r>
      <w:r>
        <w:rPr>
          <w:lang w:val="pl-PL"/>
        </w:rPr>
        <w:t xml:space="preserve"> </w:t>
      </w:r>
      <w:r w:rsidR="009F118D" w:rsidRPr="009F118D">
        <w:rPr>
          <w:lang w:val="pl-PL"/>
        </w:rPr>
        <w:t>k;</w:t>
      </w:r>
    </w:p>
    <w:p w14:paraId="08D95103" w14:textId="5B780183" w:rsidR="009F118D" w:rsidRDefault="00842CCC" w:rsidP="009F118D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9F118D" w:rsidRPr="009F118D">
        <w:rPr>
          <w:lang w:val="pl-PL"/>
        </w:rPr>
        <w:t>}</w:t>
      </w:r>
    </w:p>
    <w:p w14:paraId="676F663D" w14:textId="0DBF7804" w:rsidR="00924C13" w:rsidRPr="00924C13" w:rsidRDefault="00842CCC" w:rsidP="009F118D">
      <w:pPr>
        <w:pStyle w:val="SourceCode"/>
      </w:pPr>
      <w:r>
        <w:t xml:space="preserve">          </w:t>
      </w:r>
      <w:r w:rsidR="00924C13" w:rsidRPr="00924C13">
        <w:t>}</w:t>
      </w:r>
    </w:p>
    <w:p w14:paraId="37B22DCB" w14:textId="29EBD3C3" w:rsidR="00924C13" w:rsidRPr="00924C13" w:rsidRDefault="00842CCC" w:rsidP="00924C13">
      <w:pPr>
        <w:pStyle w:val="SourceCode"/>
      </w:pPr>
      <w:r>
        <w:lastRenderedPageBreak/>
        <w:t xml:space="preserve">        </w:t>
      </w:r>
      <w:r w:rsidR="00924C13" w:rsidRPr="00924C13">
        <w:t>}</w:t>
      </w:r>
    </w:p>
    <w:p w14:paraId="49939358" w14:textId="684A0273" w:rsidR="00924C13" w:rsidRPr="00924C13" w:rsidRDefault="00842CCC" w:rsidP="00924C13">
      <w:pPr>
        <w:pStyle w:val="SourceCode"/>
      </w:pPr>
      <w:r>
        <w:t xml:space="preserve">      </w:t>
      </w:r>
      <w:r w:rsidR="00924C13" w:rsidRPr="00924C13">
        <w:t>}</w:t>
      </w:r>
    </w:p>
    <w:p w14:paraId="3D888590" w14:textId="20BB4DC9" w:rsidR="00924C13" w:rsidRPr="00924C13" w:rsidRDefault="00842CCC" w:rsidP="00924C13">
      <w:pPr>
        <w:pStyle w:val="SourceCode"/>
      </w:pPr>
      <w:r>
        <w:t xml:space="preserve">      </w:t>
      </w:r>
      <w:r w:rsidR="00924C13" w:rsidRPr="00924C13">
        <w:t>sumLength</w:t>
      </w:r>
      <w:r>
        <w:t xml:space="preserve"> </w:t>
      </w:r>
      <w:r w:rsidR="00924C13" w:rsidRPr="00924C13">
        <w:t>+=</w:t>
      </w:r>
      <w:r>
        <w:t xml:space="preserve"> </w:t>
      </w:r>
      <w:r w:rsidR="00924C13" w:rsidRPr="00924C13">
        <w:t>itemText.Length;</w:t>
      </w:r>
    </w:p>
    <w:p w14:paraId="3978C30C" w14:textId="43F5BD5F" w:rsidR="00924C13" w:rsidRPr="00924C13" w:rsidRDefault="00842CCC" w:rsidP="00924C13">
      <w:pPr>
        <w:pStyle w:val="SourceCode"/>
      </w:pPr>
      <w:r>
        <w:t xml:space="preserve">    </w:t>
      </w:r>
      <w:r w:rsidR="00924C13" w:rsidRPr="00924C13">
        <w:t>}</w:t>
      </w:r>
    </w:p>
    <w:p w14:paraId="68DF861D" w14:textId="46D51A79" w:rsidR="00924C13" w:rsidRPr="00924C13" w:rsidRDefault="00842CCC" w:rsidP="00924C13">
      <w:pPr>
        <w:pStyle w:val="SourceCode"/>
      </w:pPr>
      <w:r>
        <w:t xml:space="preserve">    </w:t>
      </w:r>
      <w:r w:rsidR="00924C13" w:rsidRPr="00924C13">
        <w:t>return</w:t>
      </w:r>
      <w:r>
        <w:t xml:space="preserve"> </w:t>
      </w:r>
      <w:r w:rsidR="00924C13" w:rsidRPr="00924C13">
        <w:t>-1;</w:t>
      </w:r>
    </w:p>
    <w:p w14:paraId="6228EFCF" w14:textId="46E8D49A" w:rsidR="00924C13" w:rsidRPr="00924C13" w:rsidRDefault="00842CCC" w:rsidP="00924C13">
      <w:pPr>
        <w:pStyle w:val="SourceCode"/>
      </w:pPr>
      <w:r>
        <w:t xml:space="preserve">  </w:t>
      </w:r>
      <w:r w:rsidR="00924C13" w:rsidRPr="00924C13">
        <w:t>}</w:t>
      </w:r>
    </w:p>
    <w:p w14:paraId="382B817C" w14:textId="22E72AC6" w:rsidR="00663936" w:rsidRDefault="00924C13" w:rsidP="007D3DEF">
      <w:pPr>
        <w:pStyle w:val="Standardowyakapit"/>
        <w:rPr>
          <w:rStyle w:val="NazwaProgramowa"/>
        </w:rPr>
      </w:pPr>
      <w:r>
        <w:t>We</w:t>
      </w:r>
      <w:r w:rsidR="00842CCC">
        <w:t xml:space="preserve"> </w:t>
      </w:r>
      <w:r>
        <w:t>also</w:t>
      </w:r>
      <w:r w:rsidR="00842CCC">
        <w:t xml:space="preserve"> </w:t>
      </w:r>
      <w:r>
        <w:t>declare</w:t>
      </w:r>
      <w:r w:rsidR="00842CCC">
        <w:t xml:space="preserve"> </w:t>
      </w:r>
      <w:r>
        <w:t>a</w:t>
      </w:r>
      <w:r w:rsidR="00842CCC">
        <w:t xml:space="preserve"> </w:t>
      </w:r>
      <w:r>
        <w:t>method</w:t>
      </w:r>
      <w:r w:rsidR="00842CCC">
        <w:t xml:space="preserve"> </w:t>
      </w:r>
      <w:r>
        <w:t>of</w:t>
      </w:r>
      <w:r w:rsidR="00842CCC">
        <w:t xml:space="preserve"> </w:t>
      </w:r>
      <w:r w:rsidR="00B822D8">
        <w:rPr>
          <w:rStyle w:val="NazwaProgramowa"/>
        </w:rPr>
        <w:t>Find</w:t>
      </w:r>
      <w:r w:rsidRPr="00924C13">
        <w:rPr>
          <w:rStyle w:val="NazwaProgramowa"/>
        </w:rPr>
        <w:t>Format(</w:t>
      </w:r>
      <w:r w:rsidR="007D3DEF">
        <w:rPr>
          <w:rStyle w:val="NazwaProgramowa"/>
        </w:rPr>
        <w:t>)</w:t>
      </w:r>
      <w:r w:rsidR="00DB5AB0" w:rsidRPr="00DB5AB0">
        <w:t>.</w:t>
      </w:r>
      <w:r w:rsidR="00842CCC">
        <w:t xml:space="preserve"> </w:t>
      </w:r>
      <w:r w:rsidR="00DB5AB0">
        <w:t>This</w:t>
      </w:r>
      <w:r w:rsidR="00842CCC">
        <w:t xml:space="preserve"> </w:t>
      </w:r>
      <w:r w:rsidR="00DB5AB0">
        <w:t>method</w:t>
      </w:r>
      <w:r w:rsidR="00842CCC">
        <w:t xml:space="preserve"> </w:t>
      </w:r>
      <w:r w:rsidR="00DB5AB0">
        <w:t>does</w:t>
      </w:r>
      <w:r w:rsidR="00842CCC">
        <w:t xml:space="preserve"> </w:t>
      </w:r>
      <w:r w:rsidR="00DB5AB0">
        <w:t>not</w:t>
      </w:r>
      <w:r w:rsidR="00842CCC">
        <w:t xml:space="preserve"> </w:t>
      </w:r>
      <w:r w:rsidR="00DB5AB0">
        <w:t>have</w:t>
      </w:r>
      <w:r w:rsidR="00842CCC">
        <w:t xml:space="preserve"> </w:t>
      </w:r>
      <w:r w:rsidR="00DB5AB0">
        <w:t>a</w:t>
      </w:r>
      <w:r w:rsidR="00842CCC">
        <w:t xml:space="preserve"> </w:t>
      </w:r>
      <w:r w:rsidR="00DB5AB0" w:rsidRPr="00DB5AB0">
        <w:rPr>
          <w:rStyle w:val="NazwaProgramowa"/>
        </w:rPr>
        <w:t>searchText</w:t>
      </w:r>
      <w:r w:rsidR="00842CCC">
        <w:t xml:space="preserve"> </w:t>
      </w:r>
      <w:r w:rsidR="00DB5AB0">
        <w:t>parameter,</w:t>
      </w:r>
      <w:r w:rsidR="00842CCC">
        <w:t xml:space="preserve"> </w:t>
      </w:r>
      <w:r w:rsidR="00DB5AB0">
        <w:t>but</w:t>
      </w:r>
      <w:r w:rsidR="00842CCC">
        <w:t xml:space="preserve"> </w:t>
      </w:r>
      <w:r w:rsidR="00AA6D38">
        <w:t>it</w:t>
      </w:r>
      <w:r w:rsidR="00842CCC">
        <w:t xml:space="preserve"> </w:t>
      </w:r>
      <w:r w:rsidR="00AA6D38">
        <w:t>has</w:t>
      </w:r>
      <w:r w:rsidR="00842CCC">
        <w:t xml:space="preserve"> </w:t>
      </w:r>
      <w:r w:rsidR="00AA6D38" w:rsidRPr="00AA6D38">
        <w:rPr>
          <w:rStyle w:val="NazwaProgramowa"/>
        </w:rPr>
        <w:t>foundLength</w:t>
      </w:r>
      <w:r w:rsidR="00842CCC">
        <w:t xml:space="preserve"> </w:t>
      </w:r>
      <w:r w:rsidR="00AA6D38">
        <w:t>output</w:t>
      </w:r>
      <w:r w:rsidR="00842CCC">
        <w:t xml:space="preserve"> </w:t>
      </w:r>
      <w:r w:rsidR="00AA6D38">
        <w:t>parameter,</w:t>
      </w:r>
      <w:r w:rsidR="00842CCC">
        <w:t xml:space="preserve"> </w:t>
      </w:r>
      <w:r w:rsidR="00AA6D38">
        <w:t>which</w:t>
      </w:r>
      <w:r w:rsidR="00842CCC">
        <w:t xml:space="preserve"> </w:t>
      </w:r>
      <w:r w:rsidR="00AA6D38">
        <w:t>is</w:t>
      </w:r>
      <w:r w:rsidR="00842CCC">
        <w:t xml:space="preserve"> </w:t>
      </w:r>
      <w:r w:rsidR="00AA6D38">
        <w:t>set</w:t>
      </w:r>
      <w:r w:rsidR="00842CCC">
        <w:t xml:space="preserve"> </w:t>
      </w:r>
      <w:r w:rsidR="00AA6D38">
        <w:t>to</w:t>
      </w:r>
      <w:r w:rsidR="00842CCC">
        <w:t xml:space="preserve"> </w:t>
      </w:r>
      <w:r w:rsidR="00AA6D38">
        <w:t>the</w:t>
      </w:r>
      <w:r w:rsidR="00842CCC">
        <w:t xml:space="preserve"> </w:t>
      </w:r>
      <w:r w:rsidR="00AA6D38">
        <w:t>length</w:t>
      </w:r>
      <w:r w:rsidR="00842CCC">
        <w:t xml:space="preserve"> </w:t>
      </w:r>
      <w:r w:rsidR="00AA6D38">
        <w:t>of</w:t>
      </w:r>
      <w:r w:rsidR="00842CCC">
        <w:t xml:space="preserve"> </w:t>
      </w:r>
      <w:r w:rsidR="00AA6D38">
        <w:t>the</w:t>
      </w:r>
      <w:r w:rsidR="00842CCC">
        <w:t xml:space="preserve"> </w:t>
      </w:r>
      <w:r w:rsidR="00AA6D38">
        <w:t>text</w:t>
      </w:r>
      <w:r w:rsidR="00842CCC">
        <w:t xml:space="preserve"> </w:t>
      </w:r>
      <w:r w:rsidR="00AA6D38">
        <w:t>when</w:t>
      </w:r>
      <w:r w:rsidR="00842CCC">
        <w:t xml:space="preserve"> </w:t>
      </w:r>
      <w:r w:rsidR="00AA6D38" w:rsidRPr="00AA6D38">
        <w:rPr>
          <w:rStyle w:val="NazwaProgramowa"/>
        </w:rPr>
        <w:t>searchFormat</w:t>
      </w:r>
      <w:r w:rsidR="00842CCC">
        <w:t xml:space="preserve"> </w:t>
      </w:r>
      <w:r w:rsidR="00AA6D38">
        <w:t>is</w:t>
      </w:r>
      <w:r w:rsidR="00842CCC">
        <w:t xml:space="preserve"> </w:t>
      </w:r>
      <w:r w:rsidR="00AA6D38">
        <w:t>found.</w:t>
      </w:r>
      <w:r w:rsidR="00842CCC">
        <w:t xml:space="preserve"> </w:t>
      </w:r>
      <w:r w:rsidR="00AA6D38">
        <w:t>We</w:t>
      </w:r>
      <w:r w:rsidR="00842CCC">
        <w:t xml:space="preserve"> </w:t>
      </w:r>
      <w:r w:rsidR="00AA6D38">
        <w:t>can</w:t>
      </w:r>
      <w:r w:rsidR="00842CCC">
        <w:t xml:space="preserve"> </w:t>
      </w:r>
      <w:r w:rsidR="00AA6D38">
        <w:t>use</w:t>
      </w:r>
      <w:r w:rsidR="00842CCC">
        <w:t xml:space="preserve"> </w:t>
      </w:r>
      <w:r w:rsidR="00AA6D38">
        <w:t>a</w:t>
      </w:r>
      <w:r w:rsidR="00842CCC">
        <w:t xml:space="preserve"> </w:t>
      </w:r>
      <w:r w:rsidR="00AA6D38" w:rsidRPr="00AA6D38">
        <w:rPr>
          <w:rStyle w:val="NazwaProgramowa"/>
        </w:rPr>
        <w:t>findWholeWordsOnly</w:t>
      </w:r>
      <w:r w:rsidR="00842CCC">
        <w:t xml:space="preserve"> </w:t>
      </w:r>
      <w:r w:rsidR="00AA6D38">
        <w:t>option</w:t>
      </w:r>
      <w:r w:rsidR="00842CCC">
        <w:t xml:space="preserve"> </w:t>
      </w:r>
      <w:r w:rsidR="00AA6D38">
        <w:t>to</w:t>
      </w:r>
      <w:r w:rsidR="00842CCC">
        <w:t xml:space="preserve"> </w:t>
      </w:r>
      <w:r w:rsidR="00AA6D38">
        <w:t>check</w:t>
      </w:r>
      <w:r w:rsidR="00842CCC">
        <w:t xml:space="preserve"> </w:t>
      </w:r>
      <w:r w:rsidR="00AA6D38">
        <w:t>if</w:t>
      </w:r>
      <w:r w:rsidR="00842CCC">
        <w:t xml:space="preserve"> </w:t>
      </w:r>
      <w:r w:rsidR="00AA6D38">
        <w:t>there</w:t>
      </w:r>
      <w:r w:rsidR="00842CCC">
        <w:t xml:space="preserve"> </w:t>
      </w:r>
      <w:r w:rsidR="00AA6D38">
        <w:t>is</w:t>
      </w:r>
      <w:r w:rsidR="00842CCC">
        <w:t xml:space="preserve"> </w:t>
      </w:r>
      <w:r w:rsidR="00AA6D38">
        <w:t>no</w:t>
      </w:r>
      <w:r w:rsidR="00842CCC">
        <w:t xml:space="preserve"> </w:t>
      </w:r>
      <w:r w:rsidR="00AA6D38">
        <w:t>letter</w:t>
      </w:r>
      <w:r w:rsidR="00842CCC">
        <w:t xml:space="preserve"> </w:t>
      </w:r>
      <w:r w:rsidR="00AA6D38">
        <w:t>or</w:t>
      </w:r>
      <w:r w:rsidR="00842CCC">
        <w:t xml:space="preserve"> </w:t>
      </w:r>
      <w:r w:rsidR="00AA6D38">
        <w:t>digit</w:t>
      </w:r>
      <w:r w:rsidR="00842CCC">
        <w:t xml:space="preserve"> </w:t>
      </w:r>
      <w:r w:rsidR="00AA6D38">
        <w:t>before</w:t>
      </w:r>
      <w:r w:rsidR="00842CCC">
        <w:t xml:space="preserve"> </w:t>
      </w:r>
      <w:r w:rsidR="00AA6D38">
        <w:t>or</w:t>
      </w:r>
      <w:r w:rsidR="00842CCC">
        <w:t xml:space="preserve"> </w:t>
      </w:r>
      <w:r w:rsidR="00AA6D38">
        <w:t>after</w:t>
      </w:r>
      <w:r w:rsidR="00842CCC">
        <w:t xml:space="preserve"> </w:t>
      </w:r>
      <w:r w:rsidR="00AA6D38">
        <w:t>the</w:t>
      </w:r>
      <w:r w:rsidR="00842CCC">
        <w:t xml:space="preserve"> </w:t>
      </w:r>
      <w:r w:rsidR="00AA6D38">
        <w:t>formatted</w:t>
      </w:r>
      <w:r w:rsidR="00842CCC">
        <w:t xml:space="preserve"> </w:t>
      </w:r>
      <w:r w:rsidR="00AA6D38">
        <w:t>text.</w:t>
      </w:r>
    </w:p>
    <w:p w14:paraId="52917B99" w14:textId="6C727214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</w:t>
      </w:r>
      <w:r w:rsidR="00DB5AB0" w:rsidRPr="00DB5AB0">
        <w:rPr>
          <w:lang w:val="pl-PL"/>
        </w:rPr>
        <w:t>public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int</w:t>
      </w:r>
      <w:r>
        <w:rPr>
          <w:lang w:val="pl-PL"/>
        </w:rPr>
        <w:t xml:space="preserve"> </w:t>
      </w:r>
      <w:r w:rsidR="00B822D8">
        <w:rPr>
          <w:lang w:val="pl-PL"/>
        </w:rPr>
        <w:t>Find</w:t>
      </w:r>
      <w:r w:rsidR="00DB5AB0" w:rsidRPr="00DB5AB0">
        <w:rPr>
          <w:lang w:val="pl-PL"/>
        </w:rPr>
        <w:t>Format(int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startPosition,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TextFormat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searchFormat,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FindAndReplaceOptions?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options,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out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int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foundLength)</w:t>
      </w:r>
    </w:p>
    <w:p w14:paraId="323F736D" w14:textId="194B71E8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</w:t>
      </w:r>
      <w:r w:rsidR="00DB5AB0" w:rsidRPr="00DB5AB0">
        <w:rPr>
          <w:lang w:val="pl-PL"/>
        </w:rPr>
        <w:t>{</w:t>
      </w:r>
    </w:p>
    <w:p w14:paraId="473BE414" w14:textId="441243BD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DB5AB0" w:rsidRPr="00DB5AB0">
        <w:rPr>
          <w:lang w:val="pl-PL"/>
        </w:rPr>
        <w:t>var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findWholeWordsOnly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=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options?.FindWholeWordsOnly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??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false;</w:t>
      </w:r>
    </w:p>
    <w:p w14:paraId="5FA9B80B" w14:textId="7B6A9C3C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DB5AB0" w:rsidRPr="00DB5AB0">
        <w:rPr>
          <w:lang w:val="pl-PL"/>
        </w:rPr>
        <w:t>var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sumLength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=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0;</w:t>
      </w:r>
    </w:p>
    <w:p w14:paraId="0D06639A" w14:textId="5F0C2EA1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DB5AB0" w:rsidRPr="00DB5AB0">
        <w:rPr>
          <w:lang w:val="pl-PL"/>
        </w:rPr>
        <w:t>for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(int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i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=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0;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i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&lt;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this.Count;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i++)</w:t>
      </w:r>
    </w:p>
    <w:p w14:paraId="4927CA1C" w14:textId="1EC687AF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DB5AB0" w:rsidRPr="00DB5AB0">
        <w:rPr>
          <w:lang w:val="pl-PL"/>
        </w:rPr>
        <w:t>{</w:t>
      </w:r>
    </w:p>
    <w:p w14:paraId="168172BC" w14:textId="3D479544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  </w:t>
      </w:r>
      <w:r w:rsidR="00DB5AB0" w:rsidRPr="00DB5AB0">
        <w:rPr>
          <w:lang w:val="pl-PL"/>
        </w:rPr>
        <w:t>var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itemText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=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this[i].Text;</w:t>
      </w:r>
    </w:p>
    <w:p w14:paraId="7F1B529C" w14:textId="2CE01082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  </w:t>
      </w:r>
      <w:r w:rsidR="00DB5AB0" w:rsidRPr="00DB5AB0">
        <w:rPr>
          <w:lang w:val="pl-PL"/>
        </w:rPr>
        <w:t>if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(sumLength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+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itemText.Length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&gt;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startPosition)</w:t>
      </w:r>
    </w:p>
    <w:p w14:paraId="563D3357" w14:textId="5A20337E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  </w:t>
      </w:r>
      <w:r w:rsidR="00DB5AB0" w:rsidRPr="00DB5AB0">
        <w:rPr>
          <w:lang w:val="pl-PL"/>
        </w:rPr>
        <w:t>{</w:t>
      </w:r>
    </w:p>
    <w:p w14:paraId="04E77670" w14:textId="570DA45C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    </w:t>
      </w:r>
      <w:r w:rsidR="00DB5AB0" w:rsidRPr="00DB5AB0">
        <w:rPr>
          <w:lang w:val="pl-PL"/>
        </w:rPr>
        <w:t>if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(searchFormat.IsSame(this[i].Run.GetFormat()))</w:t>
      </w:r>
    </w:p>
    <w:p w14:paraId="3EB75465" w14:textId="142EB4B9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    </w:t>
      </w:r>
      <w:r w:rsidR="00DB5AB0" w:rsidRPr="00DB5AB0">
        <w:rPr>
          <w:lang w:val="pl-PL"/>
        </w:rPr>
        <w:t>{</w:t>
      </w:r>
    </w:p>
    <w:p w14:paraId="1A2D78E4" w14:textId="0D4D6CC6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DB5AB0" w:rsidRPr="00DB5AB0">
        <w:rPr>
          <w:lang w:val="pl-PL"/>
        </w:rPr>
        <w:t>var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searchInText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=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itemText;</w:t>
      </w:r>
    </w:p>
    <w:p w14:paraId="5D838045" w14:textId="4813D0B3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DB5AB0" w:rsidRPr="00DB5AB0">
        <w:rPr>
          <w:lang w:val="pl-PL"/>
        </w:rPr>
        <w:t>if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(findWholeWordsOnly)</w:t>
      </w:r>
    </w:p>
    <w:p w14:paraId="18DCAECF" w14:textId="1216E244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DB5AB0" w:rsidRPr="00DB5AB0">
        <w:rPr>
          <w:lang w:val="pl-PL"/>
        </w:rPr>
        <w:t>{</w:t>
      </w:r>
    </w:p>
    <w:p w14:paraId="652B0993" w14:textId="2D22B6AE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DB5AB0" w:rsidRPr="00DB5AB0">
        <w:rPr>
          <w:lang w:val="pl-PL"/>
        </w:rPr>
        <w:t>if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(i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&gt;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0)</w:t>
      </w:r>
    </w:p>
    <w:p w14:paraId="3F1B2618" w14:textId="5402D45E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          </w:t>
      </w:r>
      <w:r w:rsidR="00DB5AB0" w:rsidRPr="00DB5AB0">
        <w:rPr>
          <w:lang w:val="pl-PL"/>
        </w:rPr>
        <w:t>searchInText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=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this[i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-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1].Text.LastOrDefault()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+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searchInText;</w:t>
      </w:r>
    </w:p>
    <w:p w14:paraId="0F912A75" w14:textId="54B04914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DB5AB0" w:rsidRPr="00DB5AB0">
        <w:rPr>
          <w:lang w:val="pl-PL"/>
        </w:rPr>
        <w:t>else</w:t>
      </w:r>
    </w:p>
    <w:p w14:paraId="4F1685C6" w14:textId="1A84FA74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          </w:t>
      </w:r>
      <w:r w:rsidR="00DB5AB0" w:rsidRPr="00DB5AB0">
        <w:rPr>
          <w:lang w:val="pl-PL"/>
        </w:rPr>
        <w:t>searchInText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=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'\0'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+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searchInText;</w:t>
      </w:r>
    </w:p>
    <w:p w14:paraId="2E16CA68" w14:textId="33C7A662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DB5AB0" w:rsidRPr="00DB5AB0">
        <w:rPr>
          <w:lang w:val="pl-PL"/>
        </w:rPr>
        <w:t>}</w:t>
      </w:r>
    </w:p>
    <w:p w14:paraId="3B5FCA94" w14:textId="1E3B39A6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DB5AB0" w:rsidRPr="00DB5AB0">
        <w:rPr>
          <w:lang w:val="pl-PL"/>
        </w:rPr>
        <w:t>int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j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=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i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+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1;</w:t>
      </w:r>
    </w:p>
    <w:p w14:paraId="64EB5E97" w14:textId="643784B7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DB5AB0" w:rsidRPr="00DB5AB0">
        <w:rPr>
          <w:lang w:val="pl-PL"/>
        </w:rPr>
        <w:t>while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(j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&lt;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this.Count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&amp;&amp;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searchFormat.IsSame(this[j].Run.GetFormat()))</w:t>
      </w:r>
    </w:p>
    <w:p w14:paraId="3498A3FE" w14:textId="0FDB18E0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DB5AB0" w:rsidRPr="00DB5AB0">
        <w:rPr>
          <w:lang w:val="pl-PL"/>
        </w:rPr>
        <w:t>{</w:t>
      </w:r>
    </w:p>
    <w:p w14:paraId="5ED818A5" w14:textId="7F843B12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DB5AB0" w:rsidRPr="00DB5AB0">
        <w:rPr>
          <w:lang w:val="pl-PL"/>
        </w:rPr>
        <w:t>searchInText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+=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this[j].Text;</w:t>
      </w:r>
    </w:p>
    <w:p w14:paraId="233655D3" w14:textId="3A2DA41F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DB5AB0" w:rsidRPr="00DB5AB0">
        <w:rPr>
          <w:lang w:val="pl-PL"/>
        </w:rPr>
        <w:t>j++;</w:t>
      </w:r>
    </w:p>
    <w:p w14:paraId="768737FF" w14:textId="04EDB8DC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DB5AB0" w:rsidRPr="00DB5AB0">
        <w:rPr>
          <w:lang w:val="pl-PL"/>
        </w:rPr>
        <w:t>}</w:t>
      </w:r>
    </w:p>
    <w:p w14:paraId="3C7C2241" w14:textId="663162A9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DB5AB0" w:rsidRPr="00DB5AB0">
        <w:rPr>
          <w:lang w:val="pl-PL"/>
        </w:rPr>
        <w:t>if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(findWholeWordsOnly)</w:t>
      </w:r>
    </w:p>
    <w:p w14:paraId="013AF1C2" w14:textId="5B9E0F34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DB5AB0" w:rsidRPr="00DB5AB0">
        <w:rPr>
          <w:lang w:val="pl-PL"/>
        </w:rPr>
        <w:t>{</w:t>
      </w:r>
    </w:p>
    <w:p w14:paraId="4D59404B" w14:textId="093E7D62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DB5AB0" w:rsidRPr="00DB5AB0">
        <w:rPr>
          <w:lang w:val="pl-PL"/>
        </w:rPr>
        <w:t>if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(i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&lt;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this.Count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-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1)</w:t>
      </w:r>
    </w:p>
    <w:p w14:paraId="74046C83" w14:textId="1B91D96E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          </w:t>
      </w:r>
      <w:r w:rsidR="00DB5AB0" w:rsidRPr="00DB5AB0">
        <w:rPr>
          <w:lang w:val="pl-PL"/>
        </w:rPr>
        <w:t>searchInText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=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searchInText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+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this[i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+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1].Text.LastOrDefault();</w:t>
      </w:r>
    </w:p>
    <w:p w14:paraId="68C3DF24" w14:textId="5FFA4CDE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DB5AB0" w:rsidRPr="00DB5AB0">
        <w:rPr>
          <w:lang w:val="pl-PL"/>
        </w:rPr>
        <w:t>else</w:t>
      </w:r>
    </w:p>
    <w:p w14:paraId="3D54442A" w14:textId="68FEC6E5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          </w:t>
      </w:r>
      <w:r w:rsidR="00DB5AB0" w:rsidRPr="00DB5AB0">
        <w:rPr>
          <w:lang w:val="pl-PL"/>
        </w:rPr>
        <w:t>searchInText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=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searchInText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+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'\0';</w:t>
      </w:r>
    </w:p>
    <w:p w14:paraId="64C7E229" w14:textId="293E0F3C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DB5AB0" w:rsidRPr="00DB5AB0">
        <w:rPr>
          <w:lang w:val="pl-PL"/>
        </w:rPr>
        <w:t>}</w:t>
      </w:r>
    </w:p>
    <w:p w14:paraId="633C361B" w14:textId="77777777" w:rsidR="00DB5AB0" w:rsidRPr="00DB5AB0" w:rsidRDefault="00DB5AB0" w:rsidP="00DB5AB0">
      <w:pPr>
        <w:pStyle w:val="SourceCode"/>
        <w:rPr>
          <w:lang w:val="pl-PL"/>
        </w:rPr>
      </w:pPr>
    </w:p>
    <w:p w14:paraId="17F48347" w14:textId="32CBABEA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DB5AB0" w:rsidRPr="00DB5AB0">
        <w:rPr>
          <w:lang w:val="pl-PL"/>
        </w:rPr>
        <w:t>if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(findWholeWordsOnly)</w:t>
      </w:r>
    </w:p>
    <w:p w14:paraId="1A5CE9A0" w14:textId="3B85F9AA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DB5AB0" w:rsidRPr="00DB5AB0">
        <w:rPr>
          <w:lang w:val="pl-PL"/>
        </w:rPr>
        <w:t>{</w:t>
      </w:r>
    </w:p>
    <w:p w14:paraId="797B66C1" w14:textId="25EAE113" w:rsidR="00DB5AB0" w:rsidRPr="00DB5AB0" w:rsidRDefault="00842CCC" w:rsidP="006D59CE">
      <w:pPr>
        <w:pStyle w:val="SourceCode"/>
        <w:ind w:left="1134" w:hanging="1134"/>
        <w:rPr>
          <w:lang w:val="pl-PL"/>
        </w:rPr>
      </w:pPr>
      <w:r>
        <w:rPr>
          <w:lang w:val="pl-PL"/>
        </w:rPr>
        <w:t xml:space="preserve">            </w:t>
      </w:r>
      <w:r w:rsidR="00DB5AB0" w:rsidRPr="00DB5AB0">
        <w:rPr>
          <w:lang w:val="pl-PL"/>
        </w:rPr>
        <w:t>if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(!char.IsLetterOrDigit(searchInText[0])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&amp;&amp;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!char.IsLetterOrDigit(searchInText[searchInText.Length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-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1]))</w:t>
      </w:r>
    </w:p>
    <w:p w14:paraId="0E21ECD5" w14:textId="47A883E3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DB5AB0" w:rsidRPr="00DB5AB0">
        <w:rPr>
          <w:lang w:val="pl-PL"/>
        </w:rPr>
        <w:t>{</w:t>
      </w:r>
    </w:p>
    <w:p w14:paraId="46875E73" w14:textId="029F7FA1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          </w:t>
      </w:r>
      <w:r w:rsidR="00DB5AB0" w:rsidRPr="00DB5AB0">
        <w:rPr>
          <w:lang w:val="pl-PL"/>
        </w:rPr>
        <w:t>foundLength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=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searchInText.Length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-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2;</w:t>
      </w:r>
    </w:p>
    <w:p w14:paraId="523F4F06" w14:textId="521384E5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          </w:t>
      </w:r>
      <w:r w:rsidR="00DB5AB0" w:rsidRPr="00DB5AB0">
        <w:rPr>
          <w:lang w:val="pl-PL"/>
        </w:rPr>
        <w:t>return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sumLength;</w:t>
      </w:r>
    </w:p>
    <w:p w14:paraId="61C76C93" w14:textId="0AD63204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DB5AB0" w:rsidRPr="00DB5AB0">
        <w:rPr>
          <w:lang w:val="pl-PL"/>
        </w:rPr>
        <w:t>}</w:t>
      </w:r>
    </w:p>
    <w:p w14:paraId="3A9D239C" w14:textId="24FF5E62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DB5AB0" w:rsidRPr="00DB5AB0">
        <w:rPr>
          <w:lang w:val="pl-PL"/>
        </w:rPr>
        <w:t>}</w:t>
      </w:r>
    </w:p>
    <w:p w14:paraId="396BFA34" w14:textId="183095A9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DB5AB0" w:rsidRPr="00DB5AB0">
        <w:rPr>
          <w:lang w:val="pl-PL"/>
        </w:rPr>
        <w:t>else</w:t>
      </w:r>
    </w:p>
    <w:p w14:paraId="7E6A7142" w14:textId="6139B07A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DB5AB0" w:rsidRPr="00DB5AB0">
        <w:rPr>
          <w:lang w:val="pl-PL"/>
        </w:rPr>
        <w:t>{</w:t>
      </w:r>
    </w:p>
    <w:p w14:paraId="5487DF0C" w14:textId="1F82A4FE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DB5AB0" w:rsidRPr="00DB5AB0">
        <w:rPr>
          <w:lang w:val="pl-PL"/>
        </w:rPr>
        <w:t>{</w:t>
      </w:r>
    </w:p>
    <w:p w14:paraId="7B84A2C0" w14:textId="14031F24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          </w:t>
      </w:r>
      <w:r w:rsidR="00DB5AB0" w:rsidRPr="00DB5AB0">
        <w:rPr>
          <w:lang w:val="pl-PL"/>
        </w:rPr>
        <w:t>foundLength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=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searchInText.Length;</w:t>
      </w:r>
    </w:p>
    <w:p w14:paraId="2A64A653" w14:textId="300BCAE8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          </w:t>
      </w:r>
      <w:r w:rsidR="00DB5AB0" w:rsidRPr="00DB5AB0">
        <w:rPr>
          <w:lang w:val="pl-PL"/>
        </w:rPr>
        <w:t>return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sumLength;</w:t>
      </w:r>
    </w:p>
    <w:p w14:paraId="724D7A51" w14:textId="696CA872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        </w:t>
      </w:r>
      <w:r w:rsidR="00DB5AB0" w:rsidRPr="00DB5AB0">
        <w:rPr>
          <w:lang w:val="pl-PL"/>
        </w:rPr>
        <w:t>}</w:t>
      </w:r>
    </w:p>
    <w:p w14:paraId="215A7029" w14:textId="532F0B80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      </w:t>
      </w:r>
      <w:r w:rsidR="00DB5AB0" w:rsidRPr="00DB5AB0">
        <w:rPr>
          <w:lang w:val="pl-PL"/>
        </w:rPr>
        <w:t>}</w:t>
      </w:r>
    </w:p>
    <w:p w14:paraId="258D9CC1" w14:textId="47708543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    </w:t>
      </w:r>
      <w:r w:rsidR="00DB5AB0" w:rsidRPr="00DB5AB0">
        <w:rPr>
          <w:lang w:val="pl-PL"/>
        </w:rPr>
        <w:t>}</w:t>
      </w:r>
    </w:p>
    <w:p w14:paraId="44C35302" w14:textId="06A8470F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  </w:t>
      </w:r>
      <w:r w:rsidR="00DB5AB0" w:rsidRPr="00DB5AB0">
        <w:rPr>
          <w:lang w:val="pl-PL"/>
        </w:rPr>
        <w:t>}</w:t>
      </w:r>
    </w:p>
    <w:p w14:paraId="145444BA" w14:textId="438369EF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  </w:t>
      </w:r>
      <w:r w:rsidR="00DB5AB0" w:rsidRPr="00DB5AB0">
        <w:rPr>
          <w:lang w:val="pl-PL"/>
        </w:rPr>
        <w:t>sumLength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+=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itemText.Length;</w:t>
      </w:r>
    </w:p>
    <w:p w14:paraId="7FDD549B" w14:textId="18D07C45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DB5AB0" w:rsidRPr="00DB5AB0">
        <w:rPr>
          <w:lang w:val="pl-PL"/>
        </w:rPr>
        <w:t>}</w:t>
      </w:r>
    </w:p>
    <w:p w14:paraId="6903B19F" w14:textId="5AF43E7E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DB5AB0" w:rsidRPr="00DB5AB0">
        <w:rPr>
          <w:lang w:val="pl-PL"/>
        </w:rPr>
        <w:t>foundLength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=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0;</w:t>
      </w:r>
    </w:p>
    <w:p w14:paraId="4DC20F95" w14:textId="25F96B41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DB5AB0" w:rsidRPr="00DB5AB0">
        <w:rPr>
          <w:lang w:val="pl-PL"/>
        </w:rPr>
        <w:t>return</w:t>
      </w:r>
      <w:r>
        <w:rPr>
          <w:lang w:val="pl-PL"/>
        </w:rPr>
        <w:t xml:space="preserve"> </w:t>
      </w:r>
      <w:r w:rsidR="00DB5AB0" w:rsidRPr="00DB5AB0">
        <w:rPr>
          <w:lang w:val="pl-PL"/>
        </w:rPr>
        <w:t>-1;</w:t>
      </w:r>
    </w:p>
    <w:p w14:paraId="28DC9368" w14:textId="0F816E31" w:rsidR="00DB5AB0" w:rsidRPr="00DB5AB0" w:rsidRDefault="00842CCC" w:rsidP="00DB5AB0">
      <w:pPr>
        <w:pStyle w:val="SourceCode"/>
        <w:rPr>
          <w:lang w:val="pl-PL"/>
        </w:rPr>
      </w:pPr>
      <w:r>
        <w:rPr>
          <w:lang w:val="pl-PL"/>
        </w:rPr>
        <w:t xml:space="preserve">  </w:t>
      </w:r>
      <w:r w:rsidR="00DB5AB0" w:rsidRPr="00DB5AB0">
        <w:rPr>
          <w:lang w:val="pl-PL"/>
        </w:rPr>
        <w:t>}</w:t>
      </w:r>
    </w:p>
    <w:p w14:paraId="7476F235" w14:textId="7874EDB6" w:rsidR="00924C13" w:rsidRDefault="00C15C7D" w:rsidP="00AC5A11">
      <w:pPr>
        <w:pStyle w:val="Standardowyakapit"/>
      </w:pPr>
      <w:r>
        <w:t>To</w:t>
      </w:r>
      <w:r w:rsidR="00842CCC">
        <w:t xml:space="preserve"> </w:t>
      </w:r>
      <w:r>
        <w:t>end</w:t>
      </w:r>
      <w:r w:rsidR="00842CCC">
        <w:t xml:space="preserve"> </w:t>
      </w:r>
      <w:r>
        <w:t>with</w:t>
      </w:r>
      <w:r w:rsidR="00842CCC">
        <w:t xml:space="preserve"> </w:t>
      </w:r>
      <w:r>
        <w:t>the</w:t>
      </w:r>
      <w:r w:rsidR="00842CCC">
        <w:t xml:space="preserve"> </w:t>
      </w:r>
      <w:r w:rsidR="00B822D8">
        <w:t>Find</w:t>
      </w:r>
      <w:r>
        <w:t>()</w:t>
      </w:r>
      <w:r w:rsidR="00842CCC">
        <w:t xml:space="preserve"> </w:t>
      </w:r>
      <w:r>
        <w:t>method</w:t>
      </w:r>
      <w:r w:rsidR="00842CCC">
        <w:rPr>
          <w:rStyle w:val="NazwaProgramowa"/>
        </w:rPr>
        <w:t xml:space="preserve"> </w:t>
      </w:r>
      <w:r w:rsidR="00924C13">
        <w:t>we</w:t>
      </w:r>
      <w:r w:rsidR="00842CCC">
        <w:t xml:space="preserve"> </w:t>
      </w:r>
      <w:r w:rsidR="00924C13">
        <w:t>change</w:t>
      </w:r>
      <w:r w:rsidR="00842CCC">
        <w:t xml:space="preserve"> </w:t>
      </w:r>
      <w:r w:rsidR="00924C13">
        <w:t>the</w:t>
      </w:r>
      <w:r w:rsidR="00842CCC">
        <w:t xml:space="preserve"> </w:t>
      </w:r>
      <w:r w:rsidR="00924C13">
        <w:t>type</w:t>
      </w:r>
      <w:r w:rsidR="00842CCC">
        <w:t xml:space="preserve"> </w:t>
      </w:r>
      <w:r w:rsidR="00924C13">
        <w:t>of</w:t>
      </w:r>
      <w:r w:rsidR="00842CCC">
        <w:t xml:space="preserve"> </w:t>
      </w:r>
      <w:r w:rsidR="00924C13" w:rsidRPr="00924C13">
        <w:rPr>
          <w:rStyle w:val="NazwaProgramowa"/>
        </w:rPr>
        <w:t>searchText</w:t>
      </w:r>
      <w:r w:rsidR="00842CCC">
        <w:t xml:space="preserve"> </w:t>
      </w:r>
      <w:r w:rsidR="00924C13">
        <w:t>parameter</w:t>
      </w:r>
      <w:r w:rsidR="00842CCC">
        <w:t xml:space="preserve"> </w:t>
      </w:r>
      <w:r w:rsidR="00924C13">
        <w:t>to</w:t>
      </w:r>
      <w:r w:rsidR="00842CCC">
        <w:t xml:space="preserve"> </w:t>
      </w:r>
      <w:r w:rsidR="00924C13">
        <w:t>null-allowing</w:t>
      </w:r>
      <w:r w:rsidR="00842CCC">
        <w:t xml:space="preserve"> </w:t>
      </w:r>
      <w:r w:rsidR="00924C13">
        <w:t>string</w:t>
      </w:r>
      <w:r w:rsidR="00842CCC">
        <w:t xml:space="preserve"> </w:t>
      </w:r>
      <w:r w:rsidR="00924C13">
        <w:t>and</w:t>
      </w:r>
      <w:r w:rsidR="00842CCC">
        <w:t xml:space="preserve"> </w:t>
      </w:r>
      <w:r w:rsidR="00924C13">
        <w:t>invoke</w:t>
      </w:r>
      <w:r w:rsidR="00842CCC">
        <w:t xml:space="preserve"> </w:t>
      </w:r>
      <w:r w:rsidR="00924C13">
        <w:t>the</w:t>
      </w:r>
      <w:r w:rsidR="00842CCC">
        <w:t xml:space="preserve"> </w:t>
      </w:r>
      <w:r w:rsidR="00924C13">
        <w:t>above</w:t>
      </w:r>
      <w:r w:rsidR="00842CCC">
        <w:t xml:space="preserve"> </w:t>
      </w:r>
      <w:r w:rsidR="00924C13">
        <w:t>private</w:t>
      </w:r>
      <w:r w:rsidR="00842CCC">
        <w:t xml:space="preserve"> </w:t>
      </w:r>
      <w:r w:rsidR="00924C13">
        <w:t>methods.</w:t>
      </w:r>
      <w:r w:rsidR="00842CCC">
        <w:t xml:space="preserve"> </w:t>
      </w:r>
      <w:r w:rsidR="00AC5A11">
        <w:t>We</w:t>
      </w:r>
      <w:r w:rsidR="00842CCC">
        <w:t xml:space="preserve"> </w:t>
      </w:r>
      <w:r w:rsidR="00AC5A11">
        <w:t>also</w:t>
      </w:r>
      <w:r w:rsidR="00842CCC">
        <w:t xml:space="preserve"> </w:t>
      </w:r>
      <w:r w:rsidR="00AC5A11">
        <w:t>add</w:t>
      </w:r>
      <w:r w:rsidR="00842CCC">
        <w:t xml:space="preserve"> </w:t>
      </w:r>
      <w:r w:rsidR="00AC5A11" w:rsidRPr="00AC5A11">
        <w:rPr>
          <w:rStyle w:val="NazwaProgramowa"/>
        </w:rPr>
        <w:t>foundLength</w:t>
      </w:r>
      <w:r w:rsidR="00842CCC">
        <w:t xml:space="preserve"> </w:t>
      </w:r>
      <w:r w:rsidR="00AC5A11">
        <w:t>output</w:t>
      </w:r>
      <w:r w:rsidR="00842CCC">
        <w:t xml:space="preserve"> </w:t>
      </w:r>
      <w:r w:rsidR="00AC5A11">
        <w:t>parameter</w:t>
      </w:r>
      <w:r w:rsidR="00842CCC">
        <w:t xml:space="preserve"> </w:t>
      </w:r>
      <w:r w:rsidR="00AC5A11">
        <w:t>to</w:t>
      </w:r>
      <w:r w:rsidR="00842CCC">
        <w:t xml:space="preserve"> </w:t>
      </w:r>
      <w:r w:rsidR="00AC5A11">
        <w:t>pass</w:t>
      </w:r>
      <w:r w:rsidR="00842CCC">
        <w:t xml:space="preserve"> </w:t>
      </w:r>
      <w:r w:rsidR="00AC5A11">
        <w:t>output</w:t>
      </w:r>
      <w:r w:rsidR="00842CCC">
        <w:t xml:space="preserve"> </w:t>
      </w:r>
      <w:r w:rsidR="00AC5A11">
        <w:t>from</w:t>
      </w:r>
      <w:r w:rsidR="00842CCC">
        <w:t xml:space="preserve"> </w:t>
      </w:r>
      <w:r w:rsidR="00B822D8">
        <w:rPr>
          <w:rStyle w:val="NazwaProgramowa"/>
        </w:rPr>
        <w:t>Find</w:t>
      </w:r>
      <w:r w:rsidR="00AC5A11" w:rsidRPr="00AC5A11">
        <w:rPr>
          <w:rStyle w:val="NazwaProgramowa"/>
        </w:rPr>
        <w:t>Format()</w:t>
      </w:r>
      <w:r w:rsidR="00842CCC">
        <w:t xml:space="preserve"> </w:t>
      </w:r>
      <w:r w:rsidR="00AC5A11">
        <w:t>method.</w:t>
      </w:r>
      <w:r w:rsidR="00842CCC">
        <w:t xml:space="preserve"> </w:t>
      </w:r>
      <w:r w:rsidR="00AC5A11">
        <w:t>When</w:t>
      </w:r>
      <w:r w:rsidR="00842CCC">
        <w:t xml:space="preserve"> </w:t>
      </w:r>
      <w:r w:rsidR="00B822D8">
        <w:rPr>
          <w:rStyle w:val="NazwaProgramowa"/>
        </w:rPr>
        <w:t>Find</w:t>
      </w:r>
      <w:r w:rsidR="00AC5A11" w:rsidRPr="00AC5A11">
        <w:rPr>
          <w:rStyle w:val="NazwaProgramowa"/>
        </w:rPr>
        <w:t>Text()</w:t>
      </w:r>
      <w:r w:rsidR="00842CCC">
        <w:t xml:space="preserve"> </w:t>
      </w:r>
      <w:r w:rsidR="00AC5A11">
        <w:t>or</w:t>
      </w:r>
      <w:r w:rsidR="00842CCC">
        <w:t xml:space="preserve"> </w:t>
      </w:r>
      <w:r w:rsidR="00B822D8">
        <w:rPr>
          <w:rStyle w:val="NazwaProgramowa"/>
        </w:rPr>
        <w:t>Find</w:t>
      </w:r>
      <w:r w:rsidR="00AC5A11" w:rsidRPr="00AC5A11">
        <w:rPr>
          <w:rStyle w:val="NazwaProgramowa"/>
        </w:rPr>
        <w:t>TextWithFormat()</w:t>
      </w:r>
      <w:r w:rsidR="00842CCC">
        <w:t xml:space="preserve"> </w:t>
      </w:r>
      <w:r w:rsidR="00AC5A11">
        <w:t>are</w:t>
      </w:r>
      <w:r w:rsidR="00842CCC">
        <w:t xml:space="preserve"> </w:t>
      </w:r>
      <w:r w:rsidR="00AC5A11">
        <w:t>invoked,</w:t>
      </w:r>
      <w:r w:rsidR="00842CCC">
        <w:t xml:space="preserve"> </w:t>
      </w:r>
      <w:r w:rsidR="00AC5A11">
        <w:t>the</w:t>
      </w:r>
      <w:r w:rsidR="00842CCC">
        <w:t xml:space="preserve"> </w:t>
      </w:r>
      <w:r w:rsidR="00AC5A11" w:rsidRPr="00AC5A11">
        <w:rPr>
          <w:rStyle w:val="NazwaProgramowa"/>
        </w:rPr>
        <w:t>foundLength</w:t>
      </w:r>
      <w:r w:rsidR="00842CCC">
        <w:t xml:space="preserve"> </w:t>
      </w:r>
      <w:r w:rsidR="00AC5A11">
        <w:t>returns</w:t>
      </w:r>
      <w:r w:rsidR="00842CCC">
        <w:t xml:space="preserve"> </w:t>
      </w:r>
      <w:r w:rsidR="00AC5A11">
        <w:t>just</w:t>
      </w:r>
      <w:r w:rsidR="00842CCC">
        <w:t xml:space="preserve"> </w:t>
      </w:r>
      <w:r w:rsidR="00AC5A11">
        <w:t>the</w:t>
      </w:r>
      <w:r w:rsidR="00842CCC">
        <w:t xml:space="preserve"> </w:t>
      </w:r>
      <w:r w:rsidR="00AC5A11">
        <w:t>length</w:t>
      </w:r>
      <w:r w:rsidR="00842CCC">
        <w:t xml:space="preserve"> </w:t>
      </w:r>
      <w:r w:rsidR="00AC5A11">
        <w:t>of</w:t>
      </w:r>
      <w:r w:rsidR="00842CCC">
        <w:t xml:space="preserve"> </w:t>
      </w:r>
      <w:r w:rsidR="00AC5A11">
        <w:t>the</w:t>
      </w:r>
      <w:r w:rsidR="00842CCC">
        <w:t xml:space="preserve"> </w:t>
      </w:r>
      <w:r w:rsidR="00AC5A11" w:rsidRPr="00AC5A11">
        <w:rPr>
          <w:rStyle w:val="NazwaProgramowa"/>
        </w:rPr>
        <w:t>searchText</w:t>
      </w:r>
      <w:r w:rsidR="00AC5A11">
        <w:t>.</w:t>
      </w:r>
      <w:r w:rsidR="00842CCC">
        <w:t xml:space="preserve"> </w:t>
      </w:r>
    </w:p>
    <w:p w14:paraId="10B67482" w14:textId="1E637D29" w:rsidR="003D5828" w:rsidRPr="003D5828" w:rsidRDefault="00842CCC" w:rsidP="003D5828">
      <w:pPr>
        <w:pStyle w:val="SourceCode"/>
        <w:rPr>
          <w:lang w:val="pl-PL"/>
        </w:rPr>
      </w:pPr>
      <w:r>
        <w:rPr>
          <w:lang w:val="pl-PL"/>
        </w:rPr>
        <w:t xml:space="preserve">  </w:t>
      </w:r>
      <w:r w:rsidR="003D5828" w:rsidRPr="003D5828">
        <w:rPr>
          <w:lang w:val="pl-PL"/>
        </w:rPr>
        <w:t>public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int</w:t>
      </w:r>
      <w:r>
        <w:rPr>
          <w:lang w:val="pl-PL"/>
        </w:rPr>
        <w:t xml:space="preserve"> </w:t>
      </w:r>
      <w:r w:rsidR="00B822D8">
        <w:rPr>
          <w:lang w:val="pl-PL"/>
        </w:rPr>
        <w:t>Find</w:t>
      </w:r>
      <w:r w:rsidR="003D5828" w:rsidRPr="003D5828">
        <w:rPr>
          <w:lang w:val="pl-PL"/>
        </w:rPr>
        <w:t>(int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startPosition,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string?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searchText,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TextFormat?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searchFormat,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FindAndReplaceOptions?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options,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out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int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foundLength)</w:t>
      </w:r>
    </w:p>
    <w:p w14:paraId="42A05EFE" w14:textId="664D6A53" w:rsidR="003D5828" w:rsidRPr="003D5828" w:rsidRDefault="00842CCC" w:rsidP="003D5828">
      <w:pPr>
        <w:pStyle w:val="SourceCode"/>
        <w:rPr>
          <w:lang w:val="pl-PL"/>
        </w:rPr>
      </w:pPr>
      <w:r>
        <w:rPr>
          <w:lang w:val="pl-PL"/>
        </w:rPr>
        <w:t xml:space="preserve">  </w:t>
      </w:r>
      <w:r w:rsidR="003D5828" w:rsidRPr="003D5828">
        <w:rPr>
          <w:lang w:val="pl-PL"/>
        </w:rPr>
        <w:t>{</w:t>
      </w:r>
    </w:p>
    <w:p w14:paraId="1D68FFDB" w14:textId="0D39924E" w:rsidR="003D5828" w:rsidRPr="003D5828" w:rsidRDefault="00842CCC" w:rsidP="003D5828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3D5828" w:rsidRPr="003D5828">
        <w:rPr>
          <w:lang w:val="pl-PL"/>
        </w:rPr>
        <w:t>foundLength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=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searchText?.Length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??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0;</w:t>
      </w:r>
    </w:p>
    <w:p w14:paraId="602C3645" w14:textId="660B08BC" w:rsidR="003D5828" w:rsidRPr="003D5828" w:rsidRDefault="00842CCC" w:rsidP="003D5828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3D5828" w:rsidRPr="003D5828">
        <w:rPr>
          <w:lang w:val="pl-PL"/>
        </w:rPr>
        <w:t>if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(searchText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!=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null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&amp;&amp;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searchFormat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==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null)</w:t>
      </w:r>
    </w:p>
    <w:p w14:paraId="1B2ADA5F" w14:textId="5B565960" w:rsidR="003D5828" w:rsidRPr="003D5828" w:rsidRDefault="00842CCC" w:rsidP="003D5828">
      <w:pPr>
        <w:pStyle w:val="SourceCode"/>
        <w:rPr>
          <w:lang w:val="pl-PL"/>
        </w:rPr>
      </w:pPr>
      <w:r>
        <w:rPr>
          <w:lang w:val="pl-PL"/>
        </w:rPr>
        <w:t xml:space="preserve">      </w:t>
      </w:r>
      <w:r w:rsidR="003D5828" w:rsidRPr="003D5828">
        <w:rPr>
          <w:lang w:val="pl-PL"/>
        </w:rPr>
        <w:t>return</w:t>
      </w:r>
      <w:r>
        <w:rPr>
          <w:lang w:val="pl-PL"/>
        </w:rPr>
        <w:t xml:space="preserve"> </w:t>
      </w:r>
      <w:r w:rsidR="00B822D8">
        <w:rPr>
          <w:lang w:val="pl-PL"/>
        </w:rPr>
        <w:t>Find</w:t>
      </w:r>
      <w:r w:rsidR="003D5828" w:rsidRPr="003D5828">
        <w:rPr>
          <w:lang w:val="pl-PL"/>
        </w:rPr>
        <w:t>Text(startPosition,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searchText,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options);</w:t>
      </w:r>
    </w:p>
    <w:p w14:paraId="5608382A" w14:textId="532D8453" w:rsidR="003D5828" w:rsidRPr="003D5828" w:rsidRDefault="00842CCC" w:rsidP="003D5828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3D5828" w:rsidRPr="003D5828">
        <w:rPr>
          <w:lang w:val="pl-PL"/>
        </w:rPr>
        <w:t>if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(searchText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!=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null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&amp;&amp;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searchFormat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!=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null)</w:t>
      </w:r>
    </w:p>
    <w:p w14:paraId="145F924E" w14:textId="2A3C9631" w:rsidR="003D5828" w:rsidRPr="003D5828" w:rsidRDefault="00842CCC" w:rsidP="003D5828">
      <w:pPr>
        <w:pStyle w:val="SourceCode"/>
        <w:rPr>
          <w:lang w:val="pl-PL"/>
        </w:rPr>
      </w:pPr>
      <w:r>
        <w:rPr>
          <w:lang w:val="pl-PL"/>
        </w:rPr>
        <w:t xml:space="preserve">      </w:t>
      </w:r>
      <w:r w:rsidR="003D5828" w:rsidRPr="003D5828">
        <w:rPr>
          <w:lang w:val="pl-PL"/>
        </w:rPr>
        <w:t>return</w:t>
      </w:r>
      <w:r>
        <w:rPr>
          <w:lang w:val="pl-PL"/>
        </w:rPr>
        <w:t xml:space="preserve"> </w:t>
      </w:r>
      <w:r w:rsidR="00B822D8">
        <w:rPr>
          <w:lang w:val="pl-PL"/>
        </w:rPr>
        <w:t>Find</w:t>
      </w:r>
      <w:r w:rsidR="003D5828" w:rsidRPr="003D5828">
        <w:rPr>
          <w:lang w:val="pl-PL"/>
        </w:rPr>
        <w:t>TextWithFormat(startPosition,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searchText,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searchFormat,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options);</w:t>
      </w:r>
    </w:p>
    <w:p w14:paraId="317C7528" w14:textId="3B47A349" w:rsidR="003D5828" w:rsidRPr="003D5828" w:rsidRDefault="00842CCC" w:rsidP="003D5828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3D5828" w:rsidRPr="003D5828">
        <w:rPr>
          <w:lang w:val="pl-PL"/>
        </w:rPr>
        <w:t>if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(searchText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==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null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&amp;&amp;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searchFormat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!=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null)</w:t>
      </w:r>
    </w:p>
    <w:p w14:paraId="0EA74990" w14:textId="38FFFF42" w:rsidR="003D5828" w:rsidRPr="003D5828" w:rsidRDefault="00842CCC" w:rsidP="003D5828">
      <w:pPr>
        <w:pStyle w:val="SourceCode"/>
        <w:rPr>
          <w:lang w:val="pl-PL"/>
        </w:rPr>
      </w:pPr>
      <w:r>
        <w:rPr>
          <w:lang w:val="pl-PL"/>
        </w:rPr>
        <w:t xml:space="preserve">      </w:t>
      </w:r>
      <w:r w:rsidR="003D5828" w:rsidRPr="003D5828">
        <w:rPr>
          <w:lang w:val="pl-PL"/>
        </w:rPr>
        <w:t>return</w:t>
      </w:r>
      <w:r>
        <w:rPr>
          <w:lang w:val="pl-PL"/>
        </w:rPr>
        <w:t xml:space="preserve"> </w:t>
      </w:r>
      <w:r w:rsidR="00B822D8">
        <w:rPr>
          <w:lang w:val="pl-PL"/>
        </w:rPr>
        <w:t>Find</w:t>
      </w:r>
      <w:r w:rsidR="003D5828" w:rsidRPr="003D5828">
        <w:rPr>
          <w:lang w:val="pl-PL"/>
        </w:rPr>
        <w:t>Format(startPosition,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searchFormat,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options,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out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foundLength);</w:t>
      </w:r>
    </w:p>
    <w:p w14:paraId="42BDDE79" w14:textId="1B6E9BB3" w:rsidR="003D5828" w:rsidRPr="003D5828" w:rsidRDefault="00842CCC" w:rsidP="003D5828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3D5828" w:rsidRPr="003D5828">
        <w:rPr>
          <w:lang w:val="pl-PL"/>
        </w:rPr>
        <w:t>throw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new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ArgumentException("Both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search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text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and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search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format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are</w:t>
      </w:r>
      <w:r>
        <w:rPr>
          <w:lang w:val="pl-PL"/>
        </w:rPr>
        <w:t xml:space="preserve"> </w:t>
      </w:r>
      <w:r w:rsidR="003D5828" w:rsidRPr="003D5828">
        <w:rPr>
          <w:lang w:val="pl-PL"/>
        </w:rPr>
        <w:t>null.");</w:t>
      </w:r>
    </w:p>
    <w:p w14:paraId="090C948A" w14:textId="034EEFF9" w:rsidR="003D5828" w:rsidRPr="003D5828" w:rsidRDefault="00842CCC" w:rsidP="003D5828">
      <w:pPr>
        <w:pStyle w:val="SourceCode"/>
        <w:rPr>
          <w:lang w:val="pl-PL"/>
        </w:rPr>
      </w:pPr>
      <w:r>
        <w:rPr>
          <w:lang w:val="pl-PL"/>
        </w:rPr>
        <w:t xml:space="preserve">  </w:t>
      </w:r>
      <w:r w:rsidR="003D5828" w:rsidRPr="003D5828">
        <w:rPr>
          <w:lang w:val="pl-PL"/>
        </w:rPr>
        <w:t>}</w:t>
      </w:r>
    </w:p>
    <w:p w14:paraId="571D24E7" w14:textId="53B2F93F" w:rsidR="00536E82" w:rsidRDefault="007D3DEF" w:rsidP="00536E82">
      <w:pPr>
        <w:pStyle w:val="Standardowyakapit"/>
      </w:pPr>
      <w:r>
        <w:t>Now,</w:t>
      </w:r>
      <w:r w:rsidR="00842CCC">
        <w:t xml:space="preserve"> </w:t>
      </w:r>
      <w:r>
        <w:t>there</w:t>
      </w:r>
      <w:r w:rsidR="00842CCC">
        <w:t xml:space="preserve"> </w:t>
      </w:r>
      <w:r>
        <w:t>is</w:t>
      </w:r>
      <w:r w:rsidR="00842CCC">
        <w:t xml:space="preserve"> </w:t>
      </w:r>
      <w:r>
        <w:t>a</w:t>
      </w:r>
      <w:r w:rsidR="00842CCC">
        <w:t xml:space="preserve"> </w:t>
      </w:r>
      <w:r>
        <w:t>time</w:t>
      </w:r>
      <w:r w:rsidR="00842CCC">
        <w:t xml:space="preserve"> </w:t>
      </w:r>
      <w:r>
        <w:t>to</w:t>
      </w:r>
      <w:r w:rsidR="00842CCC">
        <w:t xml:space="preserve"> </w:t>
      </w:r>
      <w:r w:rsidR="00C15C7D">
        <w:t>change</w:t>
      </w:r>
      <w:r w:rsidR="00842CCC">
        <w:t xml:space="preserve"> </w:t>
      </w:r>
      <w:r>
        <w:t>implement</w:t>
      </w:r>
      <w:r w:rsidR="00C15C7D">
        <w:t>ation</w:t>
      </w:r>
      <w:r w:rsidR="00842CCC">
        <w:t xml:space="preserve"> </w:t>
      </w:r>
      <w:r w:rsidR="00C15C7D">
        <w:t>of</w:t>
      </w:r>
      <w:r w:rsidR="00842CCC">
        <w:t xml:space="preserve"> </w:t>
      </w:r>
      <w:r>
        <w:t>the</w:t>
      </w:r>
      <w:r w:rsidR="00842CCC">
        <w:t xml:space="preserve"> </w:t>
      </w:r>
      <w:r w:rsidR="00C15C7D">
        <w:rPr>
          <w:rStyle w:val="NazwaProgramowa"/>
        </w:rPr>
        <w:t>Replace</w:t>
      </w:r>
      <w:r w:rsidRPr="00924C13">
        <w:rPr>
          <w:rStyle w:val="NazwaProgramowa"/>
        </w:rPr>
        <w:t>(</w:t>
      </w:r>
      <w:r>
        <w:rPr>
          <w:rStyle w:val="NazwaProgramowa"/>
        </w:rPr>
        <w:t>)</w:t>
      </w:r>
      <w:r w:rsidR="00842CCC">
        <w:t xml:space="preserve"> </w:t>
      </w:r>
      <w:r>
        <w:t>method.</w:t>
      </w:r>
      <w:r w:rsidR="00842CCC">
        <w:t xml:space="preserve"> </w:t>
      </w:r>
      <w:r w:rsidR="00440E1C">
        <w:t>We</w:t>
      </w:r>
      <w:r w:rsidR="00842CCC">
        <w:t xml:space="preserve"> </w:t>
      </w:r>
      <w:r w:rsidR="00440E1C">
        <w:t>change</w:t>
      </w:r>
      <w:r w:rsidR="00842CCC">
        <w:t xml:space="preserve"> </w:t>
      </w:r>
      <w:r w:rsidR="00440E1C">
        <w:t>types</w:t>
      </w:r>
      <w:r w:rsidR="00842CCC">
        <w:t xml:space="preserve"> </w:t>
      </w:r>
      <w:r w:rsidR="00440E1C">
        <w:t>of</w:t>
      </w:r>
      <w:r w:rsidR="00842CCC">
        <w:t xml:space="preserve"> </w:t>
      </w:r>
      <w:r w:rsidR="00440E1C" w:rsidRPr="00440E1C">
        <w:rPr>
          <w:rStyle w:val="NazwaProgramowa"/>
        </w:rPr>
        <w:t>searchText</w:t>
      </w:r>
      <w:r w:rsidR="00842CCC">
        <w:t xml:space="preserve"> </w:t>
      </w:r>
      <w:r w:rsidR="00440E1C">
        <w:t>and</w:t>
      </w:r>
      <w:r w:rsidR="00842CCC">
        <w:t xml:space="preserve"> </w:t>
      </w:r>
      <w:r w:rsidR="00440E1C" w:rsidRPr="00440E1C">
        <w:rPr>
          <w:rStyle w:val="NazwaProgramowa"/>
        </w:rPr>
        <w:t>replacementText</w:t>
      </w:r>
      <w:r w:rsidR="00842CCC">
        <w:t xml:space="preserve"> </w:t>
      </w:r>
      <w:r w:rsidR="00440E1C">
        <w:t>to</w:t>
      </w:r>
      <w:r w:rsidR="00842CCC">
        <w:t xml:space="preserve"> </w:t>
      </w:r>
      <w:r w:rsidR="00440E1C">
        <w:t>nullable</w:t>
      </w:r>
      <w:r w:rsidR="00842CCC">
        <w:t xml:space="preserve"> </w:t>
      </w:r>
      <w:r w:rsidR="00440E1C">
        <w:t>string.</w:t>
      </w:r>
      <w:r w:rsidR="00842CCC">
        <w:t xml:space="preserve"> </w:t>
      </w:r>
      <w:r w:rsidR="00D7569F">
        <w:t>At</w:t>
      </w:r>
      <w:r w:rsidR="00842CCC">
        <w:t xml:space="preserve"> </w:t>
      </w:r>
      <w:r w:rsidR="00D7569F">
        <w:t>the</w:t>
      </w:r>
      <w:r w:rsidR="00842CCC">
        <w:t xml:space="preserve"> </w:t>
      </w:r>
      <w:r w:rsidR="00D7569F">
        <w:t>beginning</w:t>
      </w:r>
      <w:r w:rsidR="00842CCC">
        <w:t xml:space="preserve"> </w:t>
      </w:r>
      <w:r w:rsidR="00D7569F">
        <w:t>of</w:t>
      </w:r>
      <w:r w:rsidR="00842CCC">
        <w:t xml:space="preserve"> </w:t>
      </w:r>
      <w:r w:rsidR="00D7569F">
        <w:t>this</w:t>
      </w:r>
      <w:r w:rsidR="00842CCC">
        <w:t xml:space="preserve"> </w:t>
      </w:r>
      <w:r w:rsidR="00D7569F">
        <w:t>method</w:t>
      </w:r>
      <w:r w:rsidR="00842CCC">
        <w:t xml:space="preserve"> </w:t>
      </w:r>
      <w:r w:rsidR="00536E82">
        <w:t>(green</w:t>
      </w:r>
      <w:r w:rsidR="00842CCC">
        <w:t xml:space="preserve"> </w:t>
      </w:r>
      <w:r w:rsidR="00536E82">
        <w:t>code)</w:t>
      </w:r>
      <w:r w:rsidR="00D7569F">
        <w:t>,</w:t>
      </w:r>
      <w:r w:rsidR="00842CCC">
        <w:t xml:space="preserve"> </w:t>
      </w:r>
      <w:r w:rsidR="00D7569F">
        <w:t>we</w:t>
      </w:r>
      <w:r w:rsidR="00842CCC">
        <w:t xml:space="preserve"> </w:t>
      </w:r>
      <w:r w:rsidR="00D7569F">
        <w:t>invoke</w:t>
      </w:r>
      <w:r w:rsidR="00842CCC">
        <w:t xml:space="preserve"> </w:t>
      </w:r>
      <w:r w:rsidR="00D7569F">
        <w:t>the</w:t>
      </w:r>
      <w:r w:rsidR="00842CCC">
        <w:t xml:space="preserve"> </w:t>
      </w:r>
      <w:r w:rsidR="00B822D8">
        <w:rPr>
          <w:rStyle w:val="NazwaProgramowa"/>
        </w:rPr>
        <w:t>Find</w:t>
      </w:r>
      <w:r w:rsidR="00D7569F" w:rsidRPr="00D7569F">
        <w:rPr>
          <w:rStyle w:val="NazwaProgramowa"/>
        </w:rPr>
        <w:t>()</w:t>
      </w:r>
      <w:r w:rsidR="00842CCC">
        <w:t xml:space="preserve"> </w:t>
      </w:r>
      <w:r w:rsidR="00D7569F">
        <w:t>method</w:t>
      </w:r>
      <w:r w:rsidR="00842CCC">
        <w:t xml:space="preserve"> </w:t>
      </w:r>
      <w:r w:rsidR="00D7569F">
        <w:t>to</w:t>
      </w:r>
      <w:r w:rsidR="00842CCC">
        <w:t xml:space="preserve"> </w:t>
      </w:r>
      <w:r w:rsidR="00D7569F">
        <w:t>evaluate</w:t>
      </w:r>
      <w:r w:rsidR="00842CCC">
        <w:t xml:space="preserve"> </w:t>
      </w:r>
      <w:r w:rsidR="00D7569F">
        <w:t>the</w:t>
      </w:r>
      <w:r w:rsidR="00842CCC">
        <w:t xml:space="preserve"> </w:t>
      </w:r>
      <w:r w:rsidR="00D7569F" w:rsidRPr="00D7569F">
        <w:rPr>
          <w:rStyle w:val="NazwaProgramowa"/>
        </w:rPr>
        <w:t>foundPosition</w:t>
      </w:r>
      <w:r w:rsidR="00842CCC">
        <w:t xml:space="preserve"> </w:t>
      </w:r>
      <w:r w:rsidR="00D7569F">
        <w:t>and</w:t>
      </w:r>
      <w:r w:rsidR="00842CCC">
        <w:t xml:space="preserve"> </w:t>
      </w:r>
      <w:r w:rsidR="00D7569F" w:rsidRPr="00D7569F">
        <w:rPr>
          <w:rStyle w:val="NazwaProgramowa"/>
        </w:rPr>
        <w:t>foundLength</w:t>
      </w:r>
      <w:r w:rsidR="00D7569F">
        <w:t>.</w:t>
      </w:r>
      <w:r w:rsidR="00842CCC">
        <w:t xml:space="preserve"> </w:t>
      </w:r>
      <w:r w:rsidR="00536E82">
        <w:t>If</w:t>
      </w:r>
      <w:r w:rsidR="00842CCC">
        <w:t xml:space="preserve"> </w:t>
      </w:r>
      <w:r w:rsidR="00536E82">
        <w:t>the</w:t>
      </w:r>
      <w:r w:rsidR="00842CCC">
        <w:t xml:space="preserve"> </w:t>
      </w:r>
      <w:r w:rsidR="00536E82" w:rsidRPr="00536E82">
        <w:rPr>
          <w:rStyle w:val="NazwaProgramowa"/>
        </w:rPr>
        <w:t>searchText</w:t>
      </w:r>
      <w:r w:rsidR="00842CCC">
        <w:t xml:space="preserve"> </w:t>
      </w:r>
      <w:r w:rsidR="00536E82">
        <w:t>or</w:t>
      </w:r>
      <w:r w:rsidR="00842CCC">
        <w:t xml:space="preserve"> </w:t>
      </w:r>
      <w:r w:rsidR="00536E82">
        <w:t>the</w:t>
      </w:r>
      <w:r w:rsidR="00842CCC">
        <w:t xml:space="preserve"> </w:t>
      </w:r>
      <w:r w:rsidR="00536E82" w:rsidRPr="00536E82">
        <w:rPr>
          <w:rStyle w:val="NazwaProgramowa"/>
        </w:rPr>
        <w:t>searchFormat</w:t>
      </w:r>
      <w:r w:rsidR="00842CCC">
        <w:t xml:space="preserve"> </w:t>
      </w:r>
      <w:r w:rsidR="00536E82">
        <w:t>is</w:t>
      </w:r>
      <w:r w:rsidR="00842CCC">
        <w:t xml:space="preserve"> </w:t>
      </w:r>
      <w:r w:rsidR="00536E82">
        <w:t>not</w:t>
      </w:r>
      <w:r w:rsidR="00842CCC">
        <w:t xml:space="preserve"> </w:t>
      </w:r>
      <w:r w:rsidR="00536E82">
        <w:t>found,</w:t>
      </w:r>
      <w:r w:rsidR="00842CCC">
        <w:t xml:space="preserve"> </w:t>
      </w:r>
      <w:r w:rsidR="00536E82">
        <w:t>the</w:t>
      </w:r>
      <w:r w:rsidR="00842CCC">
        <w:t xml:space="preserve"> </w:t>
      </w:r>
      <w:r w:rsidR="00536E82" w:rsidRPr="00536E82">
        <w:rPr>
          <w:rStyle w:val="NazwaProgramowa"/>
        </w:rPr>
        <w:t>Replace()</w:t>
      </w:r>
      <w:r w:rsidR="00842CCC">
        <w:t xml:space="preserve"> </w:t>
      </w:r>
      <w:r w:rsidR="00536E82">
        <w:t>method</w:t>
      </w:r>
      <w:r w:rsidR="00842CCC">
        <w:t xml:space="preserve"> </w:t>
      </w:r>
      <w:r w:rsidR="00536E82">
        <w:t>finishes.</w:t>
      </w:r>
    </w:p>
    <w:p w14:paraId="6D24E5F7" w14:textId="685FF85F" w:rsidR="007D3DEF" w:rsidRDefault="00D7569F" w:rsidP="00536E82">
      <w:pPr>
        <w:pStyle w:val="Standardowyakapit"/>
      </w:pPr>
      <w:r>
        <w:t>Then</w:t>
      </w:r>
      <w:r w:rsidR="00842CCC">
        <w:t xml:space="preserve"> </w:t>
      </w:r>
      <w:r>
        <w:t>we</w:t>
      </w:r>
      <w:r w:rsidR="00842CCC">
        <w:t xml:space="preserve"> </w:t>
      </w:r>
      <w:r>
        <w:t>handle</w:t>
      </w:r>
      <w:r w:rsidR="00842CCC">
        <w:t xml:space="preserve"> </w:t>
      </w:r>
      <w:r>
        <w:t>the</w:t>
      </w:r>
      <w:r w:rsidR="00842CCC">
        <w:t xml:space="preserve"> </w:t>
      </w:r>
      <w:r>
        <w:t>case</w:t>
      </w:r>
      <w:r w:rsidR="00842CCC">
        <w:t xml:space="preserve"> </w:t>
      </w:r>
      <w:r>
        <w:t>when</w:t>
      </w:r>
      <w:r w:rsidR="00842CCC">
        <w:t xml:space="preserve"> </w:t>
      </w:r>
      <w:r>
        <w:t>we</w:t>
      </w:r>
      <w:r w:rsidR="00842CCC">
        <w:t xml:space="preserve"> </w:t>
      </w:r>
      <w:r>
        <w:t>specify</w:t>
      </w:r>
      <w:r w:rsidR="00842CCC">
        <w:t xml:space="preserve"> </w:t>
      </w:r>
      <w:r>
        <w:t>the</w:t>
      </w:r>
      <w:r w:rsidR="00842CCC">
        <w:t xml:space="preserve"> </w:t>
      </w:r>
      <w:r w:rsidRPr="00D7569F">
        <w:rPr>
          <w:rStyle w:val="NazwaProgramowa"/>
        </w:rPr>
        <w:t>searchText</w:t>
      </w:r>
      <w:r>
        <w:t>,</w:t>
      </w:r>
      <w:r w:rsidR="00842CCC">
        <w:t xml:space="preserve"> </w:t>
      </w:r>
      <w:r>
        <w:t>and</w:t>
      </w:r>
      <w:r w:rsidR="00842CCC">
        <w:t xml:space="preserve"> </w:t>
      </w:r>
      <w:r>
        <w:t>we</w:t>
      </w:r>
      <w:r w:rsidR="00842CCC">
        <w:t xml:space="preserve"> </w:t>
      </w:r>
      <w:r>
        <w:t>want</w:t>
      </w:r>
      <w:r w:rsidR="00842CCC">
        <w:t xml:space="preserve"> </w:t>
      </w:r>
      <w:r>
        <w:t>to</w:t>
      </w:r>
      <w:r w:rsidR="00842CCC">
        <w:t xml:space="preserve"> </w:t>
      </w:r>
      <w:r>
        <w:t>change</w:t>
      </w:r>
      <w:r w:rsidR="00842CCC">
        <w:t xml:space="preserve"> </w:t>
      </w:r>
      <w:r>
        <w:t>it’s</w:t>
      </w:r>
      <w:r w:rsidR="00842CCC">
        <w:t xml:space="preserve"> </w:t>
      </w:r>
      <w:r>
        <w:t>format</w:t>
      </w:r>
      <w:r w:rsidR="00842CCC">
        <w:t xml:space="preserve"> </w:t>
      </w:r>
      <w:r>
        <w:t>without</w:t>
      </w:r>
      <w:r w:rsidR="00842CCC">
        <w:t xml:space="preserve"> </w:t>
      </w:r>
      <w:r>
        <w:t>changing</w:t>
      </w:r>
      <w:r w:rsidR="00842CCC">
        <w:t xml:space="preserve"> </w:t>
      </w:r>
      <w:r>
        <w:t>the</w:t>
      </w:r>
      <w:r w:rsidR="00842CCC">
        <w:t xml:space="preserve"> </w:t>
      </w:r>
      <w:r w:rsidR="00536E82">
        <w:t>found</w:t>
      </w:r>
      <w:r w:rsidR="00842CCC">
        <w:t xml:space="preserve"> </w:t>
      </w:r>
      <w:r>
        <w:t>text</w:t>
      </w:r>
      <w:r w:rsidR="00842CCC">
        <w:t xml:space="preserve"> </w:t>
      </w:r>
      <w:r w:rsidR="00536E82">
        <w:t>(orange</w:t>
      </w:r>
      <w:r w:rsidR="00842CCC">
        <w:t xml:space="preserve"> </w:t>
      </w:r>
      <w:r w:rsidR="00536E82">
        <w:t>code).</w:t>
      </w:r>
      <w:r w:rsidR="00842CCC">
        <w:t xml:space="preserve"> </w:t>
      </w:r>
      <w:r w:rsidR="00536E82">
        <w:t>So,</w:t>
      </w:r>
      <w:r w:rsidR="00842CCC">
        <w:t xml:space="preserve"> </w:t>
      </w:r>
      <w:r w:rsidR="00536E82">
        <w:t>if</w:t>
      </w:r>
      <w:r w:rsidR="00842CCC">
        <w:t xml:space="preserve"> </w:t>
      </w:r>
      <w:r w:rsidR="00536E82">
        <w:t>the</w:t>
      </w:r>
      <w:r w:rsidR="00842CCC">
        <w:t xml:space="preserve"> </w:t>
      </w:r>
      <w:r w:rsidR="00536E82" w:rsidRPr="00536E82">
        <w:rPr>
          <w:rStyle w:val="NazwaProgramowa"/>
        </w:rPr>
        <w:t>searchText</w:t>
      </w:r>
      <w:r w:rsidR="00842CCC">
        <w:t xml:space="preserve"> </w:t>
      </w:r>
      <w:r w:rsidR="00536E82">
        <w:t>is</w:t>
      </w:r>
      <w:r w:rsidR="00842CCC">
        <w:t xml:space="preserve"> </w:t>
      </w:r>
      <w:r w:rsidR="00536E82">
        <w:t>not</w:t>
      </w:r>
      <w:r w:rsidR="00842CCC">
        <w:t xml:space="preserve"> </w:t>
      </w:r>
      <w:r w:rsidR="00536E82">
        <w:t>null</w:t>
      </w:r>
      <w:r w:rsidR="00842CCC">
        <w:t xml:space="preserve"> </w:t>
      </w:r>
      <w:r w:rsidR="00536E82">
        <w:t>and</w:t>
      </w:r>
      <w:r w:rsidR="00842CCC">
        <w:t xml:space="preserve">  </w:t>
      </w:r>
      <w:r w:rsidR="00536E82">
        <w:t>the</w:t>
      </w:r>
      <w:r w:rsidR="00842CCC">
        <w:t xml:space="preserve"> </w:t>
      </w:r>
      <w:r w:rsidRPr="00536E82">
        <w:rPr>
          <w:rStyle w:val="NazwaProgramowa"/>
        </w:rPr>
        <w:t>replacementText</w:t>
      </w:r>
      <w:r w:rsidR="00842CCC">
        <w:t xml:space="preserve"> </w:t>
      </w:r>
      <w:r>
        <w:t>is</w:t>
      </w:r>
      <w:r w:rsidR="00842CCC">
        <w:t xml:space="preserve"> </w:t>
      </w:r>
      <w:r>
        <w:t>null</w:t>
      </w:r>
      <w:r w:rsidR="00842CCC">
        <w:t xml:space="preserve"> </w:t>
      </w:r>
      <w:r w:rsidR="00536E82">
        <w:t>we</w:t>
      </w:r>
      <w:r w:rsidR="00842CCC">
        <w:t xml:space="preserve"> </w:t>
      </w:r>
      <w:r w:rsidR="00536E82">
        <w:t>assume</w:t>
      </w:r>
      <w:r w:rsidR="00842CCC">
        <w:t xml:space="preserve"> </w:t>
      </w:r>
      <w:r w:rsidR="00536E82">
        <w:t>that</w:t>
      </w:r>
      <w:r w:rsidR="00842CCC">
        <w:t xml:space="preserve"> </w:t>
      </w:r>
      <w:r w:rsidR="00536E82">
        <w:t>the</w:t>
      </w:r>
      <w:r w:rsidR="00842CCC">
        <w:t xml:space="preserve"> </w:t>
      </w:r>
      <w:r w:rsidR="00536E82" w:rsidRPr="00536E82">
        <w:rPr>
          <w:rStyle w:val="NazwaProgramowa"/>
        </w:rPr>
        <w:t>replacementText</w:t>
      </w:r>
      <w:r w:rsidR="00842CCC">
        <w:t xml:space="preserve"> </w:t>
      </w:r>
      <w:r w:rsidR="00536E82">
        <w:t>is</w:t>
      </w:r>
      <w:r w:rsidR="00842CCC">
        <w:t xml:space="preserve"> </w:t>
      </w:r>
      <w:r w:rsidR="00536E82">
        <w:t>the</w:t>
      </w:r>
      <w:r w:rsidR="00842CCC">
        <w:t xml:space="preserve"> </w:t>
      </w:r>
      <w:r w:rsidR="00536E82">
        <w:t>same</w:t>
      </w:r>
      <w:r w:rsidR="00842CCC">
        <w:t xml:space="preserve"> </w:t>
      </w:r>
      <w:r w:rsidR="00536E82">
        <w:t>as</w:t>
      </w:r>
      <w:r w:rsidR="00842CCC">
        <w:t xml:space="preserve"> </w:t>
      </w:r>
      <w:r w:rsidR="00536E82">
        <w:t>the</w:t>
      </w:r>
      <w:r w:rsidR="00842CCC">
        <w:t xml:space="preserve"> </w:t>
      </w:r>
      <w:r w:rsidR="00536E82" w:rsidRPr="00536E82">
        <w:rPr>
          <w:rStyle w:val="NazwaProgramowa"/>
        </w:rPr>
        <w:t>searchText</w:t>
      </w:r>
      <w:r w:rsidR="00536E82">
        <w:t>.</w:t>
      </w:r>
    </w:p>
    <w:p w14:paraId="74246620" w14:textId="7779B193" w:rsidR="00F8543F" w:rsidRDefault="00536E82" w:rsidP="00F8543F">
      <w:pPr>
        <w:pStyle w:val="Standardowyakapit"/>
      </w:pPr>
      <w:r>
        <w:t>Next,</w:t>
      </w:r>
      <w:r w:rsidR="00842CCC">
        <w:t xml:space="preserve"> </w:t>
      </w:r>
      <w:r>
        <w:t>we</w:t>
      </w:r>
      <w:r w:rsidR="00842CCC">
        <w:t xml:space="preserve"> </w:t>
      </w:r>
      <w:r>
        <w:t>consider</w:t>
      </w:r>
      <w:r w:rsidR="00842CCC">
        <w:t xml:space="preserve"> </w:t>
      </w:r>
      <w:r>
        <w:t>the</w:t>
      </w:r>
      <w:r w:rsidR="00842CCC">
        <w:t xml:space="preserve"> </w:t>
      </w:r>
      <w:r w:rsidRPr="00536E82">
        <w:rPr>
          <w:rStyle w:val="NazwaProgramowa"/>
        </w:rPr>
        <w:t>MatchCaseInsensitive</w:t>
      </w:r>
      <w:r w:rsidR="00842CCC">
        <w:t xml:space="preserve"> </w:t>
      </w:r>
      <w:r>
        <w:t>option</w:t>
      </w:r>
      <w:r w:rsidR="00842CCC">
        <w:t xml:space="preserve"> </w:t>
      </w:r>
      <w:r>
        <w:t>(blue</w:t>
      </w:r>
      <w:r w:rsidR="00842CCC">
        <w:t xml:space="preserve"> </w:t>
      </w:r>
      <w:r>
        <w:t>code).</w:t>
      </w:r>
      <w:r w:rsidR="00842CCC">
        <w:t xml:space="preserve"> </w:t>
      </w:r>
      <w:r>
        <w:t>This</w:t>
      </w:r>
      <w:r w:rsidR="00842CCC">
        <w:t xml:space="preserve"> </w:t>
      </w:r>
      <w:r>
        <w:t>option</w:t>
      </w:r>
      <w:r w:rsidR="00842CCC">
        <w:t xml:space="preserve"> </w:t>
      </w:r>
      <w:r>
        <w:t>can</w:t>
      </w:r>
      <w:r w:rsidR="00842CCC">
        <w:t xml:space="preserve"> </w:t>
      </w:r>
      <w:r>
        <w:t>be</w:t>
      </w:r>
      <w:r w:rsidR="00842CCC">
        <w:t xml:space="preserve"> </w:t>
      </w:r>
      <w:r>
        <w:t>used</w:t>
      </w:r>
      <w:r w:rsidR="00842CCC">
        <w:t xml:space="preserve"> </w:t>
      </w:r>
      <w:r w:rsidR="003E7080">
        <w:t>when</w:t>
      </w:r>
      <w:r w:rsidR="00842CCC">
        <w:t xml:space="preserve"> </w:t>
      </w:r>
      <w:r w:rsidR="003E7080">
        <w:t>the</w:t>
      </w:r>
      <w:r w:rsidR="00842CCC">
        <w:t xml:space="preserve"> </w:t>
      </w:r>
      <w:r w:rsidR="003E7080" w:rsidRPr="003E7080">
        <w:rPr>
          <w:rStyle w:val="NazwaProgramowa"/>
        </w:rPr>
        <w:t>replacementText</w:t>
      </w:r>
      <w:r w:rsidR="00842CCC">
        <w:t xml:space="preserve"> </w:t>
      </w:r>
      <w:r w:rsidR="004F62B7">
        <w:t>is</w:t>
      </w:r>
      <w:r w:rsidR="00842CCC">
        <w:t xml:space="preserve"> </w:t>
      </w:r>
      <w:r w:rsidR="004F62B7">
        <w:t>specified.</w:t>
      </w:r>
      <w:r w:rsidR="00842CCC">
        <w:t xml:space="preserve"> </w:t>
      </w:r>
      <w:r w:rsidR="00F8543F" w:rsidRPr="00F8543F">
        <w:t>The</w:t>
      </w:r>
      <w:r w:rsidR="00842CCC">
        <w:t xml:space="preserve"> </w:t>
      </w:r>
      <w:r w:rsidR="00F8543F" w:rsidRPr="00F8543F">
        <w:t>case</w:t>
      </w:r>
      <w:r w:rsidR="00842CCC">
        <w:t xml:space="preserve"> </w:t>
      </w:r>
      <w:r w:rsidR="00F8543F" w:rsidRPr="00F8543F">
        <w:t>of</w:t>
      </w:r>
      <w:r w:rsidR="00842CCC">
        <w:t xml:space="preserve"> </w:t>
      </w:r>
      <w:r w:rsidR="00F8543F" w:rsidRPr="00F8543F">
        <w:rPr>
          <w:rStyle w:val="NazwaProgramowa"/>
        </w:rPr>
        <w:t>replacementText</w:t>
      </w:r>
      <w:r w:rsidR="00842CCC">
        <w:t xml:space="preserve"> </w:t>
      </w:r>
      <w:r w:rsidR="00F8543F" w:rsidRPr="00F8543F">
        <w:t>is</w:t>
      </w:r>
      <w:r w:rsidR="00842CCC">
        <w:t xml:space="preserve"> </w:t>
      </w:r>
      <w:r w:rsidR="00F8543F" w:rsidRPr="00F8543F">
        <w:t>adjusted</w:t>
      </w:r>
      <w:r w:rsidR="00842CCC">
        <w:t xml:space="preserve"> </w:t>
      </w:r>
      <w:r w:rsidR="00F8543F" w:rsidRPr="00F8543F">
        <w:t>to</w:t>
      </w:r>
      <w:r w:rsidR="00842CCC">
        <w:t xml:space="preserve"> </w:t>
      </w:r>
      <w:r w:rsidR="00F8543F" w:rsidRPr="00F8543F">
        <w:t>match</w:t>
      </w:r>
      <w:r w:rsidR="00842CCC">
        <w:t xml:space="preserve"> </w:t>
      </w:r>
      <w:r w:rsidR="00F8543F" w:rsidRPr="00F8543F">
        <w:t>that</w:t>
      </w:r>
      <w:r w:rsidR="00842CCC">
        <w:t xml:space="preserve"> </w:t>
      </w:r>
      <w:r w:rsidR="00F8543F" w:rsidRPr="00F8543F">
        <w:t>of</w:t>
      </w:r>
      <w:r w:rsidR="00842CCC">
        <w:t xml:space="preserve"> </w:t>
      </w:r>
      <w:r w:rsidR="00F8543F" w:rsidRPr="00F8543F">
        <w:rPr>
          <w:rStyle w:val="NazwaProgramowa"/>
        </w:rPr>
        <w:t>foundText</w:t>
      </w:r>
      <w:r w:rsidR="00F8543F" w:rsidRPr="00F8543F">
        <w:t>.</w:t>
      </w:r>
    </w:p>
    <w:p w14:paraId="3F0087D4" w14:textId="248A9A87" w:rsidR="00F8543F" w:rsidRDefault="00F8543F" w:rsidP="00F8543F">
      <w:pPr>
        <w:pStyle w:val="Standardowyakapit"/>
      </w:pPr>
      <w:r>
        <w:t>The</w:t>
      </w:r>
      <w:r w:rsidR="00842CCC">
        <w:t xml:space="preserve"> </w:t>
      </w:r>
      <w:r>
        <w:t>last</w:t>
      </w:r>
      <w:r w:rsidR="00842CCC">
        <w:t xml:space="preserve"> </w:t>
      </w:r>
      <w:r>
        <w:t>part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>
        <w:t>method</w:t>
      </w:r>
      <w:r w:rsidR="00842CCC">
        <w:t xml:space="preserve"> </w:t>
      </w:r>
      <w:r>
        <w:t>invokes</w:t>
      </w:r>
      <w:r w:rsidR="00842CCC">
        <w:t xml:space="preserve"> </w:t>
      </w:r>
      <w:r>
        <w:t>one</w:t>
      </w:r>
      <w:r w:rsidR="00842CCC">
        <w:t xml:space="preserve"> </w:t>
      </w:r>
      <w:r>
        <w:t>of</w:t>
      </w:r>
      <w:r w:rsidR="00842CCC">
        <w:t xml:space="preserve"> </w:t>
      </w:r>
      <w:r w:rsidRPr="00F8543F">
        <w:rPr>
          <w:rStyle w:val="NazwaProgramowa"/>
        </w:rPr>
        <w:t>ReplaceTextAt()</w:t>
      </w:r>
      <w:r w:rsidR="00842CCC">
        <w:t xml:space="preserve"> </w:t>
      </w:r>
      <w:r w:rsidRPr="00F8543F">
        <w:rPr>
          <w:rStyle w:val="NazwaProgramowa"/>
        </w:rPr>
        <w:t>or</w:t>
      </w:r>
      <w:r w:rsidR="00842CCC">
        <w:rPr>
          <w:rStyle w:val="NazwaProgramowa"/>
        </w:rPr>
        <w:t xml:space="preserve"> </w:t>
      </w:r>
      <w:r w:rsidRPr="00F8543F">
        <w:rPr>
          <w:rStyle w:val="NazwaProgramowa"/>
        </w:rPr>
        <w:t>ReplaceFormatAt()</w:t>
      </w:r>
      <w:r w:rsidR="00842CCC">
        <w:t xml:space="preserve"> </w:t>
      </w:r>
      <w:r>
        <w:t>methods.</w:t>
      </w:r>
    </w:p>
    <w:p w14:paraId="6FCACDC1" w14:textId="4328F4D3" w:rsidR="00440E1C" w:rsidRPr="00440E1C" w:rsidRDefault="00842CCC" w:rsidP="00F8543F">
      <w:pPr>
        <w:pStyle w:val="SourceCode"/>
      </w:pPr>
      <w:r>
        <w:t xml:space="preserve">  </w:t>
      </w:r>
      <w:r w:rsidR="00440E1C" w:rsidRPr="00440E1C">
        <w:t>public</w:t>
      </w:r>
      <w:r>
        <w:t xml:space="preserve"> </w:t>
      </w:r>
      <w:r w:rsidR="00440E1C" w:rsidRPr="00440E1C">
        <w:t>bool</w:t>
      </w:r>
      <w:r>
        <w:t xml:space="preserve"> </w:t>
      </w:r>
      <w:r w:rsidR="00440E1C" w:rsidRPr="00440E1C">
        <w:t>Replace(int</w:t>
      </w:r>
      <w:r>
        <w:t xml:space="preserve"> </w:t>
      </w:r>
      <w:r w:rsidR="00440E1C" w:rsidRPr="00440E1C">
        <w:t>startPosition,</w:t>
      </w:r>
      <w:r>
        <w:t xml:space="preserve"> </w:t>
      </w:r>
      <w:r w:rsidR="00440E1C" w:rsidRPr="00440E1C">
        <w:t>string?</w:t>
      </w:r>
      <w:r>
        <w:t xml:space="preserve"> </w:t>
      </w:r>
      <w:r w:rsidR="00440E1C" w:rsidRPr="00440E1C">
        <w:t>searchText,</w:t>
      </w:r>
      <w:r>
        <w:t xml:space="preserve"> </w:t>
      </w:r>
      <w:r w:rsidR="00440E1C" w:rsidRPr="00440E1C">
        <w:t>TextFormat?</w:t>
      </w:r>
      <w:r>
        <w:t xml:space="preserve"> </w:t>
      </w:r>
      <w:r w:rsidR="00440E1C" w:rsidRPr="00440E1C">
        <w:t>searchFormat,</w:t>
      </w:r>
      <w:r>
        <w:t xml:space="preserve"> </w:t>
      </w:r>
      <w:r w:rsidR="00440E1C" w:rsidRPr="00440E1C">
        <w:t>string?</w:t>
      </w:r>
      <w:r>
        <w:t xml:space="preserve"> </w:t>
      </w:r>
      <w:r w:rsidR="00440E1C" w:rsidRPr="00440E1C">
        <w:t>replacementText,</w:t>
      </w:r>
      <w:r>
        <w:t xml:space="preserve"> </w:t>
      </w:r>
      <w:r w:rsidR="00440E1C" w:rsidRPr="00440E1C">
        <w:t>TextFormat?</w:t>
      </w:r>
      <w:r>
        <w:t xml:space="preserve"> </w:t>
      </w:r>
      <w:r w:rsidR="00440E1C" w:rsidRPr="00440E1C">
        <w:t>replacementFormat,</w:t>
      </w:r>
      <w:r>
        <w:t xml:space="preserve"> </w:t>
      </w:r>
      <w:r w:rsidR="00440E1C" w:rsidRPr="00440E1C">
        <w:t>FindAndReplaceOptions?</w:t>
      </w:r>
      <w:r>
        <w:t xml:space="preserve"> </w:t>
      </w:r>
      <w:r w:rsidR="00440E1C" w:rsidRPr="00440E1C">
        <w:t>options</w:t>
      </w:r>
      <w:r>
        <w:t xml:space="preserve"> </w:t>
      </w:r>
      <w:r w:rsidR="00440E1C" w:rsidRPr="00440E1C">
        <w:t>=</w:t>
      </w:r>
      <w:r>
        <w:t xml:space="preserve"> </w:t>
      </w:r>
      <w:r w:rsidR="00440E1C" w:rsidRPr="00440E1C">
        <w:t>null)</w:t>
      </w:r>
    </w:p>
    <w:p w14:paraId="52445E59" w14:textId="47B61CDD" w:rsidR="00440E1C" w:rsidRPr="00440E1C" w:rsidRDefault="00842CCC" w:rsidP="00440E1C">
      <w:pPr>
        <w:pStyle w:val="SourceCode"/>
      </w:pPr>
      <w:r>
        <w:t xml:space="preserve">  </w:t>
      </w:r>
      <w:r w:rsidR="00440E1C" w:rsidRPr="00440E1C">
        <w:t>{</w:t>
      </w:r>
    </w:p>
    <w:p w14:paraId="12E3DD45" w14:textId="54886AA1" w:rsidR="00D7569F" w:rsidRPr="00D7569F" w:rsidRDefault="00842CCC" w:rsidP="00D7569F">
      <w:pPr>
        <w:pStyle w:val="SourceCode"/>
        <w:rPr>
          <w:color w:val="538135" w:themeColor="accent6" w:themeShade="BF"/>
          <w:lang w:val="pl-PL"/>
        </w:rPr>
      </w:pPr>
      <w:r>
        <w:rPr>
          <w:color w:val="538135" w:themeColor="accent6" w:themeShade="BF"/>
          <w:lang w:val="pl-PL"/>
        </w:rPr>
        <w:t xml:space="preserve">    </w:t>
      </w:r>
      <w:r w:rsidR="00D7569F" w:rsidRPr="00D7569F">
        <w:rPr>
          <w:color w:val="538135" w:themeColor="accent6" w:themeShade="BF"/>
          <w:lang w:val="pl-PL"/>
        </w:rPr>
        <w:t>var</w:t>
      </w:r>
      <w:r>
        <w:rPr>
          <w:color w:val="538135" w:themeColor="accent6" w:themeShade="BF"/>
          <w:lang w:val="pl-PL"/>
        </w:rPr>
        <w:t xml:space="preserve"> </w:t>
      </w:r>
      <w:r w:rsidR="00D7569F" w:rsidRPr="00D7569F">
        <w:rPr>
          <w:color w:val="538135" w:themeColor="accent6" w:themeShade="BF"/>
          <w:lang w:val="pl-PL"/>
        </w:rPr>
        <w:t>foundPosition</w:t>
      </w:r>
      <w:r>
        <w:rPr>
          <w:color w:val="538135" w:themeColor="accent6" w:themeShade="BF"/>
          <w:lang w:val="pl-PL"/>
        </w:rPr>
        <w:t xml:space="preserve"> </w:t>
      </w:r>
      <w:r w:rsidR="00D7569F" w:rsidRPr="00D7569F">
        <w:rPr>
          <w:color w:val="538135" w:themeColor="accent6" w:themeShade="BF"/>
          <w:lang w:val="pl-PL"/>
        </w:rPr>
        <w:t>=</w:t>
      </w:r>
      <w:r>
        <w:rPr>
          <w:color w:val="538135" w:themeColor="accent6" w:themeShade="BF"/>
          <w:lang w:val="pl-PL"/>
        </w:rPr>
        <w:t xml:space="preserve"> </w:t>
      </w:r>
      <w:r w:rsidR="00B822D8">
        <w:rPr>
          <w:color w:val="538135" w:themeColor="accent6" w:themeShade="BF"/>
          <w:lang w:val="pl-PL"/>
        </w:rPr>
        <w:t>Find</w:t>
      </w:r>
      <w:r w:rsidR="00D7569F" w:rsidRPr="00D7569F">
        <w:rPr>
          <w:color w:val="538135" w:themeColor="accent6" w:themeShade="BF"/>
          <w:lang w:val="pl-PL"/>
        </w:rPr>
        <w:t>(startPosition,</w:t>
      </w:r>
      <w:r>
        <w:rPr>
          <w:color w:val="538135" w:themeColor="accent6" w:themeShade="BF"/>
          <w:lang w:val="pl-PL"/>
        </w:rPr>
        <w:t xml:space="preserve"> </w:t>
      </w:r>
      <w:r w:rsidR="00D7569F" w:rsidRPr="00D7569F">
        <w:rPr>
          <w:color w:val="538135" w:themeColor="accent6" w:themeShade="BF"/>
          <w:lang w:val="pl-PL"/>
        </w:rPr>
        <w:t>searchText,</w:t>
      </w:r>
      <w:r>
        <w:rPr>
          <w:color w:val="538135" w:themeColor="accent6" w:themeShade="BF"/>
          <w:lang w:val="pl-PL"/>
        </w:rPr>
        <w:t xml:space="preserve"> </w:t>
      </w:r>
      <w:r w:rsidR="00D7569F" w:rsidRPr="00D7569F">
        <w:rPr>
          <w:color w:val="538135" w:themeColor="accent6" w:themeShade="BF"/>
          <w:lang w:val="pl-PL"/>
        </w:rPr>
        <w:t>searchFormat,</w:t>
      </w:r>
      <w:r>
        <w:rPr>
          <w:color w:val="538135" w:themeColor="accent6" w:themeShade="BF"/>
          <w:lang w:val="pl-PL"/>
        </w:rPr>
        <w:t xml:space="preserve"> </w:t>
      </w:r>
      <w:r w:rsidR="00D7569F" w:rsidRPr="00D7569F">
        <w:rPr>
          <w:color w:val="538135" w:themeColor="accent6" w:themeShade="BF"/>
          <w:lang w:val="pl-PL"/>
        </w:rPr>
        <w:t>options,</w:t>
      </w:r>
      <w:r>
        <w:rPr>
          <w:color w:val="538135" w:themeColor="accent6" w:themeShade="BF"/>
          <w:lang w:val="pl-PL"/>
        </w:rPr>
        <w:t xml:space="preserve"> </w:t>
      </w:r>
      <w:r w:rsidR="00D7569F" w:rsidRPr="00D7569F">
        <w:rPr>
          <w:color w:val="538135" w:themeColor="accent6" w:themeShade="BF"/>
          <w:lang w:val="pl-PL"/>
        </w:rPr>
        <w:t>out</w:t>
      </w:r>
      <w:r>
        <w:rPr>
          <w:color w:val="538135" w:themeColor="accent6" w:themeShade="BF"/>
          <w:lang w:val="pl-PL"/>
        </w:rPr>
        <w:t xml:space="preserve"> </w:t>
      </w:r>
      <w:r w:rsidR="00D7569F" w:rsidRPr="00D7569F">
        <w:rPr>
          <w:color w:val="538135" w:themeColor="accent6" w:themeShade="BF"/>
          <w:lang w:val="pl-PL"/>
        </w:rPr>
        <w:t>var</w:t>
      </w:r>
      <w:r>
        <w:rPr>
          <w:color w:val="538135" w:themeColor="accent6" w:themeShade="BF"/>
          <w:lang w:val="pl-PL"/>
        </w:rPr>
        <w:t xml:space="preserve"> </w:t>
      </w:r>
      <w:r w:rsidR="00D7569F" w:rsidRPr="00D7569F">
        <w:rPr>
          <w:color w:val="538135" w:themeColor="accent6" w:themeShade="BF"/>
          <w:lang w:val="pl-PL"/>
        </w:rPr>
        <w:t>foundLength);</w:t>
      </w:r>
    </w:p>
    <w:p w14:paraId="4AAC5830" w14:textId="5D6D9FEE" w:rsidR="00D7569F" w:rsidRPr="00D7569F" w:rsidRDefault="00842CCC" w:rsidP="00D7569F">
      <w:pPr>
        <w:pStyle w:val="SourceCode"/>
        <w:rPr>
          <w:color w:val="538135" w:themeColor="accent6" w:themeShade="BF"/>
          <w:lang w:val="pl-PL"/>
        </w:rPr>
      </w:pPr>
      <w:r>
        <w:rPr>
          <w:color w:val="538135" w:themeColor="accent6" w:themeShade="BF"/>
          <w:lang w:val="pl-PL"/>
        </w:rPr>
        <w:t xml:space="preserve">    </w:t>
      </w:r>
      <w:r w:rsidR="00D7569F" w:rsidRPr="00D7569F">
        <w:rPr>
          <w:color w:val="538135" w:themeColor="accent6" w:themeShade="BF"/>
          <w:lang w:val="pl-PL"/>
        </w:rPr>
        <w:t>if</w:t>
      </w:r>
      <w:r>
        <w:rPr>
          <w:color w:val="538135" w:themeColor="accent6" w:themeShade="BF"/>
          <w:lang w:val="pl-PL"/>
        </w:rPr>
        <w:t xml:space="preserve"> </w:t>
      </w:r>
      <w:r w:rsidR="00D7569F" w:rsidRPr="00D7569F">
        <w:rPr>
          <w:color w:val="538135" w:themeColor="accent6" w:themeShade="BF"/>
          <w:lang w:val="pl-PL"/>
        </w:rPr>
        <w:t>(foundPosition&lt;0)</w:t>
      </w:r>
    </w:p>
    <w:p w14:paraId="50C00526" w14:textId="1392E81D" w:rsidR="00D7569F" w:rsidRPr="00D7569F" w:rsidRDefault="00842CCC" w:rsidP="00D7569F">
      <w:pPr>
        <w:pStyle w:val="SourceCode"/>
        <w:rPr>
          <w:color w:val="538135" w:themeColor="accent6" w:themeShade="BF"/>
          <w:lang w:val="pl-PL"/>
        </w:rPr>
      </w:pPr>
      <w:r>
        <w:rPr>
          <w:color w:val="538135" w:themeColor="accent6" w:themeShade="BF"/>
          <w:lang w:val="pl-PL"/>
        </w:rPr>
        <w:t xml:space="preserve">      </w:t>
      </w:r>
      <w:r w:rsidR="00D7569F" w:rsidRPr="00D7569F">
        <w:rPr>
          <w:color w:val="538135" w:themeColor="accent6" w:themeShade="BF"/>
          <w:lang w:val="pl-PL"/>
        </w:rPr>
        <w:t>return</w:t>
      </w:r>
      <w:r>
        <w:rPr>
          <w:color w:val="538135" w:themeColor="accent6" w:themeShade="BF"/>
          <w:lang w:val="pl-PL"/>
        </w:rPr>
        <w:t xml:space="preserve"> </w:t>
      </w:r>
      <w:r w:rsidR="00D7569F" w:rsidRPr="00D7569F">
        <w:rPr>
          <w:color w:val="538135" w:themeColor="accent6" w:themeShade="BF"/>
          <w:lang w:val="pl-PL"/>
        </w:rPr>
        <w:t>false;</w:t>
      </w:r>
    </w:p>
    <w:p w14:paraId="7192693B" w14:textId="6976E54F" w:rsidR="00D7569F" w:rsidRPr="00D7569F" w:rsidRDefault="00842CCC" w:rsidP="00D7569F">
      <w:pPr>
        <w:pStyle w:val="SourceCode"/>
        <w:rPr>
          <w:color w:val="BF8F00" w:themeColor="accent4" w:themeShade="BF"/>
          <w:lang w:val="pl-PL"/>
        </w:rPr>
      </w:pPr>
      <w:r>
        <w:rPr>
          <w:color w:val="BF8F00" w:themeColor="accent4" w:themeShade="BF"/>
          <w:lang w:val="pl-PL"/>
        </w:rPr>
        <w:t xml:space="preserve">    </w:t>
      </w:r>
      <w:r w:rsidR="00D7569F" w:rsidRPr="00D7569F">
        <w:rPr>
          <w:color w:val="BF8F00" w:themeColor="accent4" w:themeShade="BF"/>
          <w:lang w:val="pl-PL"/>
        </w:rPr>
        <w:t>if</w:t>
      </w:r>
      <w:r>
        <w:rPr>
          <w:color w:val="BF8F00" w:themeColor="accent4" w:themeShade="BF"/>
          <w:lang w:val="pl-PL"/>
        </w:rPr>
        <w:t xml:space="preserve"> </w:t>
      </w:r>
      <w:r w:rsidR="00D7569F" w:rsidRPr="00D7569F">
        <w:rPr>
          <w:color w:val="BF8F00" w:themeColor="accent4" w:themeShade="BF"/>
          <w:lang w:val="pl-PL"/>
        </w:rPr>
        <w:t>(searchText</w:t>
      </w:r>
      <w:r>
        <w:rPr>
          <w:color w:val="BF8F00" w:themeColor="accent4" w:themeShade="BF"/>
          <w:lang w:val="pl-PL"/>
        </w:rPr>
        <w:t xml:space="preserve"> </w:t>
      </w:r>
      <w:r w:rsidR="00D7569F" w:rsidRPr="00D7569F">
        <w:rPr>
          <w:color w:val="BF8F00" w:themeColor="accent4" w:themeShade="BF"/>
          <w:lang w:val="pl-PL"/>
        </w:rPr>
        <w:t>!=</w:t>
      </w:r>
      <w:r>
        <w:rPr>
          <w:color w:val="BF8F00" w:themeColor="accent4" w:themeShade="BF"/>
          <w:lang w:val="pl-PL"/>
        </w:rPr>
        <w:t xml:space="preserve"> </w:t>
      </w:r>
      <w:r w:rsidR="00D7569F" w:rsidRPr="00D7569F">
        <w:rPr>
          <w:color w:val="BF8F00" w:themeColor="accent4" w:themeShade="BF"/>
          <w:lang w:val="pl-PL"/>
        </w:rPr>
        <w:t>null</w:t>
      </w:r>
      <w:r>
        <w:rPr>
          <w:color w:val="BF8F00" w:themeColor="accent4" w:themeShade="BF"/>
          <w:lang w:val="pl-PL"/>
        </w:rPr>
        <w:t xml:space="preserve"> </w:t>
      </w:r>
      <w:r w:rsidR="00D7569F" w:rsidRPr="00D7569F">
        <w:rPr>
          <w:color w:val="BF8F00" w:themeColor="accent4" w:themeShade="BF"/>
          <w:lang w:val="pl-PL"/>
        </w:rPr>
        <w:t>&amp;&amp;</w:t>
      </w:r>
      <w:r>
        <w:rPr>
          <w:color w:val="BF8F00" w:themeColor="accent4" w:themeShade="BF"/>
          <w:lang w:val="pl-PL"/>
        </w:rPr>
        <w:t xml:space="preserve"> </w:t>
      </w:r>
      <w:r w:rsidR="00D7569F" w:rsidRPr="00D7569F">
        <w:rPr>
          <w:color w:val="BF8F00" w:themeColor="accent4" w:themeShade="BF"/>
          <w:lang w:val="pl-PL"/>
        </w:rPr>
        <w:t>replacementText</w:t>
      </w:r>
      <w:r>
        <w:rPr>
          <w:color w:val="BF8F00" w:themeColor="accent4" w:themeShade="BF"/>
          <w:lang w:val="pl-PL"/>
        </w:rPr>
        <w:t xml:space="preserve"> </w:t>
      </w:r>
      <w:r w:rsidR="00D7569F" w:rsidRPr="00D7569F">
        <w:rPr>
          <w:color w:val="BF8F00" w:themeColor="accent4" w:themeShade="BF"/>
          <w:lang w:val="pl-PL"/>
        </w:rPr>
        <w:t>==</w:t>
      </w:r>
      <w:r>
        <w:rPr>
          <w:color w:val="BF8F00" w:themeColor="accent4" w:themeShade="BF"/>
          <w:lang w:val="pl-PL"/>
        </w:rPr>
        <w:t xml:space="preserve"> </w:t>
      </w:r>
      <w:r w:rsidR="00D7569F" w:rsidRPr="00D7569F">
        <w:rPr>
          <w:color w:val="BF8F00" w:themeColor="accent4" w:themeShade="BF"/>
          <w:lang w:val="pl-PL"/>
        </w:rPr>
        <w:t>null)</w:t>
      </w:r>
    </w:p>
    <w:p w14:paraId="18DBE1E4" w14:textId="0F6B4B3C" w:rsidR="00D7569F" w:rsidRPr="00D7569F" w:rsidRDefault="00842CCC" w:rsidP="00D7569F">
      <w:pPr>
        <w:pStyle w:val="SourceCode"/>
        <w:rPr>
          <w:color w:val="BF8F00" w:themeColor="accent4" w:themeShade="BF"/>
          <w:lang w:val="pl-PL"/>
        </w:rPr>
      </w:pPr>
      <w:r>
        <w:rPr>
          <w:color w:val="BF8F00" w:themeColor="accent4" w:themeShade="BF"/>
          <w:lang w:val="pl-PL"/>
        </w:rPr>
        <w:t xml:space="preserve">      </w:t>
      </w:r>
      <w:r w:rsidR="00D7569F" w:rsidRPr="00D7569F">
        <w:rPr>
          <w:color w:val="BF8F00" w:themeColor="accent4" w:themeShade="BF"/>
          <w:lang w:val="pl-PL"/>
        </w:rPr>
        <w:t>replacementText</w:t>
      </w:r>
      <w:r>
        <w:rPr>
          <w:color w:val="BF8F00" w:themeColor="accent4" w:themeShade="BF"/>
          <w:lang w:val="pl-PL"/>
        </w:rPr>
        <w:t xml:space="preserve"> </w:t>
      </w:r>
      <w:r w:rsidR="00D7569F" w:rsidRPr="00D7569F">
        <w:rPr>
          <w:color w:val="BF8F00" w:themeColor="accent4" w:themeShade="BF"/>
          <w:lang w:val="pl-PL"/>
        </w:rPr>
        <w:t>=</w:t>
      </w:r>
      <w:r>
        <w:rPr>
          <w:color w:val="BF8F00" w:themeColor="accent4" w:themeShade="BF"/>
          <w:lang w:val="pl-PL"/>
        </w:rPr>
        <w:t xml:space="preserve"> </w:t>
      </w:r>
      <w:r w:rsidR="00D7569F" w:rsidRPr="00D7569F">
        <w:rPr>
          <w:color w:val="BF8F00" w:themeColor="accent4" w:themeShade="BF"/>
          <w:lang w:val="pl-PL"/>
        </w:rPr>
        <w:t>searchText;</w:t>
      </w:r>
    </w:p>
    <w:p w14:paraId="46759935" w14:textId="147D9A0A" w:rsidR="00D7569F" w:rsidRPr="00D7569F" w:rsidRDefault="00842CCC" w:rsidP="00D7569F">
      <w:pPr>
        <w:pStyle w:val="SourceCode"/>
        <w:rPr>
          <w:color w:val="0070C0"/>
          <w:lang w:val="pl-PL"/>
        </w:rPr>
      </w:pPr>
      <w:r>
        <w:rPr>
          <w:color w:val="0070C0"/>
          <w:lang w:val="pl-PL"/>
        </w:rPr>
        <w:t xml:space="preserve">    </w:t>
      </w:r>
      <w:r w:rsidR="00D7569F" w:rsidRPr="00D7569F">
        <w:rPr>
          <w:color w:val="0070C0"/>
          <w:lang w:val="pl-PL"/>
        </w:rPr>
        <w:t>if</w:t>
      </w:r>
      <w:r>
        <w:rPr>
          <w:color w:val="0070C0"/>
          <w:lang w:val="pl-PL"/>
        </w:rPr>
        <w:t xml:space="preserve"> </w:t>
      </w:r>
      <w:r w:rsidR="00D7569F" w:rsidRPr="00D7569F">
        <w:rPr>
          <w:color w:val="0070C0"/>
          <w:lang w:val="pl-PL"/>
        </w:rPr>
        <w:t>(options?.MatchCaseInsensitive</w:t>
      </w:r>
      <w:r>
        <w:rPr>
          <w:color w:val="0070C0"/>
          <w:lang w:val="pl-PL"/>
        </w:rPr>
        <w:t xml:space="preserve"> </w:t>
      </w:r>
      <w:r w:rsidR="00D7569F" w:rsidRPr="00D7569F">
        <w:rPr>
          <w:color w:val="0070C0"/>
          <w:lang w:val="pl-PL"/>
        </w:rPr>
        <w:t>==</w:t>
      </w:r>
      <w:r>
        <w:rPr>
          <w:color w:val="0070C0"/>
          <w:lang w:val="pl-PL"/>
        </w:rPr>
        <w:t xml:space="preserve"> </w:t>
      </w:r>
      <w:r w:rsidR="00D7569F" w:rsidRPr="00D7569F">
        <w:rPr>
          <w:color w:val="0070C0"/>
          <w:lang w:val="pl-PL"/>
        </w:rPr>
        <w:t>true</w:t>
      </w:r>
      <w:r>
        <w:rPr>
          <w:color w:val="0070C0"/>
          <w:lang w:val="pl-PL"/>
        </w:rPr>
        <w:t xml:space="preserve"> </w:t>
      </w:r>
      <w:r w:rsidR="005A0161" w:rsidRPr="00D7569F">
        <w:rPr>
          <w:color w:val="0070C0"/>
          <w:lang w:val="pl-PL"/>
        </w:rPr>
        <w:t>&amp;&amp;</w:t>
      </w:r>
      <w:r>
        <w:rPr>
          <w:color w:val="0070C0"/>
          <w:lang w:val="pl-PL"/>
        </w:rPr>
        <w:t xml:space="preserve"> </w:t>
      </w:r>
      <w:r w:rsidR="005A0161" w:rsidRPr="00D7569F">
        <w:rPr>
          <w:color w:val="0070C0"/>
          <w:lang w:val="pl-PL"/>
        </w:rPr>
        <w:t>replacementText</w:t>
      </w:r>
      <w:r>
        <w:rPr>
          <w:color w:val="0070C0"/>
          <w:lang w:val="pl-PL"/>
        </w:rPr>
        <w:t xml:space="preserve"> </w:t>
      </w:r>
      <w:r w:rsidR="005A0161" w:rsidRPr="00D7569F">
        <w:rPr>
          <w:color w:val="0070C0"/>
          <w:lang w:val="pl-PL"/>
        </w:rPr>
        <w:t>!=</w:t>
      </w:r>
      <w:r>
        <w:rPr>
          <w:color w:val="0070C0"/>
          <w:lang w:val="pl-PL"/>
        </w:rPr>
        <w:t xml:space="preserve"> </w:t>
      </w:r>
      <w:r w:rsidR="005A0161" w:rsidRPr="00D7569F">
        <w:rPr>
          <w:color w:val="0070C0"/>
          <w:lang w:val="pl-PL"/>
        </w:rPr>
        <w:t>null</w:t>
      </w:r>
      <w:r w:rsidR="00D7569F" w:rsidRPr="00D7569F">
        <w:rPr>
          <w:color w:val="0070C0"/>
          <w:lang w:val="pl-PL"/>
        </w:rPr>
        <w:t>)</w:t>
      </w:r>
    </w:p>
    <w:p w14:paraId="288354A1" w14:textId="2DF1E197" w:rsidR="00D7569F" w:rsidRPr="00D7569F" w:rsidRDefault="00842CCC" w:rsidP="00D7569F">
      <w:pPr>
        <w:pStyle w:val="SourceCode"/>
        <w:rPr>
          <w:color w:val="0070C0"/>
          <w:lang w:val="pl-PL"/>
        </w:rPr>
      </w:pPr>
      <w:r>
        <w:rPr>
          <w:color w:val="0070C0"/>
          <w:lang w:val="pl-PL"/>
        </w:rPr>
        <w:t xml:space="preserve">    </w:t>
      </w:r>
      <w:r w:rsidR="00D7569F" w:rsidRPr="00D7569F">
        <w:rPr>
          <w:color w:val="0070C0"/>
          <w:lang w:val="pl-PL"/>
        </w:rPr>
        <w:t>{</w:t>
      </w:r>
      <w:r>
        <w:rPr>
          <w:color w:val="0070C0"/>
          <w:lang w:val="pl-PL"/>
        </w:rPr>
        <w:t xml:space="preserve"> </w:t>
      </w:r>
    </w:p>
    <w:p w14:paraId="1EFCED0C" w14:textId="5362797F" w:rsidR="00D7569F" w:rsidRPr="00D7569F" w:rsidRDefault="00842CCC" w:rsidP="00D7569F">
      <w:pPr>
        <w:pStyle w:val="SourceCode"/>
        <w:rPr>
          <w:color w:val="0070C0"/>
          <w:lang w:val="pl-PL"/>
        </w:rPr>
      </w:pPr>
      <w:r>
        <w:rPr>
          <w:color w:val="0070C0"/>
          <w:lang w:val="pl-PL"/>
        </w:rPr>
        <w:t xml:space="preserve">      </w:t>
      </w:r>
      <w:r w:rsidR="00D7569F" w:rsidRPr="00D7569F">
        <w:rPr>
          <w:color w:val="0070C0"/>
          <w:lang w:val="pl-PL"/>
        </w:rPr>
        <w:t>var</w:t>
      </w:r>
      <w:r>
        <w:rPr>
          <w:color w:val="0070C0"/>
          <w:lang w:val="pl-PL"/>
        </w:rPr>
        <w:t xml:space="preserve"> </w:t>
      </w:r>
      <w:r w:rsidR="00D7569F" w:rsidRPr="00D7569F">
        <w:rPr>
          <w:color w:val="0070C0"/>
          <w:lang w:val="pl-PL"/>
        </w:rPr>
        <w:t>foundText</w:t>
      </w:r>
      <w:r>
        <w:rPr>
          <w:color w:val="0070C0"/>
          <w:lang w:val="pl-PL"/>
        </w:rPr>
        <w:t xml:space="preserve"> </w:t>
      </w:r>
      <w:r w:rsidR="00D7569F" w:rsidRPr="00D7569F">
        <w:rPr>
          <w:color w:val="0070C0"/>
          <w:lang w:val="pl-PL"/>
        </w:rPr>
        <w:t>=</w:t>
      </w:r>
      <w:r>
        <w:rPr>
          <w:color w:val="0070C0"/>
          <w:lang w:val="pl-PL"/>
        </w:rPr>
        <w:t xml:space="preserve"> </w:t>
      </w:r>
      <w:r w:rsidR="00D7569F" w:rsidRPr="00D7569F">
        <w:rPr>
          <w:color w:val="0070C0"/>
          <w:lang w:val="pl-PL"/>
        </w:rPr>
        <w:t>GetText().Substring(foundPosition,</w:t>
      </w:r>
      <w:r>
        <w:rPr>
          <w:color w:val="0070C0"/>
          <w:lang w:val="pl-PL"/>
        </w:rPr>
        <w:t xml:space="preserve"> </w:t>
      </w:r>
      <w:r w:rsidR="00D7569F" w:rsidRPr="00D7569F">
        <w:rPr>
          <w:color w:val="0070C0"/>
          <w:lang w:val="pl-PL"/>
        </w:rPr>
        <w:t>searchText.Length);</w:t>
      </w:r>
    </w:p>
    <w:p w14:paraId="681EB2D5" w14:textId="55BEB60B" w:rsidR="00D7569F" w:rsidRPr="00D7569F" w:rsidRDefault="00842CCC" w:rsidP="00D7569F">
      <w:pPr>
        <w:pStyle w:val="SourceCode"/>
        <w:rPr>
          <w:color w:val="0070C0"/>
          <w:lang w:val="pl-PL"/>
        </w:rPr>
      </w:pPr>
      <w:r>
        <w:rPr>
          <w:color w:val="0070C0"/>
          <w:lang w:val="pl-PL"/>
        </w:rPr>
        <w:t xml:space="preserve">      </w:t>
      </w:r>
      <w:r w:rsidR="00D7569F" w:rsidRPr="00D7569F">
        <w:rPr>
          <w:color w:val="0070C0"/>
          <w:lang w:val="pl-PL"/>
        </w:rPr>
        <w:t>if</w:t>
      </w:r>
      <w:r>
        <w:rPr>
          <w:color w:val="0070C0"/>
          <w:lang w:val="pl-PL"/>
        </w:rPr>
        <w:t xml:space="preserve"> </w:t>
      </w:r>
      <w:r w:rsidR="00D7569F" w:rsidRPr="00D7569F">
        <w:rPr>
          <w:color w:val="0070C0"/>
          <w:lang w:val="pl-PL"/>
        </w:rPr>
        <w:t>(foundText</w:t>
      </w:r>
      <w:r>
        <w:rPr>
          <w:color w:val="0070C0"/>
          <w:lang w:val="pl-PL"/>
        </w:rPr>
        <w:t xml:space="preserve"> </w:t>
      </w:r>
      <w:r w:rsidR="00D7569F" w:rsidRPr="00D7569F">
        <w:rPr>
          <w:color w:val="0070C0"/>
          <w:lang w:val="pl-PL"/>
        </w:rPr>
        <w:t>!=</w:t>
      </w:r>
      <w:r>
        <w:rPr>
          <w:color w:val="0070C0"/>
          <w:lang w:val="pl-PL"/>
        </w:rPr>
        <w:t xml:space="preserve"> </w:t>
      </w:r>
      <w:r w:rsidR="00D7569F" w:rsidRPr="00D7569F">
        <w:rPr>
          <w:color w:val="0070C0"/>
          <w:lang w:val="pl-PL"/>
        </w:rPr>
        <w:t>searchText)</w:t>
      </w:r>
    </w:p>
    <w:p w14:paraId="7CBF8E89" w14:textId="5D2DBDDA" w:rsidR="00D7569F" w:rsidRPr="00D7569F" w:rsidRDefault="00842CCC" w:rsidP="00D7569F">
      <w:pPr>
        <w:pStyle w:val="SourceCode"/>
        <w:rPr>
          <w:color w:val="0070C0"/>
          <w:lang w:val="pl-PL"/>
        </w:rPr>
      </w:pPr>
      <w:r>
        <w:rPr>
          <w:color w:val="0070C0"/>
          <w:lang w:val="pl-PL"/>
        </w:rPr>
        <w:t xml:space="preserve">      </w:t>
      </w:r>
      <w:r w:rsidR="00D7569F" w:rsidRPr="00D7569F">
        <w:rPr>
          <w:color w:val="0070C0"/>
          <w:lang w:val="pl-PL"/>
        </w:rPr>
        <w:t>{</w:t>
      </w:r>
    </w:p>
    <w:p w14:paraId="5BCC12F5" w14:textId="533354C8" w:rsidR="00D7569F" w:rsidRPr="00D7569F" w:rsidRDefault="00842CCC" w:rsidP="00D7569F">
      <w:pPr>
        <w:pStyle w:val="SourceCode"/>
        <w:rPr>
          <w:color w:val="0070C0"/>
          <w:lang w:val="pl-PL"/>
        </w:rPr>
      </w:pPr>
      <w:r>
        <w:rPr>
          <w:color w:val="0070C0"/>
          <w:lang w:val="pl-PL"/>
        </w:rPr>
        <w:t xml:space="preserve">        </w:t>
      </w:r>
      <w:r w:rsidR="00D7569F" w:rsidRPr="00D7569F">
        <w:rPr>
          <w:color w:val="0070C0"/>
          <w:lang w:val="pl-PL"/>
        </w:rPr>
        <w:t>if</w:t>
      </w:r>
      <w:r>
        <w:rPr>
          <w:color w:val="0070C0"/>
          <w:lang w:val="pl-PL"/>
        </w:rPr>
        <w:t xml:space="preserve"> </w:t>
      </w:r>
      <w:r w:rsidR="00D7569F" w:rsidRPr="00D7569F">
        <w:rPr>
          <w:color w:val="0070C0"/>
          <w:lang w:val="pl-PL"/>
        </w:rPr>
        <w:t>(foundText.IsUppercase())</w:t>
      </w:r>
    </w:p>
    <w:p w14:paraId="3F001E24" w14:textId="07D0C296" w:rsidR="00D7569F" w:rsidRPr="00D7569F" w:rsidRDefault="00842CCC" w:rsidP="00D7569F">
      <w:pPr>
        <w:pStyle w:val="SourceCode"/>
        <w:rPr>
          <w:color w:val="0070C0"/>
          <w:lang w:val="pl-PL"/>
        </w:rPr>
      </w:pPr>
      <w:r>
        <w:rPr>
          <w:color w:val="0070C0"/>
          <w:lang w:val="pl-PL"/>
        </w:rPr>
        <w:t xml:space="preserve">          </w:t>
      </w:r>
      <w:r w:rsidR="00D7569F" w:rsidRPr="00D7569F">
        <w:rPr>
          <w:color w:val="0070C0"/>
          <w:lang w:val="pl-PL"/>
        </w:rPr>
        <w:t>replacementText</w:t>
      </w:r>
      <w:r>
        <w:rPr>
          <w:color w:val="0070C0"/>
          <w:lang w:val="pl-PL"/>
        </w:rPr>
        <w:t xml:space="preserve"> </w:t>
      </w:r>
      <w:r w:rsidR="00D7569F" w:rsidRPr="00D7569F">
        <w:rPr>
          <w:color w:val="0070C0"/>
          <w:lang w:val="pl-PL"/>
        </w:rPr>
        <w:t>=</w:t>
      </w:r>
      <w:r>
        <w:rPr>
          <w:color w:val="0070C0"/>
          <w:lang w:val="pl-PL"/>
        </w:rPr>
        <w:t xml:space="preserve"> </w:t>
      </w:r>
      <w:r w:rsidR="00D7569F" w:rsidRPr="00D7569F">
        <w:rPr>
          <w:color w:val="0070C0"/>
          <w:lang w:val="pl-PL"/>
        </w:rPr>
        <w:t>replacementText.ToUpper();</w:t>
      </w:r>
    </w:p>
    <w:p w14:paraId="02911C74" w14:textId="117E3E7B" w:rsidR="00D7569F" w:rsidRPr="00D7569F" w:rsidRDefault="00842CCC" w:rsidP="00D7569F">
      <w:pPr>
        <w:pStyle w:val="SourceCode"/>
        <w:rPr>
          <w:color w:val="0070C0"/>
          <w:lang w:val="pl-PL"/>
        </w:rPr>
      </w:pPr>
      <w:r>
        <w:rPr>
          <w:color w:val="0070C0"/>
          <w:lang w:val="pl-PL"/>
        </w:rPr>
        <w:t xml:space="preserve">        </w:t>
      </w:r>
      <w:r w:rsidR="00D7569F" w:rsidRPr="00D7569F">
        <w:rPr>
          <w:color w:val="0070C0"/>
          <w:lang w:val="pl-PL"/>
        </w:rPr>
        <w:t>else</w:t>
      </w:r>
      <w:r>
        <w:rPr>
          <w:color w:val="0070C0"/>
          <w:lang w:val="pl-PL"/>
        </w:rPr>
        <w:t xml:space="preserve"> </w:t>
      </w:r>
      <w:r w:rsidR="00D7569F" w:rsidRPr="00D7569F">
        <w:rPr>
          <w:color w:val="0070C0"/>
          <w:lang w:val="pl-PL"/>
        </w:rPr>
        <w:t>if</w:t>
      </w:r>
      <w:r>
        <w:rPr>
          <w:color w:val="0070C0"/>
          <w:lang w:val="pl-PL"/>
        </w:rPr>
        <w:t xml:space="preserve"> </w:t>
      </w:r>
      <w:r w:rsidR="00D7569F" w:rsidRPr="00D7569F">
        <w:rPr>
          <w:color w:val="0070C0"/>
          <w:lang w:val="pl-PL"/>
        </w:rPr>
        <w:t>(foundText.IsLowercase())</w:t>
      </w:r>
    </w:p>
    <w:p w14:paraId="13FD4BA9" w14:textId="66816931" w:rsidR="00D7569F" w:rsidRPr="00D7569F" w:rsidRDefault="00842CCC" w:rsidP="00D7569F">
      <w:pPr>
        <w:pStyle w:val="SourceCode"/>
        <w:rPr>
          <w:color w:val="0070C0"/>
          <w:lang w:val="pl-PL"/>
        </w:rPr>
      </w:pPr>
      <w:r>
        <w:rPr>
          <w:color w:val="0070C0"/>
          <w:lang w:val="pl-PL"/>
        </w:rPr>
        <w:t xml:space="preserve">          </w:t>
      </w:r>
      <w:r w:rsidR="00D7569F" w:rsidRPr="00D7569F">
        <w:rPr>
          <w:color w:val="0070C0"/>
          <w:lang w:val="pl-PL"/>
        </w:rPr>
        <w:t>replacementText</w:t>
      </w:r>
      <w:r>
        <w:rPr>
          <w:color w:val="0070C0"/>
          <w:lang w:val="pl-PL"/>
        </w:rPr>
        <w:t xml:space="preserve"> </w:t>
      </w:r>
      <w:r w:rsidR="00D7569F" w:rsidRPr="00D7569F">
        <w:rPr>
          <w:color w:val="0070C0"/>
          <w:lang w:val="pl-PL"/>
        </w:rPr>
        <w:t>=</w:t>
      </w:r>
      <w:r>
        <w:rPr>
          <w:color w:val="0070C0"/>
          <w:lang w:val="pl-PL"/>
        </w:rPr>
        <w:t xml:space="preserve"> </w:t>
      </w:r>
      <w:r w:rsidR="00D7569F" w:rsidRPr="00D7569F">
        <w:rPr>
          <w:color w:val="0070C0"/>
          <w:lang w:val="pl-PL"/>
        </w:rPr>
        <w:t>replacementText.ToLower();</w:t>
      </w:r>
    </w:p>
    <w:p w14:paraId="774C4ABD" w14:textId="157CF13E" w:rsidR="00D7569F" w:rsidRPr="00D7569F" w:rsidRDefault="00842CCC" w:rsidP="00D7569F">
      <w:pPr>
        <w:pStyle w:val="SourceCode"/>
        <w:rPr>
          <w:color w:val="0070C0"/>
          <w:lang w:val="pl-PL"/>
        </w:rPr>
      </w:pPr>
      <w:r>
        <w:rPr>
          <w:color w:val="0070C0"/>
          <w:lang w:val="pl-PL"/>
        </w:rPr>
        <w:t xml:space="preserve">        </w:t>
      </w:r>
      <w:r w:rsidR="00D7569F" w:rsidRPr="00D7569F">
        <w:rPr>
          <w:color w:val="0070C0"/>
          <w:lang w:val="pl-PL"/>
        </w:rPr>
        <w:t>else</w:t>
      </w:r>
      <w:r>
        <w:rPr>
          <w:color w:val="0070C0"/>
          <w:lang w:val="pl-PL"/>
        </w:rPr>
        <w:t xml:space="preserve"> </w:t>
      </w:r>
      <w:r w:rsidR="00D7569F" w:rsidRPr="00D7569F">
        <w:rPr>
          <w:color w:val="0070C0"/>
          <w:lang w:val="pl-PL"/>
        </w:rPr>
        <w:t>if</w:t>
      </w:r>
      <w:r>
        <w:rPr>
          <w:color w:val="0070C0"/>
          <w:lang w:val="pl-PL"/>
        </w:rPr>
        <w:t xml:space="preserve"> </w:t>
      </w:r>
      <w:r w:rsidR="00D7569F" w:rsidRPr="00D7569F">
        <w:rPr>
          <w:color w:val="0070C0"/>
          <w:lang w:val="pl-PL"/>
        </w:rPr>
        <w:t>(foundText.IsTitlecase())</w:t>
      </w:r>
    </w:p>
    <w:p w14:paraId="44DC3C48" w14:textId="788F5564" w:rsidR="00D7569F" w:rsidRPr="00D7569F" w:rsidRDefault="00842CCC" w:rsidP="00D7569F">
      <w:pPr>
        <w:pStyle w:val="SourceCode"/>
        <w:rPr>
          <w:color w:val="0070C0"/>
          <w:lang w:val="pl-PL"/>
        </w:rPr>
      </w:pPr>
      <w:r>
        <w:rPr>
          <w:color w:val="0070C0"/>
          <w:lang w:val="pl-PL"/>
        </w:rPr>
        <w:t xml:space="preserve">          </w:t>
      </w:r>
      <w:r w:rsidR="00D7569F" w:rsidRPr="00D7569F">
        <w:rPr>
          <w:color w:val="0070C0"/>
          <w:lang w:val="pl-PL"/>
        </w:rPr>
        <w:t>replacementText</w:t>
      </w:r>
      <w:r>
        <w:rPr>
          <w:color w:val="0070C0"/>
          <w:lang w:val="pl-PL"/>
        </w:rPr>
        <w:t xml:space="preserve"> </w:t>
      </w:r>
      <w:r w:rsidR="00D7569F" w:rsidRPr="00D7569F">
        <w:rPr>
          <w:color w:val="0070C0"/>
          <w:lang w:val="pl-PL"/>
        </w:rPr>
        <w:t>=</w:t>
      </w:r>
      <w:r>
        <w:rPr>
          <w:color w:val="0070C0"/>
          <w:lang w:val="pl-PL"/>
        </w:rPr>
        <w:t xml:space="preserve"> </w:t>
      </w:r>
      <w:r w:rsidR="00D7569F" w:rsidRPr="00D7569F">
        <w:rPr>
          <w:color w:val="0070C0"/>
          <w:lang w:val="pl-PL"/>
        </w:rPr>
        <w:t>replacementText.TitleCase();</w:t>
      </w:r>
    </w:p>
    <w:p w14:paraId="5001674E" w14:textId="500DF5C0" w:rsidR="00D7569F" w:rsidRPr="00D7569F" w:rsidRDefault="00842CCC" w:rsidP="00D7569F">
      <w:pPr>
        <w:pStyle w:val="SourceCode"/>
        <w:rPr>
          <w:color w:val="0070C0"/>
          <w:lang w:val="pl-PL"/>
        </w:rPr>
      </w:pPr>
      <w:r>
        <w:rPr>
          <w:color w:val="0070C0"/>
          <w:lang w:val="pl-PL"/>
        </w:rPr>
        <w:t xml:space="preserve">      </w:t>
      </w:r>
      <w:r w:rsidR="00D7569F" w:rsidRPr="00D7569F">
        <w:rPr>
          <w:color w:val="0070C0"/>
          <w:lang w:val="pl-PL"/>
        </w:rPr>
        <w:t>}</w:t>
      </w:r>
    </w:p>
    <w:p w14:paraId="60E4EA4F" w14:textId="5A40622E" w:rsidR="00D7569F" w:rsidRPr="00D7569F" w:rsidRDefault="00842CCC" w:rsidP="00D7569F">
      <w:pPr>
        <w:pStyle w:val="SourceCode"/>
        <w:rPr>
          <w:color w:val="0070C0"/>
          <w:lang w:val="pl-PL"/>
        </w:rPr>
      </w:pPr>
      <w:r>
        <w:rPr>
          <w:color w:val="0070C0"/>
          <w:lang w:val="pl-PL"/>
        </w:rPr>
        <w:t xml:space="preserve">    </w:t>
      </w:r>
      <w:r w:rsidR="00D7569F" w:rsidRPr="00D7569F">
        <w:rPr>
          <w:color w:val="0070C0"/>
          <w:lang w:val="pl-PL"/>
        </w:rPr>
        <w:t>}</w:t>
      </w:r>
    </w:p>
    <w:p w14:paraId="48FDC3C6" w14:textId="0D164B33" w:rsidR="00D7569F" w:rsidRPr="00D7569F" w:rsidRDefault="00842CCC" w:rsidP="00D7569F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D7569F" w:rsidRPr="00D7569F">
        <w:rPr>
          <w:lang w:val="pl-PL"/>
        </w:rPr>
        <w:t>if</w:t>
      </w:r>
      <w:r>
        <w:rPr>
          <w:lang w:val="pl-PL"/>
        </w:rPr>
        <w:t xml:space="preserve"> </w:t>
      </w:r>
      <w:r w:rsidR="00D7569F" w:rsidRPr="00D7569F">
        <w:rPr>
          <w:lang w:val="pl-PL"/>
        </w:rPr>
        <w:t>(replacementText</w:t>
      </w:r>
      <w:r>
        <w:rPr>
          <w:lang w:val="pl-PL"/>
        </w:rPr>
        <w:t xml:space="preserve"> </w:t>
      </w:r>
      <w:r w:rsidR="00D7569F" w:rsidRPr="00D7569F">
        <w:rPr>
          <w:lang w:val="pl-PL"/>
        </w:rPr>
        <w:t>!=</w:t>
      </w:r>
      <w:r>
        <w:rPr>
          <w:lang w:val="pl-PL"/>
        </w:rPr>
        <w:t xml:space="preserve"> </w:t>
      </w:r>
      <w:r w:rsidR="00D7569F" w:rsidRPr="00D7569F">
        <w:rPr>
          <w:lang w:val="pl-PL"/>
        </w:rPr>
        <w:t>null)</w:t>
      </w:r>
    </w:p>
    <w:p w14:paraId="4A4C4C0F" w14:textId="22FD952E" w:rsidR="00D7569F" w:rsidRPr="00D7569F" w:rsidRDefault="00842CCC" w:rsidP="00D7569F">
      <w:pPr>
        <w:pStyle w:val="SourceCode"/>
        <w:rPr>
          <w:lang w:val="pl-PL"/>
        </w:rPr>
      </w:pPr>
      <w:r>
        <w:rPr>
          <w:lang w:val="pl-PL"/>
        </w:rPr>
        <w:t xml:space="preserve">      </w:t>
      </w:r>
      <w:r w:rsidR="00D7569F" w:rsidRPr="00D7569F">
        <w:rPr>
          <w:lang w:val="pl-PL"/>
        </w:rPr>
        <w:t>return</w:t>
      </w:r>
      <w:r>
        <w:rPr>
          <w:lang w:val="pl-PL"/>
        </w:rPr>
        <w:t xml:space="preserve"> </w:t>
      </w:r>
      <w:r w:rsidR="00D7569F" w:rsidRPr="00D7569F">
        <w:rPr>
          <w:lang w:val="pl-PL"/>
        </w:rPr>
        <w:t>ReplaceTextAt(foundPosition,</w:t>
      </w:r>
      <w:r>
        <w:rPr>
          <w:lang w:val="pl-PL"/>
        </w:rPr>
        <w:t xml:space="preserve"> </w:t>
      </w:r>
      <w:r w:rsidR="00D7569F" w:rsidRPr="00D7569F">
        <w:rPr>
          <w:lang w:val="pl-PL"/>
        </w:rPr>
        <w:t>foundLength,</w:t>
      </w:r>
      <w:r>
        <w:rPr>
          <w:lang w:val="pl-PL"/>
        </w:rPr>
        <w:t xml:space="preserve"> </w:t>
      </w:r>
      <w:r w:rsidR="00D7569F" w:rsidRPr="00D7569F">
        <w:rPr>
          <w:lang w:val="pl-PL"/>
        </w:rPr>
        <w:t>replacementText,</w:t>
      </w:r>
      <w:r>
        <w:rPr>
          <w:lang w:val="pl-PL"/>
        </w:rPr>
        <w:t xml:space="preserve"> </w:t>
      </w:r>
      <w:r w:rsidR="00D7569F" w:rsidRPr="00D7569F">
        <w:rPr>
          <w:lang w:val="pl-PL"/>
        </w:rPr>
        <w:t>replacementFormat,</w:t>
      </w:r>
      <w:r>
        <w:rPr>
          <w:lang w:val="pl-PL"/>
        </w:rPr>
        <w:t xml:space="preserve"> </w:t>
      </w:r>
      <w:r w:rsidR="00D7569F" w:rsidRPr="00D7569F">
        <w:rPr>
          <w:lang w:val="pl-PL"/>
        </w:rPr>
        <w:t>options);</w:t>
      </w:r>
    </w:p>
    <w:p w14:paraId="6C0EC013" w14:textId="2910BB8B" w:rsidR="00D7569F" w:rsidRPr="00D7569F" w:rsidRDefault="00842CCC" w:rsidP="00D7569F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D7569F" w:rsidRPr="00D7569F">
        <w:rPr>
          <w:lang w:val="pl-PL"/>
        </w:rPr>
        <w:t>if</w:t>
      </w:r>
      <w:r>
        <w:rPr>
          <w:lang w:val="pl-PL"/>
        </w:rPr>
        <w:t xml:space="preserve"> </w:t>
      </w:r>
      <w:r w:rsidR="00D7569F" w:rsidRPr="00D7569F">
        <w:rPr>
          <w:lang w:val="pl-PL"/>
        </w:rPr>
        <w:t>(replacementFormat</w:t>
      </w:r>
      <w:r>
        <w:rPr>
          <w:lang w:val="pl-PL"/>
        </w:rPr>
        <w:t xml:space="preserve"> </w:t>
      </w:r>
      <w:r w:rsidR="00D7569F" w:rsidRPr="00D7569F">
        <w:rPr>
          <w:lang w:val="pl-PL"/>
        </w:rPr>
        <w:t>!=</w:t>
      </w:r>
      <w:r>
        <w:rPr>
          <w:lang w:val="pl-PL"/>
        </w:rPr>
        <w:t xml:space="preserve"> </w:t>
      </w:r>
      <w:r w:rsidR="00D7569F" w:rsidRPr="00D7569F">
        <w:rPr>
          <w:lang w:val="pl-PL"/>
        </w:rPr>
        <w:t>null)</w:t>
      </w:r>
    </w:p>
    <w:p w14:paraId="0CEB96EF" w14:textId="0A56BC04" w:rsidR="00D7569F" w:rsidRPr="00D7569F" w:rsidRDefault="00842CCC" w:rsidP="00D7569F">
      <w:pPr>
        <w:pStyle w:val="SourceCode"/>
        <w:rPr>
          <w:lang w:val="pl-PL"/>
        </w:rPr>
      </w:pPr>
      <w:r>
        <w:rPr>
          <w:lang w:val="pl-PL"/>
        </w:rPr>
        <w:t xml:space="preserve">      </w:t>
      </w:r>
      <w:r w:rsidR="00D7569F" w:rsidRPr="00D7569F">
        <w:rPr>
          <w:lang w:val="pl-PL"/>
        </w:rPr>
        <w:t>return</w:t>
      </w:r>
      <w:r>
        <w:rPr>
          <w:lang w:val="pl-PL"/>
        </w:rPr>
        <w:t xml:space="preserve"> </w:t>
      </w:r>
      <w:r w:rsidR="00D7569F" w:rsidRPr="00D7569F">
        <w:rPr>
          <w:lang w:val="pl-PL"/>
        </w:rPr>
        <w:t>ReplaceFormatAt(foundPosition,</w:t>
      </w:r>
      <w:r>
        <w:rPr>
          <w:lang w:val="pl-PL"/>
        </w:rPr>
        <w:t xml:space="preserve"> </w:t>
      </w:r>
      <w:r w:rsidR="00D7569F" w:rsidRPr="00D7569F">
        <w:rPr>
          <w:lang w:val="pl-PL"/>
        </w:rPr>
        <w:t>foundLength,</w:t>
      </w:r>
      <w:r>
        <w:rPr>
          <w:lang w:val="pl-PL"/>
        </w:rPr>
        <w:t xml:space="preserve"> </w:t>
      </w:r>
      <w:r w:rsidR="00D7569F" w:rsidRPr="00D7569F">
        <w:rPr>
          <w:lang w:val="pl-PL"/>
        </w:rPr>
        <w:t>replacementFormat,</w:t>
      </w:r>
      <w:r>
        <w:rPr>
          <w:lang w:val="pl-PL"/>
        </w:rPr>
        <w:t xml:space="preserve"> </w:t>
      </w:r>
      <w:r w:rsidR="00D7569F" w:rsidRPr="00D7569F">
        <w:rPr>
          <w:lang w:val="pl-PL"/>
        </w:rPr>
        <w:t>options);</w:t>
      </w:r>
    </w:p>
    <w:p w14:paraId="620DC69D" w14:textId="16AE017D" w:rsidR="00D7569F" w:rsidRDefault="00842CCC" w:rsidP="00D7569F">
      <w:pPr>
        <w:pStyle w:val="SourceCode"/>
        <w:rPr>
          <w:lang w:val="pl-PL"/>
        </w:rPr>
      </w:pPr>
      <w:r>
        <w:rPr>
          <w:lang w:val="pl-PL"/>
        </w:rPr>
        <w:t xml:space="preserve">    </w:t>
      </w:r>
      <w:r w:rsidR="00D7569F" w:rsidRPr="00D7569F">
        <w:rPr>
          <w:lang w:val="pl-PL"/>
        </w:rPr>
        <w:t>throw</w:t>
      </w:r>
      <w:r>
        <w:rPr>
          <w:lang w:val="pl-PL"/>
        </w:rPr>
        <w:t xml:space="preserve"> </w:t>
      </w:r>
      <w:r w:rsidR="00D7569F" w:rsidRPr="00D7569F">
        <w:rPr>
          <w:lang w:val="pl-PL"/>
        </w:rPr>
        <w:t>new</w:t>
      </w:r>
      <w:r>
        <w:rPr>
          <w:lang w:val="pl-PL"/>
        </w:rPr>
        <w:t xml:space="preserve"> </w:t>
      </w:r>
      <w:r w:rsidR="00D7569F" w:rsidRPr="00D7569F">
        <w:rPr>
          <w:lang w:val="pl-PL"/>
        </w:rPr>
        <w:t>ArgumentException("Both</w:t>
      </w:r>
      <w:r>
        <w:rPr>
          <w:lang w:val="pl-PL"/>
        </w:rPr>
        <w:t xml:space="preserve"> </w:t>
      </w:r>
      <w:r w:rsidR="00D7569F" w:rsidRPr="00D7569F">
        <w:rPr>
          <w:lang w:val="pl-PL"/>
        </w:rPr>
        <w:t>replacement</w:t>
      </w:r>
      <w:r>
        <w:rPr>
          <w:lang w:val="pl-PL"/>
        </w:rPr>
        <w:t xml:space="preserve"> </w:t>
      </w:r>
      <w:r w:rsidR="00D7569F" w:rsidRPr="00D7569F">
        <w:rPr>
          <w:lang w:val="pl-PL"/>
        </w:rPr>
        <w:t>text</w:t>
      </w:r>
      <w:r>
        <w:rPr>
          <w:lang w:val="pl-PL"/>
        </w:rPr>
        <w:t xml:space="preserve"> </w:t>
      </w:r>
      <w:r w:rsidR="00D7569F" w:rsidRPr="00D7569F">
        <w:rPr>
          <w:lang w:val="pl-PL"/>
        </w:rPr>
        <w:t>and</w:t>
      </w:r>
      <w:r>
        <w:rPr>
          <w:lang w:val="pl-PL"/>
        </w:rPr>
        <w:t xml:space="preserve"> </w:t>
      </w:r>
      <w:r w:rsidR="00D7569F" w:rsidRPr="00D7569F">
        <w:rPr>
          <w:lang w:val="pl-PL"/>
        </w:rPr>
        <w:t>replacement</w:t>
      </w:r>
      <w:r>
        <w:rPr>
          <w:lang w:val="pl-PL"/>
        </w:rPr>
        <w:t xml:space="preserve"> </w:t>
      </w:r>
      <w:r w:rsidR="00D7569F" w:rsidRPr="00D7569F">
        <w:rPr>
          <w:lang w:val="pl-PL"/>
        </w:rPr>
        <w:t>format</w:t>
      </w:r>
      <w:r>
        <w:rPr>
          <w:lang w:val="pl-PL"/>
        </w:rPr>
        <w:t xml:space="preserve"> </w:t>
      </w:r>
      <w:r w:rsidR="00D7569F" w:rsidRPr="00D7569F">
        <w:rPr>
          <w:lang w:val="pl-PL"/>
        </w:rPr>
        <w:t>are</w:t>
      </w:r>
      <w:r>
        <w:rPr>
          <w:lang w:val="pl-PL"/>
        </w:rPr>
        <w:t xml:space="preserve"> </w:t>
      </w:r>
      <w:r w:rsidR="00D7569F" w:rsidRPr="00D7569F">
        <w:rPr>
          <w:lang w:val="pl-PL"/>
        </w:rPr>
        <w:t>null.");</w:t>
      </w:r>
    </w:p>
    <w:p w14:paraId="2461D9BC" w14:textId="03EDB462" w:rsidR="00440E1C" w:rsidRPr="00440E1C" w:rsidRDefault="00842CCC" w:rsidP="00D7569F">
      <w:pPr>
        <w:pStyle w:val="SourceCode"/>
      </w:pPr>
      <w:r>
        <w:t xml:space="preserve">  </w:t>
      </w:r>
      <w:r w:rsidR="00440E1C" w:rsidRPr="00440E1C">
        <w:t>}</w:t>
      </w:r>
    </w:p>
    <w:p w14:paraId="39A73AC9" w14:textId="23392D9E" w:rsidR="00363136" w:rsidRDefault="004D1AE4" w:rsidP="00363136">
      <w:pPr>
        <w:pStyle w:val="Standardowyakapit"/>
      </w:pPr>
      <w:r>
        <w:t>The</w:t>
      </w:r>
      <w:r w:rsidR="00842CCC">
        <w:t xml:space="preserve"> </w:t>
      </w:r>
      <w:r w:rsidR="00363136">
        <w:t>implementation</w:t>
      </w:r>
      <w:r w:rsidR="00842CCC">
        <w:t xml:space="preserve"> </w:t>
      </w:r>
      <w:r w:rsidR="00363136">
        <w:t>of</w:t>
      </w:r>
      <w:r w:rsidR="00842CCC">
        <w:t xml:space="preserve"> </w:t>
      </w:r>
      <w:r w:rsidRPr="00363136">
        <w:rPr>
          <w:rStyle w:val="NazwaProgramowa"/>
        </w:rPr>
        <w:t>ReplaceTextAt</w:t>
      </w:r>
      <w:r w:rsidR="00363136" w:rsidRPr="00363136">
        <w:rPr>
          <w:rStyle w:val="NazwaProgramowa"/>
        </w:rPr>
        <w:t>()</w:t>
      </w:r>
      <w:r w:rsidR="00842CCC">
        <w:t xml:space="preserve"> </w:t>
      </w:r>
      <w:r w:rsidR="00363136">
        <w:t>method</w:t>
      </w:r>
      <w:r w:rsidR="00842CCC">
        <w:t xml:space="preserve"> </w:t>
      </w:r>
      <w:r w:rsidR="00363136">
        <w:t>is</w:t>
      </w:r>
      <w:r w:rsidR="00842CCC">
        <w:t xml:space="preserve"> </w:t>
      </w:r>
      <w:r w:rsidR="00363136">
        <w:t>the</w:t>
      </w:r>
      <w:r w:rsidR="00842CCC">
        <w:t xml:space="preserve"> </w:t>
      </w:r>
      <w:r w:rsidR="00363136">
        <w:t>same</w:t>
      </w:r>
      <w:r w:rsidR="00842CCC">
        <w:t xml:space="preserve"> </w:t>
      </w:r>
      <w:r w:rsidR="00363136">
        <w:t>as</w:t>
      </w:r>
      <w:r w:rsidR="00842CCC">
        <w:t xml:space="preserve"> </w:t>
      </w:r>
      <w:r w:rsidR="00363136">
        <w:t>before</w:t>
      </w:r>
      <w:r w:rsidR="00842CCC">
        <w:t xml:space="preserve"> </w:t>
      </w:r>
      <w:r w:rsidR="00363136">
        <w:t>in</w:t>
      </w:r>
      <w:r w:rsidR="00842CCC">
        <w:t xml:space="preserve"> </w:t>
      </w:r>
      <w:r w:rsidR="00363136" w:rsidRPr="00363136">
        <w:rPr>
          <w:rStyle w:val="NazwaProgramowa"/>
        </w:rPr>
        <w:t>ReplaceAt()</w:t>
      </w:r>
      <w:r w:rsidR="00363136">
        <w:t>.</w:t>
      </w:r>
      <w:r w:rsidR="00842CCC">
        <w:t xml:space="preserve"> </w:t>
      </w:r>
      <w:r w:rsidR="00363136">
        <w:t>The</w:t>
      </w:r>
      <w:r w:rsidR="00842CCC">
        <w:t xml:space="preserve"> </w:t>
      </w:r>
      <w:r w:rsidR="00363136">
        <w:t>implementation</w:t>
      </w:r>
      <w:r w:rsidR="00842CCC">
        <w:t xml:space="preserve"> </w:t>
      </w:r>
      <w:r w:rsidR="00363136">
        <w:t>of</w:t>
      </w:r>
      <w:r w:rsidR="00842CCC">
        <w:t xml:space="preserve"> </w:t>
      </w:r>
      <w:r w:rsidR="00363136" w:rsidRPr="00363136">
        <w:rPr>
          <w:rStyle w:val="NazwaProgramowa"/>
        </w:rPr>
        <w:t>ReplaceFormatAt()</w:t>
      </w:r>
      <w:r w:rsidR="00842CCC">
        <w:t xml:space="preserve"> </w:t>
      </w:r>
      <w:r w:rsidR="00363136">
        <w:t>is</w:t>
      </w:r>
      <w:r w:rsidR="00842CCC">
        <w:t xml:space="preserve"> </w:t>
      </w:r>
      <w:r w:rsidR="00363136">
        <w:t>simpler.</w:t>
      </w:r>
      <w:r w:rsidR="00842CCC">
        <w:t xml:space="preserve"> </w:t>
      </w:r>
      <w:r w:rsidR="00363136">
        <w:t>We</w:t>
      </w:r>
      <w:r w:rsidR="00842CCC">
        <w:t xml:space="preserve"> </w:t>
      </w:r>
      <w:r w:rsidR="00363136">
        <w:t>just</w:t>
      </w:r>
      <w:r w:rsidR="00842CCC">
        <w:t xml:space="preserve"> </w:t>
      </w:r>
      <w:r w:rsidR="00375017">
        <w:t>take</w:t>
      </w:r>
      <w:r w:rsidR="00842CCC">
        <w:t xml:space="preserve"> </w:t>
      </w:r>
      <w:r w:rsidR="00375017">
        <w:t>the</w:t>
      </w:r>
      <w:r w:rsidR="00842CCC">
        <w:t xml:space="preserve"> </w:t>
      </w:r>
      <w:r w:rsidR="00375017" w:rsidRPr="002D0638">
        <w:rPr>
          <w:rStyle w:val="NazwaProgramowa"/>
        </w:rPr>
        <w:t>Run</w:t>
      </w:r>
      <w:r w:rsidR="00842CCC">
        <w:t xml:space="preserve"> </w:t>
      </w:r>
      <w:r w:rsidR="00375017">
        <w:t>items</w:t>
      </w:r>
      <w:r w:rsidR="00842CCC">
        <w:t xml:space="preserve"> </w:t>
      </w:r>
      <w:r w:rsidR="00375017">
        <w:t>covered</w:t>
      </w:r>
      <w:r w:rsidR="00842CCC">
        <w:t xml:space="preserve"> </w:t>
      </w:r>
      <w:r w:rsidR="00375017">
        <w:t>by</w:t>
      </w:r>
      <w:r w:rsidR="00842CCC">
        <w:t xml:space="preserve"> </w:t>
      </w:r>
      <w:r w:rsidR="00375017" w:rsidRPr="00375017">
        <w:rPr>
          <w:rStyle w:val="NazwaProgramowa"/>
        </w:rPr>
        <w:t>position</w:t>
      </w:r>
      <w:r w:rsidR="00842CCC">
        <w:t xml:space="preserve"> </w:t>
      </w:r>
      <w:r w:rsidR="00375017">
        <w:t>and</w:t>
      </w:r>
      <w:r w:rsidR="00842CCC">
        <w:t xml:space="preserve"> </w:t>
      </w:r>
      <w:r w:rsidR="00375017" w:rsidRPr="00375017">
        <w:rPr>
          <w:rStyle w:val="NazwaProgramowa"/>
        </w:rPr>
        <w:t>length</w:t>
      </w:r>
      <w:r w:rsidR="00842CCC">
        <w:t xml:space="preserve"> </w:t>
      </w:r>
      <w:r w:rsidR="00375017">
        <w:t>parameters</w:t>
      </w:r>
      <w:r w:rsidR="00842CCC">
        <w:t xml:space="preserve"> </w:t>
      </w:r>
      <w:r w:rsidR="00375017">
        <w:t>and</w:t>
      </w:r>
      <w:r w:rsidR="00842CCC">
        <w:t xml:space="preserve"> </w:t>
      </w:r>
      <w:r w:rsidR="00375017">
        <w:t>change</w:t>
      </w:r>
      <w:r w:rsidR="00842CCC">
        <w:t xml:space="preserve"> </w:t>
      </w:r>
      <w:r w:rsidR="00375017">
        <w:t>their</w:t>
      </w:r>
      <w:r w:rsidR="00842CCC">
        <w:t xml:space="preserve"> </w:t>
      </w:r>
      <w:r w:rsidR="00375017">
        <w:t>formatting.</w:t>
      </w:r>
      <w:r w:rsidR="00842CCC">
        <w:t xml:space="preserve"> </w:t>
      </w:r>
    </w:p>
    <w:p w14:paraId="466D6867" w14:textId="4EFE81BF" w:rsidR="00375017" w:rsidRPr="00375017" w:rsidRDefault="00842CCC" w:rsidP="00375017">
      <w:pPr>
        <w:pStyle w:val="SourceCode"/>
      </w:pPr>
      <w:r>
        <w:lastRenderedPageBreak/>
        <w:t xml:space="preserve">  </w:t>
      </w:r>
      <w:r w:rsidR="00375017">
        <w:t>private</w:t>
      </w:r>
      <w:r>
        <w:t xml:space="preserve"> </w:t>
      </w:r>
      <w:r w:rsidR="00375017" w:rsidRPr="00375017">
        <w:t>bool</w:t>
      </w:r>
      <w:r>
        <w:t xml:space="preserve"> </w:t>
      </w:r>
      <w:r w:rsidR="00375017" w:rsidRPr="00375017">
        <w:t>ReplaceFormatAt(int</w:t>
      </w:r>
      <w:r>
        <w:t xml:space="preserve"> </w:t>
      </w:r>
      <w:r w:rsidR="00375017" w:rsidRPr="00375017">
        <w:t>position,</w:t>
      </w:r>
      <w:r>
        <w:t xml:space="preserve"> </w:t>
      </w:r>
      <w:r w:rsidR="00375017" w:rsidRPr="00375017">
        <w:t>int</w:t>
      </w:r>
      <w:r>
        <w:t xml:space="preserve"> </w:t>
      </w:r>
      <w:r w:rsidR="00375017" w:rsidRPr="00375017">
        <w:t>length,</w:t>
      </w:r>
      <w:r>
        <w:t xml:space="preserve"> </w:t>
      </w:r>
      <w:r w:rsidR="00375017" w:rsidRPr="00375017">
        <w:t>TextFormat</w:t>
      </w:r>
      <w:r>
        <w:t xml:space="preserve"> </w:t>
      </w:r>
      <w:r w:rsidR="00375017" w:rsidRPr="00375017">
        <w:t>replacementFormat,</w:t>
      </w:r>
      <w:r>
        <w:t xml:space="preserve"> </w:t>
      </w:r>
      <w:r w:rsidR="00375017" w:rsidRPr="00375017">
        <w:t>FindAndReplaceOptions?</w:t>
      </w:r>
      <w:r>
        <w:t xml:space="preserve"> </w:t>
      </w:r>
      <w:r w:rsidR="00375017" w:rsidRPr="00375017">
        <w:t>options</w:t>
      </w:r>
      <w:r>
        <w:t xml:space="preserve"> </w:t>
      </w:r>
      <w:r w:rsidR="00375017" w:rsidRPr="00375017">
        <w:t>=</w:t>
      </w:r>
      <w:r>
        <w:t xml:space="preserve"> </w:t>
      </w:r>
      <w:r w:rsidR="00375017" w:rsidRPr="00375017">
        <w:t>null)</w:t>
      </w:r>
    </w:p>
    <w:p w14:paraId="6E4B0E2F" w14:textId="12C1FD2B" w:rsidR="00375017" w:rsidRPr="00375017" w:rsidRDefault="00842CCC" w:rsidP="00375017">
      <w:pPr>
        <w:pStyle w:val="SourceCode"/>
      </w:pPr>
      <w:r>
        <w:t xml:space="preserve">  </w:t>
      </w:r>
      <w:r w:rsidR="00375017" w:rsidRPr="00375017">
        <w:t>{</w:t>
      </w:r>
    </w:p>
    <w:p w14:paraId="506C07F3" w14:textId="766AF2F7" w:rsidR="00375017" w:rsidRPr="00375017" w:rsidRDefault="00842CCC" w:rsidP="00375017">
      <w:pPr>
        <w:pStyle w:val="SourceCode"/>
      </w:pPr>
      <w:r>
        <w:t xml:space="preserve">    </w:t>
      </w:r>
      <w:r w:rsidR="00375017" w:rsidRPr="00375017">
        <w:t>var</w:t>
      </w:r>
      <w:r>
        <w:t xml:space="preserve"> </w:t>
      </w:r>
      <w:r w:rsidR="00375017" w:rsidRPr="00375017">
        <w:t>sumLength</w:t>
      </w:r>
      <w:r>
        <w:t xml:space="preserve"> </w:t>
      </w:r>
      <w:r w:rsidR="00375017" w:rsidRPr="00375017">
        <w:t>=</w:t>
      </w:r>
      <w:r>
        <w:t xml:space="preserve"> </w:t>
      </w:r>
      <w:r w:rsidR="00375017" w:rsidRPr="00375017">
        <w:t>0;</w:t>
      </w:r>
    </w:p>
    <w:p w14:paraId="5B79DE40" w14:textId="62D0BA0F" w:rsidR="00375017" w:rsidRPr="00375017" w:rsidRDefault="00842CCC" w:rsidP="00375017">
      <w:pPr>
        <w:pStyle w:val="SourceCode"/>
      </w:pPr>
      <w:r>
        <w:t xml:space="preserve">    </w:t>
      </w:r>
      <w:r w:rsidR="00375017" w:rsidRPr="00375017">
        <w:t>var</w:t>
      </w:r>
      <w:r>
        <w:t xml:space="preserve"> </w:t>
      </w:r>
      <w:r w:rsidR="00375017" w:rsidRPr="00375017">
        <w:t>selectedItem</w:t>
      </w:r>
      <w:r>
        <w:t xml:space="preserve"> </w:t>
      </w:r>
      <w:r w:rsidR="00375017" w:rsidRPr="00375017">
        <w:t>=</w:t>
      </w:r>
      <w:r>
        <w:t xml:space="preserve"> </w:t>
      </w:r>
      <w:r w:rsidR="00375017" w:rsidRPr="00375017">
        <w:t>-1;</w:t>
      </w:r>
    </w:p>
    <w:p w14:paraId="6D502972" w14:textId="60BB561D" w:rsidR="00375017" w:rsidRPr="00375017" w:rsidRDefault="00842CCC" w:rsidP="00375017">
      <w:pPr>
        <w:pStyle w:val="SourceCode"/>
      </w:pPr>
      <w:r>
        <w:t xml:space="preserve">    </w:t>
      </w:r>
      <w:r w:rsidR="00375017" w:rsidRPr="00375017">
        <w:t>for</w:t>
      </w:r>
      <w:r>
        <w:t xml:space="preserve"> </w:t>
      </w:r>
      <w:r w:rsidR="00375017" w:rsidRPr="00375017">
        <w:t>(int</w:t>
      </w:r>
      <w:r>
        <w:t xml:space="preserve"> </w:t>
      </w:r>
      <w:r w:rsidR="00375017" w:rsidRPr="00375017">
        <w:t>i</w:t>
      </w:r>
      <w:r>
        <w:t xml:space="preserve"> </w:t>
      </w:r>
      <w:r w:rsidR="00375017" w:rsidRPr="00375017">
        <w:t>=</w:t>
      </w:r>
      <w:r>
        <w:t xml:space="preserve"> </w:t>
      </w:r>
      <w:r w:rsidR="00375017" w:rsidRPr="00375017">
        <w:t>0;</w:t>
      </w:r>
      <w:r>
        <w:t xml:space="preserve"> </w:t>
      </w:r>
      <w:r w:rsidR="00375017" w:rsidRPr="00375017">
        <w:t>i</w:t>
      </w:r>
      <w:r>
        <w:t xml:space="preserve"> </w:t>
      </w:r>
      <w:r w:rsidR="00375017" w:rsidRPr="00375017">
        <w:t>&lt;</w:t>
      </w:r>
      <w:r>
        <w:t xml:space="preserve"> </w:t>
      </w:r>
      <w:r w:rsidR="00375017" w:rsidRPr="00375017">
        <w:t>this.Count;</w:t>
      </w:r>
      <w:r>
        <w:t xml:space="preserve"> </w:t>
      </w:r>
      <w:r w:rsidR="00375017" w:rsidRPr="00375017">
        <w:t>i++)</w:t>
      </w:r>
    </w:p>
    <w:p w14:paraId="3752DF58" w14:textId="41ACEFB8" w:rsidR="00375017" w:rsidRPr="00375017" w:rsidRDefault="00842CCC" w:rsidP="00375017">
      <w:pPr>
        <w:pStyle w:val="SourceCode"/>
      </w:pPr>
      <w:r>
        <w:t xml:space="preserve">    </w:t>
      </w:r>
      <w:r w:rsidR="00375017" w:rsidRPr="00375017">
        <w:t>{</w:t>
      </w:r>
    </w:p>
    <w:p w14:paraId="014F0039" w14:textId="06EBE87F" w:rsidR="00375017" w:rsidRPr="00375017" w:rsidRDefault="00842CCC" w:rsidP="00375017">
      <w:pPr>
        <w:pStyle w:val="SourceCode"/>
      </w:pPr>
      <w:r>
        <w:t xml:space="preserve">      </w:t>
      </w:r>
      <w:r w:rsidR="00375017" w:rsidRPr="00375017">
        <w:t>var</w:t>
      </w:r>
      <w:r>
        <w:t xml:space="preserve"> </w:t>
      </w:r>
      <w:r w:rsidR="00375017" w:rsidRPr="00375017">
        <w:t>itemText</w:t>
      </w:r>
      <w:r>
        <w:t xml:space="preserve"> </w:t>
      </w:r>
      <w:r w:rsidR="00375017" w:rsidRPr="00375017">
        <w:t>=</w:t>
      </w:r>
      <w:r>
        <w:t xml:space="preserve"> </w:t>
      </w:r>
      <w:r w:rsidR="00375017" w:rsidRPr="00375017">
        <w:t>this[i].Text;</w:t>
      </w:r>
    </w:p>
    <w:p w14:paraId="4EC84899" w14:textId="15C16DE3" w:rsidR="00375017" w:rsidRPr="00375017" w:rsidRDefault="00842CCC" w:rsidP="00375017">
      <w:pPr>
        <w:pStyle w:val="SourceCode"/>
      </w:pPr>
      <w:r>
        <w:t xml:space="preserve">      </w:t>
      </w:r>
      <w:r w:rsidR="00375017" w:rsidRPr="00375017">
        <w:t>if</w:t>
      </w:r>
      <w:r>
        <w:t xml:space="preserve"> </w:t>
      </w:r>
      <w:r w:rsidR="00375017" w:rsidRPr="00375017">
        <w:t>(sumLength</w:t>
      </w:r>
      <w:r>
        <w:t xml:space="preserve"> </w:t>
      </w:r>
      <w:r w:rsidR="00375017" w:rsidRPr="00375017">
        <w:t>+</w:t>
      </w:r>
      <w:r>
        <w:t xml:space="preserve"> </w:t>
      </w:r>
      <w:r w:rsidR="00375017" w:rsidRPr="00375017">
        <w:t>itemText.Length</w:t>
      </w:r>
      <w:r>
        <w:t xml:space="preserve"> </w:t>
      </w:r>
      <w:r w:rsidR="00375017" w:rsidRPr="00375017">
        <w:t>&gt;</w:t>
      </w:r>
      <w:r>
        <w:t xml:space="preserve"> </w:t>
      </w:r>
      <w:r w:rsidR="00375017" w:rsidRPr="00375017">
        <w:t>position)</w:t>
      </w:r>
    </w:p>
    <w:p w14:paraId="7495F0C5" w14:textId="770D0050" w:rsidR="00375017" w:rsidRPr="00375017" w:rsidRDefault="00842CCC" w:rsidP="00375017">
      <w:pPr>
        <w:pStyle w:val="SourceCode"/>
      </w:pPr>
      <w:r>
        <w:t xml:space="preserve">      </w:t>
      </w:r>
      <w:r w:rsidR="00375017" w:rsidRPr="00375017">
        <w:t>{</w:t>
      </w:r>
    </w:p>
    <w:p w14:paraId="37429D0B" w14:textId="77A20674" w:rsidR="00375017" w:rsidRPr="00375017" w:rsidRDefault="00842CCC" w:rsidP="00375017">
      <w:pPr>
        <w:pStyle w:val="SourceCode"/>
      </w:pPr>
      <w:r>
        <w:t xml:space="preserve">        </w:t>
      </w:r>
      <w:r w:rsidR="00375017" w:rsidRPr="00375017">
        <w:t>selectedItem</w:t>
      </w:r>
      <w:r>
        <w:t xml:space="preserve"> </w:t>
      </w:r>
      <w:r w:rsidR="00375017" w:rsidRPr="00375017">
        <w:t>=</w:t>
      </w:r>
      <w:r>
        <w:t xml:space="preserve"> </w:t>
      </w:r>
      <w:r w:rsidR="00375017" w:rsidRPr="00375017">
        <w:t>i;</w:t>
      </w:r>
    </w:p>
    <w:p w14:paraId="118F82FE" w14:textId="21756F14" w:rsidR="00375017" w:rsidRPr="00375017" w:rsidRDefault="00842CCC" w:rsidP="00375017">
      <w:pPr>
        <w:pStyle w:val="SourceCode"/>
      </w:pPr>
      <w:r>
        <w:t xml:space="preserve">        </w:t>
      </w:r>
      <w:r w:rsidR="00375017" w:rsidRPr="00375017">
        <w:t>break;</w:t>
      </w:r>
    </w:p>
    <w:p w14:paraId="49A11580" w14:textId="21A4FAB5" w:rsidR="00375017" w:rsidRPr="00375017" w:rsidRDefault="00842CCC" w:rsidP="00375017">
      <w:pPr>
        <w:pStyle w:val="SourceCode"/>
      </w:pPr>
      <w:r>
        <w:t xml:space="preserve">      </w:t>
      </w:r>
      <w:r w:rsidR="00375017" w:rsidRPr="00375017">
        <w:t>}</w:t>
      </w:r>
    </w:p>
    <w:p w14:paraId="43C2B76D" w14:textId="5810AA9E" w:rsidR="00375017" w:rsidRPr="00375017" w:rsidRDefault="00842CCC" w:rsidP="00375017">
      <w:pPr>
        <w:pStyle w:val="SourceCode"/>
      </w:pPr>
      <w:r>
        <w:t xml:space="preserve">      </w:t>
      </w:r>
      <w:r w:rsidR="00375017" w:rsidRPr="00375017">
        <w:t>sumLength</w:t>
      </w:r>
      <w:r>
        <w:t xml:space="preserve"> </w:t>
      </w:r>
      <w:r w:rsidR="00375017" w:rsidRPr="00375017">
        <w:t>+=</w:t>
      </w:r>
      <w:r>
        <w:t xml:space="preserve"> </w:t>
      </w:r>
      <w:r w:rsidR="00375017" w:rsidRPr="00375017">
        <w:t>itemText.Length;</w:t>
      </w:r>
    </w:p>
    <w:p w14:paraId="2003A7F7" w14:textId="493C3549" w:rsidR="00375017" w:rsidRPr="00375017" w:rsidRDefault="00842CCC" w:rsidP="00375017">
      <w:pPr>
        <w:pStyle w:val="SourceCode"/>
      </w:pPr>
      <w:r>
        <w:t xml:space="preserve">    </w:t>
      </w:r>
      <w:r w:rsidR="00375017" w:rsidRPr="00375017">
        <w:t>}</w:t>
      </w:r>
    </w:p>
    <w:p w14:paraId="474F80A1" w14:textId="6F49959C" w:rsidR="00375017" w:rsidRPr="00375017" w:rsidRDefault="00842CCC" w:rsidP="00375017">
      <w:pPr>
        <w:pStyle w:val="SourceCode"/>
      </w:pPr>
      <w:r>
        <w:t xml:space="preserve">    </w:t>
      </w:r>
      <w:r w:rsidR="00375017" w:rsidRPr="00375017">
        <w:t>if</w:t>
      </w:r>
      <w:r>
        <w:t xml:space="preserve"> </w:t>
      </w:r>
      <w:r w:rsidR="00375017" w:rsidRPr="00375017">
        <w:t>(selectedItem</w:t>
      </w:r>
      <w:r>
        <w:t xml:space="preserve"> </w:t>
      </w:r>
      <w:r w:rsidR="00375017" w:rsidRPr="00375017">
        <w:t>&gt;=</w:t>
      </w:r>
      <w:r>
        <w:t xml:space="preserve"> </w:t>
      </w:r>
      <w:r w:rsidR="00375017" w:rsidRPr="00375017">
        <w:t>0)</w:t>
      </w:r>
    </w:p>
    <w:p w14:paraId="5006686B" w14:textId="3170C6EF" w:rsidR="00375017" w:rsidRPr="00375017" w:rsidRDefault="00842CCC" w:rsidP="00375017">
      <w:pPr>
        <w:pStyle w:val="SourceCode"/>
      </w:pPr>
      <w:r>
        <w:t xml:space="preserve">    </w:t>
      </w:r>
      <w:r w:rsidR="00375017" w:rsidRPr="00375017">
        <w:t>{</w:t>
      </w:r>
    </w:p>
    <w:p w14:paraId="20E0B919" w14:textId="4E722BCC" w:rsidR="00375017" w:rsidRPr="00375017" w:rsidRDefault="00842CCC" w:rsidP="00375017">
      <w:pPr>
        <w:pStyle w:val="SourceCode"/>
      </w:pPr>
      <w:r>
        <w:t xml:space="preserve">      </w:t>
      </w:r>
      <w:r w:rsidR="00375017" w:rsidRPr="00375017">
        <w:t>while</w:t>
      </w:r>
      <w:r>
        <w:t xml:space="preserve"> </w:t>
      </w:r>
      <w:r w:rsidR="00375017" w:rsidRPr="00375017">
        <w:t>(selectedItem</w:t>
      </w:r>
      <w:r>
        <w:t xml:space="preserve"> </w:t>
      </w:r>
      <w:r w:rsidR="00375017" w:rsidRPr="00375017">
        <w:t>&lt;</w:t>
      </w:r>
      <w:r>
        <w:t xml:space="preserve"> </w:t>
      </w:r>
      <w:r w:rsidR="00375017" w:rsidRPr="00375017">
        <w:t>this.Count</w:t>
      </w:r>
      <w:r>
        <w:t xml:space="preserve"> </w:t>
      </w:r>
      <w:r w:rsidR="00375017" w:rsidRPr="00375017">
        <w:t>&amp;&amp;</w:t>
      </w:r>
      <w:r>
        <w:t xml:space="preserve"> </w:t>
      </w:r>
      <w:r w:rsidR="00375017" w:rsidRPr="00375017">
        <w:t>(length</w:t>
      </w:r>
      <w:r>
        <w:t xml:space="preserve"> </w:t>
      </w:r>
      <w:r w:rsidR="00375017" w:rsidRPr="00375017">
        <w:t>&gt;</w:t>
      </w:r>
      <w:r>
        <w:t xml:space="preserve"> </w:t>
      </w:r>
      <w:r w:rsidR="00375017" w:rsidRPr="00375017">
        <w:t>0))</w:t>
      </w:r>
    </w:p>
    <w:p w14:paraId="6829C0F5" w14:textId="435E0903" w:rsidR="00375017" w:rsidRPr="00375017" w:rsidRDefault="00842CCC" w:rsidP="00375017">
      <w:pPr>
        <w:pStyle w:val="SourceCode"/>
      </w:pPr>
      <w:r>
        <w:t xml:space="preserve">      </w:t>
      </w:r>
      <w:r w:rsidR="00375017" w:rsidRPr="00375017">
        <w:t>{</w:t>
      </w:r>
    </w:p>
    <w:p w14:paraId="24DC5EC8" w14:textId="7368EC02" w:rsidR="00375017" w:rsidRPr="00375017" w:rsidRDefault="00842CCC" w:rsidP="00375017">
      <w:pPr>
        <w:pStyle w:val="SourceCode"/>
      </w:pPr>
      <w:r>
        <w:t xml:space="preserve">        </w:t>
      </w:r>
      <w:r w:rsidR="00375017" w:rsidRPr="00375017">
        <w:t>var</w:t>
      </w:r>
      <w:r>
        <w:t xml:space="preserve"> </w:t>
      </w:r>
      <w:r w:rsidR="00375017" w:rsidRPr="00375017">
        <w:t>itemText</w:t>
      </w:r>
      <w:r>
        <w:t xml:space="preserve"> </w:t>
      </w:r>
      <w:r w:rsidR="00375017" w:rsidRPr="00375017">
        <w:t>=</w:t>
      </w:r>
      <w:r>
        <w:t xml:space="preserve"> </w:t>
      </w:r>
      <w:r w:rsidR="00375017" w:rsidRPr="00375017">
        <w:t>this[selectedItem].Text;</w:t>
      </w:r>
    </w:p>
    <w:p w14:paraId="352CE816" w14:textId="41CDE95A" w:rsidR="00375017" w:rsidRPr="00375017" w:rsidRDefault="00842CCC" w:rsidP="00375017">
      <w:pPr>
        <w:pStyle w:val="SourceCode"/>
      </w:pPr>
      <w:r>
        <w:t xml:space="preserve">        </w:t>
      </w:r>
      <w:r w:rsidR="00375017" w:rsidRPr="00375017">
        <w:t>var</w:t>
      </w:r>
      <w:r>
        <w:t xml:space="preserve"> </w:t>
      </w:r>
      <w:r w:rsidR="00375017" w:rsidRPr="00375017">
        <w:t>itemOldLength</w:t>
      </w:r>
      <w:r>
        <w:t xml:space="preserve"> </w:t>
      </w:r>
      <w:r w:rsidR="00375017" w:rsidRPr="00375017">
        <w:t>=</w:t>
      </w:r>
      <w:r>
        <w:t xml:space="preserve"> </w:t>
      </w:r>
      <w:r w:rsidR="00375017" w:rsidRPr="00375017">
        <w:t>itemText.Length;</w:t>
      </w:r>
    </w:p>
    <w:p w14:paraId="16D06E22" w14:textId="0D83EF05" w:rsidR="00375017" w:rsidRPr="00375017" w:rsidRDefault="00842CCC" w:rsidP="00375017">
      <w:pPr>
        <w:pStyle w:val="SourceCode"/>
      </w:pPr>
      <w:r>
        <w:t xml:space="preserve">        </w:t>
      </w:r>
      <w:r w:rsidR="00375017" w:rsidRPr="00375017">
        <w:t>length</w:t>
      </w:r>
      <w:r>
        <w:t xml:space="preserve"> </w:t>
      </w:r>
      <w:r w:rsidR="00375017" w:rsidRPr="00375017">
        <w:t>-=</w:t>
      </w:r>
      <w:r>
        <w:t xml:space="preserve"> </w:t>
      </w:r>
      <w:r w:rsidR="00375017" w:rsidRPr="00375017">
        <w:t>itemText.Length;</w:t>
      </w:r>
    </w:p>
    <w:p w14:paraId="551DD588" w14:textId="3933E111" w:rsidR="00375017" w:rsidRPr="00375017" w:rsidRDefault="00842CCC" w:rsidP="00375017">
      <w:pPr>
        <w:pStyle w:val="SourceCode"/>
      </w:pPr>
      <w:r>
        <w:t xml:space="preserve">        </w:t>
      </w:r>
      <w:r w:rsidR="00375017" w:rsidRPr="00375017">
        <w:t>var</w:t>
      </w:r>
      <w:r>
        <w:t xml:space="preserve"> </w:t>
      </w:r>
      <w:r w:rsidR="00375017" w:rsidRPr="00375017">
        <w:t>nextItem</w:t>
      </w:r>
      <w:r>
        <w:t xml:space="preserve"> </w:t>
      </w:r>
      <w:r w:rsidR="00375017" w:rsidRPr="00375017">
        <w:t>=</w:t>
      </w:r>
      <w:r>
        <w:t xml:space="preserve"> </w:t>
      </w:r>
      <w:r w:rsidR="00375017" w:rsidRPr="00375017">
        <w:t>selectedItem</w:t>
      </w:r>
      <w:r>
        <w:t xml:space="preserve"> </w:t>
      </w:r>
      <w:r w:rsidR="00375017" w:rsidRPr="00375017">
        <w:t>+</w:t>
      </w:r>
      <w:r>
        <w:t xml:space="preserve"> </w:t>
      </w:r>
      <w:r w:rsidR="00375017" w:rsidRPr="00375017">
        <w:t>1;</w:t>
      </w:r>
    </w:p>
    <w:p w14:paraId="7495B1AC" w14:textId="04AC74DE" w:rsidR="00375017" w:rsidRPr="00375017" w:rsidRDefault="00842CCC" w:rsidP="00375017">
      <w:pPr>
        <w:pStyle w:val="SourceCode"/>
      </w:pPr>
      <w:r>
        <w:t xml:space="preserve">        </w:t>
      </w:r>
      <w:r w:rsidR="00375017" w:rsidRPr="00375017">
        <w:t>if</w:t>
      </w:r>
      <w:r>
        <w:t xml:space="preserve"> </w:t>
      </w:r>
      <w:r w:rsidR="00375017" w:rsidRPr="00375017">
        <w:t>(!replacementFormat.IsSame(this[selectedItem].Run.GetFormat()))</w:t>
      </w:r>
    </w:p>
    <w:p w14:paraId="2DCE0993" w14:textId="449EE7ED" w:rsidR="00375017" w:rsidRPr="00375017" w:rsidRDefault="00842CCC" w:rsidP="00375017">
      <w:pPr>
        <w:pStyle w:val="SourceCode"/>
      </w:pPr>
      <w:r>
        <w:t xml:space="preserve">        </w:t>
      </w:r>
      <w:r w:rsidR="00375017" w:rsidRPr="00375017">
        <w:t>{</w:t>
      </w:r>
    </w:p>
    <w:p w14:paraId="54520A11" w14:textId="62806F6C" w:rsidR="00375017" w:rsidRPr="00375017" w:rsidRDefault="00842CCC" w:rsidP="00375017">
      <w:pPr>
        <w:pStyle w:val="SourceCode"/>
      </w:pPr>
      <w:r>
        <w:t xml:space="preserve">          </w:t>
      </w:r>
      <w:r w:rsidR="00375017" w:rsidRPr="00375017">
        <w:t>SetFormat(selectedItem,</w:t>
      </w:r>
      <w:r>
        <w:t xml:space="preserve"> </w:t>
      </w:r>
      <w:r w:rsidR="00375017" w:rsidRPr="00375017">
        <w:t>replacementFormat);</w:t>
      </w:r>
    </w:p>
    <w:p w14:paraId="6A591AD2" w14:textId="6A8BDAFD" w:rsidR="00375017" w:rsidRPr="00375017" w:rsidRDefault="00842CCC" w:rsidP="00375017">
      <w:pPr>
        <w:pStyle w:val="SourceCode"/>
      </w:pPr>
      <w:r>
        <w:t xml:space="preserve">        </w:t>
      </w:r>
      <w:r w:rsidR="00375017" w:rsidRPr="00375017">
        <w:t>}</w:t>
      </w:r>
    </w:p>
    <w:p w14:paraId="7766D2A9" w14:textId="4CBAF574" w:rsidR="00375017" w:rsidRPr="00375017" w:rsidRDefault="00842CCC" w:rsidP="00375017">
      <w:pPr>
        <w:pStyle w:val="SourceCode"/>
      </w:pPr>
      <w:r>
        <w:t xml:space="preserve">        </w:t>
      </w:r>
      <w:r w:rsidR="00375017" w:rsidRPr="00375017">
        <w:t>if</w:t>
      </w:r>
      <w:r>
        <w:t xml:space="preserve"> </w:t>
      </w:r>
      <w:r w:rsidR="00375017" w:rsidRPr="00375017">
        <w:t>(length</w:t>
      </w:r>
      <w:r>
        <w:t xml:space="preserve"> </w:t>
      </w:r>
      <w:r w:rsidR="00375017" w:rsidRPr="00375017">
        <w:t>&lt;=</w:t>
      </w:r>
      <w:r>
        <w:t xml:space="preserve"> </w:t>
      </w:r>
      <w:r w:rsidR="00375017" w:rsidRPr="00375017">
        <w:t>0)</w:t>
      </w:r>
    </w:p>
    <w:p w14:paraId="3EAC9E92" w14:textId="2C3244D6" w:rsidR="00375017" w:rsidRPr="00375017" w:rsidRDefault="00842CCC" w:rsidP="00375017">
      <w:pPr>
        <w:pStyle w:val="SourceCode"/>
      </w:pPr>
      <w:r>
        <w:t xml:space="preserve">          </w:t>
      </w:r>
      <w:r w:rsidR="00375017" w:rsidRPr="00375017">
        <w:t>break;</w:t>
      </w:r>
    </w:p>
    <w:p w14:paraId="7F4C2692" w14:textId="58DF0DA0" w:rsidR="00375017" w:rsidRPr="00375017" w:rsidRDefault="00842CCC" w:rsidP="00375017">
      <w:pPr>
        <w:pStyle w:val="SourceCode"/>
      </w:pPr>
      <w:r>
        <w:t xml:space="preserve">        </w:t>
      </w:r>
      <w:r w:rsidR="00375017" w:rsidRPr="00375017">
        <w:t>sumLength</w:t>
      </w:r>
      <w:r>
        <w:t xml:space="preserve"> </w:t>
      </w:r>
      <w:r w:rsidR="00375017" w:rsidRPr="00375017">
        <w:t>+=</w:t>
      </w:r>
      <w:r>
        <w:t xml:space="preserve"> </w:t>
      </w:r>
      <w:r w:rsidR="00375017" w:rsidRPr="00375017">
        <w:t>itemOldLength;</w:t>
      </w:r>
    </w:p>
    <w:p w14:paraId="27709F95" w14:textId="63A83476" w:rsidR="00375017" w:rsidRPr="00375017" w:rsidRDefault="00842CCC" w:rsidP="00375017">
      <w:pPr>
        <w:pStyle w:val="SourceCode"/>
      </w:pPr>
      <w:r>
        <w:t xml:space="preserve">        </w:t>
      </w:r>
      <w:r w:rsidR="00375017" w:rsidRPr="00375017">
        <w:t>selectedItem</w:t>
      </w:r>
      <w:r>
        <w:t xml:space="preserve"> </w:t>
      </w:r>
      <w:r w:rsidR="00375017" w:rsidRPr="00375017">
        <w:t>=</w:t>
      </w:r>
      <w:r>
        <w:t xml:space="preserve"> </w:t>
      </w:r>
      <w:r w:rsidR="00375017" w:rsidRPr="00375017">
        <w:t>nextItem;</w:t>
      </w:r>
    </w:p>
    <w:p w14:paraId="26A6EA60" w14:textId="6E90F82B" w:rsidR="00375017" w:rsidRPr="00375017" w:rsidRDefault="00842CCC" w:rsidP="00375017">
      <w:pPr>
        <w:pStyle w:val="SourceCode"/>
      </w:pPr>
      <w:r>
        <w:t xml:space="preserve">      </w:t>
      </w:r>
      <w:r w:rsidR="00375017" w:rsidRPr="00375017">
        <w:t>}</w:t>
      </w:r>
    </w:p>
    <w:p w14:paraId="6C7A3725" w14:textId="5F23BEB8" w:rsidR="00375017" w:rsidRPr="00375017" w:rsidRDefault="00842CCC" w:rsidP="00375017">
      <w:pPr>
        <w:pStyle w:val="SourceCode"/>
      </w:pPr>
      <w:r>
        <w:t xml:space="preserve">      </w:t>
      </w:r>
      <w:r w:rsidR="00375017" w:rsidRPr="00375017">
        <w:t>return</w:t>
      </w:r>
      <w:r>
        <w:t xml:space="preserve"> </w:t>
      </w:r>
      <w:r w:rsidR="00375017" w:rsidRPr="00375017">
        <w:t>true;</w:t>
      </w:r>
    </w:p>
    <w:p w14:paraId="27A27137" w14:textId="263DD6AD" w:rsidR="00375017" w:rsidRPr="00375017" w:rsidRDefault="00842CCC" w:rsidP="00375017">
      <w:pPr>
        <w:pStyle w:val="SourceCode"/>
      </w:pPr>
      <w:r>
        <w:t xml:space="preserve">    </w:t>
      </w:r>
      <w:r w:rsidR="00375017" w:rsidRPr="00375017">
        <w:t>}</w:t>
      </w:r>
    </w:p>
    <w:p w14:paraId="1DDE1EAE" w14:textId="4129331B" w:rsidR="00375017" w:rsidRPr="00375017" w:rsidRDefault="00842CCC" w:rsidP="00375017">
      <w:pPr>
        <w:pStyle w:val="SourceCode"/>
      </w:pPr>
      <w:r>
        <w:t xml:space="preserve">    </w:t>
      </w:r>
      <w:r w:rsidR="00375017" w:rsidRPr="00375017">
        <w:t>return</w:t>
      </w:r>
      <w:r>
        <w:t xml:space="preserve"> </w:t>
      </w:r>
      <w:r w:rsidR="00375017" w:rsidRPr="00375017">
        <w:t>false;</w:t>
      </w:r>
    </w:p>
    <w:p w14:paraId="6D4BA890" w14:textId="01023EAE" w:rsidR="00375017" w:rsidRPr="00375017" w:rsidRDefault="00842CCC" w:rsidP="00375017">
      <w:pPr>
        <w:pStyle w:val="SourceCode"/>
      </w:pPr>
      <w:r>
        <w:t xml:space="preserve">  </w:t>
      </w:r>
      <w:r w:rsidR="00375017" w:rsidRPr="00375017">
        <w:t>}</w:t>
      </w:r>
    </w:p>
    <w:p w14:paraId="0EFD329D" w14:textId="25D6E8EC" w:rsidR="00363136" w:rsidRDefault="002D0638" w:rsidP="007D3DEF">
      <w:pPr>
        <w:pStyle w:val="Standardowyakapit"/>
      </w:pPr>
      <w:r>
        <w:t>We</w:t>
      </w:r>
      <w:r w:rsidR="00842CCC">
        <w:t xml:space="preserve"> </w:t>
      </w:r>
      <w:r>
        <w:t>test</w:t>
      </w:r>
      <w:r w:rsidR="00842CCC">
        <w:t xml:space="preserve"> </w:t>
      </w:r>
      <w:r>
        <w:t>this</w:t>
      </w:r>
      <w:r w:rsidR="00842CCC">
        <w:t xml:space="preserve"> </w:t>
      </w:r>
      <w:r>
        <w:t>solution</w:t>
      </w:r>
      <w:r w:rsidR="00842CCC">
        <w:t xml:space="preserve"> </w:t>
      </w:r>
      <w:r>
        <w:t>using</w:t>
      </w:r>
      <w:r w:rsidR="00842CCC">
        <w:t xml:space="preserve"> </w:t>
      </w:r>
      <w:r>
        <w:t>the</w:t>
      </w:r>
      <w:r w:rsidR="00842CCC">
        <w:t xml:space="preserve"> </w:t>
      </w:r>
      <w:r>
        <w:t>following</w:t>
      </w:r>
      <w:r w:rsidR="00842CCC">
        <w:t xml:space="preserve"> </w:t>
      </w:r>
      <w:r>
        <w:t>requests:</w:t>
      </w:r>
    </w:p>
    <w:p w14:paraId="01218D48" w14:textId="6E7892C5" w:rsidR="002D0638" w:rsidRPr="002D0638" w:rsidRDefault="002D0638" w:rsidP="002D0638">
      <w:pPr>
        <w:pStyle w:val="SourceCode"/>
      </w:pPr>
      <w:r w:rsidRPr="002D0638">
        <w:t>Replace(null,</w:t>
      </w:r>
      <w:r w:rsidR="00842CCC">
        <w:t xml:space="preserve"> </w:t>
      </w:r>
      <w:r w:rsidRPr="002D0638">
        <w:t>new</w:t>
      </w:r>
      <w:r w:rsidR="00842CCC">
        <w:t xml:space="preserve"> </w:t>
      </w:r>
      <w:r w:rsidRPr="002D0638">
        <w:t>TextFormat</w:t>
      </w:r>
      <w:r w:rsidR="00842CCC">
        <w:t xml:space="preserve"> </w:t>
      </w:r>
      <w:r w:rsidRPr="002D0638">
        <w:t>{</w:t>
      </w:r>
      <w:r w:rsidR="00842CCC">
        <w:t xml:space="preserve"> </w:t>
      </w:r>
      <w:r w:rsidRPr="002D0638">
        <w:t>Italic</w:t>
      </w:r>
      <w:r w:rsidR="00842CCC">
        <w:t xml:space="preserve"> </w:t>
      </w:r>
      <w:r w:rsidRPr="002D0638">
        <w:t>=</w:t>
      </w:r>
      <w:r w:rsidR="00842CCC">
        <w:t xml:space="preserve"> </w:t>
      </w:r>
      <w:r w:rsidRPr="002D0638">
        <w:t>true</w:t>
      </w:r>
      <w:r w:rsidR="00842CCC">
        <w:t xml:space="preserve"> </w:t>
      </w:r>
      <w:r w:rsidRPr="002D0638">
        <w:t>},</w:t>
      </w:r>
      <w:r w:rsidR="00842CCC">
        <w:t xml:space="preserve"> </w:t>
      </w:r>
      <w:r w:rsidRPr="002D0638">
        <w:t>null,</w:t>
      </w:r>
      <w:r w:rsidR="00842CCC">
        <w:t xml:space="preserve"> </w:t>
      </w:r>
      <w:r w:rsidRPr="002D0638">
        <w:t>new</w:t>
      </w:r>
      <w:r w:rsidR="00842CCC">
        <w:t xml:space="preserve"> </w:t>
      </w:r>
      <w:r w:rsidRPr="002D0638">
        <w:t>TextFormat</w:t>
      </w:r>
      <w:r w:rsidR="00842CCC">
        <w:t xml:space="preserve"> </w:t>
      </w:r>
      <w:r w:rsidRPr="002D0638">
        <w:t>{</w:t>
      </w:r>
      <w:r w:rsidR="00842CCC">
        <w:t xml:space="preserve"> </w:t>
      </w:r>
      <w:r w:rsidRPr="002D0638">
        <w:t>Bold</w:t>
      </w:r>
      <w:r w:rsidR="00842CCC">
        <w:t xml:space="preserve"> </w:t>
      </w:r>
      <w:r w:rsidRPr="002D0638">
        <w:t>=</w:t>
      </w:r>
      <w:r w:rsidR="00842CCC">
        <w:t xml:space="preserve"> </w:t>
      </w:r>
      <w:r w:rsidRPr="002D0638">
        <w:t>true</w:t>
      </w:r>
      <w:r w:rsidR="00842CCC">
        <w:t xml:space="preserve"> </w:t>
      </w:r>
      <w:r w:rsidRPr="002D0638">
        <w:t>});</w:t>
      </w:r>
    </w:p>
    <w:p w14:paraId="4978A45D" w14:textId="1BB56A28" w:rsidR="002D0638" w:rsidRPr="002D0638" w:rsidRDefault="002D0638" w:rsidP="002D0638">
      <w:pPr>
        <w:pStyle w:val="SourceCode"/>
      </w:pPr>
      <w:r w:rsidRPr="002D0638">
        <w:t>Replace(null,</w:t>
      </w:r>
      <w:r w:rsidR="00842CCC">
        <w:t xml:space="preserve"> </w:t>
      </w:r>
      <w:r w:rsidRPr="002D0638">
        <w:t>new</w:t>
      </w:r>
      <w:r w:rsidR="00842CCC">
        <w:t xml:space="preserve"> </w:t>
      </w:r>
      <w:r w:rsidRPr="002D0638">
        <w:t>TextFormat</w:t>
      </w:r>
      <w:r w:rsidR="00842CCC">
        <w:t xml:space="preserve"> </w:t>
      </w:r>
      <w:r w:rsidRPr="002D0638">
        <w:t>{</w:t>
      </w:r>
      <w:r w:rsidR="00842CCC">
        <w:t xml:space="preserve"> </w:t>
      </w:r>
      <w:r w:rsidRPr="002D0638">
        <w:t>Bold</w:t>
      </w:r>
      <w:r w:rsidR="00842CCC">
        <w:t xml:space="preserve"> </w:t>
      </w:r>
      <w:r w:rsidRPr="002D0638">
        <w:t>=</w:t>
      </w:r>
      <w:r w:rsidR="00842CCC">
        <w:t xml:space="preserve"> </w:t>
      </w:r>
      <w:r w:rsidRPr="002D0638">
        <w:t>true,</w:t>
      </w:r>
      <w:r w:rsidR="00842CCC">
        <w:t xml:space="preserve"> </w:t>
      </w:r>
      <w:r w:rsidRPr="002D0638">
        <w:t>Italic</w:t>
      </w:r>
      <w:r w:rsidR="00842CCC">
        <w:t xml:space="preserve"> </w:t>
      </w:r>
      <w:r w:rsidRPr="002D0638">
        <w:t>=</w:t>
      </w:r>
      <w:r w:rsidR="00842CCC">
        <w:t xml:space="preserve"> </w:t>
      </w:r>
      <w:r w:rsidRPr="002D0638">
        <w:t>false</w:t>
      </w:r>
      <w:r w:rsidR="00842CCC">
        <w:t xml:space="preserve"> </w:t>
      </w:r>
      <w:r w:rsidRPr="002D0638">
        <w:t>},</w:t>
      </w:r>
      <w:r w:rsidR="00842CCC">
        <w:t xml:space="preserve"> </w:t>
      </w:r>
      <w:r w:rsidRPr="002D0638">
        <w:t>null,</w:t>
      </w:r>
      <w:r w:rsidR="00842CCC">
        <w:t xml:space="preserve"> </w:t>
      </w:r>
      <w:r w:rsidRPr="002D0638">
        <w:t>new</w:t>
      </w:r>
      <w:r w:rsidR="00842CCC">
        <w:t xml:space="preserve"> </w:t>
      </w:r>
      <w:r w:rsidRPr="002D0638">
        <w:t>TextFormat</w:t>
      </w:r>
      <w:r w:rsidR="00842CCC">
        <w:t xml:space="preserve"> </w:t>
      </w:r>
      <w:r w:rsidRPr="002D0638">
        <w:t>{</w:t>
      </w:r>
      <w:r w:rsidR="00842CCC">
        <w:t xml:space="preserve"> </w:t>
      </w:r>
      <w:r w:rsidRPr="002D0638">
        <w:t>Bold</w:t>
      </w:r>
      <w:r w:rsidR="00842CCC">
        <w:t xml:space="preserve"> </w:t>
      </w:r>
      <w:r w:rsidRPr="002D0638">
        <w:t>=</w:t>
      </w:r>
      <w:r w:rsidR="00842CCC">
        <w:t xml:space="preserve"> </w:t>
      </w:r>
      <w:r w:rsidRPr="002D0638">
        <w:t>false,</w:t>
      </w:r>
      <w:r w:rsidR="00842CCC">
        <w:t xml:space="preserve"> </w:t>
      </w:r>
      <w:r w:rsidRPr="002D0638">
        <w:t>Italic</w:t>
      </w:r>
      <w:r w:rsidR="00842CCC">
        <w:t xml:space="preserve"> </w:t>
      </w:r>
      <w:r w:rsidRPr="002D0638">
        <w:t>=</w:t>
      </w:r>
      <w:r w:rsidR="00842CCC">
        <w:t xml:space="preserve"> </w:t>
      </w:r>
      <w:r w:rsidRPr="002D0638">
        <w:t>true</w:t>
      </w:r>
      <w:r w:rsidR="00842CCC">
        <w:t xml:space="preserve"> </w:t>
      </w:r>
      <w:r w:rsidRPr="002D0638">
        <w:t>});</w:t>
      </w:r>
    </w:p>
    <w:p w14:paraId="0623B05A" w14:textId="28EF00B1" w:rsidR="002D0638" w:rsidRDefault="002D0638" w:rsidP="007D3DEF">
      <w:pPr>
        <w:pStyle w:val="Standardowyakapit"/>
      </w:pPr>
      <w:r>
        <w:t>First,</w:t>
      </w:r>
      <w:r w:rsidR="00842CCC">
        <w:t xml:space="preserve"> </w:t>
      </w:r>
      <w:r>
        <w:t>we</w:t>
      </w:r>
      <w:r w:rsidR="00842CCC">
        <w:t xml:space="preserve"> </w:t>
      </w:r>
      <w:r>
        <w:t>request</w:t>
      </w:r>
      <w:r w:rsidR="00842CCC">
        <w:t xml:space="preserve"> </w:t>
      </w:r>
      <w:r>
        <w:t>to</w:t>
      </w:r>
      <w:r w:rsidR="00842CCC">
        <w:t xml:space="preserve"> </w:t>
      </w:r>
      <w:r>
        <w:t>change</w:t>
      </w:r>
      <w:r w:rsidR="00842CCC">
        <w:t xml:space="preserve"> </w:t>
      </w:r>
      <w:r>
        <w:t>the</w:t>
      </w:r>
      <w:r w:rsidR="00842CCC">
        <w:t xml:space="preserve"> </w:t>
      </w:r>
      <w:r>
        <w:t>italic</w:t>
      </w:r>
      <w:r w:rsidR="00842CCC">
        <w:t xml:space="preserve"> </w:t>
      </w:r>
      <w:r>
        <w:t>formatting</w:t>
      </w:r>
      <w:r w:rsidR="00842CCC">
        <w:t xml:space="preserve"> </w:t>
      </w:r>
      <w:r>
        <w:t>to</w:t>
      </w:r>
      <w:r w:rsidR="00842CCC">
        <w:t xml:space="preserve"> </w:t>
      </w:r>
      <w:r>
        <w:t>the</w:t>
      </w:r>
      <w:r w:rsidR="00842CCC">
        <w:t xml:space="preserve"> </w:t>
      </w:r>
      <w:r>
        <w:t>bold</w:t>
      </w:r>
      <w:r w:rsidR="00842CCC">
        <w:t xml:space="preserve"> </w:t>
      </w:r>
      <w:r>
        <w:t>one.</w:t>
      </w:r>
      <w:r w:rsidR="00842CCC">
        <w:t xml:space="preserve"> </w:t>
      </w:r>
      <w:r>
        <w:t>Hoverer,</w:t>
      </w:r>
      <w:r w:rsidR="00842CCC">
        <w:t xml:space="preserve"> </w:t>
      </w:r>
      <w:r>
        <w:t>as</w:t>
      </w:r>
      <w:r w:rsidR="00842CCC">
        <w:t xml:space="preserve"> </w:t>
      </w:r>
      <w:r>
        <w:t>we</w:t>
      </w:r>
      <w:r w:rsidR="00842CCC">
        <w:t xml:space="preserve"> </w:t>
      </w:r>
      <w:r>
        <w:t>did</w:t>
      </w:r>
      <w:r w:rsidR="00842CCC">
        <w:t xml:space="preserve"> </w:t>
      </w:r>
      <w:r>
        <w:t>not</w:t>
      </w:r>
      <w:r w:rsidR="00842CCC">
        <w:t xml:space="preserve"> </w:t>
      </w:r>
      <w:r>
        <w:t>specify</w:t>
      </w:r>
      <w:r w:rsidR="00842CCC">
        <w:t xml:space="preserve"> </w:t>
      </w:r>
      <w:r w:rsidRPr="002D0638">
        <w:rPr>
          <w:rStyle w:val="NazwaProgramowa"/>
        </w:rPr>
        <w:t>Bold</w:t>
      </w:r>
      <w:r w:rsidR="00842CCC">
        <w:rPr>
          <w:rStyle w:val="NazwaProgramowa"/>
        </w:rPr>
        <w:t xml:space="preserve"> </w:t>
      </w:r>
      <w:r w:rsidRPr="002D0638">
        <w:rPr>
          <w:rStyle w:val="NazwaProgramowa"/>
        </w:rPr>
        <w:t>=</w:t>
      </w:r>
      <w:r w:rsidR="00842CCC">
        <w:rPr>
          <w:rStyle w:val="NazwaProgramowa"/>
        </w:rPr>
        <w:t xml:space="preserve"> </w:t>
      </w:r>
      <w:r w:rsidRPr="002D0638">
        <w:rPr>
          <w:rStyle w:val="NazwaProgramowa"/>
        </w:rPr>
        <w:t>false</w:t>
      </w:r>
      <w:r w:rsidR="00842CCC">
        <w:t xml:space="preserve"> </w:t>
      </w:r>
      <w:r>
        <w:t>in</w:t>
      </w:r>
      <w:r w:rsidR="00842CCC">
        <w:t xml:space="preserve"> </w:t>
      </w:r>
      <w:r>
        <w:t>the</w:t>
      </w:r>
      <w:r w:rsidR="00842CCC">
        <w:t xml:space="preserve"> </w:t>
      </w:r>
      <w:r w:rsidRPr="002D0638">
        <w:rPr>
          <w:rStyle w:val="NazwaProgramowa"/>
        </w:rPr>
        <w:t>replacementFormat</w:t>
      </w:r>
      <w:r>
        <w:t>,</w:t>
      </w:r>
      <w:r w:rsidR="00842CCC">
        <w:t xml:space="preserve"> </w:t>
      </w:r>
      <w:r>
        <w:t>the</w:t>
      </w:r>
      <w:r w:rsidR="00842CCC">
        <w:t xml:space="preserve"> </w:t>
      </w:r>
      <w:r>
        <w:t>resulted</w:t>
      </w:r>
      <w:r w:rsidR="00842CCC">
        <w:t xml:space="preserve"> </w:t>
      </w:r>
      <w:r>
        <w:t>formatting</w:t>
      </w:r>
      <w:r w:rsidR="00842CCC">
        <w:t xml:space="preserve"> </w:t>
      </w:r>
      <w:r>
        <w:t>is</w:t>
      </w:r>
      <w:r w:rsidR="00842CCC">
        <w:t xml:space="preserve"> </w:t>
      </w:r>
      <w:r>
        <w:t>bold</w:t>
      </w:r>
      <w:r w:rsidR="00842CCC">
        <w:t xml:space="preserve"> </w:t>
      </w:r>
      <w:r>
        <w:t>added</w:t>
      </w:r>
      <w:r w:rsidR="00842CCC">
        <w:t xml:space="preserve"> </w:t>
      </w:r>
      <w:r>
        <w:t>to</w:t>
      </w:r>
      <w:r w:rsidR="00842CCC">
        <w:t xml:space="preserve"> </w:t>
      </w:r>
      <w:r>
        <w:t>italic.</w:t>
      </w:r>
    </w:p>
    <w:p w14:paraId="444C330B" w14:textId="2CF3DE74" w:rsidR="002D0638" w:rsidRDefault="002D0638" w:rsidP="002D0638">
      <w:pPr>
        <w:pStyle w:val="Standardowyakapi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NazwaProgramowa"/>
          <w:lang w:val="pl-PL"/>
        </w:rPr>
      </w:pPr>
      <w:r w:rsidRPr="002D0638">
        <w:rPr>
          <w:rStyle w:val="NazwaProgramowa"/>
          <w:lang w:val="pl-PL"/>
        </w:rPr>
        <w:t>This</w:t>
      </w:r>
      <w:r w:rsidR="00842CCC">
        <w:rPr>
          <w:rStyle w:val="NazwaProgramowa"/>
          <w:lang w:val="pl-PL"/>
        </w:rPr>
        <w:t xml:space="preserve"> </w:t>
      </w:r>
      <w:r w:rsidRPr="002D0638">
        <w:rPr>
          <w:rStyle w:val="NazwaProgramowa"/>
          <w:lang w:val="pl-PL"/>
        </w:rPr>
        <w:t>text</w:t>
      </w:r>
      <w:r w:rsidR="00842CCC">
        <w:rPr>
          <w:rStyle w:val="NazwaProgramowa"/>
          <w:lang w:val="pl-PL"/>
        </w:rPr>
        <w:t xml:space="preserve"> </w:t>
      </w:r>
      <w:r w:rsidRPr="002D0638">
        <w:rPr>
          <w:rStyle w:val="NazwaProgramowa"/>
          <w:lang w:val="pl-PL"/>
        </w:rPr>
        <w:t>&lt;b&gt;</w:t>
      </w:r>
      <w:r w:rsidRPr="002D0638">
        <w:rPr>
          <w:rStyle w:val="NazwaProgramowa"/>
          <w:b/>
          <w:bCs/>
          <w:lang w:val="pl-PL"/>
        </w:rPr>
        <w:t>is</w:t>
      </w:r>
      <w:r w:rsidR="00842CCC">
        <w:rPr>
          <w:rStyle w:val="NazwaProgramowa"/>
          <w:b/>
          <w:bCs/>
          <w:lang w:val="pl-PL"/>
        </w:rPr>
        <w:t xml:space="preserve"> </w:t>
      </w:r>
      <w:r w:rsidRPr="002D0638">
        <w:rPr>
          <w:rStyle w:val="NazwaProgramowa"/>
          <w:b/>
          <w:bCs/>
          <w:lang w:val="pl-PL"/>
        </w:rPr>
        <w:t>bold,</w:t>
      </w:r>
      <w:r w:rsidRPr="002D0638">
        <w:rPr>
          <w:rStyle w:val="NazwaProgramowa"/>
          <w:lang w:val="pl-PL"/>
        </w:rPr>
        <w:t>&lt;/b&gt;</w:t>
      </w:r>
      <w:r w:rsidR="00842CCC">
        <w:rPr>
          <w:rStyle w:val="NazwaProgramowa"/>
          <w:lang w:val="pl-PL"/>
        </w:rPr>
        <w:t xml:space="preserve"> </w:t>
      </w:r>
      <w:r w:rsidRPr="002D0638">
        <w:rPr>
          <w:rStyle w:val="NazwaProgramowa"/>
          <w:lang w:val="pl-PL"/>
        </w:rPr>
        <w:t>and</w:t>
      </w:r>
      <w:r w:rsidR="00842CCC">
        <w:rPr>
          <w:rStyle w:val="NazwaProgramowa"/>
          <w:lang w:val="pl-PL"/>
        </w:rPr>
        <w:t xml:space="preserve"> </w:t>
      </w:r>
      <w:r w:rsidRPr="002D0638">
        <w:rPr>
          <w:rStyle w:val="NazwaProgramowa"/>
          <w:lang w:val="pl-PL"/>
        </w:rPr>
        <w:t>&lt;b&gt;&lt;i&gt;</w:t>
      </w:r>
      <w:r w:rsidRPr="002D0638">
        <w:rPr>
          <w:rStyle w:val="NazwaProgramowa"/>
          <w:b/>
          <w:bCs/>
          <w:i/>
          <w:iCs/>
          <w:lang w:val="pl-PL"/>
        </w:rPr>
        <w:t>this</w:t>
      </w:r>
      <w:r w:rsidR="00842CCC">
        <w:rPr>
          <w:rStyle w:val="NazwaProgramowa"/>
          <w:b/>
          <w:bCs/>
          <w:i/>
          <w:iCs/>
          <w:lang w:val="pl-PL"/>
        </w:rPr>
        <w:t xml:space="preserve"> </w:t>
      </w:r>
      <w:r w:rsidRPr="002D0638">
        <w:rPr>
          <w:rStyle w:val="NazwaProgramowa"/>
          <w:b/>
          <w:bCs/>
          <w:i/>
          <w:iCs/>
          <w:lang w:val="pl-PL"/>
        </w:rPr>
        <w:t>is</w:t>
      </w:r>
      <w:r w:rsidR="00842CCC">
        <w:rPr>
          <w:rStyle w:val="NazwaProgramowa"/>
          <w:b/>
          <w:bCs/>
          <w:i/>
          <w:iCs/>
          <w:lang w:val="pl-PL"/>
        </w:rPr>
        <w:t xml:space="preserve"> </w:t>
      </w:r>
      <w:r w:rsidRPr="002D0638">
        <w:rPr>
          <w:rStyle w:val="NazwaProgramowa"/>
          <w:b/>
          <w:bCs/>
          <w:i/>
          <w:iCs/>
          <w:lang w:val="pl-PL"/>
        </w:rPr>
        <w:t>italicized</w:t>
      </w:r>
      <w:r w:rsidRPr="002D0638">
        <w:rPr>
          <w:rStyle w:val="NazwaProgramowa"/>
          <w:lang w:val="pl-PL"/>
        </w:rPr>
        <w:t>&lt;/i&gt;&lt;/b&gt;.</w:t>
      </w:r>
    </w:p>
    <w:p w14:paraId="1BF1E291" w14:textId="02ED0EED" w:rsidR="002D0638" w:rsidRDefault="002D0638" w:rsidP="002D0638">
      <w:pPr>
        <w:pStyle w:val="Standardowyakapit"/>
      </w:pPr>
      <w:r w:rsidRPr="002D0638">
        <w:t>The</w:t>
      </w:r>
      <w:r w:rsidR="00842CCC">
        <w:t xml:space="preserve"> </w:t>
      </w:r>
      <w:r>
        <w:t>second</w:t>
      </w:r>
      <w:r w:rsidR="00842CCC">
        <w:t xml:space="preserve"> </w:t>
      </w:r>
      <w:r>
        <w:t>request</w:t>
      </w:r>
      <w:r w:rsidR="00842CCC">
        <w:t xml:space="preserve"> </w:t>
      </w:r>
      <w:r w:rsidR="00F33006">
        <w:t>is</w:t>
      </w:r>
      <w:r w:rsidR="00842CCC">
        <w:t xml:space="preserve">  </w:t>
      </w:r>
      <w:r>
        <w:t>to</w:t>
      </w:r>
      <w:r w:rsidR="00842CCC">
        <w:t xml:space="preserve"> </w:t>
      </w:r>
      <w:r w:rsidR="00F33006">
        <w:t>change</w:t>
      </w:r>
      <w:r w:rsidR="00842CCC">
        <w:t xml:space="preserve"> </w:t>
      </w:r>
      <w:r w:rsidR="00F33006">
        <w:t>bold</w:t>
      </w:r>
      <w:r w:rsidR="00842CCC">
        <w:t xml:space="preserve"> </w:t>
      </w:r>
      <w:r w:rsidR="00F33006">
        <w:t>but</w:t>
      </w:r>
      <w:r w:rsidR="00842CCC">
        <w:t xml:space="preserve"> </w:t>
      </w:r>
      <w:r w:rsidR="00F33006">
        <w:t>non-italic</w:t>
      </w:r>
      <w:r w:rsidR="00842CCC">
        <w:t xml:space="preserve"> </w:t>
      </w:r>
      <w:r w:rsidR="00F33006">
        <w:t>to</w:t>
      </w:r>
      <w:r w:rsidR="00842CCC">
        <w:t xml:space="preserve"> </w:t>
      </w:r>
      <w:r w:rsidR="00F33006">
        <w:t>italic</w:t>
      </w:r>
      <w:r w:rsidR="00842CCC">
        <w:t xml:space="preserve"> </w:t>
      </w:r>
      <w:r w:rsidR="00F33006">
        <w:t>but</w:t>
      </w:r>
      <w:r w:rsidR="00842CCC">
        <w:t xml:space="preserve"> </w:t>
      </w:r>
      <w:r w:rsidR="00F33006">
        <w:t>no-bold</w:t>
      </w:r>
      <w:r w:rsidR="00842CCC">
        <w:t xml:space="preserve"> </w:t>
      </w:r>
      <w:r w:rsidR="00F33006">
        <w:t>formatting.</w:t>
      </w:r>
      <w:r w:rsidR="00842CCC">
        <w:t xml:space="preserve"> </w:t>
      </w:r>
      <w:r w:rsidR="00F33006">
        <w:t>Only</w:t>
      </w:r>
      <w:r w:rsidR="00842CCC">
        <w:t xml:space="preserve"> </w:t>
      </w:r>
      <w:r w:rsidR="00F33006">
        <w:t>the</w:t>
      </w:r>
      <w:r w:rsidR="00842CCC">
        <w:t xml:space="preserve"> </w:t>
      </w:r>
      <w:r w:rsidR="00F33006">
        <w:t>first</w:t>
      </w:r>
      <w:r w:rsidR="00842CCC">
        <w:t xml:space="preserve"> </w:t>
      </w:r>
      <w:r w:rsidR="00F33006">
        <w:t>“is</w:t>
      </w:r>
      <w:r w:rsidR="00842CCC">
        <w:t xml:space="preserve"> </w:t>
      </w:r>
      <w:r w:rsidR="00F33006">
        <w:t>bold,”</w:t>
      </w:r>
      <w:r w:rsidR="00842CCC">
        <w:t xml:space="preserve"> </w:t>
      </w:r>
      <w:r w:rsidR="00F33006">
        <w:t>text</w:t>
      </w:r>
      <w:r w:rsidR="00842CCC">
        <w:t xml:space="preserve"> </w:t>
      </w:r>
      <w:r w:rsidR="00F33006">
        <w:t>is</w:t>
      </w:r>
      <w:r w:rsidR="00842CCC">
        <w:t xml:space="preserve"> </w:t>
      </w:r>
      <w:r w:rsidR="00F33006">
        <w:t>reformatted.</w:t>
      </w:r>
    </w:p>
    <w:p w14:paraId="067600D6" w14:textId="259ACFB0" w:rsidR="00F33006" w:rsidRDefault="00F33006" w:rsidP="00F33006">
      <w:pPr>
        <w:pStyle w:val="Standardowyakapi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NazwaProgramowa"/>
          <w:lang w:val="pl-PL"/>
        </w:rPr>
      </w:pPr>
      <w:r w:rsidRPr="00F33006">
        <w:rPr>
          <w:rStyle w:val="NazwaProgramowa"/>
          <w:lang w:val="pl-PL"/>
        </w:rPr>
        <w:t>This</w:t>
      </w:r>
      <w:r w:rsidR="00842CCC">
        <w:rPr>
          <w:rStyle w:val="NazwaProgramowa"/>
          <w:lang w:val="pl-PL"/>
        </w:rPr>
        <w:t xml:space="preserve"> </w:t>
      </w:r>
      <w:r w:rsidRPr="00F33006">
        <w:rPr>
          <w:rStyle w:val="NazwaProgramowa"/>
          <w:lang w:val="pl-PL"/>
        </w:rPr>
        <w:t>text</w:t>
      </w:r>
      <w:r w:rsidR="00842CCC">
        <w:rPr>
          <w:rStyle w:val="NazwaProgramowa"/>
          <w:lang w:val="pl-PL"/>
        </w:rPr>
        <w:t xml:space="preserve"> </w:t>
      </w:r>
      <w:r w:rsidRPr="00F33006">
        <w:rPr>
          <w:rStyle w:val="NazwaProgramowa"/>
          <w:lang w:val="pl-PL"/>
        </w:rPr>
        <w:t>&lt;i&gt;</w:t>
      </w:r>
      <w:r w:rsidRPr="00F33006">
        <w:rPr>
          <w:rStyle w:val="NazwaProgramowa"/>
          <w:i/>
          <w:iCs/>
          <w:lang w:val="pl-PL"/>
        </w:rPr>
        <w:t>is</w:t>
      </w:r>
      <w:r w:rsidR="00842CCC">
        <w:rPr>
          <w:rStyle w:val="NazwaProgramowa"/>
          <w:i/>
          <w:iCs/>
          <w:lang w:val="pl-PL"/>
        </w:rPr>
        <w:t xml:space="preserve"> </w:t>
      </w:r>
      <w:r w:rsidRPr="00F33006">
        <w:rPr>
          <w:rStyle w:val="NazwaProgramowa"/>
          <w:i/>
          <w:iCs/>
          <w:lang w:val="pl-PL"/>
        </w:rPr>
        <w:t>bold,</w:t>
      </w:r>
      <w:r w:rsidRPr="00F33006">
        <w:rPr>
          <w:rStyle w:val="NazwaProgramowa"/>
          <w:lang w:val="pl-PL"/>
        </w:rPr>
        <w:t>&lt;/i&gt;</w:t>
      </w:r>
      <w:r w:rsidR="00842CCC">
        <w:rPr>
          <w:rStyle w:val="NazwaProgramowa"/>
          <w:lang w:val="pl-PL"/>
        </w:rPr>
        <w:t xml:space="preserve"> </w:t>
      </w:r>
      <w:r w:rsidRPr="00F33006">
        <w:rPr>
          <w:rStyle w:val="NazwaProgramowa"/>
          <w:lang w:val="pl-PL"/>
        </w:rPr>
        <w:t>and</w:t>
      </w:r>
      <w:r w:rsidR="00842CCC">
        <w:rPr>
          <w:rStyle w:val="NazwaProgramowa"/>
          <w:lang w:val="pl-PL"/>
        </w:rPr>
        <w:t xml:space="preserve"> </w:t>
      </w:r>
      <w:r w:rsidRPr="00F33006">
        <w:rPr>
          <w:rStyle w:val="NazwaProgramowa"/>
          <w:lang w:val="pl-PL"/>
        </w:rPr>
        <w:t>&lt;b&gt;&lt;i&gt;</w:t>
      </w:r>
      <w:r w:rsidRPr="00F33006">
        <w:rPr>
          <w:rStyle w:val="NazwaProgramowa"/>
          <w:b/>
          <w:bCs/>
          <w:i/>
          <w:iCs/>
          <w:lang w:val="pl-PL"/>
        </w:rPr>
        <w:t>this</w:t>
      </w:r>
      <w:r w:rsidR="00842CCC">
        <w:rPr>
          <w:rStyle w:val="NazwaProgramowa"/>
          <w:b/>
          <w:bCs/>
          <w:i/>
          <w:iCs/>
          <w:lang w:val="pl-PL"/>
        </w:rPr>
        <w:t xml:space="preserve"> </w:t>
      </w:r>
      <w:r w:rsidRPr="00F33006">
        <w:rPr>
          <w:rStyle w:val="NazwaProgramowa"/>
          <w:b/>
          <w:bCs/>
          <w:i/>
          <w:iCs/>
          <w:lang w:val="pl-PL"/>
        </w:rPr>
        <w:t>is</w:t>
      </w:r>
      <w:r w:rsidR="00842CCC">
        <w:rPr>
          <w:rStyle w:val="NazwaProgramowa"/>
          <w:b/>
          <w:bCs/>
          <w:i/>
          <w:iCs/>
          <w:lang w:val="pl-PL"/>
        </w:rPr>
        <w:t xml:space="preserve"> </w:t>
      </w:r>
      <w:r w:rsidRPr="00F33006">
        <w:rPr>
          <w:rStyle w:val="NazwaProgramowa"/>
          <w:b/>
          <w:bCs/>
          <w:i/>
          <w:iCs/>
          <w:lang w:val="pl-PL"/>
        </w:rPr>
        <w:t>italicized</w:t>
      </w:r>
      <w:r w:rsidRPr="00F33006">
        <w:rPr>
          <w:rStyle w:val="NazwaProgramowa"/>
          <w:lang w:val="pl-PL"/>
        </w:rPr>
        <w:t>&lt;/i&gt;&lt;/b&gt;.</w:t>
      </w:r>
    </w:p>
    <w:p w14:paraId="11EC65C1" w14:textId="409E6D3D" w:rsidR="00F33006" w:rsidRDefault="00F33006" w:rsidP="00F33006">
      <w:pPr>
        <w:pStyle w:val="Standardowyakapit"/>
      </w:pPr>
      <w:r>
        <w:t>Next,</w:t>
      </w:r>
      <w:r w:rsidR="00842CCC">
        <w:t xml:space="preserve"> </w:t>
      </w:r>
      <w:r>
        <w:t>we</w:t>
      </w:r>
      <w:r w:rsidR="00842CCC">
        <w:t xml:space="preserve"> </w:t>
      </w:r>
      <w:r>
        <w:t>try</w:t>
      </w:r>
      <w:r w:rsidR="00842CCC">
        <w:t xml:space="preserve"> </w:t>
      </w:r>
      <w:r>
        <w:t>to</w:t>
      </w:r>
      <w:r w:rsidR="00842CCC">
        <w:t xml:space="preserve"> </w:t>
      </w:r>
      <w:r>
        <w:t>test</w:t>
      </w:r>
      <w:r w:rsidR="00842CCC">
        <w:t xml:space="preserve"> </w:t>
      </w:r>
      <w:r w:rsidRPr="00F33006">
        <w:rPr>
          <w:rStyle w:val="NazwaProgramowa"/>
        </w:rPr>
        <w:t>FindWholeWordsOnly</w:t>
      </w:r>
      <w:r w:rsidR="00842CCC">
        <w:t xml:space="preserve"> </w:t>
      </w:r>
      <w:r>
        <w:t>option</w:t>
      </w:r>
      <w:r w:rsidR="00842CCC">
        <w:t xml:space="preserve"> </w:t>
      </w:r>
      <w:r>
        <w:t>when</w:t>
      </w:r>
      <w:r w:rsidR="00842CCC">
        <w:t xml:space="preserve"> </w:t>
      </w:r>
      <w:r>
        <w:t>finding</w:t>
      </w:r>
      <w:r w:rsidR="00842CCC">
        <w:t xml:space="preserve"> </w:t>
      </w:r>
      <w:r>
        <w:t>format.</w:t>
      </w:r>
      <w:r w:rsidR="00842CCC">
        <w:t xml:space="preserve"> </w:t>
      </w:r>
      <w:r>
        <w:t>We</w:t>
      </w:r>
      <w:r w:rsidR="00842CCC">
        <w:t xml:space="preserve"> </w:t>
      </w:r>
      <w:r>
        <w:t>prepare</w:t>
      </w:r>
      <w:r w:rsidR="00842CCC">
        <w:t xml:space="preserve"> </w:t>
      </w:r>
      <w:r>
        <w:t>for</w:t>
      </w:r>
      <w:r w:rsidR="00842CCC">
        <w:t xml:space="preserve"> </w:t>
      </w:r>
      <w:r>
        <w:t>this</w:t>
      </w:r>
      <w:r w:rsidR="00842CCC">
        <w:t xml:space="preserve"> </w:t>
      </w:r>
      <w:r>
        <w:t>test</w:t>
      </w:r>
      <w:r w:rsidR="00842CCC">
        <w:t xml:space="preserve"> </w:t>
      </w:r>
      <w:r>
        <w:t>by</w:t>
      </w:r>
      <w:r w:rsidR="00842CCC">
        <w:t xml:space="preserve"> </w:t>
      </w:r>
      <w:r>
        <w:t>changing</w:t>
      </w:r>
      <w:r w:rsidR="00842CCC">
        <w:t xml:space="preserve"> </w:t>
      </w:r>
      <w:r>
        <w:t>the</w:t>
      </w:r>
      <w:r w:rsidR="00842CCC">
        <w:t xml:space="preserve"> </w:t>
      </w:r>
      <w:r>
        <w:t>first</w:t>
      </w:r>
      <w:r w:rsidR="00842CCC">
        <w:t xml:space="preserve"> </w:t>
      </w:r>
      <w:r>
        <w:t>“is”</w:t>
      </w:r>
      <w:r w:rsidR="00842CCC">
        <w:t xml:space="preserve"> </w:t>
      </w:r>
      <w:r>
        <w:t>in</w:t>
      </w:r>
      <w:r w:rsidR="00842CCC">
        <w:t xml:space="preserve"> </w:t>
      </w:r>
      <w:r>
        <w:t>the</w:t>
      </w:r>
      <w:r w:rsidR="00842CCC">
        <w:t xml:space="preserve"> </w:t>
      </w:r>
      <w:r>
        <w:t>word</w:t>
      </w:r>
      <w:r w:rsidR="00842CCC">
        <w:t xml:space="preserve"> </w:t>
      </w:r>
      <w:r>
        <w:t>“This”</w:t>
      </w:r>
      <w:r w:rsidR="00842CCC">
        <w:t xml:space="preserve"> </w:t>
      </w:r>
      <w:r>
        <w:t>to</w:t>
      </w:r>
      <w:r w:rsidR="00842CCC">
        <w:t xml:space="preserve"> </w:t>
      </w:r>
      <w:r>
        <w:t>italic.</w:t>
      </w:r>
    </w:p>
    <w:p w14:paraId="41D731C1" w14:textId="7EB9A18E" w:rsidR="00F33006" w:rsidRDefault="00F33006" w:rsidP="00F33006">
      <w:pPr>
        <w:pStyle w:val="SourceCode"/>
      </w:pPr>
      <w:r w:rsidRPr="002D0638">
        <w:t>Replace("is",</w:t>
      </w:r>
      <w:r w:rsidR="00842CCC">
        <w:t xml:space="preserve"> </w:t>
      </w:r>
      <w:r w:rsidRPr="002D0638">
        <w:t>null,</w:t>
      </w:r>
      <w:r w:rsidR="00842CCC">
        <w:t xml:space="preserve"> </w:t>
      </w:r>
      <w:r w:rsidRPr="002D0638">
        <w:t>null,</w:t>
      </w:r>
      <w:r w:rsidR="00842CCC">
        <w:t xml:space="preserve"> </w:t>
      </w:r>
      <w:r w:rsidRPr="002D0638">
        <w:t>new</w:t>
      </w:r>
      <w:r w:rsidR="00842CCC">
        <w:t xml:space="preserve"> </w:t>
      </w:r>
      <w:r w:rsidRPr="002D0638">
        <w:t>TextFormat</w:t>
      </w:r>
      <w:r w:rsidR="00842CCC">
        <w:t xml:space="preserve"> </w:t>
      </w:r>
      <w:r w:rsidRPr="002D0638">
        <w:t>{</w:t>
      </w:r>
      <w:r w:rsidR="00842CCC">
        <w:t xml:space="preserve"> </w:t>
      </w:r>
      <w:r w:rsidRPr="002D0638">
        <w:t>Italic</w:t>
      </w:r>
      <w:r w:rsidR="00842CCC">
        <w:t xml:space="preserve"> </w:t>
      </w:r>
      <w:r w:rsidRPr="002D0638">
        <w:t>=</w:t>
      </w:r>
      <w:r w:rsidR="00842CCC">
        <w:t xml:space="preserve"> </w:t>
      </w:r>
      <w:r w:rsidRPr="002D0638">
        <w:t>true</w:t>
      </w:r>
      <w:r w:rsidR="00842CCC">
        <w:t xml:space="preserve"> </w:t>
      </w:r>
      <w:r w:rsidRPr="002D0638">
        <w:t>},</w:t>
      </w:r>
      <w:r w:rsidR="00842CCC">
        <w:t xml:space="preserve"> </w:t>
      </w:r>
      <w:r w:rsidRPr="002D0638">
        <w:t>new</w:t>
      </w:r>
      <w:r w:rsidR="00842CCC">
        <w:t xml:space="preserve"> </w:t>
      </w:r>
      <w:r w:rsidRPr="002D0638">
        <w:t>FindAndReplaceOptions</w:t>
      </w:r>
      <w:r w:rsidR="00842CCC">
        <w:t xml:space="preserve"> </w:t>
      </w:r>
      <w:r w:rsidRPr="002D0638">
        <w:t>{</w:t>
      </w:r>
      <w:r w:rsidR="00842CCC">
        <w:t xml:space="preserve"> </w:t>
      </w:r>
      <w:r w:rsidRPr="002D0638">
        <w:t>FindWholeWordsOnly</w:t>
      </w:r>
      <w:r w:rsidR="00842CCC">
        <w:t xml:space="preserve"> </w:t>
      </w:r>
      <w:r w:rsidRPr="002D0638">
        <w:t>=</w:t>
      </w:r>
      <w:r w:rsidR="00842CCC">
        <w:t xml:space="preserve"> </w:t>
      </w:r>
      <w:r w:rsidRPr="002D0638">
        <w:t>false</w:t>
      </w:r>
      <w:r w:rsidR="00842CCC">
        <w:t xml:space="preserve"> </w:t>
      </w:r>
      <w:r w:rsidRPr="002D0638">
        <w:t>});</w:t>
      </w:r>
    </w:p>
    <w:p w14:paraId="6A8638EB" w14:textId="52E0963B" w:rsidR="00F33006" w:rsidRPr="00F33006" w:rsidRDefault="00F33006" w:rsidP="00F33006">
      <w:pPr>
        <w:pStyle w:val="Standardowyakapit"/>
      </w:pPr>
      <w:r w:rsidRPr="00F33006">
        <w:t>We</w:t>
      </w:r>
      <w:r w:rsidR="00842CCC">
        <w:t xml:space="preserve"> </w:t>
      </w:r>
      <w:r w:rsidRPr="00F33006">
        <w:t>get</w:t>
      </w:r>
      <w:r w:rsidR="00842CCC">
        <w:t xml:space="preserve"> </w:t>
      </w:r>
      <w:r w:rsidRPr="00F33006">
        <w:t>just</w:t>
      </w:r>
      <w:r w:rsidR="00842CCC">
        <w:t xml:space="preserve"> </w:t>
      </w:r>
      <w:r w:rsidRPr="00F33006">
        <w:t>thi</w:t>
      </w:r>
      <w:r>
        <w:t>s</w:t>
      </w:r>
      <w:r w:rsidRPr="00F33006">
        <w:t>:</w:t>
      </w:r>
    </w:p>
    <w:p w14:paraId="2F174751" w14:textId="038296AE" w:rsidR="00F33006" w:rsidRDefault="00F33006" w:rsidP="00F33006">
      <w:pPr>
        <w:pStyle w:val="Standardowyakapi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Style w:val="NazwaProgramowa"/>
          <w:sz w:val="22"/>
          <w:lang w:val="pl-PL"/>
        </w:rPr>
      </w:pPr>
      <w:r w:rsidRPr="00F33006">
        <w:rPr>
          <w:rStyle w:val="NazwaProgramowa"/>
          <w:sz w:val="22"/>
          <w:lang w:val="pl-PL"/>
        </w:rPr>
        <w:t>Th&lt;i&gt;</w:t>
      </w:r>
      <w:r w:rsidRPr="00F33006">
        <w:rPr>
          <w:rStyle w:val="NazwaProgramowa"/>
          <w:i/>
          <w:iCs/>
          <w:sz w:val="22"/>
          <w:lang w:val="pl-PL"/>
        </w:rPr>
        <w:t>is</w:t>
      </w:r>
      <w:r w:rsidRPr="00F33006">
        <w:rPr>
          <w:rStyle w:val="NazwaProgramowa"/>
          <w:sz w:val="22"/>
          <w:lang w:val="pl-PL"/>
        </w:rPr>
        <w:t>&lt;/i&gt;</w:t>
      </w:r>
      <w:r w:rsidR="00842CCC">
        <w:rPr>
          <w:rStyle w:val="NazwaProgramowa"/>
          <w:sz w:val="22"/>
          <w:lang w:val="pl-PL"/>
        </w:rPr>
        <w:t xml:space="preserve"> </w:t>
      </w:r>
      <w:r w:rsidRPr="00F33006">
        <w:rPr>
          <w:rStyle w:val="NazwaProgramowa"/>
          <w:sz w:val="22"/>
          <w:lang w:val="pl-PL"/>
        </w:rPr>
        <w:t>text</w:t>
      </w:r>
      <w:r w:rsidR="00842CCC">
        <w:rPr>
          <w:rStyle w:val="NazwaProgramowa"/>
          <w:sz w:val="22"/>
          <w:lang w:val="pl-PL"/>
        </w:rPr>
        <w:t xml:space="preserve"> </w:t>
      </w:r>
      <w:r w:rsidRPr="00F33006">
        <w:rPr>
          <w:rStyle w:val="NazwaProgramowa"/>
          <w:sz w:val="22"/>
          <w:lang w:val="pl-PL"/>
        </w:rPr>
        <w:t>&lt;i&gt;</w:t>
      </w:r>
      <w:r w:rsidRPr="00F33006">
        <w:rPr>
          <w:rStyle w:val="NazwaProgramowa"/>
          <w:i/>
          <w:iCs/>
          <w:sz w:val="22"/>
          <w:lang w:val="pl-PL"/>
        </w:rPr>
        <w:t>is</w:t>
      </w:r>
      <w:r w:rsidR="00842CCC">
        <w:rPr>
          <w:rStyle w:val="NazwaProgramowa"/>
          <w:i/>
          <w:iCs/>
          <w:sz w:val="22"/>
          <w:lang w:val="pl-PL"/>
        </w:rPr>
        <w:t xml:space="preserve"> </w:t>
      </w:r>
      <w:r w:rsidRPr="00F33006">
        <w:rPr>
          <w:rStyle w:val="NazwaProgramowa"/>
          <w:i/>
          <w:iCs/>
          <w:sz w:val="22"/>
          <w:lang w:val="pl-PL"/>
        </w:rPr>
        <w:t>bold,</w:t>
      </w:r>
      <w:r w:rsidRPr="00F33006">
        <w:rPr>
          <w:rStyle w:val="NazwaProgramowa"/>
          <w:sz w:val="22"/>
          <w:lang w:val="pl-PL"/>
        </w:rPr>
        <w:t>&lt;/i&gt;</w:t>
      </w:r>
      <w:r w:rsidR="00842CCC">
        <w:rPr>
          <w:rStyle w:val="NazwaProgramowa"/>
          <w:sz w:val="22"/>
          <w:lang w:val="pl-PL"/>
        </w:rPr>
        <w:t xml:space="preserve"> </w:t>
      </w:r>
      <w:r w:rsidRPr="00F33006">
        <w:rPr>
          <w:rStyle w:val="NazwaProgramowa"/>
          <w:sz w:val="22"/>
          <w:lang w:val="pl-PL"/>
        </w:rPr>
        <w:t>and</w:t>
      </w:r>
      <w:r w:rsidR="00842CCC">
        <w:rPr>
          <w:rStyle w:val="NazwaProgramowa"/>
          <w:sz w:val="22"/>
          <w:lang w:val="pl-PL"/>
        </w:rPr>
        <w:t xml:space="preserve"> </w:t>
      </w:r>
      <w:r w:rsidRPr="00F33006">
        <w:rPr>
          <w:rStyle w:val="NazwaProgramowa"/>
          <w:sz w:val="22"/>
          <w:lang w:val="pl-PL"/>
        </w:rPr>
        <w:t>&lt;b&gt;&lt;i&gt;</w:t>
      </w:r>
      <w:r w:rsidRPr="00F33006">
        <w:rPr>
          <w:rStyle w:val="NazwaProgramowa"/>
          <w:b/>
          <w:bCs/>
          <w:i/>
          <w:iCs/>
          <w:sz w:val="22"/>
          <w:lang w:val="pl-PL"/>
        </w:rPr>
        <w:t>this</w:t>
      </w:r>
      <w:r w:rsidR="00842CCC">
        <w:rPr>
          <w:rStyle w:val="NazwaProgramowa"/>
          <w:b/>
          <w:bCs/>
          <w:i/>
          <w:iCs/>
          <w:sz w:val="22"/>
          <w:lang w:val="pl-PL"/>
        </w:rPr>
        <w:t xml:space="preserve"> </w:t>
      </w:r>
      <w:r w:rsidRPr="00F33006">
        <w:rPr>
          <w:rStyle w:val="NazwaProgramowa"/>
          <w:b/>
          <w:bCs/>
          <w:i/>
          <w:iCs/>
          <w:sz w:val="22"/>
          <w:lang w:val="pl-PL"/>
        </w:rPr>
        <w:t>is</w:t>
      </w:r>
      <w:r w:rsidR="00842CCC">
        <w:rPr>
          <w:rStyle w:val="NazwaProgramowa"/>
          <w:b/>
          <w:bCs/>
          <w:i/>
          <w:iCs/>
          <w:sz w:val="22"/>
          <w:lang w:val="pl-PL"/>
        </w:rPr>
        <w:t xml:space="preserve"> </w:t>
      </w:r>
      <w:r w:rsidRPr="00F33006">
        <w:rPr>
          <w:rStyle w:val="NazwaProgramowa"/>
          <w:b/>
          <w:bCs/>
          <w:i/>
          <w:iCs/>
          <w:sz w:val="22"/>
          <w:lang w:val="pl-PL"/>
        </w:rPr>
        <w:t>italicized</w:t>
      </w:r>
      <w:r w:rsidRPr="00F33006">
        <w:rPr>
          <w:rStyle w:val="NazwaProgramowa"/>
          <w:sz w:val="22"/>
          <w:lang w:val="pl-PL"/>
        </w:rPr>
        <w:t>&lt;/i&gt;&lt;/b&gt;.</w:t>
      </w:r>
    </w:p>
    <w:p w14:paraId="2EE0C849" w14:textId="26225EFF" w:rsidR="00F33006" w:rsidRPr="00F33006" w:rsidRDefault="00F33006" w:rsidP="00853D75">
      <w:pPr>
        <w:pStyle w:val="Standardowyakapit"/>
      </w:pPr>
      <w:r w:rsidRPr="00F33006">
        <w:t>The</w:t>
      </w:r>
      <w:r>
        <w:t>n</w:t>
      </w:r>
      <w:r w:rsidR="00842CCC">
        <w:t xml:space="preserve"> </w:t>
      </w:r>
      <w:r>
        <w:t>we</w:t>
      </w:r>
      <w:r w:rsidR="00842CCC">
        <w:t xml:space="preserve"> </w:t>
      </w:r>
      <w:r>
        <w:t>request</w:t>
      </w:r>
      <w:r w:rsidR="00842CCC">
        <w:t xml:space="preserve"> </w:t>
      </w:r>
      <w:r>
        <w:t>to</w:t>
      </w:r>
      <w:r w:rsidR="00842CCC">
        <w:t xml:space="preserve"> </w:t>
      </w:r>
      <w:r>
        <w:t>c</w:t>
      </w:r>
      <w:r w:rsidR="00853D75">
        <w:t>hange</w:t>
      </w:r>
      <w:r w:rsidR="00842CCC">
        <w:t xml:space="preserve"> </w:t>
      </w:r>
      <w:r w:rsidR="00853D75">
        <w:t>the</w:t>
      </w:r>
      <w:r w:rsidR="00842CCC">
        <w:t xml:space="preserve"> </w:t>
      </w:r>
      <w:r w:rsidR="00853D75">
        <w:t>first</w:t>
      </w:r>
      <w:r w:rsidR="00842CCC">
        <w:t xml:space="preserve"> </w:t>
      </w:r>
      <w:r w:rsidR="00853D75">
        <w:t>italic</w:t>
      </w:r>
      <w:r w:rsidR="00842CCC">
        <w:t xml:space="preserve"> </w:t>
      </w:r>
      <w:r w:rsidR="00853D75">
        <w:t>formatting</w:t>
      </w:r>
      <w:r w:rsidR="00842CCC">
        <w:t xml:space="preserve"> </w:t>
      </w:r>
      <w:r w:rsidR="00853D75">
        <w:t>searching</w:t>
      </w:r>
      <w:r w:rsidR="00842CCC">
        <w:t xml:space="preserve"> </w:t>
      </w:r>
      <w:r w:rsidR="00853D75">
        <w:t>with</w:t>
      </w:r>
      <w:r w:rsidR="00842CCC">
        <w:t xml:space="preserve"> </w:t>
      </w:r>
      <w:r w:rsidR="00853D75" w:rsidRPr="00853D75">
        <w:rPr>
          <w:rStyle w:val="NazwaProgramowa"/>
        </w:rPr>
        <w:t>FindWholeWordsOnly</w:t>
      </w:r>
      <w:r w:rsidR="00842CCC">
        <w:t xml:space="preserve"> </w:t>
      </w:r>
      <w:r w:rsidR="00853D75">
        <w:t>option</w:t>
      </w:r>
      <w:r w:rsidR="00842CCC">
        <w:t xml:space="preserve"> </w:t>
      </w:r>
      <w:r w:rsidR="00853D75">
        <w:t>to</w:t>
      </w:r>
      <w:r w:rsidR="00842CCC">
        <w:t xml:space="preserve"> </w:t>
      </w:r>
      <w:r w:rsidR="00853D75">
        <w:t>bold-italic.</w:t>
      </w:r>
      <w:r w:rsidR="00842CCC">
        <w:t xml:space="preserve"> </w:t>
      </w:r>
    </w:p>
    <w:p w14:paraId="779C8610" w14:textId="5EBD1FDA" w:rsidR="00F33006" w:rsidRPr="002D0638" w:rsidRDefault="00F33006" w:rsidP="00F33006">
      <w:pPr>
        <w:pStyle w:val="SourceCode"/>
      </w:pPr>
      <w:r w:rsidRPr="002D0638">
        <w:t>Replace(null,</w:t>
      </w:r>
      <w:r w:rsidR="00842CCC">
        <w:t xml:space="preserve"> </w:t>
      </w:r>
      <w:r w:rsidRPr="002D0638">
        <w:t>new</w:t>
      </w:r>
      <w:r w:rsidR="00842CCC">
        <w:t xml:space="preserve"> </w:t>
      </w:r>
      <w:r w:rsidRPr="002D0638">
        <w:t>TextFormat</w:t>
      </w:r>
      <w:r w:rsidR="00842CCC">
        <w:t xml:space="preserve"> </w:t>
      </w:r>
      <w:r w:rsidRPr="002D0638">
        <w:t>{</w:t>
      </w:r>
      <w:r w:rsidR="00842CCC">
        <w:t xml:space="preserve"> </w:t>
      </w:r>
      <w:r w:rsidRPr="002D0638">
        <w:t>Italic</w:t>
      </w:r>
      <w:r w:rsidR="00842CCC">
        <w:t xml:space="preserve"> </w:t>
      </w:r>
      <w:r w:rsidRPr="002D0638">
        <w:t>=</w:t>
      </w:r>
      <w:r w:rsidR="00842CCC">
        <w:t xml:space="preserve"> </w:t>
      </w:r>
      <w:r w:rsidRPr="002D0638">
        <w:t>true</w:t>
      </w:r>
      <w:r w:rsidR="00842CCC">
        <w:t xml:space="preserve"> </w:t>
      </w:r>
      <w:r w:rsidRPr="002D0638">
        <w:t>},</w:t>
      </w:r>
      <w:r w:rsidR="00842CCC">
        <w:t xml:space="preserve"> </w:t>
      </w:r>
      <w:r w:rsidRPr="002D0638">
        <w:t>null,</w:t>
      </w:r>
      <w:r w:rsidR="00842CCC">
        <w:t xml:space="preserve"> </w:t>
      </w:r>
      <w:r w:rsidRPr="002D0638">
        <w:t>new</w:t>
      </w:r>
      <w:r w:rsidR="00842CCC">
        <w:t xml:space="preserve"> </w:t>
      </w:r>
      <w:r w:rsidRPr="002D0638">
        <w:t>TextFormat</w:t>
      </w:r>
      <w:r w:rsidR="00842CCC">
        <w:t xml:space="preserve"> </w:t>
      </w:r>
      <w:r w:rsidRPr="002D0638">
        <w:t>{</w:t>
      </w:r>
      <w:r w:rsidR="00842CCC">
        <w:t xml:space="preserve"> </w:t>
      </w:r>
      <w:r w:rsidRPr="002D0638">
        <w:t>Bold</w:t>
      </w:r>
      <w:r w:rsidR="00842CCC">
        <w:t xml:space="preserve"> </w:t>
      </w:r>
      <w:r w:rsidRPr="002D0638">
        <w:t>=</w:t>
      </w:r>
      <w:r w:rsidR="00842CCC">
        <w:t xml:space="preserve"> </w:t>
      </w:r>
      <w:r w:rsidRPr="002D0638">
        <w:t>true,</w:t>
      </w:r>
      <w:r w:rsidR="00842CCC">
        <w:t xml:space="preserve"> </w:t>
      </w:r>
      <w:r w:rsidRPr="002D0638">
        <w:t>Italic</w:t>
      </w:r>
      <w:r w:rsidR="00842CCC">
        <w:t xml:space="preserve"> </w:t>
      </w:r>
      <w:r w:rsidRPr="002D0638">
        <w:t>=</w:t>
      </w:r>
      <w:r w:rsidR="00842CCC">
        <w:t xml:space="preserve"> </w:t>
      </w:r>
      <w:r w:rsidRPr="002D0638">
        <w:t>true</w:t>
      </w:r>
      <w:r w:rsidR="00842CCC">
        <w:t xml:space="preserve"> </w:t>
      </w:r>
      <w:r w:rsidRPr="002D0638">
        <w:t>},</w:t>
      </w:r>
      <w:r w:rsidR="00842CCC">
        <w:t xml:space="preserve"> </w:t>
      </w:r>
      <w:r w:rsidRPr="002D0638">
        <w:t>new</w:t>
      </w:r>
      <w:r w:rsidR="00842CCC">
        <w:t xml:space="preserve"> </w:t>
      </w:r>
      <w:r w:rsidRPr="002D0638">
        <w:t>FindAndReplaceOptions</w:t>
      </w:r>
      <w:r w:rsidR="00842CCC">
        <w:t xml:space="preserve"> </w:t>
      </w:r>
      <w:r w:rsidRPr="002D0638">
        <w:t>{</w:t>
      </w:r>
      <w:r w:rsidR="00842CCC">
        <w:t xml:space="preserve"> </w:t>
      </w:r>
      <w:r w:rsidRPr="002D0638">
        <w:t>FindWholeWordsOnly</w:t>
      </w:r>
      <w:r w:rsidR="00842CCC">
        <w:t xml:space="preserve"> </w:t>
      </w:r>
      <w:r w:rsidRPr="002D0638">
        <w:t>=</w:t>
      </w:r>
      <w:r w:rsidR="00842CCC">
        <w:t xml:space="preserve"> </w:t>
      </w:r>
      <w:r w:rsidRPr="002D0638">
        <w:t>true</w:t>
      </w:r>
      <w:r w:rsidR="00842CCC">
        <w:t xml:space="preserve"> </w:t>
      </w:r>
      <w:r w:rsidRPr="002D0638">
        <w:t>});</w:t>
      </w:r>
    </w:p>
    <w:p w14:paraId="37D4CA53" w14:textId="659A0064" w:rsidR="00853D75" w:rsidRPr="00F33006" w:rsidRDefault="00853D75" w:rsidP="00853D75">
      <w:pPr>
        <w:pStyle w:val="Standardowyakapit"/>
      </w:pPr>
      <w:r>
        <w:lastRenderedPageBreak/>
        <w:t>Because</w:t>
      </w:r>
      <w:r w:rsidR="00842CCC">
        <w:t xml:space="preserve"> </w:t>
      </w:r>
      <w:r w:rsidRPr="00853D75">
        <w:rPr>
          <w:rStyle w:val="NazwaProgramowa"/>
        </w:rPr>
        <w:t>FindWholeWordsOnly</w:t>
      </w:r>
      <w:r w:rsidR="00842CCC">
        <w:t xml:space="preserve"> </w:t>
      </w:r>
      <w:r>
        <w:t>option</w:t>
      </w:r>
      <w:r w:rsidR="00842CCC">
        <w:t xml:space="preserve"> </w:t>
      </w:r>
      <w:r>
        <w:t>is</w:t>
      </w:r>
      <w:r w:rsidR="00842CCC">
        <w:t xml:space="preserve"> </w:t>
      </w:r>
      <w:r>
        <w:t>set,</w:t>
      </w:r>
      <w:r w:rsidR="00842CCC">
        <w:t xml:space="preserve"> </w:t>
      </w:r>
      <w:r>
        <w:t>then</w:t>
      </w:r>
      <w:r w:rsidR="00842CCC">
        <w:t xml:space="preserve"> </w:t>
      </w:r>
      <w:r>
        <w:t>the</w:t>
      </w:r>
      <w:r w:rsidR="00842CCC">
        <w:t xml:space="preserve"> </w:t>
      </w:r>
      <w:r>
        <w:t>first</w:t>
      </w:r>
      <w:r w:rsidR="00842CCC">
        <w:t xml:space="preserve"> </w:t>
      </w:r>
      <w:r>
        <w:t>italic</w:t>
      </w:r>
      <w:r w:rsidR="00842CCC">
        <w:t xml:space="preserve"> </w:t>
      </w:r>
      <w:r>
        <w:t>formatting</w:t>
      </w:r>
      <w:r w:rsidR="00842CCC">
        <w:t xml:space="preserve"> </w:t>
      </w:r>
      <w:r>
        <w:t>of</w:t>
      </w:r>
      <w:r w:rsidR="00842CCC">
        <w:t xml:space="preserve"> </w:t>
      </w:r>
      <w:r>
        <w:t>“is”</w:t>
      </w:r>
      <w:r w:rsidR="00842CCC">
        <w:t xml:space="preserve"> </w:t>
      </w:r>
      <w:r>
        <w:t>in</w:t>
      </w:r>
      <w:r w:rsidR="00842CCC">
        <w:t xml:space="preserve"> </w:t>
      </w:r>
      <w:r>
        <w:t>the</w:t>
      </w:r>
      <w:r w:rsidR="00842CCC">
        <w:t xml:space="preserve"> </w:t>
      </w:r>
      <w:r>
        <w:t>word</w:t>
      </w:r>
      <w:r w:rsidR="00842CCC">
        <w:t xml:space="preserve"> </w:t>
      </w:r>
      <w:r>
        <w:t>“This”</w:t>
      </w:r>
      <w:r w:rsidR="00842CCC">
        <w:t xml:space="preserve"> </w:t>
      </w:r>
      <w:r>
        <w:t>does</w:t>
      </w:r>
      <w:r w:rsidR="00842CCC">
        <w:t xml:space="preserve"> </w:t>
      </w:r>
      <w:r>
        <w:t>not</w:t>
      </w:r>
      <w:r w:rsidR="00842CCC">
        <w:t xml:space="preserve"> </w:t>
      </w:r>
      <w:r>
        <w:t>match,</w:t>
      </w:r>
      <w:r w:rsidR="00842CCC">
        <w:t xml:space="preserve"> </w:t>
      </w:r>
      <w:r>
        <w:t>and</w:t>
      </w:r>
      <w:r w:rsidR="00842CCC">
        <w:t xml:space="preserve"> </w:t>
      </w:r>
      <w:r>
        <w:t>the</w:t>
      </w:r>
      <w:r w:rsidR="00842CCC">
        <w:t xml:space="preserve"> </w:t>
      </w:r>
      <w:r>
        <w:t>second</w:t>
      </w:r>
      <w:r w:rsidR="00842CCC">
        <w:t xml:space="preserve"> </w:t>
      </w:r>
      <w:r>
        <w:t>italic</w:t>
      </w:r>
      <w:r w:rsidR="00842CCC">
        <w:t xml:space="preserve"> </w:t>
      </w:r>
      <w:r>
        <w:t>formatting</w:t>
      </w:r>
      <w:r w:rsidR="00842CCC">
        <w:t xml:space="preserve"> </w:t>
      </w:r>
      <w:r>
        <w:t>is</w:t>
      </w:r>
      <w:r w:rsidR="00842CCC">
        <w:t xml:space="preserve"> </w:t>
      </w:r>
      <w:r>
        <w:t>changed.</w:t>
      </w:r>
    </w:p>
    <w:p w14:paraId="3D0FF71B" w14:textId="4EE091FD" w:rsidR="00853D75" w:rsidRPr="00853D75" w:rsidRDefault="00853D75" w:rsidP="00853D75">
      <w:pPr>
        <w:pStyle w:val="Standardowyakapi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NazwaProgramowa"/>
          <w:sz w:val="21"/>
          <w:szCs w:val="21"/>
        </w:rPr>
      </w:pPr>
      <w:r w:rsidRPr="00853D75">
        <w:rPr>
          <w:rStyle w:val="NazwaProgramowa"/>
          <w:sz w:val="21"/>
          <w:szCs w:val="21"/>
          <w:lang w:val="pl-PL"/>
        </w:rPr>
        <w:t>Th&lt;i&gt;</w:t>
      </w:r>
      <w:r w:rsidRPr="00853D75">
        <w:rPr>
          <w:rStyle w:val="NazwaProgramowa"/>
          <w:i/>
          <w:iCs/>
          <w:sz w:val="21"/>
          <w:szCs w:val="21"/>
          <w:lang w:val="pl-PL"/>
        </w:rPr>
        <w:t>is</w:t>
      </w:r>
      <w:r w:rsidRPr="00853D75">
        <w:rPr>
          <w:rStyle w:val="NazwaProgramowa"/>
          <w:sz w:val="21"/>
          <w:szCs w:val="21"/>
          <w:lang w:val="pl-PL"/>
        </w:rPr>
        <w:t>&lt;/i&gt;</w:t>
      </w:r>
      <w:r w:rsidR="00842CCC">
        <w:rPr>
          <w:rStyle w:val="NazwaProgramowa"/>
          <w:sz w:val="21"/>
          <w:szCs w:val="21"/>
          <w:lang w:val="pl-PL"/>
        </w:rPr>
        <w:t xml:space="preserve"> </w:t>
      </w:r>
      <w:r w:rsidRPr="00853D75">
        <w:rPr>
          <w:rStyle w:val="NazwaProgramowa"/>
          <w:sz w:val="21"/>
          <w:szCs w:val="21"/>
          <w:lang w:val="pl-PL"/>
        </w:rPr>
        <w:t>text</w:t>
      </w:r>
      <w:r w:rsidR="00842CCC">
        <w:rPr>
          <w:rStyle w:val="NazwaProgramowa"/>
          <w:sz w:val="21"/>
          <w:szCs w:val="21"/>
          <w:lang w:val="pl-PL"/>
        </w:rPr>
        <w:t xml:space="preserve"> </w:t>
      </w:r>
      <w:r w:rsidRPr="00853D75">
        <w:rPr>
          <w:rStyle w:val="NazwaProgramowa"/>
          <w:sz w:val="21"/>
          <w:szCs w:val="21"/>
          <w:lang w:val="pl-PL"/>
        </w:rPr>
        <w:t>&lt;b&gt;&lt;i&gt;</w:t>
      </w:r>
      <w:r w:rsidRPr="00853D75">
        <w:rPr>
          <w:rStyle w:val="NazwaProgramowa"/>
          <w:b/>
          <w:bCs/>
          <w:i/>
          <w:iCs/>
          <w:sz w:val="21"/>
          <w:szCs w:val="21"/>
          <w:lang w:val="pl-PL"/>
        </w:rPr>
        <w:t>is</w:t>
      </w:r>
      <w:r w:rsidR="00842CCC">
        <w:rPr>
          <w:rStyle w:val="NazwaProgramowa"/>
          <w:b/>
          <w:bCs/>
          <w:i/>
          <w:iCs/>
          <w:sz w:val="21"/>
          <w:szCs w:val="21"/>
          <w:lang w:val="pl-PL"/>
        </w:rPr>
        <w:t xml:space="preserve"> </w:t>
      </w:r>
      <w:r w:rsidRPr="00853D75">
        <w:rPr>
          <w:rStyle w:val="NazwaProgramowa"/>
          <w:b/>
          <w:bCs/>
          <w:i/>
          <w:iCs/>
          <w:sz w:val="21"/>
          <w:szCs w:val="21"/>
          <w:lang w:val="pl-PL"/>
        </w:rPr>
        <w:t>bold,</w:t>
      </w:r>
      <w:r w:rsidRPr="00853D75">
        <w:rPr>
          <w:rStyle w:val="NazwaProgramowa"/>
          <w:sz w:val="21"/>
          <w:szCs w:val="21"/>
          <w:lang w:val="pl-PL"/>
        </w:rPr>
        <w:t>&lt;/i&gt;&lt;/b&gt;</w:t>
      </w:r>
      <w:r w:rsidR="00842CCC">
        <w:rPr>
          <w:rStyle w:val="NazwaProgramowa"/>
          <w:sz w:val="21"/>
          <w:szCs w:val="21"/>
          <w:lang w:val="pl-PL"/>
        </w:rPr>
        <w:t xml:space="preserve"> </w:t>
      </w:r>
      <w:r w:rsidRPr="00853D75">
        <w:rPr>
          <w:rStyle w:val="NazwaProgramowa"/>
          <w:sz w:val="21"/>
          <w:szCs w:val="21"/>
          <w:lang w:val="pl-PL"/>
        </w:rPr>
        <w:t>and</w:t>
      </w:r>
      <w:r w:rsidR="00842CCC">
        <w:rPr>
          <w:rStyle w:val="NazwaProgramowa"/>
          <w:sz w:val="21"/>
          <w:szCs w:val="21"/>
          <w:lang w:val="pl-PL"/>
        </w:rPr>
        <w:t xml:space="preserve"> </w:t>
      </w:r>
      <w:r w:rsidRPr="00853D75">
        <w:rPr>
          <w:rStyle w:val="NazwaProgramowa"/>
          <w:sz w:val="21"/>
          <w:szCs w:val="21"/>
          <w:lang w:val="pl-PL"/>
        </w:rPr>
        <w:t>&lt;b&gt;&lt;i&gt;</w:t>
      </w:r>
      <w:r w:rsidRPr="00853D75">
        <w:rPr>
          <w:rStyle w:val="NazwaProgramowa"/>
          <w:b/>
          <w:bCs/>
          <w:i/>
          <w:iCs/>
          <w:sz w:val="21"/>
          <w:szCs w:val="21"/>
          <w:lang w:val="pl-PL"/>
        </w:rPr>
        <w:t>this</w:t>
      </w:r>
      <w:r w:rsidR="00842CCC">
        <w:rPr>
          <w:rStyle w:val="NazwaProgramowa"/>
          <w:b/>
          <w:bCs/>
          <w:i/>
          <w:iCs/>
          <w:sz w:val="21"/>
          <w:szCs w:val="21"/>
          <w:lang w:val="pl-PL"/>
        </w:rPr>
        <w:t xml:space="preserve"> </w:t>
      </w:r>
      <w:r w:rsidRPr="00853D75">
        <w:rPr>
          <w:rStyle w:val="NazwaProgramowa"/>
          <w:b/>
          <w:bCs/>
          <w:i/>
          <w:iCs/>
          <w:sz w:val="21"/>
          <w:szCs w:val="21"/>
          <w:lang w:val="pl-PL"/>
        </w:rPr>
        <w:t>is</w:t>
      </w:r>
      <w:r w:rsidR="00842CCC">
        <w:rPr>
          <w:rStyle w:val="NazwaProgramowa"/>
          <w:b/>
          <w:bCs/>
          <w:i/>
          <w:iCs/>
          <w:sz w:val="21"/>
          <w:szCs w:val="21"/>
          <w:lang w:val="pl-PL"/>
        </w:rPr>
        <w:t xml:space="preserve"> </w:t>
      </w:r>
      <w:r w:rsidRPr="00853D75">
        <w:rPr>
          <w:rStyle w:val="NazwaProgramowa"/>
          <w:b/>
          <w:bCs/>
          <w:i/>
          <w:iCs/>
          <w:sz w:val="21"/>
          <w:szCs w:val="21"/>
          <w:lang w:val="pl-PL"/>
        </w:rPr>
        <w:t>italicized</w:t>
      </w:r>
      <w:r w:rsidRPr="00853D75">
        <w:rPr>
          <w:rStyle w:val="NazwaProgramowa"/>
          <w:sz w:val="21"/>
          <w:szCs w:val="21"/>
          <w:lang w:val="pl-PL"/>
        </w:rPr>
        <w:t>&lt;/i&gt;&lt;/b&gt;.</w:t>
      </w:r>
    </w:p>
    <w:p w14:paraId="5BBAFDE8" w14:textId="6BA32E78" w:rsidR="00F33006" w:rsidRDefault="00853D75" w:rsidP="00853D75">
      <w:pPr>
        <w:pStyle w:val="Standardowyakapit"/>
      </w:pPr>
      <w:r w:rsidRPr="00853D75">
        <w:t>The</w:t>
      </w:r>
      <w:r w:rsidR="00842CCC">
        <w:t xml:space="preserve"> </w:t>
      </w:r>
      <w:r w:rsidRPr="00853D75">
        <w:t>formatted</w:t>
      </w:r>
      <w:r w:rsidR="00842CCC">
        <w:t xml:space="preserve"> </w:t>
      </w:r>
      <w:r w:rsidRPr="00853D75">
        <w:t>text</w:t>
      </w:r>
      <w:r w:rsidR="00842CCC">
        <w:t xml:space="preserve"> </w:t>
      </w:r>
      <w:r w:rsidRPr="00853D75">
        <w:t>in</w:t>
      </w:r>
      <w:r w:rsidR="00842CCC">
        <w:t xml:space="preserve"> </w:t>
      </w:r>
      <w:r w:rsidRPr="00853D75">
        <w:t>the</w:t>
      </w:r>
      <w:r w:rsidR="00842CCC">
        <w:t xml:space="preserve"> </w:t>
      </w:r>
      <w:r w:rsidRPr="00853D75">
        <w:t>examples</w:t>
      </w:r>
      <w:r w:rsidR="00842CCC">
        <w:t xml:space="preserve"> </w:t>
      </w:r>
      <w:r w:rsidRPr="00853D75">
        <w:t>is</w:t>
      </w:r>
      <w:r w:rsidR="00842CCC">
        <w:t xml:space="preserve"> </w:t>
      </w:r>
      <w:r w:rsidRPr="00853D75">
        <w:t>not</w:t>
      </w:r>
      <w:r w:rsidR="00842CCC">
        <w:t xml:space="preserve"> </w:t>
      </w:r>
      <w:r w:rsidRPr="00853D75">
        <w:t>self-explanatory.</w:t>
      </w:r>
      <w:r w:rsidR="00842CCC">
        <w:t xml:space="preserve"> </w:t>
      </w:r>
      <w:r w:rsidRPr="00853D75">
        <w:t>It</w:t>
      </w:r>
      <w:r w:rsidR="00842CCC">
        <w:t xml:space="preserve"> </w:t>
      </w:r>
      <w:r w:rsidRPr="00853D75">
        <w:t>shows</w:t>
      </w:r>
      <w:r w:rsidR="00842CCC">
        <w:t xml:space="preserve"> </w:t>
      </w:r>
      <w:r w:rsidRPr="00853D75">
        <w:t>the</w:t>
      </w:r>
      <w:r w:rsidR="00842CCC">
        <w:t xml:space="preserve"> </w:t>
      </w:r>
      <w:r w:rsidRPr="00853D75">
        <w:t>formatting</w:t>
      </w:r>
      <w:r w:rsidR="00842CCC">
        <w:t xml:space="preserve"> </w:t>
      </w:r>
      <w:r w:rsidRPr="00853D75">
        <w:t>changes</w:t>
      </w:r>
      <w:r w:rsidR="00842CCC">
        <w:t xml:space="preserve"> </w:t>
      </w:r>
      <w:r w:rsidRPr="00853D75">
        <w:t>to</w:t>
      </w:r>
      <w:r w:rsidR="00842CCC">
        <w:t xml:space="preserve"> </w:t>
      </w:r>
      <w:r w:rsidRPr="00853D75">
        <w:t>the</w:t>
      </w:r>
      <w:r w:rsidR="00842CCC">
        <w:t xml:space="preserve"> </w:t>
      </w:r>
      <w:r w:rsidRPr="00853D75">
        <w:t>original</w:t>
      </w:r>
      <w:r w:rsidR="00842CCC">
        <w:t xml:space="preserve"> </w:t>
      </w:r>
      <w:r w:rsidRPr="00853D75">
        <w:t>text.</w:t>
      </w:r>
    </w:p>
    <w:p w14:paraId="427702CB" w14:textId="4A17C2F6" w:rsidR="00193C5E" w:rsidRDefault="00193C5E" w:rsidP="00193C5E">
      <w:pPr>
        <w:pStyle w:val="Heading1"/>
      </w:pPr>
      <w:r>
        <w:t>Processing</w:t>
      </w:r>
      <w:r w:rsidR="00842CCC">
        <w:t xml:space="preserve"> </w:t>
      </w:r>
      <w:r w:rsidR="00827A78">
        <w:t>special</w:t>
      </w:r>
      <w:r w:rsidR="00842CCC">
        <w:t xml:space="preserve"> </w:t>
      </w:r>
      <w:r w:rsidR="0020764C">
        <w:t>elements</w:t>
      </w:r>
    </w:p>
    <w:p w14:paraId="1D50BBEE" w14:textId="1361F70E" w:rsidR="00193C5E" w:rsidRDefault="00193C5E" w:rsidP="00193C5E">
      <w:pPr>
        <w:pStyle w:val="Standardowyakapit"/>
      </w:pPr>
      <w:r w:rsidRPr="00193C5E">
        <w:rPr>
          <w:rStyle w:val="NazwaProgramowa"/>
        </w:rPr>
        <w:t>Run</w:t>
      </w:r>
      <w:r w:rsidR="00842CCC">
        <w:t xml:space="preserve"> </w:t>
      </w:r>
      <w:r>
        <w:t>elements</w:t>
      </w:r>
      <w:r w:rsidR="00842CCC">
        <w:t xml:space="preserve"> </w:t>
      </w:r>
      <w:r>
        <w:t>can</w:t>
      </w:r>
      <w:r w:rsidR="00842CCC">
        <w:t xml:space="preserve"> </w:t>
      </w:r>
      <w:r>
        <w:t>hold</w:t>
      </w:r>
      <w:r w:rsidR="00842CCC">
        <w:t xml:space="preserve"> </w:t>
      </w:r>
      <w:r>
        <w:t>not</w:t>
      </w:r>
      <w:r w:rsidR="00842CCC">
        <w:t xml:space="preserve"> </w:t>
      </w:r>
      <w:r>
        <w:t>only</w:t>
      </w:r>
      <w:r w:rsidR="00842CCC">
        <w:t xml:space="preserve"> </w:t>
      </w:r>
      <w:r w:rsidRPr="00193C5E">
        <w:rPr>
          <w:rStyle w:val="NazwaProgramowa"/>
        </w:rPr>
        <w:t>Text</w:t>
      </w:r>
      <w:r>
        <w:t>,</w:t>
      </w:r>
      <w:r w:rsidR="00842CCC">
        <w:t xml:space="preserve"> </w:t>
      </w:r>
      <w:r>
        <w:t>but</w:t>
      </w:r>
      <w:r w:rsidR="00842CCC">
        <w:t xml:space="preserve"> </w:t>
      </w:r>
      <w:r>
        <w:t>also</w:t>
      </w:r>
      <w:r w:rsidR="00842CCC">
        <w:t xml:space="preserve"> </w:t>
      </w:r>
      <w:r>
        <w:t>some</w:t>
      </w:r>
      <w:r w:rsidR="00842CCC">
        <w:t xml:space="preserve"> </w:t>
      </w:r>
      <w:r>
        <w:t>other</w:t>
      </w:r>
      <w:r w:rsidR="00842CCC">
        <w:t xml:space="preserve"> </w:t>
      </w:r>
      <w:r>
        <w:t>element</w:t>
      </w:r>
      <w:r w:rsidR="00842CCC">
        <w:t xml:space="preserve"> </w:t>
      </w:r>
      <w:r>
        <w:t>types</w:t>
      </w:r>
      <w:r w:rsidR="00842CCC">
        <w:t xml:space="preserve"> </w:t>
      </w:r>
      <w:r>
        <w:t>to</w:t>
      </w:r>
      <w:r w:rsidR="00842CCC">
        <w:t xml:space="preserve"> </w:t>
      </w:r>
      <w:r>
        <w:t>store</w:t>
      </w:r>
      <w:r w:rsidR="00842CCC">
        <w:t xml:space="preserve"> </w:t>
      </w:r>
      <w:r>
        <w:t>other</w:t>
      </w:r>
      <w:r w:rsidR="00842CCC">
        <w:t xml:space="preserve"> </w:t>
      </w:r>
      <w:r>
        <w:t>information,</w:t>
      </w:r>
      <w:r w:rsidR="00842CCC">
        <w:t xml:space="preserve"> </w:t>
      </w:r>
      <w:r>
        <w:t>both</w:t>
      </w:r>
      <w:r w:rsidR="00842CCC">
        <w:t xml:space="preserve"> </w:t>
      </w:r>
      <w:r>
        <w:t>textual</w:t>
      </w:r>
      <w:r w:rsidR="00842CCC">
        <w:t xml:space="preserve"> </w:t>
      </w:r>
      <w:r>
        <w:t>and</w:t>
      </w:r>
      <w:r w:rsidR="00842CCC">
        <w:t xml:space="preserve"> </w:t>
      </w:r>
      <w:r>
        <w:t>non-textual.</w:t>
      </w:r>
      <w:r w:rsidR="00842CCC">
        <w:t xml:space="preserve"> </w:t>
      </w:r>
      <w:r w:rsidR="0020764C">
        <w:t>These</w:t>
      </w:r>
      <w:r w:rsidR="00842CCC">
        <w:t xml:space="preserve"> </w:t>
      </w:r>
      <w:r w:rsidR="0020764C">
        <w:t>types</w:t>
      </w:r>
      <w:r w:rsidR="00842CCC">
        <w:t xml:space="preserve"> </w:t>
      </w:r>
      <w:r w:rsidR="0020764C">
        <w:t>are</w:t>
      </w:r>
      <w:r w:rsidR="00842CCC">
        <w:t xml:space="preserve"> </w:t>
      </w:r>
      <w:r w:rsidR="0020764C">
        <w:t>the</w:t>
      </w:r>
      <w:r w:rsidR="00842CCC">
        <w:t xml:space="preserve"> </w:t>
      </w:r>
      <w:r w:rsidR="0020764C">
        <w:t>following</w:t>
      </w:r>
      <w:r w:rsidR="00842CCC">
        <w:t xml:space="preserve"> </w:t>
      </w:r>
      <w:r w:rsidR="0020764C">
        <w:t>(in</w:t>
      </w:r>
      <w:r w:rsidR="00842CCC">
        <w:t xml:space="preserve"> </w:t>
      </w:r>
      <w:r w:rsidR="0020764C">
        <w:t>the</w:t>
      </w:r>
      <w:r w:rsidR="00842CCC">
        <w:t xml:space="preserve"> </w:t>
      </w:r>
      <w:r w:rsidR="0020764C">
        <w:t>alphabetic</w:t>
      </w:r>
      <w:r w:rsidR="00842CCC">
        <w:t xml:space="preserve"> </w:t>
      </w:r>
      <w:r w:rsidR="0020764C">
        <w:t>order):</w:t>
      </w:r>
    </w:p>
    <w:p w14:paraId="34C5B0D9" w14:textId="301A3864" w:rsidR="0020764C" w:rsidRPr="008F2859" w:rsidRDefault="0020764C" w:rsidP="00F80295">
      <w:pPr>
        <w:pStyle w:val="ListBullet"/>
        <w:rPr>
          <w:rStyle w:val="NazwaProgramowa"/>
        </w:rPr>
      </w:pPr>
      <w:r w:rsidRPr="008F2859">
        <w:rPr>
          <w:rStyle w:val="NazwaProgramowa"/>
        </w:rPr>
        <w:t>AnnotationReferenceMark,</w:t>
      </w:r>
    </w:p>
    <w:p w14:paraId="1F1E43F5" w14:textId="78F22A91" w:rsidR="0020764C" w:rsidRPr="008F2859" w:rsidRDefault="0020764C" w:rsidP="00F80295">
      <w:pPr>
        <w:pStyle w:val="ListBullet"/>
        <w:rPr>
          <w:rStyle w:val="NazwaProgramowa"/>
        </w:rPr>
      </w:pPr>
      <w:r w:rsidRPr="008F2859">
        <w:rPr>
          <w:rStyle w:val="NazwaProgramowa"/>
        </w:rPr>
        <w:t>Break,</w:t>
      </w:r>
    </w:p>
    <w:p w14:paraId="6721E0A6" w14:textId="7D57FF7F" w:rsidR="0020764C" w:rsidRPr="008F2859" w:rsidRDefault="0020764C" w:rsidP="00F80295">
      <w:pPr>
        <w:pStyle w:val="ListBullet"/>
        <w:rPr>
          <w:rStyle w:val="NazwaProgramowa"/>
        </w:rPr>
      </w:pPr>
      <w:r w:rsidRPr="008F2859">
        <w:rPr>
          <w:rStyle w:val="NazwaProgramowa"/>
        </w:rPr>
        <w:t>CommentReference,</w:t>
      </w:r>
    </w:p>
    <w:p w14:paraId="19B4278F" w14:textId="33F1B109" w:rsidR="0020764C" w:rsidRPr="008F2859" w:rsidRDefault="0020764C" w:rsidP="00F80295">
      <w:pPr>
        <w:pStyle w:val="ListBullet"/>
        <w:rPr>
          <w:rStyle w:val="NazwaProgramowa"/>
        </w:rPr>
      </w:pPr>
      <w:r w:rsidRPr="008F2859">
        <w:rPr>
          <w:rStyle w:val="NazwaProgramowa"/>
        </w:rPr>
        <w:t>ContentPart,</w:t>
      </w:r>
    </w:p>
    <w:p w14:paraId="2F5E57F7" w14:textId="5A217086" w:rsidR="0020764C" w:rsidRPr="008F2859" w:rsidRDefault="0020764C" w:rsidP="00F80295">
      <w:pPr>
        <w:pStyle w:val="ListBullet"/>
        <w:rPr>
          <w:rStyle w:val="NazwaProgramowa"/>
        </w:rPr>
      </w:pPr>
      <w:r w:rsidRPr="008F2859">
        <w:rPr>
          <w:rStyle w:val="NazwaProgramowa"/>
        </w:rPr>
        <w:t>ContinuationSeparatorMark,</w:t>
      </w:r>
    </w:p>
    <w:p w14:paraId="51616F5A" w14:textId="4FE69EBE" w:rsidR="0020764C" w:rsidRPr="008F2859" w:rsidRDefault="0020764C" w:rsidP="00F80295">
      <w:pPr>
        <w:pStyle w:val="ListBullet"/>
        <w:rPr>
          <w:rStyle w:val="NazwaProgramowa"/>
        </w:rPr>
      </w:pPr>
      <w:r w:rsidRPr="008F2859">
        <w:rPr>
          <w:rStyle w:val="NazwaProgramowa"/>
        </w:rPr>
        <w:t>CarriageReturn,</w:t>
      </w:r>
    </w:p>
    <w:p w14:paraId="21F9BA9F" w14:textId="5D64C599" w:rsidR="0020764C" w:rsidRPr="008F2859" w:rsidRDefault="0020764C" w:rsidP="00F80295">
      <w:pPr>
        <w:pStyle w:val="ListBullet"/>
        <w:rPr>
          <w:rStyle w:val="NazwaProgramowa"/>
        </w:rPr>
      </w:pPr>
      <w:r w:rsidRPr="008F2859">
        <w:rPr>
          <w:rStyle w:val="NazwaProgramowa"/>
        </w:rPr>
        <w:t>DayLong,</w:t>
      </w:r>
    </w:p>
    <w:p w14:paraId="047920F6" w14:textId="7DFD71F8" w:rsidR="0020764C" w:rsidRPr="008F2859" w:rsidRDefault="0020764C" w:rsidP="00F80295">
      <w:pPr>
        <w:pStyle w:val="ListBullet"/>
        <w:rPr>
          <w:rStyle w:val="NazwaProgramowa"/>
        </w:rPr>
      </w:pPr>
      <w:r w:rsidRPr="008F2859">
        <w:rPr>
          <w:rStyle w:val="NazwaProgramowa"/>
        </w:rPr>
        <w:t>DayShort,</w:t>
      </w:r>
    </w:p>
    <w:p w14:paraId="35F21D83" w14:textId="7F0A2CCD" w:rsidR="0020764C" w:rsidRPr="008F2859" w:rsidRDefault="0020764C" w:rsidP="00F80295">
      <w:pPr>
        <w:pStyle w:val="ListBullet"/>
        <w:rPr>
          <w:rStyle w:val="NazwaProgramowa"/>
        </w:rPr>
      </w:pPr>
      <w:r w:rsidRPr="008F2859">
        <w:rPr>
          <w:rStyle w:val="NazwaProgramowa"/>
        </w:rPr>
        <w:t>DeletedFieldCode,</w:t>
      </w:r>
    </w:p>
    <w:p w14:paraId="24630182" w14:textId="4465C276" w:rsidR="0020764C" w:rsidRPr="008F2859" w:rsidRDefault="0020764C" w:rsidP="00F80295">
      <w:pPr>
        <w:pStyle w:val="ListBullet"/>
        <w:rPr>
          <w:rStyle w:val="NazwaProgramowa"/>
        </w:rPr>
      </w:pPr>
      <w:r w:rsidRPr="008F2859">
        <w:rPr>
          <w:rStyle w:val="NazwaProgramowa"/>
        </w:rPr>
        <w:t>DeletedText,</w:t>
      </w:r>
    </w:p>
    <w:p w14:paraId="053DA6AE" w14:textId="0EE20ACD" w:rsidR="0020764C" w:rsidRPr="008F2859" w:rsidRDefault="0020764C" w:rsidP="00F80295">
      <w:pPr>
        <w:pStyle w:val="ListBullet"/>
        <w:rPr>
          <w:rStyle w:val="NazwaProgramowa"/>
        </w:rPr>
      </w:pPr>
      <w:r w:rsidRPr="008F2859">
        <w:rPr>
          <w:rStyle w:val="NazwaProgramowa"/>
        </w:rPr>
        <w:t>Drawing,</w:t>
      </w:r>
    </w:p>
    <w:p w14:paraId="29301B82" w14:textId="10C51D76" w:rsidR="0020764C" w:rsidRPr="008F2859" w:rsidRDefault="0020764C" w:rsidP="00F80295">
      <w:pPr>
        <w:pStyle w:val="ListBullet"/>
        <w:rPr>
          <w:rStyle w:val="NazwaProgramowa"/>
        </w:rPr>
      </w:pPr>
      <w:r w:rsidRPr="008F2859">
        <w:rPr>
          <w:rStyle w:val="NazwaProgramowa"/>
        </w:rPr>
        <w:t>EndnoteReferenceMark,</w:t>
      </w:r>
    </w:p>
    <w:p w14:paraId="359C09D7" w14:textId="7507FA2D" w:rsidR="0020764C" w:rsidRPr="008F2859" w:rsidRDefault="0020764C" w:rsidP="00F80295">
      <w:pPr>
        <w:pStyle w:val="ListBullet"/>
        <w:rPr>
          <w:rStyle w:val="NazwaProgramowa"/>
        </w:rPr>
      </w:pPr>
      <w:r w:rsidRPr="008F2859">
        <w:rPr>
          <w:rStyle w:val="NazwaProgramowa"/>
        </w:rPr>
        <w:t>EndnoteReference,</w:t>
      </w:r>
    </w:p>
    <w:p w14:paraId="3E325F1D" w14:textId="4E158709" w:rsidR="0020764C" w:rsidRPr="008F2859" w:rsidRDefault="0020764C" w:rsidP="00F80295">
      <w:pPr>
        <w:pStyle w:val="ListBullet"/>
        <w:rPr>
          <w:rStyle w:val="NazwaProgramowa"/>
        </w:rPr>
      </w:pPr>
      <w:r w:rsidRPr="008F2859">
        <w:rPr>
          <w:rStyle w:val="NazwaProgramowa"/>
        </w:rPr>
        <w:t>FieldChar,</w:t>
      </w:r>
    </w:p>
    <w:p w14:paraId="2D77A57E" w14:textId="2AEA3352" w:rsidR="0020764C" w:rsidRPr="008F2859" w:rsidRDefault="0020764C" w:rsidP="00F80295">
      <w:pPr>
        <w:pStyle w:val="ListBullet"/>
        <w:rPr>
          <w:rStyle w:val="NazwaProgramowa"/>
        </w:rPr>
      </w:pPr>
      <w:r w:rsidRPr="008F2859">
        <w:rPr>
          <w:rStyle w:val="NazwaProgramowa"/>
        </w:rPr>
        <w:t>FootnoteReferenceMark,</w:t>
      </w:r>
    </w:p>
    <w:p w14:paraId="621490F6" w14:textId="75BF9C77" w:rsidR="0020764C" w:rsidRPr="008F2859" w:rsidRDefault="0020764C" w:rsidP="00F80295">
      <w:pPr>
        <w:pStyle w:val="ListBullet"/>
        <w:rPr>
          <w:rStyle w:val="NazwaProgramowa"/>
        </w:rPr>
      </w:pPr>
      <w:r w:rsidRPr="008F2859">
        <w:rPr>
          <w:rStyle w:val="NazwaProgramowa"/>
        </w:rPr>
        <w:t>FootnoteReference,</w:t>
      </w:r>
    </w:p>
    <w:p w14:paraId="4A0A246E" w14:textId="52E26C9A" w:rsidR="0020764C" w:rsidRPr="008F2859" w:rsidRDefault="0020764C" w:rsidP="00F80295">
      <w:pPr>
        <w:pStyle w:val="ListBullet"/>
        <w:rPr>
          <w:rStyle w:val="NazwaProgramowa"/>
        </w:rPr>
      </w:pPr>
      <w:r w:rsidRPr="008F2859">
        <w:rPr>
          <w:rStyle w:val="NazwaProgramowa"/>
        </w:rPr>
        <w:t>FieldCode,</w:t>
      </w:r>
    </w:p>
    <w:p w14:paraId="02245B7E" w14:textId="536D3506" w:rsidR="0020764C" w:rsidRPr="008F2859" w:rsidRDefault="0020764C" w:rsidP="00F80295">
      <w:pPr>
        <w:pStyle w:val="ListBullet"/>
        <w:rPr>
          <w:rStyle w:val="NazwaProgramowa"/>
        </w:rPr>
      </w:pPr>
      <w:r w:rsidRPr="008F2859">
        <w:rPr>
          <w:rStyle w:val="NazwaProgramowa"/>
        </w:rPr>
        <w:t>LastRenderedPageBreak,</w:t>
      </w:r>
    </w:p>
    <w:p w14:paraId="47D6A7D8" w14:textId="1F98024B" w:rsidR="0020764C" w:rsidRPr="008F2859" w:rsidRDefault="0020764C" w:rsidP="00F80295">
      <w:pPr>
        <w:pStyle w:val="ListBullet"/>
        <w:rPr>
          <w:rStyle w:val="NazwaProgramowa"/>
        </w:rPr>
      </w:pPr>
      <w:r w:rsidRPr="008F2859">
        <w:rPr>
          <w:rStyle w:val="NazwaProgramowa"/>
        </w:rPr>
        <w:t>MonthLong,</w:t>
      </w:r>
    </w:p>
    <w:p w14:paraId="10F1F6B8" w14:textId="259CCC4B" w:rsidR="0020764C" w:rsidRPr="008F2859" w:rsidRDefault="0020764C" w:rsidP="00F80295">
      <w:pPr>
        <w:pStyle w:val="ListBullet"/>
        <w:rPr>
          <w:rStyle w:val="NazwaProgramowa"/>
        </w:rPr>
      </w:pPr>
      <w:r w:rsidRPr="008F2859">
        <w:rPr>
          <w:rStyle w:val="NazwaProgramowa"/>
        </w:rPr>
        <w:t>MonthShort,</w:t>
      </w:r>
    </w:p>
    <w:p w14:paraId="2D92B4E1" w14:textId="0B5612F2" w:rsidR="0020764C" w:rsidRPr="008F2859" w:rsidRDefault="0020764C" w:rsidP="00F80295">
      <w:pPr>
        <w:pStyle w:val="ListBullet"/>
        <w:rPr>
          <w:rStyle w:val="NazwaProgramowa"/>
        </w:rPr>
      </w:pPr>
      <w:r w:rsidRPr="008F2859">
        <w:rPr>
          <w:rStyle w:val="NazwaProgramowa"/>
        </w:rPr>
        <w:t>NoBreakHyphen,</w:t>
      </w:r>
    </w:p>
    <w:p w14:paraId="7031F2E1" w14:textId="00217C26" w:rsidR="0020764C" w:rsidRPr="008F2859" w:rsidRDefault="0020764C" w:rsidP="00F80295">
      <w:pPr>
        <w:pStyle w:val="ListBullet"/>
        <w:rPr>
          <w:rStyle w:val="NazwaProgramowa"/>
        </w:rPr>
      </w:pPr>
      <w:r w:rsidRPr="008F2859">
        <w:rPr>
          <w:rStyle w:val="NazwaProgramowa"/>
        </w:rPr>
        <w:t>EmbeddedObject,</w:t>
      </w:r>
    </w:p>
    <w:p w14:paraId="473F8518" w14:textId="1FA4740E" w:rsidR="0020764C" w:rsidRPr="008F2859" w:rsidRDefault="0020764C" w:rsidP="00F80295">
      <w:pPr>
        <w:pStyle w:val="ListBullet"/>
        <w:rPr>
          <w:rStyle w:val="NazwaProgramowa"/>
        </w:rPr>
      </w:pPr>
      <w:r w:rsidRPr="008F2859">
        <w:rPr>
          <w:rStyle w:val="NazwaProgramowa"/>
        </w:rPr>
        <w:t>PageNumber,</w:t>
      </w:r>
    </w:p>
    <w:p w14:paraId="6AE1BE29" w14:textId="0305040C" w:rsidR="0020764C" w:rsidRPr="008F2859" w:rsidRDefault="0020764C" w:rsidP="00F80295">
      <w:pPr>
        <w:pStyle w:val="ListBullet"/>
        <w:rPr>
          <w:rStyle w:val="NazwaProgramowa"/>
        </w:rPr>
      </w:pPr>
      <w:r w:rsidRPr="008F2859">
        <w:rPr>
          <w:rStyle w:val="NazwaProgramowa"/>
        </w:rPr>
        <w:t>PositionalTab,</w:t>
      </w:r>
    </w:p>
    <w:p w14:paraId="71491FEE" w14:textId="727902BE" w:rsidR="0020764C" w:rsidRPr="008F2859" w:rsidRDefault="0020764C" w:rsidP="00F80295">
      <w:pPr>
        <w:pStyle w:val="ListBullet"/>
        <w:rPr>
          <w:rStyle w:val="NazwaProgramowa"/>
        </w:rPr>
      </w:pPr>
      <w:r w:rsidRPr="008F2859">
        <w:rPr>
          <w:rStyle w:val="NazwaProgramowa"/>
        </w:rPr>
        <w:t>Ruby,</w:t>
      </w:r>
    </w:p>
    <w:p w14:paraId="1D5AE32D" w14:textId="276B30AF" w:rsidR="0020764C" w:rsidRPr="008F2859" w:rsidRDefault="0020764C" w:rsidP="00F80295">
      <w:pPr>
        <w:pStyle w:val="ListBullet"/>
        <w:rPr>
          <w:rStyle w:val="NazwaProgramowa"/>
        </w:rPr>
      </w:pPr>
      <w:r w:rsidRPr="008F2859">
        <w:rPr>
          <w:rStyle w:val="NazwaProgramowa"/>
        </w:rPr>
        <w:t>SeparatorMark,</w:t>
      </w:r>
    </w:p>
    <w:p w14:paraId="42C9F69C" w14:textId="56376524" w:rsidR="0020764C" w:rsidRPr="008F2859" w:rsidRDefault="0020764C" w:rsidP="00F80295">
      <w:pPr>
        <w:pStyle w:val="ListBullet"/>
        <w:rPr>
          <w:rStyle w:val="NazwaProgramowa"/>
        </w:rPr>
      </w:pPr>
      <w:r w:rsidRPr="008F2859">
        <w:rPr>
          <w:rStyle w:val="NazwaProgramowa"/>
        </w:rPr>
        <w:t>SoftHyphen,</w:t>
      </w:r>
    </w:p>
    <w:p w14:paraId="5906A087" w14:textId="262FFF6E" w:rsidR="0020764C" w:rsidRPr="008F2859" w:rsidRDefault="0020764C" w:rsidP="00F80295">
      <w:pPr>
        <w:pStyle w:val="ListBullet"/>
        <w:rPr>
          <w:rStyle w:val="NazwaProgramowa"/>
        </w:rPr>
      </w:pPr>
      <w:r w:rsidRPr="008F2859">
        <w:rPr>
          <w:rStyle w:val="NazwaProgramowa"/>
        </w:rPr>
        <w:t>SymbolChar,</w:t>
      </w:r>
    </w:p>
    <w:p w14:paraId="0981AF74" w14:textId="7AE803C1" w:rsidR="005C68F5" w:rsidRPr="008F2859" w:rsidRDefault="005C68F5" w:rsidP="00F80295">
      <w:pPr>
        <w:pStyle w:val="ListBullet"/>
        <w:rPr>
          <w:rStyle w:val="NazwaProgramowa"/>
        </w:rPr>
      </w:pPr>
      <w:r w:rsidRPr="008F2859">
        <w:rPr>
          <w:rStyle w:val="NazwaProgramowa"/>
        </w:rPr>
        <w:t>TabChar,</w:t>
      </w:r>
    </w:p>
    <w:p w14:paraId="735313DA" w14:textId="1A66E146" w:rsidR="0020764C" w:rsidRPr="008F2859" w:rsidRDefault="0020764C" w:rsidP="00F80295">
      <w:pPr>
        <w:pStyle w:val="ListBullet"/>
        <w:rPr>
          <w:rStyle w:val="NazwaProgramowa"/>
        </w:rPr>
      </w:pPr>
      <w:r w:rsidRPr="008F2859">
        <w:rPr>
          <w:rStyle w:val="NazwaProgramowa"/>
        </w:rPr>
        <w:t>YearLong,</w:t>
      </w:r>
    </w:p>
    <w:p w14:paraId="552D8B21" w14:textId="77DD0AC0" w:rsidR="0020764C" w:rsidRDefault="0020764C" w:rsidP="00F80295">
      <w:pPr>
        <w:pStyle w:val="ListBullet"/>
        <w:rPr>
          <w:rStyle w:val="NazwaProgramowa"/>
        </w:rPr>
      </w:pPr>
      <w:r w:rsidRPr="008F2859">
        <w:rPr>
          <w:rStyle w:val="NazwaProgramowa"/>
        </w:rPr>
        <w:t>YearShort</w:t>
      </w:r>
      <w:r w:rsidR="00D51240" w:rsidRPr="008F2859">
        <w:rPr>
          <w:rStyle w:val="NazwaProgramowa"/>
        </w:rPr>
        <w:t>.</w:t>
      </w:r>
    </w:p>
    <w:p w14:paraId="59438AA2" w14:textId="45B53EEE" w:rsidR="007845FA" w:rsidRDefault="000668E8" w:rsidP="000668E8">
      <w:pPr>
        <w:pStyle w:val="Standardowyakapit"/>
      </w:pPr>
      <w:r w:rsidRPr="000668E8">
        <w:rPr>
          <w:rStyle w:val="NazwaProgramowa"/>
        </w:rPr>
        <w:t>Paragraph</w:t>
      </w:r>
      <w:r w:rsidR="00842CCC">
        <w:t xml:space="preserve"> </w:t>
      </w:r>
      <w:r>
        <w:t>elements</w:t>
      </w:r>
      <w:r w:rsidR="00842CCC">
        <w:t xml:space="preserve"> </w:t>
      </w:r>
      <w:r>
        <w:t>contains</w:t>
      </w:r>
      <w:r w:rsidR="00842CCC">
        <w:t xml:space="preserve"> </w:t>
      </w:r>
      <w:r>
        <w:t>not</w:t>
      </w:r>
      <w:r w:rsidR="00842CCC">
        <w:t xml:space="preserve"> </w:t>
      </w:r>
      <w:r>
        <w:t>only</w:t>
      </w:r>
      <w:r w:rsidR="00842CCC">
        <w:t xml:space="preserve"> </w:t>
      </w:r>
      <w:r w:rsidRPr="000668E8">
        <w:rPr>
          <w:rStyle w:val="NazwaProgramowa"/>
        </w:rPr>
        <w:t>Run</w:t>
      </w:r>
      <w:r w:rsidR="00842CCC">
        <w:t xml:space="preserve"> </w:t>
      </w:r>
      <w:r>
        <w:t>element</w:t>
      </w:r>
      <w:r w:rsidR="00842CCC">
        <w:t xml:space="preserve"> </w:t>
      </w:r>
      <w:r>
        <w:t>but</w:t>
      </w:r>
      <w:r w:rsidR="00842CCC">
        <w:t xml:space="preserve"> </w:t>
      </w:r>
      <w:r>
        <w:t>also:</w:t>
      </w:r>
    </w:p>
    <w:p w14:paraId="14B9BDAC" w14:textId="77777777" w:rsidR="00816F0C" w:rsidRPr="000668E8" w:rsidRDefault="00816F0C" w:rsidP="000668E8">
      <w:pPr>
        <w:pStyle w:val="ListBullet"/>
        <w:rPr>
          <w:rStyle w:val="NazwaProgramowa"/>
        </w:rPr>
      </w:pPr>
      <w:r w:rsidRPr="000668E8">
        <w:rPr>
          <w:rStyle w:val="NazwaProgramowa"/>
        </w:rPr>
        <w:t>BidirectionalEmbedding</w:t>
      </w:r>
      <w:r>
        <w:rPr>
          <w:rStyle w:val="NazwaProgramowa"/>
        </w:rPr>
        <w:t>,</w:t>
      </w:r>
    </w:p>
    <w:p w14:paraId="34AE2C7A" w14:textId="77777777" w:rsidR="00816F0C" w:rsidRPr="000668E8" w:rsidRDefault="00816F0C" w:rsidP="000668E8">
      <w:pPr>
        <w:pStyle w:val="ListBullet"/>
        <w:rPr>
          <w:rStyle w:val="NazwaProgramowa"/>
        </w:rPr>
      </w:pPr>
      <w:r w:rsidRPr="000668E8">
        <w:rPr>
          <w:rStyle w:val="NazwaProgramowa"/>
        </w:rPr>
        <w:lastRenderedPageBreak/>
        <w:t>BidirectionalOverride</w:t>
      </w:r>
      <w:r>
        <w:rPr>
          <w:rStyle w:val="NazwaProgramowa"/>
        </w:rPr>
        <w:t>,</w:t>
      </w:r>
    </w:p>
    <w:p w14:paraId="18ED189E" w14:textId="77777777" w:rsidR="00816F0C" w:rsidRPr="000668E8" w:rsidRDefault="00816F0C" w:rsidP="000668E8">
      <w:pPr>
        <w:pStyle w:val="ListBullet"/>
        <w:rPr>
          <w:rStyle w:val="NazwaProgramowa"/>
        </w:rPr>
      </w:pPr>
      <w:r w:rsidRPr="000668E8">
        <w:rPr>
          <w:rStyle w:val="NazwaProgramowa"/>
        </w:rPr>
        <w:t>BookmarkEnd</w:t>
      </w:r>
      <w:r>
        <w:rPr>
          <w:rStyle w:val="NazwaProgramowa"/>
        </w:rPr>
        <w:t>,</w:t>
      </w:r>
    </w:p>
    <w:p w14:paraId="5AD62623" w14:textId="77777777" w:rsidR="00816F0C" w:rsidRPr="000668E8" w:rsidRDefault="00816F0C" w:rsidP="000668E8">
      <w:pPr>
        <w:pStyle w:val="ListBullet"/>
        <w:rPr>
          <w:rStyle w:val="NazwaProgramowa"/>
        </w:rPr>
      </w:pPr>
      <w:r w:rsidRPr="000668E8">
        <w:rPr>
          <w:rStyle w:val="NazwaProgramowa"/>
        </w:rPr>
        <w:t>BookmarkStart</w:t>
      </w:r>
      <w:r>
        <w:rPr>
          <w:rStyle w:val="NazwaProgramowa"/>
        </w:rPr>
        <w:t>,</w:t>
      </w:r>
    </w:p>
    <w:p w14:paraId="6481E427" w14:textId="77777777" w:rsidR="00816F0C" w:rsidRPr="000668E8" w:rsidRDefault="00816F0C" w:rsidP="000668E8">
      <w:pPr>
        <w:pStyle w:val="ListBullet"/>
        <w:rPr>
          <w:rStyle w:val="NazwaProgramowa"/>
        </w:rPr>
      </w:pPr>
      <w:r w:rsidRPr="000668E8">
        <w:rPr>
          <w:rStyle w:val="NazwaProgramowa"/>
        </w:rPr>
        <w:t>CommentRangeEnd</w:t>
      </w:r>
      <w:r>
        <w:rPr>
          <w:rStyle w:val="NazwaProgramowa"/>
        </w:rPr>
        <w:t>,</w:t>
      </w:r>
    </w:p>
    <w:p w14:paraId="661AAB65" w14:textId="77777777" w:rsidR="00816F0C" w:rsidRPr="000668E8" w:rsidRDefault="00816F0C" w:rsidP="000668E8">
      <w:pPr>
        <w:pStyle w:val="ListBullet"/>
        <w:rPr>
          <w:rStyle w:val="NazwaProgramowa"/>
        </w:rPr>
      </w:pPr>
      <w:r w:rsidRPr="000668E8">
        <w:rPr>
          <w:rStyle w:val="NazwaProgramowa"/>
        </w:rPr>
        <w:t>CommentRangeStart</w:t>
      </w:r>
      <w:r>
        <w:rPr>
          <w:rStyle w:val="NazwaProgramowa"/>
        </w:rPr>
        <w:t>,</w:t>
      </w:r>
    </w:p>
    <w:p w14:paraId="282E2BDE" w14:textId="5CFA9D0A" w:rsidR="00816F0C" w:rsidRPr="000668E8" w:rsidRDefault="00816F0C" w:rsidP="000668E8">
      <w:pPr>
        <w:pStyle w:val="ListBullet"/>
        <w:rPr>
          <w:rStyle w:val="NazwaProgramowa"/>
        </w:rPr>
      </w:pPr>
      <w:r w:rsidRPr="000668E8">
        <w:rPr>
          <w:rStyle w:val="NazwaProgramowa"/>
        </w:rPr>
        <w:t>Custom</w:t>
      </w:r>
      <w:r>
        <w:rPr>
          <w:rStyle w:val="NazwaProgramowa"/>
        </w:rPr>
        <w:t>Xml</w:t>
      </w:r>
      <w:r w:rsidR="006A45E0">
        <w:rPr>
          <w:rStyle w:val="NazwaProgramowa"/>
        </w:rPr>
        <w:t>*</w:t>
      </w:r>
      <w:r>
        <w:rPr>
          <w:rStyle w:val="NazwaProgramowa"/>
        </w:rPr>
        <w:t>,</w:t>
      </w:r>
    </w:p>
    <w:p w14:paraId="52FEA5B9" w14:textId="77777777" w:rsidR="00816F0C" w:rsidRPr="000668E8" w:rsidRDefault="00816F0C" w:rsidP="000668E8">
      <w:pPr>
        <w:pStyle w:val="ListBullet"/>
        <w:rPr>
          <w:rStyle w:val="NazwaProgramowa"/>
        </w:rPr>
      </w:pPr>
      <w:r w:rsidRPr="000668E8">
        <w:rPr>
          <w:rStyle w:val="NazwaProgramowa"/>
        </w:rPr>
        <w:t>Deleted</w:t>
      </w:r>
      <w:r>
        <w:rPr>
          <w:rStyle w:val="NazwaProgramowa"/>
        </w:rPr>
        <w:t>,</w:t>
      </w:r>
    </w:p>
    <w:p w14:paraId="0E2878F6" w14:textId="77777777" w:rsidR="00816F0C" w:rsidRPr="000668E8" w:rsidRDefault="00816F0C" w:rsidP="000668E8">
      <w:pPr>
        <w:pStyle w:val="ListBullet"/>
        <w:rPr>
          <w:rStyle w:val="NazwaProgramowa"/>
        </w:rPr>
      </w:pPr>
      <w:r w:rsidRPr="000668E8">
        <w:rPr>
          <w:rStyle w:val="NazwaProgramowa"/>
        </w:rPr>
        <w:t>Hyperlink</w:t>
      </w:r>
      <w:r>
        <w:rPr>
          <w:rStyle w:val="NazwaProgramowa"/>
        </w:rPr>
        <w:t>,</w:t>
      </w:r>
    </w:p>
    <w:p w14:paraId="41B5252C" w14:textId="77777777" w:rsidR="00816F0C" w:rsidRPr="000668E8" w:rsidRDefault="00816F0C" w:rsidP="000668E8">
      <w:pPr>
        <w:pStyle w:val="ListBullet"/>
        <w:rPr>
          <w:rStyle w:val="NazwaProgramowa"/>
        </w:rPr>
      </w:pPr>
      <w:r>
        <w:rPr>
          <w:rStyle w:val="NazwaProgramowa"/>
        </w:rPr>
        <w:t>Inserted,</w:t>
      </w:r>
    </w:p>
    <w:p w14:paraId="41E6D1D3" w14:textId="611390C2" w:rsidR="00816F0C" w:rsidRPr="000668E8" w:rsidRDefault="00816F0C" w:rsidP="000668E8">
      <w:pPr>
        <w:pStyle w:val="ListBullet"/>
        <w:rPr>
          <w:rStyle w:val="NazwaProgramowa"/>
        </w:rPr>
      </w:pPr>
      <w:r w:rsidRPr="000668E8">
        <w:rPr>
          <w:rStyle w:val="NazwaProgramowa"/>
        </w:rPr>
        <w:t>Move</w:t>
      </w:r>
      <w:r>
        <w:rPr>
          <w:rStyle w:val="NazwaProgramowa"/>
        </w:rPr>
        <w:t>From,</w:t>
      </w:r>
    </w:p>
    <w:p w14:paraId="4F0C6DE2" w14:textId="73E2DBB4" w:rsidR="00816F0C" w:rsidRPr="000668E8" w:rsidRDefault="00816F0C" w:rsidP="000668E8">
      <w:pPr>
        <w:pStyle w:val="ListBullet"/>
        <w:rPr>
          <w:rStyle w:val="NazwaProgramowa"/>
        </w:rPr>
      </w:pPr>
      <w:r w:rsidRPr="000668E8">
        <w:rPr>
          <w:rStyle w:val="NazwaProgramowa"/>
        </w:rPr>
        <w:t>Move</w:t>
      </w:r>
      <w:r>
        <w:rPr>
          <w:rStyle w:val="NazwaProgramowa"/>
        </w:rPr>
        <w:t>FromRange</w:t>
      </w:r>
      <w:r w:rsidRPr="000668E8">
        <w:rPr>
          <w:rStyle w:val="NazwaProgramowa"/>
        </w:rPr>
        <w:t>End</w:t>
      </w:r>
      <w:r>
        <w:rPr>
          <w:rStyle w:val="NazwaProgramowa"/>
        </w:rPr>
        <w:t>,</w:t>
      </w:r>
    </w:p>
    <w:p w14:paraId="2AE055F6" w14:textId="54419AF7" w:rsidR="00816F0C" w:rsidRPr="000668E8" w:rsidRDefault="00816F0C" w:rsidP="000668E8">
      <w:pPr>
        <w:pStyle w:val="ListBullet"/>
        <w:rPr>
          <w:rStyle w:val="NazwaProgramowa"/>
        </w:rPr>
      </w:pPr>
      <w:r w:rsidRPr="000668E8">
        <w:rPr>
          <w:rStyle w:val="NazwaProgramowa"/>
        </w:rPr>
        <w:t>Move</w:t>
      </w:r>
      <w:r>
        <w:rPr>
          <w:rStyle w:val="NazwaProgramowa"/>
        </w:rPr>
        <w:t>FromRange</w:t>
      </w:r>
      <w:r w:rsidRPr="000668E8">
        <w:rPr>
          <w:rStyle w:val="NazwaProgramowa"/>
        </w:rPr>
        <w:t>Start</w:t>
      </w:r>
      <w:r>
        <w:rPr>
          <w:rStyle w:val="NazwaProgramowa"/>
        </w:rPr>
        <w:t>,</w:t>
      </w:r>
    </w:p>
    <w:p w14:paraId="7B4E968E" w14:textId="7D918FAB" w:rsidR="00816F0C" w:rsidRPr="000668E8" w:rsidRDefault="00816F0C" w:rsidP="000668E8">
      <w:pPr>
        <w:pStyle w:val="ListBullet"/>
        <w:rPr>
          <w:rStyle w:val="NazwaProgramowa"/>
        </w:rPr>
      </w:pPr>
      <w:r w:rsidRPr="000668E8">
        <w:rPr>
          <w:rStyle w:val="NazwaProgramowa"/>
        </w:rPr>
        <w:t>Move</w:t>
      </w:r>
      <w:r>
        <w:rPr>
          <w:rStyle w:val="NazwaProgramowa"/>
        </w:rPr>
        <w:t>To,</w:t>
      </w:r>
    </w:p>
    <w:p w14:paraId="10F2BDC6" w14:textId="34C17AD2" w:rsidR="00816F0C" w:rsidRPr="000668E8" w:rsidRDefault="00816F0C" w:rsidP="000668E8">
      <w:pPr>
        <w:pStyle w:val="ListBullet"/>
        <w:rPr>
          <w:rStyle w:val="NazwaProgramowa"/>
        </w:rPr>
      </w:pPr>
      <w:r w:rsidRPr="000668E8">
        <w:rPr>
          <w:rStyle w:val="NazwaProgramowa"/>
        </w:rPr>
        <w:t>Move</w:t>
      </w:r>
      <w:r>
        <w:rPr>
          <w:rStyle w:val="NazwaProgramowa"/>
        </w:rPr>
        <w:t>ToRange</w:t>
      </w:r>
      <w:r w:rsidRPr="000668E8">
        <w:rPr>
          <w:rStyle w:val="NazwaProgramowa"/>
        </w:rPr>
        <w:t>End</w:t>
      </w:r>
      <w:r>
        <w:rPr>
          <w:rStyle w:val="NazwaProgramowa"/>
        </w:rPr>
        <w:t>,</w:t>
      </w:r>
    </w:p>
    <w:p w14:paraId="4B6715E4" w14:textId="5F93661E" w:rsidR="00816F0C" w:rsidRPr="000668E8" w:rsidRDefault="00816F0C" w:rsidP="000668E8">
      <w:pPr>
        <w:pStyle w:val="ListBullet"/>
        <w:rPr>
          <w:rStyle w:val="NazwaProgramowa"/>
        </w:rPr>
      </w:pPr>
      <w:r w:rsidRPr="000668E8">
        <w:rPr>
          <w:rStyle w:val="NazwaProgramowa"/>
        </w:rPr>
        <w:t>Move</w:t>
      </w:r>
      <w:r>
        <w:rPr>
          <w:rStyle w:val="NazwaProgramowa"/>
        </w:rPr>
        <w:t>ToRange</w:t>
      </w:r>
      <w:r w:rsidRPr="000668E8">
        <w:rPr>
          <w:rStyle w:val="NazwaProgramowa"/>
        </w:rPr>
        <w:t>Start</w:t>
      </w:r>
      <w:r>
        <w:rPr>
          <w:rStyle w:val="NazwaProgramowa"/>
        </w:rPr>
        <w:t>,</w:t>
      </w:r>
    </w:p>
    <w:p w14:paraId="4CBFB82D" w14:textId="68069A22" w:rsidR="00816F0C" w:rsidRPr="000668E8" w:rsidRDefault="00E50DB8" w:rsidP="000668E8">
      <w:pPr>
        <w:pStyle w:val="ListBullet"/>
        <w:rPr>
          <w:rStyle w:val="NazwaProgramowa"/>
        </w:rPr>
      </w:pPr>
      <w:r>
        <w:rPr>
          <w:rStyle w:val="NazwaProgramowa"/>
        </w:rPr>
        <w:t>Math.</w:t>
      </w:r>
      <w:r w:rsidR="00816F0C" w:rsidRPr="000668E8">
        <w:rPr>
          <w:rStyle w:val="NazwaProgramowa"/>
        </w:rPr>
        <w:t>OfficeMath</w:t>
      </w:r>
      <w:r w:rsidR="00816F0C">
        <w:rPr>
          <w:rStyle w:val="NazwaProgramowa"/>
        </w:rPr>
        <w:t>,</w:t>
      </w:r>
    </w:p>
    <w:p w14:paraId="720962D9" w14:textId="2AF3E5F8" w:rsidR="00816F0C" w:rsidRPr="000668E8" w:rsidRDefault="00816F0C" w:rsidP="000668E8">
      <w:pPr>
        <w:pStyle w:val="ListBullet"/>
        <w:rPr>
          <w:rStyle w:val="NazwaProgramowa"/>
        </w:rPr>
      </w:pPr>
      <w:r w:rsidRPr="000668E8">
        <w:rPr>
          <w:rStyle w:val="NazwaProgramowa"/>
        </w:rPr>
        <w:t>Math</w:t>
      </w:r>
      <w:r w:rsidR="00E50DB8">
        <w:rPr>
          <w:rStyle w:val="NazwaProgramowa"/>
        </w:rPr>
        <w:t>.</w:t>
      </w:r>
      <w:r w:rsidRPr="000668E8">
        <w:rPr>
          <w:rStyle w:val="NazwaProgramowa"/>
        </w:rPr>
        <w:t>Paragraph</w:t>
      </w:r>
      <w:r>
        <w:rPr>
          <w:rStyle w:val="NazwaProgramowa"/>
        </w:rPr>
        <w:t>,</w:t>
      </w:r>
    </w:p>
    <w:p w14:paraId="6D220A20" w14:textId="6053E922" w:rsidR="00816F0C" w:rsidRPr="000668E8" w:rsidRDefault="00816F0C" w:rsidP="000668E8">
      <w:pPr>
        <w:pStyle w:val="ListBullet"/>
        <w:rPr>
          <w:rStyle w:val="NazwaProgramowa"/>
        </w:rPr>
      </w:pPr>
      <w:r w:rsidRPr="000668E8">
        <w:rPr>
          <w:rStyle w:val="NazwaProgramowa"/>
        </w:rPr>
        <w:t>PermEnd</w:t>
      </w:r>
      <w:r>
        <w:rPr>
          <w:rStyle w:val="NazwaProgramowa"/>
        </w:rPr>
        <w:t>,</w:t>
      </w:r>
    </w:p>
    <w:p w14:paraId="4DEB7206" w14:textId="4222C5D1" w:rsidR="00816F0C" w:rsidRPr="000668E8" w:rsidRDefault="00816F0C" w:rsidP="000668E8">
      <w:pPr>
        <w:pStyle w:val="ListBullet"/>
        <w:rPr>
          <w:rStyle w:val="NazwaProgramowa"/>
        </w:rPr>
      </w:pPr>
      <w:r w:rsidRPr="000668E8">
        <w:rPr>
          <w:rStyle w:val="NazwaProgramowa"/>
        </w:rPr>
        <w:t>PermStart</w:t>
      </w:r>
      <w:r>
        <w:rPr>
          <w:rStyle w:val="NazwaProgramowa"/>
        </w:rPr>
        <w:t>,</w:t>
      </w:r>
    </w:p>
    <w:p w14:paraId="5C822885" w14:textId="7C22123E" w:rsidR="00816F0C" w:rsidRPr="000668E8" w:rsidRDefault="00816F0C" w:rsidP="000668E8">
      <w:pPr>
        <w:pStyle w:val="ListBullet"/>
        <w:rPr>
          <w:rStyle w:val="NazwaProgramowa"/>
        </w:rPr>
      </w:pPr>
      <w:r w:rsidRPr="000668E8">
        <w:rPr>
          <w:rStyle w:val="NazwaProgramowa"/>
        </w:rPr>
        <w:t>Proof</w:t>
      </w:r>
      <w:r>
        <w:rPr>
          <w:rStyle w:val="NazwaProgramowa"/>
        </w:rPr>
        <w:t>Error,</w:t>
      </w:r>
    </w:p>
    <w:p w14:paraId="08595614" w14:textId="77777777" w:rsidR="00816F0C" w:rsidRDefault="00816F0C" w:rsidP="000668E8">
      <w:pPr>
        <w:pStyle w:val="ListBullet"/>
        <w:rPr>
          <w:rStyle w:val="NazwaProgramowa"/>
        </w:rPr>
      </w:pPr>
      <w:r w:rsidRPr="000668E8">
        <w:rPr>
          <w:rStyle w:val="NazwaProgramowa"/>
        </w:rPr>
        <w:t>S</w:t>
      </w:r>
      <w:r>
        <w:rPr>
          <w:rStyle w:val="NazwaProgramowa"/>
        </w:rPr>
        <w:t>dt*,</w:t>
      </w:r>
    </w:p>
    <w:p w14:paraId="6647F5FC" w14:textId="29AA0F84" w:rsidR="00816F0C" w:rsidRPr="000668E8" w:rsidRDefault="00816F0C" w:rsidP="000668E8">
      <w:pPr>
        <w:pStyle w:val="ListBullet"/>
        <w:rPr>
          <w:rStyle w:val="NazwaProgramowa"/>
        </w:rPr>
      </w:pPr>
      <w:r w:rsidRPr="000668E8">
        <w:rPr>
          <w:rStyle w:val="NazwaProgramowa"/>
        </w:rPr>
        <w:t>SimpleField</w:t>
      </w:r>
      <w:r>
        <w:rPr>
          <w:rStyle w:val="NazwaProgramowa"/>
        </w:rPr>
        <w:t>,</w:t>
      </w:r>
    </w:p>
    <w:p w14:paraId="71B4B1A4" w14:textId="45214D94" w:rsidR="00816F0C" w:rsidRPr="000668E8" w:rsidRDefault="00816F0C" w:rsidP="000668E8">
      <w:pPr>
        <w:pStyle w:val="ListBullet"/>
        <w:rPr>
          <w:rStyle w:val="NazwaProgramowa"/>
        </w:rPr>
      </w:pPr>
      <w:r w:rsidRPr="000668E8">
        <w:rPr>
          <w:rStyle w:val="NazwaProgramowa"/>
        </w:rPr>
        <w:t>Subdocument</w:t>
      </w:r>
      <w:r>
        <w:rPr>
          <w:rStyle w:val="NazwaProgramowa"/>
        </w:rPr>
        <w:t>Reference.</w:t>
      </w:r>
    </w:p>
    <w:p w14:paraId="4F031773" w14:textId="201C865A" w:rsidR="0020764C" w:rsidRDefault="0049188D" w:rsidP="00193C5E">
      <w:pPr>
        <w:pStyle w:val="Standardowyakapit"/>
      </w:pPr>
      <w:r>
        <w:t>We</w:t>
      </w:r>
      <w:r w:rsidR="00842CCC">
        <w:t xml:space="preserve"> </w:t>
      </w:r>
      <w:r>
        <w:t>should</w:t>
      </w:r>
      <w:r w:rsidR="00842CCC">
        <w:t xml:space="preserve"> </w:t>
      </w:r>
      <w:r>
        <w:t>consider</w:t>
      </w:r>
      <w:r w:rsidR="00842CCC">
        <w:t xml:space="preserve"> </w:t>
      </w:r>
      <w:r>
        <w:t>the</w:t>
      </w:r>
      <w:r w:rsidR="00842CCC">
        <w:t xml:space="preserve"> </w:t>
      </w:r>
      <w:r w:rsidR="005D0BAF">
        <w:t>role</w:t>
      </w:r>
      <w:r w:rsidR="00842CCC">
        <w:t xml:space="preserve"> </w:t>
      </w:r>
      <w:r>
        <w:t>of</w:t>
      </w:r>
      <w:r w:rsidR="00842CCC">
        <w:t xml:space="preserve"> </w:t>
      </w:r>
      <w:r>
        <w:t>these</w:t>
      </w:r>
      <w:r w:rsidR="00842CCC">
        <w:t xml:space="preserve"> </w:t>
      </w:r>
      <w:r>
        <w:t>elements</w:t>
      </w:r>
      <w:r w:rsidR="00842CCC">
        <w:t xml:space="preserve"> </w:t>
      </w:r>
      <w:r>
        <w:t>and</w:t>
      </w:r>
      <w:r w:rsidR="00842CCC">
        <w:t xml:space="preserve"> </w:t>
      </w:r>
      <w:r>
        <w:t>how</w:t>
      </w:r>
      <w:r w:rsidR="00842CCC">
        <w:t xml:space="preserve"> </w:t>
      </w:r>
      <w:r w:rsidR="00FE6D37">
        <w:t>the</w:t>
      </w:r>
      <w:r w:rsidR="00816F0C">
        <w:t>ir</w:t>
      </w:r>
      <w:r w:rsidR="00842CCC">
        <w:t xml:space="preserve"> </w:t>
      </w:r>
      <w:r w:rsidR="00FE6D37">
        <w:t>presence</w:t>
      </w:r>
      <w:r w:rsidR="00842CCC">
        <w:t xml:space="preserve"> </w:t>
      </w:r>
      <w:r>
        <w:t>influences</w:t>
      </w:r>
      <w:r w:rsidR="00842CCC">
        <w:t xml:space="preserve"> </w:t>
      </w:r>
      <w:r>
        <w:t>the</w:t>
      </w:r>
      <w:r w:rsidR="00842CCC">
        <w:t xml:space="preserve"> </w:t>
      </w:r>
      <w:r>
        <w:t>find</w:t>
      </w:r>
      <w:r w:rsidR="00842CCC">
        <w:t xml:space="preserve"> </w:t>
      </w:r>
      <w:r>
        <w:t>and</w:t>
      </w:r>
      <w:r w:rsidR="00842CCC">
        <w:t xml:space="preserve"> </w:t>
      </w:r>
      <w:r>
        <w:t>replace</w:t>
      </w:r>
      <w:r w:rsidR="00842CCC">
        <w:t xml:space="preserve"> </w:t>
      </w:r>
      <w:r>
        <w:t>functions</w:t>
      </w:r>
      <w:r w:rsidR="00842CCC">
        <w:t xml:space="preserve"> </w:t>
      </w:r>
      <w:r>
        <w:t>of</w:t>
      </w:r>
      <w:r w:rsidR="00842CCC">
        <w:t xml:space="preserve"> </w:t>
      </w:r>
      <w:r w:rsidR="005D0BAF" w:rsidRPr="005D0BAF">
        <w:rPr>
          <w:rStyle w:val="NazwaProgramowa"/>
        </w:rPr>
        <w:t>FormattedText</w:t>
      </w:r>
      <w:r w:rsidR="005D0BAF">
        <w:t>.</w:t>
      </w:r>
    </w:p>
    <w:p w14:paraId="0A73FCA8" w14:textId="1962A91F" w:rsidR="006A45E0" w:rsidRDefault="00662A14" w:rsidP="005D0BAF">
      <w:pPr>
        <w:pStyle w:val="Heading2"/>
      </w:pPr>
      <w:r>
        <w:t>Use</w:t>
      </w:r>
      <w:r w:rsidR="00842CCC">
        <w:t xml:space="preserve"> </w:t>
      </w:r>
      <w:r>
        <w:t>cases</w:t>
      </w:r>
    </w:p>
    <w:p w14:paraId="6C407770" w14:textId="03FD56BD" w:rsidR="006A45E0" w:rsidRDefault="006A45E0" w:rsidP="00974600">
      <w:pPr>
        <w:pStyle w:val="Standardowyakapit"/>
      </w:pPr>
      <w:r>
        <w:t>We</w:t>
      </w:r>
      <w:r w:rsidR="00842CCC">
        <w:t xml:space="preserve"> </w:t>
      </w:r>
      <w:r>
        <w:t>need</w:t>
      </w:r>
      <w:r w:rsidR="00842CCC">
        <w:t xml:space="preserve"> </w:t>
      </w:r>
      <w:r>
        <w:t>textual</w:t>
      </w:r>
      <w:r w:rsidR="00842CCC">
        <w:t xml:space="preserve"> </w:t>
      </w:r>
      <w:r>
        <w:t>representation</w:t>
      </w:r>
      <w:r w:rsidR="00842CCC">
        <w:t xml:space="preserve"> </w:t>
      </w:r>
      <w:r w:rsidR="00974600">
        <w:t>of</w:t>
      </w:r>
      <w:r w:rsidR="00842CCC">
        <w:t xml:space="preserve"> </w:t>
      </w:r>
      <w:r w:rsidR="00974600">
        <w:t>non-run</w:t>
      </w:r>
      <w:r w:rsidR="00842CCC">
        <w:t xml:space="preserve"> </w:t>
      </w:r>
      <w:r w:rsidR="00974600">
        <w:t>paragraph</w:t>
      </w:r>
      <w:r w:rsidR="00842CCC">
        <w:t xml:space="preserve"> </w:t>
      </w:r>
      <w:r w:rsidR="00974600">
        <w:t>members</w:t>
      </w:r>
      <w:r w:rsidR="00842CCC">
        <w:t xml:space="preserve"> </w:t>
      </w:r>
      <w:r w:rsidR="00974600">
        <w:t>and</w:t>
      </w:r>
      <w:r w:rsidR="00842CCC">
        <w:t xml:space="preserve"> </w:t>
      </w:r>
      <w:r w:rsidR="00974600">
        <w:t>non-text</w:t>
      </w:r>
      <w:r w:rsidR="00842CCC">
        <w:t xml:space="preserve"> </w:t>
      </w:r>
      <w:r w:rsidR="00974600">
        <w:t>run</w:t>
      </w:r>
      <w:r w:rsidR="00842CCC">
        <w:t xml:space="preserve"> </w:t>
      </w:r>
      <w:r w:rsidR="00974600">
        <w:t>members</w:t>
      </w:r>
      <w:r w:rsidR="00842CCC">
        <w:t xml:space="preserve"> </w:t>
      </w:r>
      <w:r w:rsidR="00974600">
        <w:t>to</w:t>
      </w:r>
      <w:r w:rsidR="00842CCC">
        <w:t xml:space="preserve"> </w:t>
      </w:r>
      <w:r w:rsidR="00974600">
        <w:t>find</w:t>
      </w:r>
      <w:r w:rsidR="00842CCC">
        <w:t xml:space="preserve"> </w:t>
      </w:r>
      <w:r w:rsidR="00974600">
        <w:t>and</w:t>
      </w:r>
      <w:r w:rsidR="00842CCC">
        <w:t xml:space="preserve"> </w:t>
      </w:r>
      <w:r w:rsidR="00974600">
        <w:t>replace</w:t>
      </w:r>
      <w:r w:rsidR="00842CCC">
        <w:t xml:space="preserve"> </w:t>
      </w:r>
      <w:r w:rsidR="00974600">
        <w:t>these</w:t>
      </w:r>
      <w:r w:rsidR="00842CCC">
        <w:t xml:space="preserve"> </w:t>
      </w:r>
      <w:r w:rsidR="00974600">
        <w:t>members</w:t>
      </w:r>
      <w:r w:rsidR="00842CCC">
        <w:t xml:space="preserve"> </w:t>
      </w:r>
      <w:r w:rsidR="00974600">
        <w:t>in</w:t>
      </w:r>
      <w:r w:rsidR="00842CCC">
        <w:t xml:space="preserve"> </w:t>
      </w:r>
      <w:r w:rsidR="00974600">
        <w:t>textual</w:t>
      </w:r>
      <w:r w:rsidR="00842CCC">
        <w:t xml:space="preserve"> </w:t>
      </w:r>
      <w:r w:rsidR="00974600">
        <w:t>context.</w:t>
      </w:r>
      <w:r w:rsidR="00842CCC">
        <w:t xml:space="preserve"> </w:t>
      </w:r>
      <w:r w:rsidR="00974600">
        <w:t>For</w:t>
      </w:r>
      <w:r w:rsidR="00842CCC">
        <w:t xml:space="preserve"> </w:t>
      </w:r>
      <w:r w:rsidR="00974600">
        <w:t>instance,</w:t>
      </w:r>
      <w:r w:rsidR="00842CCC">
        <w:t xml:space="preserve"> </w:t>
      </w:r>
      <w:r w:rsidR="00974600">
        <w:t>we</w:t>
      </w:r>
      <w:r w:rsidR="00842CCC">
        <w:t xml:space="preserve"> </w:t>
      </w:r>
      <w:r w:rsidR="00974600">
        <w:t>may</w:t>
      </w:r>
      <w:r w:rsidR="00842CCC">
        <w:t xml:space="preserve"> </w:t>
      </w:r>
      <w:r w:rsidR="00974600">
        <w:t>want</w:t>
      </w:r>
      <w:r w:rsidR="00842CCC">
        <w:t xml:space="preserve"> </w:t>
      </w:r>
      <w:r w:rsidR="00974600">
        <w:t>to</w:t>
      </w:r>
      <w:r w:rsidR="00842CCC">
        <w:t xml:space="preserve"> </w:t>
      </w:r>
      <w:r w:rsidR="00974600">
        <w:t>change</w:t>
      </w:r>
      <w:r w:rsidR="00842CCC">
        <w:t xml:space="preserve"> </w:t>
      </w:r>
      <w:r w:rsidR="00974600">
        <w:t>hyperlink</w:t>
      </w:r>
      <w:r w:rsidR="00842CCC">
        <w:t xml:space="preserve"> </w:t>
      </w:r>
      <w:r w:rsidR="00974600">
        <w:t>targets</w:t>
      </w:r>
      <w:r w:rsidR="00842CCC">
        <w:t xml:space="preserve"> </w:t>
      </w:r>
      <w:r w:rsidR="00974600">
        <w:t>when</w:t>
      </w:r>
      <w:r w:rsidR="00842CCC">
        <w:t xml:space="preserve"> </w:t>
      </w:r>
      <w:r w:rsidR="00974600">
        <w:t>they</w:t>
      </w:r>
      <w:r w:rsidR="00842CCC">
        <w:t xml:space="preserve"> </w:t>
      </w:r>
      <w:r w:rsidR="00974600">
        <w:t>are</w:t>
      </w:r>
      <w:r w:rsidR="00842CCC">
        <w:t xml:space="preserve"> </w:t>
      </w:r>
      <w:r w:rsidR="00974600">
        <w:t>preceded</w:t>
      </w:r>
      <w:r w:rsidR="00842CCC">
        <w:t xml:space="preserve"> </w:t>
      </w:r>
      <w:r w:rsidR="00974600">
        <w:t>with</w:t>
      </w:r>
      <w:r w:rsidR="00842CCC">
        <w:t xml:space="preserve"> </w:t>
      </w:r>
      <w:r w:rsidR="00974600">
        <w:t>specific</w:t>
      </w:r>
      <w:r w:rsidR="00842CCC">
        <w:t xml:space="preserve"> </w:t>
      </w:r>
      <w:r w:rsidR="00974600">
        <w:t>run</w:t>
      </w:r>
      <w:r w:rsidR="00842CCC">
        <w:t xml:space="preserve"> </w:t>
      </w:r>
      <w:r w:rsidR="00974600">
        <w:t>text.</w:t>
      </w:r>
      <w:r w:rsidR="00842CCC">
        <w:t xml:space="preserve"> </w:t>
      </w:r>
      <w:r w:rsidR="00974600">
        <w:t>We</w:t>
      </w:r>
      <w:r w:rsidR="00842CCC">
        <w:t xml:space="preserve"> </w:t>
      </w:r>
      <w:r w:rsidR="00974600">
        <w:t>recognized</w:t>
      </w:r>
      <w:r w:rsidR="00842CCC">
        <w:t xml:space="preserve"> </w:t>
      </w:r>
      <w:r w:rsidR="00974600">
        <w:t>several</w:t>
      </w:r>
      <w:r w:rsidR="00842CCC">
        <w:t xml:space="preserve"> </w:t>
      </w:r>
      <w:r w:rsidR="00974600">
        <w:t>purposes</w:t>
      </w:r>
      <w:r w:rsidR="00842CCC">
        <w:t xml:space="preserve"> </w:t>
      </w:r>
      <w:r w:rsidR="00974600">
        <w:t>of</w:t>
      </w:r>
      <w:r w:rsidR="00842CCC">
        <w:t xml:space="preserve"> </w:t>
      </w:r>
      <w:r w:rsidR="00974600">
        <w:t>textual</w:t>
      </w:r>
      <w:r w:rsidR="00842CCC">
        <w:t xml:space="preserve"> </w:t>
      </w:r>
      <w:r w:rsidR="00974600">
        <w:t>representation</w:t>
      </w:r>
      <w:r w:rsidR="00842CCC">
        <w:t xml:space="preserve"> </w:t>
      </w:r>
      <w:r w:rsidR="00974600">
        <w:t>of</w:t>
      </w:r>
      <w:r w:rsidR="00842CCC">
        <w:t xml:space="preserve"> </w:t>
      </w:r>
      <w:r w:rsidR="00974600">
        <w:t>non-text</w:t>
      </w:r>
      <w:r w:rsidR="00842CCC">
        <w:t xml:space="preserve"> </w:t>
      </w:r>
      <w:r w:rsidR="00974600">
        <w:t>elements:</w:t>
      </w:r>
    </w:p>
    <w:p w14:paraId="669C66E8" w14:textId="2447AD1A" w:rsidR="00974600" w:rsidRDefault="00974600" w:rsidP="00827A78">
      <w:pPr>
        <w:pStyle w:val="Standardowyakapit"/>
        <w:numPr>
          <w:ilvl w:val="0"/>
          <w:numId w:val="6"/>
        </w:numPr>
      </w:pPr>
      <w:r>
        <w:t>Paragraph</w:t>
      </w:r>
      <w:r w:rsidR="00842CCC">
        <w:t xml:space="preserve"> </w:t>
      </w:r>
      <w:r>
        <w:t>trimming</w:t>
      </w:r>
      <w:r w:rsidR="00842CCC">
        <w:t xml:space="preserve"> </w:t>
      </w:r>
      <w:r>
        <w:t>–</w:t>
      </w:r>
      <w:r w:rsidR="00842CCC">
        <w:t xml:space="preserve"> </w:t>
      </w:r>
      <w:r>
        <w:t>removing</w:t>
      </w:r>
      <w:r w:rsidR="00842CCC">
        <w:t xml:space="preserve"> </w:t>
      </w:r>
      <w:r>
        <w:t>excessive</w:t>
      </w:r>
      <w:r w:rsidR="00842CCC">
        <w:t xml:space="preserve"> </w:t>
      </w:r>
      <w:r>
        <w:t>whitespaces</w:t>
      </w:r>
      <w:r w:rsidR="00842CCC">
        <w:t xml:space="preserve"> </w:t>
      </w:r>
      <w:r>
        <w:t>at</w:t>
      </w:r>
      <w:r w:rsidR="00842CCC">
        <w:t xml:space="preserve"> </w:t>
      </w:r>
      <w:r>
        <w:t>the</w:t>
      </w:r>
      <w:r w:rsidR="00842CCC">
        <w:t xml:space="preserve"> </w:t>
      </w:r>
      <w:r w:rsidR="00662A14">
        <w:t>end</w:t>
      </w:r>
      <w:r w:rsidR="00842CCC">
        <w:t xml:space="preserve"> </w:t>
      </w:r>
      <w:r w:rsidR="00662A14">
        <w:t>or</w:t>
      </w:r>
      <w:r w:rsidR="00842CCC">
        <w:t xml:space="preserve"> </w:t>
      </w:r>
      <w:r>
        <w:t>start</w:t>
      </w:r>
      <w:r w:rsidR="00842CCC">
        <w:t xml:space="preserve"> </w:t>
      </w:r>
      <w:r>
        <w:t>of</w:t>
      </w:r>
      <w:r w:rsidR="00842CCC">
        <w:t xml:space="preserve"> </w:t>
      </w:r>
      <w:r>
        <w:t>paragraph.</w:t>
      </w:r>
    </w:p>
    <w:p w14:paraId="578EE4A9" w14:textId="3804F02E" w:rsidR="00974600" w:rsidRDefault="00974600" w:rsidP="00827A78">
      <w:pPr>
        <w:pStyle w:val="Standardowyakapit"/>
        <w:numPr>
          <w:ilvl w:val="0"/>
          <w:numId w:val="6"/>
        </w:numPr>
      </w:pPr>
      <w:r>
        <w:t>Removing</w:t>
      </w:r>
      <w:r w:rsidR="00842CCC">
        <w:t xml:space="preserve"> </w:t>
      </w:r>
      <w:r>
        <w:t>empty</w:t>
      </w:r>
      <w:r w:rsidR="00842CCC">
        <w:t xml:space="preserve"> </w:t>
      </w:r>
      <w:r>
        <w:t>paragraphs</w:t>
      </w:r>
      <w:r w:rsidR="00842CCC">
        <w:t xml:space="preserve"> </w:t>
      </w:r>
      <w:r>
        <w:t>–</w:t>
      </w:r>
      <w:r w:rsidR="00842CCC">
        <w:t xml:space="preserve"> </w:t>
      </w:r>
      <w:r>
        <w:t>removing</w:t>
      </w:r>
      <w:r w:rsidR="00842CCC">
        <w:t xml:space="preserve"> </w:t>
      </w:r>
      <w:r>
        <w:t>those</w:t>
      </w:r>
      <w:r w:rsidR="00842CCC">
        <w:t xml:space="preserve"> </w:t>
      </w:r>
      <w:r>
        <w:t>paragraphs</w:t>
      </w:r>
      <w:r w:rsidR="00842CCC">
        <w:t xml:space="preserve"> </w:t>
      </w:r>
      <w:r>
        <w:t>that</w:t>
      </w:r>
      <w:r w:rsidR="00842CCC">
        <w:t xml:space="preserve"> </w:t>
      </w:r>
      <w:r>
        <w:t>contain</w:t>
      </w:r>
      <w:r w:rsidR="00842CCC">
        <w:t xml:space="preserve"> </w:t>
      </w:r>
      <w:r>
        <w:t>only</w:t>
      </w:r>
      <w:r w:rsidR="00842CCC">
        <w:t xml:space="preserve"> </w:t>
      </w:r>
      <w:r>
        <w:t>whitespaces.</w:t>
      </w:r>
    </w:p>
    <w:p w14:paraId="0BB5B57C" w14:textId="6DAFFB25" w:rsidR="00974600" w:rsidRDefault="00974600" w:rsidP="00827A78">
      <w:pPr>
        <w:pStyle w:val="Standardowyakapit"/>
        <w:numPr>
          <w:ilvl w:val="0"/>
          <w:numId w:val="6"/>
        </w:numPr>
      </w:pPr>
      <w:r>
        <w:t>Whitespace</w:t>
      </w:r>
      <w:r w:rsidR="00842CCC">
        <w:t xml:space="preserve"> </w:t>
      </w:r>
      <w:r>
        <w:t>normalization</w:t>
      </w:r>
      <w:r w:rsidR="00842CCC">
        <w:t xml:space="preserve"> </w:t>
      </w:r>
      <w:r>
        <w:t>–</w:t>
      </w:r>
      <w:r w:rsidR="00842CCC">
        <w:t xml:space="preserve"> </w:t>
      </w:r>
      <w:r>
        <w:t>changing</w:t>
      </w:r>
      <w:r w:rsidR="00842CCC">
        <w:t xml:space="preserve"> </w:t>
      </w:r>
      <w:r>
        <w:t>the</w:t>
      </w:r>
      <w:r w:rsidR="00842CCC">
        <w:t xml:space="preserve"> </w:t>
      </w:r>
      <w:r>
        <w:t>sequences</w:t>
      </w:r>
      <w:r w:rsidR="00842CCC">
        <w:t xml:space="preserve"> </w:t>
      </w:r>
      <w:r>
        <w:t>of</w:t>
      </w:r>
      <w:r w:rsidR="00842CCC">
        <w:t xml:space="preserve"> </w:t>
      </w:r>
      <w:r>
        <w:t>spaces</w:t>
      </w:r>
      <w:r w:rsidR="00842CCC">
        <w:t xml:space="preserve"> </w:t>
      </w:r>
      <w:r>
        <w:t>to</w:t>
      </w:r>
      <w:r w:rsidR="00842CCC">
        <w:t xml:space="preserve"> </w:t>
      </w:r>
      <w:r>
        <w:t>single</w:t>
      </w:r>
      <w:r w:rsidR="00842CCC">
        <w:t xml:space="preserve"> </w:t>
      </w:r>
      <w:r>
        <w:t>spaces.</w:t>
      </w:r>
    </w:p>
    <w:p w14:paraId="3699EB1D" w14:textId="7FCBC53C" w:rsidR="000711A0" w:rsidRDefault="000711A0" w:rsidP="00827A78">
      <w:pPr>
        <w:pStyle w:val="Standardowyakapit"/>
        <w:numPr>
          <w:ilvl w:val="0"/>
          <w:numId w:val="6"/>
        </w:numPr>
      </w:pPr>
      <w:r>
        <w:t>Tab</w:t>
      </w:r>
      <w:r w:rsidR="00842CCC">
        <w:t xml:space="preserve"> </w:t>
      </w:r>
      <w:r>
        <w:t>normalization</w:t>
      </w:r>
      <w:r w:rsidR="00842CCC">
        <w:t xml:space="preserve"> </w:t>
      </w:r>
      <w:r>
        <w:t>–</w:t>
      </w:r>
      <w:r w:rsidR="00842CCC">
        <w:t xml:space="preserve"> </w:t>
      </w:r>
      <w:r>
        <w:t>changing</w:t>
      </w:r>
      <w:r w:rsidR="00842CCC">
        <w:t xml:space="preserve"> </w:t>
      </w:r>
      <w:r>
        <w:t>the</w:t>
      </w:r>
      <w:r w:rsidR="00842CCC">
        <w:t xml:space="preserve"> </w:t>
      </w:r>
      <w:r>
        <w:t>sequences</w:t>
      </w:r>
      <w:r w:rsidR="00842CCC">
        <w:t xml:space="preserve"> </w:t>
      </w:r>
      <w:r>
        <w:t>of</w:t>
      </w:r>
      <w:r w:rsidR="00842CCC">
        <w:t xml:space="preserve"> </w:t>
      </w:r>
      <w:r>
        <w:t>spaces</w:t>
      </w:r>
      <w:r w:rsidR="00842CCC">
        <w:t xml:space="preserve"> </w:t>
      </w:r>
      <w:r>
        <w:t>and</w:t>
      </w:r>
      <w:r w:rsidR="00842CCC">
        <w:t xml:space="preserve"> </w:t>
      </w:r>
      <w:r>
        <w:t>a</w:t>
      </w:r>
      <w:r w:rsidR="00842CCC">
        <w:t xml:space="preserve"> </w:t>
      </w:r>
      <w:r>
        <w:t>tab</w:t>
      </w:r>
      <w:r w:rsidR="00842CCC">
        <w:t xml:space="preserve"> </w:t>
      </w:r>
      <w:r>
        <w:t>character</w:t>
      </w:r>
      <w:r w:rsidR="00842CCC">
        <w:t xml:space="preserve"> </w:t>
      </w:r>
      <w:r>
        <w:t>to</w:t>
      </w:r>
      <w:r w:rsidR="00842CCC">
        <w:t xml:space="preserve"> </w:t>
      </w:r>
      <w:r>
        <w:t>a</w:t>
      </w:r>
      <w:r w:rsidR="00842CCC">
        <w:t xml:space="preserve"> </w:t>
      </w:r>
      <w:r>
        <w:t>single</w:t>
      </w:r>
      <w:r w:rsidR="00842CCC">
        <w:t xml:space="preserve"> </w:t>
      </w:r>
      <w:r>
        <w:t>tab</w:t>
      </w:r>
      <w:r w:rsidR="00842CCC">
        <w:t xml:space="preserve"> </w:t>
      </w:r>
      <w:r>
        <w:t>character.</w:t>
      </w:r>
      <w:r w:rsidR="00842CCC">
        <w:t xml:space="preserve"> </w:t>
      </w:r>
    </w:p>
    <w:p w14:paraId="1ADA307A" w14:textId="2838D62A" w:rsidR="000711A0" w:rsidRDefault="000711A0" w:rsidP="00827A78">
      <w:pPr>
        <w:pStyle w:val="Standardowyakapit"/>
        <w:numPr>
          <w:ilvl w:val="0"/>
          <w:numId w:val="6"/>
        </w:numPr>
      </w:pPr>
      <w:r>
        <w:t>Tab</w:t>
      </w:r>
      <w:r w:rsidR="00842CCC">
        <w:t xml:space="preserve"> </w:t>
      </w:r>
      <w:r>
        <w:t>conversion</w:t>
      </w:r>
      <w:r w:rsidR="00842CCC">
        <w:t xml:space="preserve"> </w:t>
      </w:r>
      <w:r>
        <w:t>–</w:t>
      </w:r>
      <w:r w:rsidR="00842CCC">
        <w:t xml:space="preserve"> </w:t>
      </w:r>
      <w:r>
        <w:t>changing</w:t>
      </w:r>
      <w:r w:rsidR="00842CCC">
        <w:t xml:space="preserve"> </w:t>
      </w:r>
      <w:r>
        <w:t>positional</w:t>
      </w:r>
      <w:r w:rsidR="00842CCC">
        <w:t xml:space="preserve"> </w:t>
      </w:r>
      <w:r>
        <w:t>tabs</w:t>
      </w:r>
      <w:r w:rsidR="00842CCC">
        <w:t xml:space="preserve"> </w:t>
      </w:r>
      <w:r>
        <w:t>to</w:t>
      </w:r>
      <w:r w:rsidR="00842CCC">
        <w:t xml:space="preserve"> </w:t>
      </w:r>
      <w:r>
        <w:t>tabs</w:t>
      </w:r>
      <w:r w:rsidR="00842CCC">
        <w:t xml:space="preserve"> </w:t>
      </w:r>
      <w:r>
        <w:t>and</w:t>
      </w:r>
      <w:r w:rsidR="00842CCC">
        <w:t xml:space="preserve"> </w:t>
      </w:r>
      <w:r>
        <w:t>vice</w:t>
      </w:r>
      <w:r w:rsidR="00842CCC">
        <w:t xml:space="preserve"> </w:t>
      </w:r>
      <w:r>
        <w:t>versa.</w:t>
      </w:r>
    </w:p>
    <w:p w14:paraId="2F26A89A" w14:textId="7ACB8BF8" w:rsidR="000711A0" w:rsidRDefault="000711A0" w:rsidP="00827A78">
      <w:pPr>
        <w:pStyle w:val="Standardowyakapit"/>
        <w:numPr>
          <w:ilvl w:val="0"/>
          <w:numId w:val="6"/>
        </w:numPr>
      </w:pPr>
      <w:r>
        <w:t>Space</w:t>
      </w:r>
      <w:r w:rsidR="00842CCC">
        <w:t xml:space="preserve"> </w:t>
      </w:r>
      <w:r>
        <w:t>conversion</w:t>
      </w:r>
      <w:r w:rsidR="00842CCC">
        <w:t xml:space="preserve"> </w:t>
      </w:r>
      <w:r>
        <w:t>–</w:t>
      </w:r>
      <w:r w:rsidR="00842CCC">
        <w:t xml:space="preserve"> </w:t>
      </w:r>
      <w:r>
        <w:t>changing</w:t>
      </w:r>
      <w:r w:rsidR="00842CCC">
        <w:t xml:space="preserve"> </w:t>
      </w:r>
      <w:r>
        <w:t>no-break</w:t>
      </w:r>
      <w:r w:rsidR="00842CCC">
        <w:t xml:space="preserve"> </w:t>
      </w:r>
      <w:r>
        <w:t>spaces</w:t>
      </w:r>
      <w:r w:rsidR="00842CCC">
        <w:t xml:space="preserve"> </w:t>
      </w:r>
      <w:r>
        <w:t>to</w:t>
      </w:r>
      <w:r w:rsidR="00842CCC">
        <w:t xml:space="preserve"> </w:t>
      </w:r>
      <w:r>
        <w:t>spaces</w:t>
      </w:r>
      <w:r w:rsidR="00842CCC">
        <w:t xml:space="preserve"> </w:t>
      </w:r>
      <w:r>
        <w:t>and</w:t>
      </w:r>
      <w:r w:rsidR="00842CCC">
        <w:t xml:space="preserve"> </w:t>
      </w:r>
      <w:r>
        <w:t>vice-versa</w:t>
      </w:r>
      <w:r w:rsidR="00FB58BF">
        <w:t>,</w:t>
      </w:r>
      <w:r w:rsidR="00842CCC">
        <w:t xml:space="preserve"> </w:t>
      </w:r>
      <w:r w:rsidR="006F4944">
        <w:t>ex</w:t>
      </w:r>
      <w:r w:rsidR="006411FE">
        <w:t>changing</w:t>
      </w:r>
      <w:r w:rsidR="00842CCC">
        <w:t xml:space="preserve"> </w:t>
      </w:r>
      <w:r w:rsidR="006411FE">
        <w:t>spaces</w:t>
      </w:r>
      <w:r w:rsidR="00842CCC">
        <w:t xml:space="preserve"> </w:t>
      </w:r>
      <w:r w:rsidR="006411FE">
        <w:t>with</w:t>
      </w:r>
      <w:r w:rsidR="00842CCC">
        <w:t xml:space="preserve"> </w:t>
      </w:r>
      <w:r w:rsidR="006411FE">
        <w:t>different</w:t>
      </w:r>
      <w:r w:rsidR="00842CCC">
        <w:t xml:space="preserve"> </w:t>
      </w:r>
      <w:r w:rsidR="006411FE">
        <w:t>widths.</w:t>
      </w:r>
    </w:p>
    <w:p w14:paraId="49465048" w14:textId="5AEE522B" w:rsidR="00FB58BF" w:rsidRDefault="00FB58BF" w:rsidP="00827A78">
      <w:pPr>
        <w:pStyle w:val="Standardowyakapit"/>
        <w:numPr>
          <w:ilvl w:val="0"/>
          <w:numId w:val="6"/>
        </w:numPr>
      </w:pPr>
      <w:r>
        <w:t>Hyphen</w:t>
      </w:r>
      <w:r w:rsidR="00842CCC">
        <w:t xml:space="preserve"> </w:t>
      </w:r>
      <w:r>
        <w:t>conversion</w:t>
      </w:r>
      <w:r w:rsidR="00842CCC">
        <w:t xml:space="preserve"> </w:t>
      </w:r>
      <w:r>
        <w:t>–</w:t>
      </w:r>
      <w:r w:rsidR="00842CCC">
        <w:t xml:space="preserve"> </w:t>
      </w:r>
      <w:r>
        <w:t>changing</w:t>
      </w:r>
      <w:r w:rsidR="00842CCC">
        <w:t xml:space="preserve"> </w:t>
      </w:r>
      <w:r>
        <w:t>no-break</w:t>
      </w:r>
      <w:r w:rsidR="00842CCC">
        <w:t xml:space="preserve"> </w:t>
      </w:r>
      <w:r>
        <w:t>hyphens</w:t>
      </w:r>
      <w:r w:rsidR="00842CCC">
        <w:t xml:space="preserve"> </w:t>
      </w:r>
      <w:r>
        <w:t>or</w:t>
      </w:r>
      <w:r w:rsidR="00842CCC">
        <w:t xml:space="preserve"> </w:t>
      </w:r>
      <w:r>
        <w:t>soft</w:t>
      </w:r>
      <w:r w:rsidR="00842CCC">
        <w:t xml:space="preserve"> </w:t>
      </w:r>
      <w:r>
        <w:t>hyphens</w:t>
      </w:r>
      <w:r w:rsidR="00842CCC">
        <w:t xml:space="preserve"> </w:t>
      </w:r>
      <w:r>
        <w:t>to</w:t>
      </w:r>
      <w:r w:rsidR="00842CCC">
        <w:t xml:space="preserve"> </w:t>
      </w:r>
      <w:r>
        <w:t>hyphens</w:t>
      </w:r>
      <w:r w:rsidR="00842CCC">
        <w:t xml:space="preserve"> </w:t>
      </w:r>
      <w:r>
        <w:t>and</w:t>
      </w:r>
      <w:r w:rsidR="00842CCC">
        <w:t xml:space="preserve"> </w:t>
      </w:r>
      <w:r>
        <w:t>vice-versa,</w:t>
      </w:r>
      <w:r w:rsidR="00842CCC">
        <w:t xml:space="preserve"> </w:t>
      </w:r>
      <w:r w:rsidR="006F4944">
        <w:t>ex</w:t>
      </w:r>
      <w:r>
        <w:t>changing</w:t>
      </w:r>
      <w:r w:rsidR="00842CCC">
        <w:t xml:space="preserve"> </w:t>
      </w:r>
      <w:r>
        <w:t>hyphens</w:t>
      </w:r>
      <w:r w:rsidR="00842CCC">
        <w:t xml:space="preserve"> </w:t>
      </w:r>
      <w:r>
        <w:t>with</w:t>
      </w:r>
      <w:r w:rsidR="00842CCC">
        <w:t xml:space="preserve"> </w:t>
      </w:r>
      <w:r>
        <w:t>different</w:t>
      </w:r>
      <w:r w:rsidR="00842CCC">
        <w:t xml:space="preserve"> </w:t>
      </w:r>
      <w:r>
        <w:t>widths.</w:t>
      </w:r>
    </w:p>
    <w:p w14:paraId="2460D298" w14:textId="0A276375" w:rsidR="00FB58BF" w:rsidRDefault="00FB58BF" w:rsidP="00827A78">
      <w:pPr>
        <w:pStyle w:val="Standardowyakapit"/>
        <w:numPr>
          <w:ilvl w:val="0"/>
          <w:numId w:val="6"/>
        </w:numPr>
      </w:pPr>
      <w:r>
        <w:lastRenderedPageBreak/>
        <w:t>Recognizing</w:t>
      </w:r>
      <w:r w:rsidR="00842CCC">
        <w:t xml:space="preserve"> </w:t>
      </w:r>
      <w:r>
        <w:t>inline</w:t>
      </w:r>
      <w:r w:rsidR="00842CCC">
        <w:t xml:space="preserve"> </w:t>
      </w:r>
      <w:r>
        <w:t>drawings</w:t>
      </w:r>
      <w:r w:rsidR="00842CCC">
        <w:t xml:space="preserve"> </w:t>
      </w:r>
      <w:r>
        <w:t>during</w:t>
      </w:r>
      <w:r w:rsidR="00842CCC">
        <w:t xml:space="preserve"> </w:t>
      </w:r>
      <w:r>
        <w:t>text</w:t>
      </w:r>
      <w:r w:rsidR="00842CCC">
        <w:t xml:space="preserve"> </w:t>
      </w:r>
      <w:r>
        <w:t>processing.</w:t>
      </w:r>
      <w:r w:rsidR="00842CCC">
        <w:t xml:space="preserve"> </w:t>
      </w:r>
      <w:r>
        <w:t>Changing</w:t>
      </w:r>
      <w:r w:rsidR="00842CCC">
        <w:t xml:space="preserve"> </w:t>
      </w:r>
      <w:r>
        <w:t>anchor</w:t>
      </w:r>
      <w:r w:rsidR="00842CCC">
        <w:t xml:space="preserve"> </w:t>
      </w:r>
      <w:r>
        <w:t>drawings</w:t>
      </w:r>
      <w:r w:rsidR="00842CCC">
        <w:t xml:space="preserve"> </w:t>
      </w:r>
      <w:r>
        <w:t>to</w:t>
      </w:r>
      <w:r w:rsidR="00842CCC">
        <w:t xml:space="preserve"> </w:t>
      </w:r>
      <w:r>
        <w:t>inline</w:t>
      </w:r>
      <w:r w:rsidR="00842CCC">
        <w:t xml:space="preserve"> </w:t>
      </w:r>
      <w:r>
        <w:t>drawings.</w:t>
      </w:r>
    </w:p>
    <w:p w14:paraId="5AB34726" w14:textId="4601ED60" w:rsidR="00FB58BF" w:rsidRDefault="00FB58BF" w:rsidP="00827A78">
      <w:pPr>
        <w:pStyle w:val="Standardowyakapit"/>
        <w:numPr>
          <w:ilvl w:val="0"/>
          <w:numId w:val="6"/>
        </w:numPr>
      </w:pPr>
      <w:r>
        <w:t>Recognizing</w:t>
      </w:r>
      <w:r w:rsidR="00842CCC">
        <w:t xml:space="preserve"> </w:t>
      </w:r>
      <w:r>
        <w:t>paragraph</w:t>
      </w:r>
      <w:r w:rsidR="00842CCC">
        <w:t xml:space="preserve"> </w:t>
      </w:r>
      <w:r>
        <w:t>and</w:t>
      </w:r>
      <w:r w:rsidR="00842CCC">
        <w:t xml:space="preserve"> </w:t>
      </w:r>
      <w:r>
        <w:t>table</w:t>
      </w:r>
      <w:r w:rsidR="00842CCC">
        <w:t xml:space="preserve"> </w:t>
      </w:r>
      <w:r>
        <w:t>cell</w:t>
      </w:r>
      <w:r w:rsidR="00842CCC">
        <w:t xml:space="preserve"> </w:t>
      </w:r>
      <w:r>
        <w:t>markers</w:t>
      </w:r>
      <w:r w:rsidR="00842CCC">
        <w:t xml:space="preserve"> </w:t>
      </w:r>
      <w:r>
        <w:t>in</w:t>
      </w:r>
      <w:r w:rsidR="00842CCC">
        <w:t xml:space="preserve"> </w:t>
      </w:r>
      <w:r>
        <w:t>text</w:t>
      </w:r>
      <w:r w:rsidR="00842CCC">
        <w:t xml:space="preserve"> </w:t>
      </w:r>
      <w:r>
        <w:t>processing.</w:t>
      </w:r>
    </w:p>
    <w:p w14:paraId="47EB57A1" w14:textId="67EEA871" w:rsidR="00386AF4" w:rsidRDefault="00386AF4" w:rsidP="00827A78">
      <w:pPr>
        <w:pStyle w:val="Standardowyakapit"/>
        <w:numPr>
          <w:ilvl w:val="0"/>
          <w:numId w:val="6"/>
        </w:numPr>
      </w:pPr>
      <w:r>
        <w:t>Finding</w:t>
      </w:r>
      <w:r w:rsidR="00842CCC">
        <w:t xml:space="preserve"> </w:t>
      </w:r>
      <w:r>
        <w:t>text</w:t>
      </w:r>
      <w:r w:rsidR="00842CCC">
        <w:t xml:space="preserve"> </w:t>
      </w:r>
      <w:r>
        <w:t>when</w:t>
      </w:r>
      <w:r w:rsidR="00842CCC">
        <w:t xml:space="preserve"> </w:t>
      </w:r>
      <w:r>
        <w:t>only</w:t>
      </w:r>
      <w:r w:rsidR="00842CCC">
        <w:t xml:space="preserve"> </w:t>
      </w:r>
      <w:r>
        <w:t>part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>
        <w:t>text</w:t>
      </w:r>
      <w:r w:rsidR="00842CCC">
        <w:t xml:space="preserve"> </w:t>
      </w:r>
      <w:r>
        <w:t>is</w:t>
      </w:r>
      <w:r w:rsidR="00842CCC">
        <w:t xml:space="preserve"> </w:t>
      </w:r>
      <w:r>
        <w:t>formatted.</w:t>
      </w:r>
    </w:p>
    <w:p w14:paraId="422026A6" w14:textId="0AD76A6B" w:rsidR="00662A14" w:rsidRDefault="00662A14" w:rsidP="00662A14">
      <w:pPr>
        <w:pStyle w:val="Heading3"/>
      </w:pPr>
      <w:r>
        <w:t>Paragraph</w:t>
      </w:r>
      <w:r w:rsidR="00842CCC">
        <w:t xml:space="preserve"> </w:t>
      </w:r>
      <w:r>
        <w:t>trimming</w:t>
      </w:r>
    </w:p>
    <w:p w14:paraId="37F5C970" w14:textId="7202F5A4" w:rsidR="00C60A7F" w:rsidRDefault="00662A14" w:rsidP="0024580C">
      <w:pPr>
        <w:pStyle w:val="Standardowyakapit"/>
      </w:pPr>
      <w:r>
        <w:t>To</w:t>
      </w:r>
      <w:r w:rsidR="00842CCC">
        <w:t xml:space="preserve"> </w:t>
      </w:r>
      <w:r>
        <w:t>remove</w:t>
      </w:r>
      <w:r w:rsidR="00842CCC">
        <w:t xml:space="preserve"> </w:t>
      </w:r>
      <w:r>
        <w:t>excessive</w:t>
      </w:r>
      <w:r w:rsidR="00842CCC">
        <w:t xml:space="preserve"> </w:t>
      </w:r>
      <w:r>
        <w:t>whitespaces</w:t>
      </w:r>
      <w:r w:rsidR="00842CCC">
        <w:t xml:space="preserve"> </w:t>
      </w:r>
      <w:r w:rsidR="0024580C">
        <w:t>at</w:t>
      </w:r>
      <w:r w:rsidR="00842CCC">
        <w:t xml:space="preserve"> </w:t>
      </w:r>
      <w:r>
        <w:t>the</w:t>
      </w:r>
      <w:r w:rsidR="00842CCC">
        <w:t xml:space="preserve"> </w:t>
      </w:r>
      <w:r>
        <w:t>end</w:t>
      </w:r>
      <w:r w:rsidR="00842CCC">
        <w:t xml:space="preserve"> </w:t>
      </w:r>
      <w:r w:rsidR="0024580C">
        <w:t>and/</w:t>
      </w:r>
      <w:r>
        <w:t>or</w:t>
      </w:r>
      <w:r w:rsidR="00842CCC">
        <w:t xml:space="preserve"> </w:t>
      </w:r>
      <w:r>
        <w:t>start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>
        <w:t>paragraph,</w:t>
      </w:r>
      <w:r w:rsidR="00842CCC">
        <w:t xml:space="preserve"> </w:t>
      </w:r>
      <w:r>
        <w:t>we</w:t>
      </w:r>
      <w:r w:rsidR="00842CCC">
        <w:t xml:space="preserve"> </w:t>
      </w:r>
      <w:r>
        <w:t>need</w:t>
      </w:r>
      <w:r w:rsidR="00842CCC">
        <w:t xml:space="preserve"> </w:t>
      </w:r>
      <w:r>
        <w:t>the</w:t>
      </w:r>
      <w:r w:rsidR="00842CCC">
        <w:t xml:space="preserve"> </w:t>
      </w:r>
      <w:r>
        <w:t>visible</w:t>
      </w:r>
      <w:r w:rsidR="00842CCC">
        <w:t xml:space="preserve"> </w:t>
      </w:r>
      <w:r>
        <w:t>representation</w:t>
      </w:r>
      <w:r w:rsidR="00842CCC">
        <w:t xml:space="preserve"> </w:t>
      </w:r>
      <w:r>
        <w:t>of</w:t>
      </w:r>
      <w:r w:rsidR="00842CCC">
        <w:t xml:space="preserve"> </w:t>
      </w:r>
      <w:r>
        <w:t>whitespaces</w:t>
      </w:r>
      <w:r w:rsidR="0024580C">
        <w:t>,</w:t>
      </w:r>
      <w:r w:rsidR="00842CCC">
        <w:t xml:space="preserve"> </w:t>
      </w:r>
      <w:r>
        <w:t>paragraph</w:t>
      </w:r>
      <w:r w:rsidR="00842CCC">
        <w:t xml:space="preserve"> </w:t>
      </w:r>
      <w:r w:rsidR="0024580C">
        <w:t>end,</w:t>
      </w:r>
      <w:r w:rsidR="00842CCC">
        <w:t xml:space="preserve"> </w:t>
      </w:r>
      <w:r w:rsidR="0024580C">
        <w:t>and</w:t>
      </w:r>
      <w:r w:rsidR="00842CCC">
        <w:t xml:space="preserve"> </w:t>
      </w:r>
      <w:r w:rsidR="0024580C">
        <w:t>paragraph</w:t>
      </w:r>
      <w:r w:rsidR="00842CCC">
        <w:t xml:space="preserve"> </w:t>
      </w:r>
      <w:r w:rsidR="0024580C">
        <w:t>start.</w:t>
      </w:r>
      <w:r w:rsidR="00842CCC">
        <w:t xml:space="preserve"> </w:t>
      </w:r>
    </w:p>
    <w:p w14:paraId="57322BE9" w14:textId="3D725B97" w:rsidR="0024580C" w:rsidRDefault="0024580C" w:rsidP="0024580C">
      <w:pPr>
        <w:pStyle w:val="Standardowyakapit"/>
      </w:pPr>
      <w:r>
        <w:t>Let’s</w:t>
      </w:r>
      <w:r w:rsidR="00842CCC">
        <w:t xml:space="preserve"> </w:t>
      </w:r>
      <w:r>
        <w:t>define</w:t>
      </w:r>
      <w:r w:rsidR="00842CCC">
        <w:t xml:space="preserve"> </w:t>
      </w:r>
      <w:r w:rsidRPr="0024580C">
        <w:rPr>
          <w:rStyle w:val="NazwaProgramowa"/>
        </w:rPr>
        <w:t>Paragraph</w:t>
      </w:r>
      <w:r w:rsidR="00842CCC">
        <w:t xml:space="preserve"> </w:t>
      </w:r>
      <w:r>
        <w:t>trimming</w:t>
      </w:r>
      <w:r w:rsidR="00842CCC">
        <w:t xml:space="preserve"> </w:t>
      </w:r>
      <w:r>
        <w:t>extension</w:t>
      </w:r>
      <w:r w:rsidR="00842CCC">
        <w:t xml:space="preserve"> </w:t>
      </w:r>
      <w:r>
        <w:t>methods:</w:t>
      </w:r>
    </w:p>
    <w:p w14:paraId="5A2ACAA1" w14:textId="2C0418D6" w:rsidR="0024580C" w:rsidRPr="0024580C" w:rsidRDefault="0024580C" w:rsidP="0024580C">
      <w:pPr>
        <w:pStyle w:val="SourceCode"/>
      </w:pPr>
      <w:r w:rsidRPr="0024580C">
        <w:t>public</w:t>
      </w:r>
      <w:r w:rsidR="00842CCC">
        <w:t xml:space="preserve"> </w:t>
      </w:r>
      <w:r w:rsidRPr="0024580C">
        <w:t>static</w:t>
      </w:r>
      <w:r w:rsidR="00842CCC">
        <w:t xml:space="preserve"> </w:t>
      </w:r>
      <w:r w:rsidRPr="0024580C">
        <w:t>void</w:t>
      </w:r>
      <w:r w:rsidR="00842CCC">
        <w:t xml:space="preserve"> </w:t>
      </w:r>
      <w:r w:rsidRPr="0024580C">
        <w:t>Trim(this</w:t>
      </w:r>
      <w:r w:rsidR="00842CCC">
        <w:t xml:space="preserve"> </w:t>
      </w:r>
      <w:r w:rsidRPr="0024580C">
        <w:t>Paragraph</w:t>
      </w:r>
      <w:r w:rsidR="00842CCC">
        <w:t xml:space="preserve"> </w:t>
      </w:r>
      <w:r w:rsidRPr="0024580C">
        <w:t>paragraph)</w:t>
      </w:r>
    </w:p>
    <w:p w14:paraId="23A1A231" w14:textId="0AD7E91A" w:rsidR="0024580C" w:rsidRPr="0024580C" w:rsidRDefault="0024580C" w:rsidP="0024580C">
      <w:pPr>
        <w:pStyle w:val="SourceCode"/>
      </w:pPr>
      <w:r w:rsidRPr="0024580C">
        <w:t>{</w:t>
      </w:r>
    </w:p>
    <w:p w14:paraId="3D3CAFF7" w14:textId="32489D9B" w:rsidR="0024580C" w:rsidRPr="0024580C" w:rsidRDefault="00842CCC" w:rsidP="0024580C">
      <w:pPr>
        <w:pStyle w:val="SourceCode"/>
      </w:pPr>
      <w:r>
        <w:t xml:space="preserve">  </w:t>
      </w:r>
      <w:r w:rsidR="0024580C" w:rsidRPr="0024580C">
        <w:t>paragraph.TrimStart();</w:t>
      </w:r>
    </w:p>
    <w:p w14:paraId="2ABCD20E" w14:textId="24423BA1" w:rsidR="0024580C" w:rsidRPr="0024580C" w:rsidRDefault="00842CCC" w:rsidP="0024580C">
      <w:pPr>
        <w:pStyle w:val="SourceCode"/>
      </w:pPr>
      <w:r>
        <w:t xml:space="preserve">  </w:t>
      </w:r>
      <w:r w:rsidR="0024580C" w:rsidRPr="0024580C">
        <w:t>paragraph.TrimEnd();</w:t>
      </w:r>
    </w:p>
    <w:p w14:paraId="289D150C" w14:textId="2D3D2854" w:rsidR="0024580C" w:rsidRDefault="0024580C" w:rsidP="0024580C">
      <w:pPr>
        <w:pStyle w:val="SourceCode"/>
      </w:pPr>
      <w:r w:rsidRPr="0024580C">
        <w:t>}</w:t>
      </w:r>
    </w:p>
    <w:p w14:paraId="7D513CE7" w14:textId="77777777" w:rsidR="0024580C" w:rsidRDefault="0024580C" w:rsidP="0024580C">
      <w:pPr>
        <w:pStyle w:val="SourceCode"/>
      </w:pPr>
    </w:p>
    <w:p w14:paraId="3C034CB9" w14:textId="1C9AF3C3" w:rsidR="0024580C" w:rsidRPr="0024580C" w:rsidRDefault="0024580C" w:rsidP="0024580C">
      <w:pPr>
        <w:pStyle w:val="SourceCode"/>
      </w:pPr>
      <w:r w:rsidRPr="0024580C">
        <w:t>public</w:t>
      </w:r>
      <w:r w:rsidR="00842CCC">
        <w:t xml:space="preserve"> </w:t>
      </w:r>
      <w:r w:rsidRPr="0024580C">
        <w:t>static</w:t>
      </w:r>
      <w:r w:rsidR="00842CCC">
        <w:t xml:space="preserve"> </w:t>
      </w:r>
      <w:r w:rsidRPr="0024580C">
        <w:t>void</w:t>
      </w:r>
      <w:r w:rsidR="00842CCC">
        <w:t xml:space="preserve"> </w:t>
      </w:r>
      <w:r w:rsidRPr="0024580C">
        <w:t>Trim</w:t>
      </w:r>
      <w:r>
        <w:t>Start</w:t>
      </w:r>
      <w:r w:rsidRPr="0024580C">
        <w:t>(this</w:t>
      </w:r>
      <w:r w:rsidR="00842CCC">
        <w:t xml:space="preserve"> </w:t>
      </w:r>
      <w:r w:rsidRPr="0024580C">
        <w:t>Paragraph</w:t>
      </w:r>
      <w:r w:rsidR="00842CCC">
        <w:t xml:space="preserve"> </w:t>
      </w:r>
      <w:r w:rsidRPr="0024580C">
        <w:t>paragraph)</w:t>
      </w:r>
    </w:p>
    <w:p w14:paraId="65A33796" w14:textId="77777777" w:rsidR="0024580C" w:rsidRPr="0024580C" w:rsidRDefault="0024580C" w:rsidP="0024580C">
      <w:pPr>
        <w:pStyle w:val="SourceCode"/>
      </w:pPr>
      <w:r w:rsidRPr="0024580C">
        <w:t>{</w:t>
      </w:r>
    </w:p>
    <w:p w14:paraId="0DFF80D6" w14:textId="3F3023B5" w:rsidR="0024580C" w:rsidRDefault="00842CCC" w:rsidP="0024580C">
      <w:pPr>
        <w:pStyle w:val="SourceCode"/>
      </w:pPr>
      <w:r>
        <w:t xml:space="preserve">  </w:t>
      </w:r>
      <w:r w:rsidR="0024580C">
        <w:t>var</w:t>
      </w:r>
      <w:r>
        <w:t xml:space="preserve"> </w:t>
      </w:r>
      <w:r w:rsidR="0024580C">
        <w:t>formattedText</w:t>
      </w:r>
      <w:r>
        <w:t xml:space="preserve"> </w:t>
      </w:r>
      <w:r w:rsidR="0024580C">
        <w:t>=</w:t>
      </w:r>
      <w:r>
        <w:t xml:space="preserve"> </w:t>
      </w:r>
      <w:r w:rsidR="0024580C">
        <w:t>new</w:t>
      </w:r>
      <w:r>
        <w:t xml:space="preserve"> </w:t>
      </w:r>
      <w:r w:rsidR="0024580C">
        <w:t>FormattedText(paragraph);</w:t>
      </w:r>
    </w:p>
    <w:p w14:paraId="51EEC3BB" w14:textId="625F6F7B" w:rsidR="0024580C" w:rsidRPr="0024580C" w:rsidRDefault="00842CCC" w:rsidP="0024580C">
      <w:pPr>
        <w:pStyle w:val="SourceCode"/>
      </w:pPr>
      <w:r>
        <w:t xml:space="preserve">  </w:t>
      </w:r>
      <w:r w:rsidR="0024580C">
        <w:t>formattedText.Replace("</w:t>
      </w:r>
      <w:r w:rsidR="00737042">
        <w:t>\p\w+</w:t>
      </w:r>
      <w:r w:rsidR="0024580C">
        <w:t>",</w:t>
      </w:r>
      <w:r>
        <w:t xml:space="preserve"> </w:t>
      </w:r>
      <w:r w:rsidR="0024580C">
        <w:t>""</w:t>
      </w:r>
      <w:r w:rsidR="005E39CC">
        <w:t>,</w:t>
      </w:r>
      <w:r>
        <w:t xml:space="preserve"> </w:t>
      </w:r>
      <w:r w:rsidR="00476B3C">
        <w:t>TextOptions.</w:t>
      </w:r>
      <w:r w:rsidR="005E39CC">
        <w:t>RichText</w:t>
      </w:r>
      <w:r>
        <w:t xml:space="preserve"> </w:t>
      </w:r>
      <w:r w:rsidR="005E39CC">
        <w:t>with</w:t>
      </w:r>
      <w:r>
        <w:t xml:space="preserve"> </w:t>
      </w:r>
      <w:r w:rsidR="005E39CC">
        <w:t>{</w:t>
      </w:r>
      <w:r>
        <w:t xml:space="preserve"> </w:t>
      </w:r>
      <w:r w:rsidR="005E39CC">
        <w:t>Wildcards</w:t>
      </w:r>
      <w:r>
        <w:t xml:space="preserve"> </w:t>
      </w:r>
      <w:r w:rsidR="005E39CC">
        <w:t>=</w:t>
      </w:r>
      <w:r>
        <w:t xml:space="preserve"> </w:t>
      </w:r>
      <w:r w:rsidR="005E39CC">
        <w:t>true}</w:t>
      </w:r>
      <w:r w:rsidR="0024580C">
        <w:t>);</w:t>
      </w:r>
    </w:p>
    <w:p w14:paraId="1DFE3DF4" w14:textId="77777777" w:rsidR="0024580C" w:rsidRPr="0024580C" w:rsidRDefault="0024580C" w:rsidP="0024580C">
      <w:pPr>
        <w:pStyle w:val="SourceCode"/>
      </w:pPr>
      <w:r w:rsidRPr="0024580C">
        <w:t>}</w:t>
      </w:r>
    </w:p>
    <w:p w14:paraId="2D33EC77" w14:textId="77777777" w:rsidR="0024580C" w:rsidRDefault="0024580C" w:rsidP="0024580C">
      <w:pPr>
        <w:pStyle w:val="SourceCode"/>
      </w:pPr>
    </w:p>
    <w:p w14:paraId="31E479BC" w14:textId="7C9CF50B" w:rsidR="0024580C" w:rsidRPr="0024580C" w:rsidRDefault="0024580C" w:rsidP="0024580C">
      <w:pPr>
        <w:pStyle w:val="SourceCode"/>
      </w:pPr>
      <w:r w:rsidRPr="0024580C">
        <w:t>public</w:t>
      </w:r>
      <w:r w:rsidR="00842CCC">
        <w:t xml:space="preserve"> </w:t>
      </w:r>
      <w:r w:rsidRPr="0024580C">
        <w:t>static</w:t>
      </w:r>
      <w:r w:rsidR="00842CCC">
        <w:t xml:space="preserve"> </w:t>
      </w:r>
      <w:r w:rsidRPr="0024580C">
        <w:t>void</w:t>
      </w:r>
      <w:r w:rsidR="00842CCC">
        <w:t xml:space="preserve"> </w:t>
      </w:r>
      <w:r w:rsidRPr="0024580C">
        <w:t>Trim</w:t>
      </w:r>
      <w:r>
        <w:t>End</w:t>
      </w:r>
      <w:r w:rsidRPr="0024580C">
        <w:t>(this</w:t>
      </w:r>
      <w:r w:rsidR="00842CCC">
        <w:t xml:space="preserve"> </w:t>
      </w:r>
      <w:r w:rsidRPr="0024580C">
        <w:t>Paragraph</w:t>
      </w:r>
      <w:r w:rsidR="00842CCC">
        <w:t xml:space="preserve"> </w:t>
      </w:r>
      <w:r w:rsidRPr="0024580C">
        <w:t>paragraph)</w:t>
      </w:r>
    </w:p>
    <w:p w14:paraId="251EFF55" w14:textId="77777777" w:rsidR="0024580C" w:rsidRPr="0024580C" w:rsidRDefault="0024580C" w:rsidP="0024580C">
      <w:pPr>
        <w:pStyle w:val="SourceCode"/>
      </w:pPr>
      <w:r w:rsidRPr="0024580C">
        <w:t>{</w:t>
      </w:r>
    </w:p>
    <w:p w14:paraId="31363825" w14:textId="5AEBDA75" w:rsidR="0024580C" w:rsidRDefault="00842CCC" w:rsidP="0024580C">
      <w:pPr>
        <w:pStyle w:val="SourceCode"/>
      </w:pPr>
      <w:r>
        <w:t xml:space="preserve">  </w:t>
      </w:r>
      <w:r w:rsidR="0024580C">
        <w:t>var</w:t>
      </w:r>
      <w:r>
        <w:t xml:space="preserve"> </w:t>
      </w:r>
      <w:r w:rsidR="0024580C">
        <w:t>formattedText</w:t>
      </w:r>
      <w:r>
        <w:t xml:space="preserve"> </w:t>
      </w:r>
      <w:r w:rsidR="0024580C">
        <w:t>=</w:t>
      </w:r>
      <w:r>
        <w:t xml:space="preserve"> </w:t>
      </w:r>
      <w:r w:rsidR="0024580C">
        <w:t>new</w:t>
      </w:r>
      <w:r>
        <w:t xml:space="preserve"> </w:t>
      </w:r>
      <w:r w:rsidR="0024580C">
        <w:t>FormattedText(paragraph);</w:t>
      </w:r>
    </w:p>
    <w:p w14:paraId="0814BC3C" w14:textId="4457B75D" w:rsidR="0024580C" w:rsidRPr="0024580C" w:rsidRDefault="00842CCC" w:rsidP="0024580C">
      <w:pPr>
        <w:pStyle w:val="SourceCode"/>
      </w:pPr>
      <w:r>
        <w:t xml:space="preserve">  </w:t>
      </w:r>
      <w:r w:rsidR="0024580C">
        <w:t>formattedText.Replace("\</w:t>
      </w:r>
      <w:r w:rsidR="00737042">
        <w:t>w+</w:t>
      </w:r>
      <w:r w:rsidR="0024580C">
        <w:t>\p</w:t>
      </w:r>
      <w:r w:rsidR="0024580C">
        <w:t>",</w:t>
      </w:r>
      <w:r>
        <w:t xml:space="preserve"> </w:t>
      </w:r>
      <w:r w:rsidR="0024580C">
        <w:t>""</w:t>
      </w:r>
      <w:r w:rsidR="005E39CC">
        <w:t>,</w:t>
      </w:r>
      <w:r>
        <w:t xml:space="preserve"> </w:t>
      </w:r>
      <w:r w:rsidR="00476B3C">
        <w:t>TextOptions.</w:t>
      </w:r>
      <w:r w:rsidR="005E39CC">
        <w:t>RichText</w:t>
      </w:r>
      <w:r>
        <w:t xml:space="preserve"> </w:t>
      </w:r>
      <w:r w:rsidR="005E39CC">
        <w:t>with</w:t>
      </w:r>
      <w:r>
        <w:t xml:space="preserve"> </w:t>
      </w:r>
      <w:r w:rsidR="005E39CC">
        <w:t>{</w:t>
      </w:r>
      <w:r>
        <w:t xml:space="preserve"> </w:t>
      </w:r>
      <w:r w:rsidR="005E39CC">
        <w:t>Wildcards</w:t>
      </w:r>
      <w:r>
        <w:t xml:space="preserve"> </w:t>
      </w:r>
      <w:r w:rsidR="005E39CC">
        <w:t>=</w:t>
      </w:r>
      <w:r>
        <w:t xml:space="preserve"> </w:t>
      </w:r>
      <w:r w:rsidR="005E39CC">
        <w:t>true}</w:t>
      </w:r>
      <w:r w:rsidR="0024580C">
        <w:t>);</w:t>
      </w:r>
    </w:p>
    <w:p w14:paraId="72B20130" w14:textId="1F663FC5" w:rsidR="0024580C" w:rsidRPr="0024580C" w:rsidRDefault="0024580C" w:rsidP="0024580C">
      <w:pPr>
        <w:pStyle w:val="SourceCode"/>
      </w:pPr>
      <w:r w:rsidRPr="0024580C">
        <w:t>}</w:t>
      </w:r>
    </w:p>
    <w:p w14:paraId="595C35D8" w14:textId="063CB22D" w:rsidR="00737042" w:rsidRDefault="00737042" w:rsidP="00737042">
      <w:pPr>
        <w:pStyle w:val="Standardowyakapit"/>
      </w:pPr>
      <w:r>
        <w:t>We</w:t>
      </w:r>
      <w:r w:rsidR="00842CCC">
        <w:t xml:space="preserve"> </w:t>
      </w:r>
      <w:r>
        <w:t>have</w:t>
      </w:r>
      <w:r w:rsidR="00842CCC">
        <w:t xml:space="preserve"> </w:t>
      </w:r>
      <w:r>
        <w:t>used</w:t>
      </w:r>
      <w:r w:rsidR="00842CCC">
        <w:t xml:space="preserve"> </w:t>
      </w:r>
      <w:r>
        <w:t>the</w:t>
      </w:r>
      <w:r w:rsidR="00842CCC">
        <w:t xml:space="preserve"> </w:t>
      </w:r>
      <w:r>
        <w:t>following</w:t>
      </w:r>
      <w:r w:rsidR="00842CCC">
        <w:t xml:space="preserve"> </w:t>
      </w:r>
      <w:r>
        <w:t>symbols</w:t>
      </w:r>
      <w:r>
        <w:t>:</w:t>
      </w:r>
    </w:p>
    <w:tbl>
      <w:tblPr>
        <w:tblStyle w:val="TableGrid0"/>
        <w:tblW w:w="9322" w:type="dxa"/>
        <w:tblInd w:w="0" w:type="dxa"/>
        <w:tblLook w:val="04A0" w:firstRow="1" w:lastRow="0" w:firstColumn="1" w:lastColumn="0" w:noHBand="0" w:noVBand="1"/>
      </w:tblPr>
      <w:tblGrid>
        <w:gridCol w:w="817"/>
        <w:gridCol w:w="8505"/>
      </w:tblGrid>
      <w:tr w:rsidR="005E39CC" w:rsidRPr="005E39CC" w14:paraId="2850AA55" w14:textId="77777777" w:rsidTr="00263638">
        <w:tc>
          <w:tcPr>
            <w:tcW w:w="817" w:type="dxa"/>
          </w:tcPr>
          <w:p w14:paraId="5689ED36" w14:textId="77777777" w:rsidR="005E39CC" w:rsidRPr="005E39CC" w:rsidRDefault="005E39CC" w:rsidP="00F3719B">
            <w:pPr>
              <w:pStyle w:val="ListBullet"/>
              <w:numPr>
                <w:ilvl w:val="0"/>
                <w:numId w:val="0"/>
              </w:numPr>
            </w:pPr>
            <w:r w:rsidRPr="005E39CC">
              <w:t>\w</w:t>
            </w:r>
          </w:p>
        </w:tc>
        <w:tc>
          <w:tcPr>
            <w:tcW w:w="8505" w:type="dxa"/>
          </w:tcPr>
          <w:p w14:paraId="045E14CD" w14:textId="049FD122" w:rsidR="005E39CC" w:rsidRPr="005E39CC" w:rsidRDefault="005E39CC" w:rsidP="00F3719B">
            <w:pPr>
              <w:pStyle w:val="ListBullet"/>
              <w:numPr>
                <w:ilvl w:val="0"/>
                <w:numId w:val="0"/>
              </w:numPr>
            </w:pPr>
            <w:r w:rsidRPr="005E39CC">
              <w:t>whitespace</w:t>
            </w:r>
            <w:r w:rsidR="00842CCC">
              <w:t xml:space="preserve"> </w:t>
            </w:r>
            <w:r w:rsidRPr="005E39CC">
              <w:t>–</w:t>
            </w:r>
            <w:r w:rsidR="00842CCC">
              <w:t xml:space="preserve"> </w:t>
            </w:r>
            <w:r w:rsidRPr="005E39CC">
              <w:t>any</w:t>
            </w:r>
            <w:r w:rsidR="00842CCC">
              <w:t xml:space="preserve"> </w:t>
            </w:r>
            <w:r w:rsidRPr="005E39CC">
              <w:t>space</w:t>
            </w:r>
            <w:r w:rsidR="00842CCC">
              <w:t xml:space="preserve"> </w:t>
            </w:r>
            <w:r w:rsidRPr="005E39CC">
              <w:t>or</w:t>
            </w:r>
            <w:r w:rsidR="00842CCC">
              <w:t xml:space="preserve"> </w:t>
            </w:r>
            <w:r w:rsidRPr="005E39CC">
              <w:t>tab</w:t>
            </w:r>
            <w:r w:rsidR="00842CCC">
              <w:t xml:space="preserve"> </w:t>
            </w:r>
            <w:r w:rsidRPr="005E39CC">
              <w:t>character,</w:t>
            </w:r>
            <w:r w:rsidR="00842CCC">
              <w:t xml:space="preserve"> </w:t>
            </w:r>
            <w:r w:rsidRPr="005E39CC">
              <w:t>including</w:t>
            </w:r>
            <w:r w:rsidR="00842CCC">
              <w:t xml:space="preserve"> </w:t>
            </w:r>
            <w:r w:rsidRPr="005E39CC">
              <w:rPr>
                <w:rStyle w:val="NazwaProgramowa"/>
              </w:rPr>
              <w:t>TabChar</w:t>
            </w:r>
            <w:r w:rsidR="00842CCC">
              <w:t xml:space="preserve"> </w:t>
            </w:r>
            <w:r w:rsidRPr="005E39CC">
              <w:t>and</w:t>
            </w:r>
            <w:r w:rsidR="00842CCC">
              <w:t xml:space="preserve"> </w:t>
            </w:r>
            <w:r w:rsidRPr="005E39CC">
              <w:rPr>
                <w:rStyle w:val="NazwaProgramowa"/>
              </w:rPr>
              <w:t>PositionalTab</w:t>
            </w:r>
            <w:r w:rsidR="00842CCC">
              <w:rPr>
                <w:rStyle w:val="NazwaProgramowa"/>
              </w:rPr>
              <w:t xml:space="preserve"> </w:t>
            </w:r>
            <w:r w:rsidRPr="005E39CC">
              <w:t>elements,</w:t>
            </w:r>
          </w:p>
        </w:tc>
      </w:tr>
      <w:tr w:rsidR="005E39CC" w:rsidRPr="005E39CC" w14:paraId="1B240424" w14:textId="77777777" w:rsidTr="00263638">
        <w:tc>
          <w:tcPr>
            <w:tcW w:w="817" w:type="dxa"/>
          </w:tcPr>
          <w:p w14:paraId="39A338A6" w14:textId="77777777" w:rsidR="005E39CC" w:rsidRPr="005E39CC" w:rsidRDefault="005E39CC" w:rsidP="00F3719B">
            <w:pPr>
              <w:pStyle w:val="ListBullet"/>
              <w:numPr>
                <w:ilvl w:val="0"/>
                <w:numId w:val="0"/>
              </w:numPr>
            </w:pPr>
            <w:r w:rsidRPr="005E39CC">
              <w:t>\p</w:t>
            </w:r>
          </w:p>
        </w:tc>
        <w:tc>
          <w:tcPr>
            <w:tcW w:w="8505" w:type="dxa"/>
          </w:tcPr>
          <w:p w14:paraId="45C113DE" w14:textId="7EAFDF45" w:rsidR="005E39CC" w:rsidRPr="005E39CC" w:rsidRDefault="005E39CC" w:rsidP="00F3719B">
            <w:pPr>
              <w:pStyle w:val="ListBullet"/>
              <w:numPr>
                <w:ilvl w:val="0"/>
                <w:numId w:val="0"/>
              </w:numPr>
            </w:pPr>
            <w:r w:rsidRPr="005E39CC">
              <w:t>paragraph</w:t>
            </w:r>
            <w:r w:rsidR="00842CCC">
              <w:t xml:space="preserve"> </w:t>
            </w:r>
            <w:r w:rsidRPr="005E39CC">
              <w:t>separator</w:t>
            </w:r>
            <w:r w:rsidR="00842CCC">
              <w:t xml:space="preserve"> </w:t>
            </w:r>
            <w:r w:rsidRPr="005E39CC">
              <w:t>–</w:t>
            </w:r>
            <w:r w:rsidR="00842CCC">
              <w:t xml:space="preserve"> </w:t>
            </w:r>
            <w:r w:rsidRPr="005E39CC">
              <w:t>when</w:t>
            </w:r>
            <w:r w:rsidR="00842CCC">
              <w:t xml:space="preserve"> </w:t>
            </w:r>
            <w:r w:rsidRPr="005E39CC">
              <w:t>occurs</w:t>
            </w:r>
            <w:r w:rsidR="00842CCC">
              <w:t xml:space="preserve"> </w:t>
            </w:r>
            <w:r w:rsidRPr="005E39CC">
              <w:t>at</w:t>
            </w:r>
            <w:r w:rsidR="00842CCC">
              <w:t xml:space="preserve"> </w:t>
            </w:r>
            <w:r w:rsidRPr="005E39CC">
              <w:t>the</w:t>
            </w:r>
            <w:r w:rsidR="00842CCC">
              <w:t xml:space="preserve"> </w:t>
            </w:r>
            <w:r w:rsidRPr="005E39CC">
              <w:t>beginning</w:t>
            </w:r>
            <w:r w:rsidR="00842CCC">
              <w:t xml:space="preserve"> </w:t>
            </w:r>
            <w:r w:rsidRPr="005E39CC">
              <w:t>of</w:t>
            </w:r>
            <w:r w:rsidR="00842CCC">
              <w:t xml:space="preserve"> </w:t>
            </w:r>
            <w:r w:rsidRPr="005E39CC">
              <w:t>the</w:t>
            </w:r>
            <w:r w:rsidR="00842CCC">
              <w:t xml:space="preserve"> </w:t>
            </w:r>
            <w:r w:rsidRPr="005E39CC">
              <w:t>search</w:t>
            </w:r>
            <w:r w:rsidR="00842CCC">
              <w:t xml:space="preserve"> </w:t>
            </w:r>
            <w:r w:rsidRPr="005E39CC">
              <w:t>string</w:t>
            </w:r>
            <w:r w:rsidR="00842CCC">
              <w:t xml:space="preserve"> </w:t>
            </w:r>
            <w:r w:rsidRPr="005E39CC">
              <w:t>in</w:t>
            </w:r>
            <w:r w:rsidR="00842CCC">
              <w:t xml:space="preserve"> </w:t>
            </w:r>
            <w:r w:rsidRPr="005E39CC">
              <w:t>Paragraph</w:t>
            </w:r>
            <w:r w:rsidR="00842CCC">
              <w:t xml:space="preserve"> </w:t>
            </w:r>
            <w:r w:rsidRPr="005E39CC">
              <w:rPr>
                <w:rStyle w:val="NazwaProgramowa"/>
              </w:rPr>
              <w:t>Find</w:t>
            </w:r>
            <w:r w:rsidR="00842CCC">
              <w:t xml:space="preserve"> </w:t>
            </w:r>
            <w:r w:rsidRPr="005E39CC">
              <w:t>and</w:t>
            </w:r>
            <w:r w:rsidR="00842CCC">
              <w:t xml:space="preserve"> </w:t>
            </w:r>
            <w:r w:rsidRPr="005E39CC">
              <w:rPr>
                <w:rStyle w:val="NazwaProgramowa"/>
              </w:rPr>
              <w:t>Replace</w:t>
            </w:r>
            <w:r w:rsidR="00842CCC">
              <w:t xml:space="preserve"> </w:t>
            </w:r>
            <w:r w:rsidRPr="005E39CC">
              <w:t>methods</w:t>
            </w:r>
            <w:r w:rsidR="00842CCC">
              <w:t xml:space="preserve"> </w:t>
            </w:r>
            <w:r w:rsidRPr="005E39CC">
              <w:t>it</w:t>
            </w:r>
            <w:r w:rsidR="00842CCC">
              <w:t xml:space="preserve"> </w:t>
            </w:r>
            <w:r w:rsidRPr="005E39CC">
              <w:t>represents</w:t>
            </w:r>
            <w:r w:rsidR="00842CCC">
              <w:t xml:space="preserve"> </w:t>
            </w:r>
            <w:r w:rsidRPr="005E39CC">
              <w:t>the</w:t>
            </w:r>
            <w:r w:rsidR="00842CCC">
              <w:t xml:space="preserve"> </w:t>
            </w:r>
            <w:r w:rsidRPr="005E39CC">
              <w:t>begin</w:t>
            </w:r>
            <w:r w:rsidR="00842CCC">
              <w:t xml:space="preserve"> </w:t>
            </w:r>
            <w:r w:rsidRPr="005E39CC">
              <w:t>of</w:t>
            </w:r>
            <w:r w:rsidR="00842CCC">
              <w:t xml:space="preserve"> </w:t>
            </w:r>
            <w:r w:rsidRPr="005E39CC">
              <w:t>the</w:t>
            </w:r>
            <w:r w:rsidR="00842CCC">
              <w:t xml:space="preserve"> </w:t>
            </w:r>
            <w:r w:rsidRPr="005E39CC">
              <w:t>paragraph;</w:t>
            </w:r>
            <w:r w:rsidR="00842CCC">
              <w:t xml:space="preserve"> </w:t>
            </w:r>
            <w:r w:rsidRPr="005E39CC">
              <w:t>when</w:t>
            </w:r>
            <w:r w:rsidR="00842CCC">
              <w:t xml:space="preserve"> </w:t>
            </w:r>
            <w:r w:rsidRPr="005E39CC">
              <w:t>occurs</w:t>
            </w:r>
            <w:r w:rsidR="00842CCC">
              <w:t xml:space="preserve"> </w:t>
            </w:r>
            <w:r w:rsidRPr="005E39CC">
              <w:t>at</w:t>
            </w:r>
            <w:r w:rsidR="00842CCC">
              <w:t xml:space="preserve"> </w:t>
            </w:r>
            <w:r w:rsidRPr="005E39CC">
              <w:t>the</w:t>
            </w:r>
            <w:r w:rsidR="00842CCC">
              <w:t xml:space="preserve"> </w:t>
            </w:r>
            <w:r w:rsidRPr="005E39CC">
              <w:t>end</w:t>
            </w:r>
            <w:r w:rsidR="00842CCC">
              <w:t xml:space="preserve"> </w:t>
            </w:r>
            <w:r w:rsidRPr="005E39CC">
              <w:t>of</w:t>
            </w:r>
            <w:r w:rsidR="00842CCC">
              <w:t xml:space="preserve"> </w:t>
            </w:r>
            <w:r w:rsidRPr="005E39CC">
              <w:t>the</w:t>
            </w:r>
            <w:r w:rsidR="00842CCC">
              <w:t xml:space="preserve"> </w:t>
            </w:r>
            <w:r w:rsidRPr="005E39CC">
              <w:t>search</w:t>
            </w:r>
            <w:r w:rsidR="00842CCC">
              <w:t xml:space="preserve"> </w:t>
            </w:r>
            <w:r w:rsidRPr="005E39CC">
              <w:t>string</w:t>
            </w:r>
            <w:r w:rsidR="00842CCC">
              <w:t xml:space="preserve"> </w:t>
            </w:r>
            <w:r w:rsidRPr="005E39CC">
              <w:t>–</w:t>
            </w:r>
            <w:r w:rsidR="00842CCC">
              <w:t xml:space="preserve"> </w:t>
            </w:r>
            <w:r w:rsidRPr="005E39CC">
              <w:t>it</w:t>
            </w:r>
            <w:r w:rsidR="00842CCC">
              <w:t xml:space="preserve"> </w:t>
            </w:r>
            <w:r w:rsidRPr="005E39CC">
              <w:t>represents</w:t>
            </w:r>
            <w:r w:rsidR="00842CCC">
              <w:t xml:space="preserve"> </w:t>
            </w:r>
            <w:r w:rsidRPr="005E39CC">
              <w:t>the</w:t>
            </w:r>
            <w:r w:rsidR="00842CCC">
              <w:t xml:space="preserve"> </w:t>
            </w:r>
            <w:r w:rsidRPr="005E39CC">
              <w:t>end</w:t>
            </w:r>
            <w:r w:rsidR="00842CCC">
              <w:t xml:space="preserve"> </w:t>
            </w:r>
            <w:r w:rsidRPr="005E39CC">
              <w:t>of</w:t>
            </w:r>
            <w:r w:rsidR="00842CCC">
              <w:t xml:space="preserve"> </w:t>
            </w:r>
            <w:r w:rsidRPr="005E39CC">
              <w:t>the</w:t>
            </w:r>
            <w:r w:rsidR="00842CCC">
              <w:t xml:space="preserve"> </w:t>
            </w:r>
            <w:r w:rsidRPr="005E39CC">
              <w:t>paragraph,</w:t>
            </w:r>
          </w:p>
        </w:tc>
      </w:tr>
      <w:tr w:rsidR="005E39CC" w:rsidRPr="005E39CC" w14:paraId="28D45B65" w14:textId="77777777" w:rsidTr="00263638">
        <w:tc>
          <w:tcPr>
            <w:tcW w:w="817" w:type="dxa"/>
          </w:tcPr>
          <w:p w14:paraId="4FBFA069" w14:textId="77777777" w:rsidR="005E39CC" w:rsidRPr="005E39CC" w:rsidRDefault="005E39CC" w:rsidP="00F3719B">
            <w:pPr>
              <w:pStyle w:val="ListBullet"/>
              <w:numPr>
                <w:ilvl w:val="0"/>
                <w:numId w:val="0"/>
              </w:numPr>
            </w:pPr>
            <w:r w:rsidRPr="005E39CC">
              <w:t>+</w:t>
            </w:r>
          </w:p>
        </w:tc>
        <w:tc>
          <w:tcPr>
            <w:tcW w:w="8505" w:type="dxa"/>
          </w:tcPr>
          <w:p w14:paraId="0579B2FE" w14:textId="3DA67692" w:rsidR="005E39CC" w:rsidRPr="005E39CC" w:rsidRDefault="005E39CC" w:rsidP="00F3719B">
            <w:pPr>
              <w:pStyle w:val="ListBullet"/>
              <w:numPr>
                <w:ilvl w:val="0"/>
                <w:numId w:val="0"/>
              </w:numPr>
            </w:pPr>
            <w:r w:rsidRPr="005E39CC">
              <w:t>one</w:t>
            </w:r>
            <w:r w:rsidR="00842CCC">
              <w:t xml:space="preserve"> </w:t>
            </w:r>
            <w:r w:rsidRPr="005E39CC">
              <w:t>or</w:t>
            </w:r>
            <w:r w:rsidR="00842CCC">
              <w:t xml:space="preserve"> </w:t>
            </w:r>
            <w:r w:rsidRPr="005E39CC">
              <w:t>more</w:t>
            </w:r>
            <w:r w:rsidR="00842CCC">
              <w:t xml:space="preserve"> </w:t>
            </w:r>
            <w:r w:rsidRPr="005E39CC">
              <w:t>occurrence</w:t>
            </w:r>
            <w:r w:rsidR="00842CCC">
              <w:t xml:space="preserve"> </w:t>
            </w:r>
            <w:r w:rsidRPr="005E39CC">
              <w:t>of</w:t>
            </w:r>
            <w:r w:rsidR="00842CCC">
              <w:t xml:space="preserve"> </w:t>
            </w:r>
            <w:r w:rsidRPr="005E39CC">
              <w:t>the</w:t>
            </w:r>
            <w:r w:rsidR="00842CCC">
              <w:t xml:space="preserve"> </w:t>
            </w:r>
            <w:r w:rsidRPr="005E39CC">
              <w:t>previous</w:t>
            </w:r>
            <w:r w:rsidR="00842CCC">
              <w:t xml:space="preserve"> </w:t>
            </w:r>
            <w:r w:rsidRPr="005E39CC">
              <w:t>char</w:t>
            </w:r>
            <w:r>
              <w:t>;</w:t>
            </w:r>
            <w:r w:rsidR="00842CCC">
              <w:t xml:space="preserve"> </w:t>
            </w:r>
            <w:r>
              <w:t>used</w:t>
            </w:r>
            <w:r w:rsidR="00842CCC">
              <w:t xml:space="preserve"> </w:t>
            </w:r>
            <w:r>
              <w:t>with</w:t>
            </w:r>
            <w:r w:rsidR="00842CCC">
              <w:t xml:space="preserve"> </w:t>
            </w:r>
            <w:r>
              <w:t>Wildcards</w:t>
            </w:r>
            <w:r w:rsidR="00842CCC">
              <w:t xml:space="preserve"> </w:t>
            </w:r>
            <w:r>
              <w:t>option</w:t>
            </w:r>
            <w:r w:rsidR="00476B3C">
              <w:t>.</w:t>
            </w:r>
          </w:p>
        </w:tc>
      </w:tr>
    </w:tbl>
    <w:p w14:paraId="26892B2F" w14:textId="6DB46D78" w:rsidR="0024580C" w:rsidRDefault="00476B3C" w:rsidP="00476B3C">
      <w:pPr>
        <w:pStyle w:val="Heading3"/>
      </w:pPr>
      <w:r>
        <w:t>Removing</w:t>
      </w:r>
      <w:r w:rsidR="00842CCC">
        <w:t xml:space="preserve"> </w:t>
      </w:r>
      <w:r>
        <w:t>empty</w:t>
      </w:r>
      <w:r w:rsidR="00842CCC">
        <w:t xml:space="preserve"> </w:t>
      </w:r>
      <w:r>
        <w:t>paragraphs</w:t>
      </w:r>
    </w:p>
    <w:p w14:paraId="42190C6D" w14:textId="322697B8" w:rsidR="00476B3C" w:rsidRDefault="00476B3C" w:rsidP="00662A14">
      <w:pPr>
        <w:pStyle w:val="Standardowyakapit"/>
      </w:pPr>
      <w:r>
        <w:t>To</w:t>
      </w:r>
      <w:r w:rsidR="00842CCC">
        <w:t xml:space="preserve"> </w:t>
      </w:r>
      <w:r>
        <w:t>remove</w:t>
      </w:r>
      <w:r w:rsidR="00842CCC">
        <w:t xml:space="preserve"> </w:t>
      </w:r>
      <w:r>
        <w:t>empty</w:t>
      </w:r>
      <w:r w:rsidR="00842CCC">
        <w:t xml:space="preserve"> </w:t>
      </w:r>
      <w:r>
        <w:t>paragraphs,</w:t>
      </w:r>
      <w:r w:rsidR="00842CCC">
        <w:t xml:space="preserve"> </w:t>
      </w:r>
      <w:r>
        <w:t>we</w:t>
      </w:r>
      <w:r w:rsidR="00842CCC">
        <w:t xml:space="preserve"> </w:t>
      </w:r>
      <w:r>
        <w:t>need</w:t>
      </w:r>
      <w:r w:rsidR="00842CCC">
        <w:t xml:space="preserve"> </w:t>
      </w:r>
      <w:r>
        <w:t>to</w:t>
      </w:r>
      <w:r w:rsidR="00842CCC">
        <w:t xml:space="preserve"> </w:t>
      </w:r>
      <w:r>
        <w:t>define</w:t>
      </w:r>
      <w:r w:rsidR="00842CCC">
        <w:t xml:space="preserve"> </w:t>
      </w:r>
      <w:r>
        <w:t>an</w:t>
      </w:r>
      <w:r w:rsidR="00842CCC">
        <w:t xml:space="preserve"> </w:t>
      </w:r>
      <w:r>
        <w:t>extension</w:t>
      </w:r>
      <w:r w:rsidR="00842CCC">
        <w:t xml:space="preserve"> </w:t>
      </w:r>
      <w:r>
        <w:t>method</w:t>
      </w:r>
      <w:r w:rsidR="00842CCC">
        <w:t xml:space="preserve"> </w:t>
      </w:r>
      <w:r w:rsidR="00B85629">
        <w:t>of</w:t>
      </w:r>
      <w:r w:rsidR="00842CCC">
        <w:t xml:space="preserve"> </w:t>
      </w:r>
      <w:r w:rsidR="00B85629">
        <w:t>a</w:t>
      </w:r>
      <w:r w:rsidR="00842CCC">
        <w:t xml:space="preserve"> </w:t>
      </w:r>
      <w:r w:rsidR="00B85629" w:rsidRPr="00B85629">
        <w:rPr>
          <w:rStyle w:val="NazwaProgramowa"/>
        </w:rPr>
        <w:t>Body</w:t>
      </w:r>
      <w:r w:rsidR="00842CCC">
        <w:t xml:space="preserve"> </w:t>
      </w:r>
      <w:r w:rsidR="00B85629">
        <w:t>or</w:t>
      </w:r>
      <w:r w:rsidR="00842CCC">
        <w:t xml:space="preserve"> </w:t>
      </w:r>
      <w:r w:rsidR="00B85629">
        <w:t>other</w:t>
      </w:r>
      <w:r w:rsidR="00842CCC">
        <w:t xml:space="preserve"> </w:t>
      </w:r>
      <w:r w:rsidR="00B85629">
        <w:t>composite</w:t>
      </w:r>
      <w:r w:rsidR="00842CCC">
        <w:t xml:space="preserve"> </w:t>
      </w:r>
      <w:r w:rsidR="00B85629">
        <w:t>element.</w:t>
      </w:r>
      <w:r w:rsidR="00842CCC">
        <w:t xml:space="preserve"> </w:t>
      </w:r>
      <w:r w:rsidR="004F509D">
        <w:t>W</w:t>
      </w:r>
      <w:r w:rsidR="00B85629">
        <w:t>e</w:t>
      </w:r>
      <w:r w:rsidR="00842CCC">
        <w:t xml:space="preserve"> </w:t>
      </w:r>
      <w:r w:rsidR="00B85629">
        <w:t>iterate</w:t>
      </w:r>
      <w:r w:rsidR="00842CCC">
        <w:t xml:space="preserve"> </w:t>
      </w:r>
      <w:r w:rsidR="00B85629">
        <w:t>over</w:t>
      </w:r>
      <w:r w:rsidR="00842CCC">
        <w:t xml:space="preserve"> </w:t>
      </w:r>
      <w:r w:rsidR="00B85629">
        <w:t>all</w:t>
      </w:r>
      <w:r w:rsidR="00842CCC">
        <w:t xml:space="preserve"> </w:t>
      </w:r>
      <w:r w:rsidR="00B85629">
        <w:t>descendant</w:t>
      </w:r>
      <w:r w:rsidR="00842CCC">
        <w:t xml:space="preserve"> </w:t>
      </w:r>
      <w:r w:rsidR="00B85629">
        <w:t>paragraphs</w:t>
      </w:r>
      <w:r w:rsidR="004F509D">
        <w:t>.</w:t>
      </w:r>
      <w:r w:rsidR="00842CCC">
        <w:t xml:space="preserve"> </w:t>
      </w:r>
      <w:r w:rsidR="004F509D">
        <w:t>It</w:t>
      </w:r>
      <w:r w:rsidR="00842CCC">
        <w:t xml:space="preserve"> </w:t>
      </w:r>
      <w:r w:rsidR="004F509D">
        <w:t>is</w:t>
      </w:r>
      <w:r w:rsidR="00842CCC">
        <w:t xml:space="preserve"> </w:t>
      </w:r>
      <w:r w:rsidR="004F509D">
        <w:t>necessary</w:t>
      </w:r>
      <w:r w:rsidR="00842CCC">
        <w:t xml:space="preserve"> </w:t>
      </w:r>
      <w:r w:rsidR="004F509D">
        <w:t>to</w:t>
      </w:r>
      <w:r w:rsidR="00842CCC">
        <w:t xml:space="preserve"> </w:t>
      </w:r>
      <w:r w:rsidR="004F509D">
        <w:t>convert</w:t>
      </w:r>
      <w:r w:rsidR="00842CCC">
        <w:t xml:space="preserve"> </w:t>
      </w:r>
      <w:r w:rsidR="004F509D">
        <w:t>enumeration</w:t>
      </w:r>
      <w:r w:rsidR="00842CCC">
        <w:t xml:space="preserve"> </w:t>
      </w:r>
      <w:r w:rsidR="004F509D">
        <w:t>to</w:t>
      </w:r>
      <w:r w:rsidR="00842CCC">
        <w:t xml:space="preserve"> </w:t>
      </w:r>
      <w:r w:rsidR="004F509D">
        <w:t>list</w:t>
      </w:r>
      <w:r w:rsidR="004F509D">
        <w:t>,</w:t>
      </w:r>
      <w:r w:rsidR="00842CCC">
        <w:t xml:space="preserve"> </w:t>
      </w:r>
      <w:r w:rsidR="004F509D">
        <w:t>as</w:t>
      </w:r>
      <w:r w:rsidR="00842CCC">
        <w:t xml:space="preserve"> </w:t>
      </w:r>
      <w:r w:rsidR="004F509D">
        <w:t>we</w:t>
      </w:r>
      <w:r w:rsidR="00842CCC">
        <w:t xml:space="preserve"> </w:t>
      </w:r>
      <w:r w:rsidR="004F509D">
        <w:t>will</w:t>
      </w:r>
      <w:r w:rsidR="00842CCC">
        <w:t xml:space="preserve"> </w:t>
      </w:r>
      <w:r w:rsidR="004F509D">
        <w:t>remove</w:t>
      </w:r>
      <w:r w:rsidR="00842CCC">
        <w:t xml:space="preserve"> </w:t>
      </w:r>
      <w:r w:rsidR="004F509D">
        <w:t>the</w:t>
      </w:r>
      <w:r w:rsidR="00842CCC">
        <w:t xml:space="preserve"> </w:t>
      </w:r>
      <w:r w:rsidR="004F509D">
        <w:t>enumerated</w:t>
      </w:r>
      <w:r w:rsidR="00842CCC">
        <w:t xml:space="preserve"> </w:t>
      </w:r>
      <w:r w:rsidR="004F509D">
        <w:t>empty</w:t>
      </w:r>
      <w:r w:rsidR="00842CCC">
        <w:t xml:space="preserve"> </w:t>
      </w:r>
      <w:r w:rsidR="004F509D">
        <w:t>paragraphs.</w:t>
      </w:r>
      <w:r w:rsidR="00842CCC">
        <w:t xml:space="preserve"> </w:t>
      </w:r>
      <w:r w:rsidR="004F509D">
        <w:t>To</w:t>
      </w:r>
      <w:r w:rsidR="00842CCC">
        <w:t xml:space="preserve"> </w:t>
      </w:r>
      <w:r w:rsidR="004F509D">
        <w:t>check</w:t>
      </w:r>
      <w:r w:rsidR="00842CCC">
        <w:t xml:space="preserve"> </w:t>
      </w:r>
      <w:r w:rsidR="004F509D">
        <w:t>if</w:t>
      </w:r>
      <w:r w:rsidR="00842CCC">
        <w:t xml:space="preserve"> </w:t>
      </w:r>
      <w:r w:rsidR="004F509D">
        <w:t>the</w:t>
      </w:r>
      <w:r w:rsidR="00842CCC">
        <w:t xml:space="preserve"> </w:t>
      </w:r>
      <w:r w:rsidR="004F509D">
        <w:t>paragraph</w:t>
      </w:r>
      <w:r w:rsidR="00842CCC">
        <w:t xml:space="preserve"> </w:t>
      </w:r>
      <w:r w:rsidR="004F509D">
        <w:t>is</w:t>
      </w:r>
      <w:r w:rsidR="00842CCC">
        <w:t xml:space="preserve"> </w:t>
      </w:r>
      <w:r w:rsidR="004F509D">
        <w:t>empty,</w:t>
      </w:r>
      <w:r w:rsidR="00842CCC">
        <w:t xml:space="preserve"> </w:t>
      </w:r>
      <w:r w:rsidR="004F509D">
        <w:t>we</w:t>
      </w:r>
      <w:r w:rsidR="00842CCC">
        <w:t xml:space="preserve"> </w:t>
      </w:r>
      <w:r w:rsidR="004F509D">
        <w:t>need</w:t>
      </w:r>
      <w:r w:rsidR="00842CCC">
        <w:t xml:space="preserve"> </w:t>
      </w:r>
      <w:r w:rsidR="004F509D">
        <w:t>to</w:t>
      </w:r>
      <w:r w:rsidR="00842CCC">
        <w:t xml:space="preserve"> </w:t>
      </w:r>
      <w:r w:rsidR="004F509D">
        <w:t>trim</w:t>
      </w:r>
      <w:r w:rsidR="00842CCC">
        <w:t xml:space="preserve"> </w:t>
      </w:r>
      <w:r w:rsidR="004F509D">
        <w:t>it</w:t>
      </w:r>
      <w:r w:rsidR="00842CCC">
        <w:t xml:space="preserve"> </w:t>
      </w:r>
      <w:r w:rsidR="004F509D">
        <w:t>and</w:t>
      </w:r>
      <w:r w:rsidR="00842CCC">
        <w:t xml:space="preserve"> </w:t>
      </w:r>
      <w:r w:rsidR="004F509D">
        <w:t>then</w:t>
      </w:r>
      <w:r w:rsidR="00842CCC">
        <w:t xml:space="preserve"> </w:t>
      </w:r>
      <w:r w:rsidR="004F509D">
        <w:t>check</w:t>
      </w:r>
      <w:r w:rsidR="00842CCC">
        <w:t xml:space="preserve"> </w:t>
      </w:r>
      <w:r w:rsidR="004F509D">
        <w:t>if</w:t>
      </w:r>
      <w:r w:rsidR="00842CCC">
        <w:t xml:space="preserve"> </w:t>
      </w:r>
      <w:r w:rsidR="004F509D">
        <w:t>the</w:t>
      </w:r>
      <w:r w:rsidR="00842CCC">
        <w:t xml:space="preserve"> </w:t>
      </w:r>
      <w:r w:rsidR="004F509D">
        <w:t>end</w:t>
      </w:r>
      <w:r w:rsidR="00842CCC">
        <w:t xml:space="preserve"> </w:t>
      </w:r>
      <w:r w:rsidR="004F509D">
        <w:t>of</w:t>
      </w:r>
      <w:r w:rsidR="00842CCC">
        <w:t xml:space="preserve"> </w:t>
      </w:r>
      <w:r w:rsidR="004F509D">
        <w:t>paragraph</w:t>
      </w:r>
      <w:r w:rsidR="00842CCC">
        <w:t xml:space="preserve"> </w:t>
      </w:r>
      <w:r w:rsidR="004F509D">
        <w:t>follows</w:t>
      </w:r>
      <w:r w:rsidR="00842CCC">
        <w:t xml:space="preserve"> </w:t>
      </w:r>
      <w:r w:rsidR="004F509D">
        <w:t>the</w:t>
      </w:r>
      <w:r w:rsidR="00842CCC">
        <w:t xml:space="preserve"> </w:t>
      </w:r>
      <w:r w:rsidR="004F509D">
        <w:t>start</w:t>
      </w:r>
      <w:r w:rsidR="00842CCC">
        <w:t xml:space="preserve"> </w:t>
      </w:r>
      <w:r w:rsidR="004F509D">
        <w:t>of</w:t>
      </w:r>
      <w:r w:rsidR="00842CCC">
        <w:t xml:space="preserve"> </w:t>
      </w:r>
      <w:r w:rsidR="004F509D">
        <w:t>paragraph.</w:t>
      </w:r>
      <w:r w:rsidR="00842CCC">
        <w:t xml:space="preserve">  </w:t>
      </w:r>
    </w:p>
    <w:p w14:paraId="5AFDC07B" w14:textId="38A4056C" w:rsidR="00476B3C" w:rsidRDefault="00476B3C" w:rsidP="00476B3C">
      <w:pPr>
        <w:pStyle w:val="SourceCode"/>
      </w:pPr>
      <w:r>
        <w:t>public</w:t>
      </w:r>
      <w:r w:rsidR="00842CCC">
        <w:t xml:space="preserve"> </w:t>
      </w:r>
      <w:r>
        <w:t>static</w:t>
      </w:r>
      <w:r w:rsidR="00842CCC">
        <w:t xml:space="preserve"> </w:t>
      </w:r>
      <w:r>
        <w:t>void</w:t>
      </w:r>
      <w:r w:rsidR="00842CCC">
        <w:t xml:space="preserve"> </w:t>
      </w:r>
      <w:r>
        <w:t>RemoveEmptyParagraphs(this</w:t>
      </w:r>
      <w:r w:rsidR="00842CCC">
        <w:t xml:space="preserve"> </w:t>
      </w:r>
      <w:r>
        <w:t>DX.OpenXmlCompositeElement</w:t>
      </w:r>
      <w:r w:rsidR="00842CCC">
        <w:t xml:space="preserve"> </w:t>
      </w:r>
      <w:r>
        <w:t>body)</w:t>
      </w:r>
    </w:p>
    <w:p w14:paraId="745FF780" w14:textId="20A6EF40" w:rsidR="00476B3C" w:rsidRDefault="00476B3C" w:rsidP="00476B3C">
      <w:pPr>
        <w:pStyle w:val="SourceCode"/>
      </w:pPr>
      <w:r>
        <w:t>{</w:t>
      </w:r>
    </w:p>
    <w:p w14:paraId="68A8F1D6" w14:textId="2A634337" w:rsidR="00476B3C" w:rsidRDefault="00842CCC" w:rsidP="00476B3C">
      <w:pPr>
        <w:pStyle w:val="SourceCode"/>
      </w:pPr>
      <w:r>
        <w:t xml:space="preserve">  </w:t>
      </w:r>
      <w:r w:rsidR="00476B3C">
        <w:t>foreach</w:t>
      </w:r>
      <w:r>
        <w:t xml:space="preserve"> </w:t>
      </w:r>
      <w:r w:rsidR="00476B3C">
        <w:t>(var</w:t>
      </w:r>
      <w:r>
        <w:t xml:space="preserve"> </w:t>
      </w:r>
      <w:r w:rsidR="00476B3C">
        <w:t>paragraph</w:t>
      </w:r>
      <w:r>
        <w:t xml:space="preserve"> </w:t>
      </w:r>
      <w:r w:rsidR="00476B3C">
        <w:t>in</w:t>
      </w:r>
      <w:r>
        <w:t xml:space="preserve"> </w:t>
      </w:r>
      <w:r w:rsidR="00476B3C">
        <w:t>body.Descendants&lt;Paragraph&gt;.ToList())</w:t>
      </w:r>
    </w:p>
    <w:p w14:paraId="6429E790" w14:textId="6AE62A26" w:rsidR="00476B3C" w:rsidRDefault="00842CCC" w:rsidP="00476B3C">
      <w:pPr>
        <w:pStyle w:val="SourceCode"/>
      </w:pPr>
      <w:r>
        <w:t xml:space="preserve">    </w:t>
      </w:r>
      <w:r w:rsidR="00476B3C">
        <w:t>if</w:t>
      </w:r>
      <w:r>
        <w:t xml:space="preserve"> </w:t>
      </w:r>
      <w:r w:rsidR="00476B3C">
        <w:t>(paragraph.IsEmpty()</w:t>
      </w:r>
    </w:p>
    <w:p w14:paraId="5D33E87A" w14:textId="16FEF778" w:rsidR="00476B3C" w:rsidRDefault="00842CCC" w:rsidP="00476B3C">
      <w:pPr>
        <w:pStyle w:val="SourceCode"/>
      </w:pPr>
      <w:r>
        <w:t xml:space="preserve">      </w:t>
      </w:r>
      <w:r w:rsidR="00476B3C">
        <w:t>paragraph.Remove();</w:t>
      </w:r>
    </w:p>
    <w:p w14:paraId="75156AFB" w14:textId="51B60503" w:rsidR="00476B3C" w:rsidRDefault="00476B3C" w:rsidP="00476B3C">
      <w:pPr>
        <w:pStyle w:val="SourceCode"/>
      </w:pPr>
      <w:r>
        <w:t>}</w:t>
      </w:r>
    </w:p>
    <w:p w14:paraId="2C0D8EF7" w14:textId="77777777" w:rsidR="00476B3C" w:rsidRDefault="00476B3C" w:rsidP="00476B3C">
      <w:pPr>
        <w:pStyle w:val="SourceCode"/>
      </w:pPr>
    </w:p>
    <w:p w14:paraId="13D647C7" w14:textId="2BDF33C0" w:rsidR="00476B3C" w:rsidRPr="0024580C" w:rsidRDefault="00476B3C" w:rsidP="00476B3C">
      <w:pPr>
        <w:pStyle w:val="SourceCode"/>
      </w:pPr>
      <w:r w:rsidRPr="0024580C">
        <w:t>public</w:t>
      </w:r>
      <w:r w:rsidR="00842CCC">
        <w:t xml:space="preserve"> </w:t>
      </w:r>
      <w:r w:rsidRPr="0024580C">
        <w:t>static</w:t>
      </w:r>
      <w:r w:rsidR="00842CCC">
        <w:t xml:space="preserve"> </w:t>
      </w:r>
      <w:r>
        <w:t>bool</w:t>
      </w:r>
      <w:r w:rsidR="00842CCC">
        <w:t xml:space="preserve"> </w:t>
      </w:r>
      <w:r>
        <w:t>IsEmpty</w:t>
      </w:r>
      <w:r w:rsidRPr="0024580C">
        <w:t>(this</w:t>
      </w:r>
      <w:r w:rsidR="00842CCC">
        <w:t xml:space="preserve"> </w:t>
      </w:r>
      <w:r w:rsidRPr="0024580C">
        <w:t>Paragraph</w:t>
      </w:r>
      <w:r w:rsidR="00842CCC">
        <w:t xml:space="preserve"> </w:t>
      </w:r>
      <w:r w:rsidRPr="0024580C">
        <w:t>paragraph)</w:t>
      </w:r>
    </w:p>
    <w:p w14:paraId="1E8C4D2D" w14:textId="77777777" w:rsidR="00476B3C" w:rsidRDefault="00476B3C" w:rsidP="00476B3C">
      <w:pPr>
        <w:pStyle w:val="SourceCode"/>
      </w:pPr>
      <w:r w:rsidRPr="0024580C">
        <w:t>{</w:t>
      </w:r>
    </w:p>
    <w:p w14:paraId="75B7F6A0" w14:textId="58B5DAAB" w:rsidR="00B85629" w:rsidRPr="0024580C" w:rsidRDefault="00842CCC" w:rsidP="00476B3C">
      <w:pPr>
        <w:pStyle w:val="SourceCode"/>
      </w:pPr>
      <w:r>
        <w:t xml:space="preserve">  </w:t>
      </w:r>
      <w:r w:rsidR="00B85629">
        <w:t>paragraph.Trim();</w:t>
      </w:r>
    </w:p>
    <w:p w14:paraId="58688DCC" w14:textId="15BB695E" w:rsidR="00476B3C" w:rsidRPr="0024580C" w:rsidRDefault="00842CCC" w:rsidP="00476B3C">
      <w:pPr>
        <w:pStyle w:val="SourceCode"/>
      </w:pPr>
      <w:r>
        <w:t xml:space="preserve">  </w:t>
      </w:r>
      <w:r w:rsidR="00B85629">
        <w:t>return</w:t>
      </w:r>
      <w:r>
        <w:t xml:space="preserve"> </w:t>
      </w:r>
      <w:r w:rsidR="00B85629">
        <w:t>!</w:t>
      </w:r>
      <w:r w:rsidR="00476B3C">
        <w:t>paragraph.</w:t>
      </w:r>
      <w:r w:rsidR="00B85629">
        <w:t>Find</w:t>
      </w:r>
      <w:r w:rsidR="00476B3C">
        <w:t>("\p\</w:t>
      </w:r>
      <w:r w:rsidR="00476B3C">
        <w:t>p</w:t>
      </w:r>
      <w:r w:rsidR="00476B3C">
        <w:t>"</w:t>
      </w:r>
      <w:r w:rsidR="004F509D">
        <w:t>,</w:t>
      </w:r>
      <w:r>
        <w:t xml:space="preserve"> </w:t>
      </w:r>
      <w:r w:rsidR="004F509D">
        <w:t>TextOptions.RichText</w:t>
      </w:r>
      <w:r w:rsidR="00B85629">
        <w:t>);</w:t>
      </w:r>
    </w:p>
    <w:p w14:paraId="3E14ADB7" w14:textId="77777777" w:rsidR="00476B3C" w:rsidRDefault="00476B3C" w:rsidP="00476B3C">
      <w:pPr>
        <w:pStyle w:val="SourceCode"/>
      </w:pPr>
      <w:r w:rsidRPr="0024580C">
        <w:t>}</w:t>
      </w:r>
    </w:p>
    <w:p w14:paraId="4391B7CD" w14:textId="300A3130" w:rsidR="00ED585C" w:rsidRDefault="00ED585C" w:rsidP="00ED585C">
      <w:pPr>
        <w:pStyle w:val="Heading3"/>
      </w:pPr>
      <w:r>
        <w:t>Whitespace</w:t>
      </w:r>
      <w:r w:rsidR="00842CCC">
        <w:t xml:space="preserve"> </w:t>
      </w:r>
      <w:r>
        <w:t>normalization</w:t>
      </w:r>
    </w:p>
    <w:p w14:paraId="586CA1EB" w14:textId="5A71A2C7" w:rsidR="00ED585C" w:rsidRDefault="00ED585C" w:rsidP="00ED585C">
      <w:pPr>
        <w:pStyle w:val="Standardowyakapit"/>
      </w:pPr>
      <w:r>
        <w:t>To</w:t>
      </w:r>
      <w:r w:rsidR="00842CCC">
        <w:t xml:space="preserve"> </w:t>
      </w:r>
      <w:r>
        <w:t>chang</w:t>
      </w:r>
      <w:r>
        <w:t>e</w:t>
      </w:r>
      <w:r w:rsidR="00842CCC">
        <w:t xml:space="preserve"> all </w:t>
      </w:r>
      <w:r>
        <w:t>the</w:t>
      </w:r>
      <w:r w:rsidR="00842CCC">
        <w:t xml:space="preserve"> </w:t>
      </w:r>
      <w:r>
        <w:t>sequence</w:t>
      </w:r>
      <w:r w:rsidR="00842CCC">
        <w:t xml:space="preserve"> </w:t>
      </w:r>
      <w:r>
        <w:t>of</w:t>
      </w:r>
      <w:r w:rsidR="00842CCC">
        <w:t xml:space="preserve"> </w:t>
      </w:r>
      <w:r>
        <w:t>spaces</w:t>
      </w:r>
      <w:r w:rsidR="00842CCC">
        <w:t xml:space="preserve"> </w:t>
      </w:r>
      <w:r>
        <w:t>to</w:t>
      </w:r>
      <w:r w:rsidR="00842CCC">
        <w:t xml:space="preserve"> </w:t>
      </w:r>
      <w:r>
        <w:t>a</w:t>
      </w:r>
      <w:r w:rsidR="00842CCC">
        <w:t xml:space="preserve"> </w:t>
      </w:r>
      <w:r>
        <w:t>single</w:t>
      </w:r>
      <w:r w:rsidR="00842CCC">
        <w:t xml:space="preserve"> </w:t>
      </w:r>
      <w:r>
        <w:t>space</w:t>
      </w:r>
      <w:r w:rsidR="00842CCC">
        <w:t xml:space="preserve"> we use a whitespace symbol and a wildcard plus symbol to represent the sequence of whitespaces. We need to replace all such occurrences </w:t>
      </w:r>
      <w:r w:rsidR="00263638">
        <w:t>in</w:t>
      </w:r>
      <w:r w:rsidR="00842CCC">
        <w:t>to single space</w:t>
      </w:r>
      <w:r w:rsidR="00263638">
        <w:t>s</w:t>
      </w:r>
      <w:r w:rsidR="00842CCC">
        <w:t>.</w:t>
      </w:r>
    </w:p>
    <w:p w14:paraId="25999228" w14:textId="657741D3" w:rsidR="00ED585C" w:rsidRPr="0024580C" w:rsidRDefault="00ED585C" w:rsidP="00ED585C">
      <w:pPr>
        <w:pStyle w:val="SourceCode"/>
      </w:pPr>
      <w:r w:rsidRPr="0024580C">
        <w:lastRenderedPageBreak/>
        <w:t>public</w:t>
      </w:r>
      <w:r w:rsidR="00842CCC">
        <w:t xml:space="preserve"> </w:t>
      </w:r>
      <w:r w:rsidRPr="0024580C">
        <w:t>static</w:t>
      </w:r>
      <w:r w:rsidR="00842CCC">
        <w:t xml:space="preserve"> </w:t>
      </w:r>
      <w:r w:rsidRPr="0024580C">
        <w:t>void</w:t>
      </w:r>
      <w:r w:rsidR="00842CCC">
        <w:t xml:space="preserve"> </w:t>
      </w:r>
      <w:r w:rsidR="00856C0C">
        <w:t>NormalizeSpaces</w:t>
      </w:r>
      <w:r w:rsidRPr="0024580C">
        <w:t>(this</w:t>
      </w:r>
      <w:r w:rsidR="00842CCC">
        <w:t xml:space="preserve"> </w:t>
      </w:r>
      <w:r w:rsidRPr="0024580C">
        <w:t>Paragraph</w:t>
      </w:r>
      <w:r w:rsidR="00842CCC">
        <w:t xml:space="preserve"> </w:t>
      </w:r>
      <w:r w:rsidRPr="0024580C">
        <w:t>paragraph)</w:t>
      </w:r>
    </w:p>
    <w:p w14:paraId="0F88E0E0" w14:textId="77777777" w:rsidR="00ED585C" w:rsidRPr="0024580C" w:rsidRDefault="00ED585C" w:rsidP="00ED585C">
      <w:pPr>
        <w:pStyle w:val="SourceCode"/>
      </w:pPr>
      <w:r w:rsidRPr="0024580C">
        <w:t>{</w:t>
      </w:r>
    </w:p>
    <w:p w14:paraId="1127AAC6" w14:textId="0761A232" w:rsidR="00ED585C" w:rsidRDefault="00842CCC" w:rsidP="00ED585C">
      <w:pPr>
        <w:pStyle w:val="SourceCode"/>
      </w:pPr>
      <w:r>
        <w:t xml:space="preserve">  </w:t>
      </w:r>
      <w:r w:rsidR="00ED585C">
        <w:t>var</w:t>
      </w:r>
      <w:r>
        <w:t xml:space="preserve"> </w:t>
      </w:r>
      <w:r w:rsidR="00ED585C">
        <w:t>formattedText</w:t>
      </w:r>
      <w:r>
        <w:t xml:space="preserve"> </w:t>
      </w:r>
      <w:r w:rsidR="00ED585C">
        <w:t>=</w:t>
      </w:r>
      <w:r>
        <w:t xml:space="preserve"> </w:t>
      </w:r>
      <w:r w:rsidR="00ED585C">
        <w:t>new</w:t>
      </w:r>
      <w:r>
        <w:t xml:space="preserve"> </w:t>
      </w:r>
      <w:r w:rsidR="00ED585C">
        <w:t>FormattedText(paragraph);</w:t>
      </w:r>
    </w:p>
    <w:p w14:paraId="39CF26A7" w14:textId="1AE7E207" w:rsidR="00ED585C" w:rsidRPr="0024580C" w:rsidRDefault="00842CCC" w:rsidP="00ED585C">
      <w:pPr>
        <w:pStyle w:val="SourceCode"/>
      </w:pPr>
      <w:r>
        <w:t xml:space="preserve">  </w:t>
      </w:r>
      <w:r w:rsidR="00ED585C">
        <w:t>formattedText.Replace("\w+",</w:t>
      </w:r>
      <w:r>
        <w:t xml:space="preserve"> </w:t>
      </w:r>
      <w:r w:rsidR="00ED585C">
        <w:t>"</w:t>
      </w:r>
      <w:r>
        <w:t xml:space="preserve"> </w:t>
      </w:r>
      <w:r w:rsidR="00ED585C">
        <w:t>",</w:t>
      </w:r>
      <w:r>
        <w:t xml:space="preserve"> </w:t>
      </w:r>
      <w:r w:rsidR="00ED585C">
        <w:t>TextOptions.RichText</w:t>
      </w:r>
      <w:r>
        <w:t xml:space="preserve"> </w:t>
      </w:r>
      <w:r w:rsidR="00ED585C">
        <w:t>with</w:t>
      </w:r>
      <w:r>
        <w:t xml:space="preserve"> </w:t>
      </w:r>
      <w:r w:rsidR="00ED585C">
        <w:t>{</w:t>
      </w:r>
      <w:r>
        <w:t xml:space="preserve"> </w:t>
      </w:r>
      <w:r w:rsidR="00ED585C">
        <w:t>Wildcards</w:t>
      </w:r>
      <w:r>
        <w:t xml:space="preserve"> </w:t>
      </w:r>
      <w:r w:rsidR="00ED585C">
        <w:t>=</w:t>
      </w:r>
      <w:r>
        <w:t xml:space="preserve"> </w:t>
      </w:r>
      <w:r w:rsidR="00ED585C">
        <w:t>true</w:t>
      </w:r>
      <w:r>
        <w:t>, ReplaceAll = true</w:t>
      </w:r>
      <w:r w:rsidR="00ED585C">
        <w:t>});</w:t>
      </w:r>
    </w:p>
    <w:p w14:paraId="5B0A9B66" w14:textId="77777777" w:rsidR="00ED585C" w:rsidRPr="0024580C" w:rsidRDefault="00ED585C" w:rsidP="00ED585C">
      <w:pPr>
        <w:pStyle w:val="SourceCode"/>
      </w:pPr>
      <w:r w:rsidRPr="0024580C">
        <w:t>}</w:t>
      </w:r>
    </w:p>
    <w:p w14:paraId="03A7D4A9" w14:textId="77777777" w:rsidR="00DD3E14" w:rsidRDefault="00ED585C" w:rsidP="00ED585C">
      <w:pPr>
        <w:pStyle w:val="Heading3"/>
      </w:pPr>
      <w:r>
        <w:t>Tab</w:t>
      </w:r>
      <w:r w:rsidR="00842CCC">
        <w:t xml:space="preserve"> </w:t>
      </w:r>
      <w:r>
        <w:t>normalization</w:t>
      </w:r>
    </w:p>
    <w:p w14:paraId="5A8C97F3" w14:textId="294FF77F" w:rsidR="00ED585C" w:rsidRDefault="00DD3E14" w:rsidP="00DD3E14">
      <w:pPr>
        <w:pStyle w:val="Standardowyakapit"/>
      </w:pPr>
      <w:r>
        <w:t xml:space="preserve">To </w:t>
      </w:r>
      <w:r w:rsidR="00ED585C">
        <w:t>chang</w:t>
      </w:r>
      <w:r>
        <w:t>e</w:t>
      </w:r>
      <w:r w:rsidR="00842CCC">
        <w:t xml:space="preserve"> </w:t>
      </w:r>
      <w:r w:rsidR="00ED585C">
        <w:t>the</w:t>
      </w:r>
      <w:r w:rsidR="00842CCC">
        <w:t xml:space="preserve"> </w:t>
      </w:r>
      <w:r w:rsidR="00ED585C">
        <w:t>sequence</w:t>
      </w:r>
      <w:r w:rsidR="00842CCC">
        <w:t xml:space="preserve"> </w:t>
      </w:r>
      <w:r w:rsidR="00ED585C">
        <w:t>of</w:t>
      </w:r>
      <w:r w:rsidR="00842CCC">
        <w:t xml:space="preserve"> </w:t>
      </w:r>
      <w:r w:rsidR="00ED585C">
        <w:t>spaces</w:t>
      </w:r>
      <w:r w:rsidR="00842CCC">
        <w:t xml:space="preserve"> </w:t>
      </w:r>
      <w:r w:rsidR="00ED585C">
        <w:t>and</w:t>
      </w:r>
      <w:r w:rsidR="00842CCC">
        <w:t xml:space="preserve"> </w:t>
      </w:r>
      <w:r w:rsidR="00ED585C">
        <w:t>a</w:t>
      </w:r>
      <w:r w:rsidR="00842CCC">
        <w:t xml:space="preserve"> </w:t>
      </w:r>
      <w:r w:rsidR="00ED585C">
        <w:t>tab</w:t>
      </w:r>
      <w:r w:rsidR="00842CCC">
        <w:t xml:space="preserve"> </w:t>
      </w:r>
      <w:r w:rsidR="00ED585C">
        <w:t>character</w:t>
      </w:r>
      <w:r w:rsidR="00842CCC">
        <w:t xml:space="preserve"> </w:t>
      </w:r>
      <w:r w:rsidR="00ED585C">
        <w:t>to</w:t>
      </w:r>
      <w:r w:rsidR="00842CCC">
        <w:t xml:space="preserve"> </w:t>
      </w:r>
      <w:r w:rsidR="00ED585C">
        <w:t>a</w:t>
      </w:r>
      <w:r w:rsidR="00842CCC">
        <w:t xml:space="preserve"> </w:t>
      </w:r>
      <w:r w:rsidR="00ED585C">
        <w:t>single</w:t>
      </w:r>
      <w:r w:rsidR="00842CCC">
        <w:t xml:space="preserve"> </w:t>
      </w:r>
      <w:r w:rsidR="00ED585C">
        <w:t>tab</w:t>
      </w:r>
      <w:r w:rsidR="00842CCC">
        <w:t xml:space="preserve"> </w:t>
      </w:r>
      <w:r w:rsidR="00ED585C">
        <w:t>character</w:t>
      </w:r>
      <w:r>
        <w:t xml:space="preserve"> we need a visual symbol:</w:t>
      </w:r>
    </w:p>
    <w:tbl>
      <w:tblPr>
        <w:tblStyle w:val="TableGrid0"/>
        <w:tblW w:w="9322" w:type="dxa"/>
        <w:tblInd w:w="-108" w:type="dxa"/>
        <w:tblLook w:val="04A0" w:firstRow="1" w:lastRow="0" w:firstColumn="1" w:lastColumn="0" w:noHBand="0" w:noVBand="1"/>
      </w:tblPr>
      <w:tblGrid>
        <w:gridCol w:w="817"/>
        <w:gridCol w:w="8505"/>
      </w:tblGrid>
      <w:tr w:rsidR="00DD3E14" w:rsidRPr="005E39CC" w14:paraId="68351A91" w14:textId="77777777" w:rsidTr="00CE4988">
        <w:tc>
          <w:tcPr>
            <w:tcW w:w="817" w:type="dxa"/>
          </w:tcPr>
          <w:p w14:paraId="5FD7E545" w14:textId="0571BD48" w:rsidR="00DD3E14" w:rsidRPr="005E39CC" w:rsidRDefault="00DD3E14" w:rsidP="00CE4988">
            <w:pPr>
              <w:pStyle w:val="ListBullet"/>
              <w:numPr>
                <w:ilvl w:val="0"/>
                <w:numId w:val="0"/>
              </w:numPr>
            </w:pPr>
            <w:r w:rsidRPr="005E39CC">
              <w:t>\</w:t>
            </w:r>
            <w:r>
              <w:t>t</w:t>
            </w:r>
          </w:p>
        </w:tc>
        <w:tc>
          <w:tcPr>
            <w:tcW w:w="8505" w:type="dxa"/>
          </w:tcPr>
          <w:p w14:paraId="78838292" w14:textId="39D2EEB9" w:rsidR="00DD3E14" w:rsidRPr="005E39CC" w:rsidRDefault="00DD3E14" w:rsidP="00CE4988">
            <w:pPr>
              <w:pStyle w:val="ListBullet"/>
              <w:numPr>
                <w:ilvl w:val="0"/>
                <w:numId w:val="0"/>
              </w:numPr>
            </w:pPr>
            <w:r w:rsidRPr="005E39CC">
              <w:t>any</w:t>
            </w:r>
            <w:r>
              <w:t xml:space="preserve"> </w:t>
            </w:r>
            <w:r w:rsidRPr="005E39CC">
              <w:t>tab</w:t>
            </w:r>
            <w:r>
              <w:t xml:space="preserve"> </w:t>
            </w:r>
            <w:r w:rsidRPr="005E39CC">
              <w:t>character,</w:t>
            </w:r>
            <w:r>
              <w:t xml:space="preserve"> </w:t>
            </w:r>
            <w:r w:rsidRPr="005E39CC">
              <w:t>including</w:t>
            </w:r>
            <w:r>
              <w:t xml:space="preserve"> </w:t>
            </w:r>
            <w:r w:rsidRPr="005E39CC">
              <w:rPr>
                <w:rStyle w:val="NazwaProgramowa"/>
              </w:rPr>
              <w:t>TabChar</w:t>
            </w:r>
            <w:r>
              <w:t xml:space="preserve"> </w:t>
            </w:r>
            <w:r w:rsidRPr="005E39CC">
              <w:t>and</w:t>
            </w:r>
            <w:r>
              <w:t xml:space="preserve"> </w:t>
            </w:r>
            <w:r w:rsidRPr="005E39CC">
              <w:rPr>
                <w:rStyle w:val="NazwaProgramowa"/>
              </w:rPr>
              <w:t>PositionalTab</w:t>
            </w:r>
            <w:r>
              <w:rPr>
                <w:rStyle w:val="NazwaProgramowa"/>
              </w:rPr>
              <w:t xml:space="preserve"> </w:t>
            </w:r>
            <w:r w:rsidRPr="005E39CC">
              <w:t>elements</w:t>
            </w:r>
            <w:r>
              <w:t>.</w:t>
            </w:r>
          </w:p>
        </w:tc>
      </w:tr>
    </w:tbl>
    <w:p w14:paraId="6632A8DD" w14:textId="04A9F0B4" w:rsidR="00DD3E14" w:rsidRPr="0024580C" w:rsidRDefault="00DD3E14" w:rsidP="00DD3E14">
      <w:pPr>
        <w:pStyle w:val="SourceCode"/>
      </w:pPr>
      <w:r w:rsidRPr="0024580C">
        <w:t>public</w:t>
      </w:r>
      <w:r>
        <w:t xml:space="preserve"> </w:t>
      </w:r>
      <w:r w:rsidRPr="0024580C">
        <w:t>static</w:t>
      </w:r>
      <w:r>
        <w:t xml:space="preserve"> </w:t>
      </w:r>
      <w:r w:rsidRPr="0024580C">
        <w:t>void</w:t>
      </w:r>
      <w:r>
        <w:t xml:space="preserve"> Normalize</w:t>
      </w:r>
      <w:r>
        <w:t>Tabs</w:t>
      </w:r>
      <w:r w:rsidRPr="0024580C">
        <w:t>(this</w:t>
      </w:r>
      <w:r>
        <w:t xml:space="preserve"> </w:t>
      </w:r>
      <w:r w:rsidRPr="0024580C">
        <w:t>Paragraph</w:t>
      </w:r>
      <w:r>
        <w:t xml:space="preserve"> </w:t>
      </w:r>
      <w:r w:rsidRPr="0024580C">
        <w:t>paragraph)</w:t>
      </w:r>
    </w:p>
    <w:p w14:paraId="4085146E" w14:textId="77777777" w:rsidR="00DD3E14" w:rsidRPr="0024580C" w:rsidRDefault="00DD3E14" w:rsidP="00DD3E14">
      <w:pPr>
        <w:pStyle w:val="SourceCode"/>
      </w:pPr>
      <w:r w:rsidRPr="0024580C">
        <w:t>{</w:t>
      </w:r>
    </w:p>
    <w:p w14:paraId="4C6D9A40" w14:textId="77777777" w:rsidR="00DD3E14" w:rsidRDefault="00DD3E14" w:rsidP="00DD3E14">
      <w:pPr>
        <w:pStyle w:val="SourceCode"/>
      </w:pPr>
      <w:r>
        <w:t xml:space="preserve">  var formattedText = new FormattedText(paragraph);</w:t>
      </w:r>
    </w:p>
    <w:p w14:paraId="23C35E5F" w14:textId="2DA4F7E4" w:rsidR="00DD3E14" w:rsidRPr="0024580C" w:rsidRDefault="00DD3E14" w:rsidP="00DD3E14">
      <w:pPr>
        <w:pStyle w:val="SourceCode"/>
      </w:pPr>
      <w:r>
        <w:t xml:space="preserve">  formattedText.Replace("\w+</w:t>
      </w:r>
      <w:r>
        <w:t>\t</w:t>
      </w:r>
      <w:r>
        <w:t>", "</w:t>
      </w:r>
      <w:r>
        <w:t>\t</w:t>
      </w:r>
      <w:r>
        <w:t>", TextOptions.RichText with { Wildcards = true, ReplaceAll = true});</w:t>
      </w:r>
    </w:p>
    <w:p w14:paraId="1908232D" w14:textId="77777777" w:rsidR="00DD3E14" w:rsidRPr="0024580C" w:rsidRDefault="00DD3E14" w:rsidP="00DD3E14">
      <w:pPr>
        <w:pStyle w:val="SourceCode"/>
      </w:pPr>
      <w:r w:rsidRPr="0024580C">
        <w:t>}</w:t>
      </w:r>
    </w:p>
    <w:p w14:paraId="303F072D" w14:textId="77777777" w:rsidR="00DD3E14" w:rsidRDefault="00ED585C" w:rsidP="00ED585C">
      <w:pPr>
        <w:pStyle w:val="Heading3"/>
      </w:pPr>
      <w:r>
        <w:t>Tab</w:t>
      </w:r>
      <w:r w:rsidR="00842CCC">
        <w:t xml:space="preserve"> </w:t>
      </w:r>
      <w:r>
        <w:t>conversion</w:t>
      </w:r>
    </w:p>
    <w:p w14:paraId="5EAE2E7A" w14:textId="262A2B2A" w:rsidR="00ED585C" w:rsidRDefault="00DD3E14" w:rsidP="00DD3E14">
      <w:pPr>
        <w:pStyle w:val="Standardowyakapit"/>
      </w:pPr>
      <w:r>
        <w:t xml:space="preserve">To </w:t>
      </w:r>
      <w:r w:rsidR="00ED585C">
        <w:t>chang</w:t>
      </w:r>
      <w:r>
        <w:t>e</w:t>
      </w:r>
      <w:r w:rsidR="00842CCC">
        <w:t xml:space="preserve"> </w:t>
      </w:r>
      <w:r w:rsidR="00ED585C">
        <w:t>positional</w:t>
      </w:r>
      <w:r w:rsidR="00842CCC">
        <w:t xml:space="preserve"> </w:t>
      </w:r>
      <w:r w:rsidR="00ED585C">
        <w:t>tabs</w:t>
      </w:r>
      <w:r w:rsidR="00842CCC">
        <w:t xml:space="preserve"> </w:t>
      </w:r>
      <w:r w:rsidR="00ED585C">
        <w:t>to</w:t>
      </w:r>
      <w:r w:rsidR="00842CCC">
        <w:t xml:space="preserve"> </w:t>
      </w:r>
      <w:r w:rsidR="00ED585C">
        <w:t>tabs</w:t>
      </w:r>
      <w:r w:rsidR="00842CCC">
        <w:t xml:space="preserve"> </w:t>
      </w:r>
      <w:r w:rsidR="00ED585C">
        <w:t>and</w:t>
      </w:r>
      <w:r w:rsidR="00842CCC">
        <w:t xml:space="preserve"> </w:t>
      </w:r>
      <w:r w:rsidR="00ED585C">
        <w:t>vice</w:t>
      </w:r>
      <w:r w:rsidR="00842CCC">
        <w:t xml:space="preserve"> </w:t>
      </w:r>
      <w:r w:rsidR="00ED585C">
        <w:t>versa</w:t>
      </w:r>
      <w:r>
        <w:t xml:space="preserve"> we need symbols to distinguish </w:t>
      </w:r>
      <w:r w:rsidRPr="00DD3E14">
        <w:rPr>
          <w:rStyle w:val="NazwaProgramowa"/>
        </w:rPr>
        <w:t>TabChar</w:t>
      </w:r>
      <w:r>
        <w:t xml:space="preserve"> and </w:t>
      </w:r>
      <w:r w:rsidRPr="00DD3E14">
        <w:rPr>
          <w:rStyle w:val="NazwaProgramowa"/>
        </w:rPr>
        <w:t>PositionalTab</w:t>
      </w:r>
      <w:r>
        <w:t xml:space="preserve"> elements</w:t>
      </w:r>
      <w:r w:rsidR="00527716">
        <w:t>:</w:t>
      </w:r>
    </w:p>
    <w:tbl>
      <w:tblPr>
        <w:tblStyle w:val="TableGrid0"/>
        <w:tblW w:w="9606" w:type="dxa"/>
        <w:tblInd w:w="0" w:type="dxa"/>
        <w:tblLook w:val="04A0" w:firstRow="1" w:lastRow="0" w:firstColumn="1" w:lastColumn="0" w:noHBand="0" w:noVBand="1"/>
      </w:tblPr>
      <w:tblGrid>
        <w:gridCol w:w="1101"/>
        <w:gridCol w:w="8505"/>
      </w:tblGrid>
      <w:tr w:rsidR="00527716" w:rsidRPr="005E39CC" w14:paraId="71D7CA44" w14:textId="77777777" w:rsidTr="00263638">
        <w:tc>
          <w:tcPr>
            <w:tcW w:w="1101" w:type="dxa"/>
          </w:tcPr>
          <w:p w14:paraId="109C734F" w14:textId="48EA6708" w:rsidR="00527716" w:rsidRPr="00527716" w:rsidRDefault="00527716" w:rsidP="00CE4988">
            <w:pPr>
              <w:pStyle w:val="ListBullet"/>
              <w:numPr>
                <w:ilvl w:val="0"/>
                <w:numId w:val="0"/>
              </w:numPr>
              <w:rPr>
                <w:rStyle w:val="NazwaProgramowa"/>
              </w:rPr>
            </w:pPr>
            <w:r w:rsidRPr="00527716">
              <w:rPr>
                <w:rStyle w:val="NazwaProgramowa"/>
              </w:rPr>
              <w:t>\t</w:t>
            </w:r>
            <w:r w:rsidRPr="00527716">
              <w:rPr>
                <w:rStyle w:val="NazwaProgramowa"/>
              </w:rPr>
              <w:t>ab</w:t>
            </w:r>
          </w:p>
        </w:tc>
        <w:tc>
          <w:tcPr>
            <w:tcW w:w="8505" w:type="dxa"/>
          </w:tcPr>
          <w:p w14:paraId="5D005C0A" w14:textId="43333CDF" w:rsidR="00527716" w:rsidRPr="005E39CC" w:rsidRDefault="00527716" w:rsidP="00CE4988">
            <w:pPr>
              <w:pStyle w:val="ListBullet"/>
              <w:numPr>
                <w:ilvl w:val="0"/>
                <w:numId w:val="0"/>
              </w:numPr>
            </w:pPr>
            <w:r w:rsidRPr="005E39CC">
              <w:rPr>
                <w:rStyle w:val="NazwaProgramowa"/>
              </w:rPr>
              <w:t>TabChar</w:t>
            </w:r>
            <w:r>
              <w:t xml:space="preserve"> </w:t>
            </w:r>
            <w:r w:rsidRPr="005E39CC">
              <w:t>element</w:t>
            </w:r>
            <w:r>
              <w:t>,</w:t>
            </w:r>
          </w:p>
        </w:tc>
      </w:tr>
      <w:tr w:rsidR="00527716" w:rsidRPr="005E39CC" w14:paraId="6F3CA39D" w14:textId="77777777" w:rsidTr="00263638">
        <w:tc>
          <w:tcPr>
            <w:tcW w:w="1101" w:type="dxa"/>
          </w:tcPr>
          <w:p w14:paraId="0392C0FF" w14:textId="045DA870" w:rsidR="00527716" w:rsidRPr="00527716" w:rsidRDefault="00527716" w:rsidP="00CE4988">
            <w:pPr>
              <w:pStyle w:val="ListBullet"/>
              <w:numPr>
                <w:ilvl w:val="0"/>
                <w:numId w:val="0"/>
              </w:numPr>
              <w:rPr>
                <w:rStyle w:val="NazwaProgramowa"/>
              </w:rPr>
            </w:pPr>
            <w:r w:rsidRPr="00527716">
              <w:rPr>
                <w:rStyle w:val="NazwaProgramowa"/>
              </w:rPr>
              <w:t>\</w:t>
            </w:r>
            <w:r w:rsidRPr="00527716">
              <w:rPr>
                <w:rStyle w:val="NazwaProgramowa"/>
              </w:rPr>
              <w:t>p</w:t>
            </w:r>
            <w:r w:rsidRPr="00527716">
              <w:rPr>
                <w:rStyle w:val="NazwaProgramowa"/>
              </w:rPr>
              <w:t>tab</w:t>
            </w:r>
          </w:p>
        </w:tc>
        <w:tc>
          <w:tcPr>
            <w:tcW w:w="8505" w:type="dxa"/>
          </w:tcPr>
          <w:p w14:paraId="30029C8D" w14:textId="32CBB5B4" w:rsidR="00527716" w:rsidRPr="005E39CC" w:rsidRDefault="00527716" w:rsidP="00CE4988">
            <w:pPr>
              <w:pStyle w:val="ListBullet"/>
              <w:numPr>
                <w:ilvl w:val="0"/>
                <w:numId w:val="0"/>
              </w:numPr>
            </w:pPr>
            <w:r w:rsidRPr="005E39CC">
              <w:rPr>
                <w:rStyle w:val="NazwaProgramowa"/>
              </w:rPr>
              <w:t>PositionalTab</w:t>
            </w:r>
            <w:r>
              <w:rPr>
                <w:rStyle w:val="NazwaProgramowa"/>
              </w:rPr>
              <w:t xml:space="preserve"> </w:t>
            </w:r>
            <w:r w:rsidRPr="005E39CC">
              <w:t>element</w:t>
            </w:r>
            <w:r>
              <w:t>.</w:t>
            </w:r>
          </w:p>
        </w:tc>
      </w:tr>
    </w:tbl>
    <w:p w14:paraId="217BDBEE" w14:textId="5B5EFA99" w:rsidR="00FD7934" w:rsidRDefault="00FD7934" w:rsidP="00C5792A">
      <w:pPr>
        <w:pStyle w:val="Standardowyakapit"/>
      </w:pPr>
      <w:r>
        <w:t>To convert positional tabs to tab characters, wee nee to implement the method:</w:t>
      </w:r>
    </w:p>
    <w:p w14:paraId="14602304" w14:textId="426C5BB9" w:rsidR="00FD7934" w:rsidRPr="0024580C" w:rsidRDefault="00FD7934" w:rsidP="00FD7934">
      <w:pPr>
        <w:pStyle w:val="SourceCode"/>
      </w:pPr>
      <w:r w:rsidRPr="0024580C">
        <w:t>public</w:t>
      </w:r>
      <w:r>
        <w:t xml:space="preserve"> </w:t>
      </w:r>
      <w:r w:rsidRPr="0024580C">
        <w:t>static</w:t>
      </w:r>
      <w:r>
        <w:t xml:space="preserve"> </w:t>
      </w:r>
      <w:r w:rsidRPr="0024580C">
        <w:t>void</w:t>
      </w:r>
      <w:r>
        <w:t xml:space="preserve"> </w:t>
      </w:r>
      <w:r>
        <w:t>ConvertPTabsToTabs</w:t>
      </w:r>
      <w:r w:rsidRPr="0024580C">
        <w:t>(this</w:t>
      </w:r>
      <w:r>
        <w:t xml:space="preserve"> </w:t>
      </w:r>
      <w:r w:rsidRPr="0024580C">
        <w:t>Paragraph</w:t>
      </w:r>
      <w:r>
        <w:t xml:space="preserve"> </w:t>
      </w:r>
      <w:r w:rsidRPr="0024580C">
        <w:t>paragraph)</w:t>
      </w:r>
    </w:p>
    <w:p w14:paraId="472BFE9C" w14:textId="77777777" w:rsidR="00FD7934" w:rsidRPr="0024580C" w:rsidRDefault="00FD7934" w:rsidP="00FD7934">
      <w:pPr>
        <w:pStyle w:val="SourceCode"/>
      </w:pPr>
      <w:r w:rsidRPr="0024580C">
        <w:t>{</w:t>
      </w:r>
    </w:p>
    <w:p w14:paraId="7DD37C50" w14:textId="77777777" w:rsidR="00FD7934" w:rsidRDefault="00FD7934" w:rsidP="00FD7934">
      <w:pPr>
        <w:pStyle w:val="SourceCode"/>
      </w:pPr>
      <w:r>
        <w:t xml:space="preserve">  var formattedText = new FormattedText(paragraph);</w:t>
      </w:r>
    </w:p>
    <w:p w14:paraId="3554FA81" w14:textId="3CC9B9C7" w:rsidR="00FD7934" w:rsidRPr="0024580C" w:rsidRDefault="00FD7934" w:rsidP="00FD7934">
      <w:pPr>
        <w:pStyle w:val="SourceCode"/>
      </w:pPr>
      <w:r>
        <w:t xml:space="preserve">  formattedText.Replace("\</w:t>
      </w:r>
      <w:r>
        <w:t>ptab</w:t>
      </w:r>
      <w:r>
        <w:t>", "\t</w:t>
      </w:r>
      <w:r>
        <w:t>ab</w:t>
      </w:r>
      <w:r>
        <w:t>", TextOptions.RichText with { ReplaceAll = true});</w:t>
      </w:r>
    </w:p>
    <w:p w14:paraId="181B0101" w14:textId="77777777" w:rsidR="00FD7934" w:rsidRPr="0024580C" w:rsidRDefault="00FD7934" w:rsidP="00FD7934">
      <w:pPr>
        <w:pStyle w:val="SourceCode"/>
      </w:pPr>
      <w:r w:rsidRPr="0024580C">
        <w:t>}</w:t>
      </w:r>
    </w:p>
    <w:p w14:paraId="2374C69D" w14:textId="346EFAD7" w:rsidR="00C01061" w:rsidRDefault="00867FBB" w:rsidP="00C5792A">
      <w:pPr>
        <w:pStyle w:val="Standardowyakapit"/>
      </w:pPr>
      <w:r>
        <w:t xml:space="preserve">If it is important, we must visualize the attributes of </w:t>
      </w:r>
      <w:r w:rsidR="006A6732">
        <w:t xml:space="preserve">the elements. </w:t>
      </w:r>
      <w:r w:rsidRPr="00867FBB">
        <w:rPr>
          <w:rStyle w:val="NazwaProgramowa"/>
        </w:rPr>
        <w:t>PositionalTab</w:t>
      </w:r>
      <w:r>
        <w:t xml:space="preserve"> </w:t>
      </w:r>
      <w:r w:rsidR="006A6732">
        <w:t>have</w:t>
      </w:r>
      <w:r w:rsidR="00C5792A">
        <w:t xml:space="preserve"> </w:t>
      </w:r>
      <w:r w:rsidR="00C01061">
        <w:t xml:space="preserve">three attributes: </w:t>
      </w:r>
    </w:p>
    <w:p w14:paraId="51F44CA0" w14:textId="17485414" w:rsidR="00C01061" w:rsidRDefault="00C5792A" w:rsidP="00C01061">
      <w:pPr>
        <w:pStyle w:val="ListBullet"/>
      </w:pPr>
      <w:r>
        <w:rPr>
          <w:rStyle w:val="NazwaProgramowa"/>
        </w:rPr>
        <w:t>a</w:t>
      </w:r>
      <w:r w:rsidR="00C01061" w:rsidRPr="0019156B">
        <w:rPr>
          <w:rStyle w:val="NazwaProgramowa"/>
        </w:rPr>
        <w:t>lignment</w:t>
      </w:r>
      <w:r w:rsidR="00C01061">
        <w:t xml:space="preserve"> – declares </w:t>
      </w:r>
      <w:r w:rsidRPr="00C5792A">
        <w:t>alignment</w:t>
      </w:r>
      <w:r w:rsidRPr="00C5792A">
        <w:t xml:space="preserve"> of the text:</w:t>
      </w:r>
      <w:r>
        <w:rPr>
          <w:rStyle w:val="NazwaProgramowa"/>
        </w:rPr>
        <w:t xml:space="preserve"> </w:t>
      </w:r>
      <w:r w:rsidR="00C01061" w:rsidRPr="0019156B">
        <w:rPr>
          <w:rStyle w:val="NazwaProgramowa"/>
        </w:rPr>
        <w:t>Left</w:t>
      </w:r>
      <w:r w:rsidR="00C01061">
        <w:t xml:space="preserve">, </w:t>
      </w:r>
      <w:r w:rsidR="00C01061" w:rsidRPr="0019156B">
        <w:rPr>
          <w:rStyle w:val="NazwaProgramowa"/>
        </w:rPr>
        <w:t>Center</w:t>
      </w:r>
      <w:r w:rsidR="00C01061">
        <w:t xml:space="preserve"> or </w:t>
      </w:r>
      <w:r w:rsidR="00C01061" w:rsidRPr="0019156B">
        <w:rPr>
          <w:rStyle w:val="NazwaProgramowa"/>
        </w:rPr>
        <w:t>Right</w:t>
      </w:r>
      <w:r w:rsidR="00C01061">
        <w:t>,</w:t>
      </w:r>
    </w:p>
    <w:p w14:paraId="242C7CEE" w14:textId="1F5E99F4" w:rsidR="00C01061" w:rsidRDefault="00C5792A" w:rsidP="00C01061">
      <w:pPr>
        <w:pStyle w:val="ListBullet"/>
      </w:pPr>
      <w:r>
        <w:rPr>
          <w:rStyle w:val="NazwaProgramowa"/>
        </w:rPr>
        <w:t>r</w:t>
      </w:r>
      <w:r w:rsidR="00C01061" w:rsidRPr="0019156B">
        <w:rPr>
          <w:rStyle w:val="NazwaProgramowa"/>
        </w:rPr>
        <w:t>elativeTo</w:t>
      </w:r>
      <w:r w:rsidR="00C01061">
        <w:t xml:space="preserve"> – declares object to which to align</w:t>
      </w:r>
      <w:r>
        <w:t xml:space="preserve"> the text</w:t>
      </w:r>
      <w:r w:rsidR="00C01061">
        <w:t xml:space="preserve">: </w:t>
      </w:r>
      <w:r w:rsidR="00C01061" w:rsidRPr="00CB1714">
        <w:rPr>
          <w:rStyle w:val="NazwaProgramowa"/>
        </w:rPr>
        <w:t>Margin</w:t>
      </w:r>
      <w:r w:rsidR="00C01061">
        <w:t xml:space="preserve"> or </w:t>
      </w:r>
      <w:r w:rsidR="00C01061" w:rsidRPr="00CB1714">
        <w:rPr>
          <w:rStyle w:val="NazwaProgramowa"/>
        </w:rPr>
        <w:t>Indent</w:t>
      </w:r>
      <w:r w:rsidR="00C01061">
        <w:t xml:space="preserve">, </w:t>
      </w:r>
    </w:p>
    <w:p w14:paraId="59C17207" w14:textId="04FABBFC" w:rsidR="00C01061" w:rsidRDefault="00C5792A" w:rsidP="00C01061">
      <w:pPr>
        <w:pStyle w:val="ListBullet"/>
      </w:pPr>
      <w:r>
        <w:rPr>
          <w:rStyle w:val="NazwaProgramowa"/>
        </w:rPr>
        <w:t>l</w:t>
      </w:r>
      <w:r w:rsidR="00C01061" w:rsidRPr="00CB1714">
        <w:rPr>
          <w:rStyle w:val="NazwaProgramowa"/>
        </w:rPr>
        <w:t>eader</w:t>
      </w:r>
      <w:r w:rsidR="00C01061">
        <w:t xml:space="preserve"> – declares a lead character to render before text: </w:t>
      </w:r>
      <w:r w:rsidR="0031690D" w:rsidRPr="0031690D">
        <w:rPr>
          <w:rStyle w:val="NazwaProgramowa"/>
        </w:rPr>
        <w:t>None</w:t>
      </w:r>
      <w:r w:rsidR="0031690D">
        <w:t xml:space="preserve">, </w:t>
      </w:r>
      <w:r w:rsidR="00C01061" w:rsidRPr="00CB1714">
        <w:rPr>
          <w:rStyle w:val="NazwaProgramowa"/>
        </w:rPr>
        <w:t>Dot</w:t>
      </w:r>
      <w:r w:rsidR="00C01061">
        <w:t xml:space="preserve">, </w:t>
      </w:r>
      <w:r w:rsidR="00C01061" w:rsidRPr="00CB1714">
        <w:rPr>
          <w:rStyle w:val="NazwaProgramowa"/>
        </w:rPr>
        <w:t>MiddleDot</w:t>
      </w:r>
      <w:r w:rsidR="00C01061">
        <w:t xml:space="preserve">, </w:t>
      </w:r>
      <w:r w:rsidR="00C01061" w:rsidRPr="00CB1714">
        <w:rPr>
          <w:rStyle w:val="NazwaProgramowa"/>
        </w:rPr>
        <w:t>Hyphen</w:t>
      </w:r>
      <w:r w:rsidR="00C01061" w:rsidRPr="00D55319">
        <w:t xml:space="preserve">, </w:t>
      </w:r>
      <w:r w:rsidR="00C01061">
        <w:rPr>
          <w:rStyle w:val="NazwaProgramowa"/>
        </w:rPr>
        <w:t>Underscore</w:t>
      </w:r>
      <w:r w:rsidR="00C01061">
        <w:t>.</w:t>
      </w:r>
    </w:p>
    <w:p w14:paraId="042B69FD" w14:textId="7606AB0F" w:rsidR="006A6732" w:rsidRDefault="006A6732" w:rsidP="006A6732">
      <w:pPr>
        <w:pStyle w:val="Standardowyakapit"/>
      </w:pPr>
      <w:r w:rsidRPr="006A6732">
        <w:rPr>
          <w:rStyle w:val="NazwaProgramowa"/>
        </w:rPr>
        <w:t>TabChar</w:t>
      </w:r>
      <w:r>
        <w:t xml:space="preserve"> element does not have attributes, but it can be associated to </w:t>
      </w:r>
      <w:r w:rsidR="007E2BB3">
        <w:t xml:space="preserve">a </w:t>
      </w:r>
      <w:r w:rsidR="007E2BB3" w:rsidRPr="007E2BB3">
        <w:rPr>
          <w:rStyle w:val="NazwaProgramowa"/>
        </w:rPr>
        <w:t>TabStop</w:t>
      </w:r>
      <w:r w:rsidR="007E2BB3">
        <w:t xml:space="preserve"> element, which also have three attributes:</w:t>
      </w:r>
    </w:p>
    <w:p w14:paraId="509D020B" w14:textId="246575AD" w:rsidR="007E2BB3" w:rsidRDefault="007E2BB3" w:rsidP="007E2BB3">
      <w:pPr>
        <w:pStyle w:val="ListBullet"/>
      </w:pPr>
      <w:r>
        <w:rPr>
          <w:rStyle w:val="NazwaProgramowa"/>
        </w:rPr>
        <w:t>val</w:t>
      </w:r>
      <w:r>
        <w:t xml:space="preserve"> – declares </w:t>
      </w:r>
      <w:r>
        <w:t xml:space="preserve">type </w:t>
      </w:r>
      <w:r w:rsidRPr="00C5792A">
        <w:t xml:space="preserve">of the </w:t>
      </w:r>
      <w:r>
        <w:t>tab stop</w:t>
      </w:r>
      <w:r w:rsidRPr="00C5792A">
        <w:t>:</w:t>
      </w:r>
      <w:r>
        <w:rPr>
          <w:rStyle w:val="NazwaProgramowa"/>
        </w:rPr>
        <w:t xml:space="preserve"> </w:t>
      </w:r>
      <w:r w:rsidRPr="0019156B">
        <w:rPr>
          <w:rStyle w:val="NazwaProgramowa"/>
        </w:rPr>
        <w:t>Left</w:t>
      </w:r>
      <w:r>
        <w:t xml:space="preserve">, </w:t>
      </w:r>
      <w:r w:rsidRPr="0019156B">
        <w:rPr>
          <w:rStyle w:val="NazwaProgramowa"/>
        </w:rPr>
        <w:t>Center</w:t>
      </w:r>
      <w:r>
        <w:t xml:space="preserve">, </w:t>
      </w:r>
      <w:r w:rsidRPr="0019156B">
        <w:rPr>
          <w:rStyle w:val="NazwaProgramowa"/>
        </w:rPr>
        <w:t>Right</w:t>
      </w:r>
      <w:r>
        <w:t>,</w:t>
      </w:r>
      <w:r>
        <w:t xml:space="preserve"> </w:t>
      </w:r>
      <w:r w:rsidRPr="007E2BB3">
        <w:rPr>
          <w:rStyle w:val="NazwaProgramowa"/>
        </w:rPr>
        <w:t>Start</w:t>
      </w:r>
      <w:r>
        <w:t xml:space="preserve">, </w:t>
      </w:r>
      <w:r w:rsidRPr="007E2BB3">
        <w:rPr>
          <w:rStyle w:val="NazwaProgramowa"/>
        </w:rPr>
        <w:t>End</w:t>
      </w:r>
      <w:r>
        <w:t xml:space="preserve">, </w:t>
      </w:r>
      <w:r w:rsidRPr="007E2BB3">
        <w:rPr>
          <w:rStyle w:val="NazwaProgramowa"/>
        </w:rPr>
        <w:t>Decimal</w:t>
      </w:r>
      <w:r>
        <w:t xml:space="preserve">, </w:t>
      </w:r>
      <w:r w:rsidRPr="007E2BB3">
        <w:rPr>
          <w:rStyle w:val="NazwaProgramowa"/>
        </w:rPr>
        <w:t>Bar</w:t>
      </w:r>
      <w:r>
        <w:t xml:space="preserve">, </w:t>
      </w:r>
      <w:r w:rsidRPr="007E2BB3">
        <w:rPr>
          <w:rStyle w:val="NazwaProgramowa"/>
        </w:rPr>
        <w:t>Clear</w:t>
      </w:r>
      <w:r>
        <w:t>,</w:t>
      </w:r>
    </w:p>
    <w:p w14:paraId="32644B4B" w14:textId="0C52DD1D" w:rsidR="007E2BB3" w:rsidRDefault="007E2BB3" w:rsidP="007E2BB3">
      <w:pPr>
        <w:pStyle w:val="ListBullet"/>
      </w:pPr>
      <w:r>
        <w:rPr>
          <w:rStyle w:val="NazwaProgramowa"/>
        </w:rPr>
        <w:t>pos</w:t>
      </w:r>
      <w:r>
        <w:t xml:space="preserve"> – declares </w:t>
      </w:r>
      <w:r w:rsidR="0031690D">
        <w:t>the position of the tab stop (in twenties of point)</w:t>
      </w:r>
      <w:r>
        <w:t xml:space="preserve">, </w:t>
      </w:r>
    </w:p>
    <w:p w14:paraId="4CA95A48" w14:textId="11ECAE19" w:rsidR="007E2BB3" w:rsidRDefault="007E2BB3" w:rsidP="007E2BB3">
      <w:pPr>
        <w:pStyle w:val="ListBullet"/>
      </w:pPr>
      <w:r>
        <w:rPr>
          <w:rStyle w:val="NazwaProgramowa"/>
        </w:rPr>
        <w:t>l</w:t>
      </w:r>
      <w:r w:rsidRPr="00CB1714">
        <w:rPr>
          <w:rStyle w:val="NazwaProgramowa"/>
        </w:rPr>
        <w:t>eader</w:t>
      </w:r>
      <w:r>
        <w:t xml:space="preserve"> – declares a lead character to render before text: </w:t>
      </w:r>
      <w:r w:rsidR="0031690D" w:rsidRPr="0031690D">
        <w:rPr>
          <w:rStyle w:val="NazwaProgramowa"/>
        </w:rPr>
        <w:t>None</w:t>
      </w:r>
      <w:r w:rsidR="0031690D">
        <w:t xml:space="preserve">, </w:t>
      </w:r>
      <w:r w:rsidRPr="00CB1714">
        <w:rPr>
          <w:rStyle w:val="NazwaProgramowa"/>
        </w:rPr>
        <w:t>Dot</w:t>
      </w:r>
      <w:r>
        <w:t xml:space="preserve">, </w:t>
      </w:r>
      <w:r w:rsidRPr="00CB1714">
        <w:rPr>
          <w:rStyle w:val="NazwaProgramowa"/>
        </w:rPr>
        <w:t>MiddleDot</w:t>
      </w:r>
      <w:r>
        <w:t xml:space="preserve">, </w:t>
      </w:r>
      <w:r w:rsidRPr="00CB1714">
        <w:rPr>
          <w:rStyle w:val="NazwaProgramowa"/>
        </w:rPr>
        <w:t>Hyphen</w:t>
      </w:r>
      <w:r w:rsidRPr="00D55319">
        <w:t xml:space="preserve">, </w:t>
      </w:r>
      <w:r>
        <w:rPr>
          <w:rStyle w:val="NazwaProgramowa"/>
        </w:rPr>
        <w:t>Underscore</w:t>
      </w:r>
      <w:r w:rsidR="0031690D">
        <w:t xml:space="preserve">, </w:t>
      </w:r>
      <w:r w:rsidR="0031690D" w:rsidRPr="0031690D">
        <w:rPr>
          <w:rStyle w:val="NazwaProgramowa"/>
        </w:rPr>
        <w:t>Heavy</w:t>
      </w:r>
      <w:r>
        <w:t>.</w:t>
      </w:r>
    </w:p>
    <w:p w14:paraId="541DA6FF" w14:textId="2F60EE71" w:rsidR="00527716" w:rsidRDefault="00C5792A" w:rsidP="00DD3E14">
      <w:pPr>
        <w:pStyle w:val="Standardowyakapit"/>
      </w:pPr>
      <w:r>
        <w:t xml:space="preserve">We </w:t>
      </w:r>
      <w:r w:rsidR="00FD7934">
        <w:t xml:space="preserve">use braces to put a list of attributes just after </w:t>
      </w:r>
      <w:r w:rsidR="00FD7934" w:rsidRPr="006A6732">
        <w:t>the</w:t>
      </w:r>
      <w:r w:rsidR="006A6732" w:rsidRPr="006A6732">
        <w:t xml:space="preserve"> element </w:t>
      </w:r>
      <w:r w:rsidR="00FD7934">
        <w:t>symbol.</w:t>
      </w:r>
      <w:r w:rsidR="00067EA4">
        <w:t xml:space="preserve"> Attributes are divided by semicolon (‘;’) separators. Each attribute consist of a name and a value separated by a colon (‘:’).</w:t>
      </w:r>
    </w:p>
    <w:p w14:paraId="39A404DD" w14:textId="04A66397" w:rsidR="00067EA4" w:rsidRDefault="00067EA4" w:rsidP="00DD3E14">
      <w:pPr>
        <w:pStyle w:val="Standardowyakapit"/>
      </w:pPr>
      <w:r>
        <w:t xml:space="preserve">In the following </w:t>
      </w:r>
      <w:r w:rsidR="00B74F87">
        <w:t>example we change a right tab located at 15cm to right position tab relative to indent.</w:t>
      </w:r>
    </w:p>
    <w:p w14:paraId="5477EB30" w14:textId="37211FA8" w:rsidR="001D7FF3" w:rsidRPr="0024580C" w:rsidRDefault="001D7FF3" w:rsidP="001D7FF3">
      <w:pPr>
        <w:pStyle w:val="SourceCode"/>
      </w:pPr>
      <w:r w:rsidRPr="0024580C">
        <w:t>public</w:t>
      </w:r>
      <w:r>
        <w:t xml:space="preserve"> </w:t>
      </w:r>
      <w:r w:rsidRPr="0024580C">
        <w:t>static</w:t>
      </w:r>
      <w:r>
        <w:t xml:space="preserve"> </w:t>
      </w:r>
      <w:r w:rsidRPr="0024580C">
        <w:t>void</w:t>
      </w:r>
      <w:r>
        <w:t xml:space="preserve"> ConvertTabsTo</w:t>
      </w:r>
      <w:r w:rsidR="00B74F87">
        <w:t>P</w:t>
      </w:r>
      <w:r>
        <w:t>Tabs</w:t>
      </w:r>
      <w:r w:rsidRPr="0024580C">
        <w:t>(this</w:t>
      </w:r>
      <w:r>
        <w:t xml:space="preserve"> </w:t>
      </w:r>
      <w:r w:rsidRPr="0024580C">
        <w:t>Paragraph</w:t>
      </w:r>
      <w:r>
        <w:t xml:space="preserve"> </w:t>
      </w:r>
      <w:r w:rsidRPr="0024580C">
        <w:t>paragraph)</w:t>
      </w:r>
    </w:p>
    <w:p w14:paraId="17866ABB" w14:textId="77777777" w:rsidR="001D7FF3" w:rsidRPr="0024580C" w:rsidRDefault="001D7FF3" w:rsidP="001D7FF3">
      <w:pPr>
        <w:pStyle w:val="SourceCode"/>
      </w:pPr>
      <w:r w:rsidRPr="0024580C">
        <w:t>{</w:t>
      </w:r>
    </w:p>
    <w:p w14:paraId="1AB936B1" w14:textId="77777777" w:rsidR="001D7FF3" w:rsidRDefault="001D7FF3" w:rsidP="001D7FF3">
      <w:pPr>
        <w:pStyle w:val="SourceCode"/>
      </w:pPr>
      <w:r>
        <w:t xml:space="preserve">  var formattedText = new FormattedText(paragraph);</w:t>
      </w:r>
    </w:p>
    <w:p w14:paraId="4E73E4F7" w14:textId="1CCFC8E6" w:rsidR="001D7FF3" w:rsidRPr="0024580C" w:rsidRDefault="001D7FF3" w:rsidP="001D7FF3">
      <w:pPr>
        <w:pStyle w:val="SourceCode"/>
      </w:pPr>
      <w:r>
        <w:t xml:space="preserve">  </w:t>
      </w:r>
      <w:r>
        <w:t>formattedText.</w:t>
      </w:r>
      <w:r w:rsidR="002E4EA3">
        <w:t>Replace</w:t>
      </w:r>
      <w:r>
        <w:t>("\tab</w:t>
      </w:r>
      <w:r w:rsidR="002E4EA3">
        <w:t>{position:15cm;val:righ</w:t>
      </w:r>
      <w:r w:rsidR="004800E6">
        <w:t>t</w:t>
      </w:r>
      <w:r w:rsidR="002E4EA3">
        <w:t>}</w:t>
      </w:r>
      <w:r>
        <w:t>", "\</w:t>
      </w:r>
      <w:r w:rsidR="002E4EA3">
        <w:t>p</w:t>
      </w:r>
      <w:r>
        <w:t>tab</w:t>
      </w:r>
      <w:r w:rsidR="002E4EA3">
        <w:t>{alignment:right;relativeTo:indent</w:t>
      </w:r>
      <w:r>
        <w:t>"</w:t>
      </w:r>
      <w:r w:rsidR="00080C31">
        <w:t>}</w:t>
      </w:r>
      <w:r>
        <w:t>, TextOptions.RichText</w:t>
      </w:r>
      <w:r w:rsidR="00B74F87">
        <w:t>);</w:t>
      </w:r>
    </w:p>
    <w:p w14:paraId="4F23A834" w14:textId="77777777" w:rsidR="001D7FF3" w:rsidRPr="0024580C" w:rsidRDefault="001D7FF3" w:rsidP="001D7FF3">
      <w:pPr>
        <w:pStyle w:val="SourceCode"/>
      </w:pPr>
      <w:r w:rsidRPr="0024580C">
        <w:t>}</w:t>
      </w:r>
    </w:p>
    <w:p w14:paraId="3095A4EE" w14:textId="77777777" w:rsidR="009E5E92" w:rsidRDefault="00ED585C" w:rsidP="00ED585C">
      <w:pPr>
        <w:pStyle w:val="Heading3"/>
      </w:pPr>
      <w:r>
        <w:t>Space</w:t>
      </w:r>
      <w:r w:rsidR="00842CCC">
        <w:t xml:space="preserve"> </w:t>
      </w:r>
      <w:r>
        <w:t>conversion</w:t>
      </w:r>
    </w:p>
    <w:p w14:paraId="5B39D90F" w14:textId="194D71EA" w:rsidR="00ED585C" w:rsidRDefault="009E5E92" w:rsidP="009E5E92">
      <w:pPr>
        <w:pStyle w:val="Standardowyakapit"/>
      </w:pPr>
      <w:r w:rsidRPr="009E5E92">
        <w:t>To replace spaces of one type with another type</w:t>
      </w:r>
      <w:r>
        <w:t>, we use character names</w:t>
      </w:r>
      <w:r w:rsidR="00ED585C">
        <w:t>.</w:t>
      </w:r>
    </w:p>
    <w:p w14:paraId="5548ED03" w14:textId="0733989E" w:rsidR="00ED585C" w:rsidRDefault="00ED585C" w:rsidP="00ED585C">
      <w:pPr>
        <w:pStyle w:val="Heading3"/>
      </w:pPr>
      <w:r>
        <w:t>Hyphen</w:t>
      </w:r>
      <w:r w:rsidR="00842CCC">
        <w:t xml:space="preserve"> </w:t>
      </w:r>
      <w:r>
        <w:t>conversion</w:t>
      </w:r>
      <w:r w:rsidR="00842CCC">
        <w:t xml:space="preserve"> </w:t>
      </w:r>
      <w:r>
        <w:t>–</w:t>
      </w:r>
      <w:r w:rsidR="00842CCC">
        <w:t xml:space="preserve"> </w:t>
      </w:r>
      <w:r>
        <w:t>changing</w:t>
      </w:r>
      <w:r w:rsidR="00842CCC">
        <w:t xml:space="preserve"> </w:t>
      </w:r>
      <w:r>
        <w:t>no-break</w:t>
      </w:r>
      <w:r w:rsidR="00842CCC">
        <w:t xml:space="preserve"> </w:t>
      </w:r>
      <w:r>
        <w:t>hyphens</w:t>
      </w:r>
      <w:r w:rsidR="00842CCC">
        <w:t xml:space="preserve"> </w:t>
      </w:r>
      <w:r>
        <w:t>or</w:t>
      </w:r>
      <w:r w:rsidR="00842CCC">
        <w:t xml:space="preserve"> </w:t>
      </w:r>
      <w:r>
        <w:t>soft</w:t>
      </w:r>
      <w:r w:rsidR="00842CCC">
        <w:t xml:space="preserve"> </w:t>
      </w:r>
      <w:r>
        <w:t>hyphens</w:t>
      </w:r>
      <w:r w:rsidR="00842CCC">
        <w:t xml:space="preserve"> </w:t>
      </w:r>
      <w:r>
        <w:t>to</w:t>
      </w:r>
      <w:r w:rsidR="00842CCC">
        <w:t xml:space="preserve"> </w:t>
      </w:r>
      <w:r>
        <w:t>hyphens</w:t>
      </w:r>
      <w:r w:rsidR="00842CCC">
        <w:t xml:space="preserve"> </w:t>
      </w:r>
      <w:r>
        <w:t>and</w:t>
      </w:r>
      <w:r w:rsidR="00842CCC">
        <w:t xml:space="preserve"> </w:t>
      </w:r>
      <w:r>
        <w:t>vice-versa,</w:t>
      </w:r>
      <w:r w:rsidR="00842CCC">
        <w:t xml:space="preserve"> </w:t>
      </w:r>
      <w:r>
        <w:t>exchanging</w:t>
      </w:r>
      <w:r w:rsidR="00842CCC">
        <w:t xml:space="preserve"> </w:t>
      </w:r>
      <w:r>
        <w:t>hyphens</w:t>
      </w:r>
      <w:r w:rsidR="00842CCC">
        <w:t xml:space="preserve"> </w:t>
      </w:r>
      <w:r>
        <w:t>with</w:t>
      </w:r>
      <w:r w:rsidR="00842CCC">
        <w:t xml:space="preserve"> </w:t>
      </w:r>
      <w:r>
        <w:t>different</w:t>
      </w:r>
      <w:r w:rsidR="00842CCC">
        <w:t xml:space="preserve"> </w:t>
      </w:r>
      <w:r>
        <w:t>widths.</w:t>
      </w:r>
    </w:p>
    <w:p w14:paraId="69B980C0" w14:textId="03C733D2" w:rsidR="00ED585C" w:rsidRDefault="00ED585C" w:rsidP="00ED585C">
      <w:pPr>
        <w:pStyle w:val="Heading3"/>
      </w:pPr>
      <w:r>
        <w:t>Recognizing</w:t>
      </w:r>
      <w:r w:rsidR="00842CCC">
        <w:t xml:space="preserve"> </w:t>
      </w:r>
      <w:r>
        <w:t>inline</w:t>
      </w:r>
      <w:r w:rsidR="00842CCC">
        <w:t xml:space="preserve"> </w:t>
      </w:r>
      <w:r>
        <w:t>drawings</w:t>
      </w:r>
      <w:r w:rsidR="00842CCC">
        <w:t xml:space="preserve"> </w:t>
      </w:r>
      <w:r>
        <w:t>during</w:t>
      </w:r>
      <w:r w:rsidR="00842CCC">
        <w:t xml:space="preserve"> </w:t>
      </w:r>
      <w:r>
        <w:t>text</w:t>
      </w:r>
      <w:r w:rsidR="00842CCC">
        <w:t xml:space="preserve"> </w:t>
      </w:r>
      <w:r>
        <w:t>processing.</w:t>
      </w:r>
      <w:r w:rsidR="00842CCC">
        <w:t xml:space="preserve"> </w:t>
      </w:r>
      <w:r>
        <w:t>Changing</w:t>
      </w:r>
      <w:r w:rsidR="00842CCC">
        <w:t xml:space="preserve"> </w:t>
      </w:r>
      <w:r>
        <w:t>anchor</w:t>
      </w:r>
      <w:r w:rsidR="00842CCC">
        <w:t xml:space="preserve"> </w:t>
      </w:r>
      <w:r>
        <w:t>drawings</w:t>
      </w:r>
      <w:r w:rsidR="00842CCC">
        <w:t xml:space="preserve"> </w:t>
      </w:r>
      <w:r>
        <w:t>to</w:t>
      </w:r>
      <w:r w:rsidR="00842CCC">
        <w:t xml:space="preserve"> </w:t>
      </w:r>
      <w:r>
        <w:t>inline</w:t>
      </w:r>
      <w:r w:rsidR="00842CCC">
        <w:t xml:space="preserve"> </w:t>
      </w:r>
      <w:r>
        <w:t>drawings.</w:t>
      </w:r>
    </w:p>
    <w:p w14:paraId="0C8D3ED6" w14:textId="5562501E" w:rsidR="00ED585C" w:rsidRDefault="00ED585C" w:rsidP="00ED585C">
      <w:pPr>
        <w:pStyle w:val="Heading3"/>
      </w:pPr>
      <w:r>
        <w:t>Recognizing</w:t>
      </w:r>
      <w:r w:rsidR="00842CCC">
        <w:t xml:space="preserve"> </w:t>
      </w:r>
      <w:r>
        <w:t>paragraph</w:t>
      </w:r>
      <w:r w:rsidR="00842CCC">
        <w:t xml:space="preserve"> </w:t>
      </w:r>
      <w:r>
        <w:t>and</w:t>
      </w:r>
      <w:r w:rsidR="00842CCC">
        <w:t xml:space="preserve"> </w:t>
      </w:r>
      <w:r>
        <w:t>table</w:t>
      </w:r>
      <w:r w:rsidR="00842CCC">
        <w:t xml:space="preserve"> </w:t>
      </w:r>
      <w:r>
        <w:t>cell</w:t>
      </w:r>
      <w:r w:rsidR="00842CCC">
        <w:t xml:space="preserve"> </w:t>
      </w:r>
      <w:r>
        <w:t>markers</w:t>
      </w:r>
      <w:r w:rsidR="00842CCC">
        <w:t xml:space="preserve"> </w:t>
      </w:r>
      <w:r>
        <w:t>in</w:t>
      </w:r>
      <w:r w:rsidR="00842CCC">
        <w:t xml:space="preserve"> </w:t>
      </w:r>
      <w:r>
        <w:t>text</w:t>
      </w:r>
      <w:r w:rsidR="00842CCC">
        <w:t xml:space="preserve"> </w:t>
      </w:r>
      <w:r>
        <w:t>processing.</w:t>
      </w:r>
    </w:p>
    <w:p w14:paraId="21B05F9A" w14:textId="1DA83C0A" w:rsidR="00ED585C" w:rsidRDefault="00ED585C" w:rsidP="00ED585C">
      <w:pPr>
        <w:pStyle w:val="Heading3"/>
      </w:pPr>
      <w:r>
        <w:t>Finding</w:t>
      </w:r>
      <w:r w:rsidR="00842CCC">
        <w:t xml:space="preserve"> </w:t>
      </w:r>
      <w:r>
        <w:t>text</w:t>
      </w:r>
      <w:r w:rsidR="00842CCC">
        <w:t xml:space="preserve"> </w:t>
      </w:r>
      <w:r>
        <w:t>when</w:t>
      </w:r>
      <w:r w:rsidR="00842CCC">
        <w:t xml:space="preserve"> </w:t>
      </w:r>
      <w:r>
        <w:t>only</w:t>
      </w:r>
      <w:r w:rsidR="00842CCC">
        <w:t xml:space="preserve"> </w:t>
      </w:r>
      <w:r>
        <w:t>part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>
        <w:t>text</w:t>
      </w:r>
      <w:r w:rsidR="00842CCC">
        <w:t xml:space="preserve"> </w:t>
      </w:r>
      <w:r>
        <w:t>is</w:t>
      </w:r>
      <w:r w:rsidR="00842CCC">
        <w:t xml:space="preserve"> </w:t>
      </w:r>
      <w:r>
        <w:t>formatted.</w:t>
      </w:r>
    </w:p>
    <w:p w14:paraId="618D83AD" w14:textId="77777777" w:rsidR="00476B3C" w:rsidRDefault="00476B3C" w:rsidP="00662A14">
      <w:pPr>
        <w:pStyle w:val="Standardowyakapit"/>
      </w:pPr>
    </w:p>
    <w:p w14:paraId="140576CF" w14:textId="50DA710B" w:rsidR="00662A14" w:rsidRDefault="00662A14" w:rsidP="00662A14">
      <w:pPr>
        <w:pStyle w:val="Standardowyakapit"/>
      </w:pPr>
      <w:r>
        <w:t>Whitespaces</w:t>
      </w:r>
      <w:r w:rsidR="00842CCC">
        <w:t xml:space="preserve"> </w:t>
      </w:r>
      <w:r>
        <w:t>are:</w:t>
      </w:r>
    </w:p>
    <w:p w14:paraId="59629A70" w14:textId="3A562467" w:rsidR="00662A14" w:rsidRDefault="00662A14" w:rsidP="00662A14">
      <w:pPr>
        <w:pStyle w:val="ListBullet"/>
      </w:pPr>
      <w:r>
        <w:t>all</w:t>
      </w:r>
      <w:r w:rsidR="00842CCC">
        <w:t xml:space="preserve"> </w:t>
      </w:r>
      <w:r>
        <w:t>Unicode</w:t>
      </w:r>
      <w:r w:rsidR="00842CCC">
        <w:t xml:space="preserve"> </w:t>
      </w:r>
      <w:r>
        <w:t>characters</w:t>
      </w:r>
      <w:r w:rsidR="00842CCC">
        <w:t xml:space="preserve"> </w:t>
      </w:r>
      <w:r>
        <w:t>that</w:t>
      </w:r>
      <w:r w:rsidR="00842CCC">
        <w:t xml:space="preserve"> </w:t>
      </w:r>
      <w:r>
        <w:t>belongs</w:t>
      </w:r>
      <w:r w:rsidR="00842CCC">
        <w:t xml:space="preserve"> </w:t>
      </w:r>
      <w:r>
        <w:t>to</w:t>
      </w:r>
      <w:r w:rsidR="00842CCC">
        <w:t xml:space="preserve"> </w:t>
      </w:r>
      <w:r>
        <w:t>the</w:t>
      </w:r>
      <w:r w:rsidR="00842CCC">
        <w:t xml:space="preserve"> </w:t>
      </w:r>
      <w:r>
        <w:t>Zs</w:t>
      </w:r>
      <w:r w:rsidR="00842CCC">
        <w:t xml:space="preserve"> </w:t>
      </w:r>
      <w:r>
        <w:t>category,</w:t>
      </w:r>
    </w:p>
    <w:p w14:paraId="00462372" w14:textId="69A01C30" w:rsidR="00662A14" w:rsidRDefault="0024580C" w:rsidP="00662A14">
      <w:pPr>
        <w:pStyle w:val="ListBullet"/>
      </w:pPr>
      <w:r w:rsidRPr="0024580C">
        <w:rPr>
          <w:rStyle w:val="NazwaProgramowa"/>
        </w:rPr>
        <w:t>TabChar</w:t>
      </w:r>
      <w:r w:rsidR="00842CCC">
        <w:t xml:space="preserve"> </w:t>
      </w:r>
      <w:r>
        <w:t>element,</w:t>
      </w:r>
    </w:p>
    <w:p w14:paraId="30877B42" w14:textId="5220DB24" w:rsidR="0024580C" w:rsidRDefault="00C60A7F" w:rsidP="00C60A7F">
      <w:pPr>
        <w:pStyle w:val="Heading2"/>
      </w:pPr>
      <w:r>
        <w:t>Special</w:t>
      </w:r>
      <w:r w:rsidR="00842CCC">
        <w:t xml:space="preserve"> </w:t>
      </w:r>
      <w:r>
        <w:t>characters</w:t>
      </w:r>
      <w:r w:rsidR="00842CCC">
        <w:t xml:space="preserve"> </w:t>
      </w:r>
      <w:r w:rsidR="000A047C">
        <w:t>in</w:t>
      </w:r>
      <w:r w:rsidR="00842CCC">
        <w:t xml:space="preserve"> </w:t>
      </w:r>
      <w:r w:rsidR="000A047C">
        <w:t>Word</w:t>
      </w:r>
    </w:p>
    <w:p w14:paraId="2CBBF27C" w14:textId="2000665B" w:rsidR="00C60A7F" w:rsidRDefault="000A047C" w:rsidP="000A047C">
      <w:pPr>
        <w:pStyle w:val="Standardowyakapit"/>
      </w:pPr>
      <w:r w:rsidRPr="000A047C">
        <w:t>The</w:t>
      </w:r>
      <w:r w:rsidR="00842CCC">
        <w:t xml:space="preserve"> </w:t>
      </w:r>
      <w:r w:rsidRPr="000A047C">
        <w:t>following</w:t>
      </w:r>
      <w:r w:rsidR="00842CCC">
        <w:t xml:space="preserve"> </w:t>
      </w:r>
      <w:r w:rsidRPr="000A047C">
        <w:t>characters</w:t>
      </w:r>
      <w:r w:rsidR="00842CCC">
        <w:t xml:space="preserve"> </w:t>
      </w:r>
      <w:r w:rsidRPr="000A047C">
        <w:t>can</w:t>
      </w:r>
      <w:r w:rsidR="00842CCC">
        <w:t xml:space="preserve"> </w:t>
      </w:r>
      <w:r w:rsidRPr="000A047C">
        <w:t>only</w:t>
      </w:r>
      <w:r w:rsidR="00842CCC">
        <w:t xml:space="preserve"> </w:t>
      </w:r>
      <w:r w:rsidRPr="000A047C">
        <w:t>be</w:t>
      </w:r>
      <w:r w:rsidR="00842CCC">
        <w:t xml:space="preserve"> </w:t>
      </w:r>
      <w:r w:rsidRPr="000A047C">
        <w:t>used</w:t>
      </w:r>
      <w:r w:rsidR="00842CCC">
        <w:t xml:space="preserve"> </w:t>
      </w:r>
      <w:r w:rsidRPr="000A047C">
        <w:t>in</w:t>
      </w:r>
      <w:r w:rsidR="00842CCC">
        <w:t xml:space="preserve"> </w:t>
      </w:r>
      <w:r w:rsidRPr="000A047C">
        <w:t>the</w:t>
      </w:r>
      <w:r w:rsidR="00842CCC">
        <w:t xml:space="preserve"> </w:t>
      </w:r>
      <w:r w:rsidRPr="000A047C">
        <w:t>Find</w:t>
      </w:r>
      <w:r w:rsidR="00842CCC">
        <w:t xml:space="preserve"> </w:t>
      </w:r>
      <w:r w:rsidRPr="000A047C">
        <w:t>what</w:t>
      </w:r>
      <w:r w:rsidR="00842CCC">
        <w:t xml:space="preserve"> </w:t>
      </w:r>
      <w:r w:rsidRPr="000A047C">
        <w:t>box.</w:t>
      </w:r>
    </w:p>
    <w:tbl>
      <w:tblPr>
        <w:tblStyle w:val="TableGrid"/>
        <w:tblW w:w="9180" w:type="dxa"/>
        <w:tblLook w:val="0420" w:firstRow="1" w:lastRow="0" w:firstColumn="0" w:lastColumn="0" w:noHBand="0" w:noVBand="1"/>
      </w:tblPr>
      <w:tblGrid>
        <w:gridCol w:w="817"/>
        <w:gridCol w:w="992"/>
        <w:gridCol w:w="4820"/>
        <w:gridCol w:w="1276"/>
        <w:gridCol w:w="6"/>
        <w:gridCol w:w="1269"/>
      </w:tblGrid>
      <w:tr w:rsidR="00AC69A4" w:rsidRPr="00C60A7F" w14:paraId="1C149150" w14:textId="77777777" w:rsidTr="002415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17" w:type="dxa"/>
          </w:tcPr>
          <w:p w14:paraId="13BCA649" w14:textId="64C96E46" w:rsidR="00AC69A4" w:rsidRPr="00C60A7F" w:rsidRDefault="00AC69A4" w:rsidP="003960E2">
            <w:pPr>
              <w:pStyle w:val="Standardowyakapit"/>
              <w:keepLines/>
            </w:pPr>
            <w:r>
              <w:t>Char</w:t>
            </w:r>
            <w:r w:rsidR="00842CCC">
              <w:t xml:space="preserve"> </w:t>
            </w:r>
            <w:r>
              <w:t>Code</w:t>
            </w:r>
          </w:p>
        </w:tc>
        <w:tc>
          <w:tcPr>
            <w:tcW w:w="992" w:type="dxa"/>
          </w:tcPr>
          <w:p w14:paraId="4743F2E5" w14:textId="77777777" w:rsidR="00AC69A4" w:rsidRPr="00C60A7F" w:rsidRDefault="00AC69A4" w:rsidP="003960E2">
            <w:pPr>
              <w:pStyle w:val="Standardowyakapit"/>
              <w:keepLines/>
            </w:pPr>
            <w:r w:rsidRPr="00C60A7F">
              <w:t>Symbol</w:t>
            </w:r>
          </w:p>
        </w:tc>
        <w:tc>
          <w:tcPr>
            <w:tcW w:w="4820" w:type="dxa"/>
          </w:tcPr>
          <w:p w14:paraId="14CA13C2" w14:textId="77777777" w:rsidR="00AC69A4" w:rsidRPr="00C60A7F" w:rsidRDefault="00AC69A4" w:rsidP="003960E2">
            <w:pPr>
              <w:pStyle w:val="Standardowyakapit"/>
              <w:keepLines/>
            </w:pPr>
            <w:r w:rsidRPr="00C60A7F">
              <w:t>Meaning</w:t>
            </w:r>
          </w:p>
        </w:tc>
        <w:tc>
          <w:tcPr>
            <w:tcW w:w="1282" w:type="dxa"/>
            <w:gridSpan w:val="2"/>
          </w:tcPr>
          <w:p w14:paraId="2764C7C7" w14:textId="77777777" w:rsidR="00AC69A4" w:rsidRPr="00C60A7F" w:rsidRDefault="00AC69A4" w:rsidP="003960E2">
            <w:pPr>
              <w:pStyle w:val="Standardowyakapit"/>
              <w:keepLines/>
              <w:jc w:val="center"/>
            </w:pPr>
            <w:r>
              <w:t>Find</w:t>
            </w:r>
          </w:p>
        </w:tc>
        <w:tc>
          <w:tcPr>
            <w:tcW w:w="1269" w:type="dxa"/>
          </w:tcPr>
          <w:p w14:paraId="6050F003" w14:textId="77777777" w:rsidR="00AC69A4" w:rsidRDefault="00AC69A4" w:rsidP="003960E2">
            <w:pPr>
              <w:pStyle w:val="Standardowyakapit"/>
              <w:keepLines/>
              <w:jc w:val="center"/>
            </w:pPr>
            <w:r>
              <w:t>Replace</w:t>
            </w:r>
          </w:p>
        </w:tc>
      </w:tr>
      <w:tr w:rsidR="000516E8" w:rsidRPr="000516E8" w14:paraId="10241DC9" w14:textId="77777777" w:rsidTr="002415B5">
        <w:tc>
          <w:tcPr>
            <w:tcW w:w="817" w:type="dxa"/>
          </w:tcPr>
          <w:p w14:paraId="36017322" w14:textId="77777777" w:rsidR="00AC69A4" w:rsidRPr="000516E8" w:rsidRDefault="00AC69A4" w:rsidP="003960E2">
            <w:pPr>
              <w:pStyle w:val="Standardowyakapit"/>
              <w:keepLines/>
            </w:pPr>
          </w:p>
        </w:tc>
        <w:tc>
          <w:tcPr>
            <w:tcW w:w="992" w:type="dxa"/>
          </w:tcPr>
          <w:p w14:paraId="70AAAED9" w14:textId="77777777" w:rsidR="00AC69A4" w:rsidRPr="000516E8" w:rsidRDefault="00AC69A4" w:rsidP="003960E2">
            <w:pPr>
              <w:pStyle w:val="Standardowyakapit"/>
              <w:keepLines/>
            </w:pPr>
            <w:r w:rsidRPr="000516E8">
              <w:t>^-</w:t>
            </w:r>
          </w:p>
        </w:tc>
        <w:tc>
          <w:tcPr>
            <w:tcW w:w="4820" w:type="dxa"/>
            <w:hideMark/>
          </w:tcPr>
          <w:p w14:paraId="5F02B051" w14:textId="546BBB24" w:rsidR="00AC69A4" w:rsidRPr="000516E8" w:rsidRDefault="00AC69A4" w:rsidP="003960E2">
            <w:pPr>
              <w:pStyle w:val="Standardowyakapit"/>
              <w:keepLines/>
            </w:pPr>
            <w:r w:rsidRPr="000516E8">
              <w:t>Optional</w:t>
            </w:r>
            <w:r w:rsidR="00842CCC">
              <w:t xml:space="preserve"> </w:t>
            </w:r>
            <w:r w:rsidRPr="000516E8">
              <w:t>hyphen</w:t>
            </w:r>
          </w:p>
        </w:tc>
        <w:tc>
          <w:tcPr>
            <w:tcW w:w="1276" w:type="dxa"/>
          </w:tcPr>
          <w:p w14:paraId="05330C70" w14:textId="77777777" w:rsidR="00AC69A4" w:rsidRPr="000516E8" w:rsidRDefault="00AC69A4" w:rsidP="003960E2">
            <w:pPr>
              <w:pStyle w:val="Standardowyakapit"/>
              <w:keepLines/>
              <w:jc w:val="center"/>
            </w:pPr>
            <w:r w:rsidRPr="000516E8">
              <w:rPr>
                <w:rFonts w:cstheme="majorBidi"/>
              </w:rPr>
              <w:t>●</w:t>
            </w:r>
          </w:p>
        </w:tc>
        <w:tc>
          <w:tcPr>
            <w:tcW w:w="1275" w:type="dxa"/>
            <w:gridSpan w:val="2"/>
          </w:tcPr>
          <w:p w14:paraId="1270E594" w14:textId="77777777" w:rsidR="00AC69A4" w:rsidRPr="000516E8" w:rsidRDefault="00AC69A4" w:rsidP="003960E2">
            <w:pPr>
              <w:pStyle w:val="Standardowyakapit"/>
              <w:keepLines/>
              <w:jc w:val="center"/>
            </w:pPr>
            <w:r w:rsidRPr="000516E8">
              <w:rPr>
                <w:rFonts w:cstheme="majorBidi"/>
              </w:rPr>
              <w:t>●</w:t>
            </w:r>
          </w:p>
        </w:tc>
      </w:tr>
      <w:tr w:rsidR="00AC69A4" w:rsidRPr="00C83739" w14:paraId="7ADCC815" w14:textId="77777777" w:rsidTr="002415B5">
        <w:tc>
          <w:tcPr>
            <w:tcW w:w="817" w:type="dxa"/>
          </w:tcPr>
          <w:p w14:paraId="54975247" w14:textId="77777777" w:rsidR="00AC69A4" w:rsidRPr="00C83739" w:rsidRDefault="00AC69A4" w:rsidP="003960E2">
            <w:pPr>
              <w:pStyle w:val="Standardowyakapit"/>
              <w:keepLines/>
            </w:pPr>
          </w:p>
        </w:tc>
        <w:tc>
          <w:tcPr>
            <w:tcW w:w="992" w:type="dxa"/>
          </w:tcPr>
          <w:p w14:paraId="4C3C58B7" w14:textId="77777777" w:rsidR="00AC69A4" w:rsidRPr="00C83739" w:rsidRDefault="00AC69A4" w:rsidP="003960E2">
            <w:pPr>
              <w:pStyle w:val="Standardowyakapit"/>
              <w:keepLines/>
            </w:pPr>
            <w:r w:rsidRPr="00C83739">
              <w:t>^#</w:t>
            </w:r>
          </w:p>
        </w:tc>
        <w:tc>
          <w:tcPr>
            <w:tcW w:w="4820" w:type="dxa"/>
            <w:hideMark/>
          </w:tcPr>
          <w:p w14:paraId="4224460A" w14:textId="7F97A049" w:rsidR="00AC69A4" w:rsidRPr="00C83739" w:rsidRDefault="00AC69A4" w:rsidP="003960E2">
            <w:pPr>
              <w:pStyle w:val="Standardowyakapit"/>
              <w:keepLines/>
            </w:pPr>
            <w:r w:rsidRPr="00C83739">
              <w:t>Any</w:t>
            </w:r>
            <w:r w:rsidR="00842CCC">
              <w:t xml:space="preserve"> </w:t>
            </w:r>
            <w:r w:rsidRPr="00C83739">
              <w:t>digit</w:t>
            </w:r>
          </w:p>
        </w:tc>
        <w:tc>
          <w:tcPr>
            <w:tcW w:w="1282" w:type="dxa"/>
            <w:gridSpan w:val="2"/>
          </w:tcPr>
          <w:p w14:paraId="049FB425" w14:textId="77777777" w:rsidR="00AC69A4" w:rsidRPr="00C83739" w:rsidRDefault="00AC69A4" w:rsidP="003960E2">
            <w:pPr>
              <w:pStyle w:val="Standardowyakapit"/>
              <w:keepLines/>
              <w:jc w:val="center"/>
            </w:pPr>
            <w:r w:rsidRPr="00C83739">
              <w:rPr>
                <w:rFonts w:cstheme="majorBidi"/>
              </w:rPr>
              <w:t>●</w:t>
            </w:r>
          </w:p>
        </w:tc>
        <w:tc>
          <w:tcPr>
            <w:tcW w:w="1269" w:type="dxa"/>
          </w:tcPr>
          <w:p w14:paraId="7DCE9FFE" w14:textId="77777777" w:rsidR="00AC69A4" w:rsidRPr="00C83739" w:rsidRDefault="00AC69A4" w:rsidP="003960E2">
            <w:pPr>
              <w:pStyle w:val="Standardowyakapit"/>
              <w:keepLines/>
              <w:jc w:val="center"/>
            </w:pPr>
          </w:p>
        </w:tc>
      </w:tr>
      <w:tr w:rsidR="00AC69A4" w:rsidRPr="00C83739" w14:paraId="18F4ED35" w14:textId="77777777" w:rsidTr="002415B5">
        <w:tc>
          <w:tcPr>
            <w:tcW w:w="817" w:type="dxa"/>
          </w:tcPr>
          <w:p w14:paraId="02F4D4BB" w14:textId="77777777" w:rsidR="00AC69A4" w:rsidRPr="00C83739" w:rsidRDefault="00AC69A4" w:rsidP="003960E2">
            <w:pPr>
              <w:pStyle w:val="Standardowyakapit"/>
              <w:keepLines/>
            </w:pPr>
          </w:p>
        </w:tc>
        <w:tc>
          <w:tcPr>
            <w:tcW w:w="992" w:type="dxa"/>
          </w:tcPr>
          <w:p w14:paraId="0591AA3B" w14:textId="77777777" w:rsidR="00AC69A4" w:rsidRPr="00C83739" w:rsidRDefault="00AC69A4" w:rsidP="003960E2">
            <w:pPr>
              <w:pStyle w:val="Standardowyakapit"/>
              <w:keepLines/>
            </w:pPr>
            <w:r w:rsidRPr="00C83739">
              <w:t>^$</w:t>
            </w:r>
          </w:p>
        </w:tc>
        <w:tc>
          <w:tcPr>
            <w:tcW w:w="4820" w:type="dxa"/>
            <w:hideMark/>
          </w:tcPr>
          <w:p w14:paraId="403C57ED" w14:textId="7F5F7E42" w:rsidR="00AC69A4" w:rsidRPr="00C83739" w:rsidRDefault="00AC69A4" w:rsidP="003960E2">
            <w:pPr>
              <w:pStyle w:val="Standardowyakapit"/>
              <w:keepLines/>
            </w:pPr>
            <w:r w:rsidRPr="00C83739">
              <w:t>Any</w:t>
            </w:r>
            <w:r w:rsidR="00842CCC">
              <w:t xml:space="preserve"> </w:t>
            </w:r>
            <w:r w:rsidRPr="00C83739">
              <w:t>letter</w:t>
            </w:r>
          </w:p>
        </w:tc>
        <w:tc>
          <w:tcPr>
            <w:tcW w:w="1282" w:type="dxa"/>
            <w:gridSpan w:val="2"/>
          </w:tcPr>
          <w:p w14:paraId="6605FC4C" w14:textId="77777777" w:rsidR="00AC69A4" w:rsidRPr="00C83739" w:rsidRDefault="00AC69A4" w:rsidP="003960E2">
            <w:pPr>
              <w:pStyle w:val="Standardowyakapit"/>
              <w:keepLines/>
              <w:jc w:val="center"/>
            </w:pPr>
            <w:r w:rsidRPr="00C83739">
              <w:rPr>
                <w:rFonts w:cstheme="majorBidi"/>
              </w:rPr>
              <w:t>●</w:t>
            </w:r>
          </w:p>
        </w:tc>
        <w:tc>
          <w:tcPr>
            <w:tcW w:w="1269" w:type="dxa"/>
          </w:tcPr>
          <w:p w14:paraId="0EACDF08" w14:textId="77777777" w:rsidR="00AC69A4" w:rsidRPr="00C83739" w:rsidRDefault="00AC69A4" w:rsidP="003960E2">
            <w:pPr>
              <w:pStyle w:val="Standardowyakapit"/>
              <w:keepLines/>
              <w:jc w:val="center"/>
            </w:pPr>
          </w:p>
        </w:tc>
      </w:tr>
      <w:tr w:rsidR="00AC69A4" w:rsidRPr="000A047C" w14:paraId="7669BAB1" w14:textId="77777777" w:rsidTr="002415B5">
        <w:tc>
          <w:tcPr>
            <w:tcW w:w="817" w:type="dxa"/>
          </w:tcPr>
          <w:p w14:paraId="073CBFAE" w14:textId="77777777" w:rsidR="00AC69A4" w:rsidRPr="000A047C" w:rsidRDefault="00AC69A4" w:rsidP="003960E2">
            <w:pPr>
              <w:pStyle w:val="Standardowyakapit"/>
              <w:keepLines/>
            </w:pPr>
          </w:p>
        </w:tc>
        <w:tc>
          <w:tcPr>
            <w:tcW w:w="992" w:type="dxa"/>
          </w:tcPr>
          <w:p w14:paraId="40923D3E" w14:textId="77777777" w:rsidR="00AC69A4" w:rsidRPr="000A047C" w:rsidRDefault="00AC69A4" w:rsidP="003960E2">
            <w:pPr>
              <w:pStyle w:val="Standardowyakapit"/>
              <w:keepLines/>
            </w:pPr>
            <w:r>
              <w:t>^%</w:t>
            </w:r>
          </w:p>
        </w:tc>
        <w:tc>
          <w:tcPr>
            <w:tcW w:w="4820" w:type="dxa"/>
          </w:tcPr>
          <w:p w14:paraId="454454DB" w14:textId="5C75F5DF" w:rsidR="00AC69A4" w:rsidRPr="000A047C" w:rsidRDefault="00AC69A4" w:rsidP="003960E2">
            <w:pPr>
              <w:pStyle w:val="Standardowyakapit"/>
              <w:keepLines/>
            </w:pPr>
            <w:r>
              <w:t>Section</w:t>
            </w:r>
            <w:r w:rsidR="00842CCC">
              <w:t xml:space="preserve"> </w:t>
            </w:r>
            <w:r>
              <w:t>character</w:t>
            </w:r>
          </w:p>
        </w:tc>
        <w:tc>
          <w:tcPr>
            <w:tcW w:w="1276" w:type="dxa"/>
          </w:tcPr>
          <w:p w14:paraId="69782D86" w14:textId="77777777" w:rsidR="00AC69A4" w:rsidRDefault="00AC69A4" w:rsidP="003960E2">
            <w:pPr>
              <w:pStyle w:val="Standardowyakapit"/>
              <w:keepLines/>
              <w:jc w:val="center"/>
              <w:rPr>
                <w:rFonts w:cstheme="majorBidi"/>
              </w:rPr>
            </w:pPr>
            <w:r>
              <w:rPr>
                <w:rFonts w:cstheme="majorBidi"/>
              </w:rPr>
              <w:t>●</w:t>
            </w:r>
          </w:p>
        </w:tc>
        <w:tc>
          <w:tcPr>
            <w:tcW w:w="1275" w:type="dxa"/>
            <w:gridSpan w:val="2"/>
          </w:tcPr>
          <w:p w14:paraId="427750F6" w14:textId="77777777" w:rsidR="00AC69A4" w:rsidRDefault="00AC69A4" w:rsidP="003960E2">
            <w:pPr>
              <w:pStyle w:val="Standardowyakapit"/>
              <w:keepLines/>
              <w:jc w:val="center"/>
              <w:rPr>
                <w:rFonts w:cstheme="majorBidi"/>
              </w:rPr>
            </w:pPr>
            <w:r>
              <w:rPr>
                <w:rFonts w:cstheme="majorBidi"/>
              </w:rPr>
              <w:t>●</w:t>
            </w:r>
          </w:p>
        </w:tc>
      </w:tr>
      <w:tr w:rsidR="00AC69A4" w:rsidRPr="00C83739" w14:paraId="43B52909" w14:textId="77777777" w:rsidTr="002415B5">
        <w:tc>
          <w:tcPr>
            <w:tcW w:w="817" w:type="dxa"/>
          </w:tcPr>
          <w:p w14:paraId="1DC35481" w14:textId="77777777" w:rsidR="00AC69A4" w:rsidRPr="00C83739" w:rsidRDefault="00AC69A4" w:rsidP="003960E2">
            <w:pPr>
              <w:pStyle w:val="Standardowyakapit"/>
              <w:keepLines/>
            </w:pPr>
          </w:p>
        </w:tc>
        <w:tc>
          <w:tcPr>
            <w:tcW w:w="992" w:type="dxa"/>
          </w:tcPr>
          <w:p w14:paraId="698D9CAC" w14:textId="77777777" w:rsidR="00AC69A4" w:rsidRPr="00C83739" w:rsidRDefault="00AC69A4" w:rsidP="003960E2">
            <w:pPr>
              <w:pStyle w:val="Standardowyakapit"/>
              <w:keepLines/>
            </w:pPr>
            <w:r w:rsidRPr="00C83739">
              <w:t>^?</w:t>
            </w:r>
          </w:p>
        </w:tc>
        <w:tc>
          <w:tcPr>
            <w:tcW w:w="4820" w:type="dxa"/>
            <w:hideMark/>
          </w:tcPr>
          <w:p w14:paraId="78C05B15" w14:textId="52B22C72" w:rsidR="00AC69A4" w:rsidRPr="00C83739" w:rsidRDefault="00AC69A4" w:rsidP="003960E2">
            <w:pPr>
              <w:pStyle w:val="Standardowyakapit"/>
              <w:keepLines/>
            </w:pPr>
            <w:r w:rsidRPr="00C83739">
              <w:t>Any</w:t>
            </w:r>
            <w:r w:rsidR="00842CCC">
              <w:t xml:space="preserve"> </w:t>
            </w:r>
            <w:r w:rsidRPr="00C83739">
              <w:t>character</w:t>
            </w:r>
          </w:p>
        </w:tc>
        <w:tc>
          <w:tcPr>
            <w:tcW w:w="1282" w:type="dxa"/>
            <w:gridSpan w:val="2"/>
          </w:tcPr>
          <w:p w14:paraId="0673245A" w14:textId="77777777" w:rsidR="00AC69A4" w:rsidRPr="00C83739" w:rsidRDefault="00AC69A4" w:rsidP="003960E2">
            <w:pPr>
              <w:pStyle w:val="Standardowyakapit"/>
              <w:keepLines/>
              <w:jc w:val="center"/>
            </w:pPr>
            <w:r w:rsidRPr="00C83739">
              <w:rPr>
                <w:rFonts w:cstheme="majorBidi"/>
              </w:rPr>
              <w:t>●</w:t>
            </w:r>
          </w:p>
        </w:tc>
        <w:tc>
          <w:tcPr>
            <w:tcW w:w="1269" w:type="dxa"/>
          </w:tcPr>
          <w:p w14:paraId="0A463D95" w14:textId="77777777" w:rsidR="00AC69A4" w:rsidRPr="00C83739" w:rsidRDefault="00AC69A4" w:rsidP="003960E2">
            <w:pPr>
              <w:pStyle w:val="Standardowyakapit"/>
              <w:keepLines/>
              <w:jc w:val="center"/>
            </w:pPr>
          </w:p>
        </w:tc>
      </w:tr>
      <w:tr w:rsidR="00AC69A4" w:rsidRPr="00C83739" w14:paraId="3559E7C8" w14:textId="77777777" w:rsidTr="002415B5">
        <w:tc>
          <w:tcPr>
            <w:tcW w:w="817" w:type="dxa"/>
          </w:tcPr>
          <w:p w14:paraId="17F4290C" w14:textId="77777777" w:rsidR="00AC69A4" w:rsidRPr="00C83739" w:rsidRDefault="00AC69A4" w:rsidP="003960E2">
            <w:pPr>
              <w:pStyle w:val="Standardowyakapit"/>
              <w:keepLines/>
            </w:pPr>
          </w:p>
        </w:tc>
        <w:tc>
          <w:tcPr>
            <w:tcW w:w="992" w:type="dxa"/>
          </w:tcPr>
          <w:p w14:paraId="0CD75E9F" w14:textId="77777777" w:rsidR="00AC69A4" w:rsidRPr="00C83739" w:rsidRDefault="00AC69A4" w:rsidP="003960E2">
            <w:pPr>
              <w:pStyle w:val="Standardowyakapit"/>
              <w:keepLines/>
            </w:pPr>
            <w:r w:rsidRPr="00C83739">
              <w:t>^^</w:t>
            </w:r>
          </w:p>
        </w:tc>
        <w:tc>
          <w:tcPr>
            <w:tcW w:w="4820" w:type="dxa"/>
            <w:hideMark/>
          </w:tcPr>
          <w:p w14:paraId="3D55A226" w14:textId="31B45B17" w:rsidR="00AC69A4" w:rsidRPr="00C83739" w:rsidRDefault="00AC69A4" w:rsidP="003960E2">
            <w:pPr>
              <w:pStyle w:val="Standardowyakapit"/>
              <w:keepLines/>
            </w:pPr>
            <w:r w:rsidRPr="00C83739">
              <w:t>Caret</w:t>
            </w:r>
            <w:r w:rsidR="00842CCC">
              <w:t xml:space="preserve"> </w:t>
            </w:r>
            <w:r w:rsidRPr="00C83739">
              <w:t>character</w:t>
            </w:r>
          </w:p>
        </w:tc>
        <w:tc>
          <w:tcPr>
            <w:tcW w:w="1276" w:type="dxa"/>
          </w:tcPr>
          <w:p w14:paraId="193A61FA" w14:textId="77777777" w:rsidR="00AC69A4" w:rsidRPr="00C83739" w:rsidRDefault="00AC69A4" w:rsidP="003960E2">
            <w:pPr>
              <w:pStyle w:val="Standardowyakapit"/>
              <w:keepLines/>
              <w:jc w:val="center"/>
            </w:pPr>
            <w:r w:rsidRPr="00C83739">
              <w:rPr>
                <w:rFonts w:cstheme="majorBidi"/>
              </w:rPr>
              <w:t>●</w:t>
            </w:r>
          </w:p>
        </w:tc>
        <w:tc>
          <w:tcPr>
            <w:tcW w:w="1275" w:type="dxa"/>
            <w:gridSpan w:val="2"/>
          </w:tcPr>
          <w:p w14:paraId="6FCD62F3" w14:textId="77777777" w:rsidR="00AC69A4" w:rsidRPr="00C83739" w:rsidRDefault="00AC69A4" w:rsidP="003960E2">
            <w:pPr>
              <w:pStyle w:val="Standardowyakapit"/>
              <w:keepLines/>
              <w:jc w:val="center"/>
            </w:pPr>
            <w:r w:rsidRPr="00C83739">
              <w:rPr>
                <w:rFonts w:cstheme="majorBidi"/>
              </w:rPr>
              <w:t>●</w:t>
            </w:r>
          </w:p>
        </w:tc>
      </w:tr>
      <w:tr w:rsidR="00AC69A4" w:rsidRPr="00AC69A4" w14:paraId="276356FE" w14:textId="77777777" w:rsidTr="002415B5">
        <w:tc>
          <w:tcPr>
            <w:tcW w:w="817" w:type="dxa"/>
          </w:tcPr>
          <w:p w14:paraId="551DC5E3" w14:textId="77777777" w:rsidR="00AC69A4" w:rsidRPr="00AC69A4" w:rsidRDefault="00AC69A4" w:rsidP="003960E2">
            <w:pPr>
              <w:pStyle w:val="Standardowyakapit"/>
              <w:keepLines/>
            </w:pPr>
          </w:p>
        </w:tc>
        <w:tc>
          <w:tcPr>
            <w:tcW w:w="992" w:type="dxa"/>
          </w:tcPr>
          <w:p w14:paraId="723D7452" w14:textId="77777777" w:rsidR="00AC69A4" w:rsidRPr="00AC69A4" w:rsidRDefault="00AC69A4" w:rsidP="003960E2">
            <w:pPr>
              <w:pStyle w:val="Standardowyakapit"/>
              <w:keepLines/>
            </w:pPr>
            <w:r w:rsidRPr="00AC69A4">
              <w:t>^~</w:t>
            </w:r>
          </w:p>
        </w:tc>
        <w:tc>
          <w:tcPr>
            <w:tcW w:w="4820" w:type="dxa"/>
            <w:hideMark/>
          </w:tcPr>
          <w:p w14:paraId="3AA46C58" w14:textId="6BE797CB" w:rsidR="00AC69A4" w:rsidRPr="00AC69A4" w:rsidRDefault="00AC69A4" w:rsidP="003960E2">
            <w:pPr>
              <w:pStyle w:val="Standardowyakapit"/>
              <w:keepLines/>
            </w:pPr>
            <w:r w:rsidRPr="00AC69A4">
              <w:t>Nonbreaking</w:t>
            </w:r>
            <w:r w:rsidR="00842CCC">
              <w:t xml:space="preserve"> </w:t>
            </w:r>
            <w:r w:rsidRPr="00AC69A4">
              <w:t>hyphen</w:t>
            </w:r>
          </w:p>
        </w:tc>
        <w:tc>
          <w:tcPr>
            <w:tcW w:w="1276" w:type="dxa"/>
          </w:tcPr>
          <w:p w14:paraId="50DD3DDD" w14:textId="77777777" w:rsidR="00AC69A4" w:rsidRPr="00AC69A4" w:rsidRDefault="00AC69A4" w:rsidP="003960E2">
            <w:pPr>
              <w:pStyle w:val="Standardowyakapit"/>
              <w:keepLines/>
              <w:jc w:val="center"/>
            </w:pPr>
            <w:r w:rsidRPr="00AC69A4">
              <w:rPr>
                <w:rFonts w:cstheme="majorBidi"/>
              </w:rPr>
              <w:t>●</w:t>
            </w:r>
          </w:p>
        </w:tc>
        <w:tc>
          <w:tcPr>
            <w:tcW w:w="1275" w:type="dxa"/>
            <w:gridSpan w:val="2"/>
          </w:tcPr>
          <w:p w14:paraId="529B3594" w14:textId="77777777" w:rsidR="00AC69A4" w:rsidRPr="00AC69A4" w:rsidRDefault="00AC69A4" w:rsidP="003960E2">
            <w:pPr>
              <w:pStyle w:val="Standardowyakapit"/>
              <w:keepLines/>
              <w:jc w:val="center"/>
            </w:pPr>
            <w:r w:rsidRPr="00AC69A4">
              <w:rPr>
                <w:rFonts w:cstheme="majorBidi"/>
              </w:rPr>
              <w:t>●</w:t>
            </w:r>
          </w:p>
        </w:tc>
      </w:tr>
      <w:tr w:rsidR="00AC69A4" w:rsidRPr="00AC69A4" w14:paraId="3B9A2D0A" w14:textId="77777777" w:rsidTr="002415B5">
        <w:tc>
          <w:tcPr>
            <w:tcW w:w="817" w:type="dxa"/>
          </w:tcPr>
          <w:p w14:paraId="290D1B27" w14:textId="77777777" w:rsidR="00AC69A4" w:rsidRPr="00AC69A4" w:rsidRDefault="00AC69A4" w:rsidP="003960E2">
            <w:pPr>
              <w:pStyle w:val="Standardowyakapit"/>
              <w:keepLines/>
            </w:pPr>
          </w:p>
        </w:tc>
        <w:tc>
          <w:tcPr>
            <w:tcW w:w="992" w:type="dxa"/>
          </w:tcPr>
          <w:p w14:paraId="76D76894" w14:textId="77777777" w:rsidR="00AC69A4" w:rsidRPr="00AC69A4" w:rsidRDefault="00AC69A4" w:rsidP="003960E2">
            <w:pPr>
              <w:pStyle w:val="Standardowyakapit"/>
              <w:keepLines/>
            </w:pPr>
            <w:r w:rsidRPr="00AC69A4">
              <w:t>^+</w:t>
            </w:r>
          </w:p>
        </w:tc>
        <w:tc>
          <w:tcPr>
            <w:tcW w:w="4820" w:type="dxa"/>
            <w:hideMark/>
          </w:tcPr>
          <w:p w14:paraId="40D3E58F" w14:textId="46917C63" w:rsidR="00AC69A4" w:rsidRPr="00AC69A4" w:rsidRDefault="00AC69A4" w:rsidP="003960E2">
            <w:pPr>
              <w:pStyle w:val="Standardowyakapit"/>
              <w:keepLines/>
            </w:pPr>
            <w:r w:rsidRPr="00AC69A4">
              <w:t>Em</w:t>
            </w:r>
            <w:r w:rsidR="00842CCC">
              <w:t xml:space="preserve"> </w:t>
            </w:r>
            <w:r w:rsidRPr="00AC69A4">
              <w:t>dash</w:t>
            </w:r>
          </w:p>
        </w:tc>
        <w:tc>
          <w:tcPr>
            <w:tcW w:w="1276" w:type="dxa"/>
          </w:tcPr>
          <w:p w14:paraId="1C1A7917" w14:textId="77777777" w:rsidR="00AC69A4" w:rsidRPr="00AC69A4" w:rsidRDefault="00AC69A4" w:rsidP="003960E2">
            <w:pPr>
              <w:pStyle w:val="Standardowyakapit"/>
              <w:keepLines/>
              <w:jc w:val="center"/>
            </w:pPr>
            <w:r w:rsidRPr="00AC69A4">
              <w:rPr>
                <w:rFonts w:cstheme="majorBidi"/>
              </w:rPr>
              <w:t>●</w:t>
            </w:r>
          </w:p>
        </w:tc>
        <w:tc>
          <w:tcPr>
            <w:tcW w:w="1275" w:type="dxa"/>
            <w:gridSpan w:val="2"/>
          </w:tcPr>
          <w:p w14:paraId="3EA42E8A" w14:textId="77777777" w:rsidR="00AC69A4" w:rsidRPr="00AC69A4" w:rsidRDefault="00AC69A4" w:rsidP="003960E2">
            <w:pPr>
              <w:pStyle w:val="Standardowyakapit"/>
              <w:keepLines/>
              <w:jc w:val="center"/>
            </w:pPr>
            <w:r w:rsidRPr="00AC69A4">
              <w:rPr>
                <w:rFonts w:cstheme="majorBidi"/>
              </w:rPr>
              <w:t>●</w:t>
            </w:r>
          </w:p>
        </w:tc>
      </w:tr>
      <w:tr w:rsidR="00AC69A4" w:rsidRPr="00AC69A4" w14:paraId="4648C2A8" w14:textId="77777777" w:rsidTr="002415B5">
        <w:tc>
          <w:tcPr>
            <w:tcW w:w="817" w:type="dxa"/>
          </w:tcPr>
          <w:p w14:paraId="24BEA85C" w14:textId="77777777" w:rsidR="00AC69A4" w:rsidRPr="00AC69A4" w:rsidRDefault="00AC69A4" w:rsidP="003960E2">
            <w:pPr>
              <w:pStyle w:val="Standardowyakapit"/>
              <w:keepLines/>
            </w:pPr>
          </w:p>
        </w:tc>
        <w:tc>
          <w:tcPr>
            <w:tcW w:w="992" w:type="dxa"/>
          </w:tcPr>
          <w:p w14:paraId="414D8F17" w14:textId="77777777" w:rsidR="00AC69A4" w:rsidRPr="00AC69A4" w:rsidRDefault="00AC69A4" w:rsidP="003960E2">
            <w:pPr>
              <w:pStyle w:val="Standardowyakapit"/>
              <w:keepLines/>
            </w:pPr>
            <w:r w:rsidRPr="00AC69A4">
              <w:t>^=</w:t>
            </w:r>
          </w:p>
        </w:tc>
        <w:tc>
          <w:tcPr>
            <w:tcW w:w="4820" w:type="dxa"/>
            <w:hideMark/>
          </w:tcPr>
          <w:p w14:paraId="57772BA3" w14:textId="676A6371" w:rsidR="00AC69A4" w:rsidRPr="00AC69A4" w:rsidRDefault="00AC69A4" w:rsidP="003960E2">
            <w:pPr>
              <w:pStyle w:val="Standardowyakapit"/>
              <w:keepLines/>
            </w:pPr>
            <w:r w:rsidRPr="00AC69A4">
              <w:t>En</w:t>
            </w:r>
            <w:r w:rsidR="00842CCC">
              <w:t xml:space="preserve"> </w:t>
            </w:r>
            <w:r w:rsidRPr="00AC69A4">
              <w:t>dash</w:t>
            </w:r>
          </w:p>
        </w:tc>
        <w:tc>
          <w:tcPr>
            <w:tcW w:w="1276" w:type="dxa"/>
          </w:tcPr>
          <w:p w14:paraId="11D1F498" w14:textId="77777777" w:rsidR="00AC69A4" w:rsidRPr="00AC69A4" w:rsidRDefault="00AC69A4" w:rsidP="003960E2">
            <w:pPr>
              <w:pStyle w:val="Standardowyakapit"/>
              <w:keepLines/>
              <w:jc w:val="center"/>
            </w:pPr>
            <w:r w:rsidRPr="00AC69A4">
              <w:rPr>
                <w:rFonts w:cstheme="majorBidi"/>
              </w:rPr>
              <w:t>●</w:t>
            </w:r>
          </w:p>
        </w:tc>
        <w:tc>
          <w:tcPr>
            <w:tcW w:w="1275" w:type="dxa"/>
            <w:gridSpan w:val="2"/>
          </w:tcPr>
          <w:p w14:paraId="3EA11FAB" w14:textId="77777777" w:rsidR="00AC69A4" w:rsidRPr="00AC69A4" w:rsidRDefault="00AC69A4" w:rsidP="003960E2">
            <w:pPr>
              <w:pStyle w:val="Standardowyakapit"/>
              <w:keepLines/>
              <w:jc w:val="center"/>
            </w:pPr>
            <w:r w:rsidRPr="00AC69A4">
              <w:rPr>
                <w:rFonts w:cstheme="majorBidi"/>
              </w:rPr>
              <w:t>●</w:t>
            </w:r>
          </w:p>
        </w:tc>
      </w:tr>
      <w:tr w:rsidR="002009B3" w:rsidRPr="002009B3" w14:paraId="28B0E5D5" w14:textId="77777777" w:rsidTr="002415B5">
        <w:tc>
          <w:tcPr>
            <w:tcW w:w="817" w:type="dxa"/>
            <w:hideMark/>
          </w:tcPr>
          <w:p w14:paraId="407FC51C" w14:textId="77777777" w:rsidR="00AC69A4" w:rsidRPr="002009B3" w:rsidRDefault="00AC69A4" w:rsidP="003960E2">
            <w:pPr>
              <w:pStyle w:val="Standardowyakapit"/>
              <w:keepLines/>
            </w:pPr>
            <w:r w:rsidRPr="002009B3">
              <w:t>^5</w:t>
            </w:r>
          </w:p>
        </w:tc>
        <w:tc>
          <w:tcPr>
            <w:tcW w:w="992" w:type="dxa"/>
          </w:tcPr>
          <w:p w14:paraId="00B9A6AE" w14:textId="77777777" w:rsidR="00AC69A4" w:rsidRPr="002009B3" w:rsidRDefault="00AC69A4" w:rsidP="003960E2">
            <w:pPr>
              <w:pStyle w:val="Standardowyakapit"/>
              <w:keepLines/>
            </w:pPr>
            <w:r w:rsidRPr="002009B3">
              <w:t>^a</w:t>
            </w:r>
          </w:p>
        </w:tc>
        <w:tc>
          <w:tcPr>
            <w:tcW w:w="4820" w:type="dxa"/>
            <w:hideMark/>
          </w:tcPr>
          <w:p w14:paraId="6D3C1D14" w14:textId="7F34D29F" w:rsidR="00AC69A4" w:rsidRPr="002009B3" w:rsidRDefault="00AC69A4" w:rsidP="003960E2">
            <w:pPr>
              <w:pStyle w:val="Standardowyakapit"/>
              <w:keepLines/>
            </w:pPr>
            <w:r w:rsidRPr="002009B3">
              <w:t>Annotation/comment</w:t>
            </w:r>
            <w:r w:rsidR="00842CCC">
              <w:t xml:space="preserve"> </w:t>
            </w:r>
            <w:r w:rsidRPr="002009B3">
              <w:t>mark</w:t>
            </w:r>
          </w:p>
        </w:tc>
        <w:tc>
          <w:tcPr>
            <w:tcW w:w="1282" w:type="dxa"/>
            <w:gridSpan w:val="2"/>
          </w:tcPr>
          <w:p w14:paraId="36346720" w14:textId="77777777" w:rsidR="00AC69A4" w:rsidRPr="002009B3" w:rsidRDefault="00AC69A4" w:rsidP="003960E2">
            <w:pPr>
              <w:pStyle w:val="Standardowyakapit"/>
              <w:keepLines/>
              <w:jc w:val="center"/>
            </w:pPr>
            <w:r w:rsidRPr="002009B3">
              <w:rPr>
                <w:rFonts w:cstheme="majorBidi"/>
              </w:rPr>
              <w:t>●</w:t>
            </w:r>
          </w:p>
        </w:tc>
        <w:tc>
          <w:tcPr>
            <w:tcW w:w="1269" w:type="dxa"/>
          </w:tcPr>
          <w:p w14:paraId="13651A5C" w14:textId="77777777" w:rsidR="00AC69A4" w:rsidRPr="002009B3" w:rsidRDefault="00AC69A4" w:rsidP="003960E2">
            <w:pPr>
              <w:pStyle w:val="Standardowyakapit"/>
              <w:keepLines/>
              <w:jc w:val="center"/>
            </w:pPr>
          </w:p>
        </w:tc>
      </w:tr>
      <w:tr w:rsidR="000516E8" w:rsidRPr="000516E8" w14:paraId="1FEA29C3" w14:textId="77777777" w:rsidTr="002415B5">
        <w:tc>
          <w:tcPr>
            <w:tcW w:w="817" w:type="dxa"/>
          </w:tcPr>
          <w:p w14:paraId="256DEEE0" w14:textId="77777777" w:rsidR="00AC69A4" w:rsidRPr="000516E8" w:rsidRDefault="00AC69A4" w:rsidP="003960E2">
            <w:pPr>
              <w:pStyle w:val="Standardowyakapit"/>
              <w:keepLines/>
            </w:pPr>
          </w:p>
        </w:tc>
        <w:tc>
          <w:tcPr>
            <w:tcW w:w="992" w:type="dxa"/>
          </w:tcPr>
          <w:p w14:paraId="0571E0B2" w14:textId="77777777" w:rsidR="00AC69A4" w:rsidRPr="000516E8" w:rsidRDefault="00AC69A4" w:rsidP="003960E2">
            <w:pPr>
              <w:pStyle w:val="Standardowyakapit"/>
              <w:keepLines/>
            </w:pPr>
            <w:r w:rsidRPr="000516E8">
              <w:t>^b</w:t>
            </w:r>
          </w:p>
        </w:tc>
        <w:tc>
          <w:tcPr>
            <w:tcW w:w="4820" w:type="dxa"/>
            <w:hideMark/>
          </w:tcPr>
          <w:p w14:paraId="7CC5AD8E" w14:textId="7AC3B15B" w:rsidR="00AC69A4" w:rsidRPr="000516E8" w:rsidRDefault="00AC69A4" w:rsidP="003960E2">
            <w:pPr>
              <w:pStyle w:val="Standardowyakapit"/>
              <w:keepLines/>
            </w:pPr>
            <w:r w:rsidRPr="000516E8">
              <w:t>Section</w:t>
            </w:r>
            <w:r w:rsidR="00842CCC">
              <w:t xml:space="preserve"> </w:t>
            </w:r>
            <w:r w:rsidRPr="000516E8">
              <w:t>break</w:t>
            </w:r>
          </w:p>
        </w:tc>
        <w:tc>
          <w:tcPr>
            <w:tcW w:w="1282" w:type="dxa"/>
            <w:gridSpan w:val="2"/>
          </w:tcPr>
          <w:p w14:paraId="46A016D3" w14:textId="77777777" w:rsidR="00AC69A4" w:rsidRPr="000516E8" w:rsidRDefault="00AC69A4" w:rsidP="003960E2">
            <w:pPr>
              <w:pStyle w:val="Standardowyakapit"/>
              <w:keepLines/>
              <w:jc w:val="center"/>
            </w:pPr>
            <w:r w:rsidRPr="000516E8">
              <w:rPr>
                <w:rFonts w:cstheme="majorBidi"/>
              </w:rPr>
              <w:t>●</w:t>
            </w:r>
          </w:p>
        </w:tc>
        <w:tc>
          <w:tcPr>
            <w:tcW w:w="1269" w:type="dxa"/>
          </w:tcPr>
          <w:p w14:paraId="06986869" w14:textId="77777777" w:rsidR="00AC69A4" w:rsidRPr="000516E8" w:rsidRDefault="00AC69A4" w:rsidP="003960E2">
            <w:pPr>
              <w:pStyle w:val="Standardowyakapit"/>
              <w:keepLines/>
              <w:jc w:val="center"/>
            </w:pPr>
          </w:p>
        </w:tc>
      </w:tr>
      <w:tr w:rsidR="00AC69A4" w:rsidRPr="00AC69A4" w14:paraId="504A62E1" w14:textId="77777777" w:rsidTr="002415B5">
        <w:tc>
          <w:tcPr>
            <w:tcW w:w="817" w:type="dxa"/>
            <w:hideMark/>
          </w:tcPr>
          <w:p w14:paraId="477CD7AD" w14:textId="77777777" w:rsidR="00AC69A4" w:rsidRPr="00AC69A4" w:rsidRDefault="00AC69A4" w:rsidP="003960E2">
            <w:pPr>
              <w:pStyle w:val="Standardowyakapit"/>
              <w:keepLines/>
            </w:pPr>
            <w:r w:rsidRPr="00AC69A4">
              <w:t>^19</w:t>
            </w:r>
          </w:p>
        </w:tc>
        <w:tc>
          <w:tcPr>
            <w:tcW w:w="992" w:type="dxa"/>
          </w:tcPr>
          <w:p w14:paraId="1B6AD6D3" w14:textId="77777777" w:rsidR="00AC69A4" w:rsidRPr="00AC69A4" w:rsidRDefault="00AC69A4" w:rsidP="003960E2">
            <w:pPr>
              <w:pStyle w:val="Standardowyakapit"/>
              <w:keepLines/>
            </w:pPr>
            <w:r w:rsidRPr="00AC69A4">
              <w:t>^d</w:t>
            </w:r>
          </w:p>
        </w:tc>
        <w:tc>
          <w:tcPr>
            <w:tcW w:w="4820" w:type="dxa"/>
            <w:hideMark/>
          </w:tcPr>
          <w:p w14:paraId="6CC0215C" w14:textId="18BEE472" w:rsidR="00AC69A4" w:rsidRPr="00AC69A4" w:rsidRDefault="00AC69A4" w:rsidP="003960E2">
            <w:pPr>
              <w:pStyle w:val="Standardowyakapit"/>
              <w:keepLines/>
            </w:pPr>
            <w:r w:rsidRPr="00AC69A4">
              <w:t>Opening</w:t>
            </w:r>
            <w:r w:rsidR="00842CCC">
              <w:t xml:space="preserve"> </w:t>
            </w:r>
            <w:r w:rsidRPr="00AC69A4">
              <w:t>field</w:t>
            </w:r>
            <w:r w:rsidR="00842CCC">
              <w:t xml:space="preserve"> </w:t>
            </w:r>
            <w:r w:rsidRPr="00AC69A4">
              <w:t>brace</w:t>
            </w:r>
            <w:r w:rsidR="00842CCC">
              <w:t xml:space="preserve"> </w:t>
            </w:r>
            <w:r w:rsidRPr="00AC69A4">
              <w:t>(Use</w:t>
            </w:r>
            <w:r w:rsidR="00842CCC">
              <w:t xml:space="preserve"> </w:t>
            </w:r>
            <w:r w:rsidRPr="00AC69A4">
              <w:t>only</w:t>
            </w:r>
            <w:r w:rsidR="00842CCC">
              <w:t xml:space="preserve"> </w:t>
            </w:r>
            <w:r w:rsidRPr="00AC69A4">
              <w:t>when</w:t>
            </w:r>
            <w:r w:rsidR="00842CCC">
              <w:t xml:space="preserve"> </w:t>
            </w:r>
            <w:r w:rsidRPr="00AC69A4">
              <w:t>you</w:t>
            </w:r>
            <w:r w:rsidR="00842CCC">
              <w:t xml:space="preserve"> </w:t>
            </w:r>
            <w:r w:rsidRPr="00AC69A4">
              <w:t>are</w:t>
            </w:r>
            <w:r w:rsidR="00842CCC">
              <w:t xml:space="preserve"> </w:t>
            </w:r>
            <w:r w:rsidRPr="00AC69A4">
              <w:t>viewing</w:t>
            </w:r>
            <w:r w:rsidR="00842CCC">
              <w:t xml:space="preserve"> </w:t>
            </w:r>
            <w:r w:rsidRPr="00AC69A4">
              <w:t>field</w:t>
            </w:r>
            <w:r w:rsidR="00842CCC">
              <w:t xml:space="preserve"> </w:t>
            </w:r>
            <w:r w:rsidRPr="00AC69A4">
              <w:t>codes.)</w:t>
            </w:r>
            <w:r w:rsidR="00842CCC">
              <w:t xml:space="preserve"> </w:t>
            </w:r>
            <w:r w:rsidRPr="00AC69A4">
              <w:t>(Selects</w:t>
            </w:r>
            <w:r w:rsidR="00842CCC">
              <w:t xml:space="preserve"> </w:t>
            </w:r>
            <w:r w:rsidRPr="00AC69A4">
              <w:t>whole</w:t>
            </w:r>
            <w:r w:rsidR="00842CCC">
              <w:t xml:space="preserve"> </w:t>
            </w:r>
            <w:r w:rsidRPr="00AC69A4">
              <w:t>field,</w:t>
            </w:r>
            <w:r w:rsidR="00842CCC">
              <w:t xml:space="preserve"> </w:t>
            </w:r>
            <w:r w:rsidRPr="00AC69A4">
              <w:t>not</w:t>
            </w:r>
            <w:r w:rsidR="00842CCC">
              <w:t xml:space="preserve"> </w:t>
            </w:r>
            <w:r w:rsidRPr="00AC69A4">
              <w:t>just</w:t>
            </w:r>
            <w:r w:rsidR="00842CCC">
              <w:t xml:space="preserve"> </w:t>
            </w:r>
            <w:r w:rsidRPr="00AC69A4">
              <w:t>opening</w:t>
            </w:r>
            <w:r w:rsidR="00842CCC">
              <w:t xml:space="preserve"> </w:t>
            </w:r>
            <w:r w:rsidRPr="00AC69A4">
              <w:t>brace.)</w:t>
            </w:r>
          </w:p>
        </w:tc>
        <w:tc>
          <w:tcPr>
            <w:tcW w:w="1282" w:type="dxa"/>
            <w:gridSpan w:val="2"/>
          </w:tcPr>
          <w:p w14:paraId="21CCB5EB" w14:textId="77777777" w:rsidR="00AC69A4" w:rsidRPr="00AC69A4" w:rsidRDefault="00AC69A4" w:rsidP="003960E2">
            <w:pPr>
              <w:pStyle w:val="Standardowyakapit"/>
              <w:keepLines/>
              <w:jc w:val="center"/>
            </w:pPr>
            <w:r w:rsidRPr="00AC69A4">
              <w:rPr>
                <w:rFonts w:cstheme="majorBidi"/>
              </w:rPr>
              <w:t>●</w:t>
            </w:r>
          </w:p>
        </w:tc>
        <w:tc>
          <w:tcPr>
            <w:tcW w:w="1269" w:type="dxa"/>
          </w:tcPr>
          <w:p w14:paraId="456BB6A3" w14:textId="77777777" w:rsidR="00AC69A4" w:rsidRPr="00AC69A4" w:rsidRDefault="00AC69A4" w:rsidP="003960E2">
            <w:pPr>
              <w:pStyle w:val="Standardowyakapit"/>
              <w:keepLines/>
              <w:jc w:val="center"/>
            </w:pPr>
          </w:p>
        </w:tc>
      </w:tr>
      <w:tr w:rsidR="00AC69A4" w:rsidRPr="00AC69A4" w14:paraId="1A64EC07" w14:textId="77777777" w:rsidTr="002415B5">
        <w:tc>
          <w:tcPr>
            <w:tcW w:w="817" w:type="dxa"/>
            <w:hideMark/>
          </w:tcPr>
          <w:p w14:paraId="50C03F82" w14:textId="77777777" w:rsidR="00AC69A4" w:rsidRPr="00AC69A4" w:rsidRDefault="00AC69A4" w:rsidP="003960E2">
            <w:pPr>
              <w:pStyle w:val="Standardowyakapit"/>
              <w:keepLines/>
            </w:pPr>
            <w:r w:rsidRPr="00AC69A4">
              <w:t>^21</w:t>
            </w:r>
          </w:p>
        </w:tc>
        <w:tc>
          <w:tcPr>
            <w:tcW w:w="992" w:type="dxa"/>
          </w:tcPr>
          <w:p w14:paraId="7A513C09" w14:textId="77777777" w:rsidR="00AC69A4" w:rsidRPr="00AC69A4" w:rsidRDefault="00AC69A4" w:rsidP="003960E2">
            <w:pPr>
              <w:pStyle w:val="Standardowyakapit"/>
              <w:keepLines/>
            </w:pPr>
            <w:r w:rsidRPr="00AC69A4">
              <w:t>^d</w:t>
            </w:r>
          </w:p>
        </w:tc>
        <w:tc>
          <w:tcPr>
            <w:tcW w:w="4820" w:type="dxa"/>
            <w:hideMark/>
          </w:tcPr>
          <w:p w14:paraId="19790EFF" w14:textId="4E49BFD4" w:rsidR="00AC69A4" w:rsidRPr="00AC69A4" w:rsidRDefault="00AC69A4" w:rsidP="003960E2">
            <w:pPr>
              <w:pStyle w:val="Standardowyakapit"/>
              <w:keepLines/>
            </w:pPr>
            <w:r w:rsidRPr="00AC69A4">
              <w:t>Closing</w:t>
            </w:r>
            <w:r w:rsidR="00842CCC">
              <w:t xml:space="preserve"> </w:t>
            </w:r>
            <w:r w:rsidRPr="00AC69A4">
              <w:t>field</w:t>
            </w:r>
            <w:r w:rsidR="00842CCC">
              <w:t xml:space="preserve"> </w:t>
            </w:r>
            <w:r w:rsidRPr="00AC69A4">
              <w:t>brace</w:t>
            </w:r>
            <w:r w:rsidR="00842CCC">
              <w:t xml:space="preserve"> </w:t>
            </w:r>
            <w:r w:rsidRPr="00AC69A4">
              <w:t>(Use</w:t>
            </w:r>
            <w:r w:rsidR="00842CCC">
              <w:t xml:space="preserve"> </w:t>
            </w:r>
            <w:r w:rsidRPr="00AC69A4">
              <w:t>only</w:t>
            </w:r>
            <w:r w:rsidR="00842CCC">
              <w:t xml:space="preserve"> </w:t>
            </w:r>
            <w:r w:rsidRPr="00AC69A4">
              <w:t>when</w:t>
            </w:r>
            <w:r w:rsidR="00842CCC">
              <w:t xml:space="preserve"> </w:t>
            </w:r>
            <w:r w:rsidRPr="00AC69A4">
              <w:t>you</w:t>
            </w:r>
            <w:r w:rsidR="00842CCC">
              <w:t xml:space="preserve"> </w:t>
            </w:r>
            <w:r w:rsidRPr="00AC69A4">
              <w:t>are</w:t>
            </w:r>
            <w:r w:rsidR="00842CCC">
              <w:t xml:space="preserve"> </w:t>
            </w:r>
            <w:r w:rsidRPr="00AC69A4">
              <w:t>viewing</w:t>
            </w:r>
            <w:r w:rsidR="00842CCC">
              <w:t xml:space="preserve"> </w:t>
            </w:r>
            <w:r w:rsidRPr="00AC69A4">
              <w:t>field</w:t>
            </w:r>
            <w:r w:rsidR="00842CCC">
              <w:t xml:space="preserve"> </w:t>
            </w:r>
            <w:r w:rsidRPr="00AC69A4">
              <w:t>codes.)</w:t>
            </w:r>
            <w:r w:rsidR="00842CCC">
              <w:t xml:space="preserve"> </w:t>
            </w:r>
            <w:r w:rsidRPr="00AC69A4">
              <w:t>(Selects</w:t>
            </w:r>
            <w:r w:rsidR="00842CCC">
              <w:t xml:space="preserve"> </w:t>
            </w:r>
            <w:r w:rsidRPr="00AC69A4">
              <w:t>whole</w:t>
            </w:r>
            <w:r w:rsidR="00842CCC">
              <w:t xml:space="preserve"> </w:t>
            </w:r>
            <w:r w:rsidRPr="00AC69A4">
              <w:t>field,</w:t>
            </w:r>
            <w:r w:rsidR="00842CCC">
              <w:t xml:space="preserve"> </w:t>
            </w:r>
            <w:r w:rsidRPr="00AC69A4">
              <w:t>not</w:t>
            </w:r>
            <w:r w:rsidR="00842CCC">
              <w:t xml:space="preserve"> </w:t>
            </w:r>
            <w:r w:rsidRPr="00AC69A4">
              <w:t>just</w:t>
            </w:r>
            <w:r w:rsidR="00842CCC">
              <w:t xml:space="preserve"> </w:t>
            </w:r>
            <w:r w:rsidRPr="00AC69A4">
              <w:t>closing</w:t>
            </w:r>
            <w:r w:rsidR="00842CCC">
              <w:t xml:space="preserve"> </w:t>
            </w:r>
            <w:r w:rsidRPr="00AC69A4">
              <w:t>brace.)</w:t>
            </w:r>
          </w:p>
        </w:tc>
        <w:tc>
          <w:tcPr>
            <w:tcW w:w="1282" w:type="dxa"/>
            <w:gridSpan w:val="2"/>
          </w:tcPr>
          <w:p w14:paraId="54410B80" w14:textId="77777777" w:rsidR="00AC69A4" w:rsidRPr="00AC69A4" w:rsidRDefault="00AC69A4" w:rsidP="003960E2">
            <w:pPr>
              <w:pStyle w:val="Standardowyakapit"/>
              <w:keepLines/>
              <w:jc w:val="center"/>
            </w:pPr>
            <w:r w:rsidRPr="00AC69A4">
              <w:rPr>
                <w:rFonts w:cstheme="majorBidi"/>
              </w:rPr>
              <w:t>●</w:t>
            </w:r>
          </w:p>
        </w:tc>
        <w:tc>
          <w:tcPr>
            <w:tcW w:w="1269" w:type="dxa"/>
          </w:tcPr>
          <w:p w14:paraId="5E63168C" w14:textId="77777777" w:rsidR="00AC69A4" w:rsidRPr="00AC69A4" w:rsidRDefault="00AC69A4" w:rsidP="003960E2">
            <w:pPr>
              <w:pStyle w:val="Standardowyakapit"/>
              <w:keepLines/>
              <w:jc w:val="center"/>
            </w:pPr>
          </w:p>
        </w:tc>
      </w:tr>
      <w:tr w:rsidR="00AC69A4" w:rsidRPr="00AC69A4" w14:paraId="4741BFEF" w14:textId="77777777" w:rsidTr="002415B5">
        <w:tc>
          <w:tcPr>
            <w:tcW w:w="817" w:type="dxa"/>
            <w:hideMark/>
          </w:tcPr>
          <w:p w14:paraId="2CBF82FD" w14:textId="77777777" w:rsidR="00AC69A4" w:rsidRPr="00AC69A4" w:rsidRDefault="00AC69A4" w:rsidP="003960E2">
            <w:pPr>
              <w:pStyle w:val="Standardowyakapit"/>
              <w:keepLines/>
            </w:pPr>
          </w:p>
        </w:tc>
        <w:tc>
          <w:tcPr>
            <w:tcW w:w="992" w:type="dxa"/>
          </w:tcPr>
          <w:p w14:paraId="4A10F176" w14:textId="77777777" w:rsidR="00AC69A4" w:rsidRPr="00AC69A4" w:rsidRDefault="00AC69A4" w:rsidP="003960E2">
            <w:pPr>
              <w:pStyle w:val="Standardowyakapit"/>
              <w:keepLines/>
            </w:pPr>
            <w:r w:rsidRPr="00AC69A4">
              <w:t>^e</w:t>
            </w:r>
          </w:p>
        </w:tc>
        <w:tc>
          <w:tcPr>
            <w:tcW w:w="4820" w:type="dxa"/>
            <w:hideMark/>
          </w:tcPr>
          <w:p w14:paraId="070C15A3" w14:textId="06702CD6" w:rsidR="00AC69A4" w:rsidRPr="00AC69A4" w:rsidRDefault="00AC69A4" w:rsidP="003960E2">
            <w:pPr>
              <w:pStyle w:val="Standardowyakapit"/>
              <w:keepLines/>
            </w:pPr>
            <w:r w:rsidRPr="00AC69A4">
              <w:t>Endnote</w:t>
            </w:r>
            <w:r w:rsidR="00842CCC">
              <w:t xml:space="preserve"> </w:t>
            </w:r>
            <w:r w:rsidRPr="00AC69A4">
              <w:t>mark</w:t>
            </w:r>
          </w:p>
        </w:tc>
        <w:tc>
          <w:tcPr>
            <w:tcW w:w="1282" w:type="dxa"/>
            <w:gridSpan w:val="2"/>
          </w:tcPr>
          <w:p w14:paraId="75A6B28D" w14:textId="77777777" w:rsidR="00AC69A4" w:rsidRPr="00AC69A4" w:rsidRDefault="00AC69A4" w:rsidP="003960E2">
            <w:pPr>
              <w:pStyle w:val="Standardowyakapit"/>
              <w:keepLines/>
              <w:jc w:val="center"/>
            </w:pPr>
            <w:r w:rsidRPr="00AC69A4">
              <w:rPr>
                <w:rFonts w:cstheme="majorBidi"/>
              </w:rPr>
              <w:t>●</w:t>
            </w:r>
          </w:p>
        </w:tc>
        <w:tc>
          <w:tcPr>
            <w:tcW w:w="1269" w:type="dxa"/>
          </w:tcPr>
          <w:p w14:paraId="171CCF19" w14:textId="77777777" w:rsidR="00AC69A4" w:rsidRPr="00AC69A4" w:rsidRDefault="00AC69A4" w:rsidP="003960E2">
            <w:pPr>
              <w:pStyle w:val="Standardowyakapit"/>
              <w:keepLines/>
              <w:jc w:val="center"/>
            </w:pPr>
          </w:p>
        </w:tc>
      </w:tr>
      <w:tr w:rsidR="00AC69A4" w:rsidRPr="00AC69A4" w14:paraId="2B939995" w14:textId="77777777" w:rsidTr="002415B5">
        <w:tc>
          <w:tcPr>
            <w:tcW w:w="817" w:type="dxa"/>
          </w:tcPr>
          <w:p w14:paraId="406D0319" w14:textId="77777777" w:rsidR="00AC69A4" w:rsidRPr="00AC69A4" w:rsidRDefault="00AC69A4" w:rsidP="003960E2">
            <w:pPr>
              <w:pStyle w:val="Standardowyakapit"/>
              <w:keepLines/>
            </w:pPr>
            <w:r w:rsidRPr="00AC69A4">
              <w:t>^2</w:t>
            </w:r>
          </w:p>
        </w:tc>
        <w:tc>
          <w:tcPr>
            <w:tcW w:w="992" w:type="dxa"/>
          </w:tcPr>
          <w:p w14:paraId="311CB6AA" w14:textId="77777777" w:rsidR="00AC69A4" w:rsidRPr="00AC69A4" w:rsidRDefault="00AC69A4" w:rsidP="003960E2">
            <w:pPr>
              <w:pStyle w:val="Standardowyakapit"/>
              <w:keepLines/>
            </w:pPr>
            <w:r w:rsidRPr="00AC69A4">
              <w:t>^f</w:t>
            </w:r>
          </w:p>
        </w:tc>
        <w:tc>
          <w:tcPr>
            <w:tcW w:w="4820" w:type="dxa"/>
          </w:tcPr>
          <w:p w14:paraId="359876C5" w14:textId="516D5B4B" w:rsidR="00AC69A4" w:rsidRPr="00AC69A4" w:rsidRDefault="00AC69A4" w:rsidP="003960E2">
            <w:pPr>
              <w:pStyle w:val="Standardowyakapit"/>
              <w:keepLines/>
            </w:pPr>
            <w:r w:rsidRPr="00AC69A4">
              <w:t>Footnote</w:t>
            </w:r>
            <w:r w:rsidR="00842CCC">
              <w:t xml:space="preserve"> </w:t>
            </w:r>
            <w:r w:rsidRPr="00AC69A4">
              <w:t>mark</w:t>
            </w:r>
          </w:p>
        </w:tc>
        <w:tc>
          <w:tcPr>
            <w:tcW w:w="1282" w:type="dxa"/>
            <w:gridSpan w:val="2"/>
          </w:tcPr>
          <w:p w14:paraId="35112355" w14:textId="77777777" w:rsidR="00AC69A4" w:rsidRPr="00AC69A4" w:rsidRDefault="00AC69A4" w:rsidP="003960E2">
            <w:pPr>
              <w:pStyle w:val="Standardowyakapit"/>
              <w:keepLines/>
              <w:jc w:val="center"/>
            </w:pPr>
            <w:r w:rsidRPr="00AC69A4">
              <w:rPr>
                <w:rFonts w:cstheme="majorBidi"/>
              </w:rPr>
              <w:t>●</w:t>
            </w:r>
          </w:p>
        </w:tc>
        <w:tc>
          <w:tcPr>
            <w:tcW w:w="1269" w:type="dxa"/>
          </w:tcPr>
          <w:p w14:paraId="6D853D75" w14:textId="77777777" w:rsidR="00AC69A4" w:rsidRPr="00AC69A4" w:rsidRDefault="00AC69A4" w:rsidP="003960E2">
            <w:pPr>
              <w:pStyle w:val="Standardowyakapit"/>
              <w:keepLines/>
              <w:jc w:val="center"/>
            </w:pPr>
          </w:p>
        </w:tc>
      </w:tr>
      <w:tr w:rsidR="00AC69A4" w:rsidRPr="00AC69A4" w14:paraId="76AFD04D" w14:textId="77777777" w:rsidTr="002415B5">
        <w:tc>
          <w:tcPr>
            <w:tcW w:w="817" w:type="dxa"/>
            <w:hideMark/>
          </w:tcPr>
          <w:p w14:paraId="5877A824" w14:textId="77777777" w:rsidR="00AC69A4" w:rsidRPr="00AC69A4" w:rsidRDefault="00AC69A4" w:rsidP="003960E2">
            <w:pPr>
              <w:pStyle w:val="Standardowyakapit"/>
              <w:keepLines/>
            </w:pPr>
            <w:r w:rsidRPr="00AC69A4">
              <w:t>^1</w:t>
            </w:r>
          </w:p>
        </w:tc>
        <w:tc>
          <w:tcPr>
            <w:tcW w:w="992" w:type="dxa"/>
          </w:tcPr>
          <w:p w14:paraId="017A6412" w14:textId="77777777" w:rsidR="00AC69A4" w:rsidRPr="00AC69A4" w:rsidRDefault="00AC69A4" w:rsidP="003960E2">
            <w:pPr>
              <w:pStyle w:val="Standardowyakapit"/>
              <w:keepLines/>
            </w:pPr>
            <w:r w:rsidRPr="00AC69A4">
              <w:t>^g</w:t>
            </w:r>
          </w:p>
        </w:tc>
        <w:tc>
          <w:tcPr>
            <w:tcW w:w="4820" w:type="dxa"/>
            <w:hideMark/>
          </w:tcPr>
          <w:p w14:paraId="4F5DA4BC" w14:textId="157CB4B8" w:rsidR="00AC69A4" w:rsidRPr="00AC69A4" w:rsidRDefault="00AC69A4" w:rsidP="003960E2">
            <w:pPr>
              <w:pStyle w:val="Standardowyakapit"/>
              <w:keepLines/>
            </w:pPr>
            <w:r>
              <w:t>I</w:t>
            </w:r>
            <w:r w:rsidRPr="00AC69A4">
              <w:t>nline</w:t>
            </w:r>
            <w:r w:rsidR="00842CCC">
              <w:t xml:space="preserve"> </w:t>
            </w:r>
            <w:r>
              <w:t>drawing</w:t>
            </w:r>
          </w:p>
        </w:tc>
        <w:tc>
          <w:tcPr>
            <w:tcW w:w="1282" w:type="dxa"/>
            <w:gridSpan w:val="2"/>
          </w:tcPr>
          <w:p w14:paraId="5685A1DB" w14:textId="77777777" w:rsidR="00AC69A4" w:rsidRPr="00AC69A4" w:rsidRDefault="00AC69A4" w:rsidP="003960E2">
            <w:pPr>
              <w:pStyle w:val="Standardowyakapit"/>
              <w:keepLines/>
              <w:jc w:val="center"/>
            </w:pPr>
            <w:r w:rsidRPr="00AC69A4">
              <w:rPr>
                <w:rFonts w:cstheme="majorBidi"/>
              </w:rPr>
              <w:t>●</w:t>
            </w:r>
          </w:p>
        </w:tc>
        <w:tc>
          <w:tcPr>
            <w:tcW w:w="1269" w:type="dxa"/>
          </w:tcPr>
          <w:p w14:paraId="5F9F2087" w14:textId="77777777" w:rsidR="00AC69A4" w:rsidRPr="00AC69A4" w:rsidRDefault="00AC69A4" w:rsidP="003960E2">
            <w:pPr>
              <w:pStyle w:val="Standardowyakapit"/>
              <w:keepLines/>
              <w:jc w:val="center"/>
            </w:pPr>
          </w:p>
        </w:tc>
      </w:tr>
      <w:tr w:rsidR="000516E8" w:rsidRPr="00AC69A4" w14:paraId="5E9A185B" w14:textId="77777777" w:rsidTr="002415B5">
        <w:tc>
          <w:tcPr>
            <w:tcW w:w="817" w:type="dxa"/>
          </w:tcPr>
          <w:p w14:paraId="6CFA7E16" w14:textId="77777777" w:rsidR="000516E8" w:rsidRPr="00AC69A4" w:rsidRDefault="000516E8" w:rsidP="00CE4988">
            <w:pPr>
              <w:pStyle w:val="Standardowyakapit"/>
              <w:keepLines/>
            </w:pPr>
          </w:p>
        </w:tc>
        <w:tc>
          <w:tcPr>
            <w:tcW w:w="992" w:type="dxa"/>
          </w:tcPr>
          <w:p w14:paraId="60C3F785" w14:textId="03F682C5" w:rsidR="000516E8" w:rsidRPr="00AC69A4" w:rsidRDefault="000516E8" w:rsidP="00CE4988">
            <w:pPr>
              <w:pStyle w:val="Standardowyakapit"/>
              <w:keepLines/>
            </w:pPr>
            <w:r>
              <w:t>^</w:t>
            </w:r>
            <w:r>
              <w:t>h</w:t>
            </w:r>
          </w:p>
        </w:tc>
        <w:tc>
          <w:tcPr>
            <w:tcW w:w="4820" w:type="dxa"/>
          </w:tcPr>
          <w:p w14:paraId="58FB87F3" w14:textId="730194B9" w:rsidR="000516E8" w:rsidRPr="00AC69A4" w:rsidRDefault="000516E8" w:rsidP="00CE4988">
            <w:pPr>
              <w:pStyle w:val="Standardowyakapit"/>
              <w:keepLines/>
            </w:pPr>
            <w:r>
              <w:t>LTR-mark</w:t>
            </w:r>
          </w:p>
        </w:tc>
        <w:tc>
          <w:tcPr>
            <w:tcW w:w="1276" w:type="dxa"/>
          </w:tcPr>
          <w:p w14:paraId="449B5EED" w14:textId="77777777" w:rsidR="000516E8" w:rsidRPr="00AC69A4" w:rsidRDefault="000516E8" w:rsidP="00CE4988">
            <w:pPr>
              <w:pStyle w:val="Standardowyakapit"/>
              <w:keepLines/>
              <w:jc w:val="center"/>
              <w:rPr>
                <w:rFonts w:cstheme="majorBidi"/>
              </w:rPr>
            </w:pPr>
            <w:r>
              <w:rPr>
                <w:rFonts w:cstheme="majorBidi"/>
              </w:rPr>
              <w:t>●</w:t>
            </w:r>
          </w:p>
        </w:tc>
        <w:tc>
          <w:tcPr>
            <w:tcW w:w="1275" w:type="dxa"/>
            <w:gridSpan w:val="2"/>
          </w:tcPr>
          <w:p w14:paraId="17958849" w14:textId="77777777" w:rsidR="000516E8" w:rsidRPr="00AC69A4" w:rsidRDefault="000516E8" w:rsidP="00CE4988">
            <w:pPr>
              <w:pStyle w:val="Standardowyakapit"/>
              <w:keepLines/>
              <w:jc w:val="center"/>
              <w:rPr>
                <w:rFonts w:cstheme="majorBidi"/>
              </w:rPr>
            </w:pPr>
            <w:r>
              <w:rPr>
                <w:rFonts w:cstheme="majorBidi"/>
              </w:rPr>
              <w:t>●</w:t>
            </w:r>
          </w:p>
        </w:tc>
      </w:tr>
      <w:tr w:rsidR="000516E8" w:rsidRPr="00AC69A4" w14:paraId="1705143B" w14:textId="77777777" w:rsidTr="002415B5">
        <w:tc>
          <w:tcPr>
            <w:tcW w:w="817" w:type="dxa"/>
          </w:tcPr>
          <w:p w14:paraId="3DDE712C" w14:textId="77777777" w:rsidR="00AC69A4" w:rsidRPr="00AC69A4" w:rsidRDefault="00AC69A4" w:rsidP="003960E2">
            <w:pPr>
              <w:pStyle w:val="Standardowyakapit"/>
              <w:keepLines/>
            </w:pPr>
          </w:p>
        </w:tc>
        <w:tc>
          <w:tcPr>
            <w:tcW w:w="992" w:type="dxa"/>
          </w:tcPr>
          <w:p w14:paraId="19A88977" w14:textId="64C0C0FC" w:rsidR="00AC69A4" w:rsidRPr="00AC69A4" w:rsidRDefault="00AC69A4" w:rsidP="003960E2">
            <w:pPr>
              <w:pStyle w:val="Standardowyakapit"/>
              <w:keepLines/>
            </w:pPr>
            <w:r>
              <w:t>^i</w:t>
            </w:r>
          </w:p>
        </w:tc>
        <w:tc>
          <w:tcPr>
            <w:tcW w:w="4820" w:type="dxa"/>
          </w:tcPr>
          <w:p w14:paraId="71AE63F5" w14:textId="10452632" w:rsidR="00AC69A4" w:rsidRPr="00AC69A4" w:rsidRDefault="00AC69A4" w:rsidP="003960E2">
            <w:pPr>
              <w:pStyle w:val="Standardowyakapit"/>
              <w:keepLines/>
            </w:pPr>
            <w:r>
              <w:t>Ellipsis</w:t>
            </w:r>
          </w:p>
        </w:tc>
        <w:tc>
          <w:tcPr>
            <w:tcW w:w="1276" w:type="dxa"/>
          </w:tcPr>
          <w:p w14:paraId="4A3DA404" w14:textId="47D6FA2B" w:rsidR="00AC69A4" w:rsidRPr="00AC69A4" w:rsidRDefault="00AC69A4" w:rsidP="003960E2">
            <w:pPr>
              <w:pStyle w:val="Standardowyakapit"/>
              <w:keepLines/>
              <w:jc w:val="center"/>
              <w:rPr>
                <w:rFonts w:cstheme="majorBidi"/>
              </w:rPr>
            </w:pPr>
            <w:r>
              <w:rPr>
                <w:rFonts w:cstheme="majorBidi"/>
              </w:rPr>
              <w:t>●</w:t>
            </w:r>
          </w:p>
        </w:tc>
        <w:tc>
          <w:tcPr>
            <w:tcW w:w="1275" w:type="dxa"/>
            <w:gridSpan w:val="2"/>
          </w:tcPr>
          <w:p w14:paraId="39CA0A97" w14:textId="1D4831B1" w:rsidR="00AC69A4" w:rsidRPr="00AC69A4" w:rsidRDefault="00AC69A4" w:rsidP="003960E2">
            <w:pPr>
              <w:pStyle w:val="Standardowyakapit"/>
              <w:keepLines/>
              <w:jc w:val="center"/>
              <w:rPr>
                <w:rFonts w:cstheme="majorBidi"/>
              </w:rPr>
            </w:pPr>
            <w:r>
              <w:rPr>
                <w:rFonts w:cstheme="majorBidi"/>
              </w:rPr>
              <w:t>●</w:t>
            </w:r>
          </w:p>
        </w:tc>
      </w:tr>
      <w:tr w:rsidR="00AC69A4" w:rsidRPr="00AC69A4" w14:paraId="6BFF4D13" w14:textId="77777777" w:rsidTr="002415B5">
        <w:tc>
          <w:tcPr>
            <w:tcW w:w="817" w:type="dxa"/>
          </w:tcPr>
          <w:p w14:paraId="33A77BF5" w14:textId="77777777" w:rsidR="00AC69A4" w:rsidRPr="00AC69A4" w:rsidRDefault="00AC69A4" w:rsidP="00CE4988">
            <w:pPr>
              <w:pStyle w:val="Standardowyakapit"/>
              <w:keepLines/>
            </w:pPr>
          </w:p>
        </w:tc>
        <w:tc>
          <w:tcPr>
            <w:tcW w:w="992" w:type="dxa"/>
          </w:tcPr>
          <w:p w14:paraId="3B4B2FCF" w14:textId="01EB234A" w:rsidR="00AC69A4" w:rsidRPr="00AC69A4" w:rsidRDefault="00AC69A4" w:rsidP="00CE4988">
            <w:pPr>
              <w:pStyle w:val="Standardowyakapit"/>
              <w:keepLines/>
            </w:pPr>
            <w:r>
              <w:t>^</w:t>
            </w:r>
            <w:r>
              <w:t>j</w:t>
            </w:r>
          </w:p>
        </w:tc>
        <w:tc>
          <w:tcPr>
            <w:tcW w:w="4820" w:type="dxa"/>
          </w:tcPr>
          <w:p w14:paraId="4E75EED1" w14:textId="333ED3AA" w:rsidR="00AC69A4" w:rsidRPr="00AC69A4" w:rsidRDefault="00AC69A4" w:rsidP="00CE4988">
            <w:pPr>
              <w:pStyle w:val="Standardowyakapit"/>
              <w:keepLines/>
            </w:pPr>
            <w:r>
              <w:t>Full</w:t>
            </w:r>
            <w:r w:rsidR="00842CCC">
              <w:t xml:space="preserve"> </w:t>
            </w:r>
            <w:r>
              <w:t>width</w:t>
            </w:r>
            <w:r w:rsidR="00842CCC">
              <w:t xml:space="preserve"> </w:t>
            </w:r>
            <w:r>
              <w:t>e</w:t>
            </w:r>
            <w:r>
              <w:t>llipsis</w:t>
            </w:r>
          </w:p>
        </w:tc>
        <w:tc>
          <w:tcPr>
            <w:tcW w:w="1276" w:type="dxa"/>
          </w:tcPr>
          <w:p w14:paraId="1D57A0DE" w14:textId="77777777" w:rsidR="00AC69A4" w:rsidRPr="00AC69A4" w:rsidRDefault="00AC69A4" w:rsidP="00CE4988">
            <w:pPr>
              <w:pStyle w:val="Standardowyakapit"/>
              <w:keepLines/>
              <w:jc w:val="center"/>
              <w:rPr>
                <w:rFonts w:cstheme="majorBidi"/>
              </w:rPr>
            </w:pPr>
            <w:r>
              <w:rPr>
                <w:rFonts w:cstheme="majorBidi"/>
              </w:rPr>
              <w:t>●</w:t>
            </w:r>
          </w:p>
        </w:tc>
        <w:tc>
          <w:tcPr>
            <w:tcW w:w="1275" w:type="dxa"/>
            <w:gridSpan w:val="2"/>
          </w:tcPr>
          <w:p w14:paraId="45C32F6D" w14:textId="77777777" w:rsidR="00AC69A4" w:rsidRPr="00AC69A4" w:rsidRDefault="00AC69A4" w:rsidP="00CE4988">
            <w:pPr>
              <w:pStyle w:val="Standardowyakapit"/>
              <w:keepLines/>
              <w:jc w:val="center"/>
              <w:rPr>
                <w:rFonts w:cstheme="majorBidi"/>
              </w:rPr>
            </w:pPr>
            <w:r>
              <w:rPr>
                <w:rFonts w:cstheme="majorBidi"/>
              </w:rPr>
              <w:t>●</w:t>
            </w:r>
          </w:p>
        </w:tc>
      </w:tr>
      <w:tr w:rsidR="00AC69A4" w:rsidRPr="00AC69A4" w14:paraId="0F080ADA" w14:textId="77777777" w:rsidTr="002415B5">
        <w:tc>
          <w:tcPr>
            <w:tcW w:w="817" w:type="dxa"/>
            <w:hideMark/>
          </w:tcPr>
          <w:p w14:paraId="51D72470" w14:textId="77777777" w:rsidR="00AC69A4" w:rsidRPr="00AC69A4" w:rsidRDefault="00AC69A4" w:rsidP="003960E2">
            <w:pPr>
              <w:pStyle w:val="Standardowyakapit"/>
              <w:keepLines/>
            </w:pPr>
            <w:r w:rsidRPr="00AC69A4">
              <w:t>^11</w:t>
            </w:r>
          </w:p>
        </w:tc>
        <w:tc>
          <w:tcPr>
            <w:tcW w:w="992" w:type="dxa"/>
          </w:tcPr>
          <w:p w14:paraId="459DD04D" w14:textId="77777777" w:rsidR="00AC69A4" w:rsidRPr="00AC69A4" w:rsidRDefault="00AC69A4" w:rsidP="003960E2">
            <w:pPr>
              <w:pStyle w:val="Standardowyakapit"/>
              <w:keepLines/>
            </w:pPr>
            <w:r w:rsidRPr="00AC69A4">
              <w:t> ^l</w:t>
            </w:r>
          </w:p>
        </w:tc>
        <w:tc>
          <w:tcPr>
            <w:tcW w:w="4820" w:type="dxa"/>
            <w:hideMark/>
          </w:tcPr>
          <w:p w14:paraId="524CFE3A" w14:textId="5CD696B7" w:rsidR="00AC69A4" w:rsidRPr="00AC69A4" w:rsidRDefault="00AC69A4" w:rsidP="003960E2">
            <w:pPr>
              <w:pStyle w:val="Standardowyakapit"/>
              <w:keepLines/>
            </w:pPr>
            <w:r w:rsidRPr="00AC69A4">
              <w:t>New</w:t>
            </w:r>
            <w:r w:rsidR="00842CCC">
              <w:t xml:space="preserve"> </w:t>
            </w:r>
            <w:r w:rsidRPr="00AC69A4">
              <w:t>line</w:t>
            </w:r>
            <w:r w:rsidR="00842CCC">
              <w:t xml:space="preserve"> </w:t>
            </w:r>
            <w:r>
              <w:t>(manual</w:t>
            </w:r>
            <w:r w:rsidR="00842CCC">
              <w:t xml:space="preserve"> </w:t>
            </w:r>
            <w:r>
              <w:t>line</w:t>
            </w:r>
            <w:r w:rsidR="00842CCC">
              <w:t xml:space="preserve"> </w:t>
            </w:r>
            <w:r>
              <w:t>break)</w:t>
            </w:r>
          </w:p>
        </w:tc>
        <w:tc>
          <w:tcPr>
            <w:tcW w:w="1276" w:type="dxa"/>
          </w:tcPr>
          <w:p w14:paraId="6EC1D241" w14:textId="77777777" w:rsidR="00AC69A4" w:rsidRPr="00AC69A4" w:rsidRDefault="00AC69A4" w:rsidP="003960E2">
            <w:pPr>
              <w:pStyle w:val="Standardowyakapit"/>
              <w:keepLines/>
              <w:jc w:val="center"/>
            </w:pPr>
            <w:r w:rsidRPr="00AC69A4">
              <w:rPr>
                <w:rFonts w:cstheme="majorBidi"/>
              </w:rPr>
              <w:t>●</w:t>
            </w:r>
          </w:p>
        </w:tc>
        <w:tc>
          <w:tcPr>
            <w:tcW w:w="1275" w:type="dxa"/>
            <w:gridSpan w:val="2"/>
          </w:tcPr>
          <w:p w14:paraId="1CAC09FE" w14:textId="77777777" w:rsidR="00AC69A4" w:rsidRPr="00AC69A4" w:rsidRDefault="00AC69A4" w:rsidP="003960E2">
            <w:pPr>
              <w:pStyle w:val="Standardowyakapit"/>
              <w:keepLines/>
              <w:jc w:val="center"/>
            </w:pPr>
            <w:r w:rsidRPr="00AC69A4">
              <w:rPr>
                <w:rFonts w:cstheme="majorBidi"/>
              </w:rPr>
              <w:t>●</w:t>
            </w:r>
          </w:p>
        </w:tc>
      </w:tr>
      <w:tr w:rsidR="00AC69A4" w:rsidRPr="00AC69A4" w14:paraId="2CBFC731" w14:textId="77777777" w:rsidTr="002415B5">
        <w:tc>
          <w:tcPr>
            <w:tcW w:w="817" w:type="dxa"/>
          </w:tcPr>
          <w:p w14:paraId="4294FBCD" w14:textId="77777777" w:rsidR="00AC69A4" w:rsidRPr="00AC69A4" w:rsidRDefault="00AC69A4" w:rsidP="003960E2">
            <w:pPr>
              <w:pStyle w:val="Standardowyakapit"/>
              <w:keepLines/>
            </w:pPr>
          </w:p>
        </w:tc>
        <w:tc>
          <w:tcPr>
            <w:tcW w:w="992" w:type="dxa"/>
          </w:tcPr>
          <w:p w14:paraId="688CC08F" w14:textId="77777777" w:rsidR="00AC69A4" w:rsidRPr="00AC69A4" w:rsidRDefault="00AC69A4" w:rsidP="003960E2">
            <w:pPr>
              <w:pStyle w:val="Standardowyakapit"/>
              <w:keepLines/>
            </w:pPr>
            <w:r w:rsidRPr="00AC69A4">
              <w:t>^m</w:t>
            </w:r>
          </w:p>
        </w:tc>
        <w:tc>
          <w:tcPr>
            <w:tcW w:w="4820" w:type="dxa"/>
            <w:hideMark/>
          </w:tcPr>
          <w:p w14:paraId="7AC42D06" w14:textId="73331EDC" w:rsidR="00AC69A4" w:rsidRPr="00AC69A4" w:rsidRDefault="00AC69A4" w:rsidP="003960E2">
            <w:pPr>
              <w:pStyle w:val="Standardowyakapit"/>
              <w:keepLines/>
            </w:pPr>
            <w:r w:rsidRPr="00AC69A4">
              <w:t>Manual</w:t>
            </w:r>
            <w:r w:rsidR="00842CCC">
              <w:t xml:space="preserve"> </w:t>
            </w:r>
            <w:r w:rsidRPr="00AC69A4">
              <w:t>page</w:t>
            </w:r>
            <w:r w:rsidR="00842CCC">
              <w:t xml:space="preserve"> </w:t>
            </w:r>
            <w:r w:rsidRPr="00AC69A4">
              <w:t>break</w:t>
            </w:r>
          </w:p>
        </w:tc>
        <w:tc>
          <w:tcPr>
            <w:tcW w:w="1276" w:type="dxa"/>
          </w:tcPr>
          <w:p w14:paraId="530041C7" w14:textId="77777777" w:rsidR="00AC69A4" w:rsidRPr="00AC69A4" w:rsidRDefault="00AC69A4" w:rsidP="003960E2">
            <w:pPr>
              <w:pStyle w:val="Standardowyakapit"/>
              <w:keepLines/>
              <w:jc w:val="center"/>
            </w:pPr>
            <w:r w:rsidRPr="00AC69A4">
              <w:rPr>
                <w:rFonts w:cstheme="majorBidi"/>
              </w:rPr>
              <w:t>●</w:t>
            </w:r>
          </w:p>
        </w:tc>
        <w:tc>
          <w:tcPr>
            <w:tcW w:w="1275" w:type="dxa"/>
            <w:gridSpan w:val="2"/>
          </w:tcPr>
          <w:p w14:paraId="4BE86036" w14:textId="77777777" w:rsidR="00AC69A4" w:rsidRPr="00AC69A4" w:rsidRDefault="00AC69A4" w:rsidP="003960E2">
            <w:pPr>
              <w:pStyle w:val="Standardowyakapit"/>
              <w:keepLines/>
              <w:jc w:val="center"/>
            </w:pPr>
            <w:r w:rsidRPr="00AC69A4">
              <w:rPr>
                <w:rFonts w:cstheme="majorBidi"/>
              </w:rPr>
              <w:t>●</w:t>
            </w:r>
          </w:p>
        </w:tc>
      </w:tr>
      <w:tr w:rsidR="00AC69A4" w:rsidRPr="00AC69A4" w14:paraId="14717741" w14:textId="77777777" w:rsidTr="002415B5">
        <w:tc>
          <w:tcPr>
            <w:tcW w:w="817" w:type="dxa"/>
            <w:hideMark/>
          </w:tcPr>
          <w:p w14:paraId="544978E4" w14:textId="77777777" w:rsidR="00AC69A4" w:rsidRPr="00AC69A4" w:rsidRDefault="00AC69A4" w:rsidP="003960E2">
            <w:pPr>
              <w:pStyle w:val="Standardowyakapit"/>
              <w:keepLines/>
            </w:pPr>
            <w:r w:rsidRPr="00AC69A4">
              <w:t>^14</w:t>
            </w:r>
          </w:p>
        </w:tc>
        <w:tc>
          <w:tcPr>
            <w:tcW w:w="992" w:type="dxa"/>
          </w:tcPr>
          <w:p w14:paraId="21AFB7B8" w14:textId="77777777" w:rsidR="00AC69A4" w:rsidRPr="00AC69A4" w:rsidRDefault="00AC69A4" w:rsidP="003960E2">
            <w:pPr>
              <w:pStyle w:val="Standardowyakapit"/>
              <w:keepLines/>
            </w:pPr>
            <w:r w:rsidRPr="00AC69A4">
              <w:t>^n</w:t>
            </w:r>
          </w:p>
        </w:tc>
        <w:tc>
          <w:tcPr>
            <w:tcW w:w="4820" w:type="dxa"/>
            <w:hideMark/>
          </w:tcPr>
          <w:p w14:paraId="6D27CF1B" w14:textId="5CD8063C" w:rsidR="00AC69A4" w:rsidRPr="00AC69A4" w:rsidRDefault="00AC69A4" w:rsidP="003960E2">
            <w:pPr>
              <w:pStyle w:val="Standardowyakapit"/>
              <w:keepLines/>
            </w:pPr>
            <w:r w:rsidRPr="00AC69A4">
              <w:t>Column</w:t>
            </w:r>
            <w:r w:rsidR="00842CCC">
              <w:t xml:space="preserve"> </w:t>
            </w:r>
            <w:r w:rsidRPr="00AC69A4">
              <w:t>break</w:t>
            </w:r>
          </w:p>
        </w:tc>
        <w:tc>
          <w:tcPr>
            <w:tcW w:w="1276" w:type="dxa"/>
          </w:tcPr>
          <w:p w14:paraId="2B4120AB" w14:textId="77777777" w:rsidR="00AC69A4" w:rsidRPr="00AC69A4" w:rsidRDefault="00AC69A4" w:rsidP="003960E2">
            <w:pPr>
              <w:pStyle w:val="Standardowyakapit"/>
              <w:keepLines/>
              <w:jc w:val="center"/>
            </w:pPr>
            <w:r w:rsidRPr="00AC69A4">
              <w:rPr>
                <w:rFonts w:cstheme="majorBidi"/>
              </w:rPr>
              <w:t>●</w:t>
            </w:r>
          </w:p>
        </w:tc>
        <w:tc>
          <w:tcPr>
            <w:tcW w:w="1275" w:type="dxa"/>
            <w:gridSpan w:val="2"/>
          </w:tcPr>
          <w:p w14:paraId="7C8EFC49" w14:textId="77777777" w:rsidR="00AC69A4" w:rsidRPr="00AC69A4" w:rsidRDefault="00AC69A4" w:rsidP="003960E2">
            <w:pPr>
              <w:pStyle w:val="Standardowyakapit"/>
              <w:keepLines/>
              <w:jc w:val="center"/>
            </w:pPr>
            <w:r w:rsidRPr="00AC69A4">
              <w:rPr>
                <w:rFonts w:cstheme="majorBidi"/>
              </w:rPr>
              <w:t>●</w:t>
            </w:r>
          </w:p>
        </w:tc>
      </w:tr>
      <w:tr w:rsidR="000516E8" w:rsidRPr="00AC69A4" w14:paraId="5B8B9E92" w14:textId="77777777" w:rsidTr="002415B5">
        <w:tc>
          <w:tcPr>
            <w:tcW w:w="817" w:type="dxa"/>
            <w:hideMark/>
          </w:tcPr>
          <w:p w14:paraId="7580E132" w14:textId="164F388F" w:rsidR="000516E8" w:rsidRPr="00AC69A4" w:rsidRDefault="000516E8" w:rsidP="00CE4988">
            <w:pPr>
              <w:pStyle w:val="Standardowyakapit"/>
              <w:keepLines/>
            </w:pPr>
          </w:p>
        </w:tc>
        <w:tc>
          <w:tcPr>
            <w:tcW w:w="992" w:type="dxa"/>
          </w:tcPr>
          <w:p w14:paraId="6C4C2509" w14:textId="51052FFC" w:rsidR="000516E8" w:rsidRPr="00AC69A4" w:rsidRDefault="000516E8" w:rsidP="00CE4988">
            <w:pPr>
              <w:pStyle w:val="Standardowyakapit"/>
              <w:keepLines/>
            </w:pPr>
            <w:r w:rsidRPr="00AC69A4">
              <w:t>^</w:t>
            </w:r>
            <w:r>
              <w:t>o</w:t>
            </w:r>
          </w:p>
        </w:tc>
        <w:tc>
          <w:tcPr>
            <w:tcW w:w="4820" w:type="dxa"/>
            <w:hideMark/>
          </w:tcPr>
          <w:p w14:paraId="4035BD6F" w14:textId="0D761F77" w:rsidR="000516E8" w:rsidRPr="00AC69A4" w:rsidRDefault="000516E8" w:rsidP="00CE4988">
            <w:pPr>
              <w:pStyle w:val="Standardowyakapit"/>
              <w:keepLines/>
            </w:pPr>
            <w:r>
              <w:t>Zero-width</w:t>
            </w:r>
            <w:r w:rsidR="00842CCC">
              <w:t xml:space="preserve"> </w:t>
            </w:r>
            <w:r>
              <w:t>non-joiner</w:t>
            </w:r>
          </w:p>
        </w:tc>
        <w:tc>
          <w:tcPr>
            <w:tcW w:w="1276" w:type="dxa"/>
          </w:tcPr>
          <w:p w14:paraId="68B12C34" w14:textId="77777777" w:rsidR="000516E8" w:rsidRPr="00AC69A4" w:rsidRDefault="000516E8" w:rsidP="00CE4988">
            <w:pPr>
              <w:pStyle w:val="Standardowyakapit"/>
              <w:keepLines/>
              <w:jc w:val="center"/>
            </w:pPr>
            <w:r w:rsidRPr="00AC69A4">
              <w:rPr>
                <w:rFonts w:cstheme="majorBidi"/>
              </w:rPr>
              <w:t>●</w:t>
            </w:r>
          </w:p>
        </w:tc>
        <w:tc>
          <w:tcPr>
            <w:tcW w:w="1275" w:type="dxa"/>
            <w:gridSpan w:val="2"/>
          </w:tcPr>
          <w:p w14:paraId="6FF9C1C5" w14:textId="77777777" w:rsidR="000516E8" w:rsidRPr="00AC69A4" w:rsidRDefault="000516E8" w:rsidP="00CE4988">
            <w:pPr>
              <w:pStyle w:val="Standardowyakapit"/>
              <w:keepLines/>
              <w:jc w:val="center"/>
            </w:pPr>
            <w:r w:rsidRPr="00AC69A4">
              <w:rPr>
                <w:rFonts w:cstheme="majorBidi"/>
              </w:rPr>
              <w:t>●</w:t>
            </w:r>
          </w:p>
        </w:tc>
      </w:tr>
      <w:tr w:rsidR="00AC69A4" w:rsidRPr="00C83739" w14:paraId="341EC7DD" w14:textId="77777777" w:rsidTr="002415B5">
        <w:tc>
          <w:tcPr>
            <w:tcW w:w="817" w:type="dxa"/>
            <w:hideMark/>
          </w:tcPr>
          <w:p w14:paraId="18EDB082" w14:textId="77777777" w:rsidR="00AC69A4" w:rsidRPr="00C83739" w:rsidRDefault="00AC69A4" w:rsidP="003960E2">
            <w:pPr>
              <w:pStyle w:val="Standardowyakapit"/>
              <w:keepLines/>
            </w:pPr>
            <w:r w:rsidRPr="00C83739">
              <w:t>^13</w:t>
            </w:r>
          </w:p>
        </w:tc>
        <w:tc>
          <w:tcPr>
            <w:tcW w:w="992" w:type="dxa"/>
          </w:tcPr>
          <w:p w14:paraId="71991F60" w14:textId="77777777" w:rsidR="00AC69A4" w:rsidRPr="00C83739" w:rsidRDefault="00AC69A4" w:rsidP="003960E2">
            <w:pPr>
              <w:pStyle w:val="Standardowyakapit"/>
              <w:keepLines/>
            </w:pPr>
            <w:r w:rsidRPr="00C83739">
              <w:t>^p</w:t>
            </w:r>
          </w:p>
        </w:tc>
        <w:tc>
          <w:tcPr>
            <w:tcW w:w="4820" w:type="dxa"/>
            <w:hideMark/>
          </w:tcPr>
          <w:p w14:paraId="1A558FE7" w14:textId="0D6E1207" w:rsidR="00AC69A4" w:rsidRPr="00C83739" w:rsidRDefault="00AC69A4" w:rsidP="003960E2">
            <w:pPr>
              <w:pStyle w:val="Standardowyakapit"/>
              <w:keepLines/>
            </w:pPr>
            <w:r w:rsidRPr="00C83739">
              <w:t>Carriage</w:t>
            </w:r>
            <w:r w:rsidR="00842CCC">
              <w:t xml:space="preserve"> </w:t>
            </w:r>
            <w:r w:rsidRPr="00C83739">
              <w:t>return/paragraph</w:t>
            </w:r>
            <w:r w:rsidR="00842CCC">
              <w:t xml:space="preserve"> </w:t>
            </w:r>
            <w:r w:rsidRPr="00C83739">
              <w:t>mark</w:t>
            </w:r>
          </w:p>
        </w:tc>
        <w:tc>
          <w:tcPr>
            <w:tcW w:w="1276" w:type="dxa"/>
          </w:tcPr>
          <w:p w14:paraId="5F7E454B" w14:textId="77777777" w:rsidR="00AC69A4" w:rsidRPr="00C83739" w:rsidRDefault="00AC69A4" w:rsidP="003960E2">
            <w:pPr>
              <w:pStyle w:val="Standardowyakapit"/>
              <w:keepLines/>
              <w:jc w:val="center"/>
            </w:pPr>
            <w:r w:rsidRPr="00C83739">
              <w:rPr>
                <w:rFonts w:cstheme="majorBidi"/>
              </w:rPr>
              <w:t>●</w:t>
            </w:r>
          </w:p>
        </w:tc>
        <w:tc>
          <w:tcPr>
            <w:tcW w:w="1275" w:type="dxa"/>
            <w:gridSpan w:val="2"/>
          </w:tcPr>
          <w:p w14:paraId="0A3526D1" w14:textId="77777777" w:rsidR="00AC69A4" w:rsidRPr="00C83739" w:rsidRDefault="00AC69A4" w:rsidP="003960E2">
            <w:pPr>
              <w:pStyle w:val="Standardowyakapit"/>
              <w:keepLines/>
              <w:jc w:val="center"/>
            </w:pPr>
            <w:r w:rsidRPr="00C83739">
              <w:rPr>
                <w:rFonts w:cstheme="majorBidi"/>
              </w:rPr>
              <w:t>●</w:t>
            </w:r>
          </w:p>
        </w:tc>
      </w:tr>
      <w:tr w:rsidR="00AC69A4" w:rsidRPr="00C83739" w14:paraId="7E6D3183" w14:textId="77777777" w:rsidTr="002415B5">
        <w:tc>
          <w:tcPr>
            <w:tcW w:w="817" w:type="dxa"/>
            <w:hideMark/>
          </w:tcPr>
          <w:p w14:paraId="6229B15B" w14:textId="3E117BC1" w:rsidR="00AC69A4" w:rsidRPr="00C83739" w:rsidRDefault="00AC69A4" w:rsidP="00CE4988">
            <w:pPr>
              <w:pStyle w:val="Standardowyakapit"/>
              <w:keepLines/>
            </w:pPr>
          </w:p>
        </w:tc>
        <w:tc>
          <w:tcPr>
            <w:tcW w:w="992" w:type="dxa"/>
          </w:tcPr>
          <w:p w14:paraId="7485EBD6" w14:textId="11B4FA45" w:rsidR="00AC69A4" w:rsidRPr="00C83739" w:rsidRDefault="00AC69A4" w:rsidP="00CE4988">
            <w:pPr>
              <w:pStyle w:val="Standardowyakapit"/>
              <w:keepLines/>
            </w:pPr>
            <w:r w:rsidRPr="00C83739">
              <w:t>^</w:t>
            </w:r>
            <w:r>
              <w:t>q</w:t>
            </w:r>
          </w:p>
        </w:tc>
        <w:tc>
          <w:tcPr>
            <w:tcW w:w="4820" w:type="dxa"/>
            <w:hideMark/>
          </w:tcPr>
          <w:p w14:paraId="50B573A4" w14:textId="25694DA5" w:rsidR="00AC69A4" w:rsidRPr="00C83739" w:rsidRDefault="00AC69A4" w:rsidP="00CE4988">
            <w:pPr>
              <w:pStyle w:val="Standardowyakapit"/>
              <w:keepLines/>
            </w:pPr>
            <w:r>
              <w:t>1/4</w:t>
            </w:r>
            <w:r w:rsidR="00842CCC">
              <w:t xml:space="preserve"> </w:t>
            </w:r>
            <w:r>
              <w:t>Em</w:t>
            </w:r>
            <w:r w:rsidR="00842CCC">
              <w:t xml:space="preserve"> </w:t>
            </w:r>
            <w:r>
              <w:t>space</w:t>
            </w:r>
          </w:p>
        </w:tc>
        <w:tc>
          <w:tcPr>
            <w:tcW w:w="1276" w:type="dxa"/>
          </w:tcPr>
          <w:p w14:paraId="5C224101" w14:textId="77777777" w:rsidR="00AC69A4" w:rsidRPr="00C83739" w:rsidRDefault="00AC69A4" w:rsidP="00CE4988">
            <w:pPr>
              <w:pStyle w:val="Standardowyakapit"/>
              <w:keepLines/>
              <w:jc w:val="center"/>
            </w:pPr>
            <w:r w:rsidRPr="00C83739">
              <w:rPr>
                <w:rFonts w:cstheme="majorBidi"/>
              </w:rPr>
              <w:t>●</w:t>
            </w:r>
          </w:p>
        </w:tc>
        <w:tc>
          <w:tcPr>
            <w:tcW w:w="1275" w:type="dxa"/>
            <w:gridSpan w:val="2"/>
          </w:tcPr>
          <w:p w14:paraId="2924A8D1" w14:textId="77777777" w:rsidR="00AC69A4" w:rsidRPr="00C83739" w:rsidRDefault="00AC69A4" w:rsidP="00CE4988">
            <w:pPr>
              <w:pStyle w:val="Standardowyakapit"/>
              <w:keepLines/>
              <w:jc w:val="center"/>
            </w:pPr>
            <w:r w:rsidRPr="00C83739">
              <w:rPr>
                <w:rFonts w:cstheme="majorBidi"/>
              </w:rPr>
              <w:t>●</w:t>
            </w:r>
          </w:p>
        </w:tc>
      </w:tr>
      <w:tr w:rsidR="000516E8" w:rsidRPr="00AC69A4" w14:paraId="2C307C27" w14:textId="77777777" w:rsidTr="002415B5">
        <w:tc>
          <w:tcPr>
            <w:tcW w:w="817" w:type="dxa"/>
          </w:tcPr>
          <w:p w14:paraId="056054B7" w14:textId="77777777" w:rsidR="000516E8" w:rsidRPr="00AC69A4" w:rsidRDefault="000516E8" w:rsidP="00CE4988">
            <w:pPr>
              <w:pStyle w:val="Standardowyakapit"/>
              <w:keepLines/>
            </w:pPr>
          </w:p>
        </w:tc>
        <w:tc>
          <w:tcPr>
            <w:tcW w:w="992" w:type="dxa"/>
          </w:tcPr>
          <w:p w14:paraId="5B9EAC92" w14:textId="031D6281" w:rsidR="000516E8" w:rsidRPr="00AC69A4" w:rsidRDefault="000516E8" w:rsidP="00CE4988">
            <w:pPr>
              <w:pStyle w:val="Standardowyakapit"/>
              <w:keepLines/>
            </w:pPr>
            <w:r w:rsidRPr="00AC69A4">
              <w:t>^</w:t>
            </w:r>
            <w:r>
              <w:t>r</w:t>
            </w:r>
          </w:p>
        </w:tc>
        <w:tc>
          <w:tcPr>
            <w:tcW w:w="4820" w:type="dxa"/>
            <w:hideMark/>
          </w:tcPr>
          <w:p w14:paraId="714F50CD" w14:textId="352735DF" w:rsidR="000516E8" w:rsidRPr="00AC69A4" w:rsidRDefault="000516E8" w:rsidP="00CE4988">
            <w:pPr>
              <w:pStyle w:val="Standardowyakapit"/>
              <w:keepLines/>
            </w:pPr>
            <w:r>
              <w:t>RTL-mark</w:t>
            </w:r>
          </w:p>
        </w:tc>
        <w:tc>
          <w:tcPr>
            <w:tcW w:w="1276" w:type="dxa"/>
          </w:tcPr>
          <w:p w14:paraId="0ADBBAAB" w14:textId="77777777" w:rsidR="000516E8" w:rsidRPr="00AC69A4" w:rsidRDefault="000516E8" w:rsidP="00CE4988">
            <w:pPr>
              <w:pStyle w:val="Standardowyakapit"/>
              <w:keepLines/>
              <w:jc w:val="center"/>
            </w:pPr>
            <w:r w:rsidRPr="00AC69A4">
              <w:rPr>
                <w:rFonts w:cstheme="majorBidi"/>
              </w:rPr>
              <w:t>●</w:t>
            </w:r>
          </w:p>
        </w:tc>
        <w:tc>
          <w:tcPr>
            <w:tcW w:w="1275" w:type="dxa"/>
            <w:gridSpan w:val="2"/>
          </w:tcPr>
          <w:p w14:paraId="2A94DEB4" w14:textId="77777777" w:rsidR="000516E8" w:rsidRPr="00AC69A4" w:rsidRDefault="000516E8" w:rsidP="00CE4988">
            <w:pPr>
              <w:pStyle w:val="Standardowyakapit"/>
              <w:keepLines/>
              <w:jc w:val="center"/>
            </w:pPr>
            <w:r w:rsidRPr="00AC69A4">
              <w:rPr>
                <w:rFonts w:cstheme="majorBidi"/>
              </w:rPr>
              <w:t>●</w:t>
            </w:r>
          </w:p>
        </w:tc>
      </w:tr>
      <w:tr w:rsidR="00AC69A4" w:rsidRPr="00AC69A4" w14:paraId="2CA0C585" w14:textId="77777777" w:rsidTr="002415B5">
        <w:tc>
          <w:tcPr>
            <w:tcW w:w="817" w:type="dxa"/>
          </w:tcPr>
          <w:p w14:paraId="1BE63C02" w14:textId="77777777" w:rsidR="00AC69A4" w:rsidRPr="00AC69A4" w:rsidRDefault="00AC69A4" w:rsidP="003960E2">
            <w:pPr>
              <w:pStyle w:val="Standardowyakapit"/>
              <w:keepLines/>
            </w:pPr>
          </w:p>
        </w:tc>
        <w:tc>
          <w:tcPr>
            <w:tcW w:w="992" w:type="dxa"/>
          </w:tcPr>
          <w:p w14:paraId="6A98E095" w14:textId="77777777" w:rsidR="00AC69A4" w:rsidRPr="00AC69A4" w:rsidRDefault="00AC69A4" w:rsidP="003960E2">
            <w:pPr>
              <w:pStyle w:val="Standardowyakapit"/>
              <w:keepLines/>
            </w:pPr>
            <w:r w:rsidRPr="00AC69A4">
              <w:t>^s</w:t>
            </w:r>
          </w:p>
        </w:tc>
        <w:tc>
          <w:tcPr>
            <w:tcW w:w="4820" w:type="dxa"/>
            <w:hideMark/>
          </w:tcPr>
          <w:p w14:paraId="05EC9564" w14:textId="1991A434" w:rsidR="00AC69A4" w:rsidRPr="00AC69A4" w:rsidRDefault="00AC69A4" w:rsidP="003960E2">
            <w:pPr>
              <w:pStyle w:val="Standardowyakapit"/>
              <w:keepLines/>
            </w:pPr>
            <w:r w:rsidRPr="00AC69A4">
              <w:t>Nonbreaking</w:t>
            </w:r>
            <w:r w:rsidR="00842CCC">
              <w:t xml:space="preserve"> </w:t>
            </w:r>
            <w:r w:rsidRPr="00AC69A4">
              <w:t>space</w:t>
            </w:r>
          </w:p>
        </w:tc>
        <w:tc>
          <w:tcPr>
            <w:tcW w:w="1276" w:type="dxa"/>
          </w:tcPr>
          <w:p w14:paraId="602BC7F6" w14:textId="77777777" w:rsidR="00AC69A4" w:rsidRPr="00AC69A4" w:rsidRDefault="00AC69A4" w:rsidP="003960E2">
            <w:pPr>
              <w:pStyle w:val="Standardowyakapit"/>
              <w:keepLines/>
              <w:jc w:val="center"/>
            </w:pPr>
            <w:r w:rsidRPr="00AC69A4">
              <w:rPr>
                <w:rFonts w:cstheme="majorBidi"/>
              </w:rPr>
              <w:t>●</w:t>
            </w:r>
          </w:p>
        </w:tc>
        <w:tc>
          <w:tcPr>
            <w:tcW w:w="1275" w:type="dxa"/>
            <w:gridSpan w:val="2"/>
          </w:tcPr>
          <w:p w14:paraId="0AA30FC6" w14:textId="77777777" w:rsidR="00AC69A4" w:rsidRPr="00AC69A4" w:rsidRDefault="00AC69A4" w:rsidP="003960E2">
            <w:pPr>
              <w:pStyle w:val="Standardowyakapit"/>
              <w:keepLines/>
              <w:jc w:val="center"/>
            </w:pPr>
            <w:r w:rsidRPr="00AC69A4">
              <w:rPr>
                <w:rFonts w:cstheme="majorBidi"/>
              </w:rPr>
              <w:t>●</w:t>
            </w:r>
          </w:p>
        </w:tc>
      </w:tr>
      <w:tr w:rsidR="00AC69A4" w:rsidRPr="00C83739" w14:paraId="3095D9B5" w14:textId="77777777" w:rsidTr="002415B5">
        <w:tc>
          <w:tcPr>
            <w:tcW w:w="817" w:type="dxa"/>
            <w:hideMark/>
          </w:tcPr>
          <w:p w14:paraId="2EC647B3" w14:textId="77777777" w:rsidR="00AC69A4" w:rsidRPr="00C83739" w:rsidRDefault="00AC69A4" w:rsidP="003960E2">
            <w:pPr>
              <w:pStyle w:val="Standardowyakapit"/>
              <w:keepLines/>
            </w:pPr>
            <w:r w:rsidRPr="00C83739">
              <w:t>^9</w:t>
            </w:r>
          </w:p>
        </w:tc>
        <w:tc>
          <w:tcPr>
            <w:tcW w:w="992" w:type="dxa"/>
          </w:tcPr>
          <w:p w14:paraId="07B96357" w14:textId="77777777" w:rsidR="00AC69A4" w:rsidRPr="00C83739" w:rsidRDefault="00AC69A4" w:rsidP="003960E2">
            <w:pPr>
              <w:pStyle w:val="Standardowyakapit"/>
              <w:keepLines/>
            </w:pPr>
            <w:r w:rsidRPr="00C83739">
              <w:t>^t</w:t>
            </w:r>
          </w:p>
        </w:tc>
        <w:tc>
          <w:tcPr>
            <w:tcW w:w="4820" w:type="dxa"/>
            <w:hideMark/>
          </w:tcPr>
          <w:p w14:paraId="6E24B4C1" w14:textId="77777777" w:rsidR="00AC69A4" w:rsidRPr="00C83739" w:rsidRDefault="00AC69A4" w:rsidP="003960E2">
            <w:pPr>
              <w:pStyle w:val="Standardowyakapit"/>
              <w:keepLines/>
            </w:pPr>
            <w:r w:rsidRPr="00C83739">
              <w:t>Tab</w:t>
            </w:r>
          </w:p>
        </w:tc>
        <w:tc>
          <w:tcPr>
            <w:tcW w:w="1276" w:type="dxa"/>
          </w:tcPr>
          <w:p w14:paraId="11373A24" w14:textId="77777777" w:rsidR="00AC69A4" w:rsidRPr="00C83739" w:rsidRDefault="00AC69A4" w:rsidP="003960E2">
            <w:pPr>
              <w:pStyle w:val="Standardowyakapit"/>
              <w:keepLines/>
              <w:jc w:val="center"/>
            </w:pPr>
            <w:r w:rsidRPr="00C83739">
              <w:rPr>
                <w:rFonts w:cstheme="majorBidi"/>
              </w:rPr>
              <w:t>●</w:t>
            </w:r>
          </w:p>
        </w:tc>
        <w:tc>
          <w:tcPr>
            <w:tcW w:w="1275" w:type="dxa"/>
            <w:gridSpan w:val="2"/>
          </w:tcPr>
          <w:p w14:paraId="0EBE2B75" w14:textId="77777777" w:rsidR="00AC69A4" w:rsidRPr="00C83739" w:rsidRDefault="00AC69A4" w:rsidP="003960E2">
            <w:pPr>
              <w:pStyle w:val="Standardowyakapit"/>
              <w:keepLines/>
              <w:jc w:val="center"/>
            </w:pPr>
            <w:r w:rsidRPr="00C83739">
              <w:rPr>
                <w:rFonts w:cstheme="majorBidi"/>
              </w:rPr>
              <w:t>●</w:t>
            </w:r>
          </w:p>
        </w:tc>
      </w:tr>
      <w:tr w:rsidR="00AC69A4" w:rsidRPr="000A047C" w14:paraId="56EC99E8" w14:textId="77777777" w:rsidTr="002415B5">
        <w:tc>
          <w:tcPr>
            <w:tcW w:w="817" w:type="dxa"/>
          </w:tcPr>
          <w:p w14:paraId="7AB0DCEE" w14:textId="77777777" w:rsidR="00AC69A4" w:rsidRPr="000A047C" w:rsidRDefault="00AC69A4" w:rsidP="003960E2">
            <w:pPr>
              <w:pStyle w:val="Standardowyakapit"/>
              <w:keepLines/>
            </w:pPr>
          </w:p>
        </w:tc>
        <w:tc>
          <w:tcPr>
            <w:tcW w:w="992" w:type="dxa"/>
          </w:tcPr>
          <w:p w14:paraId="6E187DB6" w14:textId="77777777" w:rsidR="00AC69A4" w:rsidRDefault="00AC69A4" w:rsidP="003960E2">
            <w:pPr>
              <w:pStyle w:val="Standardowyakapit"/>
              <w:keepLines/>
            </w:pPr>
            <w:r>
              <w:t>^v</w:t>
            </w:r>
          </w:p>
        </w:tc>
        <w:tc>
          <w:tcPr>
            <w:tcW w:w="4820" w:type="dxa"/>
          </w:tcPr>
          <w:p w14:paraId="3C9B94A5" w14:textId="764BDCAA" w:rsidR="00AC69A4" w:rsidRDefault="00AC69A4" w:rsidP="003960E2">
            <w:pPr>
              <w:pStyle w:val="Standardowyakapit"/>
              <w:keepLines/>
            </w:pPr>
            <w:r>
              <w:t>Paragraph</w:t>
            </w:r>
            <w:r w:rsidR="00842CCC">
              <w:t xml:space="preserve"> </w:t>
            </w:r>
            <w:r>
              <w:t>character</w:t>
            </w:r>
          </w:p>
        </w:tc>
        <w:tc>
          <w:tcPr>
            <w:tcW w:w="1276" w:type="dxa"/>
          </w:tcPr>
          <w:p w14:paraId="37A25C94" w14:textId="77777777" w:rsidR="00AC69A4" w:rsidRDefault="00AC69A4" w:rsidP="003960E2">
            <w:pPr>
              <w:pStyle w:val="Standardowyakapit"/>
              <w:keepLines/>
              <w:jc w:val="center"/>
              <w:rPr>
                <w:rFonts w:cstheme="majorBidi"/>
              </w:rPr>
            </w:pPr>
            <w:r>
              <w:rPr>
                <w:rFonts w:cstheme="majorBidi"/>
              </w:rPr>
              <w:t>●</w:t>
            </w:r>
          </w:p>
        </w:tc>
        <w:tc>
          <w:tcPr>
            <w:tcW w:w="1275" w:type="dxa"/>
            <w:gridSpan w:val="2"/>
          </w:tcPr>
          <w:p w14:paraId="6AC65D0D" w14:textId="77777777" w:rsidR="00AC69A4" w:rsidRDefault="00AC69A4" w:rsidP="003960E2">
            <w:pPr>
              <w:pStyle w:val="Standardowyakapit"/>
              <w:keepLines/>
              <w:jc w:val="center"/>
              <w:rPr>
                <w:rFonts w:cstheme="majorBidi"/>
              </w:rPr>
            </w:pPr>
            <w:r>
              <w:rPr>
                <w:rFonts w:cstheme="majorBidi"/>
              </w:rPr>
              <w:t>●</w:t>
            </w:r>
          </w:p>
        </w:tc>
      </w:tr>
      <w:tr w:rsidR="000516E8" w:rsidRPr="000516E8" w14:paraId="015C6F2D" w14:textId="77777777" w:rsidTr="002415B5">
        <w:tc>
          <w:tcPr>
            <w:tcW w:w="817" w:type="dxa"/>
          </w:tcPr>
          <w:p w14:paraId="4DD93F8F" w14:textId="77777777" w:rsidR="00AC69A4" w:rsidRPr="000516E8" w:rsidRDefault="00AC69A4" w:rsidP="003960E2">
            <w:pPr>
              <w:pStyle w:val="Standardowyakapit"/>
              <w:keepLines/>
            </w:pPr>
          </w:p>
        </w:tc>
        <w:tc>
          <w:tcPr>
            <w:tcW w:w="992" w:type="dxa"/>
          </w:tcPr>
          <w:p w14:paraId="22682878" w14:textId="77777777" w:rsidR="00AC69A4" w:rsidRPr="000516E8" w:rsidRDefault="00AC69A4" w:rsidP="003960E2">
            <w:pPr>
              <w:pStyle w:val="Standardowyakapit"/>
              <w:keepLines/>
            </w:pPr>
            <w:r w:rsidRPr="000516E8">
              <w:t>^w</w:t>
            </w:r>
          </w:p>
        </w:tc>
        <w:tc>
          <w:tcPr>
            <w:tcW w:w="4820" w:type="dxa"/>
            <w:hideMark/>
          </w:tcPr>
          <w:p w14:paraId="10E53D11" w14:textId="1AD65C11" w:rsidR="00AC69A4" w:rsidRPr="000516E8" w:rsidRDefault="00AC69A4" w:rsidP="003960E2">
            <w:pPr>
              <w:pStyle w:val="Standardowyakapit"/>
              <w:keepLines/>
            </w:pPr>
            <w:r w:rsidRPr="000516E8">
              <w:t>White</w:t>
            </w:r>
            <w:r w:rsidR="00842CCC">
              <w:t xml:space="preserve"> </w:t>
            </w:r>
            <w:r w:rsidRPr="000516E8">
              <w:t>space</w:t>
            </w:r>
            <w:r w:rsidR="00842CCC">
              <w:t xml:space="preserve"> </w:t>
            </w:r>
            <w:r w:rsidRPr="000516E8">
              <w:t>(space,</w:t>
            </w:r>
            <w:r w:rsidR="00842CCC">
              <w:t xml:space="preserve"> </w:t>
            </w:r>
            <w:r w:rsidRPr="000516E8">
              <w:t>nonbreaking</w:t>
            </w:r>
            <w:r w:rsidR="00842CCC">
              <w:t xml:space="preserve"> </w:t>
            </w:r>
            <w:r w:rsidRPr="000516E8">
              <w:t>space,</w:t>
            </w:r>
            <w:r w:rsidR="00842CCC">
              <w:t xml:space="preserve"> </w:t>
            </w:r>
            <w:r w:rsidRPr="000516E8">
              <w:t>tab)</w:t>
            </w:r>
          </w:p>
        </w:tc>
        <w:tc>
          <w:tcPr>
            <w:tcW w:w="1282" w:type="dxa"/>
            <w:gridSpan w:val="2"/>
          </w:tcPr>
          <w:p w14:paraId="456474DD" w14:textId="77777777" w:rsidR="00AC69A4" w:rsidRPr="000516E8" w:rsidRDefault="00AC69A4" w:rsidP="003960E2">
            <w:pPr>
              <w:pStyle w:val="Standardowyakapit"/>
              <w:keepLines/>
              <w:jc w:val="center"/>
            </w:pPr>
            <w:r w:rsidRPr="000516E8">
              <w:rPr>
                <w:rFonts w:cstheme="majorBidi"/>
              </w:rPr>
              <w:t>●</w:t>
            </w:r>
          </w:p>
        </w:tc>
        <w:tc>
          <w:tcPr>
            <w:tcW w:w="1269" w:type="dxa"/>
          </w:tcPr>
          <w:p w14:paraId="39E42B43" w14:textId="77777777" w:rsidR="00AC69A4" w:rsidRPr="000516E8" w:rsidRDefault="00AC69A4" w:rsidP="003960E2">
            <w:pPr>
              <w:pStyle w:val="Standardowyakapit"/>
              <w:keepLines/>
              <w:jc w:val="center"/>
            </w:pPr>
          </w:p>
        </w:tc>
      </w:tr>
      <w:tr w:rsidR="00AC69A4" w:rsidRPr="000A047C" w14:paraId="13066923" w14:textId="77777777" w:rsidTr="002415B5">
        <w:tc>
          <w:tcPr>
            <w:tcW w:w="817" w:type="dxa"/>
          </w:tcPr>
          <w:p w14:paraId="17331F89" w14:textId="77777777" w:rsidR="00AC69A4" w:rsidRPr="000A047C" w:rsidRDefault="00AC69A4" w:rsidP="00CE4988">
            <w:pPr>
              <w:pStyle w:val="Standardowyakapit"/>
              <w:keepLines/>
            </w:pPr>
          </w:p>
        </w:tc>
        <w:tc>
          <w:tcPr>
            <w:tcW w:w="992" w:type="dxa"/>
          </w:tcPr>
          <w:p w14:paraId="1F4D8F55" w14:textId="1D79FFD2" w:rsidR="00AC69A4" w:rsidRDefault="00AC69A4" w:rsidP="00CE4988">
            <w:pPr>
              <w:pStyle w:val="Standardowyakapit"/>
              <w:keepLines/>
            </w:pPr>
            <w:r>
              <w:t>^</w:t>
            </w:r>
            <w:r>
              <w:t>x</w:t>
            </w:r>
          </w:p>
        </w:tc>
        <w:tc>
          <w:tcPr>
            <w:tcW w:w="4820" w:type="dxa"/>
          </w:tcPr>
          <w:p w14:paraId="7D806B12" w14:textId="324EC439" w:rsidR="00AC69A4" w:rsidRDefault="00AC69A4" w:rsidP="00CE4988">
            <w:pPr>
              <w:pStyle w:val="Standardowyakapit"/>
              <w:keepLines/>
            </w:pPr>
            <w:r>
              <w:t>No-width</w:t>
            </w:r>
            <w:r w:rsidR="00842CCC">
              <w:t xml:space="preserve"> </w:t>
            </w:r>
            <w:r>
              <w:t>optional</w:t>
            </w:r>
            <w:r w:rsidR="00842CCC">
              <w:t xml:space="preserve"> </w:t>
            </w:r>
            <w:r>
              <w:t>break</w:t>
            </w:r>
          </w:p>
        </w:tc>
        <w:tc>
          <w:tcPr>
            <w:tcW w:w="1282" w:type="dxa"/>
            <w:gridSpan w:val="2"/>
          </w:tcPr>
          <w:p w14:paraId="42987E69" w14:textId="77777777" w:rsidR="00AC69A4" w:rsidRDefault="00AC69A4" w:rsidP="00CE4988">
            <w:pPr>
              <w:pStyle w:val="Standardowyakapit"/>
              <w:keepLines/>
              <w:jc w:val="center"/>
              <w:rPr>
                <w:rFonts w:cstheme="majorBidi"/>
              </w:rPr>
            </w:pPr>
            <w:r>
              <w:rPr>
                <w:rFonts w:cstheme="majorBidi"/>
              </w:rPr>
              <w:t>●</w:t>
            </w:r>
          </w:p>
        </w:tc>
        <w:tc>
          <w:tcPr>
            <w:tcW w:w="1269" w:type="dxa"/>
          </w:tcPr>
          <w:p w14:paraId="6F365922" w14:textId="77777777" w:rsidR="00AC69A4" w:rsidRDefault="00AC69A4" w:rsidP="00CE4988">
            <w:pPr>
              <w:pStyle w:val="Standardowyakapit"/>
              <w:keepLines/>
              <w:jc w:val="center"/>
              <w:rPr>
                <w:rFonts w:cstheme="majorBidi"/>
              </w:rPr>
            </w:pPr>
            <w:r>
              <w:rPr>
                <w:rFonts w:cstheme="majorBidi"/>
              </w:rPr>
              <w:t>●</w:t>
            </w:r>
          </w:p>
        </w:tc>
      </w:tr>
      <w:tr w:rsidR="000516E8" w:rsidRPr="000A047C" w14:paraId="3141041F" w14:textId="77777777" w:rsidTr="002415B5">
        <w:tc>
          <w:tcPr>
            <w:tcW w:w="817" w:type="dxa"/>
          </w:tcPr>
          <w:p w14:paraId="73DBD474" w14:textId="77777777" w:rsidR="000516E8" w:rsidRPr="000A047C" w:rsidRDefault="000516E8" w:rsidP="00CE4988">
            <w:pPr>
              <w:pStyle w:val="Standardowyakapit"/>
              <w:keepLines/>
            </w:pPr>
          </w:p>
        </w:tc>
        <w:tc>
          <w:tcPr>
            <w:tcW w:w="992" w:type="dxa"/>
          </w:tcPr>
          <w:p w14:paraId="53724CCB" w14:textId="31124072" w:rsidR="000516E8" w:rsidRDefault="000516E8" w:rsidP="00CE4988">
            <w:pPr>
              <w:pStyle w:val="Standardowyakapit"/>
              <w:keepLines/>
            </w:pPr>
            <w:r>
              <w:t>^</w:t>
            </w:r>
            <w:r>
              <w:t>y</w:t>
            </w:r>
          </w:p>
        </w:tc>
        <w:tc>
          <w:tcPr>
            <w:tcW w:w="4820" w:type="dxa"/>
          </w:tcPr>
          <w:p w14:paraId="62F8DBE4" w14:textId="00063326" w:rsidR="000516E8" w:rsidRDefault="000516E8" w:rsidP="00CE4988">
            <w:pPr>
              <w:pStyle w:val="Standardowyakapit"/>
              <w:keepLines/>
            </w:pPr>
            <w:r>
              <w:t>Zero-width</w:t>
            </w:r>
            <w:r w:rsidR="00842CCC">
              <w:t xml:space="preserve"> </w:t>
            </w:r>
            <w:r>
              <w:t>joiner</w:t>
            </w:r>
          </w:p>
        </w:tc>
        <w:tc>
          <w:tcPr>
            <w:tcW w:w="1282" w:type="dxa"/>
            <w:gridSpan w:val="2"/>
          </w:tcPr>
          <w:p w14:paraId="001892FF" w14:textId="77777777" w:rsidR="000516E8" w:rsidRDefault="000516E8" w:rsidP="00CE4988">
            <w:pPr>
              <w:pStyle w:val="Standardowyakapit"/>
              <w:keepLines/>
              <w:jc w:val="center"/>
              <w:rPr>
                <w:rFonts w:cstheme="majorBidi"/>
              </w:rPr>
            </w:pPr>
            <w:r>
              <w:rPr>
                <w:rFonts w:cstheme="majorBidi"/>
              </w:rPr>
              <w:t>●</w:t>
            </w:r>
          </w:p>
        </w:tc>
        <w:tc>
          <w:tcPr>
            <w:tcW w:w="1269" w:type="dxa"/>
          </w:tcPr>
          <w:p w14:paraId="49CBF9F5" w14:textId="77777777" w:rsidR="000516E8" w:rsidRDefault="000516E8" w:rsidP="00CE4988">
            <w:pPr>
              <w:pStyle w:val="Standardowyakapit"/>
              <w:keepLines/>
              <w:jc w:val="center"/>
              <w:rPr>
                <w:rFonts w:cstheme="majorBidi"/>
              </w:rPr>
            </w:pPr>
            <w:r>
              <w:rPr>
                <w:rFonts w:cstheme="majorBidi"/>
              </w:rPr>
              <w:t>●</w:t>
            </w:r>
          </w:p>
        </w:tc>
      </w:tr>
      <w:tr w:rsidR="00AC69A4" w:rsidRPr="000A047C" w14:paraId="384C7818" w14:textId="77777777" w:rsidTr="002415B5">
        <w:tc>
          <w:tcPr>
            <w:tcW w:w="817" w:type="dxa"/>
          </w:tcPr>
          <w:p w14:paraId="24C5E876" w14:textId="77777777" w:rsidR="00AC69A4" w:rsidRPr="000A047C" w:rsidRDefault="00AC69A4" w:rsidP="00CE4988">
            <w:pPr>
              <w:pStyle w:val="Standardowyakapit"/>
              <w:keepLines/>
            </w:pPr>
          </w:p>
        </w:tc>
        <w:tc>
          <w:tcPr>
            <w:tcW w:w="992" w:type="dxa"/>
          </w:tcPr>
          <w:p w14:paraId="5773B8A7" w14:textId="12FFF23C" w:rsidR="00AC69A4" w:rsidRDefault="00AC69A4" w:rsidP="00CE4988">
            <w:pPr>
              <w:pStyle w:val="Standardowyakapit"/>
              <w:keepLines/>
            </w:pPr>
            <w:r>
              <w:t>^z</w:t>
            </w:r>
          </w:p>
        </w:tc>
        <w:tc>
          <w:tcPr>
            <w:tcW w:w="4820" w:type="dxa"/>
          </w:tcPr>
          <w:p w14:paraId="0D7FCAF1" w14:textId="53025699" w:rsidR="00AC69A4" w:rsidRDefault="00AC69A4" w:rsidP="00CE4988">
            <w:pPr>
              <w:pStyle w:val="Standardowyakapit"/>
              <w:keepLines/>
            </w:pPr>
            <w:r>
              <w:t>No-width</w:t>
            </w:r>
            <w:r w:rsidR="00842CCC">
              <w:t xml:space="preserve"> </w:t>
            </w:r>
            <w:r>
              <w:t>non</w:t>
            </w:r>
            <w:r w:rsidR="00842CCC">
              <w:t xml:space="preserve"> </w:t>
            </w:r>
            <w:r>
              <w:t>break</w:t>
            </w:r>
          </w:p>
        </w:tc>
        <w:tc>
          <w:tcPr>
            <w:tcW w:w="1282" w:type="dxa"/>
            <w:gridSpan w:val="2"/>
          </w:tcPr>
          <w:p w14:paraId="7A994515" w14:textId="1EB36CDA" w:rsidR="00AC69A4" w:rsidRDefault="000516E8" w:rsidP="00CE4988">
            <w:pPr>
              <w:pStyle w:val="Standardowyakapit"/>
              <w:keepLines/>
              <w:jc w:val="center"/>
              <w:rPr>
                <w:rFonts w:cstheme="majorBidi"/>
              </w:rPr>
            </w:pPr>
            <w:r>
              <w:rPr>
                <w:rFonts w:cstheme="majorBidi"/>
              </w:rPr>
              <w:t>●</w:t>
            </w:r>
          </w:p>
        </w:tc>
        <w:tc>
          <w:tcPr>
            <w:tcW w:w="1269" w:type="dxa"/>
          </w:tcPr>
          <w:p w14:paraId="64FC260C" w14:textId="6463B38C" w:rsidR="00AC69A4" w:rsidRDefault="000516E8" w:rsidP="00CE4988">
            <w:pPr>
              <w:pStyle w:val="Standardowyakapit"/>
              <w:keepLines/>
              <w:jc w:val="center"/>
              <w:rPr>
                <w:rFonts w:cstheme="majorBidi"/>
              </w:rPr>
            </w:pPr>
            <w:r>
              <w:rPr>
                <w:rFonts w:cstheme="majorBidi"/>
              </w:rPr>
              <w:t>●</w:t>
            </w:r>
          </w:p>
        </w:tc>
      </w:tr>
      <w:tr w:rsidR="002009B3" w:rsidRPr="00C83739" w14:paraId="6BF7B069" w14:textId="77777777" w:rsidTr="002415B5">
        <w:tc>
          <w:tcPr>
            <w:tcW w:w="817" w:type="dxa"/>
            <w:hideMark/>
          </w:tcPr>
          <w:p w14:paraId="0ACFB3D2" w14:textId="77777777" w:rsidR="002009B3" w:rsidRPr="00C83739" w:rsidRDefault="002009B3" w:rsidP="00CE4988">
            <w:pPr>
              <w:pStyle w:val="Standardowyakapit"/>
              <w:keepLines/>
              <w:rPr>
                <w:color w:val="FF0000"/>
              </w:rPr>
            </w:pPr>
            <w:r w:rsidRPr="00C83739">
              <w:rPr>
                <w:color w:val="FF0000"/>
              </w:rPr>
              <w:t>^12</w:t>
            </w:r>
          </w:p>
        </w:tc>
        <w:tc>
          <w:tcPr>
            <w:tcW w:w="992" w:type="dxa"/>
          </w:tcPr>
          <w:p w14:paraId="5D3226ED" w14:textId="77777777" w:rsidR="002009B3" w:rsidRPr="00C83739" w:rsidRDefault="002009B3" w:rsidP="00CE4988">
            <w:pPr>
              <w:pStyle w:val="Standardowyakapit"/>
              <w:keepLines/>
              <w:rPr>
                <w:color w:val="FF0000"/>
              </w:rPr>
            </w:pPr>
          </w:p>
        </w:tc>
        <w:tc>
          <w:tcPr>
            <w:tcW w:w="4820" w:type="dxa"/>
            <w:hideMark/>
          </w:tcPr>
          <w:p w14:paraId="680C2F4E" w14:textId="5FBD8EDC" w:rsidR="002009B3" w:rsidRPr="00C83739" w:rsidRDefault="002009B3" w:rsidP="00CE4988">
            <w:pPr>
              <w:pStyle w:val="Standardowyakapit"/>
              <w:keepLines/>
              <w:rPr>
                <w:color w:val="FF0000"/>
              </w:rPr>
            </w:pPr>
            <w:r w:rsidRPr="00C83739">
              <w:rPr>
                <w:color w:val="FF0000"/>
              </w:rPr>
              <w:t>Page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or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section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break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(Replaces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a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section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break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with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a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page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break)</w:t>
            </w:r>
          </w:p>
        </w:tc>
        <w:tc>
          <w:tcPr>
            <w:tcW w:w="1276" w:type="dxa"/>
          </w:tcPr>
          <w:p w14:paraId="367FC20A" w14:textId="77777777" w:rsidR="002009B3" w:rsidRPr="00C83739" w:rsidRDefault="002009B3" w:rsidP="00CE4988">
            <w:pPr>
              <w:pStyle w:val="Standardowyakapit"/>
              <w:keepLines/>
              <w:jc w:val="center"/>
              <w:rPr>
                <w:color w:val="FF0000"/>
              </w:rPr>
            </w:pPr>
            <w:r w:rsidRPr="00C83739">
              <w:rPr>
                <w:rFonts w:cstheme="majorBidi"/>
                <w:color w:val="FF0000"/>
              </w:rPr>
              <w:t>●</w:t>
            </w:r>
          </w:p>
        </w:tc>
        <w:tc>
          <w:tcPr>
            <w:tcW w:w="1275" w:type="dxa"/>
            <w:gridSpan w:val="2"/>
          </w:tcPr>
          <w:p w14:paraId="5E43D964" w14:textId="77777777" w:rsidR="002009B3" w:rsidRPr="00C83739" w:rsidRDefault="002009B3" w:rsidP="00CE4988">
            <w:pPr>
              <w:pStyle w:val="Standardowyakapit"/>
              <w:keepLines/>
              <w:jc w:val="center"/>
              <w:rPr>
                <w:color w:val="FF0000"/>
              </w:rPr>
            </w:pPr>
            <w:r w:rsidRPr="00C83739">
              <w:rPr>
                <w:rFonts w:cstheme="majorBidi"/>
                <w:color w:val="FF0000"/>
              </w:rPr>
              <w:t>●</w:t>
            </w:r>
          </w:p>
        </w:tc>
      </w:tr>
      <w:tr w:rsidR="002009B3" w:rsidRPr="00C83739" w14:paraId="4B1C1A21" w14:textId="77777777" w:rsidTr="002415B5">
        <w:tc>
          <w:tcPr>
            <w:tcW w:w="817" w:type="dxa"/>
          </w:tcPr>
          <w:p w14:paraId="1837993E" w14:textId="77777777" w:rsidR="002009B3" w:rsidRPr="00C83739" w:rsidRDefault="002009B3" w:rsidP="00CE4988">
            <w:pPr>
              <w:pStyle w:val="Standardowyakapit"/>
              <w:keepLines/>
              <w:rPr>
                <w:color w:val="FF0000"/>
              </w:rPr>
            </w:pPr>
          </w:p>
        </w:tc>
        <w:tc>
          <w:tcPr>
            <w:tcW w:w="992" w:type="dxa"/>
          </w:tcPr>
          <w:p w14:paraId="27FEA4FC" w14:textId="77777777" w:rsidR="002009B3" w:rsidRPr="00C83739" w:rsidRDefault="002009B3" w:rsidP="00CE4988">
            <w:pPr>
              <w:pStyle w:val="Standardowyakapit"/>
              <w:keepLines/>
              <w:rPr>
                <w:color w:val="FF0000"/>
              </w:rPr>
            </w:pPr>
            <w:r w:rsidRPr="00C83739">
              <w:rPr>
                <w:color w:val="FF0000"/>
              </w:rPr>
              <w:t>?</w:t>
            </w:r>
          </w:p>
        </w:tc>
        <w:tc>
          <w:tcPr>
            <w:tcW w:w="4820" w:type="dxa"/>
            <w:hideMark/>
          </w:tcPr>
          <w:p w14:paraId="6F0C19A2" w14:textId="597C3E9F" w:rsidR="002009B3" w:rsidRPr="00C83739" w:rsidRDefault="002009B3" w:rsidP="00CE4988">
            <w:pPr>
              <w:pStyle w:val="Standardowyakapit"/>
              <w:keepLines/>
              <w:rPr>
                <w:color w:val="FF0000"/>
              </w:rPr>
            </w:pPr>
            <w:r w:rsidRPr="00C83739">
              <w:rPr>
                <w:color w:val="FF0000"/>
              </w:rPr>
              <w:t>Question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mark</w:t>
            </w:r>
          </w:p>
        </w:tc>
        <w:tc>
          <w:tcPr>
            <w:tcW w:w="1276" w:type="dxa"/>
          </w:tcPr>
          <w:p w14:paraId="3E403DA2" w14:textId="77777777" w:rsidR="002009B3" w:rsidRPr="00C83739" w:rsidRDefault="002009B3" w:rsidP="00CE4988">
            <w:pPr>
              <w:pStyle w:val="Standardowyakapit"/>
              <w:keepLines/>
              <w:jc w:val="center"/>
              <w:rPr>
                <w:color w:val="FF0000"/>
              </w:rPr>
            </w:pPr>
            <w:r w:rsidRPr="00C83739">
              <w:rPr>
                <w:rFonts w:cstheme="majorBidi"/>
                <w:color w:val="FF0000"/>
              </w:rPr>
              <w:t>●</w:t>
            </w:r>
          </w:p>
        </w:tc>
        <w:tc>
          <w:tcPr>
            <w:tcW w:w="1275" w:type="dxa"/>
            <w:gridSpan w:val="2"/>
          </w:tcPr>
          <w:p w14:paraId="41894B57" w14:textId="77777777" w:rsidR="002009B3" w:rsidRPr="00C83739" w:rsidRDefault="002009B3" w:rsidP="00CE4988">
            <w:pPr>
              <w:pStyle w:val="Standardowyakapit"/>
              <w:keepLines/>
              <w:jc w:val="center"/>
              <w:rPr>
                <w:color w:val="FF0000"/>
              </w:rPr>
            </w:pPr>
            <w:r w:rsidRPr="00C83739">
              <w:rPr>
                <w:rFonts w:cstheme="majorBidi"/>
                <w:color w:val="FF0000"/>
              </w:rPr>
              <w:t>●</w:t>
            </w:r>
          </w:p>
        </w:tc>
      </w:tr>
      <w:tr w:rsidR="002009B3" w:rsidRPr="00C83739" w14:paraId="570A9E02" w14:textId="77777777" w:rsidTr="002415B5">
        <w:tc>
          <w:tcPr>
            <w:tcW w:w="817" w:type="dxa"/>
          </w:tcPr>
          <w:p w14:paraId="08BDAE2F" w14:textId="77777777" w:rsidR="002009B3" w:rsidRPr="00C83739" w:rsidRDefault="002009B3" w:rsidP="00CE4988">
            <w:pPr>
              <w:pStyle w:val="Standardowyakapit"/>
              <w:keepLines/>
              <w:rPr>
                <w:color w:val="FF0000"/>
              </w:rPr>
            </w:pPr>
          </w:p>
        </w:tc>
        <w:tc>
          <w:tcPr>
            <w:tcW w:w="992" w:type="dxa"/>
          </w:tcPr>
          <w:p w14:paraId="6FD00854" w14:textId="77777777" w:rsidR="002009B3" w:rsidRPr="00C83739" w:rsidRDefault="002009B3" w:rsidP="00CE4988">
            <w:pPr>
              <w:pStyle w:val="Standardowyakapit"/>
              <w:keepLines/>
              <w:rPr>
                <w:color w:val="FF0000"/>
              </w:rPr>
            </w:pPr>
            <w:r w:rsidRPr="00C83739">
              <w:rPr>
                <w:color w:val="FF0000"/>
              </w:rPr>
              <w:t>^u8194</w:t>
            </w:r>
          </w:p>
        </w:tc>
        <w:tc>
          <w:tcPr>
            <w:tcW w:w="4820" w:type="dxa"/>
            <w:hideMark/>
          </w:tcPr>
          <w:p w14:paraId="1ADC74C1" w14:textId="5723234C" w:rsidR="002009B3" w:rsidRPr="00C83739" w:rsidRDefault="002009B3" w:rsidP="00CE4988">
            <w:pPr>
              <w:pStyle w:val="Standardowyakapit"/>
              <w:keepLines/>
              <w:rPr>
                <w:color w:val="FF0000"/>
              </w:rPr>
            </w:pPr>
            <w:r w:rsidRPr="00C83739">
              <w:rPr>
                <w:color w:val="FF0000"/>
              </w:rPr>
              <w:t>En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space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Unicode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character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value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search</w:t>
            </w:r>
          </w:p>
        </w:tc>
        <w:tc>
          <w:tcPr>
            <w:tcW w:w="1282" w:type="dxa"/>
            <w:gridSpan w:val="2"/>
          </w:tcPr>
          <w:p w14:paraId="1677DBDE" w14:textId="77777777" w:rsidR="002009B3" w:rsidRPr="00C83739" w:rsidRDefault="002009B3" w:rsidP="00CE4988">
            <w:pPr>
              <w:pStyle w:val="Standardowyakapit"/>
              <w:keepLines/>
              <w:jc w:val="center"/>
              <w:rPr>
                <w:color w:val="FF0000"/>
              </w:rPr>
            </w:pPr>
            <w:r w:rsidRPr="00C83739">
              <w:rPr>
                <w:rFonts w:cstheme="majorBidi"/>
                <w:color w:val="FF0000"/>
              </w:rPr>
              <w:t>●</w:t>
            </w:r>
          </w:p>
        </w:tc>
        <w:tc>
          <w:tcPr>
            <w:tcW w:w="1269" w:type="dxa"/>
          </w:tcPr>
          <w:p w14:paraId="0F3A9FA1" w14:textId="77777777" w:rsidR="002009B3" w:rsidRPr="00C83739" w:rsidRDefault="002009B3" w:rsidP="00CE4988">
            <w:pPr>
              <w:pStyle w:val="Standardowyakapit"/>
              <w:keepLines/>
              <w:jc w:val="center"/>
              <w:rPr>
                <w:color w:val="FF0000"/>
              </w:rPr>
            </w:pPr>
          </w:p>
        </w:tc>
      </w:tr>
      <w:tr w:rsidR="002009B3" w:rsidRPr="00C83739" w14:paraId="1702D8AB" w14:textId="77777777" w:rsidTr="002415B5">
        <w:tc>
          <w:tcPr>
            <w:tcW w:w="817" w:type="dxa"/>
          </w:tcPr>
          <w:p w14:paraId="4D5C873F" w14:textId="77777777" w:rsidR="002009B3" w:rsidRPr="00C83739" w:rsidRDefault="002009B3" w:rsidP="00CE4988">
            <w:pPr>
              <w:pStyle w:val="Standardowyakapit"/>
              <w:keepLines/>
              <w:rPr>
                <w:color w:val="FF0000"/>
              </w:rPr>
            </w:pPr>
          </w:p>
        </w:tc>
        <w:tc>
          <w:tcPr>
            <w:tcW w:w="992" w:type="dxa"/>
          </w:tcPr>
          <w:p w14:paraId="71BD5187" w14:textId="77777777" w:rsidR="002009B3" w:rsidRPr="00C83739" w:rsidRDefault="002009B3" w:rsidP="00CE4988">
            <w:pPr>
              <w:pStyle w:val="Standardowyakapit"/>
              <w:keepLines/>
              <w:rPr>
                <w:color w:val="FF0000"/>
              </w:rPr>
            </w:pPr>
            <w:r w:rsidRPr="00C83739">
              <w:rPr>
                <w:color w:val="FF0000"/>
              </w:rPr>
              <w:t>^u8195</w:t>
            </w:r>
          </w:p>
        </w:tc>
        <w:tc>
          <w:tcPr>
            <w:tcW w:w="4820" w:type="dxa"/>
            <w:hideMark/>
          </w:tcPr>
          <w:p w14:paraId="06ED997D" w14:textId="606BBE40" w:rsidR="002009B3" w:rsidRPr="00C83739" w:rsidRDefault="002009B3" w:rsidP="00CE4988">
            <w:pPr>
              <w:pStyle w:val="Standardowyakapit"/>
              <w:keepLines/>
              <w:rPr>
                <w:color w:val="FF0000"/>
              </w:rPr>
            </w:pPr>
            <w:r w:rsidRPr="00C83739">
              <w:rPr>
                <w:color w:val="FF0000"/>
              </w:rPr>
              <w:t>Em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space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Unicode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character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value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search</w:t>
            </w:r>
          </w:p>
        </w:tc>
        <w:tc>
          <w:tcPr>
            <w:tcW w:w="1282" w:type="dxa"/>
            <w:gridSpan w:val="2"/>
          </w:tcPr>
          <w:p w14:paraId="6426042F" w14:textId="77777777" w:rsidR="002009B3" w:rsidRPr="00C83739" w:rsidRDefault="002009B3" w:rsidP="00CE4988">
            <w:pPr>
              <w:pStyle w:val="Standardowyakapit"/>
              <w:keepLines/>
              <w:jc w:val="center"/>
              <w:rPr>
                <w:color w:val="FF0000"/>
              </w:rPr>
            </w:pPr>
            <w:r w:rsidRPr="00C83739">
              <w:rPr>
                <w:rFonts w:cstheme="majorBidi"/>
                <w:color w:val="FF0000"/>
              </w:rPr>
              <w:t>●</w:t>
            </w:r>
          </w:p>
        </w:tc>
        <w:tc>
          <w:tcPr>
            <w:tcW w:w="1269" w:type="dxa"/>
          </w:tcPr>
          <w:p w14:paraId="217B6C9F" w14:textId="77777777" w:rsidR="002009B3" w:rsidRPr="00C83739" w:rsidRDefault="002009B3" w:rsidP="00CE4988">
            <w:pPr>
              <w:pStyle w:val="Standardowyakapit"/>
              <w:keepLines/>
              <w:jc w:val="center"/>
              <w:rPr>
                <w:color w:val="FF0000"/>
              </w:rPr>
            </w:pPr>
          </w:p>
        </w:tc>
      </w:tr>
      <w:tr w:rsidR="002009B3" w:rsidRPr="00C83739" w14:paraId="0668932C" w14:textId="77777777" w:rsidTr="002415B5">
        <w:tc>
          <w:tcPr>
            <w:tcW w:w="817" w:type="dxa"/>
          </w:tcPr>
          <w:p w14:paraId="7552D21A" w14:textId="77777777" w:rsidR="002009B3" w:rsidRPr="00C83739" w:rsidRDefault="002009B3" w:rsidP="00CE4988">
            <w:pPr>
              <w:pStyle w:val="Standardowyakapit"/>
              <w:keepLines/>
              <w:rPr>
                <w:color w:val="FF0000"/>
              </w:rPr>
            </w:pPr>
          </w:p>
        </w:tc>
        <w:tc>
          <w:tcPr>
            <w:tcW w:w="992" w:type="dxa"/>
          </w:tcPr>
          <w:p w14:paraId="05532A7B" w14:textId="77777777" w:rsidR="002009B3" w:rsidRPr="00C83739" w:rsidRDefault="002009B3" w:rsidP="00CE4988">
            <w:pPr>
              <w:pStyle w:val="Standardowyakapit"/>
              <w:keepLines/>
              <w:rPr>
                <w:color w:val="FF0000"/>
              </w:rPr>
            </w:pPr>
            <w:r w:rsidRPr="00C83739">
              <w:rPr>
                <w:color w:val="FF0000"/>
              </w:rPr>
              <w:t>^nnn</w:t>
            </w:r>
          </w:p>
        </w:tc>
        <w:tc>
          <w:tcPr>
            <w:tcW w:w="4820" w:type="dxa"/>
            <w:hideMark/>
          </w:tcPr>
          <w:p w14:paraId="62916E0C" w14:textId="408CB472" w:rsidR="002009B3" w:rsidRPr="00C83739" w:rsidRDefault="002009B3" w:rsidP="00CE4988">
            <w:pPr>
              <w:pStyle w:val="Standardowyakapit"/>
              <w:keepLines/>
              <w:rPr>
                <w:color w:val="FF0000"/>
              </w:rPr>
            </w:pPr>
            <w:r w:rsidRPr="00C83739">
              <w:rPr>
                <w:color w:val="FF0000"/>
              </w:rPr>
              <w:t>Where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"n"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is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an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ASCII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character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number</w:t>
            </w:r>
          </w:p>
        </w:tc>
        <w:tc>
          <w:tcPr>
            <w:tcW w:w="1276" w:type="dxa"/>
          </w:tcPr>
          <w:p w14:paraId="0037B980" w14:textId="77777777" w:rsidR="002009B3" w:rsidRPr="00C83739" w:rsidRDefault="002009B3" w:rsidP="00CE4988">
            <w:pPr>
              <w:pStyle w:val="Standardowyakapit"/>
              <w:keepLines/>
              <w:jc w:val="center"/>
              <w:rPr>
                <w:color w:val="FF0000"/>
              </w:rPr>
            </w:pPr>
            <w:r w:rsidRPr="00C83739">
              <w:rPr>
                <w:rFonts w:cstheme="majorBidi"/>
                <w:color w:val="FF0000"/>
              </w:rPr>
              <w:t>●</w:t>
            </w:r>
          </w:p>
        </w:tc>
        <w:tc>
          <w:tcPr>
            <w:tcW w:w="1275" w:type="dxa"/>
            <w:gridSpan w:val="2"/>
          </w:tcPr>
          <w:p w14:paraId="74D40FA1" w14:textId="77777777" w:rsidR="002009B3" w:rsidRPr="00C83739" w:rsidRDefault="002009B3" w:rsidP="00CE4988">
            <w:pPr>
              <w:pStyle w:val="Standardowyakapit"/>
              <w:keepLines/>
              <w:jc w:val="center"/>
              <w:rPr>
                <w:color w:val="FF0000"/>
              </w:rPr>
            </w:pPr>
            <w:r w:rsidRPr="00C83739">
              <w:rPr>
                <w:rFonts w:cstheme="majorBidi"/>
                <w:color w:val="FF0000"/>
              </w:rPr>
              <w:t>●</w:t>
            </w:r>
          </w:p>
        </w:tc>
      </w:tr>
      <w:tr w:rsidR="002009B3" w:rsidRPr="00C83739" w14:paraId="4C686441" w14:textId="77777777" w:rsidTr="002415B5">
        <w:tc>
          <w:tcPr>
            <w:tcW w:w="817" w:type="dxa"/>
          </w:tcPr>
          <w:p w14:paraId="35DE2067" w14:textId="77777777" w:rsidR="002009B3" w:rsidRPr="00C83739" w:rsidRDefault="002009B3" w:rsidP="00CE4988">
            <w:pPr>
              <w:pStyle w:val="Standardowyakapit"/>
              <w:keepLines/>
              <w:rPr>
                <w:color w:val="FF0000"/>
              </w:rPr>
            </w:pPr>
          </w:p>
        </w:tc>
        <w:tc>
          <w:tcPr>
            <w:tcW w:w="992" w:type="dxa"/>
          </w:tcPr>
          <w:p w14:paraId="258DEEE1" w14:textId="77777777" w:rsidR="002009B3" w:rsidRPr="00C83739" w:rsidRDefault="002009B3" w:rsidP="00CE4988">
            <w:pPr>
              <w:pStyle w:val="Standardowyakapit"/>
              <w:keepLines/>
              <w:rPr>
                <w:color w:val="FF0000"/>
              </w:rPr>
            </w:pPr>
            <w:r w:rsidRPr="00C83739">
              <w:rPr>
                <w:color w:val="FF0000"/>
              </w:rPr>
              <w:t>^0nnn</w:t>
            </w:r>
          </w:p>
        </w:tc>
        <w:tc>
          <w:tcPr>
            <w:tcW w:w="4820" w:type="dxa"/>
            <w:hideMark/>
          </w:tcPr>
          <w:p w14:paraId="5111F0F3" w14:textId="60E1A611" w:rsidR="002009B3" w:rsidRPr="00C83739" w:rsidRDefault="002009B3" w:rsidP="00CE4988">
            <w:pPr>
              <w:pStyle w:val="Standardowyakapit"/>
              <w:keepLines/>
              <w:rPr>
                <w:color w:val="FF0000"/>
              </w:rPr>
            </w:pPr>
            <w:r w:rsidRPr="00C83739">
              <w:rPr>
                <w:color w:val="FF0000"/>
              </w:rPr>
              <w:t>Where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"n"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is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an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ANSI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character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number</w:t>
            </w:r>
          </w:p>
        </w:tc>
        <w:tc>
          <w:tcPr>
            <w:tcW w:w="1276" w:type="dxa"/>
          </w:tcPr>
          <w:p w14:paraId="3855717F" w14:textId="77777777" w:rsidR="002009B3" w:rsidRPr="00C83739" w:rsidRDefault="002009B3" w:rsidP="00CE4988">
            <w:pPr>
              <w:pStyle w:val="Standardowyakapit"/>
              <w:keepLines/>
              <w:jc w:val="center"/>
              <w:rPr>
                <w:color w:val="FF0000"/>
              </w:rPr>
            </w:pPr>
            <w:r w:rsidRPr="00C83739">
              <w:rPr>
                <w:rFonts w:cstheme="majorBidi"/>
                <w:color w:val="FF0000"/>
              </w:rPr>
              <w:t>●</w:t>
            </w:r>
          </w:p>
        </w:tc>
        <w:tc>
          <w:tcPr>
            <w:tcW w:w="1275" w:type="dxa"/>
            <w:gridSpan w:val="2"/>
          </w:tcPr>
          <w:p w14:paraId="40EFD919" w14:textId="77777777" w:rsidR="002009B3" w:rsidRPr="00C83739" w:rsidRDefault="002009B3" w:rsidP="00CE4988">
            <w:pPr>
              <w:pStyle w:val="Standardowyakapit"/>
              <w:keepLines/>
              <w:jc w:val="center"/>
              <w:rPr>
                <w:color w:val="FF0000"/>
              </w:rPr>
            </w:pPr>
            <w:r w:rsidRPr="00C83739">
              <w:rPr>
                <w:rFonts w:cstheme="majorBidi"/>
                <w:color w:val="FF0000"/>
              </w:rPr>
              <w:t>●</w:t>
            </w:r>
          </w:p>
        </w:tc>
      </w:tr>
      <w:tr w:rsidR="002009B3" w:rsidRPr="00C83739" w14:paraId="12262929" w14:textId="77777777" w:rsidTr="002415B5">
        <w:tc>
          <w:tcPr>
            <w:tcW w:w="817" w:type="dxa"/>
          </w:tcPr>
          <w:p w14:paraId="633EE7D8" w14:textId="77777777" w:rsidR="002009B3" w:rsidRPr="00C83739" w:rsidRDefault="002009B3" w:rsidP="00CE4988">
            <w:pPr>
              <w:pStyle w:val="Standardowyakapit"/>
              <w:keepLines/>
              <w:rPr>
                <w:color w:val="FF0000"/>
              </w:rPr>
            </w:pPr>
          </w:p>
        </w:tc>
        <w:tc>
          <w:tcPr>
            <w:tcW w:w="992" w:type="dxa"/>
          </w:tcPr>
          <w:p w14:paraId="7F512D7F" w14:textId="77777777" w:rsidR="002009B3" w:rsidRPr="00C83739" w:rsidRDefault="002009B3" w:rsidP="00CE4988">
            <w:pPr>
              <w:pStyle w:val="Standardowyakapit"/>
              <w:keepLines/>
              <w:rPr>
                <w:color w:val="FF0000"/>
              </w:rPr>
            </w:pPr>
            <w:r w:rsidRPr="00C83739">
              <w:rPr>
                <w:color w:val="FF0000"/>
              </w:rPr>
              <w:t>^unnnn</w:t>
            </w:r>
          </w:p>
        </w:tc>
        <w:tc>
          <w:tcPr>
            <w:tcW w:w="4820" w:type="dxa"/>
            <w:hideMark/>
          </w:tcPr>
          <w:p w14:paraId="684B4DC8" w14:textId="78FC9999" w:rsidR="002009B3" w:rsidRPr="00C83739" w:rsidRDefault="002009B3" w:rsidP="00CE4988">
            <w:pPr>
              <w:pStyle w:val="Standardowyakapit"/>
              <w:keepLines/>
              <w:rPr>
                <w:color w:val="FF0000"/>
              </w:rPr>
            </w:pPr>
            <w:r w:rsidRPr="00C83739">
              <w:rPr>
                <w:color w:val="FF0000"/>
              </w:rPr>
              <w:t>Word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2000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Unicode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character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search,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where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"n"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is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a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decimal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number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corresponding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to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the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Unicode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character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value</w:t>
            </w:r>
          </w:p>
        </w:tc>
        <w:tc>
          <w:tcPr>
            <w:tcW w:w="1282" w:type="dxa"/>
            <w:gridSpan w:val="2"/>
          </w:tcPr>
          <w:p w14:paraId="2BF3DA2F" w14:textId="77777777" w:rsidR="002009B3" w:rsidRPr="00C83739" w:rsidRDefault="002009B3" w:rsidP="00CE4988">
            <w:pPr>
              <w:pStyle w:val="Standardowyakapit"/>
              <w:keepLines/>
              <w:jc w:val="center"/>
              <w:rPr>
                <w:color w:val="FF0000"/>
              </w:rPr>
            </w:pPr>
            <w:r w:rsidRPr="00C83739">
              <w:rPr>
                <w:rFonts w:cstheme="majorBidi"/>
                <w:color w:val="FF0000"/>
              </w:rPr>
              <w:t>●</w:t>
            </w:r>
          </w:p>
        </w:tc>
        <w:tc>
          <w:tcPr>
            <w:tcW w:w="1269" w:type="dxa"/>
          </w:tcPr>
          <w:p w14:paraId="4505FF76" w14:textId="77777777" w:rsidR="002009B3" w:rsidRPr="00C83739" w:rsidRDefault="002009B3" w:rsidP="00CE4988">
            <w:pPr>
              <w:pStyle w:val="Standardowyakapit"/>
              <w:keepLines/>
              <w:jc w:val="center"/>
              <w:rPr>
                <w:color w:val="FF0000"/>
              </w:rPr>
            </w:pPr>
          </w:p>
        </w:tc>
      </w:tr>
      <w:tr w:rsidR="002009B3" w:rsidRPr="00C83739" w14:paraId="1174F5AA" w14:textId="77777777" w:rsidTr="002415B5">
        <w:tc>
          <w:tcPr>
            <w:tcW w:w="817" w:type="dxa"/>
          </w:tcPr>
          <w:p w14:paraId="6D3F8581" w14:textId="77777777" w:rsidR="002009B3" w:rsidRPr="00C83739" w:rsidRDefault="002009B3" w:rsidP="00CE4988">
            <w:pPr>
              <w:pStyle w:val="Standardowyakapit"/>
              <w:keepLines/>
              <w:rPr>
                <w:color w:val="FF0000"/>
              </w:rPr>
            </w:pPr>
          </w:p>
        </w:tc>
        <w:tc>
          <w:tcPr>
            <w:tcW w:w="992" w:type="dxa"/>
          </w:tcPr>
          <w:p w14:paraId="38F1A877" w14:textId="77777777" w:rsidR="002009B3" w:rsidRPr="00C83739" w:rsidRDefault="002009B3" w:rsidP="00CE4988">
            <w:pPr>
              <w:pStyle w:val="Standardowyakapit"/>
              <w:keepLines/>
              <w:rPr>
                <w:color w:val="FF0000"/>
              </w:rPr>
            </w:pPr>
            <w:r w:rsidRPr="00C83739">
              <w:rPr>
                <w:color w:val="FF0000"/>
              </w:rPr>
              <w:t>^&amp;</w:t>
            </w:r>
          </w:p>
        </w:tc>
        <w:tc>
          <w:tcPr>
            <w:tcW w:w="4820" w:type="dxa"/>
          </w:tcPr>
          <w:p w14:paraId="29D8A7C9" w14:textId="4910D17F" w:rsidR="002009B3" w:rsidRPr="00C83739" w:rsidRDefault="002009B3" w:rsidP="00CE4988">
            <w:pPr>
              <w:pStyle w:val="Standardowyakapit"/>
              <w:keepLines/>
              <w:rPr>
                <w:color w:val="FF0000"/>
              </w:rPr>
            </w:pPr>
            <w:r w:rsidRPr="00C83739">
              <w:rPr>
                <w:color w:val="FF0000"/>
              </w:rPr>
              <w:t>Contents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of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the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"Find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what"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box</w:t>
            </w:r>
          </w:p>
        </w:tc>
        <w:tc>
          <w:tcPr>
            <w:tcW w:w="1282" w:type="dxa"/>
            <w:gridSpan w:val="2"/>
          </w:tcPr>
          <w:p w14:paraId="77A99997" w14:textId="77777777" w:rsidR="002009B3" w:rsidRPr="00C83739" w:rsidRDefault="002009B3" w:rsidP="00CE4988">
            <w:pPr>
              <w:pStyle w:val="Standardowyakapit"/>
              <w:keepLines/>
              <w:jc w:val="center"/>
              <w:rPr>
                <w:rFonts w:cstheme="majorBidi"/>
                <w:color w:val="FF0000"/>
              </w:rPr>
            </w:pPr>
          </w:p>
        </w:tc>
        <w:tc>
          <w:tcPr>
            <w:tcW w:w="1269" w:type="dxa"/>
          </w:tcPr>
          <w:p w14:paraId="40763250" w14:textId="77777777" w:rsidR="002009B3" w:rsidRPr="00C83739" w:rsidRDefault="002009B3" w:rsidP="00CE4988">
            <w:pPr>
              <w:pStyle w:val="Standardowyakapit"/>
              <w:keepLines/>
              <w:jc w:val="center"/>
              <w:rPr>
                <w:color w:val="FF0000"/>
              </w:rPr>
            </w:pPr>
            <w:r w:rsidRPr="00C83739">
              <w:rPr>
                <w:rFonts w:cstheme="majorBidi"/>
                <w:color w:val="FF0000"/>
              </w:rPr>
              <w:t>●</w:t>
            </w:r>
          </w:p>
        </w:tc>
      </w:tr>
      <w:tr w:rsidR="002009B3" w:rsidRPr="00C83739" w14:paraId="3B630B6B" w14:textId="77777777" w:rsidTr="002415B5">
        <w:tc>
          <w:tcPr>
            <w:tcW w:w="817" w:type="dxa"/>
          </w:tcPr>
          <w:p w14:paraId="4F0142FD" w14:textId="77777777" w:rsidR="002009B3" w:rsidRPr="00C83739" w:rsidRDefault="002009B3" w:rsidP="00CE4988">
            <w:pPr>
              <w:pStyle w:val="Standardowyakapit"/>
              <w:keepLines/>
              <w:rPr>
                <w:color w:val="FF0000"/>
              </w:rPr>
            </w:pPr>
          </w:p>
        </w:tc>
        <w:tc>
          <w:tcPr>
            <w:tcW w:w="992" w:type="dxa"/>
          </w:tcPr>
          <w:p w14:paraId="7E73C1A4" w14:textId="77777777" w:rsidR="002009B3" w:rsidRPr="00C83739" w:rsidRDefault="002009B3" w:rsidP="00CE4988">
            <w:pPr>
              <w:pStyle w:val="Standardowyakapit"/>
              <w:keepLines/>
              <w:rPr>
                <w:color w:val="FF0000"/>
              </w:rPr>
            </w:pPr>
            <w:r w:rsidRPr="00C83739">
              <w:rPr>
                <w:color w:val="FF0000"/>
              </w:rPr>
              <w:t>^c</w:t>
            </w:r>
          </w:p>
        </w:tc>
        <w:tc>
          <w:tcPr>
            <w:tcW w:w="4820" w:type="dxa"/>
          </w:tcPr>
          <w:p w14:paraId="39D8B9B3" w14:textId="2A43024A" w:rsidR="002009B3" w:rsidRPr="00C83739" w:rsidRDefault="002009B3" w:rsidP="00CE4988">
            <w:pPr>
              <w:pStyle w:val="Standardowyakapit"/>
              <w:keepLines/>
              <w:rPr>
                <w:color w:val="FF0000"/>
              </w:rPr>
            </w:pPr>
            <w:r w:rsidRPr="00C83739">
              <w:rPr>
                <w:color w:val="FF0000"/>
              </w:rPr>
              <w:t>Replace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with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the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Clipboard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contents</w:t>
            </w:r>
          </w:p>
        </w:tc>
        <w:tc>
          <w:tcPr>
            <w:tcW w:w="1282" w:type="dxa"/>
            <w:gridSpan w:val="2"/>
          </w:tcPr>
          <w:p w14:paraId="4A58CB16" w14:textId="77777777" w:rsidR="002009B3" w:rsidRPr="00C83739" w:rsidRDefault="002009B3" w:rsidP="00CE4988">
            <w:pPr>
              <w:pStyle w:val="Standardowyakapit"/>
              <w:keepLines/>
              <w:jc w:val="center"/>
              <w:rPr>
                <w:rFonts w:cstheme="majorBidi"/>
                <w:color w:val="FF0000"/>
              </w:rPr>
            </w:pPr>
          </w:p>
        </w:tc>
        <w:tc>
          <w:tcPr>
            <w:tcW w:w="1269" w:type="dxa"/>
          </w:tcPr>
          <w:p w14:paraId="4B73FAA3" w14:textId="77777777" w:rsidR="002009B3" w:rsidRPr="00C83739" w:rsidRDefault="002009B3" w:rsidP="00CE4988">
            <w:pPr>
              <w:pStyle w:val="Standardowyakapit"/>
              <w:keepLines/>
              <w:jc w:val="center"/>
              <w:rPr>
                <w:color w:val="FF0000"/>
              </w:rPr>
            </w:pPr>
            <w:r w:rsidRPr="00C83739">
              <w:rPr>
                <w:rFonts w:cstheme="majorBidi"/>
                <w:color w:val="FF0000"/>
              </w:rPr>
              <w:t>●</w:t>
            </w:r>
          </w:p>
        </w:tc>
      </w:tr>
    </w:tbl>
    <w:p w14:paraId="0D9EFFDC" w14:textId="2097E62C" w:rsidR="00C60A7F" w:rsidRDefault="00737042" w:rsidP="00C60A7F">
      <w:pPr>
        <w:pStyle w:val="Standardowyakapit"/>
      </w:pPr>
      <w:r>
        <w:t>Wildcards</w:t>
      </w:r>
      <w:r w:rsidR="00842CCC">
        <w:t xml:space="preserve"> </w:t>
      </w:r>
      <w:r>
        <w:t>mode</w:t>
      </w:r>
    </w:p>
    <w:tbl>
      <w:tblPr>
        <w:tblStyle w:val="TableGrid"/>
        <w:tblW w:w="9180" w:type="dxa"/>
        <w:tblLook w:val="0420" w:firstRow="1" w:lastRow="0" w:firstColumn="0" w:lastColumn="0" w:noHBand="0" w:noVBand="1"/>
      </w:tblPr>
      <w:tblGrid>
        <w:gridCol w:w="817"/>
        <w:gridCol w:w="992"/>
        <w:gridCol w:w="4820"/>
        <w:gridCol w:w="1276"/>
        <w:gridCol w:w="6"/>
        <w:gridCol w:w="1269"/>
      </w:tblGrid>
      <w:tr w:rsidR="002415B5" w:rsidRPr="00C60A7F" w14:paraId="34069D90" w14:textId="77777777" w:rsidTr="00CE49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17" w:type="dxa"/>
          </w:tcPr>
          <w:p w14:paraId="2DBF1027" w14:textId="27A44F64" w:rsidR="002415B5" w:rsidRPr="00C60A7F" w:rsidRDefault="002415B5" w:rsidP="00CE4988">
            <w:pPr>
              <w:pStyle w:val="Standardowyakapit"/>
              <w:keepLines/>
            </w:pPr>
            <w:r>
              <w:t>Char</w:t>
            </w:r>
            <w:r w:rsidR="00842CCC">
              <w:t xml:space="preserve"> </w:t>
            </w:r>
            <w:r>
              <w:t>Code</w:t>
            </w:r>
          </w:p>
        </w:tc>
        <w:tc>
          <w:tcPr>
            <w:tcW w:w="992" w:type="dxa"/>
          </w:tcPr>
          <w:p w14:paraId="15DB7D97" w14:textId="77777777" w:rsidR="002415B5" w:rsidRPr="00C60A7F" w:rsidRDefault="002415B5" w:rsidP="00CE4988">
            <w:pPr>
              <w:pStyle w:val="Standardowyakapit"/>
              <w:keepLines/>
            </w:pPr>
            <w:r w:rsidRPr="00C60A7F">
              <w:t>Symbol</w:t>
            </w:r>
          </w:p>
        </w:tc>
        <w:tc>
          <w:tcPr>
            <w:tcW w:w="4820" w:type="dxa"/>
          </w:tcPr>
          <w:p w14:paraId="206DC008" w14:textId="77777777" w:rsidR="002415B5" w:rsidRPr="00C60A7F" w:rsidRDefault="002415B5" w:rsidP="00CE4988">
            <w:pPr>
              <w:pStyle w:val="Standardowyakapit"/>
              <w:keepLines/>
            </w:pPr>
            <w:r w:rsidRPr="00C60A7F">
              <w:t>Meaning</w:t>
            </w:r>
          </w:p>
        </w:tc>
        <w:tc>
          <w:tcPr>
            <w:tcW w:w="1282" w:type="dxa"/>
            <w:gridSpan w:val="2"/>
          </w:tcPr>
          <w:p w14:paraId="2D6CB2E5" w14:textId="77777777" w:rsidR="002415B5" w:rsidRPr="00C60A7F" w:rsidRDefault="002415B5" w:rsidP="00CE4988">
            <w:pPr>
              <w:pStyle w:val="Standardowyakapit"/>
              <w:keepLines/>
              <w:jc w:val="center"/>
            </w:pPr>
            <w:r>
              <w:t>Find</w:t>
            </w:r>
          </w:p>
        </w:tc>
        <w:tc>
          <w:tcPr>
            <w:tcW w:w="1269" w:type="dxa"/>
          </w:tcPr>
          <w:p w14:paraId="3E17D9AD" w14:textId="77777777" w:rsidR="002415B5" w:rsidRDefault="002415B5" w:rsidP="00CE4988">
            <w:pPr>
              <w:pStyle w:val="Standardowyakapit"/>
              <w:keepLines/>
              <w:jc w:val="center"/>
            </w:pPr>
            <w:r>
              <w:t>Replace</w:t>
            </w:r>
          </w:p>
        </w:tc>
      </w:tr>
      <w:tr w:rsidR="004C56C9" w:rsidRPr="004C56C9" w14:paraId="3B4D0A97" w14:textId="77777777" w:rsidTr="00CE4988">
        <w:tc>
          <w:tcPr>
            <w:tcW w:w="817" w:type="dxa"/>
          </w:tcPr>
          <w:p w14:paraId="7CD75D5F" w14:textId="77777777" w:rsidR="002415B5" w:rsidRPr="004C56C9" w:rsidRDefault="002415B5" w:rsidP="00CE4988">
            <w:pPr>
              <w:pStyle w:val="Standardowyakapit"/>
              <w:keepLines/>
            </w:pPr>
          </w:p>
        </w:tc>
        <w:tc>
          <w:tcPr>
            <w:tcW w:w="992" w:type="dxa"/>
          </w:tcPr>
          <w:p w14:paraId="6D261153" w14:textId="77777777" w:rsidR="002415B5" w:rsidRPr="004C56C9" w:rsidRDefault="002415B5" w:rsidP="00CE4988">
            <w:pPr>
              <w:pStyle w:val="Standardowyakapit"/>
              <w:keepLines/>
            </w:pPr>
            <w:r w:rsidRPr="004C56C9">
              <w:t>^-</w:t>
            </w:r>
          </w:p>
        </w:tc>
        <w:tc>
          <w:tcPr>
            <w:tcW w:w="4820" w:type="dxa"/>
            <w:hideMark/>
          </w:tcPr>
          <w:p w14:paraId="68739B41" w14:textId="7143F697" w:rsidR="002415B5" w:rsidRPr="004C56C9" w:rsidRDefault="002415B5" w:rsidP="00CE4988">
            <w:pPr>
              <w:pStyle w:val="Standardowyakapit"/>
              <w:keepLines/>
            </w:pPr>
            <w:r w:rsidRPr="004C56C9">
              <w:t>Optional</w:t>
            </w:r>
            <w:r w:rsidR="00842CCC">
              <w:t xml:space="preserve"> </w:t>
            </w:r>
            <w:r w:rsidRPr="004C56C9">
              <w:t>hyphen</w:t>
            </w:r>
          </w:p>
        </w:tc>
        <w:tc>
          <w:tcPr>
            <w:tcW w:w="1276" w:type="dxa"/>
          </w:tcPr>
          <w:p w14:paraId="3618016D" w14:textId="77777777" w:rsidR="002415B5" w:rsidRPr="004C56C9" w:rsidRDefault="002415B5" w:rsidP="00CE4988">
            <w:pPr>
              <w:pStyle w:val="Standardowyakapit"/>
              <w:keepLines/>
              <w:jc w:val="center"/>
            </w:pPr>
            <w:r w:rsidRPr="004C56C9">
              <w:rPr>
                <w:rFonts w:cstheme="majorBidi"/>
              </w:rPr>
              <w:t>●</w:t>
            </w:r>
          </w:p>
        </w:tc>
        <w:tc>
          <w:tcPr>
            <w:tcW w:w="1275" w:type="dxa"/>
            <w:gridSpan w:val="2"/>
          </w:tcPr>
          <w:p w14:paraId="51FB9341" w14:textId="77777777" w:rsidR="002415B5" w:rsidRPr="004C56C9" w:rsidRDefault="002415B5" w:rsidP="00CE4988">
            <w:pPr>
              <w:pStyle w:val="Standardowyakapit"/>
              <w:keepLines/>
              <w:jc w:val="center"/>
            </w:pPr>
            <w:r w:rsidRPr="004C56C9">
              <w:rPr>
                <w:rFonts w:cstheme="majorBidi"/>
              </w:rPr>
              <w:t>●</w:t>
            </w:r>
          </w:p>
        </w:tc>
      </w:tr>
      <w:tr w:rsidR="002415B5" w:rsidRPr="002415B5" w14:paraId="0A7BBA99" w14:textId="77777777" w:rsidTr="00CE4988">
        <w:tc>
          <w:tcPr>
            <w:tcW w:w="817" w:type="dxa"/>
          </w:tcPr>
          <w:p w14:paraId="159C24DD" w14:textId="77777777" w:rsidR="002415B5" w:rsidRPr="002415B5" w:rsidRDefault="002415B5" w:rsidP="00CE4988">
            <w:pPr>
              <w:pStyle w:val="Standardowyakapit"/>
              <w:keepLines/>
              <w:rPr>
                <w:color w:val="FF0000"/>
              </w:rPr>
            </w:pPr>
          </w:p>
        </w:tc>
        <w:tc>
          <w:tcPr>
            <w:tcW w:w="992" w:type="dxa"/>
          </w:tcPr>
          <w:p w14:paraId="223EFC3E" w14:textId="77777777" w:rsidR="002415B5" w:rsidRPr="002415B5" w:rsidRDefault="002415B5" w:rsidP="00CE4988">
            <w:pPr>
              <w:pStyle w:val="Standardowyakapit"/>
              <w:keepLines/>
              <w:rPr>
                <w:color w:val="FF0000"/>
              </w:rPr>
            </w:pPr>
            <w:r w:rsidRPr="002415B5">
              <w:rPr>
                <w:color w:val="FF0000"/>
              </w:rPr>
              <w:t>^#</w:t>
            </w:r>
          </w:p>
        </w:tc>
        <w:tc>
          <w:tcPr>
            <w:tcW w:w="4820" w:type="dxa"/>
            <w:hideMark/>
          </w:tcPr>
          <w:p w14:paraId="655F94B6" w14:textId="62B058EC" w:rsidR="002415B5" w:rsidRPr="002415B5" w:rsidRDefault="002415B5" w:rsidP="00CE4988">
            <w:pPr>
              <w:pStyle w:val="Standardowyakapit"/>
              <w:keepLines/>
              <w:rPr>
                <w:color w:val="FF0000"/>
              </w:rPr>
            </w:pPr>
            <w:r w:rsidRPr="002415B5">
              <w:rPr>
                <w:color w:val="FF0000"/>
              </w:rPr>
              <w:t>Any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digit</w:t>
            </w:r>
          </w:p>
        </w:tc>
        <w:tc>
          <w:tcPr>
            <w:tcW w:w="1282" w:type="dxa"/>
            <w:gridSpan w:val="2"/>
          </w:tcPr>
          <w:p w14:paraId="1ED9012E" w14:textId="77777777" w:rsidR="002415B5" w:rsidRPr="002415B5" w:rsidRDefault="002415B5" w:rsidP="00CE4988">
            <w:pPr>
              <w:pStyle w:val="Standardowyakapit"/>
              <w:keepLines/>
              <w:jc w:val="center"/>
              <w:rPr>
                <w:color w:val="FF0000"/>
              </w:rPr>
            </w:pPr>
            <w:r w:rsidRPr="002415B5">
              <w:rPr>
                <w:rFonts w:cstheme="majorBidi"/>
                <w:color w:val="FF0000"/>
              </w:rPr>
              <w:t>●</w:t>
            </w:r>
          </w:p>
        </w:tc>
        <w:tc>
          <w:tcPr>
            <w:tcW w:w="1269" w:type="dxa"/>
          </w:tcPr>
          <w:p w14:paraId="060F0D3E" w14:textId="77777777" w:rsidR="002415B5" w:rsidRPr="002415B5" w:rsidRDefault="002415B5" w:rsidP="00CE4988">
            <w:pPr>
              <w:pStyle w:val="Standardowyakapit"/>
              <w:keepLines/>
              <w:jc w:val="center"/>
              <w:rPr>
                <w:color w:val="FF0000"/>
              </w:rPr>
            </w:pPr>
          </w:p>
        </w:tc>
      </w:tr>
      <w:tr w:rsidR="002415B5" w:rsidRPr="002415B5" w14:paraId="5D7BEEA8" w14:textId="77777777" w:rsidTr="00CE4988">
        <w:tc>
          <w:tcPr>
            <w:tcW w:w="817" w:type="dxa"/>
          </w:tcPr>
          <w:p w14:paraId="47B24677" w14:textId="77777777" w:rsidR="002415B5" w:rsidRPr="002415B5" w:rsidRDefault="002415B5" w:rsidP="00CE4988">
            <w:pPr>
              <w:pStyle w:val="Standardowyakapit"/>
              <w:keepLines/>
              <w:rPr>
                <w:color w:val="FF0000"/>
              </w:rPr>
            </w:pPr>
          </w:p>
        </w:tc>
        <w:tc>
          <w:tcPr>
            <w:tcW w:w="992" w:type="dxa"/>
          </w:tcPr>
          <w:p w14:paraId="1D4616A1" w14:textId="77777777" w:rsidR="002415B5" w:rsidRPr="002415B5" w:rsidRDefault="002415B5" w:rsidP="00CE4988">
            <w:pPr>
              <w:pStyle w:val="Standardowyakapit"/>
              <w:keepLines/>
              <w:rPr>
                <w:color w:val="FF0000"/>
              </w:rPr>
            </w:pPr>
            <w:r w:rsidRPr="002415B5">
              <w:rPr>
                <w:color w:val="FF0000"/>
              </w:rPr>
              <w:t>^$</w:t>
            </w:r>
          </w:p>
        </w:tc>
        <w:tc>
          <w:tcPr>
            <w:tcW w:w="4820" w:type="dxa"/>
            <w:hideMark/>
          </w:tcPr>
          <w:p w14:paraId="24DED856" w14:textId="7D235F32" w:rsidR="002415B5" w:rsidRPr="002415B5" w:rsidRDefault="002415B5" w:rsidP="00CE4988">
            <w:pPr>
              <w:pStyle w:val="Standardowyakapit"/>
              <w:keepLines/>
              <w:rPr>
                <w:color w:val="FF0000"/>
              </w:rPr>
            </w:pPr>
            <w:r w:rsidRPr="002415B5">
              <w:rPr>
                <w:color w:val="FF0000"/>
              </w:rPr>
              <w:t>Any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letter</w:t>
            </w:r>
          </w:p>
        </w:tc>
        <w:tc>
          <w:tcPr>
            <w:tcW w:w="1282" w:type="dxa"/>
            <w:gridSpan w:val="2"/>
          </w:tcPr>
          <w:p w14:paraId="141E176A" w14:textId="77777777" w:rsidR="002415B5" w:rsidRPr="002415B5" w:rsidRDefault="002415B5" w:rsidP="00CE4988">
            <w:pPr>
              <w:pStyle w:val="Standardowyakapit"/>
              <w:keepLines/>
              <w:jc w:val="center"/>
              <w:rPr>
                <w:color w:val="FF0000"/>
              </w:rPr>
            </w:pPr>
            <w:r w:rsidRPr="002415B5">
              <w:rPr>
                <w:rFonts w:cstheme="majorBidi"/>
                <w:color w:val="FF0000"/>
              </w:rPr>
              <w:t>●</w:t>
            </w:r>
          </w:p>
        </w:tc>
        <w:tc>
          <w:tcPr>
            <w:tcW w:w="1269" w:type="dxa"/>
          </w:tcPr>
          <w:p w14:paraId="6174EB83" w14:textId="77777777" w:rsidR="002415B5" w:rsidRPr="002415B5" w:rsidRDefault="002415B5" w:rsidP="00CE4988">
            <w:pPr>
              <w:pStyle w:val="Standardowyakapit"/>
              <w:keepLines/>
              <w:jc w:val="center"/>
              <w:rPr>
                <w:color w:val="FF0000"/>
              </w:rPr>
            </w:pPr>
          </w:p>
        </w:tc>
      </w:tr>
      <w:tr w:rsidR="002415B5" w:rsidRPr="002415B5" w14:paraId="64B9B6E4" w14:textId="77777777" w:rsidTr="00CE4988">
        <w:tc>
          <w:tcPr>
            <w:tcW w:w="817" w:type="dxa"/>
          </w:tcPr>
          <w:p w14:paraId="767F9CB6" w14:textId="77777777" w:rsidR="002415B5" w:rsidRPr="002415B5" w:rsidRDefault="002415B5" w:rsidP="00CE4988">
            <w:pPr>
              <w:pStyle w:val="Standardowyakapit"/>
              <w:keepLines/>
              <w:rPr>
                <w:color w:val="FF0000"/>
              </w:rPr>
            </w:pPr>
          </w:p>
        </w:tc>
        <w:tc>
          <w:tcPr>
            <w:tcW w:w="992" w:type="dxa"/>
          </w:tcPr>
          <w:p w14:paraId="18ABF1B9" w14:textId="77777777" w:rsidR="002415B5" w:rsidRPr="002415B5" w:rsidRDefault="002415B5" w:rsidP="00CE4988">
            <w:pPr>
              <w:pStyle w:val="Standardowyakapit"/>
              <w:keepLines/>
              <w:rPr>
                <w:color w:val="FF0000"/>
              </w:rPr>
            </w:pPr>
            <w:r w:rsidRPr="002415B5">
              <w:rPr>
                <w:color w:val="FF0000"/>
              </w:rPr>
              <w:t>^%</w:t>
            </w:r>
          </w:p>
        </w:tc>
        <w:tc>
          <w:tcPr>
            <w:tcW w:w="4820" w:type="dxa"/>
          </w:tcPr>
          <w:p w14:paraId="17650693" w14:textId="3982B7D5" w:rsidR="002415B5" w:rsidRPr="002415B5" w:rsidRDefault="002415B5" w:rsidP="00CE4988">
            <w:pPr>
              <w:pStyle w:val="Standardowyakapit"/>
              <w:keepLines/>
              <w:rPr>
                <w:color w:val="FF0000"/>
              </w:rPr>
            </w:pPr>
            <w:r w:rsidRPr="002415B5">
              <w:rPr>
                <w:color w:val="FF0000"/>
              </w:rPr>
              <w:t>Section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character</w:t>
            </w:r>
          </w:p>
        </w:tc>
        <w:tc>
          <w:tcPr>
            <w:tcW w:w="1276" w:type="dxa"/>
          </w:tcPr>
          <w:p w14:paraId="19B9EA01" w14:textId="77777777" w:rsidR="002415B5" w:rsidRPr="002415B5" w:rsidRDefault="002415B5" w:rsidP="00CE4988">
            <w:pPr>
              <w:pStyle w:val="Standardowyakapit"/>
              <w:keepLines/>
              <w:jc w:val="center"/>
              <w:rPr>
                <w:rFonts w:cstheme="majorBidi"/>
                <w:color w:val="FF0000"/>
              </w:rPr>
            </w:pPr>
            <w:r w:rsidRPr="002415B5">
              <w:rPr>
                <w:rFonts w:cstheme="majorBidi"/>
                <w:color w:val="FF0000"/>
              </w:rPr>
              <w:t>●</w:t>
            </w:r>
          </w:p>
        </w:tc>
        <w:tc>
          <w:tcPr>
            <w:tcW w:w="1275" w:type="dxa"/>
            <w:gridSpan w:val="2"/>
          </w:tcPr>
          <w:p w14:paraId="0C52EF79" w14:textId="77777777" w:rsidR="002415B5" w:rsidRPr="002415B5" w:rsidRDefault="002415B5" w:rsidP="00CE4988">
            <w:pPr>
              <w:pStyle w:val="Standardowyakapit"/>
              <w:keepLines/>
              <w:jc w:val="center"/>
              <w:rPr>
                <w:rFonts w:cstheme="majorBidi"/>
                <w:color w:val="FF0000"/>
              </w:rPr>
            </w:pPr>
            <w:r w:rsidRPr="002415B5">
              <w:rPr>
                <w:rFonts w:cstheme="majorBidi"/>
                <w:color w:val="FF0000"/>
              </w:rPr>
              <w:t>●</w:t>
            </w:r>
          </w:p>
        </w:tc>
      </w:tr>
      <w:tr w:rsidR="002415B5" w:rsidRPr="002415B5" w14:paraId="0964F2CA" w14:textId="77777777" w:rsidTr="00CE4988">
        <w:tc>
          <w:tcPr>
            <w:tcW w:w="817" w:type="dxa"/>
          </w:tcPr>
          <w:p w14:paraId="43AA4309" w14:textId="77777777" w:rsidR="002415B5" w:rsidRPr="002415B5" w:rsidRDefault="002415B5" w:rsidP="00CE4988">
            <w:pPr>
              <w:pStyle w:val="Standardowyakapit"/>
              <w:keepLines/>
            </w:pPr>
          </w:p>
        </w:tc>
        <w:tc>
          <w:tcPr>
            <w:tcW w:w="992" w:type="dxa"/>
          </w:tcPr>
          <w:p w14:paraId="75DA93EC" w14:textId="209616A0" w:rsidR="002415B5" w:rsidRPr="002415B5" w:rsidRDefault="002415B5" w:rsidP="00CE4988">
            <w:pPr>
              <w:pStyle w:val="Standardowyakapit"/>
              <w:keepLines/>
            </w:pPr>
            <w:r w:rsidRPr="002415B5">
              <w:t>?</w:t>
            </w:r>
          </w:p>
        </w:tc>
        <w:tc>
          <w:tcPr>
            <w:tcW w:w="4820" w:type="dxa"/>
            <w:hideMark/>
          </w:tcPr>
          <w:p w14:paraId="5D69B4E7" w14:textId="500EA4A1" w:rsidR="002415B5" w:rsidRPr="002415B5" w:rsidRDefault="002415B5" w:rsidP="00CE4988">
            <w:pPr>
              <w:pStyle w:val="Standardowyakapit"/>
              <w:keepLines/>
            </w:pPr>
            <w:r w:rsidRPr="002415B5">
              <w:t>Any</w:t>
            </w:r>
            <w:r w:rsidR="00842CCC">
              <w:t xml:space="preserve"> </w:t>
            </w:r>
            <w:r w:rsidRPr="002415B5">
              <w:t>character</w:t>
            </w:r>
          </w:p>
        </w:tc>
        <w:tc>
          <w:tcPr>
            <w:tcW w:w="1282" w:type="dxa"/>
            <w:gridSpan w:val="2"/>
          </w:tcPr>
          <w:p w14:paraId="3B4DD89C" w14:textId="77777777" w:rsidR="002415B5" w:rsidRPr="002415B5" w:rsidRDefault="002415B5" w:rsidP="00CE4988">
            <w:pPr>
              <w:pStyle w:val="Standardowyakapit"/>
              <w:keepLines/>
              <w:jc w:val="center"/>
            </w:pPr>
            <w:r w:rsidRPr="002415B5">
              <w:rPr>
                <w:rFonts w:cstheme="majorBidi"/>
              </w:rPr>
              <w:t>●</w:t>
            </w:r>
          </w:p>
        </w:tc>
        <w:tc>
          <w:tcPr>
            <w:tcW w:w="1269" w:type="dxa"/>
          </w:tcPr>
          <w:p w14:paraId="347BB895" w14:textId="77777777" w:rsidR="002415B5" w:rsidRPr="002415B5" w:rsidRDefault="002415B5" w:rsidP="00CE4988">
            <w:pPr>
              <w:pStyle w:val="Standardowyakapit"/>
              <w:keepLines/>
              <w:jc w:val="center"/>
            </w:pPr>
          </w:p>
        </w:tc>
      </w:tr>
      <w:tr w:rsidR="004C56C9" w:rsidRPr="002415B5" w14:paraId="63B219E5" w14:textId="77777777" w:rsidTr="00CE4988">
        <w:tc>
          <w:tcPr>
            <w:tcW w:w="817" w:type="dxa"/>
          </w:tcPr>
          <w:p w14:paraId="6D2FB316" w14:textId="77777777" w:rsidR="004C56C9" w:rsidRPr="002415B5" w:rsidRDefault="004C56C9" w:rsidP="00CE4988">
            <w:pPr>
              <w:pStyle w:val="Standardowyakapit"/>
              <w:keepLines/>
            </w:pPr>
          </w:p>
        </w:tc>
        <w:tc>
          <w:tcPr>
            <w:tcW w:w="992" w:type="dxa"/>
          </w:tcPr>
          <w:p w14:paraId="59F647A7" w14:textId="70AC7943" w:rsidR="004C56C9" w:rsidRPr="002415B5" w:rsidRDefault="004C56C9" w:rsidP="00CE4988">
            <w:pPr>
              <w:pStyle w:val="Standardowyakapit"/>
              <w:keepLines/>
            </w:pPr>
            <w:r>
              <w:t>*</w:t>
            </w:r>
          </w:p>
        </w:tc>
        <w:tc>
          <w:tcPr>
            <w:tcW w:w="4820" w:type="dxa"/>
            <w:hideMark/>
          </w:tcPr>
          <w:p w14:paraId="5827CAD3" w14:textId="48B73978" w:rsidR="004C56C9" w:rsidRPr="002415B5" w:rsidRDefault="004C56C9" w:rsidP="00CE4988">
            <w:pPr>
              <w:pStyle w:val="Standardowyakapit"/>
              <w:keepLines/>
            </w:pPr>
            <w:r>
              <w:t>Zero</w:t>
            </w:r>
            <w:r w:rsidR="00842CCC">
              <w:t xml:space="preserve"> </w:t>
            </w:r>
            <w:r>
              <w:t>or</w:t>
            </w:r>
            <w:r w:rsidR="00842CCC">
              <w:t xml:space="preserve"> </w:t>
            </w:r>
            <w:r>
              <w:t>more</w:t>
            </w:r>
            <w:r w:rsidR="00842CCC">
              <w:t xml:space="preserve"> </w:t>
            </w:r>
            <w:r>
              <w:t>characters</w:t>
            </w:r>
          </w:p>
        </w:tc>
        <w:tc>
          <w:tcPr>
            <w:tcW w:w="1282" w:type="dxa"/>
            <w:gridSpan w:val="2"/>
          </w:tcPr>
          <w:p w14:paraId="099CF5D8" w14:textId="77777777" w:rsidR="004C56C9" w:rsidRPr="002415B5" w:rsidRDefault="004C56C9" w:rsidP="00CE4988">
            <w:pPr>
              <w:pStyle w:val="Standardowyakapit"/>
              <w:keepLines/>
              <w:jc w:val="center"/>
            </w:pPr>
            <w:r w:rsidRPr="002415B5">
              <w:rPr>
                <w:rFonts w:cstheme="majorBidi"/>
              </w:rPr>
              <w:t>●</w:t>
            </w:r>
          </w:p>
        </w:tc>
        <w:tc>
          <w:tcPr>
            <w:tcW w:w="1269" w:type="dxa"/>
          </w:tcPr>
          <w:p w14:paraId="6590163D" w14:textId="77777777" w:rsidR="004C56C9" w:rsidRPr="002415B5" w:rsidRDefault="004C56C9" w:rsidP="00CE4988">
            <w:pPr>
              <w:pStyle w:val="Standardowyakapit"/>
              <w:keepLines/>
              <w:jc w:val="center"/>
            </w:pPr>
          </w:p>
        </w:tc>
      </w:tr>
      <w:tr w:rsidR="004C56C9" w:rsidRPr="002415B5" w14:paraId="75C0B97D" w14:textId="77777777" w:rsidTr="00CE4988">
        <w:tc>
          <w:tcPr>
            <w:tcW w:w="817" w:type="dxa"/>
          </w:tcPr>
          <w:p w14:paraId="22AA9EFA" w14:textId="77777777" w:rsidR="004C56C9" w:rsidRPr="002415B5" w:rsidRDefault="004C56C9" w:rsidP="00CE4988">
            <w:pPr>
              <w:pStyle w:val="Standardowyakapit"/>
              <w:keepLines/>
            </w:pPr>
          </w:p>
        </w:tc>
        <w:tc>
          <w:tcPr>
            <w:tcW w:w="992" w:type="dxa"/>
          </w:tcPr>
          <w:p w14:paraId="06A194F2" w14:textId="77777777" w:rsidR="004C56C9" w:rsidRPr="002415B5" w:rsidRDefault="004C56C9" w:rsidP="00CE4988">
            <w:pPr>
              <w:pStyle w:val="Standardowyakapit"/>
              <w:keepLines/>
            </w:pPr>
            <w:r>
              <w:t>@</w:t>
            </w:r>
          </w:p>
        </w:tc>
        <w:tc>
          <w:tcPr>
            <w:tcW w:w="4820" w:type="dxa"/>
            <w:hideMark/>
          </w:tcPr>
          <w:p w14:paraId="7FDBBD42" w14:textId="64F3C65C" w:rsidR="004C56C9" w:rsidRPr="002415B5" w:rsidRDefault="004C56C9" w:rsidP="00CE4988">
            <w:pPr>
              <w:pStyle w:val="Standardowyakapit"/>
              <w:keepLines/>
            </w:pPr>
            <w:r>
              <w:t>Previous</w:t>
            </w:r>
            <w:r w:rsidR="00842CCC">
              <w:t xml:space="preserve"> </w:t>
            </w:r>
            <w:r>
              <w:t>one</w:t>
            </w:r>
            <w:r w:rsidR="00842CCC">
              <w:t xml:space="preserve"> </w:t>
            </w:r>
            <w:r>
              <w:t>or</w:t>
            </w:r>
            <w:r w:rsidR="00842CCC">
              <w:t xml:space="preserve"> </w:t>
            </w:r>
            <w:r>
              <w:t>more</w:t>
            </w:r>
          </w:p>
        </w:tc>
        <w:tc>
          <w:tcPr>
            <w:tcW w:w="1282" w:type="dxa"/>
            <w:gridSpan w:val="2"/>
          </w:tcPr>
          <w:p w14:paraId="2BF899C5" w14:textId="77777777" w:rsidR="004C56C9" w:rsidRPr="002415B5" w:rsidRDefault="004C56C9" w:rsidP="00CE4988">
            <w:pPr>
              <w:pStyle w:val="Standardowyakapit"/>
              <w:keepLines/>
              <w:jc w:val="center"/>
            </w:pPr>
            <w:r w:rsidRPr="002415B5">
              <w:rPr>
                <w:rFonts w:cstheme="majorBidi"/>
              </w:rPr>
              <w:t>●</w:t>
            </w:r>
          </w:p>
        </w:tc>
        <w:tc>
          <w:tcPr>
            <w:tcW w:w="1269" w:type="dxa"/>
          </w:tcPr>
          <w:p w14:paraId="7B2FD9BA" w14:textId="77777777" w:rsidR="004C56C9" w:rsidRPr="002415B5" w:rsidRDefault="004C56C9" w:rsidP="00CE4988">
            <w:pPr>
              <w:pStyle w:val="Standardowyakapit"/>
              <w:keepLines/>
              <w:jc w:val="center"/>
            </w:pPr>
          </w:p>
        </w:tc>
      </w:tr>
      <w:tr w:rsidR="002415B5" w:rsidRPr="002415B5" w14:paraId="6FBBD4BF" w14:textId="77777777" w:rsidTr="00CE4988">
        <w:tc>
          <w:tcPr>
            <w:tcW w:w="817" w:type="dxa"/>
          </w:tcPr>
          <w:p w14:paraId="7DB39BA1" w14:textId="77777777" w:rsidR="002415B5" w:rsidRPr="002415B5" w:rsidRDefault="002415B5" w:rsidP="00CE4988">
            <w:pPr>
              <w:pStyle w:val="Standardowyakapit"/>
              <w:keepLines/>
            </w:pPr>
          </w:p>
        </w:tc>
        <w:tc>
          <w:tcPr>
            <w:tcW w:w="992" w:type="dxa"/>
          </w:tcPr>
          <w:p w14:paraId="6E666D24" w14:textId="37CE55B5" w:rsidR="002415B5" w:rsidRPr="002415B5" w:rsidRDefault="002415B5" w:rsidP="00CE4988">
            <w:pPr>
              <w:pStyle w:val="Standardowyakapit"/>
              <w:keepLines/>
            </w:pPr>
            <w:r>
              <w:t>&lt;</w:t>
            </w:r>
          </w:p>
        </w:tc>
        <w:tc>
          <w:tcPr>
            <w:tcW w:w="4820" w:type="dxa"/>
            <w:hideMark/>
          </w:tcPr>
          <w:p w14:paraId="6A75EF71" w14:textId="0E71BFD9" w:rsidR="002415B5" w:rsidRPr="002415B5" w:rsidRDefault="002415B5" w:rsidP="00CE4988">
            <w:pPr>
              <w:pStyle w:val="Standardowyakapit"/>
              <w:keepLines/>
            </w:pPr>
            <w:r>
              <w:t>Beginning</w:t>
            </w:r>
            <w:r w:rsidR="00842CCC">
              <w:t xml:space="preserve"> </w:t>
            </w:r>
            <w:r>
              <w:t>of</w:t>
            </w:r>
            <w:r w:rsidR="00842CCC">
              <w:t xml:space="preserve"> </w:t>
            </w:r>
            <w:r>
              <w:t>word</w:t>
            </w:r>
          </w:p>
        </w:tc>
        <w:tc>
          <w:tcPr>
            <w:tcW w:w="1282" w:type="dxa"/>
            <w:gridSpan w:val="2"/>
          </w:tcPr>
          <w:p w14:paraId="496FBB82" w14:textId="77777777" w:rsidR="002415B5" w:rsidRPr="002415B5" w:rsidRDefault="002415B5" w:rsidP="00CE4988">
            <w:pPr>
              <w:pStyle w:val="Standardowyakapit"/>
              <w:keepLines/>
              <w:jc w:val="center"/>
            </w:pPr>
            <w:r w:rsidRPr="002415B5">
              <w:rPr>
                <w:rFonts w:cstheme="majorBidi"/>
              </w:rPr>
              <w:t>●</w:t>
            </w:r>
          </w:p>
        </w:tc>
        <w:tc>
          <w:tcPr>
            <w:tcW w:w="1269" w:type="dxa"/>
          </w:tcPr>
          <w:p w14:paraId="5E7954EC" w14:textId="77777777" w:rsidR="002415B5" w:rsidRPr="002415B5" w:rsidRDefault="002415B5" w:rsidP="00CE4988">
            <w:pPr>
              <w:pStyle w:val="Standardowyakapit"/>
              <w:keepLines/>
              <w:jc w:val="center"/>
            </w:pPr>
          </w:p>
        </w:tc>
      </w:tr>
      <w:tr w:rsidR="002415B5" w:rsidRPr="002415B5" w14:paraId="5E160EB8" w14:textId="77777777" w:rsidTr="00CE4988">
        <w:tc>
          <w:tcPr>
            <w:tcW w:w="817" w:type="dxa"/>
          </w:tcPr>
          <w:p w14:paraId="6D12FAFC" w14:textId="77777777" w:rsidR="002415B5" w:rsidRPr="002415B5" w:rsidRDefault="002415B5" w:rsidP="00CE4988">
            <w:pPr>
              <w:pStyle w:val="Standardowyakapit"/>
              <w:keepLines/>
            </w:pPr>
          </w:p>
        </w:tc>
        <w:tc>
          <w:tcPr>
            <w:tcW w:w="992" w:type="dxa"/>
          </w:tcPr>
          <w:p w14:paraId="0C3375AF" w14:textId="14FDA8CC" w:rsidR="002415B5" w:rsidRPr="002415B5" w:rsidRDefault="002415B5" w:rsidP="00CE4988">
            <w:pPr>
              <w:pStyle w:val="Standardowyakapit"/>
              <w:keepLines/>
            </w:pPr>
            <w:r>
              <w:t>&gt;</w:t>
            </w:r>
          </w:p>
        </w:tc>
        <w:tc>
          <w:tcPr>
            <w:tcW w:w="4820" w:type="dxa"/>
            <w:hideMark/>
          </w:tcPr>
          <w:p w14:paraId="2D366FDA" w14:textId="28AA7273" w:rsidR="002415B5" w:rsidRPr="002415B5" w:rsidRDefault="002415B5" w:rsidP="00CE4988">
            <w:pPr>
              <w:pStyle w:val="Standardowyakapit"/>
              <w:keepLines/>
            </w:pPr>
            <w:r>
              <w:t>End</w:t>
            </w:r>
            <w:r w:rsidR="00842CCC">
              <w:t xml:space="preserve"> </w:t>
            </w:r>
            <w:r>
              <w:t>of</w:t>
            </w:r>
            <w:r w:rsidR="00842CCC">
              <w:t xml:space="preserve"> </w:t>
            </w:r>
            <w:r>
              <w:t>word</w:t>
            </w:r>
          </w:p>
        </w:tc>
        <w:tc>
          <w:tcPr>
            <w:tcW w:w="1282" w:type="dxa"/>
            <w:gridSpan w:val="2"/>
          </w:tcPr>
          <w:p w14:paraId="1C6DB74B" w14:textId="77777777" w:rsidR="002415B5" w:rsidRPr="002415B5" w:rsidRDefault="002415B5" w:rsidP="00CE4988">
            <w:pPr>
              <w:pStyle w:val="Standardowyakapit"/>
              <w:keepLines/>
              <w:jc w:val="center"/>
            </w:pPr>
            <w:r w:rsidRPr="002415B5">
              <w:rPr>
                <w:rFonts w:cstheme="majorBidi"/>
              </w:rPr>
              <w:t>●</w:t>
            </w:r>
          </w:p>
        </w:tc>
        <w:tc>
          <w:tcPr>
            <w:tcW w:w="1269" w:type="dxa"/>
          </w:tcPr>
          <w:p w14:paraId="381D7B75" w14:textId="77777777" w:rsidR="002415B5" w:rsidRPr="002415B5" w:rsidRDefault="002415B5" w:rsidP="00CE4988">
            <w:pPr>
              <w:pStyle w:val="Standardowyakapit"/>
              <w:keepLines/>
              <w:jc w:val="center"/>
            </w:pPr>
          </w:p>
        </w:tc>
      </w:tr>
      <w:tr w:rsidR="002415B5" w:rsidRPr="002415B5" w14:paraId="6B4F51C9" w14:textId="77777777" w:rsidTr="00CE4988">
        <w:tc>
          <w:tcPr>
            <w:tcW w:w="817" w:type="dxa"/>
          </w:tcPr>
          <w:p w14:paraId="46499318" w14:textId="77777777" w:rsidR="002415B5" w:rsidRPr="002415B5" w:rsidRDefault="002415B5" w:rsidP="00CE4988">
            <w:pPr>
              <w:pStyle w:val="Standardowyakapit"/>
              <w:keepLines/>
            </w:pPr>
          </w:p>
        </w:tc>
        <w:tc>
          <w:tcPr>
            <w:tcW w:w="992" w:type="dxa"/>
          </w:tcPr>
          <w:p w14:paraId="0F9CEB18" w14:textId="3B8180DA" w:rsidR="002415B5" w:rsidRPr="002415B5" w:rsidRDefault="002415B5" w:rsidP="00CE4988">
            <w:pPr>
              <w:pStyle w:val="Standardowyakapit"/>
              <w:keepLines/>
            </w:pPr>
            <w:r>
              <w:t>(</w:t>
            </w:r>
            <w:r w:rsidR="00842CCC">
              <w:t xml:space="preserve"> </w:t>
            </w:r>
            <w:r>
              <w:t>)</w:t>
            </w:r>
          </w:p>
        </w:tc>
        <w:tc>
          <w:tcPr>
            <w:tcW w:w="4820" w:type="dxa"/>
            <w:hideMark/>
          </w:tcPr>
          <w:p w14:paraId="11F3B65D" w14:textId="6DC816D5" w:rsidR="002415B5" w:rsidRPr="002415B5" w:rsidRDefault="002415B5" w:rsidP="00CE4988">
            <w:pPr>
              <w:pStyle w:val="Standardowyakapit"/>
              <w:keepLines/>
            </w:pPr>
            <w:r>
              <w:t>Expression</w:t>
            </w:r>
          </w:p>
        </w:tc>
        <w:tc>
          <w:tcPr>
            <w:tcW w:w="1282" w:type="dxa"/>
            <w:gridSpan w:val="2"/>
          </w:tcPr>
          <w:p w14:paraId="4DA7BB91" w14:textId="77777777" w:rsidR="002415B5" w:rsidRPr="002415B5" w:rsidRDefault="002415B5" w:rsidP="00CE4988">
            <w:pPr>
              <w:pStyle w:val="Standardowyakapit"/>
              <w:keepLines/>
              <w:jc w:val="center"/>
            </w:pPr>
            <w:r w:rsidRPr="002415B5">
              <w:rPr>
                <w:rFonts w:cstheme="majorBidi"/>
              </w:rPr>
              <w:t>●</w:t>
            </w:r>
          </w:p>
        </w:tc>
        <w:tc>
          <w:tcPr>
            <w:tcW w:w="1269" w:type="dxa"/>
          </w:tcPr>
          <w:p w14:paraId="36D382D7" w14:textId="77777777" w:rsidR="002415B5" w:rsidRPr="002415B5" w:rsidRDefault="002415B5" w:rsidP="00CE4988">
            <w:pPr>
              <w:pStyle w:val="Standardowyakapit"/>
              <w:keepLines/>
              <w:jc w:val="center"/>
            </w:pPr>
          </w:p>
        </w:tc>
      </w:tr>
      <w:tr w:rsidR="002415B5" w:rsidRPr="002415B5" w14:paraId="0F8A04EF" w14:textId="77777777" w:rsidTr="00CE4988">
        <w:tc>
          <w:tcPr>
            <w:tcW w:w="817" w:type="dxa"/>
          </w:tcPr>
          <w:p w14:paraId="46DDD92D" w14:textId="77777777" w:rsidR="002415B5" w:rsidRPr="002415B5" w:rsidRDefault="002415B5" w:rsidP="00CE4988">
            <w:pPr>
              <w:pStyle w:val="Standardowyakapit"/>
              <w:keepLines/>
            </w:pPr>
          </w:p>
        </w:tc>
        <w:tc>
          <w:tcPr>
            <w:tcW w:w="992" w:type="dxa"/>
          </w:tcPr>
          <w:p w14:paraId="47E180E5" w14:textId="77777777" w:rsidR="002415B5" w:rsidRPr="002415B5" w:rsidRDefault="002415B5" w:rsidP="00CE4988">
            <w:pPr>
              <w:pStyle w:val="Standardowyakapit"/>
              <w:keepLines/>
            </w:pPr>
            <w:r>
              <w:t>[-]</w:t>
            </w:r>
          </w:p>
        </w:tc>
        <w:tc>
          <w:tcPr>
            <w:tcW w:w="4820" w:type="dxa"/>
            <w:hideMark/>
          </w:tcPr>
          <w:p w14:paraId="311A9A19" w14:textId="3FB2AE49" w:rsidR="002415B5" w:rsidRPr="002415B5" w:rsidRDefault="002415B5" w:rsidP="00CE4988">
            <w:pPr>
              <w:pStyle w:val="Standardowyakapit"/>
              <w:keepLines/>
            </w:pPr>
            <w:r>
              <w:t>Character</w:t>
            </w:r>
            <w:r w:rsidR="00842CCC">
              <w:t xml:space="preserve"> </w:t>
            </w:r>
            <w:r>
              <w:t>in</w:t>
            </w:r>
            <w:r w:rsidR="00842CCC">
              <w:t xml:space="preserve"> </w:t>
            </w:r>
            <w:r>
              <w:t>range</w:t>
            </w:r>
          </w:p>
        </w:tc>
        <w:tc>
          <w:tcPr>
            <w:tcW w:w="1282" w:type="dxa"/>
            <w:gridSpan w:val="2"/>
          </w:tcPr>
          <w:p w14:paraId="649680CE" w14:textId="77777777" w:rsidR="002415B5" w:rsidRPr="002415B5" w:rsidRDefault="002415B5" w:rsidP="00CE4988">
            <w:pPr>
              <w:pStyle w:val="Standardowyakapit"/>
              <w:keepLines/>
              <w:jc w:val="center"/>
            </w:pPr>
            <w:r w:rsidRPr="002415B5">
              <w:rPr>
                <w:rFonts w:cstheme="majorBidi"/>
              </w:rPr>
              <w:t>●</w:t>
            </w:r>
          </w:p>
        </w:tc>
        <w:tc>
          <w:tcPr>
            <w:tcW w:w="1269" w:type="dxa"/>
          </w:tcPr>
          <w:p w14:paraId="7CD842DD" w14:textId="77777777" w:rsidR="002415B5" w:rsidRPr="002415B5" w:rsidRDefault="002415B5" w:rsidP="00CE4988">
            <w:pPr>
              <w:pStyle w:val="Standardowyakapit"/>
              <w:keepLines/>
              <w:jc w:val="center"/>
            </w:pPr>
          </w:p>
        </w:tc>
      </w:tr>
      <w:tr w:rsidR="002415B5" w:rsidRPr="002415B5" w14:paraId="4DCA99F4" w14:textId="77777777" w:rsidTr="00CE4988">
        <w:tc>
          <w:tcPr>
            <w:tcW w:w="817" w:type="dxa"/>
          </w:tcPr>
          <w:p w14:paraId="3CEC06FD" w14:textId="77777777" w:rsidR="002415B5" w:rsidRPr="002415B5" w:rsidRDefault="002415B5" w:rsidP="002415B5">
            <w:pPr>
              <w:pStyle w:val="Standardowyakapit"/>
              <w:keepLines/>
            </w:pPr>
          </w:p>
        </w:tc>
        <w:tc>
          <w:tcPr>
            <w:tcW w:w="992" w:type="dxa"/>
          </w:tcPr>
          <w:p w14:paraId="45D4DA4C" w14:textId="1E6BB3A7" w:rsidR="002415B5" w:rsidRPr="002415B5" w:rsidRDefault="002415B5" w:rsidP="002415B5">
            <w:pPr>
              <w:pStyle w:val="Standardowyakapit"/>
              <w:keepLines/>
            </w:pPr>
            <w:r>
              <w:t>[</w:t>
            </w:r>
            <w:r>
              <w:t>!</w:t>
            </w:r>
            <w:r>
              <w:t>]</w:t>
            </w:r>
          </w:p>
        </w:tc>
        <w:tc>
          <w:tcPr>
            <w:tcW w:w="4820" w:type="dxa"/>
            <w:hideMark/>
          </w:tcPr>
          <w:p w14:paraId="11C76CE7" w14:textId="74735F98" w:rsidR="002415B5" w:rsidRPr="002415B5" w:rsidRDefault="002415B5" w:rsidP="002415B5">
            <w:pPr>
              <w:pStyle w:val="Standardowyakapit"/>
              <w:keepLines/>
            </w:pPr>
            <w:r>
              <w:t>Character</w:t>
            </w:r>
            <w:r w:rsidR="00842CCC">
              <w:t xml:space="preserve"> </w:t>
            </w:r>
            <w:r>
              <w:t>not</w:t>
            </w:r>
            <w:r w:rsidR="00842CCC">
              <w:t xml:space="preserve"> </w:t>
            </w:r>
            <w:r>
              <w:t>in</w:t>
            </w:r>
            <w:r w:rsidR="00842CCC">
              <w:t xml:space="preserve"> </w:t>
            </w:r>
            <w:r>
              <w:t>range</w:t>
            </w:r>
          </w:p>
        </w:tc>
        <w:tc>
          <w:tcPr>
            <w:tcW w:w="1282" w:type="dxa"/>
            <w:gridSpan w:val="2"/>
          </w:tcPr>
          <w:p w14:paraId="2AA9A4D9" w14:textId="77777777" w:rsidR="002415B5" w:rsidRPr="002415B5" w:rsidRDefault="002415B5" w:rsidP="002415B5">
            <w:pPr>
              <w:pStyle w:val="Standardowyakapit"/>
              <w:keepLines/>
              <w:jc w:val="center"/>
            </w:pPr>
            <w:r w:rsidRPr="002415B5">
              <w:rPr>
                <w:rFonts w:cstheme="majorBidi"/>
              </w:rPr>
              <w:t>●</w:t>
            </w:r>
          </w:p>
        </w:tc>
        <w:tc>
          <w:tcPr>
            <w:tcW w:w="1269" w:type="dxa"/>
          </w:tcPr>
          <w:p w14:paraId="4925E4E2" w14:textId="77777777" w:rsidR="002415B5" w:rsidRPr="002415B5" w:rsidRDefault="002415B5" w:rsidP="002415B5">
            <w:pPr>
              <w:pStyle w:val="Standardowyakapit"/>
              <w:keepLines/>
              <w:jc w:val="center"/>
            </w:pPr>
          </w:p>
        </w:tc>
      </w:tr>
      <w:tr w:rsidR="002415B5" w:rsidRPr="002415B5" w14:paraId="740A80C5" w14:textId="77777777" w:rsidTr="00CE4988">
        <w:tc>
          <w:tcPr>
            <w:tcW w:w="817" w:type="dxa"/>
          </w:tcPr>
          <w:p w14:paraId="45EE78F8" w14:textId="77777777" w:rsidR="002415B5" w:rsidRPr="002415B5" w:rsidRDefault="002415B5" w:rsidP="00CE4988">
            <w:pPr>
              <w:pStyle w:val="Standardowyakapit"/>
              <w:keepLines/>
            </w:pPr>
          </w:p>
        </w:tc>
        <w:tc>
          <w:tcPr>
            <w:tcW w:w="992" w:type="dxa"/>
          </w:tcPr>
          <w:p w14:paraId="68A39C88" w14:textId="6E51DFAE" w:rsidR="002415B5" w:rsidRPr="002415B5" w:rsidRDefault="002415B5" w:rsidP="00CE4988">
            <w:pPr>
              <w:pStyle w:val="Standardowyakapit"/>
              <w:keepLines/>
            </w:pPr>
            <w:r>
              <w:t>{</w:t>
            </w:r>
            <w:r w:rsidR="00842CCC">
              <w:t xml:space="preserve"> </w:t>
            </w:r>
            <w:r>
              <w:t>,</w:t>
            </w:r>
            <w:r w:rsidR="00842CCC">
              <w:t xml:space="preserve"> </w:t>
            </w:r>
            <w:r>
              <w:t>}</w:t>
            </w:r>
          </w:p>
        </w:tc>
        <w:tc>
          <w:tcPr>
            <w:tcW w:w="4820" w:type="dxa"/>
            <w:hideMark/>
          </w:tcPr>
          <w:p w14:paraId="67B8F076" w14:textId="5F9873E4" w:rsidR="002415B5" w:rsidRPr="002415B5" w:rsidRDefault="002415B5" w:rsidP="00CE4988">
            <w:pPr>
              <w:pStyle w:val="Standardowyakapit"/>
              <w:keepLines/>
            </w:pPr>
            <w:r w:rsidRPr="002415B5">
              <w:t>Number</w:t>
            </w:r>
            <w:r w:rsidR="00842CCC">
              <w:t xml:space="preserve"> </w:t>
            </w:r>
            <w:r w:rsidRPr="002415B5">
              <w:t>of</w:t>
            </w:r>
            <w:r w:rsidR="00842CCC">
              <w:t xml:space="preserve"> </w:t>
            </w:r>
            <w:r w:rsidRPr="002415B5">
              <w:t>occurrences</w:t>
            </w:r>
          </w:p>
        </w:tc>
        <w:tc>
          <w:tcPr>
            <w:tcW w:w="1282" w:type="dxa"/>
            <w:gridSpan w:val="2"/>
          </w:tcPr>
          <w:p w14:paraId="3CEDBDA7" w14:textId="77777777" w:rsidR="002415B5" w:rsidRPr="002415B5" w:rsidRDefault="002415B5" w:rsidP="00CE4988">
            <w:pPr>
              <w:pStyle w:val="Standardowyakapit"/>
              <w:keepLines/>
              <w:jc w:val="center"/>
            </w:pPr>
            <w:r w:rsidRPr="002415B5">
              <w:rPr>
                <w:rFonts w:cstheme="majorBidi"/>
              </w:rPr>
              <w:t>●</w:t>
            </w:r>
          </w:p>
        </w:tc>
        <w:tc>
          <w:tcPr>
            <w:tcW w:w="1269" w:type="dxa"/>
          </w:tcPr>
          <w:p w14:paraId="079180E5" w14:textId="77777777" w:rsidR="002415B5" w:rsidRPr="002415B5" w:rsidRDefault="002415B5" w:rsidP="00CE4988">
            <w:pPr>
              <w:pStyle w:val="Standardowyakapit"/>
              <w:keepLines/>
              <w:jc w:val="center"/>
            </w:pPr>
          </w:p>
        </w:tc>
      </w:tr>
      <w:tr w:rsidR="004C56C9" w:rsidRPr="004C56C9" w14:paraId="38B73F32" w14:textId="77777777" w:rsidTr="00CE4988">
        <w:tc>
          <w:tcPr>
            <w:tcW w:w="817" w:type="dxa"/>
          </w:tcPr>
          <w:p w14:paraId="00C2EDE1" w14:textId="77777777" w:rsidR="002415B5" w:rsidRPr="004C56C9" w:rsidRDefault="002415B5" w:rsidP="002415B5">
            <w:pPr>
              <w:pStyle w:val="Standardowyakapit"/>
              <w:keepLines/>
            </w:pPr>
          </w:p>
        </w:tc>
        <w:tc>
          <w:tcPr>
            <w:tcW w:w="992" w:type="dxa"/>
          </w:tcPr>
          <w:p w14:paraId="512C7095" w14:textId="77777777" w:rsidR="002415B5" w:rsidRPr="004C56C9" w:rsidRDefault="002415B5" w:rsidP="002415B5">
            <w:pPr>
              <w:pStyle w:val="Standardowyakapit"/>
              <w:keepLines/>
            </w:pPr>
            <w:r w:rsidRPr="004C56C9">
              <w:t>^^</w:t>
            </w:r>
          </w:p>
        </w:tc>
        <w:tc>
          <w:tcPr>
            <w:tcW w:w="4820" w:type="dxa"/>
            <w:hideMark/>
          </w:tcPr>
          <w:p w14:paraId="30E7E58A" w14:textId="63853614" w:rsidR="002415B5" w:rsidRPr="004C56C9" w:rsidRDefault="002415B5" w:rsidP="002415B5">
            <w:pPr>
              <w:pStyle w:val="Standardowyakapit"/>
              <w:keepLines/>
            </w:pPr>
            <w:r w:rsidRPr="004C56C9">
              <w:t>Caret</w:t>
            </w:r>
            <w:r w:rsidR="00842CCC">
              <w:t xml:space="preserve"> </w:t>
            </w:r>
            <w:r w:rsidRPr="004C56C9">
              <w:t>character</w:t>
            </w:r>
          </w:p>
        </w:tc>
        <w:tc>
          <w:tcPr>
            <w:tcW w:w="1276" w:type="dxa"/>
          </w:tcPr>
          <w:p w14:paraId="4B5DA32B" w14:textId="77777777" w:rsidR="002415B5" w:rsidRPr="004C56C9" w:rsidRDefault="002415B5" w:rsidP="002415B5">
            <w:pPr>
              <w:pStyle w:val="Standardowyakapit"/>
              <w:keepLines/>
              <w:jc w:val="center"/>
            </w:pPr>
            <w:r w:rsidRPr="004C56C9">
              <w:rPr>
                <w:rFonts w:cstheme="majorBidi"/>
              </w:rPr>
              <w:t>●</w:t>
            </w:r>
          </w:p>
        </w:tc>
        <w:tc>
          <w:tcPr>
            <w:tcW w:w="1275" w:type="dxa"/>
            <w:gridSpan w:val="2"/>
          </w:tcPr>
          <w:p w14:paraId="62497FC3" w14:textId="77777777" w:rsidR="002415B5" w:rsidRPr="004C56C9" w:rsidRDefault="002415B5" w:rsidP="002415B5">
            <w:pPr>
              <w:pStyle w:val="Standardowyakapit"/>
              <w:keepLines/>
              <w:jc w:val="center"/>
            </w:pPr>
            <w:r w:rsidRPr="004C56C9">
              <w:rPr>
                <w:rFonts w:cstheme="majorBidi"/>
              </w:rPr>
              <w:t>●</w:t>
            </w:r>
          </w:p>
        </w:tc>
      </w:tr>
      <w:tr w:rsidR="004C56C9" w:rsidRPr="004C56C9" w14:paraId="2C05F9DB" w14:textId="77777777" w:rsidTr="00CE4988">
        <w:tc>
          <w:tcPr>
            <w:tcW w:w="817" w:type="dxa"/>
          </w:tcPr>
          <w:p w14:paraId="69003575" w14:textId="77777777" w:rsidR="002415B5" w:rsidRPr="004C56C9" w:rsidRDefault="002415B5" w:rsidP="002415B5">
            <w:pPr>
              <w:pStyle w:val="Standardowyakapit"/>
              <w:keepLines/>
            </w:pPr>
          </w:p>
        </w:tc>
        <w:tc>
          <w:tcPr>
            <w:tcW w:w="992" w:type="dxa"/>
          </w:tcPr>
          <w:p w14:paraId="480FB09B" w14:textId="77777777" w:rsidR="002415B5" w:rsidRPr="004C56C9" w:rsidRDefault="002415B5" w:rsidP="002415B5">
            <w:pPr>
              <w:pStyle w:val="Standardowyakapit"/>
              <w:keepLines/>
            </w:pPr>
            <w:r w:rsidRPr="004C56C9">
              <w:t>^~</w:t>
            </w:r>
          </w:p>
        </w:tc>
        <w:tc>
          <w:tcPr>
            <w:tcW w:w="4820" w:type="dxa"/>
            <w:hideMark/>
          </w:tcPr>
          <w:p w14:paraId="1CF701C1" w14:textId="11C00A00" w:rsidR="002415B5" w:rsidRPr="004C56C9" w:rsidRDefault="002415B5" w:rsidP="002415B5">
            <w:pPr>
              <w:pStyle w:val="Standardowyakapit"/>
              <w:keepLines/>
            </w:pPr>
            <w:r w:rsidRPr="004C56C9">
              <w:t>Nonbreaking</w:t>
            </w:r>
            <w:r w:rsidR="00842CCC">
              <w:t xml:space="preserve"> </w:t>
            </w:r>
            <w:r w:rsidRPr="004C56C9">
              <w:t>hyphen</w:t>
            </w:r>
          </w:p>
        </w:tc>
        <w:tc>
          <w:tcPr>
            <w:tcW w:w="1276" w:type="dxa"/>
          </w:tcPr>
          <w:p w14:paraId="4B0AFB9D" w14:textId="77777777" w:rsidR="002415B5" w:rsidRPr="004C56C9" w:rsidRDefault="002415B5" w:rsidP="002415B5">
            <w:pPr>
              <w:pStyle w:val="Standardowyakapit"/>
              <w:keepLines/>
              <w:jc w:val="center"/>
            </w:pPr>
            <w:r w:rsidRPr="004C56C9">
              <w:rPr>
                <w:rFonts w:cstheme="majorBidi"/>
              </w:rPr>
              <w:t>●</w:t>
            </w:r>
          </w:p>
        </w:tc>
        <w:tc>
          <w:tcPr>
            <w:tcW w:w="1275" w:type="dxa"/>
            <w:gridSpan w:val="2"/>
          </w:tcPr>
          <w:p w14:paraId="7F63A034" w14:textId="77777777" w:rsidR="002415B5" w:rsidRPr="004C56C9" w:rsidRDefault="002415B5" w:rsidP="002415B5">
            <w:pPr>
              <w:pStyle w:val="Standardowyakapit"/>
              <w:keepLines/>
              <w:jc w:val="center"/>
            </w:pPr>
            <w:r w:rsidRPr="004C56C9">
              <w:rPr>
                <w:rFonts w:cstheme="majorBidi"/>
              </w:rPr>
              <w:t>●</w:t>
            </w:r>
          </w:p>
        </w:tc>
      </w:tr>
      <w:tr w:rsidR="004C56C9" w:rsidRPr="004C56C9" w14:paraId="4A9AE398" w14:textId="77777777" w:rsidTr="00CE4988">
        <w:tc>
          <w:tcPr>
            <w:tcW w:w="817" w:type="dxa"/>
          </w:tcPr>
          <w:p w14:paraId="7C4F0FE9" w14:textId="77777777" w:rsidR="002415B5" w:rsidRPr="004C56C9" w:rsidRDefault="002415B5" w:rsidP="002415B5">
            <w:pPr>
              <w:pStyle w:val="Standardowyakapit"/>
              <w:keepLines/>
            </w:pPr>
          </w:p>
        </w:tc>
        <w:tc>
          <w:tcPr>
            <w:tcW w:w="992" w:type="dxa"/>
          </w:tcPr>
          <w:p w14:paraId="0022572F" w14:textId="77777777" w:rsidR="002415B5" w:rsidRPr="004C56C9" w:rsidRDefault="002415B5" w:rsidP="002415B5">
            <w:pPr>
              <w:pStyle w:val="Standardowyakapit"/>
              <w:keepLines/>
            </w:pPr>
            <w:r w:rsidRPr="004C56C9">
              <w:t>^+</w:t>
            </w:r>
          </w:p>
        </w:tc>
        <w:tc>
          <w:tcPr>
            <w:tcW w:w="4820" w:type="dxa"/>
            <w:hideMark/>
          </w:tcPr>
          <w:p w14:paraId="40774B2A" w14:textId="7E38BDD5" w:rsidR="002415B5" w:rsidRPr="004C56C9" w:rsidRDefault="002415B5" w:rsidP="002415B5">
            <w:pPr>
              <w:pStyle w:val="Standardowyakapit"/>
              <w:keepLines/>
            </w:pPr>
            <w:r w:rsidRPr="004C56C9">
              <w:t>Em</w:t>
            </w:r>
            <w:r w:rsidR="00842CCC">
              <w:t xml:space="preserve"> </w:t>
            </w:r>
            <w:r w:rsidRPr="004C56C9">
              <w:t>dash</w:t>
            </w:r>
          </w:p>
        </w:tc>
        <w:tc>
          <w:tcPr>
            <w:tcW w:w="1276" w:type="dxa"/>
          </w:tcPr>
          <w:p w14:paraId="3B8B60BA" w14:textId="77777777" w:rsidR="002415B5" w:rsidRPr="004C56C9" w:rsidRDefault="002415B5" w:rsidP="002415B5">
            <w:pPr>
              <w:pStyle w:val="Standardowyakapit"/>
              <w:keepLines/>
              <w:jc w:val="center"/>
            </w:pPr>
            <w:r w:rsidRPr="004C56C9">
              <w:rPr>
                <w:rFonts w:cstheme="majorBidi"/>
              </w:rPr>
              <w:t>●</w:t>
            </w:r>
          </w:p>
        </w:tc>
        <w:tc>
          <w:tcPr>
            <w:tcW w:w="1275" w:type="dxa"/>
            <w:gridSpan w:val="2"/>
          </w:tcPr>
          <w:p w14:paraId="6D0A98F5" w14:textId="77777777" w:rsidR="002415B5" w:rsidRPr="004C56C9" w:rsidRDefault="002415B5" w:rsidP="002415B5">
            <w:pPr>
              <w:pStyle w:val="Standardowyakapit"/>
              <w:keepLines/>
              <w:jc w:val="center"/>
            </w:pPr>
            <w:r w:rsidRPr="004C56C9">
              <w:rPr>
                <w:rFonts w:cstheme="majorBidi"/>
              </w:rPr>
              <w:t>●</w:t>
            </w:r>
          </w:p>
        </w:tc>
      </w:tr>
      <w:tr w:rsidR="004C56C9" w:rsidRPr="004C56C9" w14:paraId="54481C7B" w14:textId="77777777" w:rsidTr="00CE4988">
        <w:tc>
          <w:tcPr>
            <w:tcW w:w="817" w:type="dxa"/>
          </w:tcPr>
          <w:p w14:paraId="331A09F9" w14:textId="77777777" w:rsidR="002415B5" w:rsidRPr="004C56C9" w:rsidRDefault="002415B5" w:rsidP="002415B5">
            <w:pPr>
              <w:pStyle w:val="Standardowyakapit"/>
              <w:keepLines/>
            </w:pPr>
          </w:p>
        </w:tc>
        <w:tc>
          <w:tcPr>
            <w:tcW w:w="992" w:type="dxa"/>
          </w:tcPr>
          <w:p w14:paraId="08FD6170" w14:textId="77777777" w:rsidR="002415B5" w:rsidRPr="004C56C9" w:rsidRDefault="002415B5" w:rsidP="002415B5">
            <w:pPr>
              <w:pStyle w:val="Standardowyakapit"/>
              <w:keepLines/>
            </w:pPr>
            <w:r w:rsidRPr="004C56C9">
              <w:t>^=</w:t>
            </w:r>
          </w:p>
        </w:tc>
        <w:tc>
          <w:tcPr>
            <w:tcW w:w="4820" w:type="dxa"/>
            <w:hideMark/>
          </w:tcPr>
          <w:p w14:paraId="7B8FC034" w14:textId="28715299" w:rsidR="002415B5" w:rsidRPr="004C56C9" w:rsidRDefault="002415B5" w:rsidP="002415B5">
            <w:pPr>
              <w:pStyle w:val="Standardowyakapit"/>
              <w:keepLines/>
            </w:pPr>
            <w:r w:rsidRPr="004C56C9">
              <w:t>En</w:t>
            </w:r>
            <w:r w:rsidR="00842CCC">
              <w:t xml:space="preserve"> </w:t>
            </w:r>
            <w:r w:rsidRPr="004C56C9">
              <w:t>dash</w:t>
            </w:r>
          </w:p>
        </w:tc>
        <w:tc>
          <w:tcPr>
            <w:tcW w:w="1276" w:type="dxa"/>
          </w:tcPr>
          <w:p w14:paraId="54CD85C6" w14:textId="77777777" w:rsidR="002415B5" w:rsidRPr="004C56C9" w:rsidRDefault="002415B5" w:rsidP="002415B5">
            <w:pPr>
              <w:pStyle w:val="Standardowyakapit"/>
              <w:keepLines/>
              <w:jc w:val="center"/>
            </w:pPr>
            <w:r w:rsidRPr="004C56C9">
              <w:rPr>
                <w:rFonts w:cstheme="majorBidi"/>
              </w:rPr>
              <w:t>●</w:t>
            </w:r>
          </w:p>
        </w:tc>
        <w:tc>
          <w:tcPr>
            <w:tcW w:w="1275" w:type="dxa"/>
            <w:gridSpan w:val="2"/>
          </w:tcPr>
          <w:p w14:paraId="6B91D292" w14:textId="77777777" w:rsidR="002415B5" w:rsidRPr="004C56C9" w:rsidRDefault="002415B5" w:rsidP="002415B5">
            <w:pPr>
              <w:pStyle w:val="Standardowyakapit"/>
              <w:keepLines/>
              <w:jc w:val="center"/>
            </w:pPr>
            <w:r w:rsidRPr="004C56C9">
              <w:rPr>
                <w:rFonts w:cstheme="majorBidi"/>
              </w:rPr>
              <w:t>●</w:t>
            </w:r>
          </w:p>
        </w:tc>
      </w:tr>
      <w:tr w:rsidR="002415B5" w:rsidRPr="002415B5" w14:paraId="49A4E917" w14:textId="77777777" w:rsidTr="00CE4988">
        <w:tc>
          <w:tcPr>
            <w:tcW w:w="817" w:type="dxa"/>
            <w:hideMark/>
          </w:tcPr>
          <w:p w14:paraId="6D7974D2" w14:textId="77777777" w:rsidR="002415B5" w:rsidRPr="002415B5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2415B5">
              <w:rPr>
                <w:color w:val="FF0000"/>
              </w:rPr>
              <w:t>^5</w:t>
            </w:r>
          </w:p>
        </w:tc>
        <w:tc>
          <w:tcPr>
            <w:tcW w:w="992" w:type="dxa"/>
          </w:tcPr>
          <w:p w14:paraId="678389D5" w14:textId="77777777" w:rsidR="002415B5" w:rsidRPr="002415B5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2415B5">
              <w:rPr>
                <w:color w:val="FF0000"/>
              </w:rPr>
              <w:t>^a</w:t>
            </w:r>
          </w:p>
        </w:tc>
        <w:tc>
          <w:tcPr>
            <w:tcW w:w="4820" w:type="dxa"/>
            <w:hideMark/>
          </w:tcPr>
          <w:p w14:paraId="3C4B9FCC" w14:textId="5E3558E6" w:rsidR="002415B5" w:rsidRPr="002415B5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2415B5">
              <w:rPr>
                <w:color w:val="FF0000"/>
              </w:rPr>
              <w:t>Annotation/comment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mark</w:t>
            </w:r>
          </w:p>
        </w:tc>
        <w:tc>
          <w:tcPr>
            <w:tcW w:w="1282" w:type="dxa"/>
            <w:gridSpan w:val="2"/>
          </w:tcPr>
          <w:p w14:paraId="3C3E32C5" w14:textId="77777777" w:rsidR="002415B5" w:rsidRPr="002415B5" w:rsidRDefault="002415B5" w:rsidP="002415B5">
            <w:pPr>
              <w:pStyle w:val="Standardowyakapit"/>
              <w:keepLines/>
              <w:jc w:val="center"/>
              <w:rPr>
                <w:color w:val="FF0000"/>
              </w:rPr>
            </w:pPr>
            <w:r w:rsidRPr="002415B5">
              <w:rPr>
                <w:rFonts w:cstheme="majorBidi"/>
                <w:color w:val="FF0000"/>
              </w:rPr>
              <w:t>●</w:t>
            </w:r>
          </w:p>
        </w:tc>
        <w:tc>
          <w:tcPr>
            <w:tcW w:w="1269" w:type="dxa"/>
          </w:tcPr>
          <w:p w14:paraId="392E8B5B" w14:textId="77777777" w:rsidR="002415B5" w:rsidRPr="002415B5" w:rsidRDefault="002415B5" w:rsidP="002415B5">
            <w:pPr>
              <w:pStyle w:val="Standardowyakapit"/>
              <w:keepLines/>
              <w:jc w:val="center"/>
              <w:rPr>
                <w:color w:val="FF0000"/>
              </w:rPr>
            </w:pPr>
          </w:p>
        </w:tc>
      </w:tr>
      <w:tr w:rsidR="002415B5" w:rsidRPr="002415B5" w14:paraId="62C01AF0" w14:textId="77777777" w:rsidTr="00CE4988">
        <w:tc>
          <w:tcPr>
            <w:tcW w:w="817" w:type="dxa"/>
          </w:tcPr>
          <w:p w14:paraId="568EF8B0" w14:textId="77777777" w:rsidR="002415B5" w:rsidRPr="002415B5" w:rsidRDefault="002415B5" w:rsidP="002415B5">
            <w:pPr>
              <w:pStyle w:val="Standardowyakapit"/>
              <w:keepLines/>
              <w:rPr>
                <w:color w:val="FF0000"/>
              </w:rPr>
            </w:pPr>
          </w:p>
        </w:tc>
        <w:tc>
          <w:tcPr>
            <w:tcW w:w="992" w:type="dxa"/>
          </w:tcPr>
          <w:p w14:paraId="45E74FE7" w14:textId="77777777" w:rsidR="002415B5" w:rsidRPr="002415B5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2415B5">
              <w:rPr>
                <w:color w:val="FF0000"/>
              </w:rPr>
              <w:t>^b</w:t>
            </w:r>
          </w:p>
        </w:tc>
        <w:tc>
          <w:tcPr>
            <w:tcW w:w="4820" w:type="dxa"/>
            <w:hideMark/>
          </w:tcPr>
          <w:p w14:paraId="55F13432" w14:textId="03DBD17A" w:rsidR="002415B5" w:rsidRPr="002415B5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2415B5">
              <w:rPr>
                <w:color w:val="FF0000"/>
              </w:rPr>
              <w:t>Section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break</w:t>
            </w:r>
          </w:p>
        </w:tc>
        <w:tc>
          <w:tcPr>
            <w:tcW w:w="1282" w:type="dxa"/>
            <w:gridSpan w:val="2"/>
          </w:tcPr>
          <w:p w14:paraId="216C55DB" w14:textId="77777777" w:rsidR="002415B5" w:rsidRPr="002415B5" w:rsidRDefault="002415B5" w:rsidP="002415B5">
            <w:pPr>
              <w:pStyle w:val="Standardowyakapit"/>
              <w:keepLines/>
              <w:jc w:val="center"/>
              <w:rPr>
                <w:color w:val="FF0000"/>
              </w:rPr>
            </w:pPr>
            <w:r w:rsidRPr="002415B5">
              <w:rPr>
                <w:rFonts w:cstheme="majorBidi"/>
                <w:color w:val="FF0000"/>
              </w:rPr>
              <w:t>●</w:t>
            </w:r>
          </w:p>
        </w:tc>
        <w:tc>
          <w:tcPr>
            <w:tcW w:w="1269" w:type="dxa"/>
          </w:tcPr>
          <w:p w14:paraId="5426776B" w14:textId="77777777" w:rsidR="002415B5" w:rsidRPr="002415B5" w:rsidRDefault="002415B5" w:rsidP="002415B5">
            <w:pPr>
              <w:pStyle w:val="Standardowyakapit"/>
              <w:keepLines/>
              <w:jc w:val="center"/>
              <w:rPr>
                <w:color w:val="FF0000"/>
              </w:rPr>
            </w:pPr>
          </w:p>
        </w:tc>
      </w:tr>
      <w:tr w:rsidR="002415B5" w:rsidRPr="002415B5" w14:paraId="048E7333" w14:textId="77777777" w:rsidTr="00CE4988">
        <w:tc>
          <w:tcPr>
            <w:tcW w:w="817" w:type="dxa"/>
            <w:hideMark/>
          </w:tcPr>
          <w:p w14:paraId="7ED64592" w14:textId="77777777" w:rsidR="002415B5" w:rsidRPr="002415B5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2415B5">
              <w:rPr>
                <w:color w:val="FF0000"/>
              </w:rPr>
              <w:t>^19</w:t>
            </w:r>
          </w:p>
        </w:tc>
        <w:tc>
          <w:tcPr>
            <w:tcW w:w="992" w:type="dxa"/>
          </w:tcPr>
          <w:p w14:paraId="7D37F0D0" w14:textId="77777777" w:rsidR="002415B5" w:rsidRPr="002415B5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2415B5">
              <w:rPr>
                <w:color w:val="FF0000"/>
              </w:rPr>
              <w:t>^d</w:t>
            </w:r>
          </w:p>
        </w:tc>
        <w:tc>
          <w:tcPr>
            <w:tcW w:w="4820" w:type="dxa"/>
            <w:hideMark/>
          </w:tcPr>
          <w:p w14:paraId="661E68A7" w14:textId="0A4DC130" w:rsidR="002415B5" w:rsidRPr="002415B5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2415B5">
              <w:rPr>
                <w:color w:val="FF0000"/>
              </w:rPr>
              <w:t>Opening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field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brace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(Use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only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when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you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are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viewing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field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codes.)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(Selects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whole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field,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not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just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opening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brace.)</w:t>
            </w:r>
          </w:p>
        </w:tc>
        <w:tc>
          <w:tcPr>
            <w:tcW w:w="1282" w:type="dxa"/>
            <w:gridSpan w:val="2"/>
          </w:tcPr>
          <w:p w14:paraId="37A1A9B5" w14:textId="77777777" w:rsidR="002415B5" w:rsidRPr="002415B5" w:rsidRDefault="002415B5" w:rsidP="002415B5">
            <w:pPr>
              <w:pStyle w:val="Standardowyakapit"/>
              <w:keepLines/>
              <w:jc w:val="center"/>
              <w:rPr>
                <w:color w:val="FF0000"/>
              </w:rPr>
            </w:pPr>
            <w:r w:rsidRPr="002415B5">
              <w:rPr>
                <w:rFonts w:cstheme="majorBidi"/>
                <w:color w:val="FF0000"/>
              </w:rPr>
              <w:t>●</w:t>
            </w:r>
          </w:p>
        </w:tc>
        <w:tc>
          <w:tcPr>
            <w:tcW w:w="1269" w:type="dxa"/>
          </w:tcPr>
          <w:p w14:paraId="4FF852D4" w14:textId="77777777" w:rsidR="002415B5" w:rsidRPr="002415B5" w:rsidRDefault="002415B5" w:rsidP="002415B5">
            <w:pPr>
              <w:pStyle w:val="Standardowyakapit"/>
              <w:keepLines/>
              <w:jc w:val="center"/>
              <w:rPr>
                <w:color w:val="FF0000"/>
              </w:rPr>
            </w:pPr>
          </w:p>
        </w:tc>
      </w:tr>
      <w:tr w:rsidR="002415B5" w:rsidRPr="002415B5" w14:paraId="2B9D070F" w14:textId="77777777" w:rsidTr="00CE4988">
        <w:tc>
          <w:tcPr>
            <w:tcW w:w="817" w:type="dxa"/>
            <w:hideMark/>
          </w:tcPr>
          <w:p w14:paraId="67E61962" w14:textId="77777777" w:rsidR="002415B5" w:rsidRPr="002415B5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2415B5">
              <w:rPr>
                <w:color w:val="FF0000"/>
              </w:rPr>
              <w:t>^21</w:t>
            </w:r>
          </w:p>
        </w:tc>
        <w:tc>
          <w:tcPr>
            <w:tcW w:w="992" w:type="dxa"/>
          </w:tcPr>
          <w:p w14:paraId="0168A4BD" w14:textId="77777777" w:rsidR="002415B5" w:rsidRPr="002415B5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2415B5">
              <w:rPr>
                <w:color w:val="FF0000"/>
              </w:rPr>
              <w:t>^d</w:t>
            </w:r>
          </w:p>
        </w:tc>
        <w:tc>
          <w:tcPr>
            <w:tcW w:w="4820" w:type="dxa"/>
            <w:hideMark/>
          </w:tcPr>
          <w:p w14:paraId="26849BDC" w14:textId="1F8F0696" w:rsidR="002415B5" w:rsidRPr="002415B5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2415B5">
              <w:rPr>
                <w:color w:val="FF0000"/>
              </w:rPr>
              <w:t>Closing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field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brace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(Use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only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when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you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are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viewing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field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codes.)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(Selects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whole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field,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not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just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closing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brace.)</w:t>
            </w:r>
          </w:p>
        </w:tc>
        <w:tc>
          <w:tcPr>
            <w:tcW w:w="1282" w:type="dxa"/>
            <w:gridSpan w:val="2"/>
          </w:tcPr>
          <w:p w14:paraId="485C1F6A" w14:textId="77777777" w:rsidR="002415B5" w:rsidRPr="002415B5" w:rsidRDefault="002415B5" w:rsidP="002415B5">
            <w:pPr>
              <w:pStyle w:val="Standardowyakapit"/>
              <w:keepLines/>
              <w:jc w:val="center"/>
              <w:rPr>
                <w:color w:val="FF0000"/>
              </w:rPr>
            </w:pPr>
            <w:r w:rsidRPr="002415B5">
              <w:rPr>
                <w:rFonts w:cstheme="majorBidi"/>
                <w:color w:val="FF0000"/>
              </w:rPr>
              <w:t>●</w:t>
            </w:r>
          </w:p>
        </w:tc>
        <w:tc>
          <w:tcPr>
            <w:tcW w:w="1269" w:type="dxa"/>
          </w:tcPr>
          <w:p w14:paraId="112DF858" w14:textId="77777777" w:rsidR="002415B5" w:rsidRPr="002415B5" w:rsidRDefault="002415B5" w:rsidP="002415B5">
            <w:pPr>
              <w:pStyle w:val="Standardowyakapit"/>
              <w:keepLines/>
              <w:jc w:val="center"/>
              <w:rPr>
                <w:color w:val="FF0000"/>
              </w:rPr>
            </w:pPr>
          </w:p>
        </w:tc>
      </w:tr>
      <w:tr w:rsidR="002415B5" w:rsidRPr="002415B5" w14:paraId="7A444E0F" w14:textId="77777777" w:rsidTr="00CE4988">
        <w:tc>
          <w:tcPr>
            <w:tcW w:w="817" w:type="dxa"/>
            <w:hideMark/>
          </w:tcPr>
          <w:p w14:paraId="4224A20A" w14:textId="77777777" w:rsidR="002415B5" w:rsidRPr="002415B5" w:rsidRDefault="002415B5" w:rsidP="002415B5">
            <w:pPr>
              <w:pStyle w:val="Standardowyakapit"/>
              <w:keepLines/>
              <w:rPr>
                <w:color w:val="FF0000"/>
              </w:rPr>
            </w:pPr>
          </w:p>
        </w:tc>
        <w:tc>
          <w:tcPr>
            <w:tcW w:w="992" w:type="dxa"/>
          </w:tcPr>
          <w:p w14:paraId="12694070" w14:textId="77777777" w:rsidR="002415B5" w:rsidRPr="002415B5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2415B5">
              <w:rPr>
                <w:color w:val="FF0000"/>
              </w:rPr>
              <w:t>^e</w:t>
            </w:r>
          </w:p>
        </w:tc>
        <w:tc>
          <w:tcPr>
            <w:tcW w:w="4820" w:type="dxa"/>
            <w:hideMark/>
          </w:tcPr>
          <w:p w14:paraId="6AD9C441" w14:textId="0A861211" w:rsidR="002415B5" w:rsidRPr="002415B5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2415B5">
              <w:rPr>
                <w:color w:val="FF0000"/>
              </w:rPr>
              <w:t>Endnote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mark</w:t>
            </w:r>
          </w:p>
        </w:tc>
        <w:tc>
          <w:tcPr>
            <w:tcW w:w="1282" w:type="dxa"/>
            <w:gridSpan w:val="2"/>
          </w:tcPr>
          <w:p w14:paraId="3F4ADAF6" w14:textId="77777777" w:rsidR="002415B5" w:rsidRPr="002415B5" w:rsidRDefault="002415B5" w:rsidP="002415B5">
            <w:pPr>
              <w:pStyle w:val="Standardowyakapit"/>
              <w:keepLines/>
              <w:jc w:val="center"/>
              <w:rPr>
                <w:color w:val="FF0000"/>
              </w:rPr>
            </w:pPr>
            <w:r w:rsidRPr="002415B5">
              <w:rPr>
                <w:rFonts w:cstheme="majorBidi"/>
                <w:color w:val="FF0000"/>
              </w:rPr>
              <w:t>●</w:t>
            </w:r>
          </w:p>
        </w:tc>
        <w:tc>
          <w:tcPr>
            <w:tcW w:w="1269" w:type="dxa"/>
          </w:tcPr>
          <w:p w14:paraId="35BEF831" w14:textId="77777777" w:rsidR="002415B5" w:rsidRPr="002415B5" w:rsidRDefault="002415B5" w:rsidP="002415B5">
            <w:pPr>
              <w:pStyle w:val="Standardowyakapit"/>
              <w:keepLines/>
              <w:jc w:val="center"/>
              <w:rPr>
                <w:color w:val="FF0000"/>
              </w:rPr>
            </w:pPr>
          </w:p>
        </w:tc>
      </w:tr>
      <w:tr w:rsidR="002415B5" w:rsidRPr="002415B5" w14:paraId="6EF099BE" w14:textId="77777777" w:rsidTr="00CE4988">
        <w:tc>
          <w:tcPr>
            <w:tcW w:w="817" w:type="dxa"/>
          </w:tcPr>
          <w:p w14:paraId="2973829F" w14:textId="77777777" w:rsidR="002415B5" w:rsidRPr="002415B5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2415B5">
              <w:rPr>
                <w:color w:val="FF0000"/>
              </w:rPr>
              <w:t>^2</w:t>
            </w:r>
          </w:p>
        </w:tc>
        <w:tc>
          <w:tcPr>
            <w:tcW w:w="992" w:type="dxa"/>
          </w:tcPr>
          <w:p w14:paraId="4F66DA43" w14:textId="77777777" w:rsidR="002415B5" w:rsidRPr="002415B5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2415B5">
              <w:rPr>
                <w:color w:val="FF0000"/>
              </w:rPr>
              <w:t>^f</w:t>
            </w:r>
          </w:p>
        </w:tc>
        <w:tc>
          <w:tcPr>
            <w:tcW w:w="4820" w:type="dxa"/>
          </w:tcPr>
          <w:p w14:paraId="37D027A3" w14:textId="624C9E2C" w:rsidR="002415B5" w:rsidRPr="002415B5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2415B5">
              <w:rPr>
                <w:color w:val="FF0000"/>
              </w:rPr>
              <w:t>Footnote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mark</w:t>
            </w:r>
          </w:p>
        </w:tc>
        <w:tc>
          <w:tcPr>
            <w:tcW w:w="1282" w:type="dxa"/>
            <w:gridSpan w:val="2"/>
          </w:tcPr>
          <w:p w14:paraId="478D7640" w14:textId="77777777" w:rsidR="002415B5" w:rsidRPr="002415B5" w:rsidRDefault="002415B5" w:rsidP="002415B5">
            <w:pPr>
              <w:pStyle w:val="Standardowyakapit"/>
              <w:keepLines/>
              <w:jc w:val="center"/>
              <w:rPr>
                <w:color w:val="FF0000"/>
              </w:rPr>
            </w:pPr>
            <w:r w:rsidRPr="002415B5">
              <w:rPr>
                <w:rFonts w:cstheme="majorBidi"/>
                <w:color w:val="FF0000"/>
              </w:rPr>
              <w:t>●</w:t>
            </w:r>
          </w:p>
        </w:tc>
        <w:tc>
          <w:tcPr>
            <w:tcW w:w="1269" w:type="dxa"/>
          </w:tcPr>
          <w:p w14:paraId="18FE4D85" w14:textId="77777777" w:rsidR="002415B5" w:rsidRPr="002415B5" w:rsidRDefault="002415B5" w:rsidP="002415B5">
            <w:pPr>
              <w:pStyle w:val="Standardowyakapit"/>
              <w:keepLines/>
              <w:jc w:val="center"/>
              <w:rPr>
                <w:color w:val="FF0000"/>
              </w:rPr>
            </w:pPr>
          </w:p>
        </w:tc>
      </w:tr>
      <w:tr w:rsidR="004C56C9" w:rsidRPr="004C56C9" w14:paraId="4FF867D7" w14:textId="77777777" w:rsidTr="00CE4988">
        <w:tc>
          <w:tcPr>
            <w:tcW w:w="817" w:type="dxa"/>
            <w:hideMark/>
          </w:tcPr>
          <w:p w14:paraId="1F46F13B" w14:textId="77777777" w:rsidR="002415B5" w:rsidRPr="004C56C9" w:rsidRDefault="002415B5" w:rsidP="002415B5">
            <w:pPr>
              <w:pStyle w:val="Standardowyakapit"/>
              <w:keepLines/>
            </w:pPr>
            <w:r w:rsidRPr="004C56C9">
              <w:t>^1</w:t>
            </w:r>
          </w:p>
        </w:tc>
        <w:tc>
          <w:tcPr>
            <w:tcW w:w="992" w:type="dxa"/>
          </w:tcPr>
          <w:p w14:paraId="7FA12ACA" w14:textId="77777777" w:rsidR="002415B5" w:rsidRPr="004C56C9" w:rsidRDefault="002415B5" w:rsidP="002415B5">
            <w:pPr>
              <w:pStyle w:val="Standardowyakapit"/>
              <w:keepLines/>
            </w:pPr>
            <w:r w:rsidRPr="004C56C9">
              <w:t>^g</w:t>
            </w:r>
          </w:p>
        </w:tc>
        <w:tc>
          <w:tcPr>
            <w:tcW w:w="4820" w:type="dxa"/>
            <w:hideMark/>
          </w:tcPr>
          <w:p w14:paraId="64F376B9" w14:textId="756324BA" w:rsidR="002415B5" w:rsidRPr="004C56C9" w:rsidRDefault="002415B5" w:rsidP="002415B5">
            <w:pPr>
              <w:pStyle w:val="Standardowyakapit"/>
              <w:keepLines/>
            </w:pPr>
            <w:r w:rsidRPr="004C56C9">
              <w:t>Inline</w:t>
            </w:r>
            <w:r w:rsidR="00842CCC">
              <w:t xml:space="preserve"> </w:t>
            </w:r>
            <w:r w:rsidRPr="004C56C9">
              <w:t>drawing</w:t>
            </w:r>
          </w:p>
        </w:tc>
        <w:tc>
          <w:tcPr>
            <w:tcW w:w="1282" w:type="dxa"/>
            <w:gridSpan w:val="2"/>
          </w:tcPr>
          <w:p w14:paraId="6B1E9469" w14:textId="77777777" w:rsidR="002415B5" w:rsidRPr="004C56C9" w:rsidRDefault="002415B5" w:rsidP="002415B5">
            <w:pPr>
              <w:pStyle w:val="Standardowyakapit"/>
              <w:keepLines/>
              <w:jc w:val="center"/>
            </w:pPr>
            <w:r w:rsidRPr="004C56C9">
              <w:rPr>
                <w:rFonts w:cstheme="majorBidi"/>
              </w:rPr>
              <w:t>●</w:t>
            </w:r>
          </w:p>
        </w:tc>
        <w:tc>
          <w:tcPr>
            <w:tcW w:w="1269" w:type="dxa"/>
          </w:tcPr>
          <w:p w14:paraId="0F306DFE" w14:textId="77777777" w:rsidR="002415B5" w:rsidRPr="004C56C9" w:rsidRDefault="002415B5" w:rsidP="002415B5">
            <w:pPr>
              <w:pStyle w:val="Standardowyakapit"/>
              <w:keepLines/>
              <w:jc w:val="center"/>
            </w:pPr>
          </w:p>
        </w:tc>
      </w:tr>
      <w:tr w:rsidR="002415B5" w:rsidRPr="002415B5" w14:paraId="1E2F2DDC" w14:textId="77777777" w:rsidTr="00CE4988">
        <w:tc>
          <w:tcPr>
            <w:tcW w:w="817" w:type="dxa"/>
          </w:tcPr>
          <w:p w14:paraId="07B47049" w14:textId="77777777" w:rsidR="002415B5" w:rsidRPr="002415B5" w:rsidRDefault="002415B5" w:rsidP="002415B5">
            <w:pPr>
              <w:pStyle w:val="Standardowyakapit"/>
              <w:keepLines/>
              <w:rPr>
                <w:color w:val="FF0000"/>
              </w:rPr>
            </w:pPr>
          </w:p>
        </w:tc>
        <w:tc>
          <w:tcPr>
            <w:tcW w:w="992" w:type="dxa"/>
          </w:tcPr>
          <w:p w14:paraId="30445771" w14:textId="77777777" w:rsidR="002415B5" w:rsidRPr="002415B5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2415B5">
              <w:rPr>
                <w:color w:val="FF0000"/>
              </w:rPr>
              <w:t>^h</w:t>
            </w:r>
          </w:p>
        </w:tc>
        <w:tc>
          <w:tcPr>
            <w:tcW w:w="4820" w:type="dxa"/>
          </w:tcPr>
          <w:p w14:paraId="48DB695C" w14:textId="77777777" w:rsidR="002415B5" w:rsidRPr="002415B5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2415B5">
              <w:rPr>
                <w:color w:val="FF0000"/>
              </w:rPr>
              <w:t>LTR-mark</w:t>
            </w:r>
          </w:p>
        </w:tc>
        <w:tc>
          <w:tcPr>
            <w:tcW w:w="1276" w:type="dxa"/>
          </w:tcPr>
          <w:p w14:paraId="2465CA10" w14:textId="77777777" w:rsidR="002415B5" w:rsidRPr="002415B5" w:rsidRDefault="002415B5" w:rsidP="002415B5">
            <w:pPr>
              <w:pStyle w:val="Standardowyakapit"/>
              <w:keepLines/>
              <w:jc w:val="center"/>
              <w:rPr>
                <w:rFonts w:cstheme="majorBidi"/>
                <w:color w:val="FF0000"/>
              </w:rPr>
            </w:pPr>
            <w:r w:rsidRPr="002415B5">
              <w:rPr>
                <w:rFonts w:cstheme="majorBidi"/>
                <w:color w:val="FF0000"/>
              </w:rPr>
              <w:t>●</w:t>
            </w:r>
          </w:p>
        </w:tc>
        <w:tc>
          <w:tcPr>
            <w:tcW w:w="1275" w:type="dxa"/>
            <w:gridSpan w:val="2"/>
          </w:tcPr>
          <w:p w14:paraId="700580E8" w14:textId="77777777" w:rsidR="002415B5" w:rsidRPr="002415B5" w:rsidRDefault="002415B5" w:rsidP="002415B5">
            <w:pPr>
              <w:pStyle w:val="Standardowyakapit"/>
              <w:keepLines/>
              <w:jc w:val="center"/>
              <w:rPr>
                <w:rFonts w:cstheme="majorBidi"/>
                <w:color w:val="FF0000"/>
              </w:rPr>
            </w:pPr>
            <w:r w:rsidRPr="002415B5">
              <w:rPr>
                <w:rFonts w:cstheme="majorBidi"/>
                <w:color w:val="FF0000"/>
              </w:rPr>
              <w:t>●</w:t>
            </w:r>
          </w:p>
        </w:tc>
      </w:tr>
      <w:tr w:rsidR="004C56C9" w:rsidRPr="004C56C9" w14:paraId="006D0C9F" w14:textId="77777777" w:rsidTr="00CE4988">
        <w:tc>
          <w:tcPr>
            <w:tcW w:w="817" w:type="dxa"/>
          </w:tcPr>
          <w:p w14:paraId="12FF01DA" w14:textId="77777777" w:rsidR="002415B5" w:rsidRPr="004C56C9" w:rsidRDefault="002415B5" w:rsidP="002415B5">
            <w:pPr>
              <w:pStyle w:val="Standardowyakapit"/>
              <w:keepLines/>
            </w:pPr>
          </w:p>
        </w:tc>
        <w:tc>
          <w:tcPr>
            <w:tcW w:w="992" w:type="dxa"/>
          </w:tcPr>
          <w:p w14:paraId="5BF6D31F" w14:textId="77777777" w:rsidR="002415B5" w:rsidRPr="004C56C9" w:rsidRDefault="002415B5" w:rsidP="002415B5">
            <w:pPr>
              <w:pStyle w:val="Standardowyakapit"/>
              <w:keepLines/>
            </w:pPr>
            <w:r w:rsidRPr="004C56C9">
              <w:t>^i</w:t>
            </w:r>
          </w:p>
        </w:tc>
        <w:tc>
          <w:tcPr>
            <w:tcW w:w="4820" w:type="dxa"/>
          </w:tcPr>
          <w:p w14:paraId="270E3EAE" w14:textId="77777777" w:rsidR="002415B5" w:rsidRPr="004C56C9" w:rsidRDefault="002415B5" w:rsidP="002415B5">
            <w:pPr>
              <w:pStyle w:val="Standardowyakapit"/>
              <w:keepLines/>
            </w:pPr>
            <w:r w:rsidRPr="004C56C9">
              <w:t>Ellipsis</w:t>
            </w:r>
          </w:p>
        </w:tc>
        <w:tc>
          <w:tcPr>
            <w:tcW w:w="1276" w:type="dxa"/>
          </w:tcPr>
          <w:p w14:paraId="68875AB2" w14:textId="77777777" w:rsidR="002415B5" w:rsidRPr="004C56C9" w:rsidRDefault="002415B5" w:rsidP="002415B5">
            <w:pPr>
              <w:pStyle w:val="Standardowyakapit"/>
              <w:keepLines/>
              <w:jc w:val="center"/>
              <w:rPr>
                <w:rFonts w:cstheme="majorBidi"/>
              </w:rPr>
            </w:pPr>
            <w:r w:rsidRPr="004C56C9">
              <w:rPr>
                <w:rFonts w:cstheme="majorBidi"/>
              </w:rPr>
              <w:t>●</w:t>
            </w:r>
          </w:p>
        </w:tc>
        <w:tc>
          <w:tcPr>
            <w:tcW w:w="1275" w:type="dxa"/>
            <w:gridSpan w:val="2"/>
          </w:tcPr>
          <w:p w14:paraId="2BAF556D" w14:textId="77777777" w:rsidR="002415B5" w:rsidRPr="004C56C9" w:rsidRDefault="002415B5" w:rsidP="002415B5">
            <w:pPr>
              <w:pStyle w:val="Standardowyakapit"/>
              <w:keepLines/>
              <w:jc w:val="center"/>
              <w:rPr>
                <w:rFonts w:cstheme="majorBidi"/>
              </w:rPr>
            </w:pPr>
            <w:r w:rsidRPr="004C56C9">
              <w:rPr>
                <w:rFonts w:cstheme="majorBidi"/>
              </w:rPr>
              <w:t>●</w:t>
            </w:r>
          </w:p>
        </w:tc>
      </w:tr>
      <w:tr w:rsidR="004C56C9" w:rsidRPr="004C56C9" w14:paraId="14CA9A89" w14:textId="77777777" w:rsidTr="00CE4988">
        <w:tc>
          <w:tcPr>
            <w:tcW w:w="817" w:type="dxa"/>
          </w:tcPr>
          <w:p w14:paraId="7289D0F4" w14:textId="77777777" w:rsidR="002415B5" w:rsidRPr="004C56C9" w:rsidRDefault="002415B5" w:rsidP="002415B5">
            <w:pPr>
              <w:pStyle w:val="Standardowyakapit"/>
              <w:keepLines/>
            </w:pPr>
          </w:p>
        </w:tc>
        <w:tc>
          <w:tcPr>
            <w:tcW w:w="992" w:type="dxa"/>
          </w:tcPr>
          <w:p w14:paraId="2C220C64" w14:textId="77777777" w:rsidR="002415B5" w:rsidRPr="004C56C9" w:rsidRDefault="002415B5" w:rsidP="002415B5">
            <w:pPr>
              <w:pStyle w:val="Standardowyakapit"/>
              <w:keepLines/>
            </w:pPr>
            <w:r w:rsidRPr="004C56C9">
              <w:t>^j</w:t>
            </w:r>
          </w:p>
        </w:tc>
        <w:tc>
          <w:tcPr>
            <w:tcW w:w="4820" w:type="dxa"/>
          </w:tcPr>
          <w:p w14:paraId="31421EFD" w14:textId="029AEB73" w:rsidR="002415B5" w:rsidRPr="004C56C9" w:rsidRDefault="002415B5" w:rsidP="002415B5">
            <w:pPr>
              <w:pStyle w:val="Standardowyakapit"/>
              <w:keepLines/>
            </w:pPr>
            <w:r w:rsidRPr="004C56C9">
              <w:t>Full</w:t>
            </w:r>
            <w:r w:rsidR="00842CCC">
              <w:t xml:space="preserve"> </w:t>
            </w:r>
            <w:r w:rsidRPr="004C56C9">
              <w:t>width</w:t>
            </w:r>
            <w:r w:rsidR="00842CCC">
              <w:t xml:space="preserve"> </w:t>
            </w:r>
            <w:r w:rsidRPr="004C56C9">
              <w:t>ellipsis</w:t>
            </w:r>
          </w:p>
        </w:tc>
        <w:tc>
          <w:tcPr>
            <w:tcW w:w="1276" w:type="dxa"/>
          </w:tcPr>
          <w:p w14:paraId="50AB8E66" w14:textId="77777777" w:rsidR="002415B5" w:rsidRPr="004C56C9" w:rsidRDefault="002415B5" w:rsidP="002415B5">
            <w:pPr>
              <w:pStyle w:val="Standardowyakapit"/>
              <w:keepLines/>
              <w:jc w:val="center"/>
              <w:rPr>
                <w:rFonts w:cstheme="majorBidi"/>
              </w:rPr>
            </w:pPr>
            <w:r w:rsidRPr="004C56C9">
              <w:rPr>
                <w:rFonts w:cstheme="majorBidi"/>
              </w:rPr>
              <w:t>●</w:t>
            </w:r>
          </w:p>
        </w:tc>
        <w:tc>
          <w:tcPr>
            <w:tcW w:w="1275" w:type="dxa"/>
            <w:gridSpan w:val="2"/>
          </w:tcPr>
          <w:p w14:paraId="6082CBA0" w14:textId="77777777" w:rsidR="002415B5" w:rsidRPr="004C56C9" w:rsidRDefault="002415B5" w:rsidP="002415B5">
            <w:pPr>
              <w:pStyle w:val="Standardowyakapit"/>
              <w:keepLines/>
              <w:jc w:val="center"/>
              <w:rPr>
                <w:rFonts w:cstheme="majorBidi"/>
              </w:rPr>
            </w:pPr>
            <w:r w:rsidRPr="004C56C9">
              <w:rPr>
                <w:rFonts w:cstheme="majorBidi"/>
              </w:rPr>
              <w:t>●</w:t>
            </w:r>
          </w:p>
        </w:tc>
      </w:tr>
      <w:tr w:rsidR="004C56C9" w:rsidRPr="004C56C9" w14:paraId="0886E1F8" w14:textId="77777777" w:rsidTr="00CE4988">
        <w:tc>
          <w:tcPr>
            <w:tcW w:w="817" w:type="dxa"/>
            <w:hideMark/>
          </w:tcPr>
          <w:p w14:paraId="3B973257" w14:textId="77777777" w:rsidR="002415B5" w:rsidRPr="004C56C9" w:rsidRDefault="002415B5" w:rsidP="002415B5">
            <w:pPr>
              <w:pStyle w:val="Standardowyakapit"/>
              <w:keepLines/>
            </w:pPr>
            <w:r w:rsidRPr="004C56C9">
              <w:t>^11</w:t>
            </w:r>
          </w:p>
        </w:tc>
        <w:tc>
          <w:tcPr>
            <w:tcW w:w="992" w:type="dxa"/>
          </w:tcPr>
          <w:p w14:paraId="327312C4" w14:textId="77777777" w:rsidR="002415B5" w:rsidRPr="004C56C9" w:rsidRDefault="002415B5" w:rsidP="002415B5">
            <w:pPr>
              <w:pStyle w:val="Standardowyakapit"/>
              <w:keepLines/>
            </w:pPr>
            <w:r w:rsidRPr="004C56C9">
              <w:t> ^l</w:t>
            </w:r>
          </w:p>
        </w:tc>
        <w:tc>
          <w:tcPr>
            <w:tcW w:w="4820" w:type="dxa"/>
            <w:hideMark/>
          </w:tcPr>
          <w:p w14:paraId="03A3B6E8" w14:textId="0B26A16A" w:rsidR="002415B5" w:rsidRPr="004C56C9" w:rsidRDefault="002415B5" w:rsidP="002415B5">
            <w:pPr>
              <w:pStyle w:val="Standardowyakapit"/>
              <w:keepLines/>
            </w:pPr>
            <w:r w:rsidRPr="004C56C9">
              <w:t>New</w:t>
            </w:r>
            <w:r w:rsidR="00842CCC">
              <w:t xml:space="preserve"> </w:t>
            </w:r>
            <w:r w:rsidRPr="004C56C9">
              <w:t>line</w:t>
            </w:r>
            <w:r w:rsidR="00842CCC">
              <w:t xml:space="preserve"> </w:t>
            </w:r>
            <w:r w:rsidRPr="004C56C9">
              <w:t>(manual</w:t>
            </w:r>
            <w:r w:rsidR="00842CCC">
              <w:t xml:space="preserve"> </w:t>
            </w:r>
            <w:r w:rsidRPr="004C56C9">
              <w:t>line</w:t>
            </w:r>
            <w:r w:rsidR="00842CCC">
              <w:t xml:space="preserve"> </w:t>
            </w:r>
            <w:r w:rsidRPr="004C56C9">
              <w:t>break)</w:t>
            </w:r>
          </w:p>
        </w:tc>
        <w:tc>
          <w:tcPr>
            <w:tcW w:w="1276" w:type="dxa"/>
          </w:tcPr>
          <w:p w14:paraId="3AACA39F" w14:textId="77777777" w:rsidR="002415B5" w:rsidRPr="004C56C9" w:rsidRDefault="002415B5" w:rsidP="002415B5">
            <w:pPr>
              <w:pStyle w:val="Standardowyakapit"/>
              <w:keepLines/>
              <w:jc w:val="center"/>
            </w:pPr>
            <w:r w:rsidRPr="004C56C9">
              <w:rPr>
                <w:rFonts w:cstheme="majorBidi"/>
              </w:rPr>
              <w:t>●</w:t>
            </w:r>
          </w:p>
        </w:tc>
        <w:tc>
          <w:tcPr>
            <w:tcW w:w="1275" w:type="dxa"/>
            <w:gridSpan w:val="2"/>
          </w:tcPr>
          <w:p w14:paraId="0C0DCD3A" w14:textId="77777777" w:rsidR="002415B5" w:rsidRPr="004C56C9" w:rsidRDefault="002415B5" w:rsidP="002415B5">
            <w:pPr>
              <w:pStyle w:val="Standardowyakapit"/>
              <w:keepLines/>
              <w:jc w:val="center"/>
            </w:pPr>
            <w:r w:rsidRPr="004C56C9">
              <w:rPr>
                <w:rFonts w:cstheme="majorBidi"/>
              </w:rPr>
              <w:t>●</w:t>
            </w:r>
          </w:p>
        </w:tc>
      </w:tr>
      <w:tr w:rsidR="004C56C9" w:rsidRPr="004C56C9" w14:paraId="1C84B41C" w14:textId="77777777" w:rsidTr="00CE4988">
        <w:tc>
          <w:tcPr>
            <w:tcW w:w="817" w:type="dxa"/>
          </w:tcPr>
          <w:p w14:paraId="3997ADE7" w14:textId="77777777" w:rsidR="002415B5" w:rsidRPr="004C56C9" w:rsidRDefault="002415B5" w:rsidP="002415B5">
            <w:pPr>
              <w:pStyle w:val="Standardowyakapit"/>
              <w:keepLines/>
            </w:pPr>
          </w:p>
        </w:tc>
        <w:tc>
          <w:tcPr>
            <w:tcW w:w="992" w:type="dxa"/>
          </w:tcPr>
          <w:p w14:paraId="0AF74359" w14:textId="77777777" w:rsidR="002415B5" w:rsidRPr="004C56C9" w:rsidRDefault="002415B5" w:rsidP="002415B5">
            <w:pPr>
              <w:pStyle w:val="Standardowyakapit"/>
              <w:keepLines/>
            </w:pPr>
            <w:r w:rsidRPr="004C56C9">
              <w:t>^m</w:t>
            </w:r>
          </w:p>
        </w:tc>
        <w:tc>
          <w:tcPr>
            <w:tcW w:w="4820" w:type="dxa"/>
            <w:hideMark/>
          </w:tcPr>
          <w:p w14:paraId="4ADF6B4C" w14:textId="45F2587F" w:rsidR="002415B5" w:rsidRPr="004C56C9" w:rsidRDefault="002415B5" w:rsidP="002415B5">
            <w:pPr>
              <w:pStyle w:val="Standardowyakapit"/>
              <w:keepLines/>
            </w:pPr>
            <w:r w:rsidRPr="004C56C9">
              <w:t>Manual</w:t>
            </w:r>
            <w:r w:rsidR="00842CCC">
              <w:t xml:space="preserve"> </w:t>
            </w:r>
            <w:r w:rsidRPr="004C56C9">
              <w:t>page</w:t>
            </w:r>
            <w:r w:rsidR="00842CCC">
              <w:t xml:space="preserve"> </w:t>
            </w:r>
            <w:r w:rsidRPr="004C56C9">
              <w:t>break</w:t>
            </w:r>
          </w:p>
        </w:tc>
        <w:tc>
          <w:tcPr>
            <w:tcW w:w="1276" w:type="dxa"/>
          </w:tcPr>
          <w:p w14:paraId="782424C3" w14:textId="77777777" w:rsidR="002415B5" w:rsidRPr="004C56C9" w:rsidRDefault="002415B5" w:rsidP="002415B5">
            <w:pPr>
              <w:pStyle w:val="Standardowyakapit"/>
              <w:keepLines/>
              <w:jc w:val="center"/>
            </w:pPr>
            <w:r w:rsidRPr="004C56C9">
              <w:rPr>
                <w:rFonts w:cstheme="majorBidi"/>
              </w:rPr>
              <w:t>●</w:t>
            </w:r>
          </w:p>
        </w:tc>
        <w:tc>
          <w:tcPr>
            <w:tcW w:w="1275" w:type="dxa"/>
            <w:gridSpan w:val="2"/>
          </w:tcPr>
          <w:p w14:paraId="1DA34B19" w14:textId="77777777" w:rsidR="002415B5" w:rsidRPr="004C56C9" w:rsidRDefault="002415B5" w:rsidP="002415B5">
            <w:pPr>
              <w:pStyle w:val="Standardowyakapit"/>
              <w:keepLines/>
              <w:jc w:val="center"/>
            </w:pPr>
            <w:r w:rsidRPr="004C56C9">
              <w:rPr>
                <w:rFonts w:cstheme="majorBidi"/>
              </w:rPr>
              <w:t>●</w:t>
            </w:r>
          </w:p>
        </w:tc>
      </w:tr>
      <w:tr w:rsidR="004C56C9" w:rsidRPr="004C56C9" w14:paraId="51191476" w14:textId="77777777" w:rsidTr="00CE4988">
        <w:tc>
          <w:tcPr>
            <w:tcW w:w="817" w:type="dxa"/>
            <w:hideMark/>
          </w:tcPr>
          <w:p w14:paraId="29FE483A" w14:textId="77777777" w:rsidR="002415B5" w:rsidRPr="004C56C9" w:rsidRDefault="002415B5" w:rsidP="002415B5">
            <w:pPr>
              <w:pStyle w:val="Standardowyakapit"/>
              <w:keepLines/>
            </w:pPr>
            <w:r w:rsidRPr="004C56C9">
              <w:t>^14</w:t>
            </w:r>
          </w:p>
        </w:tc>
        <w:tc>
          <w:tcPr>
            <w:tcW w:w="992" w:type="dxa"/>
          </w:tcPr>
          <w:p w14:paraId="1B259970" w14:textId="77777777" w:rsidR="002415B5" w:rsidRPr="004C56C9" w:rsidRDefault="002415B5" w:rsidP="002415B5">
            <w:pPr>
              <w:pStyle w:val="Standardowyakapit"/>
              <w:keepLines/>
            </w:pPr>
            <w:r w:rsidRPr="004C56C9">
              <w:t>^n</w:t>
            </w:r>
          </w:p>
        </w:tc>
        <w:tc>
          <w:tcPr>
            <w:tcW w:w="4820" w:type="dxa"/>
            <w:hideMark/>
          </w:tcPr>
          <w:p w14:paraId="0C7C124A" w14:textId="2CD6FB3D" w:rsidR="002415B5" w:rsidRPr="004C56C9" w:rsidRDefault="002415B5" w:rsidP="002415B5">
            <w:pPr>
              <w:pStyle w:val="Standardowyakapit"/>
              <w:keepLines/>
            </w:pPr>
            <w:r w:rsidRPr="004C56C9">
              <w:t>Column</w:t>
            </w:r>
            <w:r w:rsidR="00842CCC">
              <w:t xml:space="preserve"> </w:t>
            </w:r>
            <w:r w:rsidRPr="004C56C9">
              <w:t>break</w:t>
            </w:r>
          </w:p>
        </w:tc>
        <w:tc>
          <w:tcPr>
            <w:tcW w:w="1276" w:type="dxa"/>
          </w:tcPr>
          <w:p w14:paraId="0ED667FE" w14:textId="77777777" w:rsidR="002415B5" w:rsidRPr="004C56C9" w:rsidRDefault="002415B5" w:rsidP="002415B5">
            <w:pPr>
              <w:pStyle w:val="Standardowyakapit"/>
              <w:keepLines/>
              <w:jc w:val="center"/>
            </w:pPr>
            <w:r w:rsidRPr="004C56C9">
              <w:rPr>
                <w:rFonts w:cstheme="majorBidi"/>
              </w:rPr>
              <w:t>●</w:t>
            </w:r>
          </w:p>
        </w:tc>
        <w:tc>
          <w:tcPr>
            <w:tcW w:w="1275" w:type="dxa"/>
            <w:gridSpan w:val="2"/>
          </w:tcPr>
          <w:p w14:paraId="52603D36" w14:textId="77777777" w:rsidR="002415B5" w:rsidRPr="004C56C9" w:rsidRDefault="002415B5" w:rsidP="002415B5">
            <w:pPr>
              <w:pStyle w:val="Standardowyakapit"/>
              <w:keepLines/>
              <w:jc w:val="center"/>
            </w:pPr>
            <w:r w:rsidRPr="004C56C9">
              <w:rPr>
                <w:rFonts w:cstheme="majorBidi"/>
              </w:rPr>
              <w:t>●</w:t>
            </w:r>
          </w:p>
        </w:tc>
      </w:tr>
      <w:tr w:rsidR="002415B5" w:rsidRPr="002415B5" w14:paraId="0112A152" w14:textId="77777777" w:rsidTr="00CE4988">
        <w:tc>
          <w:tcPr>
            <w:tcW w:w="817" w:type="dxa"/>
            <w:hideMark/>
          </w:tcPr>
          <w:p w14:paraId="4A32D686" w14:textId="77777777" w:rsidR="002415B5" w:rsidRPr="002415B5" w:rsidRDefault="002415B5" w:rsidP="002415B5">
            <w:pPr>
              <w:pStyle w:val="Standardowyakapit"/>
              <w:keepLines/>
              <w:rPr>
                <w:color w:val="FF0000"/>
              </w:rPr>
            </w:pPr>
          </w:p>
        </w:tc>
        <w:tc>
          <w:tcPr>
            <w:tcW w:w="992" w:type="dxa"/>
          </w:tcPr>
          <w:p w14:paraId="1B5C9C7D" w14:textId="77777777" w:rsidR="002415B5" w:rsidRPr="002415B5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2415B5">
              <w:rPr>
                <w:color w:val="FF0000"/>
              </w:rPr>
              <w:t>^o</w:t>
            </w:r>
          </w:p>
        </w:tc>
        <w:tc>
          <w:tcPr>
            <w:tcW w:w="4820" w:type="dxa"/>
            <w:hideMark/>
          </w:tcPr>
          <w:p w14:paraId="4AEC17AA" w14:textId="6517BED8" w:rsidR="002415B5" w:rsidRPr="002415B5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2415B5">
              <w:rPr>
                <w:color w:val="FF0000"/>
              </w:rPr>
              <w:t>Zero-width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non-joiner</w:t>
            </w:r>
          </w:p>
        </w:tc>
        <w:tc>
          <w:tcPr>
            <w:tcW w:w="1276" w:type="dxa"/>
          </w:tcPr>
          <w:p w14:paraId="5E54ADB2" w14:textId="77777777" w:rsidR="002415B5" w:rsidRPr="002415B5" w:rsidRDefault="002415B5" w:rsidP="002415B5">
            <w:pPr>
              <w:pStyle w:val="Standardowyakapit"/>
              <w:keepLines/>
              <w:jc w:val="center"/>
              <w:rPr>
                <w:color w:val="FF0000"/>
              </w:rPr>
            </w:pPr>
            <w:r w:rsidRPr="002415B5">
              <w:rPr>
                <w:rFonts w:cstheme="majorBidi"/>
                <w:color w:val="FF0000"/>
              </w:rPr>
              <w:t>●</w:t>
            </w:r>
          </w:p>
        </w:tc>
        <w:tc>
          <w:tcPr>
            <w:tcW w:w="1275" w:type="dxa"/>
            <w:gridSpan w:val="2"/>
          </w:tcPr>
          <w:p w14:paraId="719876CE" w14:textId="77777777" w:rsidR="002415B5" w:rsidRPr="002415B5" w:rsidRDefault="002415B5" w:rsidP="002415B5">
            <w:pPr>
              <w:pStyle w:val="Standardowyakapit"/>
              <w:keepLines/>
              <w:jc w:val="center"/>
              <w:rPr>
                <w:color w:val="FF0000"/>
              </w:rPr>
            </w:pPr>
            <w:r w:rsidRPr="002415B5">
              <w:rPr>
                <w:rFonts w:cstheme="majorBidi"/>
                <w:color w:val="FF0000"/>
              </w:rPr>
              <w:t>●</w:t>
            </w:r>
          </w:p>
        </w:tc>
      </w:tr>
      <w:tr w:rsidR="002415B5" w:rsidRPr="002415B5" w14:paraId="0B78F6E0" w14:textId="77777777" w:rsidTr="00CE4988">
        <w:tc>
          <w:tcPr>
            <w:tcW w:w="817" w:type="dxa"/>
            <w:hideMark/>
          </w:tcPr>
          <w:p w14:paraId="42C36A3B" w14:textId="77777777" w:rsidR="002415B5" w:rsidRPr="002415B5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2415B5">
              <w:rPr>
                <w:color w:val="FF0000"/>
              </w:rPr>
              <w:t>^13</w:t>
            </w:r>
          </w:p>
        </w:tc>
        <w:tc>
          <w:tcPr>
            <w:tcW w:w="992" w:type="dxa"/>
          </w:tcPr>
          <w:p w14:paraId="5DCF300D" w14:textId="77777777" w:rsidR="002415B5" w:rsidRPr="002415B5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2415B5">
              <w:rPr>
                <w:color w:val="FF0000"/>
              </w:rPr>
              <w:t>^p</w:t>
            </w:r>
          </w:p>
        </w:tc>
        <w:tc>
          <w:tcPr>
            <w:tcW w:w="4820" w:type="dxa"/>
            <w:hideMark/>
          </w:tcPr>
          <w:p w14:paraId="70734720" w14:textId="10DDD89A" w:rsidR="002415B5" w:rsidRPr="002415B5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2415B5">
              <w:rPr>
                <w:color w:val="FF0000"/>
              </w:rPr>
              <w:t>Carriage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return/paragraph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mark</w:t>
            </w:r>
          </w:p>
        </w:tc>
        <w:tc>
          <w:tcPr>
            <w:tcW w:w="1276" w:type="dxa"/>
          </w:tcPr>
          <w:p w14:paraId="117C7FC1" w14:textId="77777777" w:rsidR="002415B5" w:rsidRPr="002415B5" w:rsidRDefault="002415B5" w:rsidP="002415B5">
            <w:pPr>
              <w:pStyle w:val="Standardowyakapit"/>
              <w:keepLines/>
              <w:jc w:val="center"/>
              <w:rPr>
                <w:color w:val="FF0000"/>
              </w:rPr>
            </w:pPr>
            <w:r w:rsidRPr="002415B5">
              <w:rPr>
                <w:rFonts w:cstheme="majorBidi"/>
                <w:color w:val="FF0000"/>
              </w:rPr>
              <w:t>●</w:t>
            </w:r>
          </w:p>
        </w:tc>
        <w:tc>
          <w:tcPr>
            <w:tcW w:w="1275" w:type="dxa"/>
            <w:gridSpan w:val="2"/>
          </w:tcPr>
          <w:p w14:paraId="703DBC98" w14:textId="77777777" w:rsidR="002415B5" w:rsidRPr="002415B5" w:rsidRDefault="002415B5" w:rsidP="002415B5">
            <w:pPr>
              <w:pStyle w:val="Standardowyakapit"/>
              <w:keepLines/>
              <w:jc w:val="center"/>
              <w:rPr>
                <w:color w:val="FF0000"/>
              </w:rPr>
            </w:pPr>
            <w:r w:rsidRPr="002415B5">
              <w:rPr>
                <w:rFonts w:cstheme="majorBidi"/>
                <w:color w:val="FF0000"/>
              </w:rPr>
              <w:t>●</w:t>
            </w:r>
          </w:p>
        </w:tc>
      </w:tr>
      <w:tr w:rsidR="004C56C9" w:rsidRPr="004C56C9" w14:paraId="347438C2" w14:textId="77777777" w:rsidTr="00CE4988">
        <w:tc>
          <w:tcPr>
            <w:tcW w:w="817" w:type="dxa"/>
            <w:hideMark/>
          </w:tcPr>
          <w:p w14:paraId="3AA3B954" w14:textId="77777777" w:rsidR="002415B5" w:rsidRPr="004C56C9" w:rsidRDefault="002415B5" w:rsidP="002415B5">
            <w:pPr>
              <w:pStyle w:val="Standardowyakapit"/>
              <w:keepLines/>
            </w:pPr>
          </w:p>
        </w:tc>
        <w:tc>
          <w:tcPr>
            <w:tcW w:w="992" w:type="dxa"/>
          </w:tcPr>
          <w:p w14:paraId="3609B012" w14:textId="77777777" w:rsidR="002415B5" w:rsidRPr="004C56C9" w:rsidRDefault="002415B5" w:rsidP="002415B5">
            <w:pPr>
              <w:pStyle w:val="Standardowyakapit"/>
              <w:keepLines/>
            </w:pPr>
            <w:r w:rsidRPr="004C56C9">
              <w:t>^q</w:t>
            </w:r>
          </w:p>
        </w:tc>
        <w:tc>
          <w:tcPr>
            <w:tcW w:w="4820" w:type="dxa"/>
            <w:hideMark/>
          </w:tcPr>
          <w:p w14:paraId="2CB4733D" w14:textId="0328B397" w:rsidR="002415B5" w:rsidRPr="004C56C9" w:rsidRDefault="002415B5" w:rsidP="002415B5">
            <w:pPr>
              <w:pStyle w:val="Standardowyakapit"/>
              <w:keepLines/>
            </w:pPr>
            <w:r w:rsidRPr="004C56C9">
              <w:t>1/4</w:t>
            </w:r>
            <w:r w:rsidR="00842CCC">
              <w:t xml:space="preserve"> </w:t>
            </w:r>
            <w:r w:rsidRPr="004C56C9">
              <w:t>Em</w:t>
            </w:r>
            <w:r w:rsidR="00842CCC">
              <w:t xml:space="preserve"> </w:t>
            </w:r>
            <w:r w:rsidRPr="004C56C9">
              <w:t>space</w:t>
            </w:r>
          </w:p>
        </w:tc>
        <w:tc>
          <w:tcPr>
            <w:tcW w:w="1276" w:type="dxa"/>
          </w:tcPr>
          <w:p w14:paraId="21B5B6B1" w14:textId="77777777" w:rsidR="002415B5" w:rsidRPr="004C56C9" w:rsidRDefault="002415B5" w:rsidP="002415B5">
            <w:pPr>
              <w:pStyle w:val="Standardowyakapit"/>
              <w:keepLines/>
              <w:jc w:val="center"/>
            </w:pPr>
            <w:r w:rsidRPr="004C56C9">
              <w:rPr>
                <w:rFonts w:cstheme="majorBidi"/>
              </w:rPr>
              <w:t>●</w:t>
            </w:r>
          </w:p>
        </w:tc>
        <w:tc>
          <w:tcPr>
            <w:tcW w:w="1275" w:type="dxa"/>
            <w:gridSpan w:val="2"/>
          </w:tcPr>
          <w:p w14:paraId="532E5B5F" w14:textId="77777777" w:rsidR="002415B5" w:rsidRPr="004C56C9" w:rsidRDefault="002415B5" w:rsidP="002415B5">
            <w:pPr>
              <w:pStyle w:val="Standardowyakapit"/>
              <w:keepLines/>
              <w:jc w:val="center"/>
            </w:pPr>
            <w:r w:rsidRPr="004C56C9">
              <w:rPr>
                <w:rFonts w:cstheme="majorBidi"/>
              </w:rPr>
              <w:t>●</w:t>
            </w:r>
          </w:p>
        </w:tc>
      </w:tr>
      <w:tr w:rsidR="002415B5" w:rsidRPr="002415B5" w14:paraId="3D8D7FCD" w14:textId="77777777" w:rsidTr="00CE4988">
        <w:tc>
          <w:tcPr>
            <w:tcW w:w="817" w:type="dxa"/>
          </w:tcPr>
          <w:p w14:paraId="69B23DDF" w14:textId="77777777" w:rsidR="002415B5" w:rsidRPr="002415B5" w:rsidRDefault="002415B5" w:rsidP="002415B5">
            <w:pPr>
              <w:pStyle w:val="Standardowyakapit"/>
              <w:keepLines/>
              <w:rPr>
                <w:color w:val="FF0000"/>
              </w:rPr>
            </w:pPr>
          </w:p>
        </w:tc>
        <w:tc>
          <w:tcPr>
            <w:tcW w:w="992" w:type="dxa"/>
          </w:tcPr>
          <w:p w14:paraId="75FC7437" w14:textId="77777777" w:rsidR="002415B5" w:rsidRPr="002415B5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2415B5">
              <w:rPr>
                <w:color w:val="FF0000"/>
              </w:rPr>
              <w:t>^r</w:t>
            </w:r>
          </w:p>
        </w:tc>
        <w:tc>
          <w:tcPr>
            <w:tcW w:w="4820" w:type="dxa"/>
            <w:hideMark/>
          </w:tcPr>
          <w:p w14:paraId="71036ADF" w14:textId="77777777" w:rsidR="002415B5" w:rsidRPr="002415B5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2415B5">
              <w:rPr>
                <w:color w:val="FF0000"/>
              </w:rPr>
              <w:t>RTL-mark</w:t>
            </w:r>
          </w:p>
        </w:tc>
        <w:tc>
          <w:tcPr>
            <w:tcW w:w="1276" w:type="dxa"/>
          </w:tcPr>
          <w:p w14:paraId="2B27E7D2" w14:textId="77777777" w:rsidR="002415B5" w:rsidRPr="002415B5" w:rsidRDefault="002415B5" w:rsidP="002415B5">
            <w:pPr>
              <w:pStyle w:val="Standardowyakapit"/>
              <w:keepLines/>
              <w:jc w:val="center"/>
              <w:rPr>
                <w:color w:val="FF0000"/>
              </w:rPr>
            </w:pPr>
            <w:r w:rsidRPr="002415B5">
              <w:rPr>
                <w:rFonts w:cstheme="majorBidi"/>
                <w:color w:val="FF0000"/>
              </w:rPr>
              <w:t>●</w:t>
            </w:r>
          </w:p>
        </w:tc>
        <w:tc>
          <w:tcPr>
            <w:tcW w:w="1275" w:type="dxa"/>
            <w:gridSpan w:val="2"/>
          </w:tcPr>
          <w:p w14:paraId="34F5320A" w14:textId="77777777" w:rsidR="002415B5" w:rsidRPr="002415B5" w:rsidRDefault="002415B5" w:rsidP="002415B5">
            <w:pPr>
              <w:pStyle w:val="Standardowyakapit"/>
              <w:keepLines/>
              <w:jc w:val="center"/>
              <w:rPr>
                <w:color w:val="FF0000"/>
              </w:rPr>
            </w:pPr>
            <w:r w:rsidRPr="002415B5">
              <w:rPr>
                <w:rFonts w:cstheme="majorBidi"/>
                <w:color w:val="FF0000"/>
              </w:rPr>
              <w:t>●</w:t>
            </w:r>
          </w:p>
        </w:tc>
      </w:tr>
      <w:tr w:rsidR="004C56C9" w:rsidRPr="004C56C9" w14:paraId="42A4B141" w14:textId="77777777" w:rsidTr="00CE4988">
        <w:tc>
          <w:tcPr>
            <w:tcW w:w="817" w:type="dxa"/>
          </w:tcPr>
          <w:p w14:paraId="786CB0F6" w14:textId="77777777" w:rsidR="002415B5" w:rsidRPr="004C56C9" w:rsidRDefault="002415B5" w:rsidP="002415B5">
            <w:pPr>
              <w:pStyle w:val="Standardowyakapit"/>
              <w:keepLines/>
            </w:pPr>
          </w:p>
        </w:tc>
        <w:tc>
          <w:tcPr>
            <w:tcW w:w="992" w:type="dxa"/>
          </w:tcPr>
          <w:p w14:paraId="7CCDD73B" w14:textId="77777777" w:rsidR="002415B5" w:rsidRPr="004C56C9" w:rsidRDefault="002415B5" w:rsidP="002415B5">
            <w:pPr>
              <w:pStyle w:val="Standardowyakapit"/>
              <w:keepLines/>
            </w:pPr>
            <w:r w:rsidRPr="004C56C9">
              <w:t>^s</w:t>
            </w:r>
          </w:p>
        </w:tc>
        <w:tc>
          <w:tcPr>
            <w:tcW w:w="4820" w:type="dxa"/>
            <w:hideMark/>
          </w:tcPr>
          <w:p w14:paraId="7FC6FB06" w14:textId="4A9F30C0" w:rsidR="002415B5" w:rsidRPr="004C56C9" w:rsidRDefault="002415B5" w:rsidP="002415B5">
            <w:pPr>
              <w:pStyle w:val="Standardowyakapit"/>
              <w:keepLines/>
            </w:pPr>
            <w:r w:rsidRPr="004C56C9">
              <w:t>Nonbreaking</w:t>
            </w:r>
            <w:r w:rsidR="00842CCC">
              <w:t xml:space="preserve"> </w:t>
            </w:r>
            <w:r w:rsidRPr="004C56C9">
              <w:t>space</w:t>
            </w:r>
          </w:p>
        </w:tc>
        <w:tc>
          <w:tcPr>
            <w:tcW w:w="1276" w:type="dxa"/>
          </w:tcPr>
          <w:p w14:paraId="0F991A7B" w14:textId="77777777" w:rsidR="002415B5" w:rsidRPr="004C56C9" w:rsidRDefault="002415B5" w:rsidP="002415B5">
            <w:pPr>
              <w:pStyle w:val="Standardowyakapit"/>
              <w:keepLines/>
              <w:jc w:val="center"/>
            </w:pPr>
            <w:r w:rsidRPr="004C56C9">
              <w:rPr>
                <w:rFonts w:cstheme="majorBidi"/>
              </w:rPr>
              <w:t>●</w:t>
            </w:r>
          </w:p>
        </w:tc>
        <w:tc>
          <w:tcPr>
            <w:tcW w:w="1275" w:type="dxa"/>
            <w:gridSpan w:val="2"/>
          </w:tcPr>
          <w:p w14:paraId="7F99998D" w14:textId="77777777" w:rsidR="002415B5" w:rsidRPr="004C56C9" w:rsidRDefault="002415B5" w:rsidP="002415B5">
            <w:pPr>
              <w:pStyle w:val="Standardowyakapit"/>
              <w:keepLines/>
              <w:jc w:val="center"/>
            </w:pPr>
            <w:r w:rsidRPr="004C56C9">
              <w:rPr>
                <w:rFonts w:cstheme="majorBidi"/>
              </w:rPr>
              <w:t>●</w:t>
            </w:r>
          </w:p>
        </w:tc>
      </w:tr>
      <w:tr w:rsidR="004C56C9" w:rsidRPr="004C56C9" w14:paraId="08F7240D" w14:textId="77777777" w:rsidTr="00CE4988">
        <w:tc>
          <w:tcPr>
            <w:tcW w:w="817" w:type="dxa"/>
            <w:hideMark/>
          </w:tcPr>
          <w:p w14:paraId="4330EE58" w14:textId="77777777" w:rsidR="002415B5" w:rsidRPr="004C56C9" w:rsidRDefault="002415B5" w:rsidP="002415B5">
            <w:pPr>
              <w:pStyle w:val="Standardowyakapit"/>
              <w:keepLines/>
            </w:pPr>
            <w:r w:rsidRPr="004C56C9">
              <w:t>^9</w:t>
            </w:r>
          </w:p>
        </w:tc>
        <w:tc>
          <w:tcPr>
            <w:tcW w:w="992" w:type="dxa"/>
          </w:tcPr>
          <w:p w14:paraId="473476BE" w14:textId="77777777" w:rsidR="002415B5" w:rsidRPr="004C56C9" w:rsidRDefault="002415B5" w:rsidP="002415B5">
            <w:pPr>
              <w:pStyle w:val="Standardowyakapit"/>
              <w:keepLines/>
            </w:pPr>
            <w:r w:rsidRPr="004C56C9">
              <w:t>^t</w:t>
            </w:r>
          </w:p>
        </w:tc>
        <w:tc>
          <w:tcPr>
            <w:tcW w:w="4820" w:type="dxa"/>
            <w:hideMark/>
          </w:tcPr>
          <w:p w14:paraId="42BC2985" w14:textId="77777777" w:rsidR="002415B5" w:rsidRPr="004C56C9" w:rsidRDefault="002415B5" w:rsidP="002415B5">
            <w:pPr>
              <w:pStyle w:val="Standardowyakapit"/>
              <w:keepLines/>
            </w:pPr>
            <w:r w:rsidRPr="004C56C9">
              <w:t>Tab</w:t>
            </w:r>
          </w:p>
        </w:tc>
        <w:tc>
          <w:tcPr>
            <w:tcW w:w="1276" w:type="dxa"/>
          </w:tcPr>
          <w:p w14:paraId="4791ACA1" w14:textId="77777777" w:rsidR="002415B5" w:rsidRPr="004C56C9" w:rsidRDefault="002415B5" w:rsidP="002415B5">
            <w:pPr>
              <w:pStyle w:val="Standardowyakapit"/>
              <w:keepLines/>
              <w:jc w:val="center"/>
            </w:pPr>
            <w:r w:rsidRPr="004C56C9">
              <w:rPr>
                <w:rFonts w:cstheme="majorBidi"/>
              </w:rPr>
              <w:t>●</w:t>
            </w:r>
          </w:p>
        </w:tc>
        <w:tc>
          <w:tcPr>
            <w:tcW w:w="1275" w:type="dxa"/>
            <w:gridSpan w:val="2"/>
          </w:tcPr>
          <w:p w14:paraId="3A988A1C" w14:textId="77777777" w:rsidR="002415B5" w:rsidRPr="004C56C9" w:rsidRDefault="002415B5" w:rsidP="002415B5">
            <w:pPr>
              <w:pStyle w:val="Standardowyakapit"/>
              <w:keepLines/>
              <w:jc w:val="center"/>
            </w:pPr>
            <w:r w:rsidRPr="004C56C9">
              <w:rPr>
                <w:rFonts w:cstheme="majorBidi"/>
              </w:rPr>
              <w:t>●</w:t>
            </w:r>
          </w:p>
        </w:tc>
      </w:tr>
      <w:tr w:rsidR="002415B5" w:rsidRPr="002415B5" w14:paraId="29696BD5" w14:textId="77777777" w:rsidTr="00CE4988">
        <w:tc>
          <w:tcPr>
            <w:tcW w:w="817" w:type="dxa"/>
          </w:tcPr>
          <w:p w14:paraId="0C2EABF7" w14:textId="77777777" w:rsidR="002415B5" w:rsidRPr="002415B5" w:rsidRDefault="002415B5" w:rsidP="002415B5">
            <w:pPr>
              <w:pStyle w:val="Standardowyakapit"/>
              <w:keepLines/>
              <w:rPr>
                <w:color w:val="FF0000"/>
              </w:rPr>
            </w:pPr>
          </w:p>
        </w:tc>
        <w:tc>
          <w:tcPr>
            <w:tcW w:w="992" w:type="dxa"/>
          </w:tcPr>
          <w:p w14:paraId="7587E0C5" w14:textId="77777777" w:rsidR="002415B5" w:rsidRPr="002415B5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2415B5">
              <w:rPr>
                <w:color w:val="FF0000"/>
              </w:rPr>
              <w:t>^v</w:t>
            </w:r>
          </w:p>
        </w:tc>
        <w:tc>
          <w:tcPr>
            <w:tcW w:w="4820" w:type="dxa"/>
          </w:tcPr>
          <w:p w14:paraId="78C6CEB0" w14:textId="1403E8A2" w:rsidR="002415B5" w:rsidRPr="002415B5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2415B5">
              <w:rPr>
                <w:color w:val="FF0000"/>
              </w:rPr>
              <w:t>Paragraph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character</w:t>
            </w:r>
          </w:p>
        </w:tc>
        <w:tc>
          <w:tcPr>
            <w:tcW w:w="1276" w:type="dxa"/>
          </w:tcPr>
          <w:p w14:paraId="7DF43024" w14:textId="77777777" w:rsidR="002415B5" w:rsidRPr="002415B5" w:rsidRDefault="002415B5" w:rsidP="002415B5">
            <w:pPr>
              <w:pStyle w:val="Standardowyakapit"/>
              <w:keepLines/>
              <w:jc w:val="center"/>
              <w:rPr>
                <w:rFonts w:cstheme="majorBidi"/>
                <w:color w:val="FF0000"/>
              </w:rPr>
            </w:pPr>
            <w:r w:rsidRPr="002415B5">
              <w:rPr>
                <w:rFonts w:cstheme="majorBidi"/>
                <w:color w:val="FF0000"/>
              </w:rPr>
              <w:t>●</w:t>
            </w:r>
          </w:p>
        </w:tc>
        <w:tc>
          <w:tcPr>
            <w:tcW w:w="1275" w:type="dxa"/>
            <w:gridSpan w:val="2"/>
          </w:tcPr>
          <w:p w14:paraId="1BE7DF2C" w14:textId="77777777" w:rsidR="002415B5" w:rsidRPr="002415B5" w:rsidRDefault="002415B5" w:rsidP="002415B5">
            <w:pPr>
              <w:pStyle w:val="Standardowyakapit"/>
              <w:keepLines/>
              <w:jc w:val="center"/>
              <w:rPr>
                <w:rFonts w:cstheme="majorBidi"/>
                <w:color w:val="FF0000"/>
              </w:rPr>
            </w:pPr>
            <w:r w:rsidRPr="002415B5">
              <w:rPr>
                <w:rFonts w:cstheme="majorBidi"/>
                <w:color w:val="FF0000"/>
              </w:rPr>
              <w:t>●</w:t>
            </w:r>
          </w:p>
        </w:tc>
      </w:tr>
      <w:tr w:rsidR="002415B5" w:rsidRPr="002415B5" w14:paraId="09EFCE52" w14:textId="77777777" w:rsidTr="00CE4988">
        <w:tc>
          <w:tcPr>
            <w:tcW w:w="817" w:type="dxa"/>
          </w:tcPr>
          <w:p w14:paraId="4C5AA3D8" w14:textId="77777777" w:rsidR="002415B5" w:rsidRPr="002415B5" w:rsidRDefault="002415B5" w:rsidP="002415B5">
            <w:pPr>
              <w:pStyle w:val="Standardowyakapit"/>
              <w:keepLines/>
              <w:rPr>
                <w:color w:val="FF0000"/>
              </w:rPr>
            </w:pPr>
          </w:p>
        </w:tc>
        <w:tc>
          <w:tcPr>
            <w:tcW w:w="992" w:type="dxa"/>
          </w:tcPr>
          <w:p w14:paraId="4C4C6AA9" w14:textId="77777777" w:rsidR="002415B5" w:rsidRPr="002415B5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2415B5">
              <w:rPr>
                <w:color w:val="FF0000"/>
              </w:rPr>
              <w:t>^w</w:t>
            </w:r>
          </w:p>
        </w:tc>
        <w:tc>
          <w:tcPr>
            <w:tcW w:w="4820" w:type="dxa"/>
            <w:hideMark/>
          </w:tcPr>
          <w:p w14:paraId="2AA4C364" w14:textId="7306BF5F" w:rsidR="002415B5" w:rsidRPr="002415B5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2415B5">
              <w:rPr>
                <w:color w:val="FF0000"/>
              </w:rPr>
              <w:t>White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space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(space,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nonbreaking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space,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tab)</w:t>
            </w:r>
          </w:p>
        </w:tc>
        <w:tc>
          <w:tcPr>
            <w:tcW w:w="1282" w:type="dxa"/>
            <w:gridSpan w:val="2"/>
          </w:tcPr>
          <w:p w14:paraId="0DE89FAF" w14:textId="77777777" w:rsidR="002415B5" w:rsidRPr="002415B5" w:rsidRDefault="002415B5" w:rsidP="002415B5">
            <w:pPr>
              <w:pStyle w:val="Standardowyakapit"/>
              <w:keepLines/>
              <w:jc w:val="center"/>
              <w:rPr>
                <w:color w:val="FF0000"/>
              </w:rPr>
            </w:pPr>
            <w:r w:rsidRPr="002415B5">
              <w:rPr>
                <w:rFonts w:cstheme="majorBidi"/>
                <w:color w:val="FF0000"/>
              </w:rPr>
              <w:t>●</w:t>
            </w:r>
          </w:p>
        </w:tc>
        <w:tc>
          <w:tcPr>
            <w:tcW w:w="1269" w:type="dxa"/>
          </w:tcPr>
          <w:p w14:paraId="3042B393" w14:textId="77777777" w:rsidR="002415B5" w:rsidRPr="002415B5" w:rsidRDefault="002415B5" w:rsidP="002415B5">
            <w:pPr>
              <w:pStyle w:val="Standardowyakapit"/>
              <w:keepLines/>
              <w:jc w:val="center"/>
              <w:rPr>
                <w:color w:val="FF0000"/>
              </w:rPr>
            </w:pPr>
          </w:p>
        </w:tc>
      </w:tr>
      <w:tr w:rsidR="004C56C9" w:rsidRPr="004C56C9" w14:paraId="471D60DC" w14:textId="77777777" w:rsidTr="00CE4988">
        <w:tc>
          <w:tcPr>
            <w:tcW w:w="817" w:type="dxa"/>
          </w:tcPr>
          <w:p w14:paraId="4FCAD0F1" w14:textId="77777777" w:rsidR="002415B5" w:rsidRPr="004C56C9" w:rsidRDefault="002415B5" w:rsidP="002415B5">
            <w:pPr>
              <w:pStyle w:val="Standardowyakapit"/>
              <w:keepLines/>
            </w:pPr>
          </w:p>
        </w:tc>
        <w:tc>
          <w:tcPr>
            <w:tcW w:w="992" w:type="dxa"/>
          </w:tcPr>
          <w:p w14:paraId="32BE8D63" w14:textId="77777777" w:rsidR="002415B5" w:rsidRPr="004C56C9" w:rsidRDefault="002415B5" w:rsidP="002415B5">
            <w:pPr>
              <w:pStyle w:val="Standardowyakapit"/>
              <w:keepLines/>
            </w:pPr>
            <w:r w:rsidRPr="004C56C9">
              <w:t>^x</w:t>
            </w:r>
          </w:p>
        </w:tc>
        <w:tc>
          <w:tcPr>
            <w:tcW w:w="4820" w:type="dxa"/>
          </w:tcPr>
          <w:p w14:paraId="5342CEA7" w14:textId="629E6FDC" w:rsidR="002415B5" w:rsidRPr="004C56C9" w:rsidRDefault="002415B5" w:rsidP="002415B5">
            <w:pPr>
              <w:pStyle w:val="Standardowyakapit"/>
              <w:keepLines/>
            </w:pPr>
            <w:r w:rsidRPr="004C56C9">
              <w:t>No-width</w:t>
            </w:r>
            <w:r w:rsidR="00842CCC">
              <w:t xml:space="preserve"> </w:t>
            </w:r>
            <w:r w:rsidRPr="004C56C9">
              <w:t>optional</w:t>
            </w:r>
            <w:r w:rsidR="00842CCC">
              <w:t xml:space="preserve"> </w:t>
            </w:r>
            <w:r w:rsidRPr="004C56C9">
              <w:t>break</w:t>
            </w:r>
          </w:p>
        </w:tc>
        <w:tc>
          <w:tcPr>
            <w:tcW w:w="1282" w:type="dxa"/>
            <w:gridSpan w:val="2"/>
          </w:tcPr>
          <w:p w14:paraId="44FEC5A4" w14:textId="77777777" w:rsidR="002415B5" w:rsidRPr="004C56C9" w:rsidRDefault="002415B5" w:rsidP="002415B5">
            <w:pPr>
              <w:pStyle w:val="Standardowyakapit"/>
              <w:keepLines/>
              <w:jc w:val="center"/>
              <w:rPr>
                <w:rFonts w:cstheme="majorBidi"/>
              </w:rPr>
            </w:pPr>
            <w:r w:rsidRPr="004C56C9">
              <w:rPr>
                <w:rFonts w:cstheme="majorBidi"/>
              </w:rPr>
              <w:t>●</w:t>
            </w:r>
          </w:p>
        </w:tc>
        <w:tc>
          <w:tcPr>
            <w:tcW w:w="1269" w:type="dxa"/>
          </w:tcPr>
          <w:p w14:paraId="7CF110C5" w14:textId="77777777" w:rsidR="002415B5" w:rsidRPr="004C56C9" w:rsidRDefault="002415B5" w:rsidP="002415B5">
            <w:pPr>
              <w:pStyle w:val="Standardowyakapit"/>
              <w:keepLines/>
              <w:jc w:val="center"/>
              <w:rPr>
                <w:rFonts w:cstheme="majorBidi"/>
              </w:rPr>
            </w:pPr>
            <w:r w:rsidRPr="004C56C9">
              <w:rPr>
                <w:rFonts w:cstheme="majorBidi"/>
              </w:rPr>
              <w:t>●</w:t>
            </w:r>
          </w:p>
        </w:tc>
      </w:tr>
      <w:tr w:rsidR="002415B5" w:rsidRPr="002415B5" w14:paraId="5D653C24" w14:textId="77777777" w:rsidTr="00CE4988">
        <w:tc>
          <w:tcPr>
            <w:tcW w:w="817" w:type="dxa"/>
          </w:tcPr>
          <w:p w14:paraId="4D19A52C" w14:textId="77777777" w:rsidR="002415B5" w:rsidRPr="002415B5" w:rsidRDefault="002415B5" w:rsidP="002415B5">
            <w:pPr>
              <w:pStyle w:val="Standardowyakapit"/>
              <w:keepLines/>
              <w:rPr>
                <w:color w:val="FF0000"/>
              </w:rPr>
            </w:pPr>
          </w:p>
        </w:tc>
        <w:tc>
          <w:tcPr>
            <w:tcW w:w="992" w:type="dxa"/>
          </w:tcPr>
          <w:p w14:paraId="6BE26D3C" w14:textId="77777777" w:rsidR="002415B5" w:rsidRPr="002415B5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2415B5">
              <w:rPr>
                <w:color w:val="FF0000"/>
              </w:rPr>
              <w:t>^y</w:t>
            </w:r>
          </w:p>
        </w:tc>
        <w:tc>
          <w:tcPr>
            <w:tcW w:w="4820" w:type="dxa"/>
          </w:tcPr>
          <w:p w14:paraId="68859859" w14:textId="02F01331" w:rsidR="002415B5" w:rsidRPr="002415B5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2415B5">
              <w:rPr>
                <w:color w:val="FF0000"/>
              </w:rPr>
              <w:t>Zero-width</w:t>
            </w:r>
            <w:r w:rsidR="00842CCC">
              <w:rPr>
                <w:color w:val="FF0000"/>
              </w:rPr>
              <w:t xml:space="preserve"> </w:t>
            </w:r>
            <w:r w:rsidRPr="002415B5">
              <w:rPr>
                <w:color w:val="FF0000"/>
              </w:rPr>
              <w:t>joiner</w:t>
            </w:r>
          </w:p>
        </w:tc>
        <w:tc>
          <w:tcPr>
            <w:tcW w:w="1282" w:type="dxa"/>
            <w:gridSpan w:val="2"/>
          </w:tcPr>
          <w:p w14:paraId="68326A6B" w14:textId="77777777" w:rsidR="002415B5" w:rsidRPr="002415B5" w:rsidRDefault="002415B5" w:rsidP="002415B5">
            <w:pPr>
              <w:pStyle w:val="Standardowyakapit"/>
              <w:keepLines/>
              <w:jc w:val="center"/>
              <w:rPr>
                <w:rFonts w:cstheme="majorBidi"/>
                <w:color w:val="FF0000"/>
              </w:rPr>
            </w:pPr>
            <w:r w:rsidRPr="002415B5">
              <w:rPr>
                <w:rFonts w:cstheme="majorBidi"/>
                <w:color w:val="FF0000"/>
              </w:rPr>
              <w:t>●</w:t>
            </w:r>
          </w:p>
        </w:tc>
        <w:tc>
          <w:tcPr>
            <w:tcW w:w="1269" w:type="dxa"/>
          </w:tcPr>
          <w:p w14:paraId="71296DC6" w14:textId="77777777" w:rsidR="002415B5" w:rsidRPr="002415B5" w:rsidRDefault="002415B5" w:rsidP="002415B5">
            <w:pPr>
              <w:pStyle w:val="Standardowyakapit"/>
              <w:keepLines/>
              <w:jc w:val="center"/>
              <w:rPr>
                <w:rFonts w:cstheme="majorBidi"/>
                <w:color w:val="FF0000"/>
              </w:rPr>
            </w:pPr>
            <w:r w:rsidRPr="002415B5">
              <w:rPr>
                <w:rFonts w:cstheme="majorBidi"/>
                <w:color w:val="FF0000"/>
              </w:rPr>
              <w:t>●</w:t>
            </w:r>
          </w:p>
        </w:tc>
      </w:tr>
      <w:tr w:rsidR="004C56C9" w:rsidRPr="004C56C9" w14:paraId="1A7F02D5" w14:textId="77777777" w:rsidTr="00CE4988">
        <w:tc>
          <w:tcPr>
            <w:tcW w:w="817" w:type="dxa"/>
          </w:tcPr>
          <w:p w14:paraId="0FC10A9F" w14:textId="77777777" w:rsidR="002415B5" w:rsidRPr="004C56C9" w:rsidRDefault="002415B5" w:rsidP="002415B5">
            <w:pPr>
              <w:pStyle w:val="Standardowyakapit"/>
              <w:keepLines/>
            </w:pPr>
          </w:p>
        </w:tc>
        <w:tc>
          <w:tcPr>
            <w:tcW w:w="992" w:type="dxa"/>
          </w:tcPr>
          <w:p w14:paraId="7BC12B8F" w14:textId="77777777" w:rsidR="002415B5" w:rsidRPr="004C56C9" w:rsidRDefault="002415B5" w:rsidP="002415B5">
            <w:pPr>
              <w:pStyle w:val="Standardowyakapit"/>
              <w:keepLines/>
            </w:pPr>
            <w:r w:rsidRPr="004C56C9">
              <w:t>^z</w:t>
            </w:r>
          </w:p>
        </w:tc>
        <w:tc>
          <w:tcPr>
            <w:tcW w:w="4820" w:type="dxa"/>
          </w:tcPr>
          <w:p w14:paraId="3CB0F6D3" w14:textId="0D9587B1" w:rsidR="002415B5" w:rsidRPr="004C56C9" w:rsidRDefault="002415B5" w:rsidP="002415B5">
            <w:pPr>
              <w:pStyle w:val="Standardowyakapit"/>
              <w:keepLines/>
            </w:pPr>
            <w:r w:rsidRPr="004C56C9">
              <w:t>No-width</w:t>
            </w:r>
            <w:r w:rsidR="00842CCC">
              <w:t xml:space="preserve"> </w:t>
            </w:r>
            <w:r w:rsidRPr="004C56C9">
              <w:t>non</w:t>
            </w:r>
            <w:r w:rsidR="00842CCC">
              <w:t xml:space="preserve"> </w:t>
            </w:r>
            <w:r w:rsidRPr="004C56C9">
              <w:t>break</w:t>
            </w:r>
          </w:p>
        </w:tc>
        <w:tc>
          <w:tcPr>
            <w:tcW w:w="1282" w:type="dxa"/>
            <w:gridSpan w:val="2"/>
          </w:tcPr>
          <w:p w14:paraId="6BF9C974" w14:textId="77777777" w:rsidR="002415B5" w:rsidRPr="004C56C9" w:rsidRDefault="002415B5" w:rsidP="002415B5">
            <w:pPr>
              <w:pStyle w:val="Standardowyakapit"/>
              <w:keepLines/>
              <w:jc w:val="center"/>
              <w:rPr>
                <w:rFonts w:cstheme="majorBidi"/>
              </w:rPr>
            </w:pPr>
            <w:r w:rsidRPr="004C56C9">
              <w:rPr>
                <w:rFonts w:cstheme="majorBidi"/>
              </w:rPr>
              <w:t>●</w:t>
            </w:r>
          </w:p>
        </w:tc>
        <w:tc>
          <w:tcPr>
            <w:tcW w:w="1269" w:type="dxa"/>
          </w:tcPr>
          <w:p w14:paraId="68B247F2" w14:textId="77777777" w:rsidR="002415B5" w:rsidRPr="004C56C9" w:rsidRDefault="002415B5" w:rsidP="002415B5">
            <w:pPr>
              <w:pStyle w:val="Standardowyakapit"/>
              <w:keepLines/>
              <w:jc w:val="center"/>
              <w:rPr>
                <w:rFonts w:cstheme="majorBidi"/>
              </w:rPr>
            </w:pPr>
            <w:r w:rsidRPr="004C56C9">
              <w:rPr>
                <w:rFonts w:cstheme="majorBidi"/>
              </w:rPr>
              <w:t>●</w:t>
            </w:r>
          </w:p>
        </w:tc>
      </w:tr>
      <w:tr w:rsidR="002415B5" w:rsidRPr="00C83739" w14:paraId="67CEC8D8" w14:textId="77777777" w:rsidTr="00CE4988">
        <w:tc>
          <w:tcPr>
            <w:tcW w:w="817" w:type="dxa"/>
            <w:hideMark/>
          </w:tcPr>
          <w:p w14:paraId="159C58C8" w14:textId="77777777" w:rsidR="002415B5" w:rsidRPr="00C83739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C83739">
              <w:rPr>
                <w:color w:val="FF0000"/>
              </w:rPr>
              <w:t>^12</w:t>
            </w:r>
          </w:p>
        </w:tc>
        <w:tc>
          <w:tcPr>
            <w:tcW w:w="992" w:type="dxa"/>
          </w:tcPr>
          <w:p w14:paraId="2A06BB5D" w14:textId="77777777" w:rsidR="002415B5" w:rsidRPr="00C83739" w:rsidRDefault="002415B5" w:rsidP="002415B5">
            <w:pPr>
              <w:pStyle w:val="Standardowyakapit"/>
              <w:keepLines/>
              <w:rPr>
                <w:color w:val="FF0000"/>
              </w:rPr>
            </w:pPr>
          </w:p>
        </w:tc>
        <w:tc>
          <w:tcPr>
            <w:tcW w:w="4820" w:type="dxa"/>
            <w:hideMark/>
          </w:tcPr>
          <w:p w14:paraId="5F4E95EE" w14:textId="553F9230" w:rsidR="002415B5" w:rsidRPr="00C83739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C83739">
              <w:rPr>
                <w:color w:val="FF0000"/>
              </w:rPr>
              <w:t>Page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or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section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break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(Replaces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a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section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break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with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a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page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break)</w:t>
            </w:r>
          </w:p>
        </w:tc>
        <w:tc>
          <w:tcPr>
            <w:tcW w:w="1276" w:type="dxa"/>
          </w:tcPr>
          <w:p w14:paraId="64DABFAC" w14:textId="77777777" w:rsidR="002415B5" w:rsidRPr="00C83739" w:rsidRDefault="002415B5" w:rsidP="002415B5">
            <w:pPr>
              <w:pStyle w:val="Standardowyakapit"/>
              <w:keepLines/>
              <w:jc w:val="center"/>
              <w:rPr>
                <w:color w:val="FF0000"/>
              </w:rPr>
            </w:pPr>
            <w:r w:rsidRPr="00C83739">
              <w:rPr>
                <w:rFonts w:cstheme="majorBidi"/>
                <w:color w:val="FF0000"/>
              </w:rPr>
              <w:t>●</w:t>
            </w:r>
          </w:p>
        </w:tc>
        <w:tc>
          <w:tcPr>
            <w:tcW w:w="1275" w:type="dxa"/>
            <w:gridSpan w:val="2"/>
          </w:tcPr>
          <w:p w14:paraId="36F81F1F" w14:textId="77777777" w:rsidR="002415B5" w:rsidRPr="00C83739" w:rsidRDefault="002415B5" w:rsidP="002415B5">
            <w:pPr>
              <w:pStyle w:val="Standardowyakapit"/>
              <w:keepLines/>
              <w:jc w:val="center"/>
              <w:rPr>
                <w:color w:val="FF0000"/>
              </w:rPr>
            </w:pPr>
            <w:r w:rsidRPr="00C83739">
              <w:rPr>
                <w:rFonts w:cstheme="majorBidi"/>
                <w:color w:val="FF0000"/>
              </w:rPr>
              <w:t>●</w:t>
            </w:r>
          </w:p>
        </w:tc>
      </w:tr>
      <w:tr w:rsidR="002415B5" w:rsidRPr="00C83739" w14:paraId="5FF7A71E" w14:textId="77777777" w:rsidTr="00CE4988">
        <w:tc>
          <w:tcPr>
            <w:tcW w:w="817" w:type="dxa"/>
          </w:tcPr>
          <w:p w14:paraId="02FBE57B" w14:textId="77777777" w:rsidR="002415B5" w:rsidRPr="00C83739" w:rsidRDefault="002415B5" w:rsidP="002415B5">
            <w:pPr>
              <w:pStyle w:val="Standardowyakapit"/>
              <w:keepLines/>
              <w:rPr>
                <w:color w:val="FF0000"/>
              </w:rPr>
            </w:pPr>
          </w:p>
        </w:tc>
        <w:tc>
          <w:tcPr>
            <w:tcW w:w="992" w:type="dxa"/>
          </w:tcPr>
          <w:p w14:paraId="149F5F73" w14:textId="77777777" w:rsidR="002415B5" w:rsidRPr="00C83739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C83739">
              <w:rPr>
                <w:color w:val="FF0000"/>
              </w:rPr>
              <w:t>?</w:t>
            </w:r>
          </w:p>
        </w:tc>
        <w:tc>
          <w:tcPr>
            <w:tcW w:w="4820" w:type="dxa"/>
            <w:hideMark/>
          </w:tcPr>
          <w:p w14:paraId="411D885C" w14:textId="374A8FBE" w:rsidR="002415B5" w:rsidRPr="00C83739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C83739">
              <w:rPr>
                <w:color w:val="FF0000"/>
              </w:rPr>
              <w:t>Question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mark</w:t>
            </w:r>
          </w:p>
        </w:tc>
        <w:tc>
          <w:tcPr>
            <w:tcW w:w="1276" w:type="dxa"/>
          </w:tcPr>
          <w:p w14:paraId="25050A24" w14:textId="77777777" w:rsidR="002415B5" w:rsidRPr="00C83739" w:rsidRDefault="002415B5" w:rsidP="002415B5">
            <w:pPr>
              <w:pStyle w:val="Standardowyakapit"/>
              <w:keepLines/>
              <w:jc w:val="center"/>
              <w:rPr>
                <w:color w:val="FF0000"/>
              </w:rPr>
            </w:pPr>
            <w:r w:rsidRPr="00C83739">
              <w:rPr>
                <w:rFonts w:cstheme="majorBidi"/>
                <w:color w:val="FF0000"/>
              </w:rPr>
              <w:t>●</w:t>
            </w:r>
          </w:p>
        </w:tc>
        <w:tc>
          <w:tcPr>
            <w:tcW w:w="1275" w:type="dxa"/>
            <w:gridSpan w:val="2"/>
          </w:tcPr>
          <w:p w14:paraId="4D62BCF3" w14:textId="77777777" w:rsidR="002415B5" w:rsidRPr="00C83739" w:rsidRDefault="002415B5" w:rsidP="002415B5">
            <w:pPr>
              <w:pStyle w:val="Standardowyakapit"/>
              <w:keepLines/>
              <w:jc w:val="center"/>
              <w:rPr>
                <w:color w:val="FF0000"/>
              </w:rPr>
            </w:pPr>
            <w:r w:rsidRPr="00C83739">
              <w:rPr>
                <w:rFonts w:cstheme="majorBidi"/>
                <w:color w:val="FF0000"/>
              </w:rPr>
              <w:t>●</w:t>
            </w:r>
          </w:p>
        </w:tc>
      </w:tr>
      <w:tr w:rsidR="002415B5" w:rsidRPr="00C83739" w14:paraId="1190EA99" w14:textId="77777777" w:rsidTr="00CE4988">
        <w:tc>
          <w:tcPr>
            <w:tcW w:w="817" w:type="dxa"/>
          </w:tcPr>
          <w:p w14:paraId="3AD318DE" w14:textId="77777777" w:rsidR="002415B5" w:rsidRPr="00C83739" w:rsidRDefault="002415B5" w:rsidP="002415B5">
            <w:pPr>
              <w:pStyle w:val="Standardowyakapit"/>
              <w:keepLines/>
              <w:rPr>
                <w:color w:val="FF0000"/>
              </w:rPr>
            </w:pPr>
          </w:p>
        </w:tc>
        <w:tc>
          <w:tcPr>
            <w:tcW w:w="992" w:type="dxa"/>
          </w:tcPr>
          <w:p w14:paraId="4F6DD6DD" w14:textId="77777777" w:rsidR="002415B5" w:rsidRPr="00C83739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C83739">
              <w:rPr>
                <w:color w:val="FF0000"/>
              </w:rPr>
              <w:t>^u8194</w:t>
            </w:r>
          </w:p>
        </w:tc>
        <w:tc>
          <w:tcPr>
            <w:tcW w:w="4820" w:type="dxa"/>
            <w:hideMark/>
          </w:tcPr>
          <w:p w14:paraId="43D8AA6F" w14:textId="7749A7F9" w:rsidR="002415B5" w:rsidRPr="00C83739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C83739">
              <w:rPr>
                <w:color w:val="FF0000"/>
              </w:rPr>
              <w:t>En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space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Unicode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character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value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search</w:t>
            </w:r>
          </w:p>
        </w:tc>
        <w:tc>
          <w:tcPr>
            <w:tcW w:w="1282" w:type="dxa"/>
            <w:gridSpan w:val="2"/>
          </w:tcPr>
          <w:p w14:paraId="6A0F4F78" w14:textId="77777777" w:rsidR="002415B5" w:rsidRPr="00C83739" w:rsidRDefault="002415B5" w:rsidP="002415B5">
            <w:pPr>
              <w:pStyle w:val="Standardowyakapit"/>
              <w:keepLines/>
              <w:jc w:val="center"/>
              <w:rPr>
                <w:color w:val="FF0000"/>
              </w:rPr>
            </w:pPr>
            <w:r w:rsidRPr="00C83739">
              <w:rPr>
                <w:rFonts w:cstheme="majorBidi"/>
                <w:color w:val="FF0000"/>
              </w:rPr>
              <w:t>●</w:t>
            </w:r>
          </w:p>
        </w:tc>
        <w:tc>
          <w:tcPr>
            <w:tcW w:w="1269" w:type="dxa"/>
          </w:tcPr>
          <w:p w14:paraId="6868A50E" w14:textId="77777777" w:rsidR="002415B5" w:rsidRPr="00C83739" w:rsidRDefault="002415B5" w:rsidP="002415B5">
            <w:pPr>
              <w:pStyle w:val="Standardowyakapit"/>
              <w:keepLines/>
              <w:jc w:val="center"/>
              <w:rPr>
                <w:color w:val="FF0000"/>
              </w:rPr>
            </w:pPr>
          </w:p>
        </w:tc>
      </w:tr>
      <w:tr w:rsidR="002415B5" w:rsidRPr="00C83739" w14:paraId="33200849" w14:textId="77777777" w:rsidTr="00CE4988">
        <w:tc>
          <w:tcPr>
            <w:tcW w:w="817" w:type="dxa"/>
          </w:tcPr>
          <w:p w14:paraId="7F84A142" w14:textId="77777777" w:rsidR="002415B5" w:rsidRPr="00C83739" w:rsidRDefault="002415B5" w:rsidP="002415B5">
            <w:pPr>
              <w:pStyle w:val="Standardowyakapit"/>
              <w:keepLines/>
              <w:rPr>
                <w:color w:val="FF0000"/>
              </w:rPr>
            </w:pPr>
          </w:p>
        </w:tc>
        <w:tc>
          <w:tcPr>
            <w:tcW w:w="992" w:type="dxa"/>
          </w:tcPr>
          <w:p w14:paraId="1E2B4B3A" w14:textId="77777777" w:rsidR="002415B5" w:rsidRPr="00C83739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C83739">
              <w:rPr>
                <w:color w:val="FF0000"/>
              </w:rPr>
              <w:t>^u8195</w:t>
            </w:r>
          </w:p>
        </w:tc>
        <w:tc>
          <w:tcPr>
            <w:tcW w:w="4820" w:type="dxa"/>
            <w:hideMark/>
          </w:tcPr>
          <w:p w14:paraId="7DF1B96C" w14:textId="3D5589AB" w:rsidR="002415B5" w:rsidRPr="00C83739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C83739">
              <w:rPr>
                <w:color w:val="FF0000"/>
              </w:rPr>
              <w:t>Em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space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Unicode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character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value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search</w:t>
            </w:r>
          </w:p>
        </w:tc>
        <w:tc>
          <w:tcPr>
            <w:tcW w:w="1282" w:type="dxa"/>
            <w:gridSpan w:val="2"/>
          </w:tcPr>
          <w:p w14:paraId="3D635DC5" w14:textId="77777777" w:rsidR="002415B5" w:rsidRPr="00C83739" w:rsidRDefault="002415B5" w:rsidP="002415B5">
            <w:pPr>
              <w:pStyle w:val="Standardowyakapit"/>
              <w:keepLines/>
              <w:jc w:val="center"/>
              <w:rPr>
                <w:color w:val="FF0000"/>
              </w:rPr>
            </w:pPr>
            <w:r w:rsidRPr="00C83739">
              <w:rPr>
                <w:rFonts w:cstheme="majorBidi"/>
                <w:color w:val="FF0000"/>
              </w:rPr>
              <w:t>●</w:t>
            </w:r>
          </w:p>
        </w:tc>
        <w:tc>
          <w:tcPr>
            <w:tcW w:w="1269" w:type="dxa"/>
          </w:tcPr>
          <w:p w14:paraId="28111A05" w14:textId="77777777" w:rsidR="002415B5" w:rsidRPr="00C83739" w:rsidRDefault="002415B5" w:rsidP="002415B5">
            <w:pPr>
              <w:pStyle w:val="Standardowyakapit"/>
              <w:keepLines/>
              <w:jc w:val="center"/>
              <w:rPr>
                <w:color w:val="FF0000"/>
              </w:rPr>
            </w:pPr>
          </w:p>
        </w:tc>
      </w:tr>
      <w:tr w:rsidR="002415B5" w:rsidRPr="00C83739" w14:paraId="7F0EE4B3" w14:textId="77777777" w:rsidTr="00CE4988">
        <w:tc>
          <w:tcPr>
            <w:tcW w:w="817" w:type="dxa"/>
          </w:tcPr>
          <w:p w14:paraId="6EEAA385" w14:textId="77777777" w:rsidR="002415B5" w:rsidRPr="00C83739" w:rsidRDefault="002415B5" w:rsidP="002415B5">
            <w:pPr>
              <w:pStyle w:val="Standardowyakapit"/>
              <w:keepLines/>
              <w:rPr>
                <w:color w:val="FF0000"/>
              </w:rPr>
            </w:pPr>
          </w:p>
        </w:tc>
        <w:tc>
          <w:tcPr>
            <w:tcW w:w="992" w:type="dxa"/>
          </w:tcPr>
          <w:p w14:paraId="3A901EB3" w14:textId="77777777" w:rsidR="002415B5" w:rsidRPr="00C83739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C83739">
              <w:rPr>
                <w:color w:val="FF0000"/>
              </w:rPr>
              <w:t>^nnn</w:t>
            </w:r>
          </w:p>
        </w:tc>
        <w:tc>
          <w:tcPr>
            <w:tcW w:w="4820" w:type="dxa"/>
            <w:hideMark/>
          </w:tcPr>
          <w:p w14:paraId="45F69CC2" w14:textId="313F277C" w:rsidR="002415B5" w:rsidRPr="00C83739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C83739">
              <w:rPr>
                <w:color w:val="FF0000"/>
              </w:rPr>
              <w:t>Where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"n"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is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an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ASCII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character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number</w:t>
            </w:r>
          </w:p>
        </w:tc>
        <w:tc>
          <w:tcPr>
            <w:tcW w:w="1276" w:type="dxa"/>
          </w:tcPr>
          <w:p w14:paraId="20E88F40" w14:textId="77777777" w:rsidR="002415B5" w:rsidRPr="00C83739" w:rsidRDefault="002415B5" w:rsidP="002415B5">
            <w:pPr>
              <w:pStyle w:val="Standardowyakapit"/>
              <w:keepLines/>
              <w:jc w:val="center"/>
              <w:rPr>
                <w:color w:val="FF0000"/>
              </w:rPr>
            </w:pPr>
            <w:r w:rsidRPr="00C83739">
              <w:rPr>
                <w:rFonts w:cstheme="majorBidi"/>
                <w:color w:val="FF0000"/>
              </w:rPr>
              <w:t>●</w:t>
            </w:r>
          </w:p>
        </w:tc>
        <w:tc>
          <w:tcPr>
            <w:tcW w:w="1275" w:type="dxa"/>
            <w:gridSpan w:val="2"/>
          </w:tcPr>
          <w:p w14:paraId="14CC5CC0" w14:textId="77777777" w:rsidR="002415B5" w:rsidRPr="00C83739" w:rsidRDefault="002415B5" w:rsidP="002415B5">
            <w:pPr>
              <w:pStyle w:val="Standardowyakapit"/>
              <w:keepLines/>
              <w:jc w:val="center"/>
              <w:rPr>
                <w:color w:val="FF0000"/>
              </w:rPr>
            </w:pPr>
            <w:r w:rsidRPr="00C83739">
              <w:rPr>
                <w:rFonts w:cstheme="majorBidi"/>
                <w:color w:val="FF0000"/>
              </w:rPr>
              <w:t>●</w:t>
            </w:r>
          </w:p>
        </w:tc>
      </w:tr>
      <w:tr w:rsidR="002415B5" w:rsidRPr="00C83739" w14:paraId="2A047167" w14:textId="77777777" w:rsidTr="00CE4988">
        <w:tc>
          <w:tcPr>
            <w:tcW w:w="817" w:type="dxa"/>
          </w:tcPr>
          <w:p w14:paraId="796894A5" w14:textId="77777777" w:rsidR="002415B5" w:rsidRPr="00C83739" w:rsidRDefault="002415B5" w:rsidP="002415B5">
            <w:pPr>
              <w:pStyle w:val="Standardowyakapit"/>
              <w:keepLines/>
              <w:rPr>
                <w:color w:val="FF0000"/>
              </w:rPr>
            </w:pPr>
          </w:p>
        </w:tc>
        <w:tc>
          <w:tcPr>
            <w:tcW w:w="992" w:type="dxa"/>
          </w:tcPr>
          <w:p w14:paraId="3C1B7441" w14:textId="77777777" w:rsidR="002415B5" w:rsidRPr="00C83739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C83739">
              <w:rPr>
                <w:color w:val="FF0000"/>
              </w:rPr>
              <w:t>^0nnn</w:t>
            </w:r>
          </w:p>
        </w:tc>
        <w:tc>
          <w:tcPr>
            <w:tcW w:w="4820" w:type="dxa"/>
            <w:hideMark/>
          </w:tcPr>
          <w:p w14:paraId="0447B443" w14:textId="67077BF9" w:rsidR="002415B5" w:rsidRPr="00C83739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C83739">
              <w:rPr>
                <w:color w:val="FF0000"/>
              </w:rPr>
              <w:t>Where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"n"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is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an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ANSI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character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number</w:t>
            </w:r>
          </w:p>
        </w:tc>
        <w:tc>
          <w:tcPr>
            <w:tcW w:w="1276" w:type="dxa"/>
          </w:tcPr>
          <w:p w14:paraId="4DDB2F3A" w14:textId="77777777" w:rsidR="002415B5" w:rsidRPr="00C83739" w:rsidRDefault="002415B5" w:rsidP="002415B5">
            <w:pPr>
              <w:pStyle w:val="Standardowyakapit"/>
              <w:keepLines/>
              <w:jc w:val="center"/>
              <w:rPr>
                <w:color w:val="FF0000"/>
              </w:rPr>
            </w:pPr>
            <w:r w:rsidRPr="00C83739">
              <w:rPr>
                <w:rFonts w:cstheme="majorBidi"/>
                <w:color w:val="FF0000"/>
              </w:rPr>
              <w:t>●</w:t>
            </w:r>
          </w:p>
        </w:tc>
        <w:tc>
          <w:tcPr>
            <w:tcW w:w="1275" w:type="dxa"/>
            <w:gridSpan w:val="2"/>
          </w:tcPr>
          <w:p w14:paraId="6CAFA972" w14:textId="77777777" w:rsidR="002415B5" w:rsidRPr="00C83739" w:rsidRDefault="002415B5" w:rsidP="002415B5">
            <w:pPr>
              <w:pStyle w:val="Standardowyakapit"/>
              <w:keepLines/>
              <w:jc w:val="center"/>
              <w:rPr>
                <w:color w:val="FF0000"/>
              </w:rPr>
            </w:pPr>
            <w:r w:rsidRPr="00C83739">
              <w:rPr>
                <w:rFonts w:cstheme="majorBidi"/>
                <w:color w:val="FF0000"/>
              </w:rPr>
              <w:t>●</w:t>
            </w:r>
          </w:p>
        </w:tc>
      </w:tr>
      <w:tr w:rsidR="002415B5" w:rsidRPr="00C83739" w14:paraId="63010EC0" w14:textId="77777777" w:rsidTr="00CE4988">
        <w:tc>
          <w:tcPr>
            <w:tcW w:w="817" w:type="dxa"/>
          </w:tcPr>
          <w:p w14:paraId="077F40FB" w14:textId="77777777" w:rsidR="002415B5" w:rsidRPr="00C83739" w:rsidRDefault="002415B5" w:rsidP="002415B5">
            <w:pPr>
              <w:pStyle w:val="Standardowyakapit"/>
              <w:keepLines/>
              <w:rPr>
                <w:color w:val="FF0000"/>
              </w:rPr>
            </w:pPr>
          </w:p>
        </w:tc>
        <w:tc>
          <w:tcPr>
            <w:tcW w:w="992" w:type="dxa"/>
          </w:tcPr>
          <w:p w14:paraId="37EC9861" w14:textId="77777777" w:rsidR="002415B5" w:rsidRPr="00C83739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C83739">
              <w:rPr>
                <w:color w:val="FF0000"/>
              </w:rPr>
              <w:t>^unnnn</w:t>
            </w:r>
          </w:p>
        </w:tc>
        <w:tc>
          <w:tcPr>
            <w:tcW w:w="4820" w:type="dxa"/>
            <w:hideMark/>
          </w:tcPr>
          <w:p w14:paraId="0A9E87C0" w14:textId="6BA50340" w:rsidR="002415B5" w:rsidRPr="00C83739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C83739">
              <w:rPr>
                <w:color w:val="FF0000"/>
              </w:rPr>
              <w:t>Word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2000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Unicode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character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search,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where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"n"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is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a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decimal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number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corresponding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to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the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Unicode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character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value</w:t>
            </w:r>
          </w:p>
        </w:tc>
        <w:tc>
          <w:tcPr>
            <w:tcW w:w="1282" w:type="dxa"/>
            <w:gridSpan w:val="2"/>
          </w:tcPr>
          <w:p w14:paraId="7ECA814D" w14:textId="77777777" w:rsidR="002415B5" w:rsidRPr="00C83739" w:rsidRDefault="002415B5" w:rsidP="002415B5">
            <w:pPr>
              <w:pStyle w:val="Standardowyakapit"/>
              <w:keepLines/>
              <w:jc w:val="center"/>
              <w:rPr>
                <w:color w:val="FF0000"/>
              </w:rPr>
            </w:pPr>
            <w:r w:rsidRPr="00C83739">
              <w:rPr>
                <w:rFonts w:cstheme="majorBidi"/>
                <w:color w:val="FF0000"/>
              </w:rPr>
              <w:t>●</w:t>
            </w:r>
          </w:p>
        </w:tc>
        <w:tc>
          <w:tcPr>
            <w:tcW w:w="1269" w:type="dxa"/>
          </w:tcPr>
          <w:p w14:paraId="39CF5BC9" w14:textId="77777777" w:rsidR="002415B5" w:rsidRPr="00C83739" w:rsidRDefault="002415B5" w:rsidP="002415B5">
            <w:pPr>
              <w:pStyle w:val="Standardowyakapit"/>
              <w:keepLines/>
              <w:jc w:val="center"/>
              <w:rPr>
                <w:color w:val="FF0000"/>
              </w:rPr>
            </w:pPr>
          </w:p>
        </w:tc>
      </w:tr>
      <w:tr w:rsidR="002415B5" w:rsidRPr="00C83739" w14:paraId="4E109AF1" w14:textId="77777777" w:rsidTr="00CE4988">
        <w:tc>
          <w:tcPr>
            <w:tcW w:w="817" w:type="dxa"/>
          </w:tcPr>
          <w:p w14:paraId="3A9FC8B2" w14:textId="77777777" w:rsidR="002415B5" w:rsidRPr="00C83739" w:rsidRDefault="002415B5" w:rsidP="002415B5">
            <w:pPr>
              <w:pStyle w:val="Standardowyakapit"/>
              <w:keepLines/>
              <w:rPr>
                <w:color w:val="FF0000"/>
              </w:rPr>
            </w:pPr>
          </w:p>
        </w:tc>
        <w:tc>
          <w:tcPr>
            <w:tcW w:w="992" w:type="dxa"/>
          </w:tcPr>
          <w:p w14:paraId="1EE3328D" w14:textId="77777777" w:rsidR="002415B5" w:rsidRPr="00C83739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C83739">
              <w:rPr>
                <w:color w:val="FF0000"/>
              </w:rPr>
              <w:t>^&amp;</w:t>
            </w:r>
          </w:p>
        </w:tc>
        <w:tc>
          <w:tcPr>
            <w:tcW w:w="4820" w:type="dxa"/>
          </w:tcPr>
          <w:p w14:paraId="0D17158E" w14:textId="60C1884E" w:rsidR="002415B5" w:rsidRPr="00C83739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C83739">
              <w:rPr>
                <w:color w:val="FF0000"/>
              </w:rPr>
              <w:t>Contents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of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the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"Find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what"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box</w:t>
            </w:r>
          </w:p>
        </w:tc>
        <w:tc>
          <w:tcPr>
            <w:tcW w:w="1282" w:type="dxa"/>
            <w:gridSpan w:val="2"/>
          </w:tcPr>
          <w:p w14:paraId="49A2A341" w14:textId="77777777" w:rsidR="002415B5" w:rsidRPr="00C83739" w:rsidRDefault="002415B5" w:rsidP="002415B5">
            <w:pPr>
              <w:pStyle w:val="Standardowyakapit"/>
              <w:keepLines/>
              <w:jc w:val="center"/>
              <w:rPr>
                <w:rFonts w:cstheme="majorBidi"/>
                <w:color w:val="FF0000"/>
              </w:rPr>
            </w:pPr>
          </w:p>
        </w:tc>
        <w:tc>
          <w:tcPr>
            <w:tcW w:w="1269" w:type="dxa"/>
          </w:tcPr>
          <w:p w14:paraId="7F5DD711" w14:textId="77777777" w:rsidR="002415B5" w:rsidRPr="00C83739" w:rsidRDefault="002415B5" w:rsidP="002415B5">
            <w:pPr>
              <w:pStyle w:val="Standardowyakapit"/>
              <w:keepLines/>
              <w:jc w:val="center"/>
              <w:rPr>
                <w:color w:val="FF0000"/>
              </w:rPr>
            </w:pPr>
            <w:r w:rsidRPr="00C83739">
              <w:rPr>
                <w:rFonts w:cstheme="majorBidi"/>
                <w:color w:val="FF0000"/>
              </w:rPr>
              <w:t>●</w:t>
            </w:r>
          </w:p>
        </w:tc>
      </w:tr>
      <w:tr w:rsidR="002415B5" w:rsidRPr="00C83739" w14:paraId="0DC8DA10" w14:textId="77777777" w:rsidTr="00CE4988">
        <w:tc>
          <w:tcPr>
            <w:tcW w:w="817" w:type="dxa"/>
          </w:tcPr>
          <w:p w14:paraId="6E14DB73" w14:textId="77777777" w:rsidR="002415B5" w:rsidRPr="00C83739" w:rsidRDefault="002415B5" w:rsidP="002415B5">
            <w:pPr>
              <w:pStyle w:val="Standardowyakapit"/>
              <w:keepLines/>
              <w:rPr>
                <w:color w:val="FF0000"/>
              </w:rPr>
            </w:pPr>
          </w:p>
        </w:tc>
        <w:tc>
          <w:tcPr>
            <w:tcW w:w="992" w:type="dxa"/>
          </w:tcPr>
          <w:p w14:paraId="3133CB0E" w14:textId="77777777" w:rsidR="002415B5" w:rsidRPr="00C83739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C83739">
              <w:rPr>
                <w:color w:val="FF0000"/>
              </w:rPr>
              <w:t>^c</w:t>
            </w:r>
          </w:p>
        </w:tc>
        <w:tc>
          <w:tcPr>
            <w:tcW w:w="4820" w:type="dxa"/>
          </w:tcPr>
          <w:p w14:paraId="2B01B0BA" w14:textId="4022E68A" w:rsidR="002415B5" w:rsidRPr="00C83739" w:rsidRDefault="002415B5" w:rsidP="002415B5">
            <w:pPr>
              <w:pStyle w:val="Standardowyakapit"/>
              <w:keepLines/>
              <w:rPr>
                <w:color w:val="FF0000"/>
              </w:rPr>
            </w:pPr>
            <w:r w:rsidRPr="00C83739">
              <w:rPr>
                <w:color w:val="FF0000"/>
              </w:rPr>
              <w:t>Replace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with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the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Clipboard</w:t>
            </w:r>
            <w:r w:rsidR="00842CCC">
              <w:rPr>
                <w:color w:val="FF0000"/>
              </w:rPr>
              <w:t xml:space="preserve"> </w:t>
            </w:r>
            <w:r w:rsidRPr="00C83739">
              <w:rPr>
                <w:color w:val="FF0000"/>
              </w:rPr>
              <w:t>contents</w:t>
            </w:r>
          </w:p>
        </w:tc>
        <w:tc>
          <w:tcPr>
            <w:tcW w:w="1282" w:type="dxa"/>
            <w:gridSpan w:val="2"/>
          </w:tcPr>
          <w:p w14:paraId="7AE5A4D6" w14:textId="77777777" w:rsidR="002415B5" w:rsidRPr="00C83739" w:rsidRDefault="002415B5" w:rsidP="002415B5">
            <w:pPr>
              <w:pStyle w:val="Standardowyakapit"/>
              <w:keepLines/>
              <w:jc w:val="center"/>
              <w:rPr>
                <w:rFonts w:cstheme="majorBidi"/>
                <w:color w:val="FF0000"/>
              </w:rPr>
            </w:pPr>
          </w:p>
        </w:tc>
        <w:tc>
          <w:tcPr>
            <w:tcW w:w="1269" w:type="dxa"/>
          </w:tcPr>
          <w:p w14:paraId="56F19AB4" w14:textId="77777777" w:rsidR="002415B5" w:rsidRPr="00C83739" w:rsidRDefault="002415B5" w:rsidP="002415B5">
            <w:pPr>
              <w:pStyle w:val="Standardowyakapit"/>
              <w:keepLines/>
              <w:jc w:val="center"/>
              <w:rPr>
                <w:color w:val="FF0000"/>
              </w:rPr>
            </w:pPr>
            <w:r w:rsidRPr="00C83739">
              <w:rPr>
                <w:rFonts w:cstheme="majorBidi"/>
                <w:color w:val="FF0000"/>
              </w:rPr>
              <w:t>●</w:t>
            </w:r>
          </w:p>
        </w:tc>
      </w:tr>
    </w:tbl>
    <w:p w14:paraId="47F2193D" w14:textId="77777777" w:rsidR="002415B5" w:rsidRPr="00C60A7F" w:rsidRDefault="002415B5" w:rsidP="00C60A7F">
      <w:pPr>
        <w:pStyle w:val="Standardowyakapit"/>
      </w:pPr>
    </w:p>
    <w:p w14:paraId="64F4B4DE" w14:textId="31389810" w:rsidR="00662A14" w:rsidRDefault="00662A14" w:rsidP="00662A14">
      <w:pPr>
        <w:pStyle w:val="Heading2"/>
      </w:pPr>
      <w:r>
        <w:t>Textual</w:t>
      </w:r>
      <w:r w:rsidR="00842CCC">
        <w:t xml:space="preserve"> </w:t>
      </w:r>
      <w:r>
        <w:t>representation</w:t>
      </w:r>
      <w:r w:rsidR="00842CCC">
        <w:t xml:space="preserve"> </w:t>
      </w:r>
      <w:r>
        <w:t>of</w:t>
      </w:r>
      <w:r w:rsidR="00842CCC">
        <w:t xml:space="preserve"> </w:t>
      </w:r>
      <w:r>
        <w:t>non-text</w:t>
      </w:r>
      <w:r w:rsidR="00842CCC">
        <w:t xml:space="preserve"> </w:t>
      </w:r>
      <w:r>
        <w:t>elements</w:t>
      </w:r>
    </w:p>
    <w:p w14:paraId="75A7297F" w14:textId="48FEC61B" w:rsidR="00501207" w:rsidRDefault="00386AF4" w:rsidP="00501207">
      <w:pPr>
        <w:pStyle w:val="Standardowyakapit"/>
      </w:pPr>
      <w:r>
        <w:t>Basing</w:t>
      </w:r>
      <w:r w:rsidR="00842CCC">
        <w:t xml:space="preserve"> </w:t>
      </w:r>
      <w:r>
        <w:t>on</w:t>
      </w:r>
      <w:r w:rsidR="00842CCC">
        <w:t xml:space="preserve"> </w:t>
      </w:r>
      <w:r>
        <w:t>the</w:t>
      </w:r>
      <w:r w:rsidR="00842CCC">
        <w:t xml:space="preserve"> </w:t>
      </w:r>
      <w:r>
        <w:t>purposes,</w:t>
      </w:r>
      <w:r w:rsidR="00842CCC">
        <w:t xml:space="preserve"> </w:t>
      </w:r>
      <w:r>
        <w:t>w</w:t>
      </w:r>
      <w:r w:rsidR="006F4944">
        <w:t>e</w:t>
      </w:r>
      <w:r w:rsidR="00842CCC">
        <w:t xml:space="preserve"> </w:t>
      </w:r>
      <w:r w:rsidR="006F4944">
        <w:t>implemented</w:t>
      </w:r>
      <w:r w:rsidR="00842CCC">
        <w:t xml:space="preserve"> </w:t>
      </w:r>
      <w:r w:rsidR="006F4944">
        <w:t>three</w:t>
      </w:r>
      <w:r w:rsidR="00842CCC">
        <w:t xml:space="preserve"> </w:t>
      </w:r>
      <w:r w:rsidR="006F4944">
        <w:t>modes</w:t>
      </w:r>
      <w:r w:rsidR="00842CCC">
        <w:t xml:space="preserve"> </w:t>
      </w:r>
      <w:r w:rsidR="006F4944">
        <w:t>of</w:t>
      </w:r>
      <w:r w:rsidR="00842CCC">
        <w:t xml:space="preserve"> </w:t>
      </w:r>
      <w:r w:rsidR="006F4944">
        <w:t>text</w:t>
      </w:r>
      <w:r w:rsidR="00842CCC">
        <w:t xml:space="preserve"> </w:t>
      </w:r>
      <w:r w:rsidR="006F4944">
        <w:t>representation:</w:t>
      </w:r>
    </w:p>
    <w:p w14:paraId="051F056A" w14:textId="157A2597" w:rsidR="006F4944" w:rsidRDefault="006F4944" w:rsidP="00827A78">
      <w:pPr>
        <w:pStyle w:val="Standardowyakapit"/>
        <w:numPr>
          <w:ilvl w:val="0"/>
          <w:numId w:val="7"/>
        </w:numPr>
      </w:pPr>
      <w:r w:rsidRPr="00795AFA">
        <w:t>Plain</w:t>
      </w:r>
      <w:r w:rsidR="00842CCC">
        <w:t xml:space="preserve"> </w:t>
      </w:r>
      <w:r w:rsidRPr="00795AFA">
        <w:t>Text</w:t>
      </w:r>
      <w:r w:rsidR="00842CCC">
        <w:t xml:space="preserve"> </w:t>
      </w:r>
      <w:r>
        <w:t>mode</w:t>
      </w:r>
      <w:r w:rsidR="00842CCC">
        <w:t xml:space="preserve"> </w:t>
      </w:r>
      <w:r>
        <w:t>–</w:t>
      </w:r>
      <w:r w:rsidR="00842CCC">
        <w:t xml:space="preserve"> </w:t>
      </w:r>
      <w:r>
        <w:t>special</w:t>
      </w:r>
      <w:r w:rsidR="00842CCC">
        <w:t xml:space="preserve"> </w:t>
      </w:r>
      <w:r>
        <w:t>characters,</w:t>
      </w:r>
      <w:r w:rsidR="00842CCC">
        <w:t xml:space="preserve"> </w:t>
      </w:r>
      <w:r>
        <w:t>like</w:t>
      </w:r>
      <w:r w:rsidR="00842CCC">
        <w:t xml:space="preserve"> </w:t>
      </w:r>
      <w:r>
        <w:t>tabs,</w:t>
      </w:r>
      <w:r w:rsidR="00842CCC">
        <w:t xml:space="preserve"> </w:t>
      </w:r>
      <w:r>
        <w:t>soft</w:t>
      </w:r>
      <w:r w:rsidR="00842CCC">
        <w:t xml:space="preserve"> </w:t>
      </w:r>
      <w:r>
        <w:t>hyphens,</w:t>
      </w:r>
      <w:r w:rsidR="00842CCC">
        <w:t xml:space="preserve"> </w:t>
      </w:r>
      <w:r>
        <w:t>no-break</w:t>
      </w:r>
      <w:r w:rsidR="00842CCC">
        <w:t xml:space="preserve"> </w:t>
      </w:r>
      <w:r>
        <w:t>hyphens</w:t>
      </w:r>
      <w:r w:rsidR="00842CCC">
        <w:t xml:space="preserve"> </w:t>
      </w:r>
      <w:r>
        <w:t>are</w:t>
      </w:r>
      <w:r w:rsidR="00842CCC">
        <w:t xml:space="preserve"> </w:t>
      </w:r>
      <w:r>
        <w:t>represented</w:t>
      </w:r>
      <w:r w:rsidR="00842CCC">
        <w:t xml:space="preserve"> </w:t>
      </w:r>
      <w:r w:rsidR="00A06104">
        <w:t>by</w:t>
      </w:r>
      <w:r w:rsidR="00842CCC">
        <w:t xml:space="preserve"> </w:t>
      </w:r>
      <w:r>
        <w:t>Ascii</w:t>
      </w:r>
      <w:r w:rsidR="00842CCC">
        <w:t xml:space="preserve"> </w:t>
      </w:r>
      <w:r>
        <w:t>control</w:t>
      </w:r>
      <w:r w:rsidR="00842CCC">
        <w:t xml:space="preserve"> </w:t>
      </w:r>
      <w:r>
        <w:t>and</w:t>
      </w:r>
      <w:r w:rsidR="00842CCC">
        <w:t xml:space="preserve"> </w:t>
      </w:r>
      <w:r>
        <w:t>Unicode</w:t>
      </w:r>
      <w:r w:rsidR="00842CCC">
        <w:t xml:space="preserve"> </w:t>
      </w:r>
      <w:r>
        <w:t>characters.</w:t>
      </w:r>
      <w:r w:rsidR="00842CCC">
        <w:t xml:space="preserve"> </w:t>
      </w:r>
      <w:r>
        <w:t>It</w:t>
      </w:r>
      <w:r w:rsidR="00842CCC">
        <w:t xml:space="preserve"> </w:t>
      </w:r>
      <w:r>
        <w:t>allows</w:t>
      </w:r>
      <w:r w:rsidR="00842CCC">
        <w:t xml:space="preserve"> </w:t>
      </w:r>
      <w:r>
        <w:t>us</w:t>
      </w:r>
      <w:r w:rsidR="00842CCC">
        <w:t xml:space="preserve"> </w:t>
      </w:r>
      <w:r>
        <w:t>to</w:t>
      </w:r>
      <w:r w:rsidR="00842CCC">
        <w:t xml:space="preserve"> </w:t>
      </w:r>
      <w:r>
        <w:t>use</w:t>
      </w:r>
      <w:r w:rsidR="00842CCC">
        <w:t xml:space="preserve"> </w:t>
      </w:r>
      <w:r>
        <w:t>standard</w:t>
      </w:r>
      <w:r w:rsidR="00842CCC">
        <w:t xml:space="preserve"> </w:t>
      </w:r>
      <w:r>
        <w:t>methods</w:t>
      </w:r>
      <w:r w:rsidR="00842CCC">
        <w:t xml:space="preserve"> </w:t>
      </w:r>
      <w:r>
        <w:t>of</w:t>
      </w:r>
      <w:r w:rsidR="00842CCC">
        <w:t xml:space="preserve"> </w:t>
      </w:r>
      <w:r>
        <w:t>string</w:t>
      </w:r>
      <w:r w:rsidR="00842CCC">
        <w:t xml:space="preserve"> </w:t>
      </w:r>
      <w:r>
        <w:t>processing</w:t>
      </w:r>
      <w:r w:rsidR="00842CCC">
        <w:t xml:space="preserve"> </w:t>
      </w:r>
      <w:r>
        <w:t>(like</w:t>
      </w:r>
      <w:r w:rsidR="00842CCC">
        <w:t xml:space="preserve"> </w:t>
      </w:r>
      <w:r w:rsidRPr="006F4944">
        <w:rPr>
          <w:rStyle w:val="NazwaProgramowa"/>
        </w:rPr>
        <w:t>Trim()</w:t>
      </w:r>
      <w:r>
        <w:t>).</w:t>
      </w:r>
    </w:p>
    <w:p w14:paraId="32D59DCC" w14:textId="2D12562C" w:rsidR="006F4944" w:rsidRDefault="006F4944" w:rsidP="00827A78">
      <w:pPr>
        <w:pStyle w:val="Standardowyakapit"/>
        <w:numPr>
          <w:ilvl w:val="0"/>
          <w:numId w:val="7"/>
        </w:numPr>
      </w:pPr>
      <w:r w:rsidRPr="00795AFA">
        <w:t>Rich</w:t>
      </w:r>
      <w:r w:rsidR="00842CCC">
        <w:t xml:space="preserve"> </w:t>
      </w:r>
      <w:r w:rsidRPr="00795AFA">
        <w:t>Text</w:t>
      </w:r>
      <w:r w:rsidR="00842CCC">
        <w:t xml:space="preserve"> </w:t>
      </w:r>
      <w:r>
        <w:t>mode</w:t>
      </w:r>
      <w:r w:rsidR="00842CCC">
        <w:t xml:space="preserve"> </w:t>
      </w:r>
      <w:r>
        <w:t>–</w:t>
      </w:r>
      <w:r w:rsidR="00842CCC">
        <w:t xml:space="preserve"> </w:t>
      </w:r>
      <w:r>
        <w:t>special</w:t>
      </w:r>
      <w:r w:rsidR="00842CCC">
        <w:t xml:space="preserve"> </w:t>
      </w:r>
      <w:r>
        <w:t>characters</w:t>
      </w:r>
      <w:r w:rsidR="00386AF4">
        <w:t>,</w:t>
      </w:r>
      <w:r w:rsidR="00842CCC">
        <w:t xml:space="preserve"> </w:t>
      </w:r>
      <w:r>
        <w:t>non-textual</w:t>
      </w:r>
      <w:r w:rsidR="00842CCC">
        <w:t xml:space="preserve"> </w:t>
      </w:r>
      <w:r>
        <w:t>elements</w:t>
      </w:r>
      <w:r w:rsidR="00842CCC">
        <w:t xml:space="preserve"> </w:t>
      </w:r>
      <w:r w:rsidR="00386AF4">
        <w:t>and</w:t>
      </w:r>
      <w:r w:rsidR="00842CCC">
        <w:t xml:space="preserve"> </w:t>
      </w:r>
      <w:r w:rsidR="00386AF4">
        <w:t>formatting</w:t>
      </w:r>
      <w:r w:rsidR="00842CCC">
        <w:t xml:space="preserve"> </w:t>
      </w:r>
      <w:r w:rsidR="00386AF4">
        <w:t>attributes</w:t>
      </w:r>
      <w:r w:rsidR="00842CCC">
        <w:t xml:space="preserve"> </w:t>
      </w:r>
      <w:r>
        <w:t>are</w:t>
      </w:r>
      <w:r w:rsidR="00842CCC">
        <w:t xml:space="preserve"> </w:t>
      </w:r>
      <w:r>
        <w:t>represented</w:t>
      </w:r>
      <w:r w:rsidR="00842CCC">
        <w:t xml:space="preserve"> </w:t>
      </w:r>
      <w:r w:rsidR="00A06104">
        <w:t>by</w:t>
      </w:r>
      <w:r w:rsidR="00842CCC">
        <w:t xml:space="preserve"> </w:t>
      </w:r>
      <w:r>
        <w:t>control</w:t>
      </w:r>
      <w:r w:rsidR="00842CCC">
        <w:t xml:space="preserve"> </w:t>
      </w:r>
      <w:r>
        <w:t>words</w:t>
      </w:r>
      <w:r w:rsidR="00842CCC">
        <w:t xml:space="preserve"> </w:t>
      </w:r>
      <w:r>
        <w:t>preceded</w:t>
      </w:r>
      <w:r w:rsidR="00842CCC">
        <w:t xml:space="preserve"> </w:t>
      </w:r>
      <w:r>
        <w:t>by</w:t>
      </w:r>
      <w:r w:rsidR="00842CCC">
        <w:t xml:space="preserve"> </w:t>
      </w:r>
      <w:r>
        <w:t>backslash</w:t>
      </w:r>
      <w:r w:rsidR="00842CCC">
        <w:t xml:space="preserve"> </w:t>
      </w:r>
      <w:r>
        <w:t>(‘\’).</w:t>
      </w:r>
      <w:r w:rsidR="00842CCC">
        <w:t xml:space="preserve"> </w:t>
      </w:r>
      <w:r w:rsidR="00386AF4">
        <w:t>It</w:t>
      </w:r>
      <w:r w:rsidR="00842CCC">
        <w:t xml:space="preserve"> </w:t>
      </w:r>
      <w:r w:rsidR="00386AF4">
        <w:t>allows</w:t>
      </w:r>
      <w:r w:rsidR="00842CCC">
        <w:t xml:space="preserve"> </w:t>
      </w:r>
      <w:r w:rsidR="00386AF4">
        <w:t>us</w:t>
      </w:r>
      <w:r w:rsidR="00842CCC">
        <w:t xml:space="preserve"> </w:t>
      </w:r>
      <w:r w:rsidR="00386AF4">
        <w:t>to</w:t>
      </w:r>
      <w:r w:rsidR="00842CCC">
        <w:t xml:space="preserve"> </w:t>
      </w:r>
      <w:r w:rsidR="00386AF4">
        <w:t>visualize</w:t>
      </w:r>
      <w:r w:rsidR="00842CCC">
        <w:t xml:space="preserve"> </w:t>
      </w:r>
      <w:r w:rsidR="00386AF4">
        <w:t>these</w:t>
      </w:r>
      <w:r w:rsidR="00842CCC">
        <w:t xml:space="preserve"> </w:t>
      </w:r>
      <w:r w:rsidR="00386AF4">
        <w:t>elements</w:t>
      </w:r>
      <w:r w:rsidR="00842CCC">
        <w:t xml:space="preserve"> </w:t>
      </w:r>
      <w:r w:rsidR="00386AF4">
        <w:t>and</w:t>
      </w:r>
      <w:r w:rsidR="00842CCC">
        <w:t xml:space="preserve"> </w:t>
      </w:r>
      <w:r w:rsidR="00386AF4">
        <w:t>enter</w:t>
      </w:r>
      <w:r w:rsidR="00842CCC">
        <w:t xml:space="preserve"> </w:t>
      </w:r>
      <w:r w:rsidR="00386AF4">
        <w:t>them</w:t>
      </w:r>
      <w:r w:rsidR="00842CCC">
        <w:t xml:space="preserve"> </w:t>
      </w:r>
      <w:r w:rsidR="00386AF4">
        <w:t>to</w:t>
      </w:r>
      <w:r w:rsidR="00842CCC">
        <w:t xml:space="preserve"> </w:t>
      </w:r>
      <w:r w:rsidR="00386AF4">
        <w:t>search</w:t>
      </w:r>
      <w:r w:rsidR="00842CCC">
        <w:t xml:space="preserve"> </w:t>
      </w:r>
      <w:r w:rsidR="00386AF4">
        <w:t>strings.</w:t>
      </w:r>
      <w:r w:rsidR="00842CCC">
        <w:t xml:space="preserve"> </w:t>
      </w:r>
      <w:r w:rsidR="000920DD">
        <w:t>It</w:t>
      </w:r>
      <w:r w:rsidR="00842CCC">
        <w:t xml:space="preserve"> </w:t>
      </w:r>
      <w:r w:rsidR="000920DD">
        <w:t>demands</w:t>
      </w:r>
      <w:r w:rsidR="00842CCC">
        <w:t xml:space="preserve"> </w:t>
      </w:r>
      <w:r w:rsidR="000920DD">
        <w:t>to</w:t>
      </w:r>
      <w:r w:rsidR="00842CCC">
        <w:t xml:space="preserve"> </w:t>
      </w:r>
      <w:r w:rsidR="000920DD">
        <w:t>represent</w:t>
      </w:r>
      <w:r w:rsidR="00842CCC">
        <w:t xml:space="preserve"> </w:t>
      </w:r>
      <w:r w:rsidR="000920DD">
        <w:t>a</w:t>
      </w:r>
      <w:r w:rsidR="00842CCC">
        <w:t xml:space="preserve"> </w:t>
      </w:r>
      <w:r w:rsidR="000920DD">
        <w:t>plain</w:t>
      </w:r>
      <w:r w:rsidR="00842CCC">
        <w:t xml:space="preserve"> </w:t>
      </w:r>
      <w:r w:rsidR="000920DD">
        <w:t>backslash</w:t>
      </w:r>
      <w:r w:rsidR="00842CCC">
        <w:t xml:space="preserve"> </w:t>
      </w:r>
      <w:r w:rsidR="000920DD">
        <w:t>with</w:t>
      </w:r>
      <w:r w:rsidR="00842CCC">
        <w:t xml:space="preserve"> </w:t>
      </w:r>
      <w:r w:rsidR="000920DD">
        <w:t>double</w:t>
      </w:r>
      <w:r w:rsidR="00842CCC">
        <w:t xml:space="preserve"> </w:t>
      </w:r>
      <w:r w:rsidR="000920DD">
        <w:t>backslash</w:t>
      </w:r>
      <w:r w:rsidR="00842CCC">
        <w:t xml:space="preserve"> </w:t>
      </w:r>
      <w:r w:rsidR="000920DD">
        <w:t>string</w:t>
      </w:r>
      <w:r w:rsidR="00842CCC">
        <w:t xml:space="preserve"> </w:t>
      </w:r>
      <w:r w:rsidR="000920DD">
        <w:t>(“\\”).</w:t>
      </w:r>
    </w:p>
    <w:p w14:paraId="4F776119" w14:textId="5BFFD9A5" w:rsidR="00386AF4" w:rsidRDefault="00386AF4" w:rsidP="00827A78">
      <w:pPr>
        <w:pStyle w:val="Standardowyakapit"/>
        <w:numPr>
          <w:ilvl w:val="0"/>
          <w:numId w:val="7"/>
        </w:numPr>
      </w:pPr>
      <w:r w:rsidRPr="00795AFA">
        <w:t>Xml</w:t>
      </w:r>
      <w:r w:rsidR="00795AFA">
        <w:t>-</w:t>
      </w:r>
      <w:r w:rsidRPr="00795AFA">
        <w:t>Tagged</w:t>
      </w:r>
      <w:r w:rsidR="00842CCC">
        <w:t xml:space="preserve"> </w:t>
      </w:r>
      <w:r>
        <w:t>mode</w:t>
      </w:r>
      <w:r w:rsidR="00842CCC">
        <w:t xml:space="preserve"> </w:t>
      </w:r>
      <w:r>
        <w:t>–</w:t>
      </w:r>
      <w:r w:rsidR="00842CCC">
        <w:t xml:space="preserve"> </w:t>
      </w:r>
      <w:r>
        <w:t>special</w:t>
      </w:r>
      <w:r w:rsidR="00842CCC">
        <w:t xml:space="preserve"> </w:t>
      </w:r>
      <w:r>
        <w:t>characters,</w:t>
      </w:r>
      <w:r w:rsidR="00842CCC">
        <w:t xml:space="preserve"> </w:t>
      </w:r>
      <w:r>
        <w:t>non-textual</w:t>
      </w:r>
      <w:r w:rsidR="00842CCC">
        <w:t xml:space="preserve"> </w:t>
      </w:r>
      <w:r>
        <w:t>elements</w:t>
      </w:r>
      <w:r w:rsidR="00842CCC">
        <w:t xml:space="preserve"> </w:t>
      </w:r>
      <w:r>
        <w:t>and</w:t>
      </w:r>
      <w:r w:rsidR="00842CCC">
        <w:t xml:space="preserve"> </w:t>
      </w:r>
      <w:r>
        <w:t>formatting</w:t>
      </w:r>
      <w:r w:rsidR="00842CCC">
        <w:t xml:space="preserve"> </w:t>
      </w:r>
      <w:r>
        <w:t>attributes</w:t>
      </w:r>
      <w:r w:rsidR="00842CCC">
        <w:t xml:space="preserve"> </w:t>
      </w:r>
      <w:r>
        <w:t>are</w:t>
      </w:r>
      <w:r w:rsidR="00842CCC">
        <w:t xml:space="preserve"> </w:t>
      </w:r>
      <w:r>
        <w:t>represented</w:t>
      </w:r>
      <w:r w:rsidR="00842CCC">
        <w:t xml:space="preserve"> </w:t>
      </w:r>
      <w:r w:rsidR="00A06104">
        <w:t>by</w:t>
      </w:r>
      <w:r w:rsidR="00842CCC">
        <w:t xml:space="preserve"> </w:t>
      </w:r>
      <w:r>
        <w:t>Xml</w:t>
      </w:r>
      <w:r w:rsidR="00842CCC">
        <w:t xml:space="preserve"> </w:t>
      </w:r>
      <w:r>
        <w:t>elements.</w:t>
      </w:r>
      <w:r w:rsidR="00842CCC">
        <w:t xml:space="preserve"> </w:t>
      </w:r>
      <w:r>
        <w:t>It</w:t>
      </w:r>
      <w:r w:rsidR="00842CCC">
        <w:t xml:space="preserve"> </w:t>
      </w:r>
      <w:r>
        <w:t>allows</w:t>
      </w:r>
      <w:r w:rsidR="00842CCC">
        <w:t xml:space="preserve"> </w:t>
      </w:r>
      <w:r>
        <w:t>us</w:t>
      </w:r>
      <w:r w:rsidR="00842CCC">
        <w:t xml:space="preserve"> </w:t>
      </w:r>
      <w:r>
        <w:t>to</w:t>
      </w:r>
      <w:r w:rsidR="00842CCC">
        <w:t xml:space="preserve"> </w:t>
      </w:r>
      <w:r>
        <w:t>visualize</w:t>
      </w:r>
      <w:r w:rsidR="00842CCC">
        <w:t xml:space="preserve"> </w:t>
      </w:r>
      <w:r>
        <w:t>these</w:t>
      </w:r>
      <w:r w:rsidR="00842CCC">
        <w:t xml:space="preserve"> </w:t>
      </w:r>
      <w:r>
        <w:t>elements</w:t>
      </w:r>
      <w:r w:rsidR="00842CCC">
        <w:t xml:space="preserve"> </w:t>
      </w:r>
      <w:r>
        <w:t>with</w:t>
      </w:r>
      <w:r w:rsidR="00842CCC">
        <w:t xml:space="preserve"> </w:t>
      </w:r>
      <w:r>
        <w:t>their</w:t>
      </w:r>
      <w:r w:rsidR="00842CCC">
        <w:t xml:space="preserve"> </w:t>
      </w:r>
      <w:r>
        <w:t>individual</w:t>
      </w:r>
      <w:r w:rsidR="00842CCC">
        <w:t xml:space="preserve"> </w:t>
      </w:r>
      <w:r>
        <w:t>properties</w:t>
      </w:r>
      <w:r w:rsidR="00842CCC">
        <w:t xml:space="preserve"> </w:t>
      </w:r>
      <w:r>
        <w:t>and</w:t>
      </w:r>
      <w:r w:rsidR="00842CCC">
        <w:t xml:space="preserve"> </w:t>
      </w:r>
      <w:r>
        <w:t>keep</w:t>
      </w:r>
      <w:r w:rsidR="00842CCC">
        <w:t xml:space="preserve"> </w:t>
      </w:r>
      <w:r>
        <w:t>these</w:t>
      </w:r>
      <w:r w:rsidR="00842CCC">
        <w:t xml:space="preserve"> </w:t>
      </w:r>
      <w:r>
        <w:t>properties</w:t>
      </w:r>
      <w:r w:rsidR="00842CCC">
        <w:t xml:space="preserve"> </w:t>
      </w:r>
      <w:r>
        <w:t>when</w:t>
      </w:r>
      <w:r w:rsidR="00842CCC">
        <w:t xml:space="preserve"> </w:t>
      </w:r>
      <w:r>
        <w:t>setting</w:t>
      </w:r>
      <w:r w:rsidR="00842CCC">
        <w:t xml:space="preserve"> </w:t>
      </w:r>
      <w:r w:rsidR="000920DD">
        <w:t>paragraph</w:t>
      </w:r>
      <w:r w:rsidR="00842CCC">
        <w:t xml:space="preserve"> </w:t>
      </w:r>
      <w:r w:rsidR="000920DD">
        <w:t>and</w:t>
      </w:r>
      <w:r w:rsidR="00842CCC">
        <w:t xml:space="preserve"> </w:t>
      </w:r>
      <w:r w:rsidR="000920DD">
        <w:t>run</w:t>
      </w:r>
      <w:r w:rsidR="00842CCC">
        <w:t xml:space="preserve"> </w:t>
      </w:r>
      <w:r w:rsidR="000920DD">
        <w:t>content</w:t>
      </w:r>
      <w:r>
        <w:t>.</w:t>
      </w:r>
      <w:r w:rsidR="00842CCC">
        <w:t xml:space="preserve"> </w:t>
      </w:r>
      <w:r w:rsidR="000920DD">
        <w:t>It</w:t>
      </w:r>
      <w:r w:rsidR="00842CCC">
        <w:t xml:space="preserve"> </w:t>
      </w:r>
      <w:r w:rsidR="000920DD">
        <w:t>demands</w:t>
      </w:r>
      <w:r w:rsidR="00842CCC">
        <w:t xml:space="preserve"> </w:t>
      </w:r>
      <w:r w:rsidR="000920DD">
        <w:t>to</w:t>
      </w:r>
      <w:r w:rsidR="00842CCC">
        <w:t xml:space="preserve"> </w:t>
      </w:r>
      <w:r w:rsidR="000920DD">
        <w:t>represent</w:t>
      </w:r>
      <w:r w:rsidR="00842CCC">
        <w:t xml:space="preserve"> </w:t>
      </w:r>
      <w:r w:rsidR="000920DD">
        <w:t>such</w:t>
      </w:r>
      <w:r w:rsidR="00842CCC">
        <w:t xml:space="preserve"> </w:t>
      </w:r>
      <w:r w:rsidR="000920DD">
        <w:t>characters</w:t>
      </w:r>
      <w:r w:rsidR="00842CCC">
        <w:t xml:space="preserve"> </w:t>
      </w:r>
      <w:r w:rsidR="000920DD">
        <w:t>as</w:t>
      </w:r>
      <w:r w:rsidR="00842CCC">
        <w:t xml:space="preserve"> </w:t>
      </w:r>
      <w:r w:rsidR="000920DD">
        <w:t>‘&lt;’,</w:t>
      </w:r>
      <w:r w:rsidR="00842CCC">
        <w:t xml:space="preserve"> </w:t>
      </w:r>
      <w:r w:rsidR="000920DD">
        <w:t>‘&gt;’</w:t>
      </w:r>
      <w:r w:rsidR="00842CCC">
        <w:t xml:space="preserve"> </w:t>
      </w:r>
      <w:r w:rsidR="000920DD">
        <w:t>and</w:t>
      </w:r>
      <w:r w:rsidR="00842CCC">
        <w:t xml:space="preserve"> </w:t>
      </w:r>
      <w:r w:rsidR="000920DD">
        <w:t>‘&amp;’</w:t>
      </w:r>
      <w:r w:rsidR="00842CCC">
        <w:t xml:space="preserve"> </w:t>
      </w:r>
      <w:r w:rsidR="000920DD">
        <w:t>with</w:t>
      </w:r>
      <w:r w:rsidR="00842CCC">
        <w:t xml:space="preserve"> </w:t>
      </w:r>
      <w:r w:rsidR="000920DD">
        <w:t>Html</w:t>
      </w:r>
      <w:r w:rsidR="00842CCC">
        <w:t xml:space="preserve"> </w:t>
      </w:r>
      <w:r w:rsidR="000920DD">
        <w:t>entities:</w:t>
      </w:r>
      <w:r w:rsidR="00842CCC">
        <w:t xml:space="preserve"> </w:t>
      </w:r>
      <w:r w:rsidR="000920DD" w:rsidRPr="000920DD">
        <w:t>“</w:t>
      </w:r>
      <w:r w:rsidR="000920DD" w:rsidRPr="000920DD">
        <w:rPr>
          <w:rStyle w:val="NazwaProgramowa"/>
        </w:rPr>
        <w:t>&amp;lt;</w:t>
      </w:r>
      <w:r w:rsidR="000920DD">
        <w:t>”,</w:t>
      </w:r>
      <w:r w:rsidR="00842CCC">
        <w:t xml:space="preserve"> </w:t>
      </w:r>
      <w:r w:rsidR="000920DD">
        <w:t>“</w:t>
      </w:r>
      <w:r w:rsidR="000920DD" w:rsidRPr="000920DD">
        <w:rPr>
          <w:rStyle w:val="NazwaProgramowa"/>
        </w:rPr>
        <w:t>&amp;gt;</w:t>
      </w:r>
      <w:r w:rsidR="000920DD">
        <w:t>”,</w:t>
      </w:r>
      <w:r w:rsidR="00842CCC">
        <w:t xml:space="preserve"> </w:t>
      </w:r>
      <w:r w:rsidR="000920DD">
        <w:t>“</w:t>
      </w:r>
      <w:r w:rsidR="000920DD" w:rsidRPr="000920DD">
        <w:rPr>
          <w:rStyle w:val="NazwaProgramowa"/>
        </w:rPr>
        <w:t>&amp;amp;</w:t>
      </w:r>
      <w:r w:rsidR="000920DD">
        <w:t>”</w:t>
      </w:r>
      <w:r w:rsidR="00827A78">
        <w:t>.</w:t>
      </w:r>
      <w:r w:rsidR="00842CCC">
        <w:t xml:space="preserve"> </w:t>
      </w:r>
      <w:r w:rsidR="00827A78">
        <w:t>Tags</w:t>
      </w:r>
      <w:r w:rsidR="00842CCC">
        <w:t xml:space="preserve"> </w:t>
      </w:r>
      <w:r w:rsidR="00827A78">
        <w:t>for</w:t>
      </w:r>
      <w:r w:rsidR="00842CCC">
        <w:t xml:space="preserve"> </w:t>
      </w:r>
      <w:r w:rsidR="00827A78" w:rsidRPr="00827A78">
        <w:rPr>
          <w:rStyle w:val="NazwaProgramowa"/>
        </w:rPr>
        <w:t>Text</w:t>
      </w:r>
      <w:r w:rsidR="00842CCC">
        <w:t xml:space="preserve"> </w:t>
      </w:r>
      <w:r w:rsidR="00827A78">
        <w:t>element</w:t>
      </w:r>
      <w:r w:rsidR="00842CCC">
        <w:t xml:space="preserve"> </w:t>
      </w:r>
      <w:r w:rsidR="00827A78">
        <w:t>are</w:t>
      </w:r>
      <w:r w:rsidR="00842CCC">
        <w:t xml:space="preserve"> </w:t>
      </w:r>
      <w:r w:rsidR="00827A78">
        <w:t>not</w:t>
      </w:r>
      <w:r w:rsidR="00842CCC">
        <w:t xml:space="preserve"> </w:t>
      </w:r>
      <w:r w:rsidR="00827A78">
        <w:t>used</w:t>
      </w:r>
      <w:r w:rsidR="00842CCC">
        <w:t xml:space="preserve"> </w:t>
      </w:r>
      <w:r w:rsidR="00827A78">
        <w:t>–</w:t>
      </w:r>
      <w:r w:rsidR="00842CCC">
        <w:t xml:space="preserve"> </w:t>
      </w:r>
      <w:r w:rsidR="00827A78">
        <w:t>Xml</w:t>
      </w:r>
      <w:r w:rsidR="00842CCC">
        <w:t xml:space="preserve"> </w:t>
      </w:r>
      <w:r w:rsidR="00827A78">
        <w:t>elements</w:t>
      </w:r>
      <w:r w:rsidR="00842CCC">
        <w:t xml:space="preserve"> </w:t>
      </w:r>
      <w:r w:rsidR="00827A78">
        <w:t>are</w:t>
      </w:r>
      <w:r w:rsidR="00842CCC">
        <w:t xml:space="preserve"> </w:t>
      </w:r>
      <w:r w:rsidR="00827A78">
        <w:t>mixed</w:t>
      </w:r>
      <w:r w:rsidR="00842CCC">
        <w:t xml:space="preserve"> </w:t>
      </w:r>
      <w:r w:rsidR="00827A78">
        <w:t>with</w:t>
      </w:r>
      <w:r w:rsidR="00842CCC">
        <w:t xml:space="preserve"> </w:t>
      </w:r>
      <w:r w:rsidR="00827A78">
        <w:t>plain</w:t>
      </w:r>
      <w:r w:rsidR="00842CCC">
        <w:t xml:space="preserve"> </w:t>
      </w:r>
      <w:r w:rsidR="00827A78">
        <w:t>text.</w:t>
      </w:r>
      <w:r w:rsidR="00842CCC">
        <w:t xml:space="preserve"> </w:t>
      </w:r>
      <w:r w:rsidR="00827A78">
        <w:t>Namespace</w:t>
      </w:r>
      <w:r w:rsidR="00842CCC">
        <w:t xml:space="preserve"> </w:t>
      </w:r>
      <w:r w:rsidR="00827A78">
        <w:t>prefixes</w:t>
      </w:r>
      <w:r w:rsidR="00842CCC">
        <w:t xml:space="preserve"> </w:t>
      </w:r>
      <w:r w:rsidR="00827A78">
        <w:t>“w:”</w:t>
      </w:r>
      <w:r w:rsidR="00842CCC">
        <w:t xml:space="preserve"> </w:t>
      </w:r>
      <w:r w:rsidR="00827A78">
        <w:t>are</w:t>
      </w:r>
      <w:r w:rsidR="00842CCC">
        <w:t xml:space="preserve"> </w:t>
      </w:r>
      <w:r w:rsidR="00827A78">
        <w:t>omitted,</w:t>
      </w:r>
      <w:r w:rsidR="00842CCC">
        <w:t xml:space="preserve"> </w:t>
      </w:r>
      <w:r w:rsidR="00827A78">
        <w:t>other</w:t>
      </w:r>
      <w:r w:rsidR="00842CCC">
        <w:t xml:space="preserve"> </w:t>
      </w:r>
      <w:r w:rsidR="00827A78">
        <w:t>prefixes</w:t>
      </w:r>
      <w:r w:rsidR="00842CCC">
        <w:t xml:space="preserve"> </w:t>
      </w:r>
      <w:r w:rsidR="00827A78">
        <w:t>are</w:t>
      </w:r>
      <w:r w:rsidR="00842CCC">
        <w:t xml:space="preserve"> </w:t>
      </w:r>
      <w:r w:rsidR="00827A78">
        <w:t>used</w:t>
      </w:r>
      <w:r w:rsidR="00842CCC">
        <w:t xml:space="preserve"> </w:t>
      </w:r>
      <w:r w:rsidR="00827A78">
        <w:t>according</w:t>
      </w:r>
      <w:r w:rsidR="00842CCC">
        <w:t xml:space="preserve"> </w:t>
      </w:r>
      <w:r w:rsidR="00827A78">
        <w:t>to</w:t>
      </w:r>
      <w:r w:rsidR="00842CCC">
        <w:t xml:space="preserve"> </w:t>
      </w:r>
      <w:r w:rsidR="00827A78">
        <w:t>Microsoft</w:t>
      </w:r>
      <w:r w:rsidR="00842CCC">
        <w:t xml:space="preserve"> </w:t>
      </w:r>
      <w:r w:rsidR="00827A78">
        <w:t>Word</w:t>
      </w:r>
      <w:r w:rsidR="00842CCC">
        <w:t xml:space="preserve"> </w:t>
      </w:r>
      <w:r w:rsidR="00827A78">
        <w:t>notation.</w:t>
      </w:r>
    </w:p>
    <w:p w14:paraId="45D3E8BB" w14:textId="042771D0" w:rsidR="00106284" w:rsidRDefault="00106284" w:rsidP="00106284">
      <w:pPr>
        <w:pStyle w:val="Heading3"/>
      </w:pPr>
      <w:r w:rsidRPr="00795AFA">
        <w:t>Plain</w:t>
      </w:r>
      <w:r w:rsidR="00842CCC">
        <w:t xml:space="preserve"> </w:t>
      </w:r>
      <w:r w:rsidRPr="00795AFA">
        <w:t>Text</w:t>
      </w:r>
      <w:r w:rsidR="00842CCC">
        <w:t xml:space="preserve"> </w:t>
      </w:r>
      <w:r>
        <w:t>mode</w:t>
      </w:r>
    </w:p>
    <w:p w14:paraId="2346250C" w14:textId="45DE0D55" w:rsidR="00106284" w:rsidRDefault="00106284" w:rsidP="00106284">
      <w:pPr>
        <w:pStyle w:val="Standardowyakapit"/>
      </w:pPr>
      <w:r>
        <w:t>In</w:t>
      </w:r>
      <w:r w:rsidR="00842CCC">
        <w:t xml:space="preserve"> </w:t>
      </w:r>
      <w:r w:rsidRPr="00106284">
        <w:rPr>
          <w:rStyle w:val="NazwaProgramowa"/>
        </w:rPr>
        <w:t>PlainText</w:t>
      </w:r>
      <w:r w:rsidR="00842CCC">
        <w:t xml:space="preserve"> </w:t>
      </w:r>
      <w:r>
        <w:t>mode</w:t>
      </w:r>
      <w:r w:rsidR="00842CCC">
        <w:t xml:space="preserve"> </w:t>
      </w:r>
      <w:r>
        <w:t>all</w:t>
      </w:r>
      <w:r w:rsidR="00842CCC">
        <w:t xml:space="preserve"> </w:t>
      </w:r>
      <w:r>
        <w:t>Unicode</w:t>
      </w:r>
      <w:r w:rsidR="00842CCC">
        <w:t xml:space="preserve"> </w:t>
      </w:r>
      <w:r>
        <w:t>characters</w:t>
      </w:r>
      <w:r w:rsidR="00842CCC">
        <w:t xml:space="preserve"> </w:t>
      </w:r>
      <w:r>
        <w:t>are</w:t>
      </w:r>
      <w:r w:rsidR="00842CCC">
        <w:t xml:space="preserve"> </w:t>
      </w:r>
      <w:r>
        <w:t>represented</w:t>
      </w:r>
      <w:r w:rsidR="00842CCC">
        <w:t xml:space="preserve"> </w:t>
      </w:r>
      <w:r>
        <w:t>in</w:t>
      </w:r>
      <w:r w:rsidR="00842CCC">
        <w:t xml:space="preserve"> </w:t>
      </w:r>
      <w:r w:rsidRPr="00106284">
        <w:rPr>
          <w:rStyle w:val="NazwaProgramowa"/>
        </w:rPr>
        <w:t>GetText()</w:t>
      </w:r>
      <w:r w:rsidR="00842CCC">
        <w:t xml:space="preserve"> </w:t>
      </w:r>
      <w:r>
        <w:t>result</w:t>
      </w:r>
      <w:r w:rsidR="00842CCC">
        <w:t xml:space="preserve"> </w:t>
      </w:r>
      <w:r>
        <w:t>as</w:t>
      </w:r>
      <w:r w:rsidR="00842CCC">
        <w:t xml:space="preserve"> </w:t>
      </w:r>
      <w:r>
        <w:t>16-bit</w:t>
      </w:r>
      <w:r w:rsidR="00842CCC">
        <w:t xml:space="preserve"> </w:t>
      </w:r>
      <w:r>
        <w:t>Unicode</w:t>
      </w:r>
      <w:r w:rsidR="00842CCC">
        <w:t xml:space="preserve"> </w:t>
      </w:r>
      <w:r>
        <w:t>characters.</w:t>
      </w:r>
      <w:r w:rsidR="00842CCC">
        <w:t xml:space="preserve"> </w:t>
      </w:r>
      <w:r>
        <w:t>There</w:t>
      </w:r>
      <w:r w:rsidR="00842CCC">
        <w:t xml:space="preserve"> </w:t>
      </w:r>
      <w:r>
        <w:t>are</w:t>
      </w:r>
      <w:r w:rsidR="00842CCC">
        <w:t xml:space="preserve"> </w:t>
      </w:r>
      <w:r>
        <w:t>four</w:t>
      </w:r>
      <w:r w:rsidR="00842CCC">
        <w:t xml:space="preserve"> </w:t>
      </w:r>
      <w:r>
        <w:t>special</w:t>
      </w:r>
      <w:r w:rsidR="00842CCC">
        <w:t xml:space="preserve"> </w:t>
      </w:r>
      <w:r>
        <w:t>character</w:t>
      </w:r>
      <w:r w:rsidR="00842CCC">
        <w:t xml:space="preserve"> </w:t>
      </w:r>
      <w:r>
        <w:t>members:</w:t>
      </w:r>
    </w:p>
    <w:p w14:paraId="31A649DE" w14:textId="69DADEB0" w:rsidR="00106284" w:rsidRDefault="00106284" w:rsidP="00106284">
      <w:pPr>
        <w:pStyle w:val="ListBullet"/>
      </w:pPr>
      <w:r w:rsidRPr="00432A69">
        <w:rPr>
          <w:rStyle w:val="NazwaProgramowa"/>
        </w:rPr>
        <w:lastRenderedPageBreak/>
        <w:t>Tab</w:t>
      </w:r>
      <w:r>
        <w:rPr>
          <w:rStyle w:val="NazwaProgramowa"/>
        </w:rPr>
        <w:t>Char</w:t>
      </w:r>
      <w:r w:rsidR="00842CCC">
        <w:t xml:space="preserve"> </w:t>
      </w:r>
      <w:r>
        <w:t>–</w:t>
      </w:r>
      <w:r w:rsidR="00842CCC">
        <w:t xml:space="preserve"> </w:t>
      </w:r>
      <w:r>
        <w:t>represented</w:t>
      </w:r>
      <w:r w:rsidR="00842CCC">
        <w:t xml:space="preserve"> </w:t>
      </w:r>
      <w:r>
        <w:t>by</w:t>
      </w:r>
      <w:r w:rsidR="00842CCC">
        <w:t xml:space="preserve"> </w:t>
      </w:r>
      <w:r>
        <w:t>a</w:t>
      </w:r>
      <w:r w:rsidR="00842CCC">
        <w:t xml:space="preserve"> </w:t>
      </w:r>
      <w:r>
        <w:t>character</w:t>
      </w:r>
      <w:r w:rsidR="00842CCC">
        <w:t xml:space="preserve"> </w:t>
      </w:r>
      <w:r>
        <w:t>code</w:t>
      </w:r>
      <w:r w:rsidR="00842CCC">
        <w:t xml:space="preserve"> </w:t>
      </w:r>
      <w:r>
        <w:t>‘\u0009’,</w:t>
      </w:r>
    </w:p>
    <w:p w14:paraId="536C9434" w14:textId="1DB0385B" w:rsidR="00106284" w:rsidRDefault="00106284" w:rsidP="00106284">
      <w:pPr>
        <w:pStyle w:val="ListBullet"/>
      </w:pPr>
      <w:r w:rsidRPr="00432A69">
        <w:rPr>
          <w:rStyle w:val="NazwaProgramowa"/>
        </w:rPr>
        <w:t>CarriageReturn</w:t>
      </w:r>
      <w:r w:rsidR="00842CCC">
        <w:t xml:space="preserve"> </w:t>
      </w:r>
      <w:r>
        <w:t>–</w:t>
      </w:r>
      <w:r w:rsidR="00842CCC">
        <w:t xml:space="preserve"> </w:t>
      </w:r>
      <w:r>
        <w:t>represented</w:t>
      </w:r>
      <w:r w:rsidR="00842CCC">
        <w:t xml:space="preserve"> </w:t>
      </w:r>
      <w:r>
        <w:t>by</w:t>
      </w:r>
      <w:r w:rsidR="00842CCC">
        <w:t xml:space="preserve"> </w:t>
      </w:r>
      <w:r>
        <w:t>a</w:t>
      </w:r>
      <w:r w:rsidR="00842CCC">
        <w:t xml:space="preserve"> </w:t>
      </w:r>
      <w:r>
        <w:t>character</w:t>
      </w:r>
      <w:r w:rsidR="00842CCC">
        <w:t xml:space="preserve"> </w:t>
      </w:r>
      <w:r>
        <w:t>code</w:t>
      </w:r>
      <w:r w:rsidR="00842CCC">
        <w:t xml:space="preserve"> </w:t>
      </w:r>
      <w:r>
        <w:t>‘\u000D’,</w:t>
      </w:r>
    </w:p>
    <w:p w14:paraId="077E5E78" w14:textId="2EFAE07A" w:rsidR="00106284" w:rsidRDefault="00106284" w:rsidP="00106284">
      <w:pPr>
        <w:pStyle w:val="ListBullet"/>
      </w:pPr>
      <w:r w:rsidRPr="00432A69">
        <w:rPr>
          <w:rStyle w:val="NazwaProgramowa"/>
        </w:rPr>
        <w:t>SoftHyphen</w:t>
      </w:r>
      <w:r w:rsidR="00842CCC">
        <w:t xml:space="preserve"> </w:t>
      </w:r>
      <w:r>
        <w:t>–</w:t>
      </w:r>
      <w:r w:rsidR="00842CCC">
        <w:t xml:space="preserve"> </w:t>
      </w:r>
      <w:r>
        <w:t>represented</w:t>
      </w:r>
      <w:r w:rsidR="00842CCC">
        <w:t xml:space="preserve"> </w:t>
      </w:r>
      <w:r>
        <w:t>by</w:t>
      </w:r>
      <w:r w:rsidR="00842CCC">
        <w:t xml:space="preserve"> </w:t>
      </w:r>
      <w:r>
        <w:t>a</w:t>
      </w:r>
      <w:r w:rsidR="00842CCC">
        <w:t xml:space="preserve"> </w:t>
      </w:r>
      <w:r>
        <w:t>character</w:t>
      </w:r>
      <w:r w:rsidR="00842CCC">
        <w:t xml:space="preserve"> </w:t>
      </w:r>
      <w:r>
        <w:t>code</w:t>
      </w:r>
      <w:r w:rsidR="00842CCC">
        <w:t xml:space="preserve"> </w:t>
      </w:r>
      <w:r>
        <w:t>‘\u00AD’,</w:t>
      </w:r>
    </w:p>
    <w:p w14:paraId="15FAD153" w14:textId="680FB96D" w:rsidR="00106284" w:rsidRDefault="00106284" w:rsidP="00106284">
      <w:pPr>
        <w:pStyle w:val="ListBullet"/>
      </w:pPr>
      <w:r>
        <w:rPr>
          <w:rStyle w:val="NazwaProgramowa"/>
        </w:rPr>
        <w:t>NoBreak</w:t>
      </w:r>
      <w:r w:rsidRPr="00432A69">
        <w:rPr>
          <w:rStyle w:val="NazwaProgramowa"/>
        </w:rPr>
        <w:t>Hyphen</w:t>
      </w:r>
      <w:r w:rsidR="00842CCC">
        <w:t xml:space="preserve"> </w:t>
      </w:r>
      <w:r>
        <w:t>–</w:t>
      </w:r>
      <w:r w:rsidR="00842CCC">
        <w:t xml:space="preserve"> </w:t>
      </w:r>
      <w:r>
        <w:t>represented</w:t>
      </w:r>
      <w:r w:rsidR="00842CCC">
        <w:t xml:space="preserve"> </w:t>
      </w:r>
      <w:r>
        <w:t>by</w:t>
      </w:r>
      <w:r w:rsidR="00842CCC">
        <w:t xml:space="preserve"> </w:t>
      </w:r>
      <w:r>
        <w:t>a</w:t>
      </w:r>
      <w:r w:rsidR="00842CCC">
        <w:t xml:space="preserve"> </w:t>
      </w:r>
      <w:r>
        <w:t>character</w:t>
      </w:r>
      <w:r w:rsidR="00842CCC">
        <w:t xml:space="preserve"> </w:t>
      </w:r>
      <w:r>
        <w:t>code</w:t>
      </w:r>
      <w:r w:rsidR="00842CCC">
        <w:t xml:space="preserve"> </w:t>
      </w:r>
      <w:r>
        <w:t>‘\u2011’.</w:t>
      </w:r>
    </w:p>
    <w:p w14:paraId="5125DC55" w14:textId="592F3A1E" w:rsidR="00D646B6" w:rsidRDefault="00D646B6" w:rsidP="00D646B6">
      <w:pPr>
        <w:pStyle w:val="Standardowyakapit"/>
      </w:pPr>
      <w:r>
        <w:t>Some</w:t>
      </w:r>
      <w:r w:rsidR="00842CCC">
        <w:t xml:space="preserve"> </w:t>
      </w:r>
      <w:r>
        <w:t>other</w:t>
      </w:r>
      <w:r w:rsidR="00842CCC">
        <w:t xml:space="preserve"> </w:t>
      </w:r>
      <w:r>
        <w:t>elements</w:t>
      </w:r>
      <w:r w:rsidR="00842CCC">
        <w:t xml:space="preserve"> </w:t>
      </w:r>
      <w:r>
        <w:t>are</w:t>
      </w:r>
      <w:r w:rsidR="00842CCC">
        <w:t xml:space="preserve"> </w:t>
      </w:r>
      <w:r>
        <w:t>represented</w:t>
      </w:r>
      <w:r w:rsidR="00842CCC">
        <w:t xml:space="preserve"> </w:t>
      </w:r>
      <w:r>
        <w:t>as</w:t>
      </w:r>
      <w:r w:rsidR="00842CCC">
        <w:t xml:space="preserve"> </w:t>
      </w:r>
      <w:r>
        <w:t>Unicode</w:t>
      </w:r>
      <w:r w:rsidR="00842CCC">
        <w:t xml:space="preserve"> </w:t>
      </w:r>
      <w:r>
        <w:t>characters</w:t>
      </w:r>
      <w:r w:rsidR="00842CCC">
        <w:t xml:space="preserve"> </w:t>
      </w:r>
      <w:r>
        <w:t>codes</w:t>
      </w:r>
      <w:r w:rsidR="00842CCC">
        <w:t xml:space="preserve"> </w:t>
      </w:r>
      <w:r>
        <w:t>from</w:t>
      </w:r>
      <w:r w:rsidR="00842CCC">
        <w:t xml:space="preserve"> </w:t>
      </w:r>
      <w:r>
        <w:t>Control</w:t>
      </w:r>
      <w:r w:rsidR="00842CCC">
        <w:t xml:space="preserve"> </w:t>
      </w:r>
      <w:r>
        <w:t>Characters</w:t>
      </w:r>
      <w:r w:rsidR="00842CCC">
        <w:t xml:space="preserve"> </w:t>
      </w:r>
      <w:r>
        <w:t>C0</w:t>
      </w:r>
      <w:r w:rsidR="00842CCC">
        <w:t xml:space="preserve"> </w:t>
      </w:r>
      <w:r>
        <w:t>area</w:t>
      </w:r>
      <w:r w:rsidR="00842CCC">
        <w:t xml:space="preserve"> </w:t>
      </w:r>
      <w:r>
        <w:t>(below</w:t>
      </w:r>
      <w:r w:rsidR="00842CCC">
        <w:t xml:space="preserve"> </w:t>
      </w:r>
      <w:r>
        <w:t>‘\u0020’)</w:t>
      </w:r>
      <w:r w:rsidR="00842CCC">
        <w:t xml:space="preserve"> </w:t>
      </w:r>
      <w:r>
        <w:t>or</w:t>
      </w:r>
      <w:r w:rsidR="00842CCC">
        <w:t xml:space="preserve"> </w:t>
      </w:r>
      <w:r>
        <w:t>Private</w:t>
      </w:r>
      <w:r w:rsidR="00842CCC">
        <w:t xml:space="preserve"> </w:t>
      </w:r>
      <w:r>
        <w:t>Use</w:t>
      </w:r>
      <w:r w:rsidR="00842CCC">
        <w:t xml:space="preserve"> </w:t>
      </w:r>
      <w:r>
        <w:t>Area</w:t>
      </w:r>
      <w:r w:rsidR="00842CCC">
        <w:t xml:space="preserve"> </w:t>
      </w:r>
      <w:r>
        <w:t>(from</w:t>
      </w:r>
      <w:r w:rsidR="00842CCC">
        <w:t xml:space="preserve"> </w:t>
      </w:r>
      <w:r>
        <w:t>‘\uE000’</w:t>
      </w:r>
      <w:r w:rsidR="00842CCC">
        <w:t xml:space="preserve"> </w:t>
      </w:r>
      <w:r>
        <w:t>to</w:t>
      </w:r>
      <w:r w:rsidR="00842CCC">
        <w:t xml:space="preserve"> </w:t>
      </w:r>
      <w:r>
        <w:t>‘\uF8FF’).</w:t>
      </w:r>
      <w:r w:rsidR="00842CCC">
        <w:t xml:space="preserve"> </w:t>
      </w:r>
      <w:r>
        <w:t>All</w:t>
      </w:r>
      <w:r w:rsidR="00842CCC">
        <w:t xml:space="preserve"> </w:t>
      </w:r>
      <w:r>
        <w:t>these</w:t>
      </w:r>
      <w:r w:rsidR="00842CCC">
        <w:t xml:space="preserve"> </w:t>
      </w:r>
      <w:r>
        <w:t>codes</w:t>
      </w:r>
      <w:r w:rsidR="00842CCC">
        <w:t xml:space="preserve"> </w:t>
      </w:r>
      <w:r>
        <w:t>are</w:t>
      </w:r>
      <w:r w:rsidR="00842CCC">
        <w:t xml:space="preserve"> </w:t>
      </w:r>
      <w:r>
        <w:t>presented</w:t>
      </w:r>
      <w:r w:rsidR="00842CCC">
        <w:t xml:space="preserve"> </w:t>
      </w:r>
      <w:r>
        <w:t>in</w:t>
      </w:r>
      <w:r w:rsidR="00842CCC">
        <w:t xml:space="preserve"> </w:t>
      </w:r>
      <w:r w:rsidR="00795AFA">
        <w:fldChar w:fldCharType="begin"/>
      </w:r>
      <w:r w:rsidR="00795AFA">
        <w:instrText xml:space="preserve"> REF _Ref186470018 \h </w:instrText>
      </w:r>
      <w:r w:rsidR="00795AFA">
        <w:fldChar w:fldCharType="separate"/>
      </w:r>
      <w:r w:rsidR="002572FC">
        <w:t>Table</w:t>
      </w:r>
      <w:r w:rsidR="00842CCC">
        <w:t xml:space="preserve"> </w:t>
      </w:r>
      <w:r w:rsidR="002572FC">
        <w:rPr>
          <w:noProof/>
        </w:rPr>
        <w:t>1</w:t>
      </w:r>
      <w:r w:rsidR="00795AFA">
        <w:fldChar w:fldCharType="end"/>
      </w:r>
      <w:r w:rsidR="00795AFA">
        <w:t>.</w:t>
      </w:r>
    </w:p>
    <w:p w14:paraId="64001970" w14:textId="0FB9ACF1" w:rsidR="00795AFA" w:rsidRDefault="00795AFA" w:rsidP="00795AFA">
      <w:pPr>
        <w:pStyle w:val="Standardowyakapit"/>
      </w:pPr>
      <w:r>
        <w:t>The</w:t>
      </w:r>
      <w:r w:rsidR="00842CCC">
        <w:t xml:space="preserve"> </w:t>
      </w:r>
      <w:r w:rsidRPr="00432A69">
        <w:rPr>
          <w:rStyle w:val="NazwaProgramowa"/>
        </w:rPr>
        <w:t>GetText()</w:t>
      </w:r>
      <w:r w:rsidR="00842CCC">
        <w:t xml:space="preserve"> </w:t>
      </w:r>
      <w:r>
        <w:t>extension</w:t>
      </w:r>
      <w:r w:rsidR="00842CCC">
        <w:t xml:space="preserve"> </w:t>
      </w:r>
      <w:r>
        <w:t>method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 w:rsidRPr="00562FDF">
        <w:rPr>
          <w:rStyle w:val="NazwaProgramowa"/>
        </w:rPr>
        <w:t>Run</w:t>
      </w:r>
      <w:r w:rsidR="00842CCC">
        <w:t xml:space="preserve"> </w:t>
      </w:r>
      <w:r>
        <w:t>element</w:t>
      </w:r>
      <w:r w:rsidR="00842CCC">
        <w:t xml:space="preserve"> </w:t>
      </w:r>
      <w:r>
        <w:t>must</w:t>
      </w:r>
      <w:r w:rsidR="00842CCC">
        <w:t xml:space="preserve"> </w:t>
      </w:r>
      <w:r>
        <w:t>detect</w:t>
      </w:r>
      <w:r w:rsidR="00842CCC">
        <w:t xml:space="preserve"> </w:t>
      </w:r>
      <w:r>
        <w:t>the</w:t>
      </w:r>
      <w:r w:rsidR="00842CCC">
        <w:t xml:space="preserve"> </w:t>
      </w:r>
      <w:r>
        <w:t>presence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>
        <w:t>above</w:t>
      </w:r>
      <w:r w:rsidR="00842CCC">
        <w:t xml:space="preserve"> </w:t>
      </w:r>
      <w:r>
        <w:t>elements</w:t>
      </w:r>
      <w:r w:rsidR="00842CCC">
        <w:t xml:space="preserve"> </w:t>
      </w:r>
      <w:r>
        <w:t>and</w:t>
      </w:r>
      <w:r w:rsidR="00842CCC">
        <w:t xml:space="preserve"> </w:t>
      </w:r>
      <w:r>
        <w:t>convert</w:t>
      </w:r>
      <w:r w:rsidR="00842CCC">
        <w:t xml:space="preserve"> </w:t>
      </w:r>
      <w:r>
        <w:t>them</w:t>
      </w:r>
      <w:r w:rsidR="00842CCC">
        <w:t xml:space="preserve"> </w:t>
      </w:r>
      <w:r>
        <w:t>to</w:t>
      </w:r>
      <w:r w:rsidR="00842CCC">
        <w:t xml:space="preserve"> </w:t>
      </w:r>
      <w:r>
        <w:t>their</w:t>
      </w:r>
      <w:r w:rsidR="00842CCC">
        <w:t xml:space="preserve"> </w:t>
      </w:r>
      <w:r>
        <w:t>character</w:t>
      </w:r>
      <w:r w:rsidR="00842CCC">
        <w:t xml:space="preserve"> </w:t>
      </w:r>
      <w:r>
        <w:t>code</w:t>
      </w:r>
      <w:r w:rsidR="00842CCC">
        <w:t xml:space="preserve"> </w:t>
      </w:r>
      <w:r>
        <w:t>representations.</w:t>
      </w:r>
      <w:r w:rsidR="00842CCC">
        <w:t xml:space="preserve"> </w:t>
      </w:r>
      <w:r>
        <w:t>Also,</w:t>
      </w:r>
      <w:r w:rsidR="00842CCC">
        <w:t xml:space="preserve"> </w:t>
      </w:r>
      <w:r>
        <w:t>the</w:t>
      </w:r>
      <w:r w:rsidR="00842CCC">
        <w:t xml:space="preserve"> </w:t>
      </w:r>
      <w:r w:rsidRPr="00432A69">
        <w:rPr>
          <w:rStyle w:val="NazwaProgramowa"/>
        </w:rPr>
        <w:t>SetText()</w:t>
      </w:r>
      <w:r w:rsidR="00842CCC">
        <w:t xml:space="preserve"> </w:t>
      </w:r>
      <w:r>
        <w:t>extension</w:t>
      </w:r>
      <w:r w:rsidR="00842CCC">
        <w:t xml:space="preserve"> </w:t>
      </w:r>
      <w:r>
        <w:t>method</w:t>
      </w:r>
      <w:r w:rsidR="00842CCC">
        <w:t xml:space="preserve"> </w:t>
      </w:r>
      <w:r>
        <w:t>must</w:t>
      </w:r>
      <w:r w:rsidR="00842CCC">
        <w:t xml:space="preserve"> </w:t>
      </w:r>
      <w:r>
        <w:t>recognize</w:t>
      </w:r>
      <w:r w:rsidR="00842CCC">
        <w:t xml:space="preserve"> </w:t>
      </w:r>
      <w:r>
        <w:t>the</w:t>
      </w:r>
      <w:r w:rsidR="00842CCC">
        <w:t xml:space="preserve"> </w:t>
      </w:r>
      <w:r>
        <w:t>character</w:t>
      </w:r>
      <w:r w:rsidR="00842CCC">
        <w:t xml:space="preserve"> </w:t>
      </w:r>
      <w:r>
        <w:t>codes</w:t>
      </w:r>
      <w:r w:rsidR="00842CCC">
        <w:t xml:space="preserve"> </w:t>
      </w:r>
      <w:r>
        <w:t>in</w:t>
      </w:r>
      <w:r w:rsidR="00842CCC">
        <w:t xml:space="preserve"> </w:t>
      </w:r>
      <w:r>
        <w:t>the</w:t>
      </w:r>
      <w:r w:rsidR="00842CCC">
        <w:t xml:space="preserve"> </w:t>
      </w:r>
      <w:r>
        <w:t>text</w:t>
      </w:r>
      <w:r w:rsidR="00842CCC">
        <w:t xml:space="preserve"> </w:t>
      </w:r>
      <w:r>
        <w:t>and</w:t>
      </w:r>
      <w:r w:rsidR="00842CCC">
        <w:t xml:space="preserve"> </w:t>
      </w:r>
      <w:r>
        <w:t>create</w:t>
      </w:r>
      <w:r w:rsidR="00842CCC">
        <w:t xml:space="preserve"> </w:t>
      </w:r>
      <w:r>
        <w:t>the</w:t>
      </w:r>
      <w:r w:rsidR="00842CCC">
        <w:t xml:space="preserve"> </w:t>
      </w:r>
      <w:r>
        <w:t>corresponding</w:t>
      </w:r>
      <w:r w:rsidR="00842CCC">
        <w:t xml:space="preserve"> </w:t>
      </w:r>
      <w:r>
        <w:t>special-character</w:t>
      </w:r>
      <w:r w:rsidR="00842CCC">
        <w:t xml:space="preserve"> </w:t>
      </w:r>
      <w:r>
        <w:t>elements.</w:t>
      </w:r>
    </w:p>
    <w:p w14:paraId="4F4D2504" w14:textId="2EFCCC84" w:rsidR="00D646B6" w:rsidRDefault="00D646B6" w:rsidP="00D646B6">
      <w:pPr>
        <w:pStyle w:val="Caption"/>
        <w:keepNext/>
      </w:pPr>
      <w:bookmarkStart w:id="3" w:name="_Ref186470018"/>
      <w:r>
        <w:t>Table</w:t>
      </w:r>
      <w:r w:rsidR="00842CCC">
        <w:t xml:space="preserve"> </w:t>
      </w:r>
      <w:fldSimple w:instr=" SEQ Table \* ARABIC ">
        <w:r w:rsidR="002572FC">
          <w:rPr>
            <w:noProof/>
          </w:rPr>
          <w:t>1</w:t>
        </w:r>
      </w:fldSimple>
      <w:bookmarkEnd w:id="3"/>
      <w:r>
        <w:t>.</w:t>
      </w:r>
      <w:r w:rsidR="00842CCC">
        <w:t xml:space="preserve"> </w:t>
      </w:r>
      <w:r w:rsidR="00795AFA" w:rsidRPr="00C50870">
        <w:t>Plain</w:t>
      </w:r>
      <w:r w:rsidR="00842CCC">
        <w:t xml:space="preserve"> </w:t>
      </w:r>
      <w:r w:rsidR="00795AFA" w:rsidRPr="00C50870">
        <w:t>Text</w:t>
      </w:r>
      <w:r w:rsidR="00842CCC">
        <w:t xml:space="preserve"> </w:t>
      </w:r>
      <w:r w:rsidR="00795AFA">
        <w:t>Uni</w:t>
      </w:r>
      <w:r>
        <w:t>code</w:t>
      </w:r>
      <w:r w:rsidR="00842CCC">
        <w:t xml:space="preserve"> </w:t>
      </w:r>
      <w:r w:rsidR="00795AFA">
        <w:t>characters</w:t>
      </w:r>
      <w:r w:rsidR="00842CCC">
        <w:t xml:space="preserve"> </w:t>
      </w:r>
      <w:r>
        <w:t>mapping</w:t>
      </w:r>
      <w:r w:rsidR="00842CCC">
        <w:t xml:space="preserve"> </w:t>
      </w:r>
      <w:r>
        <w:t>of</w:t>
      </w:r>
      <w:r w:rsidR="00842CCC">
        <w:t xml:space="preserve"> </w:t>
      </w:r>
      <w:r>
        <w:t>Run</w:t>
      </w:r>
      <w:r w:rsidR="00842CCC">
        <w:t xml:space="preserve"> </w:t>
      </w:r>
      <w:r>
        <w:t>member</w:t>
      </w:r>
      <w:r w:rsidR="00842CCC">
        <w:t xml:space="preserve"> </w:t>
      </w:r>
      <w:r>
        <w:t>elements</w:t>
      </w:r>
    </w:p>
    <w:tbl>
      <w:tblPr>
        <w:tblStyle w:val="TableGrid"/>
        <w:tblW w:w="0" w:type="auto"/>
        <w:tblLook w:val="0420" w:firstRow="1" w:lastRow="0" w:firstColumn="0" w:lastColumn="0" w:noHBand="0" w:noVBand="1"/>
      </w:tblPr>
      <w:tblGrid>
        <w:gridCol w:w="4786"/>
        <w:gridCol w:w="3260"/>
        <w:gridCol w:w="1242"/>
      </w:tblGrid>
      <w:tr w:rsidR="00795AFA" w14:paraId="45C92614" w14:textId="05407A75" w:rsidTr="00C508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786" w:type="dxa"/>
          </w:tcPr>
          <w:p w14:paraId="5D91ECFB" w14:textId="44FBF036" w:rsidR="00795AFA" w:rsidRDefault="00795AFA" w:rsidP="00CE4988">
            <w:pPr>
              <w:pStyle w:val="Standardowyakapit"/>
            </w:pPr>
            <w:r>
              <w:t>Run</w:t>
            </w:r>
            <w:r w:rsidR="00842CCC">
              <w:t xml:space="preserve"> </w:t>
            </w:r>
            <w:r>
              <w:t>Member</w:t>
            </w:r>
            <w:r w:rsidR="00842CCC">
              <w:t xml:space="preserve"> </w:t>
            </w:r>
            <w:r>
              <w:t>Element</w:t>
            </w:r>
            <w:r w:rsidR="00842CCC">
              <w:t xml:space="preserve"> </w:t>
            </w:r>
            <w:r>
              <w:t>Class</w:t>
            </w:r>
          </w:p>
        </w:tc>
        <w:tc>
          <w:tcPr>
            <w:tcW w:w="3260" w:type="dxa"/>
          </w:tcPr>
          <w:p w14:paraId="423D53EB" w14:textId="714B80A0" w:rsidR="00795AFA" w:rsidRDefault="00795AFA" w:rsidP="00CE4988">
            <w:pPr>
              <w:pStyle w:val="Standardowyakapit"/>
            </w:pPr>
            <w:r w:rsidRPr="00795AFA">
              <w:t>Plain</w:t>
            </w:r>
            <w:r w:rsidR="00842CCC">
              <w:t xml:space="preserve"> </w:t>
            </w:r>
            <w:r w:rsidRPr="00795AFA">
              <w:t>Text</w:t>
            </w:r>
            <w:r w:rsidR="00842CCC">
              <w:t xml:space="preserve"> </w:t>
            </w:r>
            <w:r>
              <w:t>Character</w:t>
            </w:r>
            <w:r w:rsidR="00842CCC">
              <w:t xml:space="preserve"> </w:t>
            </w:r>
            <w:r>
              <w:t>Code</w:t>
            </w:r>
          </w:p>
        </w:tc>
        <w:tc>
          <w:tcPr>
            <w:tcW w:w="1242" w:type="dxa"/>
          </w:tcPr>
          <w:p w14:paraId="15A690FB" w14:textId="31E02F9A" w:rsidR="00795AFA" w:rsidRDefault="00795AFA" w:rsidP="00CE4988">
            <w:pPr>
              <w:pStyle w:val="Standardowyakapit"/>
            </w:pPr>
            <w:r>
              <w:t>Remarks</w:t>
            </w:r>
          </w:p>
        </w:tc>
      </w:tr>
      <w:tr w:rsidR="00795AFA" w14:paraId="2563B396" w14:textId="2F27A19D" w:rsidTr="00C50870">
        <w:tc>
          <w:tcPr>
            <w:tcW w:w="4786" w:type="dxa"/>
          </w:tcPr>
          <w:p w14:paraId="50C6A096" w14:textId="77777777" w:rsidR="00795AFA" w:rsidRDefault="00795AFA" w:rsidP="00CE4988">
            <w:pPr>
              <w:pStyle w:val="Standardowyakapit"/>
            </w:pPr>
            <w:r w:rsidRPr="00432A69">
              <w:rPr>
                <w:rStyle w:val="NazwaProgramowa"/>
              </w:rPr>
              <w:t>Tab</w:t>
            </w:r>
            <w:r>
              <w:rPr>
                <w:rStyle w:val="NazwaProgramowa"/>
              </w:rPr>
              <w:t>Char</w:t>
            </w:r>
          </w:p>
        </w:tc>
        <w:tc>
          <w:tcPr>
            <w:tcW w:w="3260" w:type="dxa"/>
          </w:tcPr>
          <w:p w14:paraId="6F0B73BB" w14:textId="2749103B" w:rsidR="00795AFA" w:rsidRPr="00BE2289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</w:t>
            </w:r>
            <w:r w:rsidRPr="00BE2289">
              <w:rPr>
                <w:rStyle w:val="NazwaProgramowa"/>
              </w:rPr>
              <w:t>0009</w:t>
            </w:r>
            <w:r w:rsidR="00842CCC">
              <w:rPr>
                <w:rStyle w:val="NazwaProgramowa"/>
              </w:rPr>
              <w:t xml:space="preserve"> </w:t>
            </w:r>
            <w:r w:rsidRPr="00BE2289">
              <w:rPr>
                <w:rStyle w:val="NazwaProgramowa"/>
              </w:rPr>
              <w:t>(\t)</w:t>
            </w:r>
          </w:p>
        </w:tc>
        <w:tc>
          <w:tcPr>
            <w:tcW w:w="1242" w:type="dxa"/>
          </w:tcPr>
          <w:p w14:paraId="1E6FDC61" w14:textId="77777777" w:rsidR="00795AFA" w:rsidRDefault="00795AFA" w:rsidP="00CE4988">
            <w:pPr>
              <w:pStyle w:val="Standardowyakapit"/>
              <w:rPr>
                <w:rStyle w:val="NazwaProgramowa"/>
              </w:rPr>
            </w:pPr>
          </w:p>
        </w:tc>
      </w:tr>
      <w:tr w:rsidR="00795AFA" w14:paraId="39229413" w14:textId="715D4CEB" w:rsidTr="00C50870">
        <w:tc>
          <w:tcPr>
            <w:tcW w:w="4786" w:type="dxa"/>
          </w:tcPr>
          <w:p w14:paraId="7CED55A2" w14:textId="61CE3EB9" w:rsidR="00795AFA" w:rsidRPr="00432A69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Break</w:t>
            </w:r>
            <w:r w:rsidR="00842CCC">
              <w:rPr>
                <w:rStyle w:val="NazwaProgramowa"/>
              </w:rPr>
              <w:t xml:space="preserve"> </w:t>
            </w:r>
            <w:r>
              <w:rPr>
                <w:rStyle w:val="NazwaProgramowa"/>
              </w:rPr>
              <w:t>(Type=</w:t>
            </w:r>
            <w:r w:rsidRPr="003124A0">
              <w:rPr>
                <w:rStyle w:val="NazwaProgramowa"/>
              </w:rPr>
              <w:t>TextWrapping</w:t>
            </w:r>
            <w:r>
              <w:rPr>
                <w:rStyle w:val="NazwaProgramowa"/>
              </w:rPr>
              <w:t>)</w:t>
            </w:r>
          </w:p>
        </w:tc>
        <w:tc>
          <w:tcPr>
            <w:tcW w:w="3260" w:type="dxa"/>
          </w:tcPr>
          <w:p w14:paraId="37FB2761" w14:textId="51F354C5" w:rsidR="00795AFA" w:rsidRPr="00BE2289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</w:t>
            </w:r>
            <w:r w:rsidRPr="00BE2289">
              <w:rPr>
                <w:rStyle w:val="NazwaProgramowa"/>
              </w:rPr>
              <w:t>000A</w:t>
            </w:r>
            <w:r w:rsidR="00842CCC">
              <w:rPr>
                <w:rStyle w:val="NazwaProgramowa"/>
              </w:rPr>
              <w:t xml:space="preserve"> </w:t>
            </w:r>
            <w:r w:rsidRPr="00BE2289">
              <w:rPr>
                <w:rStyle w:val="NazwaProgramowa"/>
              </w:rPr>
              <w:t>(\n)</w:t>
            </w:r>
          </w:p>
        </w:tc>
        <w:tc>
          <w:tcPr>
            <w:tcW w:w="1242" w:type="dxa"/>
          </w:tcPr>
          <w:p w14:paraId="235CBF32" w14:textId="4E4A228E" w:rsidR="00795AFA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1)</w:t>
            </w:r>
          </w:p>
        </w:tc>
      </w:tr>
      <w:tr w:rsidR="00795AFA" w14:paraId="052EB24A" w14:textId="3FA26836" w:rsidTr="00C50870">
        <w:tc>
          <w:tcPr>
            <w:tcW w:w="4786" w:type="dxa"/>
          </w:tcPr>
          <w:p w14:paraId="7E975C97" w14:textId="6BD16848" w:rsidR="00795AFA" w:rsidRPr="00432A69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Break</w:t>
            </w:r>
            <w:r w:rsidR="00842CCC">
              <w:rPr>
                <w:rStyle w:val="NazwaProgramowa"/>
              </w:rPr>
              <w:t xml:space="preserve"> </w:t>
            </w:r>
            <w:r>
              <w:rPr>
                <w:rStyle w:val="NazwaProgramowa"/>
              </w:rPr>
              <w:t>(Type=Column)</w:t>
            </w:r>
          </w:p>
        </w:tc>
        <w:tc>
          <w:tcPr>
            <w:tcW w:w="3260" w:type="dxa"/>
          </w:tcPr>
          <w:p w14:paraId="0FC7F5D5" w14:textId="4F13DD09" w:rsidR="00795AFA" w:rsidRPr="00BE2289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</w:t>
            </w:r>
            <w:r w:rsidRPr="00BE2289">
              <w:rPr>
                <w:rStyle w:val="NazwaProgramowa"/>
              </w:rPr>
              <w:t>000B</w:t>
            </w:r>
            <w:r w:rsidR="00842CCC">
              <w:rPr>
                <w:rStyle w:val="NazwaProgramowa"/>
              </w:rPr>
              <w:t xml:space="preserve"> </w:t>
            </w:r>
            <w:r w:rsidRPr="00BE2289">
              <w:rPr>
                <w:rStyle w:val="NazwaProgramowa"/>
              </w:rPr>
              <w:t>(\v)</w:t>
            </w:r>
          </w:p>
        </w:tc>
        <w:tc>
          <w:tcPr>
            <w:tcW w:w="1242" w:type="dxa"/>
          </w:tcPr>
          <w:p w14:paraId="5484AA8B" w14:textId="1B559824" w:rsidR="00795AFA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1)</w:t>
            </w:r>
          </w:p>
        </w:tc>
      </w:tr>
      <w:tr w:rsidR="00795AFA" w14:paraId="0DCF84D6" w14:textId="74C4EA88" w:rsidTr="00C50870">
        <w:tc>
          <w:tcPr>
            <w:tcW w:w="4786" w:type="dxa"/>
          </w:tcPr>
          <w:p w14:paraId="6B7A866A" w14:textId="31DD09B2" w:rsidR="00795AFA" w:rsidRPr="00432A69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Break</w:t>
            </w:r>
            <w:r w:rsidR="00842CCC">
              <w:rPr>
                <w:rStyle w:val="NazwaProgramowa"/>
              </w:rPr>
              <w:t xml:space="preserve"> </w:t>
            </w:r>
            <w:r>
              <w:rPr>
                <w:rStyle w:val="NazwaProgramowa"/>
              </w:rPr>
              <w:t>(Type=Page)</w:t>
            </w:r>
          </w:p>
        </w:tc>
        <w:tc>
          <w:tcPr>
            <w:tcW w:w="3260" w:type="dxa"/>
          </w:tcPr>
          <w:p w14:paraId="56837FED" w14:textId="5F88F3F6" w:rsidR="00795AFA" w:rsidRPr="00BE2289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</w:t>
            </w:r>
            <w:r w:rsidRPr="00BE2289">
              <w:rPr>
                <w:rStyle w:val="NazwaProgramowa"/>
              </w:rPr>
              <w:t>000C</w:t>
            </w:r>
            <w:r w:rsidR="00842CCC">
              <w:rPr>
                <w:rStyle w:val="NazwaProgramowa"/>
              </w:rPr>
              <w:t xml:space="preserve"> </w:t>
            </w:r>
            <w:r w:rsidRPr="00BE2289">
              <w:rPr>
                <w:rStyle w:val="NazwaProgramowa"/>
              </w:rPr>
              <w:t>(\f)</w:t>
            </w:r>
          </w:p>
        </w:tc>
        <w:tc>
          <w:tcPr>
            <w:tcW w:w="1242" w:type="dxa"/>
          </w:tcPr>
          <w:p w14:paraId="41666B4A" w14:textId="3DBA4EFB" w:rsidR="00795AFA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1)</w:t>
            </w:r>
          </w:p>
        </w:tc>
      </w:tr>
      <w:tr w:rsidR="00795AFA" w14:paraId="69468AE7" w14:textId="4DC45F60" w:rsidTr="00C50870">
        <w:tc>
          <w:tcPr>
            <w:tcW w:w="4786" w:type="dxa"/>
          </w:tcPr>
          <w:p w14:paraId="6D27C222" w14:textId="77777777" w:rsidR="00795AFA" w:rsidRPr="00432A69" w:rsidRDefault="00795AFA" w:rsidP="00CE4988">
            <w:pPr>
              <w:pStyle w:val="Standardowyakapit"/>
              <w:rPr>
                <w:rStyle w:val="NazwaProgramowa"/>
              </w:rPr>
            </w:pPr>
            <w:r w:rsidRPr="00432A69">
              <w:rPr>
                <w:rStyle w:val="NazwaProgramowa"/>
              </w:rPr>
              <w:t>CarriageReturn</w:t>
            </w:r>
          </w:p>
        </w:tc>
        <w:tc>
          <w:tcPr>
            <w:tcW w:w="3260" w:type="dxa"/>
          </w:tcPr>
          <w:p w14:paraId="294F7BA1" w14:textId="4B698453" w:rsidR="00795AFA" w:rsidRPr="00BE2289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</w:t>
            </w:r>
            <w:r w:rsidRPr="00BE2289">
              <w:rPr>
                <w:rStyle w:val="NazwaProgramowa"/>
              </w:rPr>
              <w:t>000D</w:t>
            </w:r>
            <w:r w:rsidR="00842CCC">
              <w:rPr>
                <w:rStyle w:val="NazwaProgramowa"/>
              </w:rPr>
              <w:t xml:space="preserve"> </w:t>
            </w:r>
            <w:r w:rsidRPr="00BE2289">
              <w:rPr>
                <w:rStyle w:val="NazwaProgramowa"/>
              </w:rPr>
              <w:t>(\r)</w:t>
            </w:r>
          </w:p>
        </w:tc>
        <w:tc>
          <w:tcPr>
            <w:tcW w:w="1242" w:type="dxa"/>
          </w:tcPr>
          <w:p w14:paraId="018BC87C" w14:textId="77777777" w:rsidR="00795AFA" w:rsidRDefault="00795AFA" w:rsidP="00CE4988">
            <w:pPr>
              <w:pStyle w:val="Standardowyakapit"/>
              <w:rPr>
                <w:rStyle w:val="NazwaProgramowa"/>
              </w:rPr>
            </w:pPr>
          </w:p>
        </w:tc>
      </w:tr>
      <w:tr w:rsidR="00795AFA" w14:paraId="5E0CF7EB" w14:textId="2564A55D" w:rsidTr="00C50870">
        <w:tc>
          <w:tcPr>
            <w:tcW w:w="4786" w:type="dxa"/>
          </w:tcPr>
          <w:p w14:paraId="524BC1B1" w14:textId="77777777" w:rsidR="00795AFA" w:rsidRPr="00432A69" w:rsidRDefault="00795AFA" w:rsidP="00CE4988">
            <w:pPr>
              <w:pStyle w:val="Standardowyakapit"/>
              <w:rPr>
                <w:rStyle w:val="NazwaProgramowa"/>
              </w:rPr>
            </w:pPr>
            <w:r w:rsidRPr="00432A69">
              <w:rPr>
                <w:rStyle w:val="NazwaProgramowa"/>
              </w:rPr>
              <w:t>SoftHyphen</w:t>
            </w:r>
          </w:p>
        </w:tc>
        <w:tc>
          <w:tcPr>
            <w:tcW w:w="3260" w:type="dxa"/>
          </w:tcPr>
          <w:p w14:paraId="3F529438" w14:textId="2D297711" w:rsidR="00795AFA" w:rsidRPr="00BE2289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</w:t>
            </w:r>
            <w:r w:rsidRPr="00BE2289">
              <w:rPr>
                <w:rStyle w:val="NazwaProgramowa"/>
              </w:rPr>
              <w:t>00AD</w:t>
            </w:r>
          </w:p>
        </w:tc>
        <w:tc>
          <w:tcPr>
            <w:tcW w:w="1242" w:type="dxa"/>
          </w:tcPr>
          <w:p w14:paraId="2128AE7D" w14:textId="77777777" w:rsidR="00795AFA" w:rsidRDefault="00795AFA" w:rsidP="00CE4988">
            <w:pPr>
              <w:pStyle w:val="Standardowyakapit"/>
              <w:rPr>
                <w:rStyle w:val="NazwaProgramowa"/>
              </w:rPr>
            </w:pPr>
          </w:p>
        </w:tc>
      </w:tr>
      <w:tr w:rsidR="00795AFA" w14:paraId="130912BE" w14:textId="095B1FE1" w:rsidTr="00C50870">
        <w:tc>
          <w:tcPr>
            <w:tcW w:w="4786" w:type="dxa"/>
          </w:tcPr>
          <w:p w14:paraId="328FC877" w14:textId="77777777" w:rsidR="00795AFA" w:rsidRPr="00432A69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NoBreak</w:t>
            </w:r>
            <w:r w:rsidRPr="00432A69">
              <w:rPr>
                <w:rStyle w:val="NazwaProgramowa"/>
              </w:rPr>
              <w:t>Hyphen</w:t>
            </w:r>
          </w:p>
        </w:tc>
        <w:tc>
          <w:tcPr>
            <w:tcW w:w="3260" w:type="dxa"/>
          </w:tcPr>
          <w:p w14:paraId="510A4BC1" w14:textId="11D4636A" w:rsidR="00795AFA" w:rsidRPr="00BE2289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</w:t>
            </w:r>
            <w:r w:rsidRPr="00BE2289">
              <w:rPr>
                <w:rStyle w:val="NazwaProgramowa"/>
              </w:rPr>
              <w:t>2011</w:t>
            </w:r>
          </w:p>
        </w:tc>
        <w:tc>
          <w:tcPr>
            <w:tcW w:w="1242" w:type="dxa"/>
          </w:tcPr>
          <w:p w14:paraId="07E2C18D" w14:textId="77777777" w:rsidR="00795AFA" w:rsidRDefault="00795AFA" w:rsidP="00CE4988">
            <w:pPr>
              <w:pStyle w:val="Standardowyakapit"/>
              <w:rPr>
                <w:rStyle w:val="NazwaProgramowa"/>
              </w:rPr>
            </w:pPr>
          </w:p>
        </w:tc>
      </w:tr>
      <w:tr w:rsidR="00795AFA" w14:paraId="252E99AD" w14:textId="13F36EFE" w:rsidTr="00C50870">
        <w:tc>
          <w:tcPr>
            <w:tcW w:w="4786" w:type="dxa"/>
          </w:tcPr>
          <w:p w14:paraId="5E20BE84" w14:textId="77777777" w:rsidR="00795AFA" w:rsidRPr="00163323" w:rsidRDefault="00795AFA" w:rsidP="00CE4988">
            <w:pPr>
              <w:pStyle w:val="Standardowyakapit"/>
              <w:rPr>
                <w:rStyle w:val="NazwaProgramowa"/>
              </w:rPr>
            </w:pPr>
            <w:r w:rsidRPr="00BA2029">
              <w:rPr>
                <w:rStyle w:val="NazwaProgramowa"/>
              </w:rPr>
              <w:t>AnnotationReferenceMark</w:t>
            </w:r>
          </w:p>
        </w:tc>
        <w:tc>
          <w:tcPr>
            <w:tcW w:w="3260" w:type="dxa"/>
          </w:tcPr>
          <w:p w14:paraId="2939B056" w14:textId="604E65E5" w:rsidR="00795AFA" w:rsidRPr="00BE2289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0A</w:t>
            </w:r>
          </w:p>
        </w:tc>
        <w:tc>
          <w:tcPr>
            <w:tcW w:w="1242" w:type="dxa"/>
          </w:tcPr>
          <w:p w14:paraId="7CF5B7CC" w14:textId="77777777" w:rsidR="00795AFA" w:rsidRDefault="00795AFA" w:rsidP="00CE4988">
            <w:pPr>
              <w:pStyle w:val="Standardowyakapit"/>
              <w:rPr>
                <w:rStyle w:val="NazwaProgramowa"/>
              </w:rPr>
            </w:pPr>
          </w:p>
        </w:tc>
      </w:tr>
      <w:tr w:rsidR="00795AFA" w14:paraId="5568E07E" w14:textId="0397B728" w:rsidTr="00C50870">
        <w:tc>
          <w:tcPr>
            <w:tcW w:w="4786" w:type="dxa"/>
          </w:tcPr>
          <w:p w14:paraId="07CA51CD" w14:textId="77777777" w:rsidR="00795AFA" w:rsidRDefault="00795AFA" w:rsidP="00CE4988">
            <w:pPr>
              <w:pStyle w:val="Standardowyakapit"/>
              <w:rPr>
                <w:rStyle w:val="NazwaProgramowa"/>
              </w:rPr>
            </w:pPr>
            <w:r w:rsidRPr="00E83656">
              <w:rPr>
                <w:rStyle w:val="NazwaProgramowa"/>
              </w:rPr>
              <w:t>LastRenderedPageBreak</w:t>
            </w:r>
          </w:p>
        </w:tc>
        <w:tc>
          <w:tcPr>
            <w:tcW w:w="3260" w:type="dxa"/>
          </w:tcPr>
          <w:p w14:paraId="77B0D1AD" w14:textId="54B3D073" w:rsidR="00795AFA" w:rsidRPr="00BE2289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0B</w:t>
            </w:r>
          </w:p>
        </w:tc>
        <w:tc>
          <w:tcPr>
            <w:tcW w:w="1242" w:type="dxa"/>
          </w:tcPr>
          <w:p w14:paraId="6E5A34CC" w14:textId="77777777" w:rsidR="00795AFA" w:rsidRDefault="00795AFA" w:rsidP="00CE4988">
            <w:pPr>
              <w:pStyle w:val="Standardowyakapit"/>
              <w:rPr>
                <w:rStyle w:val="NazwaProgramowa"/>
              </w:rPr>
            </w:pPr>
          </w:p>
        </w:tc>
      </w:tr>
      <w:tr w:rsidR="00795AFA" w14:paraId="4A34012F" w14:textId="78C60177" w:rsidTr="00C50870">
        <w:tc>
          <w:tcPr>
            <w:tcW w:w="4786" w:type="dxa"/>
          </w:tcPr>
          <w:p w14:paraId="33792B59" w14:textId="77777777" w:rsidR="00795AFA" w:rsidRPr="00F80295" w:rsidRDefault="00795AFA" w:rsidP="00CE4988">
            <w:pPr>
              <w:pStyle w:val="Standardowyakapit"/>
              <w:rPr>
                <w:rStyle w:val="NazwaProgramowa"/>
              </w:rPr>
            </w:pPr>
            <w:r w:rsidRPr="00163323">
              <w:rPr>
                <w:rStyle w:val="NazwaProgramowa"/>
              </w:rPr>
              <w:t>ContinuationSeparatorMark</w:t>
            </w:r>
          </w:p>
        </w:tc>
        <w:tc>
          <w:tcPr>
            <w:tcW w:w="3260" w:type="dxa"/>
          </w:tcPr>
          <w:p w14:paraId="4A80CC8C" w14:textId="5D3F17F5" w:rsidR="00795AFA" w:rsidRPr="00BE2289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0C</w:t>
            </w:r>
          </w:p>
        </w:tc>
        <w:tc>
          <w:tcPr>
            <w:tcW w:w="1242" w:type="dxa"/>
          </w:tcPr>
          <w:p w14:paraId="5F332DA3" w14:textId="77777777" w:rsidR="00795AFA" w:rsidRDefault="00795AFA" w:rsidP="00CE4988">
            <w:pPr>
              <w:pStyle w:val="Standardowyakapit"/>
              <w:rPr>
                <w:rStyle w:val="NazwaProgramowa"/>
              </w:rPr>
            </w:pPr>
          </w:p>
        </w:tc>
      </w:tr>
      <w:tr w:rsidR="00795AFA" w14:paraId="7A5AB3B4" w14:textId="12434CAF" w:rsidTr="00C50870">
        <w:tc>
          <w:tcPr>
            <w:tcW w:w="4786" w:type="dxa"/>
          </w:tcPr>
          <w:p w14:paraId="481E383F" w14:textId="77777777" w:rsidR="00795AFA" w:rsidRPr="00F80295" w:rsidRDefault="00795AFA" w:rsidP="00CE4988">
            <w:pPr>
              <w:pStyle w:val="Standardowyakapit"/>
              <w:rPr>
                <w:rStyle w:val="NazwaProgramowa"/>
              </w:rPr>
            </w:pPr>
            <w:r w:rsidRPr="00F80295">
              <w:rPr>
                <w:rStyle w:val="NazwaProgramowa"/>
              </w:rPr>
              <w:t>SeparatorMark</w:t>
            </w:r>
          </w:p>
        </w:tc>
        <w:tc>
          <w:tcPr>
            <w:tcW w:w="3260" w:type="dxa"/>
          </w:tcPr>
          <w:p w14:paraId="4A60B05D" w14:textId="4E2ECB51" w:rsidR="00795AFA" w:rsidRPr="00BE2289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0D</w:t>
            </w:r>
          </w:p>
        </w:tc>
        <w:tc>
          <w:tcPr>
            <w:tcW w:w="1242" w:type="dxa"/>
          </w:tcPr>
          <w:p w14:paraId="3AE19CE8" w14:textId="77777777" w:rsidR="00795AFA" w:rsidRDefault="00795AFA" w:rsidP="00CE4988">
            <w:pPr>
              <w:pStyle w:val="Standardowyakapit"/>
              <w:rPr>
                <w:rStyle w:val="NazwaProgramowa"/>
              </w:rPr>
            </w:pPr>
          </w:p>
        </w:tc>
      </w:tr>
      <w:tr w:rsidR="00795AFA" w14:paraId="154DFB95" w14:textId="2B5D16BD" w:rsidTr="00C50870">
        <w:tc>
          <w:tcPr>
            <w:tcW w:w="4786" w:type="dxa"/>
          </w:tcPr>
          <w:p w14:paraId="04ACEB04" w14:textId="77777777" w:rsidR="00795AFA" w:rsidRPr="00F80295" w:rsidRDefault="00795AFA" w:rsidP="00CE4988">
            <w:pPr>
              <w:pStyle w:val="Standardowyakapit"/>
              <w:rPr>
                <w:rStyle w:val="NazwaProgramowa"/>
              </w:rPr>
            </w:pPr>
            <w:r w:rsidRPr="00F80295">
              <w:rPr>
                <w:rStyle w:val="NazwaProgramowa"/>
              </w:rPr>
              <w:t>EndnoteReferenceMark</w:t>
            </w:r>
          </w:p>
        </w:tc>
        <w:tc>
          <w:tcPr>
            <w:tcW w:w="3260" w:type="dxa"/>
          </w:tcPr>
          <w:p w14:paraId="78C0BE35" w14:textId="0DAB5EFD" w:rsidR="00795AFA" w:rsidRPr="00BE2289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0E</w:t>
            </w:r>
          </w:p>
        </w:tc>
        <w:tc>
          <w:tcPr>
            <w:tcW w:w="1242" w:type="dxa"/>
          </w:tcPr>
          <w:p w14:paraId="2D3E1DD6" w14:textId="77777777" w:rsidR="00795AFA" w:rsidRDefault="00795AFA" w:rsidP="00CE4988">
            <w:pPr>
              <w:pStyle w:val="Standardowyakapit"/>
              <w:rPr>
                <w:rStyle w:val="NazwaProgramowa"/>
              </w:rPr>
            </w:pPr>
          </w:p>
        </w:tc>
      </w:tr>
      <w:tr w:rsidR="00795AFA" w14:paraId="2D6787F8" w14:textId="23B71DD6" w:rsidTr="00C50870">
        <w:tc>
          <w:tcPr>
            <w:tcW w:w="4786" w:type="dxa"/>
          </w:tcPr>
          <w:p w14:paraId="6BB92E36" w14:textId="77777777" w:rsidR="00795AFA" w:rsidRPr="00432A69" w:rsidRDefault="00795AFA" w:rsidP="00CE4988">
            <w:pPr>
              <w:pStyle w:val="Standardowyakapit"/>
              <w:rPr>
                <w:rStyle w:val="NazwaProgramowa"/>
              </w:rPr>
            </w:pPr>
            <w:r w:rsidRPr="00F80295">
              <w:rPr>
                <w:rStyle w:val="NazwaProgramowa"/>
              </w:rPr>
              <w:t>FootnoteReferenceMark</w:t>
            </w:r>
          </w:p>
        </w:tc>
        <w:tc>
          <w:tcPr>
            <w:tcW w:w="3260" w:type="dxa"/>
          </w:tcPr>
          <w:p w14:paraId="3A2EB877" w14:textId="62F030ED" w:rsidR="00795AFA" w:rsidRPr="00BE2289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0F</w:t>
            </w:r>
          </w:p>
        </w:tc>
        <w:tc>
          <w:tcPr>
            <w:tcW w:w="1242" w:type="dxa"/>
          </w:tcPr>
          <w:p w14:paraId="430053D6" w14:textId="77777777" w:rsidR="00795AFA" w:rsidRDefault="00795AFA" w:rsidP="00CE4988">
            <w:pPr>
              <w:pStyle w:val="Standardowyakapit"/>
              <w:rPr>
                <w:rStyle w:val="NazwaProgramowa"/>
              </w:rPr>
            </w:pPr>
          </w:p>
        </w:tc>
      </w:tr>
      <w:tr w:rsidR="00795AFA" w14:paraId="6E22B175" w14:textId="71CE01E6" w:rsidTr="00C50870">
        <w:tc>
          <w:tcPr>
            <w:tcW w:w="4786" w:type="dxa"/>
          </w:tcPr>
          <w:p w14:paraId="77D80DA8" w14:textId="77777777" w:rsidR="00795AFA" w:rsidRPr="00BA2029" w:rsidRDefault="00795AFA" w:rsidP="00CE4988">
            <w:pPr>
              <w:pStyle w:val="Standardowyakapit"/>
              <w:rPr>
                <w:rStyle w:val="NazwaProgramowa"/>
              </w:rPr>
            </w:pPr>
            <w:r w:rsidRPr="00BA2029">
              <w:rPr>
                <w:rStyle w:val="NazwaProgramowa"/>
              </w:rPr>
              <w:t>PageNumber</w:t>
            </w:r>
          </w:p>
        </w:tc>
        <w:tc>
          <w:tcPr>
            <w:tcW w:w="3260" w:type="dxa"/>
          </w:tcPr>
          <w:p w14:paraId="3690DAB2" w14:textId="7F0BB107" w:rsidR="00795AFA" w:rsidRPr="00BE2289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10</w:t>
            </w:r>
          </w:p>
        </w:tc>
        <w:tc>
          <w:tcPr>
            <w:tcW w:w="1242" w:type="dxa"/>
          </w:tcPr>
          <w:p w14:paraId="072BCB2C" w14:textId="77777777" w:rsidR="00795AFA" w:rsidRDefault="00795AFA" w:rsidP="00CE4988">
            <w:pPr>
              <w:pStyle w:val="Standardowyakapit"/>
              <w:rPr>
                <w:rStyle w:val="NazwaProgramowa"/>
              </w:rPr>
            </w:pPr>
          </w:p>
        </w:tc>
      </w:tr>
      <w:tr w:rsidR="00795AFA" w14:paraId="054D2B10" w14:textId="74444353" w:rsidTr="00C50870">
        <w:tc>
          <w:tcPr>
            <w:tcW w:w="4786" w:type="dxa"/>
          </w:tcPr>
          <w:p w14:paraId="43FECAB1" w14:textId="77777777" w:rsidR="00795AFA" w:rsidRPr="00BA2029" w:rsidRDefault="00795AFA" w:rsidP="00CE4988">
            <w:pPr>
              <w:pStyle w:val="Standardowyakapit"/>
              <w:rPr>
                <w:rStyle w:val="NazwaProgramowa"/>
              </w:rPr>
            </w:pPr>
            <w:r w:rsidRPr="00BA2029">
              <w:rPr>
                <w:rStyle w:val="NazwaProgramowa"/>
              </w:rPr>
              <w:t>DayLong</w:t>
            </w:r>
          </w:p>
        </w:tc>
        <w:tc>
          <w:tcPr>
            <w:tcW w:w="3260" w:type="dxa"/>
          </w:tcPr>
          <w:p w14:paraId="20B2C570" w14:textId="73FB3C2C" w:rsidR="00795AFA" w:rsidRPr="00BE2289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11</w:t>
            </w:r>
          </w:p>
        </w:tc>
        <w:tc>
          <w:tcPr>
            <w:tcW w:w="1242" w:type="dxa"/>
          </w:tcPr>
          <w:p w14:paraId="79D7B00C" w14:textId="77777777" w:rsidR="00795AFA" w:rsidRDefault="00795AFA" w:rsidP="00CE4988">
            <w:pPr>
              <w:pStyle w:val="Standardowyakapit"/>
              <w:rPr>
                <w:rStyle w:val="NazwaProgramowa"/>
              </w:rPr>
            </w:pPr>
          </w:p>
        </w:tc>
      </w:tr>
      <w:tr w:rsidR="00795AFA" w14:paraId="18864E54" w14:textId="5D71A930" w:rsidTr="00C50870">
        <w:tc>
          <w:tcPr>
            <w:tcW w:w="4786" w:type="dxa"/>
          </w:tcPr>
          <w:p w14:paraId="7C79C253" w14:textId="77777777" w:rsidR="00795AFA" w:rsidRPr="00BA2029" w:rsidRDefault="00795AFA" w:rsidP="00CE4988">
            <w:pPr>
              <w:pStyle w:val="Standardowyakapit"/>
              <w:rPr>
                <w:rStyle w:val="NazwaProgramowa"/>
              </w:rPr>
            </w:pPr>
            <w:r w:rsidRPr="00BA2029">
              <w:rPr>
                <w:rStyle w:val="NazwaProgramowa"/>
              </w:rPr>
              <w:t>Day</w:t>
            </w:r>
            <w:r>
              <w:rPr>
                <w:rStyle w:val="NazwaProgramowa"/>
              </w:rPr>
              <w:t>Short</w:t>
            </w:r>
          </w:p>
        </w:tc>
        <w:tc>
          <w:tcPr>
            <w:tcW w:w="3260" w:type="dxa"/>
          </w:tcPr>
          <w:p w14:paraId="6620EF39" w14:textId="25A1819B" w:rsidR="00795AFA" w:rsidRPr="00BE2289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12</w:t>
            </w:r>
          </w:p>
        </w:tc>
        <w:tc>
          <w:tcPr>
            <w:tcW w:w="1242" w:type="dxa"/>
          </w:tcPr>
          <w:p w14:paraId="6C74731F" w14:textId="77777777" w:rsidR="00795AFA" w:rsidRDefault="00795AFA" w:rsidP="00CE4988">
            <w:pPr>
              <w:pStyle w:val="Standardowyakapit"/>
              <w:rPr>
                <w:rStyle w:val="NazwaProgramowa"/>
              </w:rPr>
            </w:pPr>
          </w:p>
        </w:tc>
      </w:tr>
      <w:tr w:rsidR="00795AFA" w14:paraId="6F34EF0C" w14:textId="4803CCB1" w:rsidTr="00C50870">
        <w:tc>
          <w:tcPr>
            <w:tcW w:w="4786" w:type="dxa"/>
          </w:tcPr>
          <w:p w14:paraId="7377A037" w14:textId="77777777" w:rsidR="00795AFA" w:rsidRPr="00BA2029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Month</w:t>
            </w:r>
            <w:r w:rsidRPr="00BA2029">
              <w:rPr>
                <w:rStyle w:val="NazwaProgramowa"/>
              </w:rPr>
              <w:t>Long</w:t>
            </w:r>
          </w:p>
        </w:tc>
        <w:tc>
          <w:tcPr>
            <w:tcW w:w="3260" w:type="dxa"/>
          </w:tcPr>
          <w:p w14:paraId="4F4A448F" w14:textId="55C457EB" w:rsidR="00795AFA" w:rsidRPr="00BE2289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13</w:t>
            </w:r>
          </w:p>
        </w:tc>
        <w:tc>
          <w:tcPr>
            <w:tcW w:w="1242" w:type="dxa"/>
          </w:tcPr>
          <w:p w14:paraId="54D081D5" w14:textId="77777777" w:rsidR="00795AFA" w:rsidRDefault="00795AFA" w:rsidP="00CE4988">
            <w:pPr>
              <w:pStyle w:val="Standardowyakapit"/>
              <w:rPr>
                <w:rStyle w:val="NazwaProgramowa"/>
              </w:rPr>
            </w:pPr>
          </w:p>
        </w:tc>
      </w:tr>
      <w:tr w:rsidR="00795AFA" w14:paraId="35BCB413" w14:textId="5B8F97B6" w:rsidTr="00C50870">
        <w:tc>
          <w:tcPr>
            <w:tcW w:w="4786" w:type="dxa"/>
          </w:tcPr>
          <w:p w14:paraId="5CC39C0A" w14:textId="77777777" w:rsidR="00795AFA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MonthShort</w:t>
            </w:r>
          </w:p>
        </w:tc>
        <w:tc>
          <w:tcPr>
            <w:tcW w:w="3260" w:type="dxa"/>
          </w:tcPr>
          <w:p w14:paraId="57460F10" w14:textId="56C7137F" w:rsidR="00795AFA" w:rsidRPr="00BE2289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14</w:t>
            </w:r>
          </w:p>
        </w:tc>
        <w:tc>
          <w:tcPr>
            <w:tcW w:w="1242" w:type="dxa"/>
          </w:tcPr>
          <w:p w14:paraId="2EBC1422" w14:textId="77777777" w:rsidR="00795AFA" w:rsidRDefault="00795AFA" w:rsidP="00CE4988">
            <w:pPr>
              <w:pStyle w:val="Standardowyakapit"/>
              <w:rPr>
                <w:rStyle w:val="NazwaProgramowa"/>
              </w:rPr>
            </w:pPr>
          </w:p>
        </w:tc>
      </w:tr>
      <w:tr w:rsidR="00795AFA" w14:paraId="20BE24B7" w14:textId="4400CE84" w:rsidTr="00C50870">
        <w:tc>
          <w:tcPr>
            <w:tcW w:w="4786" w:type="dxa"/>
          </w:tcPr>
          <w:p w14:paraId="23551FE2" w14:textId="77777777" w:rsidR="00795AFA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lastRenderedPageBreak/>
              <w:t>Year</w:t>
            </w:r>
            <w:r w:rsidRPr="00BA2029">
              <w:rPr>
                <w:rStyle w:val="NazwaProgramowa"/>
              </w:rPr>
              <w:t>Long</w:t>
            </w:r>
          </w:p>
        </w:tc>
        <w:tc>
          <w:tcPr>
            <w:tcW w:w="3260" w:type="dxa"/>
          </w:tcPr>
          <w:p w14:paraId="13B4F8EC" w14:textId="7D2266B7" w:rsidR="00795AFA" w:rsidRPr="00BE2289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15</w:t>
            </w:r>
          </w:p>
        </w:tc>
        <w:tc>
          <w:tcPr>
            <w:tcW w:w="1242" w:type="dxa"/>
          </w:tcPr>
          <w:p w14:paraId="6DFF7E11" w14:textId="77777777" w:rsidR="00795AFA" w:rsidRDefault="00795AFA" w:rsidP="00CE4988">
            <w:pPr>
              <w:pStyle w:val="Standardowyakapit"/>
              <w:rPr>
                <w:rStyle w:val="NazwaProgramowa"/>
              </w:rPr>
            </w:pPr>
          </w:p>
        </w:tc>
      </w:tr>
      <w:tr w:rsidR="00795AFA" w14:paraId="43B56D7D" w14:textId="61DDE1F7" w:rsidTr="00C50870">
        <w:tc>
          <w:tcPr>
            <w:tcW w:w="4786" w:type="dxa"/>
          </w:tcPr>
          <w:p w14:paraId="3993560D" w14:textId="77777777" w:rsidR="00795AFA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YearShort</w:t>
            </w:r>
          </w:p>
        </w:tc>
        <w:tc>
          <w:tcPr>
            <w:tcW w:w="3260" w:type="dxa"/>
          </w:tcPr>
          <w:p w14:paraId="6458F4D5" w14:textId="39DAA9FA" w:rsidR="00795AFA" w:rsidRPr="00BE2289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16</w:t>
            </w:r>
          </w:p>
        </w:tc>
        <w:tc>
          <w:tcPr>
            <w:tcW w:w="1242" w:type="dxa"/>
          </w:tcPr>
          <w:p w14:paraId="18329B65" w14:textId="77777777" w:rsidR="00795AFA" w:rsidRDefault="00795AFA" w:rsidP="00CE4988">
            <w:pPr>
              <w:pStyle w:val="Standardowyakapit"/>
              <w:rPr>
                <w:rStyle w:val="NazwaProgramowa"/>
              </w:rPr>
            </w:pPr>
          </w:p>
        </w:tc>
      </w:tr>
      <w:tr w:rsidR="00795AFA" w14:paraId="7811E540" w14:textId="3A89C2AF" w:rsidTr="00C50870">
        <w:tc>
          <w:tcPr>
            <w:tcW w:w="4786" w:type="dxa"/>
          </w:tcPr>
          <w:p w14:paraId="223633A5" w14:textId="4FE64404" w:rsidR="00795AFA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FieldChar</w:t>
            </w:r>
            <w:r w:rsidR="00842CCC">
              <w:rPr>
                <w:rStyle w:val="NazwaProgramowa"/>
              </w:rPr>
              <w:t xml:space="preserve"> </w:t>
            </w:r>
            <w:r>
              <w:rPr>
                <w:rStyle w:val="NazwaProgramowa"/>
              </w:rPr>
              <w:t>(FieldCharType=Begin)</w:t>
            </w:r>
          </w:p>
        </w:tc>
        <w:tc>
          <w:tcPr>
            <w:tcW w:w="3260" w:type="dxa"/>
          </w:tcPr>
          <w:p w14:paraId="1468159D" w14:textId="66A7073A" w:rsidR="00795AFA" w:rsidRPr="00BE2289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21</w:t>
            </w:r>
          </w:p>
        </w:tc>
        <w:tc>
          <w:tcPr>
            <w:tcW w:w="1242" w:type="dxa"/>
          </w:tcPr>
          <w:p w14:paraId="51FE7EF4" w14:textId="2F74CBFA" w:rsidR="00795AFA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1)</w:t>
            </w:r>
          </w:p>
        </w:tc>
      </w:tr>
      <w:tr w:rsidR="00795AFA" w14:paraId="5FBE9784" w14:textId="58765789" w:rsidTr="00C50870">
        <w:tc>
          <w:tcPr>
            <w:tcW w:w="4786" w:type="dxa"/>
          </w:tcPr>
          <w:p w14:paraId="6194B173" w14:textId="69CF2E97" w:rsidR="00795AFA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FieldChar</w:t>
            </w:r>
            <w:r w:rsidR="00842CCC">
              <w:rPr>
                <w:rStyle w:val="NazwaProgramowa"/>
              </w:rPr>
              <w:t xml:space="preserve"> </w:t>
            </w:r>
            <w:r>
              <w:rPr>
                <w:rStyle w:val="NazwaProgramowa"/>
              </w:rPr>
              <w:t>(FieldCharType=Separate)</w:t>
            </w:r>
          </w:p>
        </w:tc>
        <w:tc>
          <w:tcPr>
            <w:tcW w:w="3260" w:type="dxa"/>
          </w:tcPr>
          <w:p w14:paraId="20686385" w14:textId="4C4BFE13" w:rsidR="00795AFA" w:rsidRPr="00BE2289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22</w:t>
            </w:r>
          </w:p>
        </w:tc>
        <w:tc>
          <w:tcPr>
            <w:tcW w:w="1242" w:type="dxa"/>
          </w:tcPr>
          <w:p w14:paraId="4F090A05" w14:textId="2EC1F2AA" w:rsidR="00795AFA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1)</w:t>
            </w:r>
          </w:p>
        </w:tc>
      </w:tr>
      <w:tr w:rsidR="00795AFA" w14:paraId="57847C1E" w14:textId="39A41EF1" w:rsidTr="00C50870">
        <w:tc>
          <w:tcPr>
            <w:tcW w:w="4786" w:type="dxa"/>
          </w:tcPr>
          <w:p w14:paraId="2DC7979E" w14:textId="1B8A8BFF" w:rsidR="00795AFA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FieldChar</w:t>
            </w:r>
            <w:r w:rsidR="00842CCC">
              <w:rPr>
                <w:rStyle w:val="NazwaProgramowa"/>
              </w:rPr>
              <w:t xml:space="preserve"> </w:t>
            </w:r>
            <w:r>
              <w:rPr>
                <w:rStyle w:val="NazwaProgramowa"/>
              </w:rPr>
              <w:t>(FieldCharType=End)</w:t>
            </w:r>
          </w:p>
        </w:tc>
        <w:tc>
          <w:tcPr>
            <w:tcW w:w="3260" w:type="dxa"/>
          </w:tcPr>
          <w:p w14:paraId="5D105B1E" w14:textId="4B1CE44E" w:rsidR="00795AFA" w:rsidRPr="00BE2289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23</w:t>
            </w:r>
          </w:p>
        </w:tc>
        <w:tc>
          <w:tcPr>
            <w:tcW w:w="1242" w:type="dxa"/>
          </w:tcPr>
          <w:p w14:paraId="6843E51B" w14:textId="61872A1D" w:rsidR="00795AFA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1)</w:t>
            </w:r>
          </w:p>
        </w:tc>
      </w:tr>
      <w:tr w:rsidR="00795AFA" w14:paraId="5AAB2171" w14:textId="6196F370" w:rsidTr="00C50870">
        <w:tc>
          <w:tcPr>
            <w:tcW w:w="4786" w:type="dxa"/>
          </w:tcPr>
          <w:p w14:paraId="109A6C29" w14:textId="77777777" w:rsidR="00795AFA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SymbolChar</w:t>
            </w:r>
          </w:p>
        </w:tc>
        <w:tc>
          <w:tcPr>
            <w:tcW w:w="3260" w:type="dxa"/>
          </w:tcPr>
          <w:p w14:paraId="0F340B88" w14:textId="000426F7" w:rsidR="00795AFA" w:rsidRPr="00BE2289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25</w:t>
            </w:r>
          </w:p>
        </w:tc>
        <w:tc>
          <w:tcPr>
            <w:tcW w:w="1242" w:type="dxa"/>
          </w:tcPr>
          <w:p w14:paraId="7705F058" w14:textId="3421536E" w:rsidR="00795AFA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2)</w:t>
            </w:r>
          </w:p>
        </w:tc>
      </w:tr>
      <w:tr w:rsidR="00795AFA" w14:paraId="1347E3DE" w14:textId="4224A58F" w:rsidTr="00C50870">
        <w:tc>
          <w:tcPr>
            <w:tcW w:w="4786" w:type="dxa"/>
          </w:tcPr>
          <w:p w14:paraId="722EDF5D" w14:textId="77777777" w:rsidR="00795AFA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Ruby</w:t>
            </w:r>
          </w:p>
        </w:tc>
        <w:tc>
          <w:tcPr>
            <w:tcW w:w="3260" w:type="dxa"/>
          </w:tcPr>
          <w:p w14:paraId="0B3BE188" w14:textId="4AF72FEB" w:rsidR="00795AFA" w:rsidRPr="00BE2289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26</w:t>
            </w:r>
          </w:p>
        </w:tc>
        <w:tc>
          <w:tcPr>
            <w:tcW w:w="1242" w:type="dxa"/>
          </w:tcPr>
          <w:p w14:paraId="12F03F63" w14:textId="27EE640D" w:rsidR="00795AFA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2)</w:t>
            </w:r>
          </w:p>
        </w:tc>
      </w:tr>
      <w:tr w:rsidR="00795AFA" w14:paraId="7F5E15AD" w14:textId="49F5B963" w:rsidTr="00C50870">
        <w:tc>
          <w:tcPr>
            <w:tcW w:w="4786" w:type="dxa"/>
          </w:tcPr>
          <w:p w14:paraId="47FD7DBC" w14:textId="77777777" w:rsidR="00795AFA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EmbeddedObject</w:t>
            </w:r>
          </w:p>
        </w:tc>
        <w:tc>
          <w:tcPr>
            <w:tcW w:w="3260" w:type="dxa"/>
          </w:tcPr>
          <w:p w14:paraId="62CD7714" w14:textId="08F4BC00" w:rsidR="00795AFA" w:rsidRPr="00BE2289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27</w:t>
            </w:r>
          </w:p>
        </w:tc>
        <w:tc>
          <w:tcPr>
            <w:tcW w:w="1242" w:type="dxa"/>
          </w:tcPr>
          <w:p w14:paraId="72D5FA15" w14:textId="7F8113E5" w:rsidR="00795AFA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2)</w:t>
            </w:r>
          </w:p>
        </w:tc>
      </w:tr>
      <w:tr w:rsidR="00795AFA" w14:paraId="6E3F2C41" w14:textId="15945CF4" w:rsidTr="00C50870">
        <w:tc>
          <w:tcPr>
            <w:tcW w:w="4786" w:type="dxa"/>
          </w:tcPr>
          <w:p w14:paraId="57727EC3" w14:textId="77777777" w:rsidR="00795AFA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Drawing</w:t>
            </w:r>
          </w:p>
        </w:tc>
        <w:tc>
          <w:tcPr>
            <w:tcW w:w="3260" w:type="dxa"/>
          </w:tcPr>
          <w:p w14:paraId="5E75F4DA" w14:textId="4BC342AF" w:rsidR="00795AFA" w:rsidRPr="00BE2289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28</w:t>
            </w:r>
          </w:p>
        </w:tc>
        <w:tc>
          <w:tcPr>
            <w:tcW w:w="1242" w:type="dxa"/>
          </w:tcPr>
          <w:p w14:paraId="77BEBD9A" w14:textId="15E53BD8" w:rsidR="00795AFA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2)</w:t>
            </w:r>
          </w:p>
        </w:tc>
      </w:tr>
      <w:tr w:rsidR="00795AFA" w14:paraId="21B7695E" w14:textId="08E64081" w:rsidTr="00C50870">
        <w:tc>
          <w:tcPr>
            <w:tcW w:w="4786" w:type="dxa"/>
          </w:tcPr>
          <w:p w14:paraId="0891AA62" w14:textId="77777777" w:rsidR="00795AFA" w:rsidRPr="00BA2029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PositionalTab</w:t>
            </w:r>
          </w:p>
        </w:tc>
        <w:tc>
          <w:tcPr>
            <w:tcW w:w="3260" w:type="dxa"/>
          </w:tcPr>
          <w:p w14:paraId="57423350" w14:textId="2585C010" w:rsidR="00795AFA" w:rsidRPr="00BE2289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29</w:t>
            </w:r>
          </w:p>
        </w:tc>
        <w:tc>
          <w:tcPr>
            <w:tcW w:w="1242" w:type="dxa"/>
          </w:tcPr>
          <w:p w14:paraId="04454B44" w14:textId="1635867E" w:rsidR="00795AFA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2)</w:t>
            </w:r>
          </w:p>
        </w:tc>
      </w:tr>
      <w:tr w:rsidR="00795AFA" w14:paraId="721F7822" w14:textId="4060D535" w:rsidTr="00C50870">
        <w:tc>
          <w:tcPr>
            <w:tcW w:w="4786" w:type="dxa"/>
          </w:tcPr>
          <w:p w14:paraId="145204CE" w14:textId="77777777" w:rsidR="00795AFA" w:rsidRPr="00163323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Comment</w:t>
            </w:r>
            <w:r w:rsidRPr="00BA2029">
              <w:rPr>
                <w:rStyle w:val="NazwaProgramowa"/>
              </w:rPr>
              <w:t>Reference</w:t>
            </w:r>
          </w:p>
        </w:tc>
        <w:tc>
          <w:tcPr>
            <w:tcW w:w="3260" w:type="dxa"/>
          </w:tcPr>
          <w:p w14:paraId="298F1B85" w14:textId="25EA9112" w:rsidR="00795AFA" w:rsidRPr="00BE2289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2A</w:t>
            </w:r>
          </w:p>
        </w:tc>
        <w:tc>
          <w:tcPr>
            <w:tcW w:w="1242" w:type="dxa"/>
          </w:tcPr>
          <w:p w14:paraId="5DE02E1D" w14:textId="1E754C05" w:rsidR="00795AFA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2)</w:t>
            </w:r>
          </w:p>
        </w:tc>
      </w:tr>
      <w:tr w:rsidR="00795AFA" w14:paraId="5F70BB6F" w14:textId="1ED54D8C" w:rsidTr="00C50870">
        <w:tc>
          <w:tcPr>
            <w:tcW w:w="4786" w:type="dxa"/>
          </w:tcPr>
          <w:p w14:paraId="3C50A0BF" w14:textId="77777777" w:rsidR="00795AFA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FieldCode</w:t>
            </w:r>
          </w:p>
        </w:tc>
        <w:tc>
          <w:tcPr>
            <w:tcW w:w="3260" w:type="dxa"/>
          </w:tcPr>
          <w:p w14:paraId="7C33848B" w14:textId="5A360FCC" w:rsidR="00795AFA" w:rsidRPr="00BE2289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2B</w:t>
            </w:r>
          </w:p>
        </w:tc>
        <w:tc>
          <w:tcPr>
            <w:tcW w:w="1242" w:type="dxa"/>
          </w:tcPr>
          <w:p w14:paraId="780CAD40" w14:textId="14F210CB" w:rsidR="00795AFA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2)</w:t>
            </w:r>
          </w:p>
        </w:tc>
      </w:tr>
      <w:tr w:rsidR="00795AFA" w14:paraId="347F5EFE" w14:textId="0999502C" w:rsidTr="00C50870">
        <w:tc>
          <w:tcPr>
            <w:tcW w:w="4786" w:type="dxa"/>
          </w:tcPr>
          <w:p w14:paraId="02D383BE" w14:textId="77777777" w:rsidR="00795AFA" w:rsidRPr="00F80295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DeletedFieldCode</w:t>
            </w:r>
          </w:p>
        </w:tc>
        <w:tc>
          <w:tcPr>
            <w:tcW w:w="3260" w:type="dxa"/>
          </w:tcPr>
          <w:p w14:paraId="0771D184" w14:textId="5AAE5E54" w:rsidR="00795AFA" w:rsidRPr="00BE2289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2C</w:t>
            </w:r>
          </w:p>
        </w:tc>
        <w:tc>
          <w:tcPr>
            <w:tcW w:w="1242" w:type="dxa"/>
          </w:tcPr>
          <w:p w14:paraId="59A565F3" w14:textId="257AFF55" w:rsidR="00795AFA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2)</w:t>
            </w:r>
          </w:p>
        </w:tc>
      </w:tr>
      <w:tr w:rsidR="00795AFA" w14:paraId="32034762" w14:textId="7DDA114A" w:rsidTr="00C50870">
        <w:tc>
          <w:tcPr>
            <w:tcW w:w="4786" w:type="dxa"/>
          </w:tcPr>
          <w:p w14:paraId="156BFCED" w14:textId="77777777" w:rsidR="00795AFA" w:rsidRPr="00F80295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DeletedText</w:t>
            </w:r>
          </w:p>
        </w:tc>
        <w:tc>
          <w:tcPr>
            <w:tcW w:w="3260" w:type="dxa"/>
          </w:tcPr>
          <w:p w14:paraId="6AD2BF56" w14:textId="4A293406" w:rsidR="00795AFA" w:rsidRPr="00BE2289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2D</w:t>
            </w:r>
          </w:p>
        </w:tc>
        <w:tc>
          <w:tcPr>
            <w:tcW w:w="1242" w:type="dxa"/>
          </w:tcPr>
          <w:p w14:paraId="31D63BB2" w14:textId="7AA23392" w:rsidR="00795AFA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2)</w:t>
            </w:r>
          </w:p>
        </w:tc>
      </w:tr>
      <w:tr w:rsidR="00795AFA" w14:paraId="6799CB4E" w14:textId="57931336" w:rsidTr="00C50870">
        <w:tc>
          <w:tcPr>
            <w:tcW w:w="4786" w:type="dxa"/>
          </w:tcPr>
          <w:p w14:paraId="42D64382" w14:textId="77777777" w:rsidR="00795AFA" w:rsidRPr="00F80295" w:rsidRDefault="00795AFA" w:rsidP="00CE4988">
            <w:pPr>
              <w:pStyle w:val="Standardowyakapit"/>
              <w:rPr>
                <w:rStyle w:val="NazwaProgramowa"/>
              </w:rPr>
            </w:pPr>
            <w:r w:rsidRPr="00F80295">
              <w:rPr>
                <w:rStyle w:val="NazwaProgramowa"/>
              </w:rPr>
              <w:t>EndnoteReference</w:t>
            </w:r>
          </w:p>
        </w:tc>
        <w:tc>
          <w:tcPr>
            <w:tcW w:w="3260" w:type="dxa"/>
          </w:tcPr>
          <w:p w14:paraId="30E8A1F4" w14:textId="6BA62159" w:rsidR="00795AFA" w:rsidRPr="00BE2289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2E</w:t>
            </w:r>
          </w:p>
        </w:tc>
        <w:tc>
          <w:tcPr>
            <w:tcW w:w="1242" w:type="dxa"/>
          </w:tcPr>
          <w:p w14:paraId="4054EC8A" w14:textId="3BA1641F" w:rsidR="00795AFA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2)</w:t>
            </w:r>
          </w:p>
        </w:tc>
      </w:tr>
      <w:tr w:rsidR="00795AFA" w14:paraId="4F520CC3" w14:textId="3943D43A" w:rsidTr="00C50870">
        <w:tc>
          <w:tcPr>
            <w:tcW w:w="4786" w:type="dxa"/>
          </w:tcPr>
          <w:p w14:paraId="12195BFC" w14:textId="77777777" w:rsidR="00795AFA" w:rsidRPr="00432A69" w:rsidRDefault="00795AFA" w:rsidP="00CE4988">
            <w:pPr>
              <w:pStyle w:val="Standardowyakapit"/>
              <w:rPr>
                <w:rStyle w:val="NazwaProgramowa"/>
              </w:rPr>
            </w:pPr>
            <w:r w:rsidRPr="00F80295">
              <w:rPr>
                <w:rStyle w:val="NazwaProgramowa"/>
              </w:rPr>
              <w:t>FootnoteReference</w:t>
            </w:r>
          </w:p>
        </w:tc>
        <w:tc>
          <w:tcPr>
            <w:tcW w:w="3260" w:type="dxa"/>
          </w:tcPr>
          <w:p w14:paraId="71EA948E" w14:textId="24AE5E43" w:rsidR="00795AFA" w:rsidRPr="00BE2289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2F</w:t>
            </w:r>
          </w:p>
        </w:tc>
        <w:tc>
          <w:tcPr>
            <w:tcW w:w="1242" w:type="dxa"/>
          </w:tcPr>
          <w:p w14:paraId="7A31901B" w14:textId="1CA66B92" w:rsidR="00795AFA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2)</w:t>
            </w:r>
          </w:p>
        </w:tc>
      </w:tr>
      <w:tr w:rsidR="00795AFA" w14:paraId="565B592E" w14:textId="5BA0D123" w:rsidTr="00C50870">
        <w:tc>
          <w:tcPr>
            <w:tcW w:w="4786" w:type="dxa"/>
          </w:tcPr>
          <w:p w14:paraId="19C07460" w14:textId="77777777" w:rsidR="00795AFA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ContentPart</w:t>
            </w:r>
          </w:p>
        </w:tc>
        <w:tc>
          <w:tcPr>
            <w:tcW w:w="3260" w:type="dxa"/>
          </w:tcPr>
          <w:p w14:paraId="073D510F" w14:textId="01D54089" w:rsidR="00795AFA" w:rsidRPr="00BE2289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30</w:t>
            </w:r>
          </w:p>
        </w:tc>
        <w:tc>
          <w:tcPr>
            <w:tcW w:w="1242" w:type="dxa"/>
          </w:tcPr>
          <w:p w14:paraId="438403C1" w14:textId="4A3D1605" w:rsidR="00795AFA" w:rsidRDefault="00795AFA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2)</w:t>
            </w:r>
          </w:p>
        </w:tc>
      </w:tr>
    </w:tbl>
    <w:p w14:paraId="42094DCE" w14:textId="065BF350" w:rsidR="00795AFA" w:rsidRDefault="00795AFA" w:rsidP="00795AFA">
      <w:pPr>
        <w:pStyle w:val="Intitle"/>
      </w:pPr>
      <w:r>
        <w:t>Remarks</w:t>
      </w:r>
    </w:p>
    <w:p w14:paraId="203F8592" w14:textId="4A69DDD0" w:rsidR="00D646B6" w:rsidRDefault="00795AFA" w:rsidP="00795AFA">
      <w:pPr>
        <w:pStyle w:val="Standardowyakapit"/>
        <w:numPr>
          <w:ilvl w:val="0"/>
          <w:numId w:val="8"/>
        </w:numPr>
      </w:pPr>
      <w:r>
        <w:t>The</w:t>
      </w:r>
      <w:r w:rsidR="00842CCC">
        <w:t xml:space="preserve"> </w:t>
      </w:r>
      <w:r>
        <w:t>plain</w:t>
      </w:r>
      <w:r w:rsidR="00842CCC">
        <w:t xml:space="preserve"> </w:t>
      </w:r>
      <w:r>
        <w:t>text</w:t>
      </w:r>
      <w:r w:rsidR="00842CCC">
        <w:t xml:space="preserve"> </w:t>
      </w:r>
      <w:r>
        <w:t>character</w:t>
      </w:r>
      <w:r w:rsidR="00842CCC">
        <w:t xml:space="preserve"> </w:t>
      </w:r>
      <w:r>
        <w:t>codes</w:t>
      </w:r>
      <w:r w:rsidR="00842CCC">
        <w:t xml:space="preserve"> </w:t>
      </w:r>
      <w:r>
        <w:t>for</w:t>
      </w:r>
      <w:r w:rsidR="00842CCC">
        <w:t xml:space="preserve"> </w:t>
      </w:r>
      <w:r w:rsidRPr="00795AFA">
        <w:rPr>
          <w:rStyle w:val="NazwaProgramowa"/>
        </w:rPr>
        <w:t>Break</w:t>
      </w:r>
      <w:r w:rsidR="00842CCC">
        <w:t xml:space="preserve"> </w:t>
      </w:r>
      <w:r>
        <w:t>and</w:t>
      </w:r>
      <w:r w:rsidR="00842CCC">
        <w:t xml:space="preserve"> </w:t>
      </w:r>
      <w:r w:rsidRPr="00795AFA">
        <w:rPr>
          <w:rStyle w:val="NazwaProgramowa"/>
        </w:rPr>
        <w:t>FieldChar</w:t>
      </w:r>
      <w:r w:rsidR="00842CCC">
        <w:t xml:space="preserve"> </w:t>
      </w:r>
      <w:r>
        <w:t>elements</w:t>
      </w:r>
      <w:r w:rsidR="00842CCC">
        <w:t xml:space="preserve"> </w:t>
      </w:r>
      <w:r w:rsidR="00C50870">
        <w:t>mark</w:t>
      </w:r>
      <w:r w:rsidR="00842CCC">
        <w:t xml:space="preserve"> </w:t>
      </w:r>
      <w:r w:rsidR="00C50870">
        <w:t>only</w:t>
      </w:r>
      <w:r w:rsidR="00842CCC">
        <w:t xml:space="preserve"> </w:t>
      </w:r>
      <w:r w:rsidR="00C50870">
        <w:t>the</w:t>
      </w:r>
      <w:r w:rsidR="00842CCC">
        <w:t xml:space="preserve"> </w:t>
      </w:r>
      <w:r w:rsidR="00C50870">
        <w:t>presence</w:t>
      </w:r>
      <w:r w:rsidR="00842CCC">
        <w:t xml:space="preserve"> </w:t>
      </w:r>
      <w:r w:rsidR="00C50870">
        <w:t>of</w:t>
      </w:r>
      <w:r w:rsidR="00842CCC">
        <w:t xml:space="preserve"> </w:t>
      </w:r>
      <w:r w:rsidR="00C50870">
        <w:t>the</w:t>
      </w:r>
      <w:r w:rsidR="00842CCC">
        <w:t xml:space="preserve"> </w:t>
      </w:r>
      <w:r w:rsidR="00C50870" w:rsidRPr="00C50870">
        <w:rPr>
          <w:rStyle w:val="NazwaProgramowa"/>
        </w:rPr>
        <w:t>Break</w:t>
      </w:r>
      <w:r w:rsidR="00842CCC">
        <w:t xml:space="preserve"> </w:t>
      </w:r>
      <w:r w:rsidR="00C50870">
        <w:t>with</w:t>
      </w:r>
      <w:r w:rsidR="00842CCC">
        <w:t xml:space="preserve"> </w:t>
      </w:r>
      <w:r w:rsidR="00C50870">
        <w:t>the</w:t>
      </w:r>
      <w:r w:rsidR="00842CCC">
        <w:t xml:space="preserve"> </w:t>
      </w:r>
      <w:r w:rsidR="00C50870">
        <w:t>specific</w:t>
      </w:r>
      <w:r w:rsidR="00842CCC">
        <w:t xml:space="preserve"> </w:t>
      </w:r>
      <w:r w:rsidR="00C50870" w:rsidRPr="00C50870">
        <w:rPr>
          <w:rStyle w:val="NazwaProgramowa"/>
        </w:rPr>
        <w:t>Type</w:t>
      </w:r>
      <w:r w:rsidR="00842CCC">
        <w:t xml:space="preserve"> </w:t>
      </w:r>
      <w:r w:rsidR="00C50870">
        <w:t>attribute</w:t>
      </w:r>
      <w:r w:rsidR="00842CCC">
        <w:t xml:space="preserve"> </w:t>
      </w:r>
      <w:r w:rsidR="00C50870">
        <w:t>and</w:t>
      </w:r>
      <w:r w:rsidR="00842CCC">
        <w:t xml:space="preserve"> </w:t>
      </w:r>
      <w:r w:rsidR="00C50870" w:rsidRPr="00C50870">
        <w:rPr>
          <w:rStyle w:val="NazwaProgramowa"/>
        </w:rPr>
        <w:t>FieldChar</w:t>
      </w:r>
      <w:r w:rsidR="00842CCC">
        <w:t xml:space="preserve"> </w:t>
      </w:r>
      <w:r w:rsidR="00C50870">
        <w:t>with</w:t>
      </w:r>
      <w:r w:rsidR="00842CCC">
        <w:t xml:space="preserve"> </w:t>
      </w:r>
      <w:r w:rsidR="00C50870">
        <w:t>the</w:t>
      </w:r>
      <w:r w:rsidR="00842CCC">
        <w:t xml:space="preserve"> </w:t>
      </w:r>
      <w:r w:rsidR="00C50870">
        <w:t>specific</w:t>
      </w:r>
      <w:r w:rsidR="00842CCC">
        <w:t xml:space="preserve"> </w:t>
      </w:r>
      <w:r w:rsidR="00C50870" w:rsidRPr="00C50870">
        <w:rPr>
          <w:rStyle w:val="NazwaProgramowa"/>
        </w:rPr>
        <w:t>FieldCharType</w:t>
      </w:r>
      <w:r w:rsidR="00842CCC">
        <w:t xml:space="preserve"> </w:t>
      </w:r>
      <w:r w:rsidR="00C50870">
        <w:t>attribute.</w:t>
      </w:r>
      <w:r w:rsidR="00842CCC">
        <w:t xml:space="preserve"> </w:t>
      </w:r>
      <w:r w:rsidR="00C50870">
        <w:t>Other</w:t>
      </w:r>
      <w:r w:rsidR="00842CCC">
        <w:t xml:space="preserve"> </w:t>
      </w:r>
      <w:r w:rsidR="00C50870">
        <w:t>attributes</w:t>
      </w:r>
      <w:r w:rsidR="00842CCC">
        <w:t xml:space="preserve"> </w:t>
      </w:r>
      <w:r w:rsidR="00C50870">
        <w:t>are</w:t>
      </w:r>
      <w:r w:rsidR="00842CCC">
        <w:t xml:space="preserve"> </w:t>
      </w:r>
      <w:r w:rsidR="00C50870">
        <w:t>ignored,</w:t>
      </w:r>
      <w:r w:rsidR="00842CCC">
        <w:t xml:space="preserve"> </w:t>
      </w:r>
      <w:r w:rsidR="00C50870">
        <w:t>so</w:t>
      </w:r>
      <w:r w:rsidR="00842CCC">
        <w:t xml:space="preserve"> </w:t>
      </w:r>
      <w:r w:rsidR="00C50870">
        <w:t>backward</w:t>
      </w:r>
      <w:r w:rsidR="00842CCC">
        <w:t xml:space="preserve"> </w:t>
      </w:r>
      <w:r w:rsidR="00C50870">
        <w:t>conversion</w:t>
      </w:r>
      <w:r w:rsidR="00842CCC">
        <w:t xml:space="preserve"> </w:t>
      </w:r>
      <w:r w:rsidR="00C50870">
        <w:t>from</w:t>
      </w:r>
      <w:r w:rsidR="00842CCC">
        <w:t xml:space="preserve"> </w:t>
      </w:r>
      <w:r w:rsidR="00C50870">
        <w:t>these</w:t>
      </w:r>
      <w:r w:rsidR="00842CCC">
        <w:t xml:space="preserve"> </w:t>
      </w:r>
      <w:r w:rsidR="00C50870">
        <w:t>characters</w:t>
      </w:r>
      <w:r w:rsidR="00842CCC">
        <w:t xml:space="preserve"> </w:t>
      </w:r>
      <w:r w:rsidR="00C50870">
        <w:t>may</w:t>
      </w:r>
      <w:r w:rsidR="00842CCC">
        <w:t xml:space="preserve"> </w:t>
      </w:r>
      <w:r w:rsidR="00C50870">
        <w:t>be</w:t>
      </w:r>
      <w:r w:rsidR="00842CCC">
        <w:t xml:space="preserve"> </w:t>
      </w:r>
      <w:r w:rsidR="00C50870">
        <w:t>not</w:t>
      </w:r>
      <w:r w:rsidR="00842CCC">
        <w:t xml:space="preserve"> </w:t>
      </w:r>
      <w:r w:rsidR="00C50870" w:rsidRPr="00C50870">
        <w:t>unequivocal</w:t>
      </w:r>
      <w:r w:rsidR="00C50870">
        <w:t>.</w:t>
      </w:r>
    </w:p>
    <w:p w14:paraId="35EA397A" w14:textId="0A3F6007" w:rsidR="00C50870" w:rsidRDefault="00C50870" w:rsidP="00C50870">
      <w:pPr>
        <w:pStyle w:val="Standardowyakapit"/>
        <w:numPr>
          <w:ilvl w:val="0"/>
          <w:numId w:val="8"/>
        </w:numPr>
      </w:pPr>
      <w:r>
        <w:t>The</w:t>
      </w:r>
      <w:r w:rsidR="00842CCC">
        <w:t xml:space="preserve"> </w:t>
      </w:r>
      <w:r>
        <w:t>plain</w:t>
      </w:r>
      <w:r w:rsidR="00842CCC">
        <w:t xml:space="preserve"> </w:t>
      </w:r>
      <w:r>
        <w:t>text</w:t>
      </w:r>
      <w:r w:rsidR="00842CCC">
        <w:t xml:space="preserve"> </w:t>
      </w:r>
      <w:r>
        <w:t>character</w:t>
      </w:r>
      <w:r w:rsidR="00842CCC">
        <w:t xml:space="preserve"> </w:t>
      </w:r>
      <w:r>
        <w:t>codes</w:t>
      </w:r>
      <w:r w:rsidR="00842CCC">
        <w:t xml:space="preserve"> </w:t>
      </w:r>
      <w:r>
        <w:t>mark</w:t>
      </w:r>
      <w:r w:rsidR="00842CCC">
        <w:t xml:space="preserve"> </w:t>
      </w:r>
      <w:r>
        <w:t>only</w:t>
      </w:r>
      <w:r w:rsidR="00842CCC">
        <w:t xml:space="preserve"> </w:t>
      </w:r>
      <w:r>
        <w:t>the</w:t>
      </w:r>
      <w:r w:rsidR="00842CCC">
        <w:t xml:space="preserve"> </w:t>
      </w:r>
      <w:r>
        <w:t>presence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>
        <w:t>appropriate</w:t>
      </w:r>
      <w:r w:rsidR="00842CCC">
        <w:t xml:space="preserve"> </w:t>
      </w:r>
      <w:r>
        <w:t>elements.</w:t>
      </w:r>
      <w:r w:rsidR="00842CCC">
        <w:t xml:space="preserve"> </w:t>
      </w:r>
      <w:r>
        <w:t>Other</w:t>
      </w:r>
      <w:r w:rsidR="00842CCC">
        <w:t xml:space="preserve"> </w:t>
      </w:r>
      <w:r>
        <w:t>attributes</w:t>
      </w:r>
      <w:r w:rsidR="00842CCC">
        <w:t xml:space="preserve"> </w:t>
      </w:r>
      <w:r>
        <w:t>are</w:t>
      </w:r>
      <w:r w:rsidR="00842CCC">
        <w:t xml:space="preserve"> </w:t>
      </w:r>
      <w:r>
        <w:t>ignored,</w:t>
      </w:r>
      <w:r w:rsidR="00842CCC">
        <w:t xml:space="preserve"> </w:t>
      </w:r>
      <w:r>
        <w:t>so</w:t>
      </w:r>
      <w:r w:rsidR="00842CCC">
        <w:t xml:space="preserve"> </w:t>
      </w:r>
      <w:r>
        <w:t>backward</w:t>
      </w:r>
      <w:r w:rsidR="00842CCC">
        <w:t xml:space="preserve"> </w:t>
      </w:r>
      <w:r>
        <w:t>conversion</w:t>
      </w:r>
      <w:r w:rsidR="00842CCC">
        <w:t xml:space="preserve"> </w:t>
      </w:r>
      <w:r>
        <w:t>from</w:t>
      </w:r>
      <w:r w:rsidR="00842CCC">
        <w:t xml:space="preserve"> </w:t>
      </w:r>
      <w:r>
        <w:t>these</w:t>
      </w:r>
      <w:r w:rsidR="00842CCC">
        <w:t xml:space="preserve"> </w:t>
      </w:r>
      <w:r>
        <w:t>characters</w:t>
      </w:r>
      <w:r w:rsidR="00842CCC">
        <w:t xml:space="preserve"> </w:t>
      </w:r>
      <w:r>
        <w:t>is</w:t>
      </w:r>
      <w:r w:rsidR="00842CCC">
        <w:t xml:space="preserve"> </w:t>
      </w:r>
      <w:r>
        <w:t>not</w:t>
      </w:r>
      <w:r w:rsidR="00842CCC">
        <w:t xml:space="preserve"> </w:t>
      </w:r>
      <w:r>
        <w:t>possible.</w:t>
      </w:r>
    </w:p>
    <w:p w14:paraId="3B29F1E3" w14:textId="271EA69D" w:rsidR="00106284" w:rsidRDefault="00D646B6" w:rsidP="00D646B6">
      <w:pPr>
        <w:pStyle w:val="Heading3"/>
      </w:pPr>
      <w:r w:rsidRPr="00337BCE">
        <w:t>Rich</w:t>
      </w:r>
      <w:r w:rsidR="00842CCC">
        <w:t xml:space="preserve"> </w:t>
      </w:r>
      <w:r w:rsidRPr="00337BCE">
        <w:t>Text</w:t>
      </w:r>
      <w:r w:rsidR="00842CCC">
        <w:t xml:space="preserve"> </w:t>
      </w:r>
      <w:r>
        <w:t>mode</w:t>
      </w:r>
    </w:p>
    <w:p w14:paraId="6AA652B6" w14:textId="42560101" w:rsidR="007253B7" w:rsidRDefault="002572FC" w:rsidP="002572FC">
      <w:pPr>
        <w:pStyle w:val="Standardowyakapit"/>
      </w:pPr>
      <w:r>
        <w:t>In</w:t>
      </w:r>
      <w:r w:rsidR="00842CCC">
        <w:t xml:space="preserve"> </w:t>
      </w:r>
      <w:r w:rsidR="004F1B25">
        <w:t>Rich</w:t>
      </w:r>
      <w:r w:rsidR="00842CCC">
        <w:t xml:space="preserve"> </w:t>
      </w:r>
      <w:r w:rsidR="004F1B25">
        <w:t>Text</w:t>
      </w:r>
      <w:r w:rsidR="00842CCC">
        <w:t xml:space="preserve"> </w:t>
      </w:r>
      <w:r w:rsidR="004F1B25">
        <w:t>mode</w:t>
      </w:r>
      <w:r w:rsidR="00842CCC">
        <w:t xml:space="preserve"> </w:t>
      </w:r>
      <w:r w:rsidR="004F1B25">
        <w:t>all</w:t>
      </w:r>
      <w:r w:rsidR="00842CCC">
        <w:t xml:space="preserve"> </w:t>
      </w:r>
      <w:r w:rsidR="002B3AEB" w:rsidRPr="007253B7">
        <w:rPr>
          <w:rStyle w:val="NazwaProgramowa"/>
        </w:rPr>
        <w:t>Run</w:t>
      </w:r>
      <w:r w:rsidR="00842CCC">
        <w:t xml:space="preserve"> </w:t>
      </w:r>
      <w:r w:rsidR="002B3AEB">
        <w:t>members</w:t>
      </w:r>
      <w:r w:rsidR="00842CCC">
        <w:t xml:space="preserve"> </w:t>
      </w:r>
      <w:r w:rsidR="002B3AEB">
        <w:t>that</w:t>
      </w:r>
      <w:r w:rsidR="00842CCC">
        <w:t xml:space="preserve"> </w:t>
      </w:r>
      <w:r w:rsidR="002B3AEB">
        <w:t>are</w:t>
      </w:r>
      <w:r w:rsidR="00842CCC">
        <w:t xml:space="preserve"> </w:t>
      </w:r>
      <w:r w:rsidR="002B3AEB">
        <w:t>not</w:t>
      </w:r>
      <w:r w:rsidR="00842CCC">
        <w:t xml:space="preserve"> </w:t>
      </w:r>
      <w:r w:rsidR="002B3AEB" w:rsidRPr="007253B7">
        <w:rPr>
          <w:rStyle w:val="NazwaProgramowa"/>
        </w:rPr>
        <w:t>Text</w:t>
      </w:r>
      <w:r w:rsidR="002B3AEB">
        <w:t>,</w:t>
      </w:r>
      <w:r w:rsidR="00842CCC">
        <w:t xml:space="preserve"> </w:t>
      </w:r>
      <w:r w:rsidR="00A06104">
        <w:t>are</w:t>
      </w:r>
      <w:r w:rsidR="00842CCC">
        <w:t xml:space="preserve"> </w:t>
      </w:r>
      <w:r w:rsidR="00A06104">
        <w:t>represented</w:t>
      </w:r>
      <w:r w:rsidR="00842CCC">
        <w:t xml:space="preserve"> </w:t>
      </w:r>
      <w:r w:rsidR="00A06104">
        <w:t>by</w:t>
      </w:r>
      <w:r w:rsidR="00842CCC">
        <w:t xml:space="preserve"> </w:t>
      </w:r>
      <w:r w:rsidR="00A06104">
        <w:t>control</w:t>
      </w:r>
      <w:r w:rsidR="00842CCC">
        <w:t xml:space="preserve"> </w:t>
      </w:r>
      <w:r w:rsidR="00A06104">
        <w:t>words</w:t>
      </w:r>
      <w:r w:rsidR="00842CCC">
        <w:t xml:space="preserve"> </w:t>
      </w:r>
      <w:r w:rsidR="00A06104">
        <w:t>preceded</w:t>
      </w:r>
      <w:r w:rsidR="00842CCC">
        <w:t xml:space="preserve"> </w:t>
      </w:r>
      <w:r w:rsidR="00A06104">
        <w:t>by</w:t>
      </w:r>
      <w:r w:rsidR="00842CCC">
        <w:t xml:space="preserve"> </w:t>
      </w:r>
      <w:r w:rsidR="00A06104">
        <w:t>backslash</w:t>
      </w:r>
      <w:r w:rsidR="00842CCC">
        <w:t xml:space="preserve"> </w:t>
      </w:r>
      <w:r w:rsidR="00A06104">
        <w:t>(‘\’).</w:t>
      </w:r>
      <w:r w:rsidR="00842CCC">
        <w:t xml:space="preserve"> </w:t>
      </w:r>
      <w:r w:rsidR="007253B7">
        <w:t>A</w:t>
      </w:r>
      <w:r w:rsidR="00842CCC">
        <w:t xml:space="preserve"> </w:t>
      </w:r>
      <w:r w:rsidR="007253B7">
        <w:t>backslash</w:t>
      </w:r>
      <w:r w:rsidR="00842CCC">
        <w:t xml:space="preserve"> </w:t>
      </w:r>
      <w:r w:rsidR="007253B7">
        <w:t>character</w:t>
      </w:r>
      <w:r w:rsidR="00842CCC">
        <w:t xml:space="preserve"> </w:t>
      </w:r>
      <w:r w:rsidR="007253B7">
        <w:t>itself</w:t>
      </w:r>
      <w:r w:rsidR="00842CCC">
        <w:t xml:space="preserve"> </w:t>
      </w:r>
      <w:r w:rsidR="007253B7">
        <w:t>is</w:t>
      </w:r>
      <w:r w:rsidR="00842CCC">
        <w:t xml:space="preserve"> </w:t>
      </w:r>
      <w:r w:rsidR="007253B7">
        <w:t>represented</w:t>
      </w:r>
      <w:r w:rsidR="00842CCC">
        <w:t xml:space="preserve"> </w:t>
      </w:r>
      <w:r w:rsidR="007253B7">
        <w:t>by</w:t>
      </w:r>
      <w:r w:rsidR="00842CCC">
        <w:t xml:space="preserve"> </w:t>
      </w:r>
      <w:r w:rsidR="007253B7">
        <w:t>a</w:t>
      </w:r>
      <w:r w:rsidR="00842CCC">
        <w:t xml:space="preserve"> </w:t>
      </w:r>
      <w:r w:rsidR="007253B7">
        <w:t>sequence</w:t>
      </w:r>
      <w:r w:rsidR="00842CCC">
        <w:t xml:space="preserve"> </w:t>
      </w:r>
      <w:r w:rsidR="007253B7">
        <w:t>of</w:t>
      </w:r>
      <w:r w:rsidR="00842CCC">
        <w:t xml:space="preserve"> </w:t>
      </w:r>
      <w:r w:rsidR="007253B7">
        <w:t>two</w:t>
      </w:r>
      <w:r w:rsidR="00842CCC">
        <w:t xml:space="preserve"> </w:t>
      </w:r>
      <w:r w:rsidR="007253B7">
        <w:t>backslashes.</w:t>
      </w:r>
    </w:p>
    <w:p w14:paraId="754508D9" w14:textId="5EC15835" w:rsidR="002572FC" w:rsidRDefault="00A06104" w:rsidP="002572FC">
      <w:pPr>
        <w:pStyle w:val="Standardowyakapit"/>
      </w:pPr>
      <w:r>
        <w:t>This</w:t>
      </w:r>
      <w:r w:rsidR="00842CCC">
        <w:t xml:space="preserve"> </w:t>
      </w:r>
      <w:r>
        <w:t>notation</w:t>
      </w:r>
      <w:r w:rsidR="00842CCC">
        <w:t xml:space="preserve"> </w:t>
      </w:r>
      <w:r>
        <w:t>is</w:t>
      </w:r>
      <w:r w:rsidR="00842CCC">
        <w:t xml:space="preserve"> </w:t>
      </w:r>
      <w:r>
        <w:t>borrowed</w:t>
      </w:r>
      <w:r w:rsidR="00842CCC">
        <w:t xml:space="preserve"> </w:t>
      </w:r>
      <w:r>
        <w:t>from</w:t>
      </w:r>
      <w:r w:rsidR="00842CCC">
        <w:t xml:space="preserve"> </w:t>
      </w:r>
      <w:r>
        <w:t>the</w:t>
      </w:r>
      <w:r w:rsidR="00842CCC">
        <w:t xml:space="preserve"> </w:t>
      </w:r>
      <w:r>
        <w:t>Rich</w:t>
      </w:r>
      <w:r w:rsidR="00842CCC">
        <w:t xml:space="preserve"> </w:t>
      </w:r>
      <w:r>
        <w:t>Text</w:t>
      </w:r>
      <w:r w:rsidR="00842CCC">
        <w:t xml:space="preserve"> </w:t>
      </w:r>
      <w:r>
        <w:t>Format</w:t>
      </w:r>
      <w:r w:rsidR="00842CCC">
        <w:t xml:space="preserve"> </w:t>
      </w:r>
      <w:r>
        <w:t>Specification</w:t>
      </w:r>
      <w:r w:rsidR="00842CCC">
        <w:t xml:space="preserve"> </w:t>
      </w:r>
      <w:r>
        <w:t>developed</w:t>
      </w:r>
      <w:r w:rsidR="00842CCC">
        <w:t xml:space="preserve"> </w:t>
      </w:r>
      <w:r>
        <w:t>by</w:t>
      </w:r>
      <w:r w:rsidR="00842CCC">
        <w:t xml:space="preserve"> </w:t>
      </w:r>
      <w:r>
        <w:t>Microsoft.</w:t>
      </w:r>
      <w:r w:rsidR="00842CCC">
        <w:t xml:space="preserve"> </w:t>
      </w:r>
      <w:r>
        <w:t>However,</w:t>
      </w:r>
      <w:r w:rsidR="00842CCC">
        <w:t xml:space="preserve"> </w:t>
      </w:r>
      <w:r>
        <w:t>we</w:t>
      </w:r>
      <w:r w:rsidR="00842CCC">
        <w:t xml:space="preserve"> </w:t>
      </w:r>
      <w:r>
        <w:t>did</w:t>
      </w:r>
      <w:r w:rsidR="00842CCC">
        <w:t xml:space="preserve"> </w:t>
      </w:r>
      <w:r>
        <w:t>not</w:t>
      </w:r>
      <w:r w:rsidR="00842CCC">
        <w:t xml:space="preserve"> </w:t>
      </w:r>
      <w:r>
        <w:t>implement</w:t>
      </w:r>
      <w:r w:rsidR="00842CCC">
        <w:t xml:space="preserve"> </w:t>
      </w:r>
      <w:r>
        <w:t>the</w:t>
      </w:r>
      <w:r w:rsidR="00842CCC">
        <w:t xml:space="preserve"> </w:t>
      </w:r>
      <w:r>
        <w:t>standard.</w:t>
      </w:r>
      <w:r w:rsidR="00842CCC">
        <w:t xml:space="preserve"> </w:t>
      </w:r>
      <w:r>
        <w:t>The</w:t>
      </w:r>
      <w:r w:rsidR="00842CCC">
        <w:t xml:space="preserve"> </w:t>
      </w:r>
      <w:r>
        <w:t>first</w:t>
      </w:r>
      <w:r w:rsidR="00842CCC">
        <w:t xml:space="preserve"> </w:t>
      </w:r>
      <w:r>
        <w:t>difference</w:t>
      </w:r>
      <w:r w:rsidR="00842CCC">
        <w:t xml:space="preserve"> </w:t>
      </w:r>
      <w:r>
        <w:t>is</w:t>
      </w:r>
      <w:r w:rsidR="00842CCC">
        <w:t xml:space="preserve"> </w:t>
      </w:r>
      <w:r>
        <w:t>that</w:t>
      </w:r>
      <w:r w:rsidR="00842CCC">
        <w:t xml:space="preserve"> </w:t>
      </w:r>
      <w:r>
        <w:t>in</w:t>
      </w:r>
      <w:r w:rsidR="00842CCC">
        <w:t xml:space="preserve"> </w:t>
      </w:r>
      <w:r w:rsidR="001C1C96">
        <w:t>RTF</w:t>
      </w:r>
      <w:r w:rsidR="00842CCC">
        <w:t xml:space="preserve"> </w:t>
      </w:r>
      <w:r>
        <w:t>all</w:t>
      </w:r>
      <w:r w:rsidR="00842CCC">
        <w:t xml:space="preserve"> </w:t>
      </w:r>
      <w:r>
        <w:t>the</w:t>
      </w:r>
      <w:r w:rsidR="00842CCC">
        <w:t xml:space="preserve"> </w:t>
      </w:r>
      <w:r>
        <w:t>visible</w:t>
      </w:r>
      <w:r w:rsidR="00842CCC">
        <w:t xml:space="preserve"> </w:t>
      </w:r>
      <w:r>
        <w:t>characters</w:t>
      </w:r>
      <w:r w:rsidR="00842CCC">
        <w:t xml:space="preserve"> </w:t>
      </w:r>
      <w:r>
        <w:t>are</w:t>
      </w:r>
      <w:r w:rsidR="00842CCC">
        <w:t xml:space="preserve"> </w:t>
      </w:r>
      <w:r>
        <w:t>encoded</w:t>
      </w:r>
      <w:r w:rsidR="00842CCC">
        <w:t xml:space="preserve"> </w:t>
      </w:r>
      <w:r>
        <w:t>using</w:t>
      </w:r>
      <w:r w:rsidR="00842CCC">
        <w:t xml:space="preserve"> </w:t>
      </w:r>
      <w:r w:rsidR="007253B7">
        <w:t>8</w:t>
      </w:r>
      <w:r>
        <w:t>-</w:t>
      </w:r>
      <w:r w:rsidR="007253B7">
        <w:t>bit</w:t>
      </w:r>
      <w:r w:rsidR="00842CCC">
        <w:t xml:space="preserve"> </w:t>
      </w:r>
      <w:r w:rsidR="007253B7">
        <w:t>standard</w:t>
      </w:r>
      <w:r w:rsidR="00842CCC">
        <w:t xml:space="preserve"> </w:t>
      </w:r>
      <w:r w:rsidR="007253B7">
        <w:t>with</w:t>
      </w:r>
      <w:r w:rsidR="00842CCC">
        <w:t xml:space="preserve"> </w:t>
      </w:r>
      <w:r w:rsidR="007253B7">
        <w:t>various</w:t>
      </w:r>
      <w:r w:rsidR="00842CCC">
        <w:t xml:space="preserve"> </w:t>
      </w:r>
      <w:r w:rsidR="007253B7">
        <w:t>charsets</w:t>
      </w:r>
      <w:r w:rsidR="00842CCC">
        <w:t xml:space="preserve"> </w:t>
      </w:r>
      <w:r w:rsidR="007253B7">
        <w:t>(ANSI,</w:t>
      </w:r>
      <w:r w:rsidR="00842CCC">
        <w:t xml:space="preserve"> </w:t>
      </w:r>
      <w:r w:rsidR="007253B7">
        <w:t>Symbol,</w:t>
      </w:r>
      <w:r w:rsidR="00842CCC">
        <w:t xml:space="preserve"> </w:t>
      </w:r>
      <w:r w:rsidR="007253B7">
        <w:t>Eastern</w:t>
      </w:r>
      <w:r w:rsidR="00842CCC">
        <w:t xml:space="preserve"> </w:t>
      </w:r>
      <w:r w:rsidR="007253B7">
        <w:t>Europe,</w:t>
      </w:r>
      <w:r w:rsidR="00842CCC">
        <w:t xml:space="preserve"> </w:t>
      </w:r>
      <w:r w:rsidR="007253B7">
        <w:t>Greek,</w:t>
      </w:r>
      <w:r w:rsidR="00842CCC">
        <w:t xml:space="preserve"> </w:t>
      </w:r>
      <w:r w:rsidR="007253B7">
        <w:t>Hebrew</w:t>
      </w:r>
      <w:r w:rsidR="00842CCC">
        <w:t xml:space="preserve"> </w:t>
      </w:r>
      <w:r w:rsidR="007253B7">
        <w:t>Cyrillic</w:t>
      </w:r>
      <w:r w:rsidR="00842CCC">
        <w:t xml:space="preserve"> </w:t>
      </w:r>
      <w:r w:rsidR="007253B7">
        <w:t>etc.).</w:t>
      </w:r>
      <w:r w:rsidR="00842CCC">
        <w:t xml:space="preserve"> </w:t>
      </w:r>
      <w:r w:rsidR="007253B7">
        <w:t>In</w:t>
      </w:r>
      <w:r w:rsidR="00842CCC">
        <w:t xml:space="preserve"> </w:t>
      </w:r>
      <w:r w:rsidR="007253B7">
        <w:t>Rich</w:t>
      </w:r>
      <w:r w:rsidR="00842CCC">
        <w:t xml:space="preserve"> </w:t>
      </w:r>
      <w:r w:rsidR="007253B7">
        <w:t>Text</w:t>
      </w:r>
      <w:r w:rsidR="00842CCC">
        <w:t xml:space="preserve"> </w:t>
      </w:r>
      <w:r w:rsidR="007253B7">
        <w:t>mode</w:t>
      </w:r>
      <w:r w:rsidR="00842CCC">
        <w:t xml:space="preserve"> </w:t>
      </w:r>
      <w:r w:rsidR="007253B7">
        <w:t>all</w:t>
      </w:r>
      <w:r w:rsidR="00842CCC">
        <w:t xml:space="preserve"> </w:t>
      </w:r>
      <w:r w:rsidR="007253B7">
        <w:t>visible</w:t>
      </w:r>
      <w:r w:rsidR="00842CCC">
        <w:t xml:space="preserve"> </w:t>
      </w:r>
      <w:r w:rsidR="007253B7">
        <w:t>characters</w:t>
      </w:r>
      <w:r w:rsidR="00842CCC">
        <w:t xml:space="preserve"> </w:t>
      </w:r>
      <w:r w:rsidR="007253B7">
        <w:t>are</w:t>
      </w:r>
      <w:r w:rsidR="00842CCC">
        <w:t xml:space="preserve"> </w:t>
      </w:r>
      <w:r w:rsidR="007253B7">
        <w:t>encoded</w:t>
      </w:r>
      <w:r w:rsidR="00842CCC">
        <w:t xml:space="preserve"> </w:t>
      </w:r>
      <w:r w:rsidR="007253B7">
        <w:t>using</w:t>
      </w:r>
      <w:r w:rsidR="00842CCC">
        <w:t xml:space="preserve"> </w:t>
      </w:r>
      <w:r w:rsidR="007253B7">
        <w:t>16-bit</w:t>
      </w:r>
      <w:r w:rsidR="00842CCC">
        <w:t xml:space="preserve"> </w:t>
      </w:r>
      <w:r w:rsidR="007253B7">
        <w:t>Unicode.</w:t>
      </w:r>
    </w:p>
    <w:p w14:paraId="6AF1D8A1" w14:textId="34B27BE6" w:rsidR="00C91D4C" w:rsidRDefault="00C91D4C" w:rsidP="001C1C96">
      <w:pPr>
        <w:pStyle w:val="Standardowyakapit"/>
      </w:pPr>
      <w:r>
        <w:t>The</w:t>
      </w:r>
      <w:r w:rsidR="00842CCC">
        <w:t xml:space="preserve"> </w:t>
      </w:r>
      <w:r>
        <w:t>second</w:t>
      </w:r>
      <w:r w:rsidR="00842CCC">
        <w:t xml:space="preserve"> </w:t>
      </w:r>
      <w:r>
        <w:t>difference</w:t>
      </w:r>
      <w:r w:rsidR="00842CCC">
        <w:t xml:space="preserve"> </w:t>
      </w:r>
      <w:r>
        <w:t>is</w:t>
      </w:r>
      <w:r w:rsidR="00842CCC">
        <w:t xml:space="preserve"> </w:t>
      </w:r>
      <w:r>
        <w:t>in</w:t>
      </w:r>
      <w:r w:rsidR="00842CCC">
        <w:t xml:space="preserve"> </w:t>
      </w:r>
      <w:r>
        <w:t>controls</w:t>
      </w:r>
      <w:r w:rsidR="00842CCC">
        <w:t xml:space="preserve"> </w:t>
      </w:r>
      <w:r>
        <w:t>words</w:t>
      </w:r>
      <w:r w:rsidR="00842CCC">
        <w:t xml:space="preserve"> </w:t>
      </w:r>
      <w:r>
        <w:t>themselves.</w:t>
      </w:r>
      <w:r w:rsidR="00842CCC">
        <w:t xml:space="preserve"> </w:t>
      </w:r>
      <w:r w:rsidR="001C1C96">
        <w:t>RTF</w:t>
      </w:r>
      <w:r w:rsidR="00842CCC">
        <w:t xml:space="preserve"> </w:t>
      </w:r>
      <w:r w:rsidR="001C1C96">
        <w:t>was</w:t>
      </w:r>
      <w:r w:rsidR="00842CCC">
        <w:t xml:space="preserve"> </w:t>
      </w:r>
      <w:r w:rsidR="001C1C96">
        <w:t>developed</w:t>
      </w:r>
      <w:r w:rsidR="00842CCC">
        <w:t xml:space="preserve"> </w:t>
      </w:r>
      <w:r w:rsidR="001C1C96">
        <w:t>more</w:t>
      </w:r>
      <w:r w:rsidR="00842CCC">
        <w:t xml:space="preserve"> </w:t>
      </w:r>
      <w:r w:rsidR="001C1C96">
        <w:t>than</w:t>
      </w:r>
      <w:r w:rsidR="00842CCC">
        <w:t xml:space="preserve"> </w:t>
      </w:r>
      <w:r w:rsidR="001C1C96">
        <w:t>30</w:t>
      </w:r>
      <w:r w:rsidR="00842CCC">
        <w:t xml:space="preserve"> </w:t>
      </w:r>
      <w:r w:rsidR="001C1C96">
        <w:t>years</w:t>
      </w:r>
      <w:r w:rsidR="00842CCC">
        <w:t xml:space="preserve"> </w:t>
      </w:r>
      <w:r w:rsidR="001C1C96">
        <w:t>ago,</w:t>
      </w:r>
      <w:r w:rsidR="00842CCC">
        <w:t xml:space="preserve"> </w:t>
      </w:r>
      <w:r w:rsidR="001C1C96">
        <w:t>much</w:t>
      </w:r>
      <w:r w:rsidR="00842CCC">
        <w:t xml:space="preserve"> </w:t>
      </w:r>
      <w:r w:rsidR="001C1C96">
        <w:t>earlier</w:t>
      </w:r>
      <w:r w:rsidR="00842CCC">
        <w:t xml:space="preserve"> </w:t>
      </w:r>
      <w:r w:rsidR="001C1C96">
        <w:t>than</w:t>
      </w:r>
      <w:r w:rsidR="00842CCC">
        <w:t xml:space="preserve"> </w:t>
      </w:r>
      <w:r w:rsidR="001C1C96">
        <w:t>OpenXml</w:t>
      </w:r>
      <w:r w:rsidR="00842CCC">
        <w:t xml:space="preserve"> </w:t>
      </w:r>
      <w:r w:rsidR="001C1C96">
        <w:t>specification,</w:t>
      </w:r>
      <w:r w:rsidR="00842CCC">
        <w:t xml:space="preserve"> </w:t>
      </w:r>
      <w:r w:rsidR="001C1C96">
        <w:t>so</w:t>
      </w:r>
      <w:r w:rsidR="00842CCC">
        <w:t xml:space="preserve"> </w:t>
      </w:r>
      <w:r w:rsidR="001C1C96">
        <w:t>we</w:t>
      </w:r>
      <w:r w:rsidR="00842CCC">
        <w:t xml:space="preserve"> </w:t>
      </w:r>
      <w:r w:rsidR="001C1C96">
        <w:t>had</w:t>
      </w:r>
      <w:r w:rsidR="00842CCC">
        <w:t xml:space="preserve"> </w:t>
      </w:r>
      <w:r w:rsidR="001C1C96">
        <w:t>to</w:t>
      </w:r>
      <w:r w:rsidR="00842CCC">
        <w:t xml:space="preserve"> </w:t>
      </w:r>
      <w:r>
        <w:t>design</w:t>
      </w:r>
      <w:r w:rsidR="00842CCC">
        <w:t xml:space="preserve"> </w:t>
      </w:r>
      <w:r>
        <w:t>a</w:t>
      </w:r>
      <w:r w:rsidR="00842CCC">
        <w:t xml:space="preserve"> </w:t>
      </w:r>
      <w:r w:rsidR="001C1C96">
        <w:t>special</w:t>
      </w:r>
      <w:r w:rsidR="00842CCC">
        <w:t xml:space="preserve"> </w:t>
      </w:r>
      <w:r>
        <w:t>set</w:t>
      </w:r>
      <w:r w:rsidR="00842CCC">
        <w:t xml:space="preserve"> </w:t>
      </w:r>
      <w:r>
        <w:t>of</w:t>
      </w:r>
      <w:r w:rsidR="00842CCC">
        <w:t xml:space="preserve"> </w:t>
      </w:r>
      <w:r>
        <w:t>control</w:t>
      </w:r>
      <w:r w:rsidR="00842CCC">
        <w:t xml:space="preserve"> </w:t>
      </w:r>
      <w:r>
        <w:t>words.</w:t>
      </w:r>
    </w:p>
    <w:p w14:paraId="40A8F382" w14:textId="766C9107" w:rsidR="001C1C96" w:rsidRDefault="001C1C96" w:rsidP="001C1C96">
      <w:pPr>
        <w:pStyle w:val="Standardowyakapit"/>
      </w:pPr>
      <w:r>
        <w:t>To</w:t>
      </w:r>
      <w:r w:rsidR="00842CCC">
        <w:t xml:space="preserve"> </w:t>
      </w:r>
      <w:r>
        <w:t>make</w:t>
      </w:r>
      <w:r w:rsidR="00842CCC">
        <w:t xml:space="preserve"> </w:t>
      </w:r>
      <w:r>
        <w:t>the</w:t>
      </w:r>
      <w:r w:rsidR="00842CCC">
        <w:t xml:space="preserve"> </w:t>
      </w:r>
      <w:r>
        <w:t>control</w:t>
      </w:r>
      <w:r w:rsidR="00842CCC">
        <w:t xml:space="preserve"> </w:t>
      </w:r>
      <w:r>
        <w:t>words</w:t>
      </w:r>
      <w:r w:rsidR="00842CCC">
        <w:t xml:space="preserve"> </w:t>
      </w:r>
      <w:r>
        <w:t>more</w:t>
      </w:r>
      <w:r w:rsidR="00842CCC">
        <w:t xml:space="preserve"> </w:t>
      </w:r>
      <w:r>
        <w:t>readable</w:t>
      </w:r>
      <w:r w:rsidR="00842CCC">
        <w:t xml:space="preserve"> </w:t>
      </w:r>
      <w:r>
        <w:t>for</w:t>
      </w:r>
      <w:r w:rsidR="00842CCC">
        <w:t xml:space="preserve"> </w:t>
      </w:r>
      <w:r>
        <w:t>humans,</w:t>
      </w:r>
      <w:r w:rsidR="00842CCC">
        <w:t xml:space="preserve"> </w:t>
      </w:r>
      <w:r>
        <w:t>we</w:t>
      </w:r>
      <w:r w:rsidR="00842CCC">
        <w:t xml:space="preserve"> </w:t>
      </w:r>
      <w:r>
        <w:t>decided</w:t>
      </w:r>
      <w:r w:rsidR="00842CCC">
        <w:t xml:space="preserve"> </w:t>
      </w:r>
      <w:r>
        <w:t>that</w:t>
      </w:r>
      <w:r w:rsidR="00842CCC">
        <w:t xml:space="preserve"> </w:t>
      </w:r>
      <w:r>
        <w:t>we</w:t>
      </w:r>
      <w:r w:rsidR="00842CCC">
        <w:t xml:space="preserve"> </w:t>
      </w:r>
      <w:r>
        <w:t>could</w:t>
      </w:r>
      <w:r w:rsidR="00842CCC">
        <w:t xml:space="preserve"> </w:t>
      </w:r>
      <w:r>
        <w:t>use</w:t>
      </w:r>
      <w:r w:rsidR="00842CCC">
        <w:t xml:space="preserve"> </w:t>
      </w:r>
      <w:r>
        <w:t>not</w:t>
      </w:r>
      <w:r w:rsidR="00842CCC">
        <w:t xml:space="preserve"> </w:t>
      </w:r>
      <w:r>
        <w:t>only</w:t>
      </w:r>
      <w:r w:rsidR="00842CCC">
        <w:t xml:space="preserve"> </w:t>
      </w:r>
      <w:r>
        <w:t>small,</w:t>
      </w:r>
      <w:r w:rsidR="00842CCC">
        <w:t xml:space="preserve"> </w:t>
      </w:r>
      <w:r>
        <w:t>but</w:t>
      </w:r>
      <w:r w:rsidR="00842CCC">
        <w:t xml:space="preserve"> </w:t>
      </w:r>
      <w:r>
        <w:t>also</w:t>
      </w:r>
      <w:r w:rsidR="00842CCC">
        <w:t xml:space="preserve"> </w:t>
      </w:r>
      <w:r>
        <w:t>capital</w:t>
      </w:r>
      <w:r w:rsidR="00842CCC">
        <w:t xml:space="preserve"> </w:t>
      </w:r>
      <w:r>
        <w:t>letters</w:t>
      </w:r>
      <w:r w:rsidR="00842CCC">
        <w:t xml:space="preserve"> </w:t>
      </w:r>
      <w:r>
        <w:t>in</w:t>
      </w:r>
      <w:r w:rsidR="00842CCC">
        <w:t xml:space="preserve"> </w:t>
      </w:r>
      <w:r>
        <w:t>the</w:t>
      </w:r>
      <w:r w:rsidR="00842CCC">
        <w:t xml:space="preserve"> </w:t>
      </w:r>
      <w:r>
        <w:t>control</w:t>
      </w:r>
      <w:r w:rsidR="00842CCC">
        <w:t xml:space="preserve"> </w:t>
      </w:r>
      <w:r>
        <w:t>word.</w:t>
      </w:r>
    </w:p>
    <w:p w14:paraId="2C20FFE2" w14:textId="68EDECC0" w:rsidR="00101DF8" w:rsidRDefault="00101DF8" w:rsidP="001C1C96">
      <w:pPr>
        <w:pStyle w:val="Standardowyakapit"/>
      </w:pPr>
      <w:r>
        <w:t>Control</w:t>
      </w:r>
      <w:r w:rsidR="00842CCC">
        <w:t xml:space="preserve"> </w:t>
      </w:r>
      <w:r>
        <w:t>words</w:t>
      </w:r>
      <w:r w:rsidR="00842CCC">
        <w:t xml:space="preserve"> </w:t>
      </w:r>
      <w:r>
        <w:t>(with</w:t>
      </w:r>
      <w:r w:rsidR="00842CCC">
        <w:t xml:space="preserve"> </w:t>
      </w:r>
      <w:r>
        <w:t>preceding</w:t>
      </w:r>
      <w:r w:rsidR="00842CCC">
        <w:t xml:space="preserve"> </w:t>
      </w:r>
      <w:r>
        <w:t>backslashes)</w:t>
      </w:r>
      <w:r w:rsidR="00842CCC">
        <w:t xml:space="preserve"> </w:t>
      </w:r>
      <w:r>
        <w:t>are</w:t>
      </w:r>
      <w:r w:rsidR="00842CCC">
        <w:t xml:space="preserve"> </w:t>
      </w:r>
      <w:r>
        <w:t>mixed</w:t>
      </w:r>
      <w:r w:rsidR="00842CCC">
        <w:t xml:space="preserve"> </w:t>
      </w:r>
      <w:r>
        <w:t>among</w:t>
      </w:r>
      <w:r w:rsidR="00842CCC">
        <w:t xml:space="preserve"> </w:t>
      </w:r>
      <w:r>
        <w:t>plain</w:t>
      </w:r>
      <w:r w:rsidR="00842CCC">
        <w:t xml:space="preserve"> </w:t>
      </w:r>
      <w:r>
        <w:t>text.</w:t>
      </w:r>
      <w:r w:rsidR="00842CCC">
        <w:t xml:space="preserve"> </w:t>
      </w:r>
      <w:r w:rsidR="00DE4192">
        <w:t>A</w:t>
      </w:r>
      <w:r w:rsidR="00842CCC">
        <w:t xml:space="preserve"> </w:t>
      </w:r>
      <w:r w:rsidR="00DE4192">
        <w:t>control</w:t>
      </w:r>
      <w:r w:rsidR="00842CCC">
        <w:t xml:space="preserve"> </w:t>
      </w:r>
      <w:r w:rsidR="00DE4192">
        <w:t>word</w:t>
      </w:r>
      <w:r w:rsidR="00842CCC">
        <w:t xml:space="preserve"> </w:t>
      </w:r>
      <w:r w:rsidR="00DE4192">
        <w:t>can</w:t>
      </w:r>
      <w:r w:rsidR="00842CCC">
        <w:t xml:space="preserve"> </w:t>
      </w:r>
      <w:r w:rsidR="00DE4192">
        <w:t>be</w:t>
      </w:r>
      <w:r w:rsidR="00842CCC">
        <w:t xml:space="preserve"> </w:t>
      </w:r>
      <w:r w:rsidR="00DE4192">
        <w:t>ended</w:t>
      </w:r>
      <w:r w:rsidR="00842CCC">
        <w:t xml:space="preserve"> </w:t>
      </w:r>
      <w:r w:rsidR="00DE4192">
        <w:t>by</w:t>
      </w:r>
      <w:r w:rsidR="004F053B">
        <w:t>:</w:t>
      </w:r>
    </w:p>
    <w:p w14:paraId="2FA925F9" w14:textId="32A1173B" w:rsidR="004F053B" w:rsidRDefault="004F053B" w:rsidP="00DE4192">
      <w:pPr>
        <w:pStyle w:val="ListBullet"/>
      </w:pPr>
      <w:r>
        <w:t>A</w:t>
      </w:r>
      <w:r w:rsidR="00842CCC">
        <w:t xml:space="preserve"> </w:t>
      </w:r>
      <w:r>
        <w:t>backslash</w:t>
      </w:r>
      <w:r w:rsidR="00842CCC">
        <w:t xml:space="preserve"> </w:t>
      </w:r>
      <w:r>
        <w:t>(‘\’)</w:t>
      </w:r>
      <w:r w:rsidR="00842CCC">
        <w:t xml:space="preserve"> </w:t>
      </w:r>
      <w:r>
        <w:t>starting</w:t>
      </w:r>
      <w:r w:rsidR="00842CCC">
        <w:t xml:space="preserve"> </w:t>
      </w:r>
      <w:r>
        <w:t>new</w:t>
      </w:r>
      <w:r w:rsidR="00842CCC">
        <w:t xml:space="preserve"> </w:t>
      </w:r>
      <w:r>
        <w:t>control</w:t>
      </w:r>
      <w:r w:rsidR="00842CCC">
        <w:t xml:space="preserve"> </w:t>
      </w:r>
      <w:r>
        <w:t>word.</w:t>
      </w:r>
    </w:p>
    <w:p w14:paraId="5B6D7EBE" w14:textId="44A69E99" w:rsidR="00DE4192" w:rsidRDefault="00DE4192" w:rsidP="00DE4192">
      <w:pPr>
        <w:pStyle w:val="ListBullet"/>
      </w:pPr>
      <w:r>
        <w:t>A</w:t>
      </w:r>
      <w:r w:rsidR="00842CCC">
        <w:t xml:space="preserve"> </w:t>
      </w:r>
      <w:r>
        <w:t>space.</w:t>
      </w:r>
      <w:r w:rsidR="00842CCC">
        <w:t xml:space="preserve"> </w:t>
      </w:r>
      <w:r>
        <w:t>In</w:t>
      </w:r>
      <w:r w:rsidR="00842CCC">
        <w:t xml:space="preserve"> </w:t>
      </w:r>
      <w:r>
        <w:t>this</w:t>
      </w:r>
      <w:r w:rsidR="00842CCC">
        <w:t xml:space="preserve"> </w:t>
      </w:r>
      <w:r>
        <w:t>case,</w:t>
      </w:r>
      <w:r w:rsidR="00842CCC">
        <w:t xml:space="preserve"> </w:t>
      </w:r>
      <w:r>
        <w:t>the</w:t>
      </w:r>
      <w:r w:rsidR="00842CCC">
        <w:t xml:space="preserve"> </w:t>
      </w:r>
      <w:r>
        <w:t>space</w:t>
      </w:r>
      <w:r w:rsidR="00842CCC">
        <w:t xml:space="preserve"> </w:t>
      </w:r>
      <w:r w:rsidR="00CE7645">
        <w:t>is</w:t>
      </w:r>
      <w:r w:rsidR="00842CCC">
        <w:t xml:space="preserve"> </w:t>
      </w:r>
      <w:r w:rsidR="00CE7645">
        <w:t>not</w:t>
      </w:r>
      <w:r w:rsidR="00842CCC">
        <w:t xml:space="preserve"> </w:t>
      </w:r>
      <w:r w:rsidR="00CE7645">
        <w:t>a</w:t>
      </w:r>
      <w:r w:rsidR="00842CCC">
        <w:t xml:space="preserve"> </w:t>
      </w:r>
      <w:r w:rsidR="00CE7645">
        <w:t>part</w:t>
      </w:r>
      <w:r w:rsidR="00842CCC">
        <w:t xml:space="preserve"> </w:t>
      </w:r>
      <w:r w:rsidR="00CE7645">
        <w:t>of</w:t>
      </w:r>
      <w:r w:rsidR="00842CCC">
        <w:t xml:space="preserve"> </w:t>
      </w:r>
      <w:r w:rsidR="00CE7645">
        <w:t>plain</w:t>
      </w:r>
      <w:r w:rsidR="00842CCC">
        <w:t xml:space="preserve"> </w:t>
      </w:r>
      <w:r w:rsidR="00CE7645">
        <w:t>text</w:t>
      </w:r>
      <w:r>
        <w:t>.</w:t>
      </w:r>
    </w:p>
    <w:p w14:paraId="03E7EFC8" w14:textId="03802AAE" w:rsidR="004F053B" w:rsidRDefault="00DE4192" w:rsidP="00DE4192">
      <w:pPr>
        <w:pStyle w:val="ListBullet"/>
      </w:pPr>
      <w:r>
        <w:t>A</w:t>
      </w:r>
      <w:r w:rsidR="00842CCC">
        <w:t xml:space="preserve"> </w:t>
      </w:r>
      <w:r>
        <w:t>digit</w:t>
      </w:r>
      <w:r w:rsidR="00842CCC">
        <w:t xml:space="preserve"> </w:t>
      </w:r>
      <w:r>
        <w:t>or</w:t>
      </w:r>
      <w:r w:rsidR="00842CCC">
        <w:t xml:space="preserve"> </w:t>
      </w:r>
      <w:r>
        <w:t>a</w:t>
      </w:r>
      <w:r w:rsidR="00842CCC">
        <w:t xml:space="preserve"> </w:t>
      </w:r>
      <w:r>
        <w:t>hyphen</w:t>
      </w:r>
      <w:r w:rsidR="00842CCC">
        <w:t xml:space="preserve"> </w:t>
      </w:r>
      <w:r>
        <w:t>(</w:t>
      </w:r>
      <w:r w:rsidR="00C72CCD">
        <w:t>‘</w:t>
      </w:r>
      <w:r>
        <w:t>-</w:t>
      </w:r>
      <w:r w:rsidR="00C72CCD">
        <w:t>’</w:t>
      </w:r>
      <w:r>
        <w:t>),</w:t>
      </w:r>
      <w:r w:rsidR="00842CCC">
        <w:t xml:space="preserve"> </w:t>
      </w:r>
      <w:r>
        <w:t>which</w:t>
      </w:r>
      <w:r w:rsidR="00842CCC">
        <w:t xml:space="preserve"> </w:t>
      </w:r>
      <w:r w:rsidR="00CE7645">
        <w:t>starts</w:t>
      </w:r>
      <w:r w:rsidR="00842CCC">
        <w:t xml:space="preserve"> </w:t>
      </w:r>
      <w:r w:rsidR="00CE7645">
        <w:t>a</w:t>
      </w:r>
      <w:r w:rsidR="00842CCC">
        <w:t xml:space="preserve"> </w:t>
      </w:r>
      <w:r w:rsidR="00CE7645">
        <w:t>numeric</w:t>
      </w:r>
      <w:r w:rsidR="00842CCC">
        <w:t xml:space="preserve"> </w:t>
      </w:r>
      <w:r w:rsidR="00CE7645">
        <w:t>parameter</w:t>
      </w:r>
      <w:r>
        <w:t>.</w:t>
      </w:r>
      <w:r w:rsidR="00842CCC">
        <w:t xml:space="preserve"> </w:t>
      </w:r>
      <w:r>
        <w:t>T</w:t>
      </w:r>
      <w:r w:rsidR="004F053B">
        <w:t>his</w:t>
      </w:r>
      <w:r w:rsidR="00842CCC">
        <w:t xml:space="preserve"> </w:t>
      </w:r>
      <w:r w:rsidR="004F053B">
        <w:t>can</w:t>
      </w:r>
      <w:r w:rsidR="00842CCC">
        <w:t xml:space="preserve"> </w:t>
      </w:r>
      <w:r w:rsidR="004F053B">
        <w:t>be</w:t>
      </w:r>
      <w:r w:rsidR="00842CCC">
        <w:t xml:space="preserve"> </w:t>
      </w:r>
      <w:r w:rsidR="004F053B">
        <w:t>a</w:t>
      </w:r>
      <w:r w:rsidR="00842CCC">
        <w:t xml:space="preserve"> </w:t>
      </w:r>
      <w:r w:rsidR="004F053B">
        <w:t>positive</w:t>
      </w:r>
      <w:r w:rsidR="00842CCC">
        <w:t xml:space="preserve"> </w:t>
      </w:r>
      <w:r w:rsidR="004F053B">
        <w:t>or</w:t>
      </w:r>
      <w:r w:rsidR="00842CCC">
        <w:t xml:space="preserve"> </w:t>
      </w:r>
      <w:r w:rsidR="004F053B">
        <w:t>negative</w:t>
      </w:r>
      <w:r w:rsidR="00842CCC">
        <w:t xml:space="preserve"> </w:t>
      </w:r>
      <w:r w:rsidR="004F053B">
        <w:t>decimal</w:t>
      </w:r>
      <w:r w:rsidR="00842CCC">
        <w:t xml:space="preserve"> </w:t>
      </w:r>
      <w:r w:rsidR="004F053B">
        <w:t>number</w:t>
      </w:r>
      <w:r w:rsidR="00842CCC">
        <w:t xml:space="preserve"> </w:t>
      </w:r>
      <w:r w:rsidR="004F053B">
        <w:t>from</w:t>
      </w:r>
      <w:r w:rsidR="00842CCC">
        <w:t xml:space="preserve"> </w:t>
      </w:r>
      <w:r w:rsidR="004F053B">
        <w:t>the</w:t>
      </w:r>
      <w:r w:rsidR="00842CCC">
        <w:t xml:space="preserve"> </w:t>
      </w:r>
      <w:r w:rsidR="004F053B">
        <w:t>range</w:t>
      </w:r>
      <w:r w:rsidR="00842CCC">
        <w:t xml:space="preserve"> </w:t>
      </w:r>
      <w:r w:rsidR="004F053B">
        <w:t>from</w:t>
      </w:r>
      <w:r w:rsidR="00842CCC">
        <w:t xml:space="preserve"> </w:t>
      </w:r>
      <w:r w:rsidR="004F053B">
        <w:t>–</w:t>
      </w:r>
      <w:r w:rsidR="00842CCC">
        <w:t xml:space="preserve"> </w:t>
      </w:r>
      <w:r w:rsidR="004F053B" w:rsidRPr="004F053B">
        <w:t>214748364</w:t>
      </w:r>
      <w:r w:rsidR="004F053B">
        <w:t>8</w:t>
      </w:r>
      <w:r w:rsidR="00842CCC">
        <w:t xml:space="preserve"> </w:t>
      </w:r>
      <w:r w:rsidR="004F053B">
        <w:t>to</w:t>
      </w:r>
      <w:r w:rsidR="00842CCC">
        <w:t xml:space="preserve"> </w:t>
      </w:r>
      <w:r w:rsidR="004F053B" w:rsidRPr="004F053B">
        <w:t>2147483647</w:t>
      </w:r>
      <w:r w:rsidR="004F053B">
        <w:t>.</w:t>
      </w:r>
    </w:p>
    <w:p w14:paraId="4C48802E" w14:textId="1BFC385D" w:rsidR="00C72CCD" w:rsidRDefault="00C72CCD" w:rsidP="00DE4192">
      <w:pPr>
        <w:pStyle w:val="ListBullet"/>
      </w:pPr>
      <w:r>
        <w:t>An</w:t>
      </w:r>
      <w:r w:rsidR="00842CCC">
        <w:t xml:space="preserve"> </w:t>
      </w:r>
      <w:r>
        <w:t>opening</w:t>
      </w:r>
      <w:r w:rsidR="00842CCC">
        <w:t xml:space="preserve"> </w:t>
      </w:r>
      <w:r>
        <w:t>bracket</w:t>
      </w:r>
      <w:r w:rsidR="00842CCC">
        <w:t xml:space="preserve"> </w:t>
      </w:r>
      <w:r>
        <w:t>(‘[’),</w:t>
      </w:r>
      <w:r w:rsidR="00842CCC">
        <w:t xml:space="preserve"> </w:t>
      </w:r>
      <w:r>
        <w:t>which</w:t>
      </w:r>
      <w:r w:rsidR="00842CCC">
        <w:t xml:space="preserve"> </w:t>
      </w:r>
      <w:r>
        <w:t>starts</w:t>
      </w:r>
      <w:r w:rsidR="00842CCC">
        <w:t xml:space="preserve"> </w:t>
      </w:r>
      <w:r>
        <w:t>a</w:t>
      </w:r>
      <w:r w:rsidR="00842CCC">
        <w:t xml:space="preserve"> </w:t>
      </w:r>
      <w:r>
        <w:t>parameter</w:t>
      </w:r>
      <w:r w:rsidR="00842CCC">
        <w:t xml:space="preserve"> </w:t>
      </w:r>
      <w:r>
        <w:t>list.</w:t>
      </w:r>
      <w:r w:rsidR="00842CCC">
        <w:t xml:space="preserve"> </w:t>
      </w:r>
      <w:r>
        <w:t>This</w:t>
      </w:r>
      <w:r w:rsidR="00842CCC">
        <w:t xml:space="preserve"> </w:t>
      </w:r>
      <w:r>
        <w:t>list</w:t>
      </w:r>
      <w:r w:rsidR="00842CCC">
        <w:t xml:space="preserve"> </w:t>
      </w:r>
      <w:r>
        <w:t>is</w:t>
      </w:r>
      <w:r w:rsidR="00842CCC">
        <w:t xml:space="preserve"> </w:t>
      </w:r>
      <w:r>
        <w:t>ended</w:t>
      </w:r>
      <w:r w:rsidR="00842CCC">
        <w:t xml:space="preserve"> </w:t>
      </w:r>
      <w:r>
        <w:t>by</w:t>
      </w:r>
      <w:r w:rsidR="00842CCC">
        <w:t xml:space="preserve"> </w:t>
      </w:r>
      <w:r>
        <w:t>a</w:t>
      </w:r>
      <w:r w:rsidR="00842CCC">
        <w:t xml:space="preserve"> </w:t>
      </w:r>
      <w:r>
        <w:t>closing</w:t>
      </w:r>
      <w:r w:rsidR="00842CCC">
        <w:t xml:space="preserve"> </w:t>
      </w:r>
      <w:r>
        <w:t>bracket</w:t>
      </w:r>
      <w:r w:rsidR="00842CCC">
        <w:t xml:space="preserve"> </w:t>
      </w:r>
      <w:r>
        <w:t>(‘]’)</w:t>
      </w:r>
    </w:p>
    <w:p w14:paraId="12A41F02" w14:textId="1C856839" w:rsidR="00DE4192" w:rsidRDefault="00DE4192" w:rsidP="00DE4192">
      <w:pPr>
        <w:pStyle w:val="ListBullet"/>
      </w:pPr>
      <w:r>
        <w:t>he</w:t>
      </w:r>
      <w:r w:rsidR="00842CCC">
        <w:t xml:space="preserve"> </w:t>
      </w:r>
      <w:r>
        <w:t>subsequent</w:t>
      </w:r>
      <w:r w:rsidR="00842CCC">
        <w:t xml:space="preserve"> </w:t>
      </w:r>
      <w:r>
        <w:t>digit</w:t>
      </w:r>
      <w:r w:rsidR="00842CCC">
        <w:t xml:space="preserve"> </w:t>
      </w:r>
      <w:r>
        <w:t>sequence</w:t>
      </w:r>
      <w:r w:rsidR="00842CCC">
        <w:t xml:space="preserve"> </w:t>
      </w:r>
      <w:r>
        <w:t>is</w:t>
      </w:r>
      <w:r w:rsidR="00842CCC">
        <w:t xml:space="preserve"> </w:t>
      </w:r>
      <w:r>
        <w:t>then</w:t>
      </w:r>
      <w:r w:rsidR="00842CCC">
        <w:t xml:space="preserve"> </w:t>
      </w:r>
      <w:r>
        <w:t>delimited</w:t>
      </w:r>
      <w:r w:rsidR="00842CCC">
        <w:t xml:space="preserve"> </w:t>
      </w:r>
      <w:r>
        <w:t>by</w:t>
      </w:r>
      <w:r w:rsidR="00842CCC">
        <w:t xml:space="preserve"> </w:t>
      </w:r>
      <w:r>
        <w:t>a</w:t>
      </w:r>
      <w:r w:rsidR="00842CCC">
        <w:t xml:space="preserve"> </w:t>
      </w:r>
      <w:r>
        <w:t>space</w:t>
      </w:r>
      <w:r w:rsidR="00842CCC">
        <w:t xml:space="preserve"> </w:t>
      </w:r>
      <w:r>
        <w:t>or</w:t>
      </w:r>
      <w:r w:rsidR="00842CCC">
        <w:t xml:space="preserve"> </w:t>
      </w:r>
      <w:r>
        <w:t>any</w:t>
      </w:r>
      <w:r w:rsidR="00842CCC">
        <w:t xml:space="preserve"> </w:t>
      </w:r>
      <w:r>
        <w:t>character</w:t>
      </w:r>
      <w:r w:rsidR="00842CCC">
        <w:t xml:space="preserve"> </w:t>
      </w:r>
      <w:r>
        <w:t>other</w:t>
      </w:r>
      <w:r w:rsidR="00842CCC">
        <w:t xml:space="preserve"> </w:t>
      </w:r>
      <w:r>
        <w:t>than</w:t>
      </w:r>
      <w:r w:rsidR="00842CCC">
        <w:t xml:space="preserve"> </w:t>
      </w:r>
      <w:r>
        <w:t>a</w:t>
      </w:r>
      <w:r w:rsidR="00842CCC">
        <w:t xml:space="preserve"> </w:t>
      </w:r>
      <w:r>
        <w:t>letter</w:t>
      </w:r>
      <w:r w:rsidR="00842CCC">
        <w:t xml:space="preserve"> </w:t>
      </w:r>
      <w:r>
        <w:t>or</w:t>
      </w:r>
      <w:r w:rsidR="00842CCC">
        <w:t xml:space="preserve"> </w:t>
      </w:r>
      <w:r>
        <w:t>a</w:t>
      </w:r>
      <w:r w:rsidR="00842CCC">
        <w:t xml:space="preserve"> </w:t>
      </w:r>
      <w:r>
        <w:t>digit.</w:t>
      </w:r>
      <w:r w:rsidR="00842CCC">
        <w:t xml:space="preserve"> </w:t>
      </w:r>
      <w:r>
        <w:t>In</w:t>
      </w:r>
      <w:r w:rsidR="00842CCC">
        <w:t xml:space="preserve"> </w:t>
      </w:r>
      <w:r>
        <w:t>other</w:t>
      </w:r>
      <w:r w:rsidR="00842CCC">
        <w:t xml:space="preserve"> </w:t>
      </w:r>
      <w:r>
        <w:t>words,</w:t>
      </w:r>
      <w:r w:rsidR="00842CCC">
        <w:t xml:space="preserve"> </w:t>
      </w:r>
      <w:r>
        <w:t>the</w:t>
      </w:r>
      <w:r w:rsidR="00842CCC">
        <w:t xml:space="preserve"> </w:t>
      </w:r>
      <w:r>
        <w:t>parameter</w:t>
      </w:r>
      <w:r w:rsidR="00842CCC">
        <w:t xml:space="preserve"> </w:t>
      </w:r>
      <w:r>
        <w:t>can</w:t>
      </w:r>
      <w:r w:rsidR="00842CCC">
        <w:t xml:space="preserve"> </w:t>
      </w:r>
      <w:r>
        <w:t>be</w:t>
      </w:r>
      <w:r w:rsidR="00842CCC">
        <w:t xml:space="preserve"> </w:t>
      </w:r>
      <w:r>
        <w:t>a</w:t>
      </w:r>
      <w:r w:rsidR="00842CCC">
        <w:t xml:space="preserve"> </w:t>
      </w:r>
      <w:r>
        <w:t>positive</w:t>
      </w:r>
      <w:r w:rsidR="00842CCC">
        <w:t xml:space="preserve"> </w:t>
      </w:r>
      <w:r>
        <w:t>or</w:t>
      </w:r>
      <w:r w:rsidR="00842CCC">
        <w:t xml:space="preserve"> </w:t>
      </w:r>
      <w:r>
        <w:t>negative</w:t>
      </w:r>
      <w:r w:rsidR="00842CCC">
        <w:t xml:space="preserve"> </w:t>
      </w:r>
      <w:r>
        <w:t>number.</w:t>
      </w:r>
      <w:r w:rsidR="00842CCC">
        <w:t xml:space="preserve"> </w:t>
      </w:r>
      <w:r>
        <w:t>The</w:t>
      </w:r>
      <w:r w:rsidR="00842CCC">
        <w:t xml:space="preserve"> </w:t>
      </w:r>
      <w:r>
        <w:t>range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>
        <w:t>values</w:t>
      </w:r>
      <w:r w:rsidR="00842CCC">
        <w:t xml:space="preserve"> </w:t>
      </w:r>
      <w:r>
        <w:t>for</w:t>
      </w:r>
      <w:r w:rsidR="00842CCC">
        <w:t xml:space="preserve"> </w:t>
      </w:r>
      <w:r>
        <w:t>the</w:t>
      </w:r>
      <w:r w:rsidR="00842CCC">
        <w:t xml:space="preserve"> </w:t>
      </w:r>
      <w:r>
        <w:t>number</w:t>
      </w:r>
      <w:r w:rsidR="00842CCC">
        <w:t xml:space="preserve"> </w:t>
      </w:r>
      <w:r>
        <w:t>is</w:t>
      </w:r>
      <w:r w:rsidR="00842CCC">
        <w:t xml:space="preserve"> </w:t>
      </w:r>
      <w:r>
        <w:t>-32767</w:t>
      </w:r>
      <w:r w:rsidR="00842CCC">
        <w:t xml:space="preserve"> </w:t>
      </w:r>
      <w:r>
        <w:t>through</w:t>
      </w:r>
      <w:r w:rsidR="00842CCC">
        <w:t xml:space="preserve"> </w:t>
      </w:r>
      <w:r>
        <w:t>32767.</w:t>
      </w:r>
      <w:r w:rsidR="00842CCC">
        <w:t xml:space="preserve"> </w:t>
      </w:r>
      <w:r>
        <w:t>However,</w:t>
      </w:r>
      <w:r w:rsidR="00842CCC">
        <w:t xml:space="preserve"> </w:t>
      </w:r>
      <w:r>
        <w:t>Microsoft</w:t>
      </w:r>
      <w:r w:rsidR="00842CCC">
        <w:t xml:space="preserve"> </w:t>
      </w:r>
      <w:r>
        <w:t>Word</w:t>
      </w:r>
      <w:r w:rsidR="00842CCC">
        <w:t xml:space="preserve"> </w:t>
      </w:r>
      <w:r>
        <w:t>for</w:t>
      </w:r>
      <w:r w:rsidR="00842CCC">
        <w:t xml:space="preserve"> </w:t>
      </w:r>
      <w:r>
        <w:t>Windows,</w:t>
      </w:r>
      <w:r w:rsidR="00842CCC">
        <w:t xml:space="preserve"> </w:t>
      </w:r>
      <w:r>
        <w:t>Word</w:t>
      </w:r>
      <w:r w:rsidR="00842CCC">
        <w:t xml:space="preserve"> </w:t>
      </w:r>
      <w:r>
        <w:t>for</w:t>
      </w:r>
      <w:r w:rsidR="00842CCC">
        <w:t xml:space="preserve"> </w:t>
      </w:r>
      <w:r>
        <w:t>OS/2,</w:t>
      </w:r>
      <w:r w:rsidR="00842CCC">
        <w:t xml:space="preserve"> </w:t>
      </w:r>
      <w:r>
        <w:t>and</w:t>
      </w:r>
      <w:r w:rsidR="00842CCC">
        <w:t xml:space="preserve"> </w:t>
      </w:r>
      <w:r>
        <w:t>Word</w:t>
      </w:r>
      <w:r w:rsidR="00842CCC">
        <w:t xml:space="preserve"> </w:t>
      </w:r>
      <w:r>
        <w:t>for</w:t>
      </w:r>
      <w:r w:rsidR="00842CCC">
        <w:t xml:space="preserve"> </w:t>
      </w:r>
      <w:r>
        <w:t>the</w:t>
      </w:r>
      <w:r w:rsidR="00842CCC">
        <w:t xml:space="preserve"> </w:t>
      </w:r>
      <w:r>
        <w:t>Macintosh</w:t>
      </w:r>
      <w:r w:rsidR="00842CCC">
        <w:t xml:space="preserve"> </w:t>
      </w:r>
      <w:r>
        <w:t>restrict</w:t>
      </w:r>
      <w:r w:rsidR="00842CCC">
        <w:t xml:space="preserve"> </w:t>
      </w:r>
      <w:r>
        <w:t>the</w:t>
      </w:r>
      <w:r w:rsidR="00842CCC">
        <w:t xml:space="preserve"> </w:t>
      </w:r>
      <w:r>
        <w:t>range</w:t>
      </w:r>
      <w:r w:rsidR="00842CCC">
        <w:t xml:space="preserve"> </w:t>
      </w:r>
      <w:r>
        <w:t>to</w:t>
      </w:r>
      <w:r w:rsidR="00842CCC">
        <w:t xml:space="preserve"> </w:t>
      </w:r>
      <w:r>
        <w:t>-31680</w:t>
      </w:r>
      <w:r w:rsidR="00842CCC">
        <w:t xml:space="preserve"> </w:t>
      </w:r>
      <w:r>
        <w:t>through</w:t>
      </w:r>
      <w:r w:rsidR="00842CCC">
        <w:t xml:space="preserve"> </w:t>
      </w:r>
      <w:r>
        <w:t>31680.</w:t>
      </w:r>
      <w:r w:rsidR="00842CCC">
        <w:t xml:space="preserve"> </w:t>
      </w:r>
      <w:r>
        <w:t>If</w:t>
      </w:r>
      <w:r w:rsidR="00842CCC">
        <w:t xml:space="preserve"> </w:t>
      </w:r>
      <w:r>
        <w:t>a</w:t>
      </w:r>
      <w:r w:rsidR="00842CCC">
        <w:t xml:space="preserve"> </w:t>
      </w:r>
      <w:r>
        <w:t>numeric</w:t>
      </w:r>
      <w:r w:rsidR="00842CCC">
        <w:t xml:space="preserve"> </w:t>
      </w:r>
      <w:r>
        <w:t>parameter</w:t>
      </w:r>
      <w:r w:rsidR="00842CCC">
        <w:t xml:space="preserve"> </w:t>
      </w:r>
      <w:r>
        <w:t>immediately</w:t>
      </w:r>
      <w:r w:rsidR="00842CCC">
        <w:t xml:space="preserve"> </w:t>
      </w:r>
      <w:r>
        <w:t>follows</w:t>
      </w:r>
      <w:r w:rsidR="00842CCC">
        <w:t xml:space="preserve"> </w:t>
      </w:r>
      <w:r>
        <w:t>the</w:t>
      </w:r>
      <w:r w:rsidR="00842CCC">
        <w:t xml:space="preserve"> </w:t>
      </w:r>
      <w:r w:rsidRPr="001F6B6F">
        <w:t>control</w:t>
      </w:r>
      <w:r w:rsidR="00842CCC">
        <w:t xml:space="preserve"> </w:t>
      </w:r>
      <w:r w:rsidRPr="001F6B6F">
        <w:t>word</w:t>
      </w:r>
      <w:r>
        <w:t>,</w:t>
      </w:r>
      <w:r w:rsidR="00842CCC">
        <w:t xml:space="preserve"> </w:t>
      </w:r>
      <w:r>
        <w:t>this</w:t>
      </w:r>
      <w:r w:rsidR="00842CCC">
        <w:t xml:space="preserve"> </w:t>
      </w:r>
      <w:r>
        <w:t>parameter</w:t>
      </w:r>
      <w:r w:rsidR="00842CCC">
        <w:t xml:space="preserve"> </w:t>
      </w:r>
      <w:r>
        <w:t>becomes</w:t>
      </w:r>
      <w:r w:rsidR="00842CCC">
        <w:t xml:space="preserve"> </w:t>
      </w:r>
      <w:r>
        <w:t>part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 w:rsidRPr="001F6B6F">
        <w:t>control</w:t>
      </w:r>
      <w:r w:rsidR="00842CCC">
        <w:t xml:space="preserve"> </w:t>
      </w:r>
      <w:r w:rsidRPr="001F6B6F">
        <w:t>word</w:t>
      </w:r>
      <w:r>
        <w:t>.</w:t>
      </w:r>
      <w:r w:rsidR="00842CCC">
        <w:t xml:space="preserve"> </w:t>
      </w:r>
      <w:r>
        <w:t>The</w:t>
      </w:r>
      <w:r w:rsidR="00842CCC">
        <w:t xml:space="preserve"> </w:t>
      </w:r>
      <w:r w:rsidRPr="001F6B6F">
        <w:t>control</w:t>
      </w:r>
      <w:r w:rsidR="00842CCC">
        <w:t xml:space="preserve"> </w:t>
      </w:r>
      <w:r w:rsidRPr="001F6B6F">
        <w:t>word</w:t>
      </w:r>
      <w:r w:rsidR="00842CCC">
        <w:t xml:space="preserve"> </w:t>
      </w:r>
      <w:r>
        <w:t>is</w:t>
      </w:r>
      <w:r w:rsidR="00842CCC">
        <w:t xml:space="preserve"> </w:t>
      </w:r>
      <w:r>
        <w:t>then</w:t>
      </w:r>
      <w:r w:rsidR="00842CCC">
        <w:t xml:space="preserve"> </w:t>
      </w:r>
      <w:r>
        <w:t>delimited</w:t>
      </w:r>
      <w:r w:rsidR="00842CCC">
        <w:t xml:space="preserve"> </w:t>
      </w:r>
      <w:r>
        <w:t>by</w:t>
      </w:r>
      <w:r w:rsidR="00842CCC">
        <w:t xml:space="preserve"> </w:t>
      </w:r>
      <w:r>
        <w:t>a</w:t>
      </w:r>
      <w:r w:rsidR="00842CCC">
        <w:t xml:space="preserve"> </w:t>
      </w:r>
      <w:r>
        <w:t>space</w:t>
      </w:r>
      <w:r w:rsidR="00842CCC">
        <w:t xml:space="preserve"> </w:t>
      </w:r>
      <w:r>
        <w:t>or</w:t>
      </w:r>
      <w:r w:rsidR="00842CCC">
        <w:t xml:space="preserve"> </w:t>
      </w:r>
      <w:r>
        <w:t>a</w:t>
      </w:r>
      <w:r w:rsidR="00842CCC">
        <w:t xml:space="preserve"> </w:t>
      </w:r>
      <w:r>
        <w:t>non</w:t>
      </w:r>
      <w:r w:rsidR="00842CCC">
        <w:t xml:space="preserve"> </w:t>
      </w:r>
      <w:r>
        <w:t>alphabetic</w:t>
      </w:r>
      <w:r w:rsidR="00842CCC">
        <w:t xml:space="preserve"> </w:t>
      </w:r>
      <w:r>
        <w:t>or</w:t>
      </w:r>
      <w:r w:rsidR="00842CCC">
        <w:t xml:space="preserve"> </w:t>
      </w:r>
      <w:r>
        <w:t>non-numeric</w:t>
      </w:r>
      <w:r w:rsidR="00842CCC">
        <w:t xml:space="preserve"> </w:t>
      </w:r>
      <w:r>
        <w:t>character</w:t>
      </w:r>
      <w:r w:rsidR="00842CCC">
        <w:t xml:space="preserve"> </w:t>
      </w:r>
      <w:r>
        <w:t>in</w:t>
      </w:r>
      <w:r w:rsidR="00842CCC">
        <w:t xml:space="preserve"> </w:t>
      </w:r>
      <w:r>
        <w:t>the</w:t>
      </w:r>
      <w:r w:rsidR="00842CCC">
        <w:t xml:space="preserve"> </w:t>
      </w:r>
      <w:r>
        <w:t>same</w:t>
      </w:r>
      <w:r w:rsidR="00842CCC">
        <w:t xml:space="preserve"> </w:t>
      </w:r>
      <w:r>
        <w:t>manner</w:t>
      </w:r>
      <w:r w:rsidR="00842CCC">
        <w:t xml:space="preserve"> </w:t>
      </w:r>
      <w:r>
        <w:t>as</w:t>
      </w:r>
      <w:r w:rsidR="00842CCC">
        <w:t xml:space="preserve"> </w:t>
      </w:r>
      <w:r>
        <w:t>any</w:t>
      </w:r>
      <w:r w:rsidR="00842CCC">
        <w:t xml:space="preserve"> </w:t>
      </w:r>
      <w:r w:rsidRPr="001F6B6F">
        <w:t>control</w:t>
      </w:r>
      <w:r w:rsidR="00842CCC">
        <w:t xml:space="preserve"> </w:t>
      </w:r>
      <w:r w:rsidRPr="001F6B6F">
        <w:t>word</w:t>
      </w:r>
      <w:r>
        <w:t>.</w:t>
      </w:r>
    </w:p>
    <w:p w14:paraId="3D465D5A" w14:textId="561E5EF2" w:rsidR="00DE4192" w:rsidRDefault="00DE4192" w:rsidP="00DE4192">
      <w:pPr>
        <w:pStyle w:val="ListBullet"/>
      </w:pPr>
      <w:r>
        <w:t>Any</w:t>
      </w:r>
      <w:r w:rsidR="00842CCC">
        <w:t xml:space="preserve"> </w:t>
      </w:r>
      <w:r>
        <w:t>character</w:t>
      </w:r>
      <w:r w:rsidR="00842CCC">
        <w:t xml:space="preserve"> </w:t>
      </w:r>
      <w:r>
        <w:t>other</w:t>
      </w:r>
      <w:r w:rsidR="00842CCC">
        <w:t xml:space="preserve"> </w:t>
      </w:r>
      <w:r>
        <w:t>than</w:t>
      </w:r>
      <w:r w:rsidR="00842CCC">
        <w:t xml:space="preserve"> </w:t>
      </w:r>
      <w:r>
        <w:t>a</w:t>
      </w:r>
      <w:r w:rsidR="00842CCC">
        <w:t xml:space="preserve"> </w:t>
      </w:r>
      <w:r>
        <w:t>letter</w:t>
      </w:r>
      <w:r w:rsidR="00842CCC">
        <w:t xml:space="preserve"> </w:t>
      </w:r>
      <w:r>
        <w:t>or</w:t>
      </w:r>
      <w:r w:rsidR="00842CCC">
        <w:t xml:space="preserve"> </w:t>
      </w:r>
      <w:r>
        <w:t>a</w:t>
      </w:r>
      <w:r w:rsidR="00842CCC">
        <w:t xml:space="preserve"> </w:t>
      </w:r>
      <w:r>
        <w:t>digit.</w:t>
      </w:r>
      <w:r w:rsidR="00842CCC">
        <w:t xml:space="preserve"> </w:t>
      </w:r>
      <w:r>
        <w:t>In</w:t>
      </w:r>
      <w:r w:rsidR="00842CCC">
        <w:t xml:space="preserve"> </w:t>
      </w:r>
      <w:r>
        <w:t>this</w:t>
      </w:r>
      <w:r w:rsidR="00842CCC">
        <w:t xml:space="preserve"> </w:t>
      </w:r>
      <w:r>
        <w:t>case,</w:t>
      </w:r>
      <w:r w:rsidR="00842CCC">
        <w:t xml:space="preserve"> </w:t>
      </w:r>
      <w:r>
        <w:t>the</w:t>
      </w:r>
      <w:r w:rsidR="00842CCC">
        <w:t xml:space="preserve"> </w:t>
      </w:r>
      <w:r>
        <w:t>delimiting</w:t>
      </w:r>
      <w:r w:rsidR="00842CCC">
        <w:t xml:space="preserve"> </w:t>
      </w:r>
      <w:r>
        <w:t>character</w:t>
      </w:r>
      <w:r w:rsidR="00842CCC">
        <w:t xml:space="preserve"> </w:t>
      </w:r>
      <w:r>
        <w:t>terminates</w:t>
      </w:r>
      <w:r w:rsidR="00842CCC">
        <w:t xml:space="preserve"> </w:t>
      </w:r>
      <w:r>
        <w:t>the</w:t>
      </w:r>
      <w:r w:rsidR="00842CCC">
        <w:t xml:space="preserve"> </w:t>
      </w:r>
      <w:r w:rsidRPr="001F6B6F">
        <w:t>control</w:t>
      </w:r>
      <w:r w:rsidR="00842CCC">
        <w:t xml:space="preserve"> </w:t>
      </w:r>
      <w:r w:rsidRPr="001F6B6F">
        <w:t>word</w:t>
      </w:r>
      <w:r w:rsidR="00842CCC">
        <w:t xml:space="preserve"> </w:t>
      </w:r>
      <w:r>
        <w:t>but</w:t>
      </w:r>
      <w:r w:rsidR="00842CCC">
        <w:t xml:space="preserve"> </w:t>
      </w:r>
      <w:r>
        <w:t>is</w:t>
      </w:r>
      <w:r w:rsidR="00842CCC">
        <w:t xml:space="preserve"> </w:t>
      </w:r>
      <w:r>
        <w:t>not</w:t>
      </w:r>
      <w:r w:rsidR="00842CCC">
        <w:t xml:space="preserve"> </w:t>
      </w:r>
      <w:r>
        <w:t>actually</w:t>
      </w:r>
      <w:r w:rsidR="00842CCC">
        <w:t xml:space="preserve"> </w:t>
      </w:r>
      <w:r>
        <w:t>part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 w:rsidRPr="001F6B6F">
        <w:t>control</w:t>
      </w:r>
      <w:r w:rsidR="00842CCC">
        <w:t xml:space="preserve"> </w:t>
      </w:r>
      <w:r w:rsidRPr="001F6B6F">
        <w:t>word</w:t>
      </w:r>
      <w:r>
        <w:t>.</w:t>
      </w:r>
    </w:p>
    <w:p w14:paraId="1B2AFE61" w14:textId="77777777" w:rsidR="00DE4192" w:rsidRDefault="00DE4192" w:rsidP="001C1C96">
      <w:pPr>
        <w:pStyle w:val="Standardowyakapit"/>
      </w:pPr>
    </w:p>
    <w:p w14:paraId="2F80956F" w14:textId="47C0A79A" w:rsidR="002572FC" w:rsidRDefault="002572FC" w:rsidP="002572FC">
      <w:pPr>
        <w:pStyle w:val="Caption"/>
        <w:keepNext/>
      </w:pPr>
      <w:r>
        <w:t>Table</w:t>
      </w:r>
      <w:r w:rsidR="00842CCC">
        <w:t xml:space="preserve"> </w:t>
      </w:r>
      <w:fldSimple w:instr=" SEQ Table \* ARABIC ">
        <w:r>
          <w:rPr>
            <w:noProof/>
          </w:rPr>
          <w:t>2</w:t>
        </w:r>
      </w:fldSimple>
      <w:r>
        <w:t>.</w:t>
      </w:r>
      <w:r w:rsidR="00842CCC">
        <w:t xml:space="preserve"> </w:t>
      </w:r>
      <w:r w:rsidR="002B3AEB">
        <w:t>Rich</w:t>
      </w:r>
      <w:r w:rsidR="00842CCC">
        <w:t xml:space="preserve"> </w:t>
      </w:r>
      <w:r w:rsidRPr="00C50870">
        <w:t>Text</w:t>
      </w:r>
      <w:r w:rsidR="00842CCC">
        <w:t xml:space="preserve"> </w:t>
      </w:r>
      <w:r w:rsidR="007253B7">
        <w:t>control</w:t>
      </w:r>
      <w:r w:rsidR="00842CCC">
        <w:t xml:space="preserve"> </w:t>
      </w:r>
      <w:r w:rsidR="007253B7">
        <w:t>words</w:t>
      </w:r>
      <w:r w:rsidR="00842CCC">
        <w:t xml:space="preserve"> </w:t>
      </w:r>
      <w:r>
        <w:t>mapping</w:t>
      </w:r>
      <w:r w:rsidR="00842CCC">
        <w:t xml:space="preserve"> </w:t>
      </w:r>
      <w:r>
        <w:t>of</w:t>
      </w:r>
      <w:r w:rsidR="00842CCC">
        <w:t xml:space="preserve"> </w:t>
      </w:r>
      <w:r>
        <w:t>Run</w:t>
      </w:r>
      <w:r w:rsidR="00842CCC">
        <w:t xml:space="preserve"> </w:t>
      </w:r>
      <w:r>
        <w:t>member</w:t>
      </w:r>
      <w:r w:rsidR="00842CCC">
        <w:t xml:space="preserve"> </w:t>
      </w:r>
      <w:r>
        <w:t>elements</w:t>
      </w:r>
    </w:p>
    <w:tbl>
      <w:tblPr>
        <w:tblStyle w:val="TableGrid"/>
        <w:tblW w:w="0" w:type="auto"/>
        <w:tblLook w:val="0420" w:firstRow="1" w:lastRow="0" w:firstColumn="0" w:lastColumn="0" w:noHBand="0" w:noVBand="1"/>
      </w:tblPr>
      <w:tblGrid>
        <w:gridCol w:w="4786"/>
        <w:gridCol w:w="3260"/>
        <w:gridCol w:w="1242"/>
      </w:tblGrid>
      <w:tr w:rsidR="002572FC" w14:paraId="37B3A35B" w14:textId="77777777" w:rsidTr="00C91D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786" w:type="dxa"/>
          </w:tcPr>
          <w:p w14:paraId="72F1997D" w14:textId="35B6E11F" w:rsidR="002572FC" w:rsidRDefault="002572FC" w:rsidP="00CE4988">
            <w:pPr>
              <w:pStyle w:val="Standardowyakapit"/>
            </w:pPr>
            <w:r>
              <w:t>Run</w:t>
            </w:r>
            <w:r w:rsidR="00842CCC">
              <w:t xml:space="preserve"> </w:t>
            </w:r>
            <w:r>
              <w:t>Member</w:t>
            </w:r>
            <w:r w:rsidR="00842CCC">
              <w:t xml:space="preserve"> </w:t>
            </w:r>
            <w:r>
              <w:t>Element</w:t>
            </w:r>
            <w:r w:rsidR="00842CCC">
              <w:t xml:space="preserve"> </w:t>
            </w:r>
            <w:r>
              <w:t>Class</w:t>
            </w:r>
          </w:p>
        </w:tc>
        <w:tc>
          <w:tcPr>
            <w:tcW w:w="3260" w:type="dxa"/>
          </w:tcPr>
          <w:p w14:paraId="399A4C44" w14:textId="045A1D69" w:rsidR="002572FC" w:rsidRDefault="002572FC" w:rsidP="00CE4988">
            <w:pPr>
              <w:pStyle w:val="Standardowyakapit"/>
            </w:pPr>
            <w:r w:rsidRPr="00795AFA">
              <w:t>Plain</w:t>
            </w:r>
            <w:r w:rsidR="00842CCC">
              <w:t xml:space="preserve"> </w:t>
            </w:r>
            <w:r w:rsidRPr="00795AFA">
              <w:t>Text</w:t>
            </w:r>
            <w:r w:rsidR="00842CCC">
              <w:t xml:space="preserve"> </w:t>
            </w:r>
            <w:r>
              <w:t>Character</w:t>
            </w:r>
            <w:r w:rsidR="00842CCC">
              <w:t xml:space="preserve"> </w:t>
            </w:r>
            <w:r>
              <w:t>Code</w:t>
            </w:r>
          </w:p>
        </w:tc>
        <w:tc>
          <w:tcPr>
            <w:tcW w:w="1242" w:type="dxa"/>
          </w:tcPr>
          <w:p w14:paraId="6F6CB048" w14:textId="77777777" w:rsidR="002572FC" w:rsidRDefault="002572FC" w:rsidP="00CE4988">
            <w:pPr>
              <w:pStyle w:val="Standardowyakapit"/>
            </w:pPr>
            <w:r>
              <w:t>Remarks</w:t>
            </w:r>
          </w:p>
        </w:tc>
      </w:tr>
      <w:tr w:rsidR="002572FC" w14:paraId="10A83CFE" w14:textId="77777777" w:rsidTr="00C91D4C">
        <w:tc>
          <w:tcPr>
            <w:tcW w:w="4786" w:type="dxa"/>
          </w:tcPr>
          <w:p w14:paraId="018EB4CD" w14:textId="77777777" w:rsidR="002572FC" w:rsidRDefault="002572FC" w:rsidP="00CE4988">
            <w:pPr>
              <w:pStyle w:val="Standardowyakapit"/>
            </w:pPr>
            <w:r w:rsidRPr="00432A69">
              <w:rPr>
                <w:rStyle w:val="NazwaProgramowa"/>
              </w:rPr>
              <w:t>Tab</w:t>
            </w:r>
            <w:r>
              <w:rPr>
                <w:rStyle w:val="NazwaProgramowa"/>
              </w:rPr>
              <w:t>Char</w:t>
            </w:r>
          </w:p>
        </w:tc>
        <w:tc>
          <w:tcPr>
            <w:tcW w:w="3260" w:type="dxa"/>
          </w:tcPr>
          <w:p w14:paraId="5ABACEAC" w14:textId="06736BE4" w:rsidR="002572FC" w:rsidRPr="00BE2289" w:rsidRDefault="00C908DB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t</w:t>
            </w:r>
          </w:p>
        </w:tc>
        <w:tc>
          <w:tcPr>
            <w:tcW w:w="1242" w:type="dxa"/>
          </w:tcPr>
          <w:p w14:paraId="4B979126" w14:textId="77777777" w:rsidR="002572FC" w:rsidRDefault="002572FC" w:rsidP="00CE4988">
            <w:pPr>
              <w:pStyle w:val="Standardowyakapit"/>
              <w:rPr>
                <w:rStyle w:val="NazwaProgramowa"/>
              </w:rPr>
            </w:pPr>
          </w:p>
        </w:tc>
      </w:tr>
      <w:tr w:rsidR="002572FC" w14:paraId="4805BBCE" w14:textId="77777777" w:rsidTr="00C91D4C">
        <w:tc>
          <w:tcPr>
            <w:tcW w:w="4786" w:type="dxa"/>
          </w:tcPr>
          <w:p w14:paraId="21389C1D" w14:textId="3F737C16" w:rsidR="002572FC" w:rsidRPr="00432A69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Break</w:t>
            </w:r>
            <w:r w:rsidR="00842CCC">
              <w:rPr>
                <w:rStyle w:val="NazwaProgramowa"/>
              </w:rPr>
              <w:t xml:space="preserve"> </w:t>
            </w:r>
            <w:r>
              <w:rPr>
                <w:rStyle w:val="NazwaProgramowa"/>
              </w:rPr>
              <w:t>(Type=</w:t>
            </w:r>
            <w:r w:rsidRPr="003124A0">
              <w:rPr>
                <w:rStyle w:val="NazwaProgramowa"/>
              </w:rPr>
              <w:t>TextWrapping</w:t>
            </w:r>
            <w:r>
              <w:rPr>
                <w:rStyle w:val="NazwaProgramowa"/>
              </w:rPr>
              <w:t>)</w:t>
            </w:r>
          </w:p>
        </w:tc>
        <w:tc>
          <w:tcPr>
            <w:tcW w:w="3260" w:type="dxa"/>
          </w:tcPr>
          <w:p w14:paraId="13C9D516" w14:textId="6A930EA6" w:rsidR="002572FC" w:rsidRPr="00BE2289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</w:t>
            </w:r>
            <w:r w:rsidRPr="00BE2289">
              <w:rPr>
                <w:rStyle w:val="NazwaProgramowa"/>
              </w:rPr>
              <w:t>000A</w:t>
            </w:r>
            <w:r w:rsidR="00842CCC">
              <w:rPr>
                <w:rStyle w:val="NazwaProgramowa"/>
              </w:rPr>
              <w:t xml:space="preserve"> </w:t>
            </w:r>
            <w:r w:rsidRPr="00BE2289">
              <w:rPr>
                <w:rStyle w:val="NazwaProgramowa"/>
              </w:rPr>
              <w:t>(\n)</w:t>
            </w:r>
          </w:p>
        </w:tc>
        <w:tc>
          <w:tcPr>
            <w:tcW w:w="1242" w:type="dxa"/>
          </w:tcPr>
          <w:p w14:paraId="41006A95" w14:textId="77777777" w:rsidR="002572FC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1)</w:t>
            </w:r>
          </w:p>
        </w:tc>
      </w:tr>
      <w:tr w:rsidR="002572FC" w14:paraId="090AAC79" w14:textId="77777777" w:rsidTr="00C91D4C">
        <w:tc>
          <w:tcPr>
            <w:tcW w:w="4786" w:type="dxa"/>
          </w:tcPr>
          <w:p w14:paraId="1F02BA56" w14:textId="446AF361" w:rsidR="002572FC" w:rsidRPr="00432A69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Break</w:t>
            </w:r>
            <w:r w:rsidR="00842CCC">
              <w:rPr>
                <w:rStyle w:val="NazwaProgramowa"/>
              </w:rPr>
              <w:t xml:space="preserve"> </w:t>
            </w:r>
            <w:r>
              <w:rPr>
                <w:rStyle w:val="NazwaProgramowa"/>
              </w:rPr>
              <w:t>(Type=Column)</w:t>
            </w:r>
          </w:p>
        </w:tc>
        <w:tc>
          <w:tcPr>
            <w:tcW w:w="3260" w:type="dxa"/>
          </w:tcPr>
          <w:p w14:paraId="46B32951" w14:textId="7CD88CAC" w:rsidR="002572FC" w:rsidRPr="00BE2289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</w:t>
            </w:r>
            <w:r w:rsidRPr="00BE2289">
              <w:rPr>
                <w:rStyle w:val="NazwaProgramowa"/>
              </w:rPr>
              <w:t>000B</w:t>
            </w:r>
            <w:r w:rsidR="00842CCC">
              <w:rPr>
                <w:rStyle w:val="NazwaProgramowa"/>
              </w:rPr>
              <w:t xml:space="preserve"> </w:t>
            </w:r>
            <w:r w:rsidRPr="00BE2289">
              <w:rPr>
                <w:rStyle w:val="NazwaProgramowa"/>
              </w:rPr>
              <w:t>(\v)</w:t>
            </w:r>
          </w:p>
        </w:tc>
        <w:tc>
          <w:tcPr>
            <w:tcW w:w="1242" w:type="dxa"/>
          </w:tcPr>
          <w:p w14:paraId="6244EB7B" w14:textId="77777777" w:rsidR="002572FC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1)</w:t>
            </w:r>
          </w:p>
        </w:tc>
      </w:tr>
      <w:tr w:rsidR="002572FC" w14:paraId="44A86352" w14:textId="77777777" w:rsidTr="00C91D4C">
        <w:tc>
          <w:tcPr>
            <w:tcW w:w="4786" w:type="dxa"/>
          </w:tcPr>
          <w:p w14:paraId="798748D0" w14:textId="0F5CD5CB" w:rsidR="002572FC" w:rsidRPr="00432A69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Break</w:t>
            </w:r>
            <w:r w:rsidR="00842CCC">
              <w:rPr>
                <w:rStyle w:val="NazwaProgramowa"/>
              </w:rPr>
              <w:t xml:space="preserve"> </w:t>
            </w:r>
            <w:r>
              <w:rPr>
                <w:rStyle w:val="NazwaProgramowa"/>
              </w:rPr>
              <w:t>(Type=Page)</w:t>
            </w:r>
          </w:p>
        </w:tc>
        <w:tc>
          <w:tcPr>
            <w:tcW w:w="3260" w:type="dxa"/>
          </w:tcPr>
          <w:p w14:paraId="56014FDE" w14:textId="6601EAEB" w:rsidR="002572FC" w:rsidRPr="00BE2289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</w:t>
            </w:r>
            <w:r w:rsidRPr="00BE2289">
              <w:rPr>
                <w:rStyle w:val="NazwaProgramowa"/>
              </w:rPr>
              <w:t>000C</w:t>
            </w:r>
            <w:r w:rsidR="00842CCC">
              <w:rPr>
                <w:rStyle w:val="NazwaProgramowa"/>
              </w:rPr>
              <w:t xml:space="preserve"> </w:t>
            </w:r>
            <w:r w:rsidRPr="00BE2289">
              <w:rPr>
                <w:rStyle w:val="NazwaProgramowa"/>
              </w:rPr>
              <w:t>(\f)</w:t>
            </w:r>
          </w:p>
        </w:tc>
        <w:tc>
          <w:tcPr>
            <w:tcW w:w="1242" w:type="dxa"/>
          </w:tcPr>
          <w:p w14:paraId="0B61DEAE" w14:textId="77777777" w:rsidR="002572FC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1)</w:t>
            </w:r>
          </w:p>
        </w:tc>
      </w:tr>
      <w:tr w:rsidR="002572FC" w14:paraId="2306B143" w14:textId="77777777" w:rsidTr="00C91D4C">
        <w:tc>
          <w:tcPr>
            <w:tcW w:w="4786" w:type="dxa"/>
          </w:tcPr>
          <w:p w14:paraId="0AF71DC7" w14:textId="77777777" w:rsidR="002572FC" w:rsidRPr="00432A69" w:rsidRDefault="002572FC" w:rsidP="00CE4988">
            <w:pPr>
              <w:pStyle w:val="Standardowyakapit"/>
              <w:rPr>
                <w:rStyle w:val="NazwaProgramowa"/>
              </w:rPr>
            </w:pPr>
            <w:r w:rsidRPr="00432A69">
              <w:rPr>
                <w:rStyle w:val="NazwaProgramowa"/>
              </w:rPr>
              <w:t>CarriageReturn</w:t>
            </w:r>
          </w:p>
        </w:tc>
        <w:tc>
          <w:tcPr>
            <w:tcW w:w="3260" w:type="dxa"/>
          </w:tcPr>
          <w:p w14:paraId="453E1EBA" w14:textId="4207CF8B" w:rsidR="002572FC" w:rsidRPr="00BE2289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</w:t>
            </w:r>
            <w:r w:rsidR="00C908DB">
              <w:rPr>
                <w:rStyle w:val="NazwaProgramowa"/>
              </w:rPr>
              <w:t>cr</w:t>
            </w:r>
          </w:p>
        </w:tc>
        <w:tc>
          <w:tcPr>
            <w:tcW w:w="1242" w:type="dxa"/>
          </w:tcPr>
          <w:p w14:paraId="7B2DB1B0" w14:textId="77777777" w:rsidR="002572FC" w:rsidRDefault="002572FC" w:rsidP="00CE4988">
            <w:pPr>
              <w:pStyle w:val="Standardowyakapit"/>
              <w:rPr>
                <w:rStyle w:val="NazwaProgramowa"/>
              </w:rPr>
            </w:pPr>
          </w:p>
        </w:tc>
      </w:tr>
      <w:tr w:rsidR="002572FC" w14:paraId="72180AC9" w14:textId="77777777" w:rsidTr="00C91D4C">
        <w:tc>
          <w:tcPr>
            <w:tcW w:w="4786" w:type="dxa"/>
          </w:tcPr>
          <w:p w14:paraId="52CB28C9" w14:textId="77777777" w:rsidR="002572FC" w:rsidRPr="00432A69" w:rsidRDefault="002572FC" w:rsidP="00CE4988">
            <w:pPr>
              <w:pStyle w:val="Standardowyakapit"/>
              <w:rPr>
                <w:rStyle w:val="NazwaProgramowa"/>
              </w:rPr>
            </w:pPr>
            <w:r w:rsidRPr="00432A69">
              <w:rPr>
                <w:rStyle w:val="NazwaProgramowa"/>
              </w:rPr>
              <w:t>SoftHyphen</w:t>
            </w:r>
          </w:p>
        </w:tc>
        <w:tc>
          <w:tcPr>
            <w:tcW w:w="3260" w:type="dxa"/>
          </w:tcPr>
          <w:p w14:paraId="56E891DE" w14:textId="77777777" w:rsidR="002572FC" w:rsidRPr="00BE2289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</w:t>
            </w:r>
            <w:r w:rsidRPr="00BE2289">
              <w:rPr>
                <w:rStyle w:val="NazwaProgramowa"/>
              </w:rPr>
              <w:t>00AD</w:t>
            </w:r>
          </w:p>
        </w:tc>
        <w:tc>
          <w:tcPr>
            <w:tcW w:w="1242" w:type="dxa"/>
          </w:tcPr>
          <w:p w14:paraId="3330CC3D" w14:textId="77777777" w:rsidR="002572FC" w:rsidRDefault="002572FC" w:rsidP="00CE4988">
            <w:pPr>
              <w:pStyle w:val="Standardowyakapit"/>
              <w:rPr>
                <w:rStyle w:val="NazwaProgramowa"/>
              </w:rPr>
            </w:pPr>
          </w:p>
        </w:tc>
      </w:tr>
      <w:tr w:rsidR="002572FC" w14:paraId="65332AAE" w14:textId="77777777" w:rsidTr="00C91D4C">
        <w:tc>
          <w:tcPr>
            <w:tcW w:w="4786" w:type="dxa"/>
          </w:tcPr>
          <w:p w14:paraId="1F62BDED" w14:textId="77777777" w:rsidR="002572FC" w:rsidRPr="00432A69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NoBreak</w:t>
            </w:r>
            <w:r w:rsidRPr="00432A69">
              <w:rPr>
                <w:rStyle w:val="NazwaProgramowa"/>
              </w:rPr>
              <w:t>Hyphen</w:t>
            </w:r>
          </w:p>
        </w:tc>
        <w:tc>
          <w:tcPr>
            <w:tcW w:w="3260" w:type="dxa"/>
          </w:tcPr>
          <w:p w14:paraId="2A1CFF25" w14:textId="77777777" w:rsidR="002572FC" w:rsidRPr="00BE2289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</w:t>
            </w:r>
            <w:r w:rsidRPr="00BE2289">
              <w:rPr>
                <w:rStyle w:val="NazwaProgramowa"/>
              </w:rPr>
              <w:t>2011</w:t>
            </w:r>
          </w:p>
        </w:tc>
        <w:tc>
          <w:tcPr>
            <w:tcW w:w="1242" w:type="dxa"/>
          </w:tcPr>
          <w:p w14:paraId="3575044F" w14:textId="77777777" w:rsidR="002572FC" w:rsidRDefault="002572FC" w:rsidP="00CE4988">
            <w:pPr>
              <w:pStyle w:val="Standardowyakapit"/>
              <w:rPr>
                <w:rStyle w:val="NazwaProgramowa"/>
              </w:rPr>
            </w:pPr>
          </w:p>
        </w:tc>
      </w:tr>
      <w:tr w:rsidR="002572FC" w14:paraId="3890857E" w14:textId="77777777" w:rsidTr="00C91D4C">
        <w:tc>
          <w:tcPr>
            <w:tcW w:w="4786" w:type="dxa"/>
          </w:tcPr>
          <w:p w14:paraId="76F94932" w14:textId="77777777" w:rsidR="002572FC" w:rsidRPr="00163323" w:rsidRDefault="002572FC" w:rsidP="00CE4988">
            <w:pPr>
              <w:pStyle w:val="Standardowyakapit"/>
              <w:rPr>
                <w:rStyle w:val="NazwaProgramowa"/>
              </w:rPr>
            </w:pPr>
            <w:r w:rsidRPr="00BA2029">
              <w:rPr>
                <w:rStyle w:val="NazwaProgramowa"/>
              </w:rPr>
              <w:t>AnnotationReferenceMark</w:t>
            </w:r>
          </w:p>
        </w:tc>
        <w:tc>
          <w:tcPr>
            <w:tcW w:w="3260" w:type="dxa"/>
          </w:tcPr>
          <w:p w14:paraId="547A0A42" w14:textId="77777777" w:rsidR="002572FC" w:rsidRPr="00BE2289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0A</w:t>
            </w:r>
          </w:p>
        </w:tc>
        <w:tc>
          <w:tcPr>
            <w:tcW w:w="1242" w:type="dxa"/>
          </w:tcPr>
          <w:p w14:paraId="68E872FF" w14:textId="77777777" w:rsidR="002572FC" w:rsidRDefault="002572FC" w:rsidP="00CE4988">
            <w:pPr>
              <w:pStyle w:val="Standardowyakapit"/>
              <w:rPr>
                <w:rStyle w:val="NazwaProgramowa"/>
              </w:rPr>
            </w:pPr>
          </w:p>
        </w:tc>
      </w:tr>
      <w:tr w:rsidR="002572FC" w14:paraId="3A2B0D9E" w14:textId="77777777" w:rsidTr="00C91D4C">
        <w:tc>
          <w:tcPr>
            <w:tcW w:w="4786" w:type="dxa"/>
          </w:tcPr>
          <w:p w14:paraId="1B5DF8FC" w14:textId="77777777" w:rsidR="002572FC" w:rsidRDefault="002572FC" w:rsidP="00CE4988">
            <w:pPr>
              <w:pStyle w:val="Standardowyakapit"/>
              <w:rPr>
                <w:rStyle w:val="NazwaProgramowa"/>
              </w:rPr>
            </w:pPr>
            <w:r w:rsidRPr="00E83656">
              <w:rPr>
                <w:rStyle w:val="NazwaProgramowa"/>
              </w:rPr>
              <w:t>LastRenderedPageBreak</w:t>
            </w:r>
          </w:p>
        </w:tc>
        <w:tc>
          <w:tcPr>
            <w:tcW w:w="3260" w:type="dxa"/>
          </w:tcPr>
          <w:p w14:paraId="7F259696" w14:textId="77777777" w:rsidR="002572FC" w:rsidRPr="00BE2289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0B</w:t>
            </w:r>
          </w:p>
        </w:tc>
        <w:tc>
          <w:tcPr>
            <w:tcW w:w="1242" w:type="dxa"/>
          </w:tcPr>
          <w:p w14:paraId="600EFDCA" w14:textId="77777777" w:rsidR="002572FC" w:rsidRDefault="002572FC" w:rsidP="00CE4988">
            <w:pPr>
              <w:pStyle w:val="Standardowyakapit"/>
              <w:rPr>
                <w:rStyle w:val="NazwaProgramowa"/>
              </w:rPr>
            </w:pPr>
          </w:p>
        </w:tc>
      </w:tr>
      <w:tr w:rsidR="002572FC" w14:paraId="46A186CD" w14:textId="77777777" w:rsidTr="00C91D4C">
        <w:tc>
          <w:tcPr>
            <w:tcW w:w="4786" w:type="dxa"/>
          </w:tcPr>
          <w:p w14:paraId="20B63B12" w14:textId="77777777" w:rsidR="002572FC" w:rsidRPr="00F80295" w:rsidRDefault="002572FC" w:rsidP="00CE4988">
            <w:pPr>
              <w:pStyle w:val="Standardowyakapit"/>
              <w:rPr>
                <w:rStyle w:val="NazwaProgramowa"/>
              </w:rPr>
            </w:pPr>
            <w:r w:rsidRPr="00163323">
              <w:rPr>
                <w:rStyle w:val="NazwaProgramowa"/>
              </w:rPr>
              <w:t>ContinuationSeparatorMark</w:t>
            </w:r>
          </w:p>
        </w:tc>
        <w:tc>
          <w:tcPr>
            <w:tcW w:w="3260" w:type="dxa"/>
          </w:tcPr>
          <w:p w14:paraId="0A04DEC2" w14:textId="13FF7A29" w:rsidR="002572FC" w:rsidRPr="00BE2289" w:rsidRDefault="004A5593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ftnsepc</w:t>
            </w:r>
          </w:p>
        </w:tc>
        <w:tc>
          <w:tcPr>
            <w:tcW w:w="1242" w:type="dxa"/>
          </w:tcPr>
          <w:p w14:paraId="77E27B4F" w14:textId="77777777" w:rsidR="002572FC" w:rsidRDefault="002572FC" w:rsidP="00CE4988">
            <w:pPr>
              <w:pStyle w:val="Standardowyakapit"/>
              <w:rPr>
                <w:rStyle w:val="NazwaProgramowa"/>
              </w:rPr>
            </w:pPr>
          </w:p>
        </w:tc>
      </w:tr>
      <w:tr w:rsidR="002572FC" w14:paraId="7248F9EA" w14:textId="77777777" w:rsidTr="00C91D4C">
        <w:tc>
          <w:tcPr>
            <w:tcW w:w="4786" w:type="dxa"/>
          </w:tcPr>
          <w:p w14:paraId="3DBD3F1D" w14:textId="77777777" w:rsidR="002572FC" w:rsidRPr="00F80295" w:rsidRDefault="002572FC" w:rsidP="00CE4988">
            <w:pPr>
              <w:pStyle w:val="Standardowyakapit"/>
              <w:rPr>
                <w:rStyle w:val="NazwaProgramowa"/>
              </w:rPr>
            </w:pPr>
            <w:r w:rsidRPr="00F80295">
              <w:rPr>
                <w:rStyle w:val="NazwaProgramowa"/>
              </w:rPr>
              <w:lastRenderedPageBreak/>
              <w:t>SeparatorMark</w:t>
            </w:r>
          </w:p>
        </w:tc>
        <w:tc>
          <w:tcPr>
            <w:tcW w:w="3260" w:type="dxa"/>
          </w:tcPr>
          <w:p w14:paraId="202B10CE" w14:textId="0C5D20E5" w:rsidR="002572FC" w:rsidRPr="004A5593" w:rsidRDefault="004A5593" w:rsidP="00CE4988">
            <w:pPr>
              <w:pStyle w:val="Standardowyakapit"/>
              <w:rPr>
                <w:rStyle w:val="NazwaProgramowa"/>
              </w:rPr>
            </w:pPr>
            <w:r w:rsidRPr="004A5593">
              <w:rPr>
                <w:rStyle w:val="NazwaProgramowa"/>
              </w:rPr>
              <w:t>\ftnsep</w:t>
            </w:r>
          </w:p>
        </w:tc>
        <w:tc>
          <w:tcPr>
            <w:tcW w:w="1242" w:type="dxa"/>
          </w:tcPr>
          <w:p w14:paraId="2F307D70" w14:textId="77777777" w:rsidR="002572FC" w:rsidRDefault="002572FC" w:rsidP="00CE4988">
            <w:pPr>
              <w:pStyle w:val="Standardowyakapit"/>
              <w:rPr>
                <w:rStyle w:val="NazwaProgramowa"/>
              </w:rPr>
            </w:pPr>
          </w:p>
        </w:tc>
      </w:tr>
      <w:tr w:rsidR="002572FC" w14:paraId="069D9EF7" w14:textId="77777777" w:rsidTr="00C91D4C">
        <w:tc>
          <w:tcPr>
            <w:tcW w:w="4786" w:type="dxa"/>
          </w:tcPr>
          <w:p w14:paraId="74A88A1A" w14:textId="77777777" w:rsidR="002572FC" w:rsidRPr="00F80295" w:rsidRDefault="002572FC" w:rsidP="00CE4988">
            <w:pPr>
              <w:pStyle w:val="Standardowyakapit"/>
              <w:rPr>
                <w:rStyle w:val="NazwaProgramowa"/>
              </w:rPr>
            </w:pPr>
            <w:r w:rsidRPr="00F80295">
              <w:rPr>
                <w:rStyle w:val="NazwaProgramowa"/>
              </w:rPr>
              <w:t>EndnoteReferenceMark</w:t>
            </w:r>
          </w:p>
        </w:tc>
        <w:tc>
          <w:tcPr>
            <w:tcW w:w="3260" w:type="dxa"/>
          </w:tcPr>
          <w:p w14:paraId="00C710A5" w14:textId="44C083FB" w:rsidR="002572FC" w:rsidRPr="00BE2289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</w:t>
            </w:r>
            <w:r w:rsidR="004A5593">
              <w:rPr>
                <w:rStyle w:val="NazwaProgramowa"/>
              </w:rPr>
              <w:t>etn</w:t>
            </w:r>
          </w:p>
        </w:tc>
        <w:tc>
          <w:tcPr>
            <w:tcW w:w="1242" w:type="dxa"/>
          </w:tcPr>
          <w:p w14:paraId="6FD62D88" w14:textId="77777777" w:rsidR="002572FC" w:rsidRDefault="002572FC" w:rsidP="00CE4988">
            <w:pPr>
              <w:pStyle w:val="Standardowyakapit"/>
              <w:rPr>
                <w:rStyle w:val="NazwaProgramowa"/>
              </w:rPr>
            </w:pPr>
          </w:p>
        </w:tc>
      </w:tr>
      <w:tr w:rsidR="002572FC" w14:paraId="2CC03C20" w14:textId="77777777" w:rsidTr="00C91D4C">
        <w:tc>
          <w:tcPr>
            <w:tcW w:w="4786" w:type="dxa"/>
          </w:tcPr>
          <w:p w14:paraId="67E81F9A" w14:textId="77777777" w:rsidR="002572FC" w:rsidRPr="00432A69" w:rsidRDefault="002572FC" w:rsidP="00CE4988">
            <w:pPr>
              <w:pStyle w:val="Standardowyakapit"/>
              <w:rPr>
                <w:rStyle w:val="NazwaProgramowa"/>
              </w:rPr>
            </w:pPr>
            <w:r w:rsidRPr="00F80295">
              <w:rPr>
                <w:rStyle w:val="NazwaProgramowa"/>
              </w:rPr>
              <w:t>FootnoteReferenceMark</w:t>
            </w:r>
          </w:p>
        </w:tc>
        <w:tc>
          <w:tcPr>
            <w:tcW w:w="3260" w:type="dxa"/>
          </w:tcPr>
          <w:p w14:paraId="4F1147C9" w14:textId="1E26E2EE" w:rsidR="002572FC" w:rsidRPr="00BE2289" w:rsidRDefault="004A5593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ftn</w:t>
            </w:r>
          </w:p>
        </w:tc>
        <w:tc>
          <w:tcPr>
            <w:tcW w:w="1242" w:type="dxa"/>
          </w:tcPr>
          <w:p w14:paraId="64FBD8FD" w14:textId="77777777" w:rsidR="002572FC" w:rsidRDefault="002572FC" w:rsidP="00CE4988">
            <w:pPr>
              <w:pStyle w:val="Standardowyakapit"/>
              <w:rPr>
                <w:rStyle w:val="NazwaProgramowa"/>
              </w:rPr>
            </w:pPr>
          </w:p>
        </w:tc>
      </w:tr>
      <w:tr w:rsidR="002572FC" w14:paraId="7A738B4A" w14:textId="77777777" w:rsidTr="00C91D4C">
        <w:tc>
          <w:tcPr>
            <w:tcW w:w="4786" w:type="dxa"/>
          </w:tcPr>
          <w:p w14:paraId="65CF65C6" w14:textId="77777777" w:rsidR="002572FC" w:rsidRPr="00BA2029" w:rsidRDefault="002572FC" w:rsidP="00CE4988">
            <w:pPr>
              <w:pStyle w:val="Standardowyakapit"/>
              <w:rPr>
                <w:rStyle w:val="NazwaProgramowa"/>
              </w:rPr>
            </w:pPr>
            <w:r w:rsidRPr="00BA2029">
              <w:rPr>
                <w:rStyle w:val="NazwaProgramowa"/>
              </w:rPr>
              <w:t>PageNumber</w:t>
            </w:r>
          </w:p>
        </w:tc>
        <w:tc>
          <w:tcPr>
            <w:tcW w:w="3260" w:type="dxa"/>
          </w:tcPr>
          <w:p w14:paraId="60804813" w14:textId="0D976D62" w:rsidR="002572FC" w:rsidRPr="00BE2289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</w:t>
            </w:r>
            <w:r w:rsidR="004A5593">
              <w:rPr>
                <w:rStyle w:val="NazwaProgramowa"/>
              </w:rPr>
              <w:t>pg</w:t>
            </w:r>
            <w:r w:rsidR="0080266F">
              <w:rPr>
                <w:rStyle w:val="NazwaProgramowa"/>
              </w:rPr>
              <w:t>N</w:t>
            </w:r>
            <w:r w:rsidR="004A5593">
              <w:rPr>
                <w:rStyle w:val="NazwaProgramowa"/>
              </w:rPr>
              <w:t>um</w:t>
            </w:r>
          </w:p>
        </w:tc>
        <w:tc>
          <w:tcPr>
            <w:tcW w:w="1242" w:type="dxa"/>
          </w:tcPr>
          <w:p w14:paraId="3459F75D" w14:textId="77777777" w:rsidR="002572FC" w:rsidRDefault="002572FC" w:rsidP="00CE4988">
            <w:pPr>
              <w:pStyle w:val="Standardowyakapit"/>
              <w:rPr>
                <w:rStyle w:val="NazwaProgramowa"/>
              </w:rPr>
            </w:pPr>
          </w:p>
        </w:tc>
      </w:tr>
      <w:tr w:rsidR="002572FC" w14:paraId="33313F0E" w14:textId="77777777" w:rsidTr="00C91D4C">
        <w:tc>
          <w:tcPr>
            <w:tcW w:w="4786" w:type="dxa"/>
          </w:tcPr>
          <w:p w14:paraId="3DB3944A" w14:textId="77777777" w:rsidR="002572FC" w:rsidRPr="00BA2029" w:rsidRDefault="002572FC" w:rsidP="00CE4988">
            <w:pPr>
              <w:pStyle w:val="Standardowyakapit"/>
              <w:rPr>
                <w:rStyle w:val="NazwaProgramowa"/>
              </w:rPr>
            </w:pPr>
            <w:r w:rsidRPr="00BA2029">
              <w:rPr>
                <w:rStyle w:val="NazwaProgramowa"/>
              </w:rPr>
              <w:t>DayLong</w:t>
            </w:r>
          </w:p>
        </w:tc>
        <w:tc>
          <w:tcPr>
            <w:tcW w:w="3260" w:type="dxa"/>
          </w:tcPr>
          <w:p w14:paraId="2D4C9ED8" w14:textId="0FF43196" w:rsidR="002572FC" w:rsidRPr="00BE2289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</w:t>
            </w:r>
            <w:r w:rsidR="0080266F">
              <w:rPr>
                <w:rStyle w:val="NazwaProgramowa"/>
              </w:rPr>
              <w:t>dayLong</w:t>
            </w:r>
          </w:p>
        </w:tc>
        <w:tc>
          <w:tcPr>
            <w:tcW w:w="1242" w:type="dxa"/>
          </w:tcPr>
          <w:p w14:paraId="6F7694A4" w14:textId="77777777" w:rsidR="002572FC" w:rsidRDefault="002572FC" w:rsidP="00CE4988">
            <w:pPr>
              <w:pStyle w:val="Standardowyakapit"/>
              <w:rPr>
                <w:rStyle w:val="NazwaProgramowa"/>
              </w:rPr>
            </w:pPr>
          </w:p>
        </w:tc>
      </w:tr>
      <w:tr w:rsidR="002572FC" w14:paraId="5AE5386A" w14:textId="77777777" w:rsidTr="00C91D4C">
        <w:tc>
          <w:tcPr>
            <w:tcW w:w="4786" w:type="dxa"/>
          </w:tcPr>
          <w:p w14:paraId="034CD016" w14:textId="77777777" w:rsidR="002572FC" w:rsidRPr="00BA2029" w:rsidRDefault="002572FC" w:rsidP="00CE4988">
            <w:pPr>
              <w:pStyle w:val="Standardowyakapit"/>
              <w:rPr>
                <w:rStyle w:val="NazwaProgramowa"/>
              </w:rPr>
            </w:pPr>
            <w:r w:rsidRPr="00BA2029">
              <w:rPr>
                <w:rStyle w:val="NazwaProgramowa"/>
              </w:rPr>
              <w:t>Day</w:t>
            </w:r>
            <w:r>
              <w:rPr>
                <w:rStyle w:val="NazwaProgramowa"/>
              </w:rPr>
              <w:t>Short</w:t>
            </w:r>
          </w:p>
        </w:tc>
        <w:tc>
          <w:tcPr>
            <w:tcW w:w="3260" w:type="dxa"/>
          </w:tcPr>
          <w:p w14:paraId="34D780DC" w14:textId="1F9F0487" w:rsidR="002572FC" w:rsidRPr="00BE2289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</w:t>
            </w:r>
            <w:r w:rsidR="0080266F">
              <w:rPr>
                <w:rStyle w:val="NazwaProgramowa"/>
              </w:rPr>
              <w:t>dayShort</w:t>
            </w:r>
          </w:p>
        </w:tc>
        <w:tc>
          <w:tcPr>
            <w:tcW w:w="1242" w:type="dxa"/>
          </w:tcPr>
          <w:p w14:paraId="4A77397C" w14:textId="77777777" w:rsidR="002572FC" w:rsidRDefault="002572FC" w:rsidP="00CE4988">
            <w:pPr>
              <w:pStyle w:val="Standardowyakapit"/>
              <w:rPr>
                <w:rStyle w:val="NazwaProgramowa"/>
              </w:rPr>
            </w:pPr>
          </w:p>
        </w:tc>
      </w:tr>
      <w:tr w:rsidR="002572FC" w14:paraId="54DD7320" w14:textId="77777777" w:rsidTr="00C91D4C">
        <w:tc>
          <w:tcPr>
            <w:tcW w:w="4786" w:type="dxa"/>
          </w:tcPr>
          <w:p w14:paraId="26B229B4" w14:textId="77777777" w:rsidR="002572FC" w:rsidRPr="00BA2029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Month</w:t>
            </w:r>
            <w:r w:rsidRPr="00BA2029">
              <w:rPr>
                <w:rStyle w:val="NazwaProgramowa"/>
              </w:rPr>
              <w:t>Long</w:t>
            </w:r>
          </w:p>
        </w:tc>
        <w:tc>
          <w:tcPr>
            <w:tcW w:w="3260" w:type="dxa"/>
          </w:tcPr>
          <w:p w14:paraId="1BF6A726" w14:textId="2D692712" w:rsidR="002572FC" w:rsidRPr="00BE2289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</w:t>
            </w:r>
            <w:r w:rsidR="0080266F">
              <w:rPr>
                <w:rStyle w:val="NazwaProgramowa"/>
              </w:rPr>
              <w:t>monthLong</w:t>
            </w:r>
          </w:p>
        </w:tc>
        <w:tc>
          <w:tcPr>
            <w:tcW w:w="1242" w:type="dxa"/>
          </w:tcPr>
          <w:p w14:paraId="60771E97" w14:textId="77777777" w:rsidR="002572FC" w:rsidRDefault="002572FC" w:rsidP="00CE4988">
            <w:pPr>
              <w:pStyle w:val="Standardowyakapit"/>
              <w:rPr>
                <w:rStyle w:val="NazwaProgramowa"/>
              </w:rPr>
            </w:pPr>
          </w:p>
        </w:tc>
      </w:tr>
      <w:tr w:rsidR="002572FC" w14:paraId="78C6D2F0" w14:textId="77777777" w:rsidTr="00C91D4C">
        <w:tc>
          <w:tcPr>
            <w:tcW w:w="4786" w:type="dxa"/>
          </w:tcPr>
          <w:p w14:paraId="4E967E85" w14:textId="77777777" w:rsidR="002572FC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MonthShort</w:t>
            </w:r>
          </w:p>
        </w:tc>
        <w:tc>
          <w:tcPr>
            <w:tcW w:w="3260" w:type="dxa"/>
          </w:tcPr>
          <w:p w14:paraId="7E80A3BB" w14:textId="6ACC2F07" w:rsidR="002572FC" w:rsidRPr="00BE2289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</w:t>
            </w:r>
            <w:r w:rsidR="0080266F">
              <w:rPr>
                <w:rStyle w:val="NazwaProgramowa"/>
              </w:rPr>
              <w:t>monthShort</w:t>
            </w:r>
          </w:p>
        </w:tc>
        <w:tc>
          <w:tcPr>
            <w:tcW w:w="1242" w:type="dxa"/>
          </w:tcPr>
          <w:p w14:paraId="281640F6" w14:textId="77777777" w:rsidR="002572FC" w:rsidRDefault="002572FC" w:rsidP="00CE4988">
            <w:pPr>
              <w:pStyle w:val="Standardowyakapit"/>
              <w:rPr>
                <w:rStyle w:val="NazwaProgramowa"/>
              </w:rPr>
            </w:pPr>
          </w:p>
        </w:tc>
      </w:tr>
      <w:tr w:rsidR="002572FC" w14:paraId="15D2F907" w14:textId="77777777" w:rsidTr="00C91D4C">
        <w:tc>
          <w:tcPr>
            <w:tcW w:w="4786" w:type="dxa"/>
          </w:tcPr>
          <w:p w14:paraId="7E973C84" w14:textId="77777777" w:rsidR="002572FC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Year</w:t>
            </w:r>
            <w:r w:rsidRPr="00BA2029">
              <w:rPr>
                <w:rStyle w:val="NazwaProgramowa"/>
              </w:rPr>
              <w:t>Long</w:t>
            </w:r>
          </w:p>
        </w:tc>
        <w:tc>
          <w:tcPr>
            <w:tcW w:w="3260" w:type="dxa"/>
          </w:tcPr>
          <w:p w14:paraId="0AF9938F" w14:textId="77777777" w:rsidR="002572FC" w:rsidRPr="00BE2289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15</w:t>
            </w:r>
          </w:p>
        </w:tc>
        <w:tc>
          <w:tcPr>
            <w:tcW w:w="1242" w:type="dxa"/>
          </w:tcPr>
          <w:p w14:paraId="239E9551" w14:textId="77777777" w:rsidR="002572FC" w:rsidRDefault="002572FC" w:rsidP="00CE4988">
            <w:pPr>
              <w:pStyle w:val="Standardowyakapit"/>
              <w:rPr>
                <w:rStyle w:val="NazwaProgramowa"/>
              </w:rPr>
            </w:pPr>
          </w:p>
        </w:tc>
      </w:tr>
      <w:tr w:rsidR="002572FC" w14:paraId="4F1B41D2" w14:textId="77777777" w:rsidTr="00C91D4C">
        <w:tc>
          <w:tcPr>
            <w:tcW w:w="4786" w:type="dxa"/>
          </w:tcPr>
          <w:p w14:paraId="59A848A6" w14:textId="77777777" w:rsidR="002572FC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YearShort</w:t>
            </w:r>
          </w:p>
        </w:tc>
        <w:tc>
          <w:tcPr>
            <w:tcW w:w="3260" w:type="dxa"/>
          </w:tcPr>
          <w:p w14:paraId="27F7F09B" w14:textId="77777777" w:rsidR="002572FC" w:rsidRPr="00BE2289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16</w:t>
            </w:r>
          </w:p>
        </w:tc>
        <w:tc>
          <w:tcPr>
            <w:tcW w:w="1242" w:type="dxa"/>
          </w:tcPr>
          <w:p w14:paraId="6DD63E27" w14:textId="77777777" w:rsidR="002572FC" w:rsidRDefault="002572FC" w:rsidP="00CE4988">
            <w:pPr>
              <w:pStyle w:val="Standardowyakapit"/>
              <w:rPr>
                <w:rStyle w:val="NazwaProgramowa"/>
              </w:rPr>
            </w:pPr>
          </w:p>
        </w:tc>
      </w:tr>
      <w:tr w:rsidR="002572FC" w14:paraId="453CAC13" w14:textId="77777777" w:rsidTr="00C91D4C">
        <w:tc>
          <w:tcPr>
            <w:tcW w:w="4786" w:type="dxa"/>
          </w:tcPr>
          <w:p w14:paraId="63B9059B" w14:textId="38226FF5" w:rsidR="002572FC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FieldChar</w:t>
            </w:r>
            <w:r w:rsidR="00842CCC">
              <w:rPr>
                <w:rStyle w:val="NazwaProgramowa"/>
              </w:rPr>
              <w:t xml:space="preserve"> </w:t>
            </w:r>
            <w:r>
              <w:rPr>
                <w:rStyle w:val="NazwaProgramowa"/>
              </w:rPr>
              <w:t>(FieldCharType=Begin)</w:t>
            </w:r>
          </w:p>
        </w:tc>
        <w:tc>
          <w:tcPr>
            <w:tcW w:w="3260" w:type="dxa"/>
          </w:tcPr>
          <w:p w14:paraId="4C18EFDD" w14:textId="77777777" w:rsidR="002572FC" w:rsidRPr="00BE2289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21</w:t>
            </w:r>
          </w:p>
        </w:tc>
        <w:tc>
          <w:tcPr>
            <w:tcW w:w="1242" w:type="dxa"/>
          </w:tcPr>
          <w:p w14:paraId="73B6C1FB" w14:textId="77777777" w:rsidR="002572FC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1)</w:t>
            </w:r>
          </w:p>
        </w:tc>
      </w:tr>
      <w:tr w:rsidR="002572FC" w14:paraId="69C59F0B" w14:textId="77777777" w:rsidTr="00C91D4C">
        <w:tc>
          <w:tcPr>
            <w:tcW w:w="4786" w:type="dxa"/>
          </w:tcPr>
          <w:p w14:paraId="43A23257" w14:textId="284E1E59" w:rsidR="002572FC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FieldChar</w:t>
            </w:r>
            <w:r w:rsidR="00842CCC">
              <w:rPr>
                <w:rStyle w:val="NazwaProgramowa"/>
              </w:rPr>
              <w:t xml:space="preserve"> </w:t>
            </w:r>
            <w:r>
              <w:rPr>
                <w:rStyle w:val="NazwaProgramowa"/>
              </w:rPr>
              <w:t>(FieldCharType=Separate)</w:t>
            </w:r>
          </w:p>
        </w:tc>
        <w:tc>
          <w:tcPr>
            <w:tcW w:w="3260" w:type="dxa"/>
          </w:tcPr>
          <w:p w14:paraId="4071FA7D" w14:textId="77777777" w:rsidR="002572FC" w:rsidRPr="00BE2289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22</w:t>
            </w:r>
          </w:p>
        </w:tc>
        <w:tc>
          <w:tcPr>
            <w:tcW w:w="1242" w:type="dxa"/>
          </w:tcPr>
          <w:p w14:paraId="6FA360CE" w14:textId="77777777" w:rsidR="002572FC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1)</w:t>
            </w:r>
          </w:p>
        </w:tc>
      </w:tr>
      <w:tr w:rsidR="002572FC" w14:paraId="529B114D" w14:textId="77777777" w:rsidTr="00C91D4C">
        <w:tc>
          <w:tcPr>
            <w:tcW w:w="4786" w:type="dxa"/>
          </w:tcPr>
          <w:p w14:paraId="5D734B86" w14:textId="0860BC9C" w:rsidR="002572FC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FieldChar</w:t>
            </w:r>
            <w:r w:rsidR="00842CCC">
              <w:rPr>
                <w:rStyle w:val="NazwaProgramowa"/>
              </w:rPr>
              <w:t xml:space="preserve"> </w:t>
            </w:r>
            <w:r>
              <w:rPr>
                <w:rStyle w:val="NazwaProgramowa"/>
              </w:rPr>
              <w:t>(FieldCharType=End)</w:t>
            </w:r>
          </w:p>
        </w:tc>
        <w:tc>
          <w:tcPr>
            <w:tcW w:w="3260" w:type="dxa"/>
          </w:tcPr>
          <w:p w14:paraId="2B254E6A" w14:textId="77777777" w:rsidR="002572FC" w:rsidRPr="00BE2289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23</w:t>
            </w:r>
          </w:p>
        </w:tc>
        <w:tc>
          <w:tcPr>
            <w:tcW w:w="1242" w:type="dxa"/>
          </w:tcPr>
          <w:p w14:paraId="513E0037" w14:textId="77777777" w:rsidR="002572FC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1)</w:t>
            </w:r>
          </w:p>
        </w:tc>
      </w:tr>
      <w:tr w:rsidR="002572FC" w14:paraId="4A1F0E0A" w14:textId="77777777" w:rsidTr="00C91D4C">
        <w:tc>
          <w:tcPr>
            <w:tcW w:w="4786" w:type="dxa"/>
          </w:tcPr>
          <w:p w14:paraId="21F39037" w14:textId="77777777" w:rsidR="002572FC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SymbolChar</w:t>
            </w:r>
          </w:p>
        </w:tc>
        <w:tc>
          <w:tcPr>
            <w:tcW w:w="3260" w:type="dxa"/>
          </w:tcPr>
          <w:p w14:paraId="17F04E46" w14:textId="77777777" w:rsidR="002572FC" w:rsidRPr="00BE2289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25</w:t>
            </w:r>
          </w:p>
        </w:tc>
        <w:tc>
          <w:tcPr>
            <w:tcW w:w="1242" w:type="dxa"/>
          </w:tcPr>
          <w:p w14:paraId="78F7810F" w14:textId="77777777" w:rsidR="002572FC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2)</w:t>
            </w:r>
          </w:p>
        </w:tc>
      </w:tr>
      <w:tr w:rsidR="002572FC" w14:paraId="2C1DD716" w14:textId="77777777" w:rsidTr="00C91D4C">
        <w:tc>
          <w:tcPr>
            <w:tcW w:w="4786" w:type="dxa"/>
          </w:tcPr>
          <w:p w14:paraId="246A7D8F" w14:textId="77777777" w:rsidR="002572FC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Ruby</w:t>
            </w:r>
          </w:p>
        </w:tc>
        <w:tc>
          <w:tcPr>
            <w:tcW w:w="3260" w:type="dxa"/>
          </w:tcPr>
          <w:p w14:paraId="245FAE51" w14:textId="77777777" w:rsidR="002572FC" w:rsidRPr="00BE2289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26</w:t>
            </w:r>
          </w:p>
        </w:tc>
        <w:tc>
          <w:tcPr>
            <w:tcW w:w="1242" w:type="dxa"/>
          </w:tcPr>
          <w:p w14:paraId="05AF2B54" w14:textId="77777777" w:rsidR="002572FC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2)</w:t>
            </w:r>
          </w:p>
        </w:tc>
      </w:tr>
      <w:tr w:rsidR="002572FC" w14:paraId="6C14A6DF" w14:textId="77777777" w:rsidTr="00C91D4C">
        <w:tc>
          <w:tcPr>
            <w:tcW w:w="4786" w:type="dxa"/>
          </w:tcPr>
          <w:p w14:paraId="0FD128DC" w14:textId="77777777" w:rsidR="002572FC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EmbeddedObject</w:t>
            </w:r>
          </w:p>
        </w:tc>
        <w:tc>
          <w:tcPr>
            <w:tcW w:w="3260" w:type="dxa"/>
          </w:tcPr>
          <w:p w14:paraId="6619266F" w14:textId="77777777" w:rsidR="002572FC" w:rsidRPr="00BE2289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27</w:t>
            </w:r>
          </w:p>
        </w:tc>
        <w:tc>
          <w:tcPr>
            <w:tcW w:w="1242" w:type="dxa"/>
          </w:tcPr>
          <w:p w14:paraId="6DE45819" w14:textId="77777777" w:rsidR="002572FC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2)</w:t>
            </w:r>
          </w:p>
        </w:tc>
      </w:tr>
      <w:tr w:rsidR="002572FC" w14:paraId="5B4D5C3F" w14:textId="77777777" w:rsidTr="00C91D4C">
        <w:tc>
          <w:tcPr>
            <w:tcW w:w="4786" w:type="dxa"/>
          </w:tcPr>
          <w:p w14:paraId="6F52B983" w14:textId="77777777" w:rsidR="002572FC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Drawing</w:t>
            </w:r>
          </w:p>
        </w:tc>
        <w:tc>
          <w:tcPr>
            <w:tcW w:w="3260" w:type="dxa"/>
          </w:tcPr>
          <w:p w14:paraId="53A3C436" w14:textId="77777777" w:rsidR="002572FC" w:rsidRPr="00BE2289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28</w:t>
            </w:r>
          </w:p>
        </w:tc>
        <w:tc>
          <w:tcPr>
            <w:tcW w:w="1242" w:type="dxa"/>
          </w:tcPr>
          <w:p w14:paraId="4CAB1B91" w14:textId="77777777" w:rsidR="002572FC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2)</w:t>
            </w:r>
          </w:p>
        </w:tc>
      </w:tr>
      <w:tr w:rsidR="002572FC" w14:paraId="5D1B0EAB" w14:textId="77777777" w:rsidTr="00C91D4C">
        <w:tc>
          <w:tcPr>
            <w:tcW w:w="4786" w:type="dxa"/>
          </w:tcPr>
          <w:p w14:paraId="41D8BD2B" w14:textId="77777777" w:rsidR="002572FC" w:rsidRPr="00BA2029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PositionalTab</w:t>
            </w:r>
          </w:p>
        </w:tc>
        <w:tc>
          <w:tcPr>
            <w:tcW w:w="3260" w:type="dxa"/>
          </w:tcPr>
          <w:p w14:paraId="32DE041F" w14:textId="77777777" w:rsidR="002572FC" w:rsidRPr="00BE2289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29</w:t>
            </w:r>
          </w:p>
        </w:tc>
        <w:tc>
          <w:tcPr>
            <w:tcW w:w="1242" w:type="dxa"/>
          </w:tcPr>
          <w:p w14:paraId="0A50E983" w14:textId="77777777" w:rsidR="002572FC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2)</w:t>
            </w:r>
          </w:p>
        </w:tc>
      </w:tr>
      <w:tr w:rsidR="002572FC" w14:paraId="7F5EA80C" w14:textId="77777777" w:rsidTr="00C91D4C">
        <w:tc>
          <w:tcPr>
            <w:tcW w:w="4786" w:type="dxa"/>
          </w:tcPr>
          <w:p w14:paraId="720EAC48" w14:textId="77777777" w:rsidR="002572FC" w:rsidRPr="00163323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Comment</w:t>
            </w:r>
            <w:r w:rsidRPr="00BA2029">
              <w:rPr>
                <w:rStyle w:val="NazwaProgramowa"/>
              </w:rPr>
              <w:t>Reference</w:t>
            </w:r>
          </w:p>
        </w:tc>
        <w:tc>
          <w:tcPr>
            <w:tcW w:w="3260" w:type="dxa"/>
          </w:tcPr>
          <w:p w14:paraId="37F43128" w14:textId="77777777" w:rsidR="002572FC" w:rsidRPr="00BE2289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2A</w:t>
            </w:r>
          </w:p>
        </w:tc>
        <w:tc>
          <w:tcPr>
            <w:tcW w:w="1242" w:type="dxa"/>
          </w:tcPr>
          <w:p w14:paraId="2E0E8DB2" w14:textId="77777777" w:rsidR="002572FC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2)</w:t>
            </w:r>
          </w:p>
        </w:tc>
      </w:tr>
      <w:tr w:rsidR="002572FC" w14:paraId="57FD8547" w14:textId="77777777" w:rsidTr="00C91D4C">
        <w:tc>
          <w:tcPr>
            <w:tcW w:w="4786" w:type="dxa"/>
          </w:tcPr>
          <w:p w14:paraId="6D61D203" w14:textId="77777777" w:rsidR="002572FC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FieldCode</w:t>
            </w:r>
          </w:p>
        </w:tc>
        <w:tc>
          <w:tcPr>
            <w:tcW w:w="3260" w:type="dxa"/>
          </w:tcPr>
          <w:p w14:paraId="5CC2AE74" w14:textId="77777777" w:rsidR="002572FC" w:rsidRPr="00BE2289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2B</w:t>
            </w:r>
          </w:p>
        </w:tc>
        <w:tc>
          <w:tcPr>
            <w:tcW w:w="1242" w:type="dxa"/>
          </w:tcPr>
          <w:p w14:paraId="33AB919A" w14:textId="77777777" w:rsidR="002572FC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2)</w:t>
            </w:r>
          </w:p>
        </w:tc>
      </w:tr>
      <w:tr w:rsidR="002572FC" w14:paraId="26F518F8" w14:textId="77777777" w:rsidTr="00C91D4C">
        <w:tc>
          <w:tcPr>
            <w:tcW w:w="4786" w:type="dxa"/>
          </w:tcPr>
          <w:p w14:paraId="33EEE7CF" w14:textId="77777777" w:rsidR="002572FC" w:rsidRPr="00F80295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DeletedFieldCode</w:t>
            </w:r>
          </w:p>
        </w:tc>
        <w:tc>
          <w:tcPr>
            <w:tcW w:w="3260" w:type="dxa"/>
          </w:tcPr>
          <w:p w14:paraId="6F3FC311" w14:textId="77777777" w:rsidR="002572FC" w:rsidRPr="00BE2289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2C</w:t>
            </w:r>
          </w:p>
        </w:tc>
        <w:tc>
          <w:tcPr>
            <w:tcW w:w="1242" w:type="dxa"/>
          </w:tcPr>
          <w:p w14:paraId="7C2B5F54" w14:textId="77777777" w:rsidR="002572FC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2)</w:t>
            </w:r>
          </w:p>
        </w:tc>
      </w:tr>
      <w:tr w:rsidR="002572FC" w14:paraId="1FCB3C6F" w14:textId="77777777" w:rsidTr="00C91D4C">
        <w:tc>
          <w:tcPr>
            <w:tcW w:w="4786" w:type="dxa"/>
          </w:tcPr>
          <w:p w14:paraId="23CBBAE3" w14:textId="77777777" w:rsidR="002572FC" w:rsidRPr="00F80295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DeletedText</w:t>
            </w:r>
          </w:p>
        </w:tc>
        <w:tc>
          <w:tcPr>
            <w:tcW w:w="3260" w:type="dxa"/>
          </w:tcPr>
          <w:p w14:paraId="59CD534E" w14:textId="77777777" w:rsidR="002572FC" w:rsidRPr="00BE2289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2D</w:t>
            </w:r>
          </w:p>
        </w:tc>
        <w:tc>
          <w:tcPr>
            <w:tcW w:w="1242" w:type="dxa"/>
          </w:tcPr>
          <w:p w14:paraId="3501C40F" w14:textId="77777777" w:rsidR="002572FC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2)</w:t>
            </w:r>
          </w:p>
        </w:tc>
      </w:tr>
      <w:tr w:rsidR="002572FC" w14:paraId="4C49E416" w14:textId="77777777" w:rsidTr="00C91D4C">
        <w:tc>
          <w:tcPr>
            <w:tcW w:w="4786" w:type="dxa"/>
          </w:tcPr>
          <w:p w14:paraId="52DA1EA7" w14:textId="77777777" w:rsidR="002572FC" w:rsidRPr="00F80295" w:rsidRDefault="002572FC" w:rsidP="00CE4988">
            <w:pPr>
              <w:pStyle w:val="Standardowyakapit"/>
              <w:rPr>
                <w:rStyle w:val="NazwaProgramowa"/>
              </w:rPr>
            </w:pPr>
            <w:r w:rsidRPr="00F80295">
              <w:rPr>
                <w:rStyle w:val="NazwaProgramowa"/>
              </w:rPr>
              <w:t>EndnoteReference</w:t>
            </w:r>
          </w:p>
        </w:tc>
        <w:tc>
          <w:tcPr>
            <w:tcW w:w="3260" w:type="dxa"/>
          </w:tcPr>
          <w:p w14:paraId="14D6CC94" w14:textId="77777777" w:rsidR="002572FC" w:rsidRPr="00BE2289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2E</w:t>
            </w:r>
          </w:p>
        </w:tc>
        <w:tc>
          <w:tcPr>
            <w:tcW w:w="1242" w:type="dxa"/>
          </w:tcPr>
          <w:p w14:paraId="0F73106D" w14:textId="77777777" w:rsidR="002572FC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2)</w:t>
            </w:r>
          </w:p>
        </w:tc>
      </w:tr>
      <w:tr w:rsidR="002572FC" w14:paraId="6130D773" w14:textId="77777777" w:rsidTr="00C91D4C">
        <w:tc>
          <w:tcPr>
            <w:tcW w:w="4786" w:type="dxa"/>
          </w:tcPr>
          <w:p w14:paraId="49C00C90" w14:textId="77777777" w:rsidR="002572FC" w:rsidRPr="00432A69" w:rsidRDefault="002572FC" w:rsidP="00CE4988">
            <w:pPr>
              <w:pStyle w:val="Standardowyakapit"/>
              <w:rPr>
                <w:rStyle w:val="NazwaProgramowa"/>
              </w:rPr>
            </w:pPr>
            <w:r w:rsidRPr="00F80295">
              <w:rPr>
                <w:rStyle w:val="NazwaProgramowa"/>
              </w:rPr>
              <w:t>FootnoteReference</w:t>
            </w:r>
          </w:p>
        </w:tc>
        <w:tc>
          <w:tcPr>
            <w:tcW w:w="3260" w:type="dxa"/>
          </w:tcPr>
          <w:p w14:paraId="67AED1B8" w14:textId="77777777" w:rsidR="002572FC" w:rsidRPr="00BE2289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2F</w:t>
            </w:r>
          </w:p>
        </w:tc>
        <w:tc>
          <w:tcPr>
            <w:tcW w:w="1242" w:type="dxa"/>
          </w:tcPr>
          <w:p w14:paraId="38B05EC7" w14:textId="77777777" w:rsidR="002572FC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2)</w:t>
            </w:r>
          </w:p>
        </w:tc>
      </w:tr>
      <w:tr w:rsidR="002572FC" w14:paraId="799745A7" w14:textId="77777777" w:rsidTr="00C91D4C">
        <w:tc>
          <w:tcPr>
            <w:tcW w:w="4786" w:type="dxa"/>
          </w:tcPr>
          <w:p w14:paraId="29C64AD8" w14:textId="77777777" w:rsidR="002572FC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ContentPart</w:t>
            </w:r>
          </w:p>
        </w:tc>
        <w:tc>
          <w:tcPr>
            <w:tcW w:w="3260" w:type="dxa"/>
          </w:tcPr>
          <w:p w14:paraId="373201CF" w14:textId="77777777" w:rsidR="002572FC" w:rsidRPr="00BE2289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\uE0</w:t>
            </w:r>
            <w:r w:rsidRPr="00BE2289">
              <w:rPr>
                <w:rStyle w:val="NazwaProgramowa"/>
              </w:rPr>
              <w:t>30</w:t>
            </w:r>
          </w:p>
        </w:tc>
        <w:tc>
          <w:tcPr>
            <w:tcW w:w="1242" w:type="dxa"/>
          </w:tcPr>
          <w:p w14:paraId="147C24AA" w14:textId="77777777" w:rsidR="002572FC" w:rsidRDefault="002572FC" w:rsidP="00CE4988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2)</w:t>
            </w:r>
          </w:p>
        </w:tc>
      </w:tr>
      <w:tr w:rsidR="00C91D4C" w:rsidRPr="001520F0" w14:paraId="2E5DDD6E" w14:textId="77777777" w:rsidTr="00C91D4C">
        <w:tc>
          <w:tcPr>
            <w:tcW w:w="4786" w:type="dxa"/>
          </w:tcPr>
          <w:p w14:paraId="14ECA2E8" w14:textId="764E2448" w:rsidR="00C91D4C" w:rsidRPr="001520F0" w:rsidRDefault="00C91D4C" w:rsidP="00C91D4C">
            <w:pPr>
              <w:rPr>
                <w:rStyle w:val="NazwaProgramowa"/>
              </w:rPr>
            </w:pPr>
          </w:p>
        </w:tc>
        <w:tc>
          <w:tcPr>
            <w:tcW w:w="3260" w:type="dxa"/>
          </w:tcPr>
          <w:p w14:paraId="55325248" w14:textId="2F5E1C83" w:rsidR="00C91D4C" w:rsidRPr="00C91D4C" w:rsidRDefault="00C91D4C" w:rsidP="00C91D4C">
            <w:r w:rsidRPr="00C91D4C">
              <w:rPr>
                <w:rStyle w:val="NazwaProgramowa"/>
              </w:rPr>
              <w:t>\'</w:t>
            </w:r>
          </w:p>
        </w:tc>
        <w:tc>
          <w:tcPr>
            <w:tcW w:w="1242" w:type="dxa"/>
          </w:tcPr>
          <w:p w14:paraId="068B703F" w14:textId="77777777" w:rsidR="00C91D4C" w:rsidRPr="001520F0" w:rsidRDefault="00C91D4C" w:rsidP="00C91D4C">
            <w:r w:rsidRPr="001520F0">
              <w:t>Symbol</w:t>
            </w:r>
          </w:p>
        </w:tc>
      </w:tr>
      <w:tr w:rsidR="00C91D4C" w:rsidRPr="001520F0" w14:paraId="4F85E545" w14:textId="77777777" w:rsidTr="00C91D4C">
        <w:tc>
          <w:tcPr>
            <w:tcW w:w="4786" w:type="dxa"/>
          </w:tcPr>
          <w:p w14:paraId="620495CF" w14:textId="2ED2E0C2" w:rsidR="00C91D4C" w:rsidRPr="001520F0" w:rsidRDefault="00C91D4C" w:rsidP="00C91D4C">
            <w:pPr>
              <w:rPr>
                <w:rStyle w:val="NazwaProgramowa"/>
              </w:rPr>
            </w:pPr>
          </w:p>
        </w:tc>
        <w:tc>
          <w:tcPr>
            <w:tcW w:w="3260" w:type="dxa"/>
          </w:tcPr>
          <w:p w14:paraId="64F3FFA9" w14:textId="53CDE5E5" w:rsidR="00C91D4C" w:rsidRPr="00C91D4C" w:rsidRDefault="00C91D4C" w:rsidP="00C91D4C">
            <w:r w:rsidRPr="00C91D4C">
              <w:rPr>
                <w:rStyle w:val="NazwaProgramowa"/>
              </w:rPr>
              <w:t>\*</w:t>
            </w:r>
          </w:p>
        </w:tc>
        <w:tc>
          <w:tcPr>
            <w:tcW w:w="1242" w:type="dxa"/>
          </w:tcPr>
          <w:p w14:paraId="7FA3F1F3" w14:textId="77777777" w:rsidR="00C91D4C" w:rsidRPr="001520F0" w:rsidRDefault="00C91D4C" w:rsidP="00C91D4C">
            <w:r w:rsidRPr="001520F0">
              <w:t>Symbol</w:t>
            </w:r>
          </w:p>
        </w:tc>
      </w:tr>
      <w:tr w:rsidR="00C91D4C" w:rsidRPr="001520F0" w14:paraId="5D796873" w14:textId="77777777" w:rsidTr="00C91D4C">
        <w:tc>
          <w:tcPr>
            <w:tcW w:w="4786" w:type="dxa"/>
          </w:tcPr>
          <w:p w14:paraId="5EB97AC8" w14:textId="6B053D07" w:rsidR="00C91D4C" w:rsidRPr="001520F0" w:rsidRDefault="00C91D4C" w:rsidP="00C91D4C">
            <w:pPr>
              <w:rPr>
                <w:rStyle w:val="NazwaProgramowa"/>
              </w:rPr>
            </w:pPr>
          </w:p>
        </w:tc>
        <w:tc>
          <w:tcPr>
            <w:tcW w:w="3260" w:type="dxa"/>
          </w:tcPr>
          <w:p w14:paraId="0CA82805" w14:textId="28AAC9C8" w:rsidR="00C91D4C" w:rsidRPr="00C91D4C" w:rsidRDefault="00C91D4C" w:rsidP="00C91D4C">
            <w:r w:rsidRPr="00C91D4C">
              <w:rPr>
                <w:rStyle w:val="NazwaProgramowa"/>
              </w:rPr>
              <w:t>\-</w:t>
            </w:r>
          </w:p>
        </w:tc>
        <w:tc>
          <w:tcPr>
            <w:tcW w:w="1242" w:type="dxa"/>
          </w:tcPr>
          <w:p w14:paraId="2A1407BB" w14:textId="77777777" w:rsidR="00C91D4C" w:rsidRPr="001520F0" w:rsidRDefault="00C91D4C" w:rsidP="00C91D4C">
            <w:r w:rsidRPr="001520F0">
              <w:t>Symbol</w:t>
            </w:r>
          </w:p>
        </w:tc>
      </w:tr>
      <w:tr w:rsidR="00C91D4C" w:rsidRPr="001520F0" w14:paraId="48B00FE8" w14:textId="77777777" w:rsidTr="00C91D4C">
        <w:tc>
          <w:tcPr>
            <w:tcW w:w="4786" w:type="dxa"/>
          </w:tcPr>
          <w:p w14:paraId="15A8E39D" w14:textId="43032B7B" w:rsidR="00C91D4C" w:rsidRPr="001520F0" w:rsidRDefault="00C91D4C" w:rsidP="00C91D4C">
            <w:pPr>
              <w:rPr>
                <w:rStyle w:val="NazwaProgramowa"/>
              </w:rPr>
            </w:pPr>
          </w:p>
        </w:tc>
        <w:tc>
          <w:tcPr>
            <w:tcW w:w="3260" w:type="dxa"/>
          </w:tcPr>
          <w:p w14:paraId="0B30BDBA" w14:textId="4EF84496" w:rsidR="00C91D4C" w:rsidRPr="00C91D4C" w:rsidRDefault="00C91D4C" w:rsidP="00C91D4C">
            <w:r w:rsidRPr="00C91D4C">
              <w:rPr>
                <w:rStyle w:val="NazwaProgramowa"/>
              </w:rPr>
              <w:t>\:</w:t>
            </w:r>
          </w:p>
        </w:tc>
        <w:tc>
          <w:tcPr>
            <w:tcW w:w="1242" w:type="dxa"/>
          </w:tcPr>
          <w:p w14:paraId="67EB4B2E" w14:textId="77777777" w:rsidR="00C91D4C" w:rsidRPr="001520F0" w:rsidRDefault="00C91D4C" w:rsidP="00C91D4C">
            <w:r w:rsidRPr="001520F0">
              <w:t>Symbol</w:t>
            </w:r>
          </w:p>
        </w:tc>
      </w:tr>
      <w:tr w:rsidR="00C91D4C" w:rsidRPr="001520F0" w14:paraId="4F142737" w14:textId="77777777" w:rsidTr="00C91D4C">
        <w:tc>
          <w:tcPr>
            <w:tcW w:w="4786" w:type="dxa"/>
          </w:tcPr>
          <w:p w14:paraId="255F1C36" w14:textId="6BA7E3EC" w:rsidR="00C91D4C" w:rsidRPr="001520F0" w:rsidRDefault="00C91D4C" w:rsidP="00C91D4C">
            <w:pPr>
              <w:rPr>
                <w:rStyle w:val="NazwaProgramowa"/>
              </w:rPr>
            </w:pPr>
          </w:p>
        </w:tc>
        <w:tc>
          <w:tcPr>
            <w:tcW w:w="3260" w:type="dxa"/>
          </w:tcPr>
          <w:p w14:paraId="4CCA10CB" w14:textId="3D127058" w:rsidR="00C91D4C" w:rsidRPr="00C91D4C" w:rsidRDefault="00C91D4C" w:rsidP="00C91D4C">
            <w:r w:rsidRPr="00C91D4C">
              <w:rPr>
                <w:rStyle w:val="NazwaProgramowa"/>
              </w:rPr>
              <w:t>\\</w:t>
            </w:r>
          </w:p>
        </w:tc>
        <w:tc>
          <w:tcPr>
            <w:tcW w:w="1242" w:type="dxa"/>
          </w:tcPr>
          <w:p w14:paraId="7EF31907" w14:textId="77777777" w:rsidR="00C91D4C" w:rsidRPr="001520F0" w:rsidRDefault="00C91D4C" w:rsidP="00C91D4C">
            <w:r w:rsidRPr="001520F0">
              <w:t>Symbol</w:t>
            </w:r>
          </w:p>
        </w:tc>
      </w:tr>
      <w:tr w:rsidR="00C91D4C" w:rsidRPr="001520F0" w14:paraId="2C951E92" w14:textId="77777777" w:rsidTr="00C91D4C">
        <w:tc>
          <w:tcPr>
            <w:tcW w:w="4786" w:type="dxa"/>
          </w:tcPr>
          <w:p w14:paraId="5331449E" w14:textId="22DFD790" w:rsidR="00C91D4C" w:rsidRPr="001520F0" w:rsidRDefault="00C91D4C" w:rsidP="00C91D4C">
            <w:pPr>
              <w:rPr>
                <w:rStyle w:val="NazwaProgramowa"/>
              </w:rPr>
            </w:pPr>
          </w:p>
        </w:tc>
        <w:tc>
          <w:tcPr>
            <w:tcW w:w="3260" w:type="dxa"/>
          </w:tcPr>
          <w:p w14:paraId="242240DC" w14:textId="7029D6FE" w:rsidR="00C91D4C" w:rsidRPr="00C91D4C" w:rsidRDefault="00C91D4C" w:rsidP="00C91D4C">
            <w:r w:rsidRPr="00C91D4C">
              <w:rPr>
                <w:rStyle w:val="NazwaProgramowa"/>
              </w:rPr>
              <w:t>\_</w:t>
            </w:r>
          </w:p>
        </w:tc>
        <w:tc>
          <w:tcPr>
            <w:tcW w:w="1242" w:type="dxa"/>
          </w:tcPr>
          <w:p w14:paraId="511EFB22" w14:textId="77777777" w:rsidR="00C91D4C" w:rsidRPr="001520F0" w:rsidRDefault="00C91D4C" w:rsidP="00C91D4C">
            <w:r w:rsidRPr="001520F0">
              <w:t>Symbol</w:t>
            </w:r>
          </w:p>
        </w:tc>
      </w:tr>
      <w:tr w:rsidR="00C91D4C" w:rsidRPr="001520F0" w14:paraId="75176C86" w14:textId="77777777" w:rsidTr="00C91D4C">
        <w:tc>
          <w:tcPr>
            <w:tcW w:w="4786" w:type="dxa"/>
          </w:tcPr>
          <w:p w14:paraId="6FC28AFF" w14:textId="005D687D" w:rsidR="00C91D4C" w:rsidRPr="001520F0" w:rsidRDefault="00C91D4C" w:rsidP="00C91D4C">
            <w:pPr>
              <w:rPr>
                <w:rStyle w:val="NazwaProgramowa"/>
              </w:rPr>
            </w:pPr>
          </w:p>
        </w:tc>
        <w:tc>
          <w:tcPr>
            <w:tcW w:w="3260" w:type="dxa"/>
          </w:tcPr>
          <w:p w14:paraId="155B4F2D" w14:textId="2A70A348" w:rsidR="00C91D4C" w:rsidRPr="00C91D4C" w:rsidRDefault="00C91D4C" w:rsidP="00C91D4C">
            <w:r w:rsidRPr="00C91D4C">
              <w:rPr>
                <w:rStyle w:val="NazwaProgramowa"/>
              </w:rPr>
              <w:t>\{</w:t>
            </w:r>
          </w:p>
        </w:tc>
        <w:tc>
          <w:tcPr>
            <w:tcW w:w="1242" w:type="dxa"/>
          </w:tcPr>
          <w:p w14:paraId="6AF9329C" w14:textId="77777777" w:rsidR="00C91D4C" w:rsidRPr="001520F0" w:rsidRDefault="00C91D4C" w:rsidP="00C91D4C">
            <w:r w:rsidRPr="001520F0">
              <w:t>Symbol</w:t>
            </w:r>
          </w:p>
        </w:tc>
      </w:tr>
      <w:tr w:rsidR="00C91D4C" w:rsidRPr="001520F0" w14:paraId="75D7216C" w14:textId="77777777" w:rsidTr="00C91D4C">
        <w:tc>
          <w:tcPr>
            <w:tcW w:w="4786" w:type="dxa"/>
          </w:tcPr>
          <w:p w14:paraId="1EAB5993" w14:textId="1A7E273A" w:rsidR="00C91D4C" w:rsidRPr="001520F0" w:rsidRDefault="00C91D4C" w:rsidP="00C91D4C">
            <w:pPr>
              <w:rPr>
                <w:rStyle w:val="NazwaProgramowa"/>
              </w:rPr>
            </w:pPr>
          </w:p>
        </w:tc>
        <w:tc>
          <w:tcPr>
            <w:tcW w:w="3260" w:type="dxa"/>
          </w:tcPr>
          <w:p w14:paraId="2E9830D9" w14:textId="0B15ED95" w:rsidR="00C91D4C" w:rsidRPr="00C91D4C" w:rsidRDefault="00C91D4C" w:rsidP="00C91D4C">
            <w:r w:rsidRPr="00C91D4C">
              <w:rPr>
                <w:rStyle w:val="NazwaProgramowa"/>
              </w:rPr>
              <w:t>\|</w:t>
            </w:r>
          </w:p>
        </w:tc>
        <w:tc>
          <w:tcPr>
            <w:tcW w:w="1242" w:type="dxa"/>
          </w:tcPr>
          <w:p w14:paraId="1F96C382" w14:textId="77777777" w:rsidR="00C91D4C" w:rsidRPr="001520F0" w:rsidRDefault="00C91D4C" w:rsidP="00C91D4C">
            <w:r w:rsidRPr="001520F0">
              <w:t>Symbol</w:t>
            </w:r>
          </w:p>
        </w:tc>
      </w:tr>
      <w:tr w:rsidR="00C91D4C" w:rsidRPr="001520F0" w14:paraId="5D22A92E" w14:textId="77777777" w:rsidTr="00C91D4C">
        <w:tc>
          <w:tcPr>
            <w:tcW w:w="4786" w:type="dxa"/>
          </w:tcPr>
          <w:p w14:paraId="592A2C36" w14:textId="74B3AF2A" w:rsidR="00C91D4C" w:rsidRPr="001520F0" w:rsidRDefault="00C91D4C" w:rsidP="00C91D4C">
            <w:pPr>
              <w:rPr>
                <w:rStyle w:val="NazwaProgramowa"/>
              </w:rPr>
            </w:pPr>
          </w:p>
        </w:tc>
        <w:tc>
          <w:tcPr>
            <w:tcW w:w="3260" w:type="dxa"/>
          </w:tcPr>
          <w:p w14:paraId="41EEF6BF" w14:textId="610F0C5E" w:rsidR="00C91D4C" w:rsidRPr="00C91D4C" w:rsidRDefault="00C91D4C" w:rsidP="00C91D4C">
            <w:r w:rsidRPr="00C91D4C">
              <w:rPr>
                <w:rStyle w:val="NazwaProgramowa"/>
              </w:rPr>
              <w:t>\}</w:t>
            </w:r>
          </w:p>
        </w:tc>
        <w:tc>
          <w:tcPr>
            <w:tcW w:w="1242" w:type="dxa"/>
          </w:tcPr>
          <w:p w14:paraId="077CE325" w14:textId="77777777" w:rsidR="00C91D4C" w:rsidRPr="001520F0" w:rsidRDefault="00C91D4C" w:rsidP="00C91D4C">
            <w:r w:rsidRPr="001520F0">
              <w:t>Symbol</w:t>
            </w:r>
          </w:p>
        </w:tc>
      </w:tr>
      <w:tr w:rsidR="00C91D4C" w:rsidRPr="001520F0" w14:paraId="74ED5BD2" w14:textId="77777777" w:rsidTr="00C91D4C">
        <w:tc>
          <w:tcPr>
            <w:tcW w:w="4786" w:type="dxa"/>
          </w:tcPr>
          <w:p w14:paraId="15C12008" w14:textId="2C53D753" w:rsidR="00C91D4C" w:rsidRPr="001520F0" w:rsidRDefault="00C91D4C" w:rsidP="00C91D4C">
            <w:pPr>
              <w:rPr>
                <w:rStyle w:val="NazwaProgramowa"/>
              </w:rPr>
            </w:pPr>
          </w:p>
        </w:tc>
        <w:tc>
          <w:tcPr>
            <w:tcW w:w="3260" w:type="dxa"/>
          </w:tcPr>
          <w:p w14:paraId="2CF68FF9" w14:textId="39EB0605" w:rsidR="00C91D4C" w:rsidRPr="00C91D4C" w:rsidRDefault="00C91D4C" w:rsidP="00C91D4C">
            <w:r w:rsidRPr="00C91D4C">
              <w:rPr>
                <w:rStyle w:val="NazwaProgramowa"/>
              </w:rPr>
              <w:t>\~</w:t>
            </w:r>
          </w:p>
        </w:tc>
        <w:tc>
          <w:tcPr>
            <w:tcW w:w="1242" w:type="dxa"/>
          </w:tcPr>
          <w:p w14:paraId="09FE1EB9" w14:textId="77777777" w:rsidR="00C91D4C" w:rsidRPr="001520F0" w:rsidRDefault="00C91D4C" w:rsidP="00C91D4C">
            <w:r w:rsidRPr="001520F0">
              <w:t>Symbol</w:t>
            </w:r>
          </w:p>
        </w:tc>
      </w:tr>
      <w:tr w:rsidR="00C91D4C" w:rsidRPr="001520F0" w14:paraId="505FDB97" w14:textId="77777777" w:rsidTr="00C91D4C">
        <w:tc>
          <w:tcPr>
            <w:tcW w:w="4786" w:type="dxa"/>
          </w:tcPr>
          <w:p w14:paraId="50E88578" w14:textId="27785AF4" w:rsidR="00C91D4C" w:rsidRPr="001520F0" w:rsidRDefault="00C91D4C" w:rsidP="00C91D4C">
            <w:pPr>
              <w:rPr>
                <w:rStyle w:val="NazwaProgramowa"/>
              </w:rPr>
            </w:pPr>
          </w:p>
        </w:tc>
        <w:tc>
          <w:tcPr>
            <w:tcW w:w="3260" w:type="dxa"/>
          </w:tcPr>
          <w:p w14:paraId="035521F1" w14:textId="6A3B2FC7" w:rsidR="00C91D4C" w:rsidRPr="00C91D4C" w:rsidRDefault="00C91D4C" w:rsidP="00C91D4C">
            <w:r w:rsidRPr="00C91D4C">
              <w:rPr>
                <w:rStyle w:val="NazwaProgramowa"/>
              </w:rPr>
              <w:t>\bullet</w:t>
            </w:r>
          </w:p>
        </w:tc>
        <w:tc>
          <w:tcPr>
            <w:tcW w:w="1242" w:type="dxa"/>
          </w:tcPr>
          <w:p w14:paraId="7403C9C1" w14:textId="77777777" w:rsidR="00C91D4C" w:rsidRPr="001520F0" w:rsidRDefault="00C91D4C" w:rsidP="00C91D4C">
            <w:r w:rsidRPr="001520F0">
              <w:t>Symbol</w:t>
            </w:r>
          </w:p>
        </w:tc>
      </w:tr>
      <w:tr w:rsidR="00C91D4C" w:rsidRPr="001520F0" w14:paraId="35B01E25" w14:textId="77777777" w:rsidTr="00C91D4C">
        <w:tc>
          <w:tcPr>
            <w:tcW w:w="4786" w:type="dxa"/>
          </w:tcPr>
          <w:p w14:paraId="0877FE9C" w14:textId="4F460746" w:rsidR="00C91D4C" w:rsidRPr="001520F0" w:rsidRDefault="00C91D4C" w:rsidP="00C91D4C">
            <w:pPr>
              <w:rPr>
                <w:rStyle w:val="NazwaProgramowa"/>
              </w:rPr>
            </w:pPr>
          </w:p>
        </w:tc>
        <w:tc>
          <w:tcPr>
            <w:tcW w:w="3260" w:type="dxa"/>
          </w:tcPr>
          <w:p w14:paraId="7E6F5679" w14:textId="003BA85B" w:rsidR="00C91D4C" w:rsidRPr="00C91D4C" w:rsidRDefault="00C91D4C" w:rsidP="00C91D4C">
            <w:r w:rsidRPr="00C91D4C">
              <w:rPr>
                <w:rStyle w:val="NazwaProgramowa"/>
              </w:rPr>
              <w:t>\cell</w:t>
            </w:r>
          </w:p>
        </w:tc>
        <w:tc>
          <w:tcPr>
            <w:tcW w:w="1242" w:type="dxa"/>
          </w:tcPr>
          <w:p w14:paraId="10555BD1" w14:textId="77777777" w:rsidR="00C91D4C" w:rsidRPr="001520F0" w:rsidRDefault="00C91D4C" w:rsidP="00C91D4C">
            <w:r w:rsidRPr="001520F0">
              <w:t>Symbol</w:t>
            </w:r>
          </w:p>
        </w:tc>
      </w:tr>
      <w:tr w:rsidR="00C91D4C" w:rsidRPr="001520F0" w14:paraId="1357C5C3" w14:textId="77777777" w:rsidTr="00C91D4C">
        <w:tc>
          <w:tcPr>
            <w:tcW w:w="4786" w:type="dxa"/>
          </w:tcPr>
          <w:p w14:paraId="40813447" w14:textId="4C91F0F4" w:rsidR="00C91D4C" w:rsidRPr="001520F0" w:rsidRDefault="00C91D4C" w:rsidP="00C91D4C">
            <w:pPr>
              <w:rPr>
                <w:rStyle w:val="NazwaProgramowa"/>
              </w:rPr>
            </w:pPr>
          </w:p>
        </w:tc>
        <w:tc>
          <w:tcPr>
            <w:tcW w:w="3260" w:type="dxa"/>
          </w:tcPr>
          <w:p w14:paraId="37BF6288" w14:textId="6E0AC2CE" w:rsidR="00C91D4C" w:rsidRPr="00C91D4C" w:rsidRDefault="00C91D4C" w:rsidP="00C91D4C">
            <w:r w:rsidRPr="00C91D4C">
              <w:rPr>
                <w:rStyle w:val="NazwaProgramowa"/>
              </w:rPr>
              <w:t>\chatn</w:t>
            </w:r>
          </w:p>
        </w:tc>
        <w:tc>
          <w:tcPr>
            <w:tcW w:w="1242" w:type="dxa"/>
          </w:tcPr>
          <w:p w14:paraId="4433D3F9" w14:textId="77777777" w:rsidR="00C91D4C" w:rsidRPr="001520F0" w:rsidRDefault="00C91D4C" w:rsidP="00C91D4C">
            <w:r w:rsidRPr="001520F0">
              <w:t>Symbol</w:t>
            </w:r>
          </w:p>
        </w:tc>
      </w:tr>
      <w:tr w:rsidR="00C91D4C" w:rsidRPr="001520F0" w14:paraId="32FA32EC" w14:textId="77777777" w:rsidTr="00C91D4C">
        <w:tc>
          <w:tcPr>
            <w:tcW w:w="4786" w:type="dxa"/>
          </w:tcPr>
          <w:p w14:paraId="294A7633" w14:textId="15D5A965" w:rsidR="00C91D4C" w:rsidRPr="001520F0" w:rsidRDefault="00C91D4C" w:rsidP="00C91D4C">
            <w:pPr>
              <w:rPr>
                <w:rStyle w:val="NazwaProgramowa"/>
              </w:rPr>
            </w:pPr>
          </w:p>
        </w:tc>
        <w:tc>
          <w:tcPr>
            <w:tcW w:w="3260" w:type="dxa"/>
          </w:tcPr>
          <w:p w14:paraId="28A54A63" w14:textId="0DEA823D" w:rsidR="00C91D4C" w:rsidRPr="00C91D4C" w:rsidRDefault="00C91D4C" w:rsidP="00C91D4C">
            <w:r w:rsidRPr="00C91D4C">
              <w:rPr>
                <w:rStyle w:val="NazwaProgramowa"/>
              </w:rPr>
              <w:t>\chdate</w:t>
            </w:r>
          </w:p>
        </w:tc>
        <w:tc>
          <w:tcPr>
            <w:tcW w:w="1242" w:type="dxa"/>
          </w:tcPr>
          <w:p w14:paraId="682372DB" w14:textId="77777777" w:rsidR="00C91D4C" w:rsidRPr="001520F0" w:rsidRDefault="00C91D4C" w:rsidP="00C91D4C">
            <w:r w:rsidRPr="001520F0">
              <w:t>Symbol</w:t>
            </w:r>
          </w:p>
        </w:tc>
      </w:tr>
      <w:tr w:rsidR="00C91D4C" w:rsidRPr="001520F0" w14:paraId="0067485C" w14:textId="77777777" w:rsidTr="00C91D4C">
        <w:tc>
          <w:tcPr>
            <w:tcW w:w="4786" w:type="dxa"/>
          </w:tcPr>
          <w:p w14:paraId="438048C6" w14:textId="40D0389F" w:rsidR="00C91D4C" w:rsidRPr="001520F0" w:rsidRDefault="00C91D4C" w:rsidP="00C91D4C">
            <w:pPr>
              <w:rPr>
                <w:rStyle w:val="NazwaProgramowa"/>
              </w:rPr>
            </w:pPr>
          </w:p>
        </w:tc>
        <w:tc>
          <w:tcPr>
            <w:tcW w:w="3260" w:type="dxa"/>
          </w:tcPr>
          <w:p w14:paraId="2B74A0E2" w14:textId="4017E95B" w:rsidR="00C91D4C" w:rsidRPr="00C91D4C" w:rsidRDefault="00C91D4C" w:rsidP="00C91D4C">
            <w:r w:rsidRPr="00C91D4C">
              <w:rPr>
                <w:rStyle w:val="NazwaProgramowa"/>
              </w:rPr>
              <w:t>\chdpa</w:t>
            </w:r>
          </w:p>
        </w:tc>
        <w:tc>
          <w:tcPr>
            <w:tcW w:w="1242" w:type="dxa"/>
          </w:tcPr>
          <w:p w14:paraId="344CC67C" w14:textId="77777777" w:rsidR="00C91D4C" w:rsidRPr="001520F0" w:rsidRDefault="00C91D4C" w:rsidP="00C91D4C">
            <w:r w:rsidRPr="001520F0">
              <w:t>Symbol</w:t>
            </w:r>
          </w:p>
        </w:tc>
      </w:tr>
      <w:tr w:rsidR="00C91D4C" w:rsidRPr="001520F0" w14:paraId="4AF72523" w14:textId="77777777" w:rsidTr="00C91D4C">
        <w:tc>
          <w:tcPr>
            <w:tcW w:w="4786" w:type="dxa"/>
          </w:tcPr>
          <w:p w14:paraId="154FA593" w14:textId="0F18F6B1" w:rsidR="00C91D4C" w:rsidRPr="001520F0" w:rsidRDefault="00C91D4C" w:rsidP="00C91D4C">
            <w:pPr>
              <w:rPr>
                <w:rStyle w:val="NazwaProgramowa"/>
              </w:rPr>
            </w:pPr>
          </w:p>
        </w:tc>
        <w:tc>
          <w:tcPr>
            <w:tcW w:w="3260" w:type="dxa"/>
          </w:tcPr>
          <w:p w14:paraId="2B8FBC11" w14:textId="34C771CB" w:rsidR="00C91D4C" w:rsidRPr="00C91D4C" w:rsidRDefault="00C91D4C" w:rsidP="00C91D4C">
            <w:r w:rsidRPr="00C91D4C">
              <w:rPr>
                <w:rStyle w:val="NazwaProgramowa"/>
              </w:rPr>
              <w:t>\chdpl</w:t>
            </w:r>
          </w:p>
        </w:tc>
        <w:tc>
          <w:tcPr>
            <w:tcW w:w="1242" w:type="dxa"/>
          </w:tcPr>
          <w:p w14:paraId="442E9AD8" w14:textId="77777777" w:rsidR="00C91D4C" w:rsidRPr="001520F0" w:rsidRDefault="00C91D4C" w:rsidP="00C91D4C">
            <w:r w:rsidRPr="001520F0">
              <w:t>Symbol</w:t>
            </w:r>
          </w:p>
        </w:tc>
      </w:tr>
      <w:tr w:rsidR="00C91D4C" w:rsidRPr="001520F0" w14:paraId="562995BB" w14:textId="77777777" w:rsidTr="00C91D4C">
        <w:tc>
          <w:tcPr>
            <w:tcW w:w="4786" w:type="dxa"/>
          </w:tcPr>
          <w:p w14:paraId="0658934C" w14:textId="4BBCB05A" w:rsidR="00C91D4C" w:rsidRPr="001520F0" w:rsidRDefault="00C91D4C" w:rsidP="00C91D4C">
            <w:pPr>
              <w:rPr>
                <w:rStyle w:val="NazwaProgramowa"/>
              </w:rPr>
            </w:pPr>
          </w:p>
        </w:tc>
        <w:tc>
          <w:tcPr>
            <w:tcW w:w="3260" w:type="dxa"/>
          </w:tcPr>
          <w:p w14:paraId="0F178D73" w14:textId="64351521" w:rsidR="00C91D4C" w:rsidRPr="00C91D4C" w:rsidRDefault="00C91D4C" w:rsidP="00C91D4C">
            <w:r w:rsidRPr="00C91D4C">
              <w:rPr>
                <w:rStyle w:val="NazwaProgramowa"/>
              </w:rPr>
              <w:t>\chftn</w:t>
            </w:r>
          </w:p>
        </w:tc>
        <w:tc>
          <w:tcPr>
            <w:tcW w:w="1242" w:type="dxa"/>
          </w:tcPr>
          <w:p w14:paraId="159A2928" w14:textId="77777777" w:rsidR="00C91D4C" w:rsidRPr="001520F0" w:rsidRDefault="00C91D4C" w:rsidP="00C91D4C">
            <w:r w:rsidRPr="001520F0">
              <w:t>Symbol</w:t>
            </w:r>
          </w:p>
        </w:tc>
      </w:tr>
      <w:tr w:rsidR="00C91D4C" w:rsidRPr="001520F0" w14:paraId="549C180F" w14:textId="77777777" w:rsidTr="00C91D4C">
        <w:tc>
          <w:tcPr>
            <w:tcW w:w="4786" w:type="dxa"/>
          </w:tcPr>
          <w:p w14:paraId="14621B9A" w14:textId="20C6548C" w:rsidR="00C91D4C" w:rsidRPr="001520F0" w:rsidRDefault="00C91D4C" w:rsidP="00C91D4C">
            <w:pPr>
              <w:rPr>
                <w:rStyle w:val="NazwaProgramowa"/>
              </w:rPr>
            </w:pPr>
          </w:p>
        </w:tc>
        <w:tc>
          <w:tcPr>
            <w:tcW w:w="3260" w:type="dxa"/>
          </w:tcPr>
          <w:p w14:paraId="12C98F4E" w14:textId="1EB18A28" w:rsidR="00C91D4C" w:rsidRPr="00C91D4C" w:rsidRDefault="00C91D4C" w:rsidP="00C91D4C">
            <w:r w:rsidRPr="00C91D4C">
              <w:rPr>
                <w:rStyle w:val="NazwaProgramowa"/>
              </w:rPr>
              <w:t>\chftnsep</w:t>
            </w:r>
          </w:p>
        </w:tc>
        <w:tc>
          <w:tcPr>
            <w:tcW w:w="1242" w:type="dxa"/>
          </w:tcPr>
          <w:p w14:paraId="598B6B31" w14:textId="77777777" w:rsidR="00C91D4C" w:rsidRPr="001520F0" w:rsidRDefault="00C91D4C" w:rsidP="00C91D4C">
            <w:r w:rsidRPr="001520F0">
              <w:t>Symbol</w:t>
            </w:r>
          </w:p>
        </w:tc>
      </w:tr>
      <w:tr w:rsidR="00C91D4C" w:rsidRPr="001520F0" w14:paraId="5523411F" w14:textId="77777777" w:rsidTr="00C91D4C">
        <w:tc>
          <w:tcPr>
            <w:tcW w:w="4786" w:type="dxa"/>
          </w:tcPr>
          <w:p w14:paraId="0353C873" w14:textId="73A64F41" w:rsidR="00C91D4C" w:rsidRPr="001520F0" w:rsidRDefault="00C91D4C" w:rsidP="00C91D4C">
            <w:pPr>
              <w:rPr>
                <w:rStyle w:val="NazwaProgramowa"/>
              </w:rPr>
            </w:pPr>
          </w:p>
        </w:tc>
        <w:tc>
          <w:tcPr>
            <w:tcW w:w="3260" w:type="dxa"/>
          </w:tcPr>
          <w:p w14:paraId="403DA4D1" w14:textId="58F5A91F" w:rsidR="00C91D4C" w:rsidRPr="00C91D4C" w:rsidRDefault="00C91D4C" w:rsidP="00C91D4C">
            <w:r w:rsidRPr="00C91D4C">
              <w:rPr>
                <w:rStyle w:val="NazwaProgramowa"/>
              </w:rPr>
              <w:t>\chftnsepc</w:t>
            </w:r>
          </w:p>
        </w:tc>
        <w:tc>
          <w:tcPr>
            <w:tcW w:w="1242" w:type="dxa"/>
          </w:tcPr>
          <w:p w14:paraId="17E8B2E2" w14:textId="77777777" w:rsidR="00C91D4C" w:rsidRPr="001520F0" w:rsidRDefault="00C91D4C" w:rsidP="00C91D4C">
            <w:r w:rsidRPr="001520F0">
              <w:t>Symbol</w:t>
            </w:r>
          </w:p>
        </w:tc>
      </w:tr>
      <w:tr w:rsidR="00C91D4C" w:rsidRPr="001520F0" w14:paraId="560EBFD5" w14:textId="77777777" w:rsidTr="00C91D4C">
        <w:tc>
          <w:tcPr>
            <w:tcW w:w="4786" w:type="dxa"/>
          </w:tcPr>
          <w:p w14:paraId="448624DE" w14:textId="4E3B6CFE" w:rsidR="00C91D4C" w:rsidRPr="001520F0" w:rsidRDefault="00C91D4C" w:rsidP="00C91D4C">
            <w:pPr>
              <w:rPr>
                <w:rStyle w:val="NazwaProgramowa"/>
              </w:rPr>
            </w:pPr>
          </w:p>
        </w:tc>
        <w:tc>
          <w:tcPr>
            <w:tcW w:w="3260" w:type="dxa"/>
          </w:tcPr>
          <w:p w14:paraId="694133FC" w14:textId="5A39A518" w:rsidR="00C91D4C" w:rsidRPr="00C91D4C" w:rsidRDefault="00C91D4C" w:rsidP="00C91D4C">
            <w:r w:rsidRPr="00C91D4C">
              <w:rPr>
                <w:rStyle w:val="NazwaProgramowa"/>
              </w:rPr>
              <w:t>\chpgn</w:t>
            </w:r>
          </w:p>
        </w:tc>
        <w:tc>
          <w:tcPr>
            <w:tcW w:w="1242" w:type="dxa"/>
          </w:tcPr>
          <w:p w14:paraId="05743480" w14:textId="77777777" w:rsidR="00C91D4C" w:rsidRPr="001520F0" w:rsidRDefault="00C91D4C" w:rsidP="00C91D4C">
            <w:r w:rsidRPr="001520F0">
              <w:t>Symbol</w:t>
            </w:r>
          </w:p>
        </w:tc>
      </w:tr>
      <w:tr w:rsidR="00C91D4C" w:rsidRPr="001520F0" w14:paraId="60C6898A" w14:textId="77777777" w:rsidTr="00C91D4C">
        <w:tc>
          <w:tcPr>
            <w:tcW w:w="4786" w:type="dxa"/>
          </w:tcPr>
          <w:p w14:paraId="0EE2241A" w14:textId="58D13A31" w:rsidR="00C91D4C" w:rsidRPr="001520F0" w:rsidRDefault="00C91D4C" w:rsidP="00C91D4C">
            <w:pPr>
              <w:rPr>
                <w:rStyle w:val="NazwaProgramowa"/>
              </w:rPr>
            </w:pPr>
          </w:p>
        </w:tc>
        <w:tc>
          <w:tcPr>
            <w:tcW w:w="3260" w:type="dxa"/>
          </w:tcPr>
          <w:p w14:paraId="148FA522" w14:textId="64711BB8" w:rsidR="00C91D4C" w:rsidRPr="00C91D4C" w:rsidRDefault="00C91D4C" w:rsidP="00C91D4C">
            <w:r w:rsidRPr="00C91D4C">
              <w:rPr>
                <w:rStyle w:val="NazwaProgramowa"/>
              </w:rPr>
              <w:t>\chtime</w:t>
            </w:r>
          </w:p>
        </w:tc>
        <w:tc>
          <w:tcPr>
            <w:tcW w:w="1242" w:type="dxa"/>
          </w:tcPr>
          <w:p w14:paraId="65BEB8DB" w14:textId="77777777" w:rsidR="00C91D4C" w:rsidRPr="001520F0" w:rsidRDefault="00C91D4C" w:rsidP="00C91D4C">
            <w:r w:rsidRPr="001520F0">
              <w:t>Symbol</w:t>
            </w:r>
          </w:p>
        </w:tc>
      </w:tr>
      <w:tr w:rsidR="00C91D4C" w:rsidRPr="001520F0" w14:paraId="50889B3A" w14:textId="77777777" w:rsidTr="00C91D4C">
        <w:tc>
          <w:tcPr>
            <w:tcW w:w="4786" w:type="dxa"/>
          </w:tcPr>
          <w:p w14:paraId="3B97671F" w14:textId="6DB2558C" w:rsidR="00C91D4C" w:rsidRPr="001520F0" w:rsidRDefault="00C91D4C" w:rsidP="00C91D4C">
            <w:pPr>
              <w:rPr>
                <w:rStyle w:val="NazwaProgramowa"/>
              </w:rPr>
            </w:pPr>
          </w:p>
        </w:tc>
        <w:tc>
          <w:tcPr>
            <w:tcW w:w="3260" w:type="dxa"/>
          </w:tcPr>
          <w:p w14:paraId="3A5BF0FF" w14:textId="7F55CF4E" w:rsidR="00C91D4C" w:rsidRPr="00C91D4C" w:rsidRDefault="00C91D4C" w:rsidP="00C91D4C">
            <w:r w:rsidRPr="00C91D4C">
              <w:rPr>
                <w:rStyle w:val="NazwaProgramowa"/>
              </w:rPr>
              <w:t>\column</w:t>
            </w:r>
          </w:p>
        </w:tc>
        <w:tc>
          <w:tcPr>
            <w:tcW w:w="1242" w:type="dxa"/>
          </w:tcPr>
          <w:p w14:paraId="74392D37" w14:textId="77777777" w:rsidR="00C91D4C" w:rsidRPr="001520F0" w:rsidRDefault="00C91D4C" w:rsidP="00C91D4C">
            <w:r w:rsidRPr="001520F0">
              <w:t>Symbol</w:t>
            </w:r>
          </w:p>
        </w:tc>
      </w:tr>
      <w:tr w:rsidR="00C91D4C" w:rsidRPr="001520F0" w14:paraId="23456333" w14:textId="77777777" w:rsidTr="00C91D4C">
        <w:tc>
          <w:tcPr>
            <w:tcW w:w="4786" w:type="dxa"/>
          </w:tcPr>
          <w:p w14:paraId="23B7F0D7" w14:textId="6D88BD57" w:rsidR="00C91D4C" w:rsidRPr="001520F0" w:rsidRDefault="00C91D4C" w:rsidP="00C91D4C">
            <w:pPr>
              <w:rPr>
                <w:rStyle w:val="NazwaProgramowa"/>
              </w:rPr>
            </w:pPr>
          </w:p>
        </w:tc>
        <w:tc>
          <w:tcPr>
            <w:tcW w:w="3260" w:type="dxa"/>
          </w:tcPr>
          <w:p w14:paraId="629F29BE" w14:textId="64492169" w:rsidR="00C91D4C" w:rsidRPr="00C91D4C" w:rsidRDefault="00C91D4C" w:rsidP="00C91D4C">
            <w:r w:rsidRPr="00C91D4C">
              <w:rPr>
                <w:rStyle w:val="NazwaProgramowa"/>
              </w:rPr>
              <w:t>\emdash</w:t>
            </w:r>
          </w:p>
        </w:tc>
        <w:tc>
          <w:tcPr>
            <w:tcW w:w="1242" w:type="dxa"/>
          </w:tcPr>
          <w:p w14:paraId="0F113C5D" w14:textId="77777777" w:rsidR="00C91D4C" w:rsidRPr="001520F0" w:rsidRDefault="00C91D4C" w:rsidP="00C91D4C">
            <w:r w:rsidRPr="001520F0">
              <w:t>Symbol</w:t>
            </w:r>
          </w:p>
        </w:tc>
      </w:tr>
      <w:tr w:rsidR="00C91D4C" w:rsidRPr="001520F0" w14:paraId="0280A6FE" w14:textId="77777777" w:rsidTr="00C91D4C">
        <w:tc>
          <w:tcPr>
            <w:tcW w:w="4786" w:type="dxa"/>
          </w:tcPr>
          <w:p w14:paraId="37FB63D5" w14:textId="31D49896" w:rsidR="00C91D4C" w:rsidRPr="001520F0" w:rsidRDefault="00C91D4C" w:rsidP="00C91D4C">
            <w:pPr>
              <w:rPr>
                <w:rStyle w:val="NazwaProgramowa"/>
              </w:rPr>
            </w:pPr>
          </w:p>
        </w:tc>
        <w:tc>
          <w:tcPr>
            <w:tcW w:w="3260" w:type="dxa"/>
          </w:tcPr>
          <w:p w14:paraId="4231C715" w14:textId="1724499D" w:rsidR="00C91D4C" w:rsidRPr="00C91D4C" w:rsidRDefault="00C91D4C" w:rsidP="00C91D4C">
            <w:r w:rsidRPr="00C91D4C">
              <w:rPr>
                <w:rStyle w:val="NazwaProgramowa"/>
              </w:rPr>
              <w:t>\emspace</w:t>
            </w:r>
            <w:r w:rsidR="00842CCC">
              <w:rPr>
                <w:rStyle w:val="NazwaProgramowa"/>
              </w:rPr>
              <w:t xml:space="preserve"> </w:t>
            </w:r>
            <w:r w:rsidRPr="00C91D4C">
              <w:rPr>
                <w:rStyle w:val="NazwaProgramowa"/>
              </w:rPr>
              <w:t>*</w:t>
            </w:r>
          </w:p>
        </w:tc>
        <w:tc>
          <w:tcPr>
            <w:tcW w:w="1242" w:type="dxa"/>
          </w:tcPr>
          <w:p w14:paraId="0AAF4F44" w14:textId="77777777" w:rsidR="00C91D4C" w:rsidRPr="001520F0" w:rsidRDefault="00C91D4C" w:rsidP="00C91D4C">
            <w:r w:rsidRPr="001520F0">
              <w:t>Symbol</w:t>
            </w:r>
          </w:p>
        </w:tc>
      </w:tr>
      <w:tr w:rsidR="00C91D4C" w:rsidRPr="001520F0" w14:paraId="2EE73869" w14:textId="77777777" w:rsidTr="00C91D4C">
        <w:tc>
          <w:tcPr>
            <w:tcW w:w="4786" w:type="dxa"/>
          </w:tcPr>
          <w:p w14:paraId="1C931619" w14:textId="43EE6E36" w:rsidR="00C91D4C" w:rsidRPr="001520F0" w:rsidRDefault="00C91D4C" w:rsidP="00C91D4C">
            <w:pPr>
              <w:rPr>
                <w:rStyle w:val="NazwaProgramowa"/>
              </w:rPr>
            </w:pPr>
          </w:p>
        </w:tc>
        <w:tc>
          <w:tcPr>
            <w:tcW w:w="3260" w:type="dxa"/>
          </w:tcPr>
          <w:p w14:paraId="51C37CEC" w14:textId="482A2D9A" w:rsidR="00C91D4C" w:rsidRPr="00C91D4C" w:rsidRDefault="00C91D4C" w:rsidP="00C91D4C">
            <w:r w:rsidRPr="00C91D4C">
              <w:rPr>
                <w:rStyle w:val="NazwaProgramowa"/>
              </w:rPr>
              <w:t>\endash</w:t>
            </w:r>
          </w:p>
        </w:tc>
        <w:tc>
          <w:tcPr>
            <w:tcW w:w="1242" w:type="dxa"/>
          </w:tcPr>
          <w:p w14:paraId="539C5149" w14:textId="77777777" w:rsidR="00C91D4C" w:rsidRPr="001520F0" w:rsidRDefault="00C91D4C" w:rsidP="00C91D4C">
            <w:r w:rsidRPr="001520F0">
              <w:t>Symbol</w:t>
            </w:r>
          </w:p>
        </w:tc>
      </w:tr>
      <w:tr w:rsidR="00C91D4C" w:rsidRPr="001520F0" w14:paraId="08AD2BEC" w14:textId="77777777" w:rsidTr="00C91D4C">
        <w:tc>
          <w:tcPr>
            <w:tcW w:w="4786" w:type="dxa"/>
          </w:tcPr>
          <w:p w14:paraId="776BD448" w14:textId="2D06DE8B" w:rsidR="00C91D4C" w:rsidRPr="001520F0" w:rsidRDefault="00C91D4C" w:rsidP="00C91D4C">
            <w:pPr>
              <w:rPr>
                <w:rStyle w:val="NazwaProgramowa"/>
              </w:rPr>
            </w:pPr>
          </w:p>
        </w:tc>
        <w:tc>
          <w:tcPr>
            <w:tcW w:w="3260" w:type="dxa"/>
          </w:tcPr>
          <w:p w14:paraId="7EBBBA93" w14:textId="472D8BE6" w:rsidR="00C91D4C" w:rsidRPr="00C91D4C" w:rsidRDefault="00C91D4C" w:rsidP="00C91D4C">
            <w:r w:rsidRPr="00C91D4C">
              <w:rPr>
                <w:rStyle w:val="NazwaProgramowa"/>
              </w:rPr>
              <w:t>\enspace</w:t>
            </w:r>
            <w:r w:rsidR="00842CCC">
              <w:rPr>
                <w:rStyle w:val="NazwaProgramowa"/>
              </w:rPr>
              <w:t xml:space="preserve"> </w:t>
            </w:r>
            <w:r w:rsidRPr="00C91D4C">
              <w:rPr>
                <w:rStyle w:val="NazwaProgramowa"/>
              </w:rPr>
              <w:t>*</w:t>
            </w:r>
          </w:p>
        </w:tc>
        <w:tc>
          <w:tcPr>
            <w:tcW w:w="1242" w:type="dxa"/>
          </w:tcPr>
          <w:p w14:paraId="02F19351" w14:textId="77777777" w:rsidR="00C91D4C" w:rsidRPr="001520F0" w:rsidRDefault="00C91D4C" w:rsidP="00C91D4C">
            <w:r w:rsidRPr="001520F0">
              <w:t>Symbol</w:t>
            </w:r>
          </w:p>
        </w:tc>
      </w:tr>
      <w:tr w:rsidR="00C91D4C" w:rsidRPr="001520F0" w14:paraId="3BEEBBB7" w14:textId="77777777" w:rsidTr="00C91D4C">
        <w:tc>
          <w:tcPr>
            <w:tcW w:w="4786" w:type="dxa"/>
          </w:tcPr>
          <w:p w14:paraId="767AB7A1" w14:textId="7B943490" w:rsidR="00C91D4C" w:rsidRPr="001520F0" w:rsidRDefault="00C91D4C" w:rsidP="00C91D4C">
            <w:pPr>
              <w:rPr>
                <w:rStyle w:val="NazwaProgramowa"/>
              </w:rPr>
            </w:pPr>
          </w:p>
        </w:tc>
        <w:tc>
          <w:tcPr>
            <w:tcW w:w="3260" w:type="dxa"/>
          </w:tcPr>
          <w:p w14:paraId="5CE3837A" w14:textId="37FEDBC7" w:rsidR="00C91D4C" w:rsidRPr="00C91D4C" w:rsidRDefault="00C91D4C" w:rsidP="00C91D4C">
            <w:r w:rsidRPr="00C91D4C">
              <w:rPr>
                <w:rStyle w:val="NazwaProgramowa"/>
              </w:rPr>
              <w:t>\ldblquote</w:t>
            </w:r>
          </w:p>
        </w:tc>
        <w:tc>
          <w:tcPr>
            <w:tcW w:w="1242" w:type="dxa"/>
          </w:tcPr>
          <w:p w14:paraId="1F37D4E3" w14:textId="77777777" w:rsidR="00C91D4C" w:rsidRPr="001520F0" w:rsidRDefault="00C91D4C" w:rsidP="00C91D4C">
            <w:r w:rsidRPr="001520F0">
              <w:t>Symbol</w:t>
            </w:r>
          </w:p>
        </w:tc>
      </w:tr>
      <w:tr w:rsidR="00C91D4C" w:rsidRPr="001520F0" w14:paraId="16972F59" w14:textId="77777777" w:rsidTr="00C91D4C">
        <w:tc>
          <w:tcPr>
            <w:tcW w:w="4786" w:type="dxa"/>
          </w:tcPr>
          <w:p w14:paraId="50A43E9C" w14:textId="7FB16FBF" w:rsidR="00C91D4C" w:rsidRPr="001520F0" w:rsidRDefault="00C91D4C" w:rsidP="00C91D4C">
            <w:pPr>
              <w:rPr>
                <w:rStyle w:val="NazwaProgramowa"/>
              </w:rPr>
            </w:pPr>
          </w:p>
        </w:tc>
        <w:tc>
          <w:tcPr>
            <w:tcW w:w="3260" w:type="dxa"/>
          </w:tcPr>
          <w:p w14:paraId="4802CC6D" w14:textId="4ECFE7F8" w:rsidR="00C91D4C" w:rsidRPr="00C91D4C" w:rsidRDefault="00C91D4C" w:rsidP="00C91D4C">
            <w:r w:rsidRPr="00C91D4C">
              <w:rPr>
                <w:rStyle w:val="NazwaProgramowa"/>
              </w:rPr>
              <w:t>\line</w:t>
            </w:r>
          </w:p>
        </w:tc>
        <w:tc>
          <w:tcPr>
            <w:tcW w:w="1242" w:type="dxa"/>
          </w:tcPr>
          <w:p w14:paraId="2E693EB3" w14:textId="77777777" w:rsidR="00C91D4C" w:rsidRPr="001520F0" w:rsidRDefault="00C91D4C" w:rsidP="00C91D4C">
            <w:r w:rsidRPr="001520F0">
              <w:t>Symbol</w:t>
            </w:r>
          </w:p>
        </w:tc>
      </w:tr>
      <w:tr w:rsidR="00C91D4C" w:rsidRPr="001520F0" w14:paraId="4A749D99" w14:textId="77777777" w:rsidTr="00C91D4C">
        <w:tc>
          <w:tcPr>
            <w:tcW w:w="4786" w:type="dxa"/>
          </w:tcPr>
          <w:p w14:paraId="41002666" w14:textId="5518E0E8" w:rsidR="00C91D4C" w:rsidRPr="001520F0" w:rsidRDefault="00C91D4C" w:rsidP="00C91D4C">
            <w:pPr>
              <w:rPr>
                <w:rStyle w:val="NazwaProgramowa"/>
              </w:rPr>
            </w:pPr>
          </w:p>
        </w:tc>
        <w:tc>
          <w:tcPr>
            <w:tcW w:w="3260" w:type="dxa"/>
          </w:tcPr>
          <w:p w14:paraId="3DCDF251" w14:textId="207B39AA" w:rsidR="00C91D4C" w:rsidRPr="00C91D4C" w:rsidRDefault="00C91D4C" w:rsidP="00C91D4C">
            <w:r w:rsidRPr="00C91D4C">
              <w:rPr>
                <w:rStyle w:val="NazwaProgramowa"/>
              </w:rPr>
              <w:t>\lquote</w:t>
            </w:r>
          </w:p>
        </w:tc>
        <w:tc>
          <w:tcPr>
            <w:tcW w:w="1242" w:type="dxa"/>
          </w:tcPr>
          <w:p w14:paraId="20D5F069" w14:textId="77777777" w:rsidR="00C91D4C" w:rsidRPr="001520F0" w:rsidRDefault="00C91D4C" w:rsidP="00C91D4C">
            <w:r w:rsidRPr="001520F0">
              <w:t>Symbol</w:t>
            </w:r>
          </w:p>
        </w:tc>
      </w:tr>
      <w:tr w:rsidR="00C91D4C" w:rsidRPr="001520F0" w14:paraId="4E32A15C" w14:textId="77777777" w:rsidTr="00C91D4C">
        <w:tc>
          <w:tcPr>
            <w:tcW w:w="4786" w:type="dxa"/>
          </w:tcPr>
          <w:p w14:paraId="76CECBEC" w14:textId="3678FB20" w:rsidR="00C91D4C" w:rsidRPr="001520F0" w:rsidRDefault="00C91D4C" w:rsidP="00C91D4C">
            <w:pPr>
              <w:rPr>
                <w:rStyle w:val="NazwaProgramowa"/>
              </w:rPr>
            </w:pPr>
          </w:p>
        </w:tc>
        <w:tc>
          <w:tcPr>
            <w:tcW w:w="3260" w:type="dxa"/>
          </w:tcPr>
          <w:p w14:paraId="767218AA" w14:textId="2334CC72" w:rsidR="00C91D4C" w:rsidRPr="00C91D4C" w:rsidRDefault="00C91D4C" w:rsidP="00C91D4C">
            <w:r w:rsidRPr="00C91D4C">
              <w:rPr>
                <w:rStyle w:val="NazwaProgramowa"/>
              </w:rPr>
              <w:t>\page</w:t>
            </w:r>
          </w:p>
        </w:tc>
        <w:tc>
          <w:tcPr>
            <w:tcW w:w="1242" w:type="dxa"/>
          </w:tcPr>
          <w:p w14:paraId="12291C62" w14:textId="77777777" w:rsidR="00C91D4C" w:rsidRPr="001520F0" w:rsidRDefault="00C91D4C" w:rsidP="00C91D4C">
            <w:r w:rsidRPr="001520F0">
              <w:t>Symbol</w:t>
            </w:r>
          </w:p>
        </w:tc>
      </w:tr>
      <w:tr w:rsidR="00C91D4C" w:rsidRPr="001520F0" w14:paraId="6CF9700F" w14:textId="77777777" w:rsidTr="00C91D4C">
        <w:tc>
          <w:tcPr>
            <w:tcW w:w="4786" w:type="dxa"/>
          </w:tcPr>
          <w:p w14:paraId="07652463" w14:textId="38EA21E8" w:rsidR="00C91D4C" w:rsidRPr="001520F0" w:rsidRDefault="0006602B" w:rsidP="00C91D4C">
            <w:pPr>
              <w:rPr>
                <w:rStyle w:val="NazwaProgramowa"/>
              </w:rPr>
            </w:pPr>
            <w:r>
              <w:rPr>
                <w:rStyle w:val="NazwaProgramowa"/>
              </w:rPr>
              <w:t>Paragraph</w:t>
            </w:r>
            <w:r w:rsidR="00842CCC">
              <w:rPr>
                <w:rStyle w:val="NazwaProgramowa"/>
              </w:rPr>
              <w:t xml:space="preserve"> </w:t>
            </w:r>
            <w:r>
              <w:rPr>
                <w:rStyle w:val="NazwaProgramowa"/>
              </w:rPr>
              <w:t>end</w:t>
            </w:r>
          </w:p>
        </w:tc>
        <w:tc>
          <w:tcPr>
            <w:tcW w:w="3260" w:type="dxa"/>
          </w:tcPr>
          <w:p w14:paraId="4E3194E6" w14:textId="3664521C" w:rsidR="00C91D4C" w:rsidRPr="00C91D4C" w:rsidRDefault="00C91D4C" w:rsidP="00C91D4C">
            <w:r w:rsidRPr="00C91D4C">
              <w:rPr>
                <w:rStyle w:val="NazwaProgramowa"/>
              </w:rPr>
              <w:t>\par</w:t>
            </w:r>
          </w:p>
        </w:tc>
        <w:tc>
          <w:tcPr>
            <w:tcW w:w="1242" w:type="dxa"/>
          </w:tcPr>
          <w:p w14:paraId="5F2A1877" w14:textId="77777777" w:rsidR="00C91D4C" w:rsidRPr="001520F0" w:rsidRDefault="00C91D4C" w:rsidP="00C91D4C">
            <w:r w:rsidRPr="001520F0">
              <w:t>Symbol</w:t>
            </w:r>
          </w:p>
        </w:tc>
      </w:tr>
      <w:tr w:rsidR="00C91D4C" w:rsidRPr="001520F0" w14:paraId="039B7A9C" w14:textId="77777777" w:rsidTr="00C91D4C">
        <w:tc>
          <w:tcPr>
            <w:tcW w:w="4786" w:type="dxa"/>
          </w:tcPr>
          <w:p w14:paraId="384CDFB1" w14:textId="67916A96" w:rsidR="00C91D4C" w:rsidRPr="001520F0" w:rsidRDefault="00C91D4C" w:rsidP="00C91D4C">
            <w:pPr>
              <w:rPr>
                <w:rStyle w:val="NazwaProgramowa"/>
              </w:rPr>
            </w:pPr>
          </w:p>
        </w:tc>
        <w:tc>
          <w:tcPr>
            <w:tcW w:w="3260" w:type="dxa"/>
          </w:tcPr>
          <w:p w14:paraId="782E6708" w14:textId="69DC73B3" w:rsidR="00C91D4C" w:rsidRPr="00C91D4C" w:rsidRDefault="00C91D4C" w:rsidP="00C91D4C">
            <w:r w:rsidRPr="00C91D4C">
              <w:rPr>
                <w:rStyle w:val="NazwaProgramowa"/>
              </w:rPr>
              <w:t>\rdblquote</w:t>
            </w:r>
          </w:p>
        </w:tc>
        <w:tc>
          <w:tcPr>
            <w:tcW w:w="1242" w:type="dxa"/>
          </w:tcPr>
          <w:p w14:paraId="2733A707" w14:textId="77777777" w:rsidR="00C91D4C" w:rsidRPr="001520F0" w:rsidRDefault="00C91D4C" w:rsidP="00C91D4C">
            <w:r w:rsidRPr="001520F0">
              <w:t>Symbol</w:t>
            </w:r>
          </w:p>
        </w:tc>
      </w:tr>
      <w:tr w:rsidR="00C91D4C" w:rsidRPr="001520F0" w14:paraId="58178D7A" w14:textId="77777777" w:rsidTr="00C91D4C">
        <w:tc>
          <w:tcPr>
            <w:tcW w:w="4786" w:type="dxa"/>
          </w:tcPr>
          <w:p w14:paraId="7EBB5596" w14:textId="50B2E218" w:rsidR="00C91D4C" w:rsidRPr="001520F0" w:rsidRDefault="00C91D4C" w:rsidP="00C91D4C">
            <w:pPr>
              <w:rPr>
                <w:rStyle w:val="NazwaProgramowa"/>
              </w:rPr>
            </w:pPr>
          </w:p>
        </w:tc>
        <w:tc>
          <w:tcPr>
            <w:tcW w:w="3260" w:type="dxa"/>
          </w:tcPr>
          <w:p w14:paraId="73CF4E0E" w14:textId="0E35B71A" w:rsidR="00C91D4C" w:rsidRPr="00C91D4C" w:rsidRDefault="00C91D4C" w:rsidP="00C91D4C">
            <w:r w:rsidRPr="00C91D4C">
              <w:rPr>
                <w:rStyle w:val="NazwaProgramowa"/>
              </w:rPr>
              <w:t>\row</w:t>
            </w:r>
          </w:p>
        </w:tc>
        <w:tc>
          <w:tcPr>
            <w:tcW w:w="1242" w:type="dxa"/>
          </w:tcPr>
          <w:p w14:paraId="72F264F2" w14:textId="77777777" w:rsidR="00C91D4C" w:rsidRPr="001520F0" w:rsidRDefault="00C91D4C" w:rsidP="00C91D4C">
            <w:r w:rsidRPr="001520F0">
              <w:t>Symbol</w:t>
            </w:r>
          </w:p>
        </w:tc>
      </w:tr>
      <w:tr w:rsidR="00C91D4C" w:rsidRPr="001520F0" w14:paraId="42A06AFF" w14:textId="77777777" w:rsidTr="00C91D4C">
        <w:tc>
          <w:tcPr>
            <w:tcW w:w="4786" w:type="dxa"/>
          </w:tcPr>
          <w:p w14:paraId="1A9B5B03" w14:textId="7998983E" w:rsidR="00C91D4C" w:rsidRPr="001520F0" w:rsidRDefault="00C91D4C" w:rsidP="00C91D4C">
            <w:pPr>
              <w:rPr>
                <w:rStyle w:val="NazwaProgramowa"/>
              </w:rPr>
            </w:pPr>
          </w:p>
        </w:tc>
        <w:tc>
          <w:tcPr>
            <w:tcW w:w="3260" w:type="dxa"/>
          </w:tcPr>
          <w:p w14:paraId="54FF45D3" w14:textId="3E180D0A" w:rsidR="00C91D4C" w:rsidRPr="00C91D4C" w:rsidRDefault="00C91D4C" w:rsidP="00C91D4C">
            <w:r w:rsidRPr="00C91D4C">
              <w:rPr>
                <w:rStyle w:val="NazwaProgramowa"/>
              </w:rPr>
              <w:t>\rquote</w:t>
            </w:r>
          </w:p>
        </w:tc>
        <w:tc>
          <w:tcPr>
            <w:tcW w:w="1242" w:type="dxa"/>
          </w:tcPr>
          <w:p w14:paraId="60269148" w14:textId="77777777" w:rsidR="00C91D4C" w:rsidRPr="001520F0" w:rsidRDefault="00C91D4C" w:rsidP="00C91D4C">
            <w:r w:rsidRPr="001520F0">
              <w:t>Symbol</w:t>
            </w:r>
          </w:p>
        </w:tc>
      </w:tr>
      <w:tr w:rsidR="00C91D4C" w:rsidRPr="001520F0" w14:paraId="0930F4ED" w14:textId="77777777" w:rsidTr="00C91D4C">
        <w:tc>
          <w:tcPr>
            <w:tcW w:w="4786" w:type="dxa"/>
          </w:tcPr>
          <w:p w14:paraId="1F358B6F" w14:textId="6E158772" w:rsidR="00C91D4C" w:rsidRPr="001520F0" w:rsidRDefault="00C91D4C" w:rsidP="00C91D4C">
            <w:pPr>
              <w:rPr>
                <w:rStyle w:val="NazwaProgramowa"/>
              </w:rPr>
            </w:pPr>
          </w:p>
        </w:tc>
        <w:tc>
          <w:tcPr>
            <w:tcW w:w="3260" w:type="dxa"/>
          </w:tcPr>
          <w:p w14:paraId="6432F026" w14:textId="44CD2BBA" w:rsidR="00C91D4C" w:rsidRPr="00C91D4C" w:rsidRDefault="00C91D4C" w:rsidP="00C91D4C">
            <w:r w:rsidRPr="00C91D4C">
              <w:rPr>
                <w:rStyle w:val="NazwaProgramowa"/>
              </w:rPr>
              <w:t>\sect</w:t>
            </w:r>
          </w:p>
        </w:tc>
        <w:tc>
          <w:tcPr>
            <w:tcW w:w="1242" w:type="dxa"/>
          </w:tcPr>
          <w:p w14:paraId="1133BEF2" w14:textId="77777777" w:rsidR="00C91D4C" w:rsidRPr="001520F0" w:rsidRDefault="00C91D4C" w:rsidP="00C91D4C">
            <w:r w:rsidRPr="001520F0">
              <w:t>Symbol</w:t>
            </w:r>
          </w:p>
        </w:tc>
      </w:tr>
      <w:tr w:rsidR="00C91D4C" w:rsidRPr="001520F0" w14:paraId="28C758A5" w14:textId="77777777" w:rsidTr="00C91D4C">
        <w:tc>
          <w:tcPr>
            <w:tcW w:w="4786" w:type="dxa"/>
          </w:tcPr>
          <w:p w14:paraId="3630E59D" w14:textId="4AFA033F" w:rsidR="00C91D4C" w:rsidRPr="001520F0" w:rsidRDefault="00C91D4C" w:rsidP="00C91D4C">
            <w:pPr>
              <w:rPr>
                <w:rStyle w:val="NazwaProgramowa"/>
              </w:rPr>
            </w:pPr>
          </w:p>
        </w:tc>
        <w:tc>
          <w:tcPr>
            <w:tcW w:w="3260" w:type="dxa"/>
          </w:tcPr>
          <w:p w14:paraId="0CE596BF" w14:textId="1575F9DD" w:rsidR="00C91D4C" w:rsidRPr="00C91D4C" w:rsidRDefault="00C91D4C" w:rsidP="00C91D4C">
            <w:r w:rsidRPr="00C91D4C">
              <w:rPr>
                <w:rStyle w:val="NazwaProgramowa"/>
              </w:rPr>
              <w:t>\sectnum</w:t>
            </w:r>
          </w:p>
        </w:tc>
        <w:tc>
          <w:tcPr>
            <w:tcW w:w="1242" w:type="dxa"/>
          </w:tcPr>
          <w:p w14:paraId="5ED4E7A4" w14:textId="77777777" w:rsidR="00C91D4C" w:rsidRPr="001520F0" w:rsidRDefault="00C91D4C" w:rsidP="00C91D4C">
            <w:r w:rsidRPr="001520F0">
              <w:t>Symbol</w:t>
            </w:r>
          </w:p>
        </w:tc>
      </w:tr>
      <w:tr w:rsidR="00C91D4C" w:rsidRPr="001520F0" w14:paraId="7E692829" w14:textId="77777777" w:rsidTr="00C91D4C">
        <w:tc>
          <w:tcPr>
            <w:tcW w:w="4786" w:type="dxa"/>
          </w:tcPr>
          <w:p w14:paraId="02A07229" w14:textId="745B51D7" w:rsidR="00C91D4C" w:rsidRPr="001520F0" w:rsidRDefault="00C91D4C" w:rsidP="00C91D4C">
            <w:pPr>
              <w:rPr>
                <w:rStyle w:val="NazwaProgramowa"/>
              </w:rPr>
            </w:pPr>
          </w:p>
        </w:tc>
        <w:tc>
          <w:tcPr>
            <w:tcW w:w="3260" w:type="dxa"/>
          </w:tcPr>
          <w:p w14:paraId="6048358E" w14:textId="35B5296D" w:rsidR="00C91D4C" w:rsidRPr="00C91D4C" w:rsidRDefault="00C91D4C" w:rsidP="00C91D4C">
            <w:r w:rsidRPr="00C91D4C">
              <w:rPr>
                <w:rStyle w:val="NazwaProgramowa"/>
              </w:rPr>
              <w:t>\softcol</w:t>
            </w:r>
            <w:r w:rsidR="00842CCC">
              <w:rPr>
                <w:rStyle w:val="NazwaProgramowa"/>
              </w:rPr>
              <w:t xml:space="preserve"> </w:t>
            </w:r>
            <w:r w:rsidRPr="00C91D4C">
              <w:rPr>
                <w:rStyle w:val="NazwaProgramowa"/>
              </w:rPr>
              <w:t>*</w:t>
            </w:r>
          </w:p>
        </w:tc>
        <w:tc>
          <w:tcPr>
            <w:tcW w:w="1242" w:type="dxa"/>
          </w:tcPr>
          <w:p w14:paraId="4D3B7E4D" w14:textId="77777777" w:rsidR="00C91D4C" w:rsidRPr="001520F0" w:rsidRDefault="00C91D4C" w:rsidP="00C91D4C">
            <w:r w:rsidRPr="001520F0">
              <w:t>Flag</w:t>
            </w:r>
          </w:p>
        </w:tc>
      </w:tr>
      <w:tr w:rsidR="00C91D4C" w:rsidRPr="001520F0" w14:paraId="342F9F65" w14:textId="77777777" w:rsidTr="00C91D4C">
        <w:tc>
          <w:tcPr>
            <w:tcW w:w="4786" w:type="dxa"/>
          </w:tcPr>
          <w:p w14:paraId="2336A515" w14:textId="6E5F89A8" w:rsidR="00C91D4C" w:rsidRPr="001520F0" w:rsidRDefault="00C91D4C" w:rsidP="00C91D4C">
            <w:pPr>
              <w:rPr>
                <w:rStyle w:val="NazwaProgramowa"/>
              </w:rPr>
            </w:pPr>
          </w:p>
        </w:tc>
        <w:tc>
          <w:tcPr>
            <w:tcW w:w="3260" w:type="dxa"/>
          </w:tcPr>
          <w:p w14:paraId="0267D799" w14:textId="4A9005BB" w:rsidR="00C91D4C" w:rsidRPr="00C91D4C" w:rsidRDefault="00C91D4C" w:rsidP="00C91D4C">
            <w:r w:rsidRPr="00C91D4C">
              <w:rPr>
                <w:rStyle w:val="NazwaProgramowa"/>
              </w:rPr>
              <w:t>\softlheight</w:t>
            </w:r>
            <w:r w:rsidR="00842CCC">
              <w:rPr>
                <w:rStyle w:val="NazwaProgramowa"/>
              </w:rPr>
              <w:t xml:space="preserve"> </w:t>
            </w:r>
            <w:r w:rsidRPr="00C91D4C">
              <w:rPr>
                <w:rStyle w:val="NazwaProgramowa"/>
              </w:rPr>
              <w:t>*</w:t>
            </w:r>
          </w:p>
        </w:tc>
        <w:tc>
          <w:tcPr>
            <w:tcW w:w="1242" w:type="dxa"/>
          </w:tcPr>
          <w:p w14:paraId="64C6A833" w14:textId="77777777" w:rsidR="00C91D4C" w:rsidRPr="001520F0" w:rsidRDefault="00C91D4C" w:rsidP="00C91D4C">
            <w:r w:rsidRPr="001520F0">
              <w:t>Value</w:t>
            </w:r>
          </w:p>
        </w:tc>
      </w:tr>
      <w:tr w:rsidR="00C91D4C" w:rsidRPr="001520F0" w14:paraId="3F4DFEEF" w14:textId="77777777" w:rsidTr="00C91D4C">
        <w:tc>
          <w:tcPr>
            <w:tcW w:w="4786" w:type="dxa"/>
          </w:tcPr>
          <w:p w14:paraId="2202C1A1" w14:textId="6230E93E" w:rsidR="00C91D4C" w:rsidRPr="001520F0" w:rsidRDefault="00C91D4C" w:rsidP="00C91D4C">
            <w:pPr>
              <w:rPr>
                <w:rStyle w:val="NazwaProgramowa"/>
              </w:rPr>
            </w:pPr>
          </w:p>
        </w:tc>
        <w:tc>
          <w:tcPr>
            <w:tcW w:w="3260" w:type="dxa"/>
          </w:tcPr>
          <w:p w14:paraId="5ECB1275" w14:textId="24865D3C" w:rsidR="00C91D4C" w:rsidRPr="00C91D4C" w:rsidRDefault="00C91D4C" w:rsidP="00C91D4C">
            <w:r w:rsidRPr="00C91D4C">
              <w:rPr>
                <w:rStyle w:val="NazwaProgramowa"/>
              </w:rPr>
              <w:t>\softline</w:t>
            </w:r>
            <w:r w:rsidR="00842CCC">
              <w:rPr>
                <w:rStyle w:val="NazwaProgramowa"/>
              </w:rPr>
              <w:t xml:space="preserve"> </w:t>
            </w:r>
            <w:r w:rsidRPr="00C91D4C">
              <w:rPr>
                <w:rStyle w:val="NazwaProgramowa"/>
              </w:rPr>
              <w:t>*</w:t>
            </w:r>
          </w:p>
        </w:tc>
        <w:tc>
          <w:tcPr>
            <w:tcW w:w="1242" w:type="dxa"/>
          </w:tcPr>
          <w:p w14:paraId="2F8FEB98" w14:textId="77777777" w:rsidR="00C91D4C" w:rsidRPr="001520F0" w:rsidRDefault="00C91D4C" w:rsidP="00C91D4C">
            <w:r w:rsidRPr="001520F0">
              <w:t>Flag</w:t>
            </w:r>
          </w:p>
        </w:tc>
      </w:tr>
      <w:tr w:rsidR="00C91D4C" w:rsidRPr="001520F0" w14:paraId="3EFBC569" w14:textId="77777777" w:rsidTr="00C91D4C">
        <w:tc>
          <w:tcPr>
            <w:tcW w:w="4786" w:type="dxa"/>
          </w:tcPr>
          <w:p w14:paraId="2E39F310" w14:textId="0970C911" w:rsidR="00C91D4C" w:rsidRPr="001520F0" w:rsidRDefault="00C91D4C" w:rsidP="00C91D4C">
            <w:pPr>
              <w:rPr>
                <w:rStyle w:val="NazwaProgramowa"/>
              </w:rPr>
            </w:pPr>
          </w:p>
        </w:tc>
        <w:tc>
          <w:tcPr>
            <w:tcW w:w="3260" w:type="dxa"/>
          </w:tcPr>
          <w:p w14:paraId="002E774C" w14:textId="71043775" w:rsidR="00C91D4C" w:rsidRPr="00C91D4C" w:rsidRDefault="00C91D4C" w:rsidP="00C91D4C">
            <w:r w:rsidRPr="00C91D4C">
              <w:rPr>
                <w:rStyle w:val="NazwaProgramowa"/>
              </w:rPr>
              <w:t>\softpage</w:t>
            </w:r>
            <w:r w:rsidR="00842CCC">
              <w:rPr>
                <w:rStyle w:val="NazwaProgramowa"/>
              </w:rPr>
              <w:t xml:space="preserve"> </w:t>
            </w:r>
            <w:r w:rsidRPr="00C91D4C">
              <w:rPr>
                <w:rStyle w:val="NazwaProgramowa"/>
              </w:rPr>
              <w:t>*</w:t>
            </w:r>
          </w:p>
        </w:tc>
        <w:tc>
          <w:tcPr>
            <w:tcW w:w="1242" w:type="dxa"/>
          </w:tcPr>
          <w:p w14:paraId="11A340DB" w14:textId="77777777" w:rsidR="00C91D4C" w:rsidRPr="001520F0" w:rsidRDefault="00C91D4C" w:rsidP="00C91D4C">
            <w:r w:rsidRPr="001520F0">
              <w:t>Flag</w:t>
            </w:r>
          </w:p>
        </w:tc>
      </w:tr>
      <w:tr w:rsidR="00C91D4C" w:rsidRPr="001520F0" w14:paraId="6AE5AC3E" w14:textId="77777777" w:rsidTr="00C91D4C">
        <w:tc>
          <w:tcPr>
            <w:tcW w:w="4786" w:type="dxa"/>
          </w:tcPr>
          <w:p w14:paraId="5BD129A9" w14:textId="1D0353AD" w:rsidR="00C91D4C" w:rsidRPr="001520F0" w:rsidRDefault="00C91D4C" w:rsidP="00C91D4C">
            <w:pPr>
              <w:rPr>
                <w:rStyle w:val="NazwaProgramowa"/>
              </w:rPr>
            </w:pPr>
            <w:r>
              <w:rPr>
                <w:rStyle w:val="NazwaProgramowa"/>
              </w:rPr>
              <w:t>TabChar</w:t>
            </w:r>
          </w:p>
        </w:tc>
        <w:tc>
          <w:tcPr>
            <w:tcW w:w="3260" w:type="dxa"/>
          </w:tcPr>
          <w:p w14:paraId="0238269E" w14:textId="1F911C42" w:rsidR="00C91D4C" w:rsidRPr="00C91D4C" w:rsidRDefault="00C91D4C" w:rsidP="00C91D4C">
            <w:r w:rsidRPr="00C91D4C">
              <w:rPr>
                <w:rStyle w:val="NazwaProgramowa"/>
              </w:rPr>
              <w:t>\tab</w:t>
            </w:r>
          </w:p>
        </w:tc>
        <w:tc>
          <w:tcPr>
            <w:tcW w:w="1242" w:type="dxa"/>
          </w:tcPr>
          <w:p w14:paraId="3F2E364B" w14:textId="77777777" w:rsidR="00C91D4C" w:rsidRPr="001520F0" w:rsidRDefault="00C91D4C" w:rsidP="00C91D4C">
            <w:r w:rsidRPr="001520F0">
              <w:t>Symbol</w:t>
            </w:r>
          </w:p>
        </w:tc>
      </w:tr>
      <w:tr w:rsidR="00C91D4C" w:rsidRPr="001520F0" w14:paraId="64205241" w14:textId="77777777" w:rsidTr="00C91D4C">
        <w:tc>
          <w:tcPr>
            <w:tcW w:w="4786" w:type="dxa"/>
          </w:tcPr>
          <w:p w14:paraId="080DC4EE" w14:textId="5855A854" w:rsidR="00C91D4C" w:rsidRPr="001520F0" w:rsidRDefault="00C91D4C" w:rsidP="00C91D4C">
            <w:pPr>
              <w:rPr>
                <w:rStyle w:val="NazwaProgramowa"/>
              </w:rPr>
            </w:pPr>
          </w:p>
        </w:tc>
        <w:tc>
          <w:tcPr>
            <w:tcW w:w="3260" w:type="dxa"/>
          </w:tcPr>
          <w:p w14:paraId="1348A26D" w14:textId="1EDEA235" w:rsidR="00C91D4C" w:rsidRPr="00C91D4C" w:rsidRDefault="00C91D4C" w:rsidP="00C91D4C">
            <w:r w:rsidRPr="00C91D4C">
              <w:rPr>
                <w:rStyle w:val="NazwaProgramowa"/>
              </w:rPr>
              <w:t>\zwj</w:t>
            </w:r>
          </w:p>
        </w:tc>
        <w:tc>
          <w:tcPr>
            <w:tcW w:w="1242" w:type="dxa"/>
          </w:tcPr>
          <w:p w14:paraId="648BD968" w14:textId="77777777" w:rsidR="00C91D4C" w:rsidRPr="001520F0" w:rsidRDefault="00C91D4C" w:rsidP="00C91D4C">
            <w:r w:rsidRPr="001520F0">
              <w:t>Symbol</w:t>
            </w:r>
          </w:p>
        </w:tc>
      </w:tr>
      <w:tr w:rsidR="00C91D4C" w:rsidRPr="001520F0" w14:paraId="5C016AD0" w14:textId="77777777" w:rsidTr="00C91D4C">
        <w:tc>
          <w:tcPr>
            <w:tcW w:w="4786" w:type="dxa"/>
          </w:tcPr>
          <w:p w14:paraId="470081E5" w14:textId="6927919A" w:rsidR="00C91D4C" w:rsidRPr="001520F0" w:rsidRDefault="00C91D4C" w:rsidP="00C91D4C">
            <w:pPr>
              <w:rPr>
                <w:rStyle w:val="NazwaProgramowa"/>
              </w:rPr>
            </w:pPr>
          </w:p>
        </w:tc>
        <w:tc>
          <w:tcPr>
            <w:tcW w:w="3260" w:type="dxa"/>
          </w:tcPr>
          <w:p w14:paraId="798418D0" w14:textId="7BE30C88" w:rsidR="00C91D4C" w:rsidRPr="00C91D4C" w:rsidRDefault="00C91D4C" w:rsidP="00C91D4C">
            <w:r w:rsidRPr="00C91D4C">
              <w:rPr>
                <w:rStyle w:val="NazwaProgramowa"/>
              </w:rPr>
              <w:t>\zwnj</w:t>
            </w:r>
          </w:p>
        </w:tc>
        <w:tc>
          <w:tcPr>
            <w:tcW w:w="1242" w:type="dxa"/>
          </w:tcPr>
          <w:p w14:paraId="5BB8CF9C" w14:textId="77777777" w:rsidR="00C91D4C" w:rsidRPr="001520F0" w:rsidRDefault="00C91D4C" w:rsidP="00C91D4C">
            <w:r w:rsidRPr="001520F0">
              <w:t>Symbol</w:t>
            </w:r>
          </w:p>
        </w:tc>
      </w:tr>
    </w:tbl>
    <w:p w14:paraId="7E53086F" w14:textId="77777777" w:rsidR="002572FC" w:rsidRDefault="002572FC" w:rsidP="002572FC">
      <w:pPr>
        <w:pStyle w:val="Standardowyakapit"/>
      </w:pPr>
    </w:p>
    <w:tbl>
      <w:tblPr>
        <w:tblStyle w:val="TableGrid"/>
        <w:tblW w:w="9351" w:type="dxa"/>
        <w:tblLook w:val="0420" w:firstRow="1" w:lastRow="0" w:firstColumn="0" w:lastColumn="0" w:noHBand="0" w:noVBand="1"/>
      </w:tblPr>
      <w:tblGrid>
        <w:gridCol w:w="1980"/>
        <w:gridCol w:w="7371"/>
      </w:tblGrid>
      <w:tr w:rsidR="004A5593" w:rsidRPr="00D820EF" w14:paraId="5CB0E202" w14:textId="77777777" w:rsidTr="00CE49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80" w:type="dxa"/>
          </w:tcPr>
          <w:p w14:paraId="122EAA9B" w14:textId="5BE43055" w:rsidR="004A5593" w:rsidRPr="00757A46" w:rsidRDefault="004A5593" w:rsidP="00CE4988">
            <w:pPr>
              <w:pStyle w:val="Syntax"/>
            </w:pPr>
            <w:r w:rsidRPr="001F6B6F">
              <w:rPr>
                <w:rFonts w:ascii="Times New Roman" w:hAnsi="Times New Roman"/>
              </w:rPr>
              <w:t>Control</w:t>
            </w:r>
            <w:r w:rsidR="00842CCC">
              <w:rPr>
                <w:rFonts w:ascii="Times New Roman" w:hAnsi="Times New Roman"/>
              </w:rPr>
              <w:t xml:space="preserve"> </w:t>
            </w:r>
            <w:r w:rsidRPr="001F6B6F">
              <w:rPr>
                <w:rFonts w:ascii="Times New Roman" w:hAnsi="Times New Roman"/>
              </w:rPr>
              <w:t>word</w:t>
            </w:r>
          </w:p>
        </w:tc>
        <w:tc>
          <w:tcPr>
            <w:tcW w:w="7371" w:type="dxa"/>
          </w:tcPr>
          <w:p w14:paraId="2353B0C3" w14:textId="77777777" w:rsidR="004A5593" w:rsidRPr="00757A46" w:rsidRDefault="004A5593" w:rsidP="00CE4988">
            <w:pPr>
              <w:pStyle w:val="Standardowyakapit"/>
            </w:pPr>
            <w:r w:rsidRPr="003C77B4">
              <w:t>Meaning</w:t>
            </w:r>
          </w:p>
        </w:tc>
      </w:tr>
      <w:tr w:rsidR="004A5593" w14:paraId="2F2BA098" w14:textId="77777777" w:rsidTr="00CE4988">
        <w:trPr>
          <w:trHeight w:val="240"/>
        </w:trPr>
        <w:tc>
          <w:tcPr>
            <w:tcW w:w="1980" w:type="dxa"/>
          </w:tcPr>
          <w:p w14:paraId="08DB5746" w14:textId="77777777" w:rsidR="004A5593" w:rsidRPr="00D96135" w:rsidRDefault="004A5593" w:rsidP="00CE4988">
            <w:pPr>
              <w:pStyle w:val="Syntax"/>
            </w:pPr>
            <w:r w:rsidRPr="007A6399">
              <w:t>\</w:t>
            </w:r>
            <w:r w:rsidRPr="00D96135">
              <w:rPr>
                <w:b/>
                <w:bCs/>
              </w:rPr>
              <w:t>chdate</w:t>
            </w:r>
          </w:p>
        </w:tc>
        <w:tc>
          <w:tcPr>
            <w:tcW w:w="7371" w:type="dxa"/>
          </w:tcPr>
          <w:p w14:paraId="61AFC529" w14:textId="3893FF6D" w:rsidR="004A5593" w:rsidRPr="00D96135" w:rsidRDefault="004A5593" w:rsidP="00CE4988">
            <w:pPr>
              <w:pStyle w:val="Standardowyakapit"/>
            </w:pPr>
            <w:r w:rsidRPr="00D96135">
              <w:t>Current</w:t>
            </w:r>
            <w:r w:rsidR="00842CCC">
              <w:t xml:space="preserve"> </w:t>
            </w:r>
            <w:r w:rsidRPr="00D96135">
              <w:t>date</w:t>
            </w:r>
            <w:r w:rsidR="00842CCC">
              <w:t xml:space="preserve"> </w:t>
            </w:r>
            <w:r w:rsidRPr="00D96135">
              <w:t>(as</w:t>
            </w:r>
            <w:r w:rsidR="00842CCC">
              <w:t xml:space="preserve"> </w:t>
            </w:r>
            <w:r w:rsidRPr="00D96135">
              <w:t>in</w:t>
            </w:r>
            <w:r w:rsidR="00842CCC">
              <w:t xml:space="preserve"> </w:t>
            </w:r>
            <w:r w:rsidRPr="00D96135">
              <w:t>headers).</w:t>
            </w:r>
          </w:p>
        </w:tc>
      </w:tr>
      <w:tr w:rsidR="004A5593" w14:paraId="785867E4" w14:textId="77777777" w:rsidTr="00CE4988">
        <w:trPr>
          <w:trHeight w:val="300"/>
        </w:trPr>
        <w:tc>
          <w:tcPr>
            <w:tcW w:w="1980" w:type="dxa"/>
          </w:tcPr>
          <w:p w14:paraId="37BCB3DF" w14:textId="77777777" w:rsidR="004A5593" w:rsidRPr="00D96135" w:rsidRDefault="004A5593" w:rsidP="00CE4988">
            <w:pPr>
              <w:pStyle w:val="Syntax"/>
            </w:pPr>
            <w:r w:rsidRPr="007A6399">
              <w:t>\</w:t>
            </w:r>
            <w:r w:rsidRPr="00D96135">
              <w:rPr>
                <w:b/>
                <w:bCs/>
              </w:rPr>
              <w:t>chdpl</w:t>
            </w:r>
          </w:p>
        </w:tc>
        <w:tc>
          <w:tcPr>
            <w:tcW w:w="7371" w:type="dxa"/>
          </w:tcPr>
          <w:p w14:paraId="5D4D44E2" w14:textId="60632B23" w:rsidR="004A5593" w:rsidRPr="00D96135" w:rsidRDefault="004A5593" w:rsidP="00CE4988">
            <w:pPr>
              <w:pStyle w:val="Standardowyakapit"/>
            </w:pPr>
            <w:r w:rsidRPr="00D96135">
              <w:t>Current</w:t>
            </w:r>
            <w:r w:rsidR="00842CCC">
              <w:t xml:space="preserve"> </w:t>
            </w:r>
            <w:r w:rsidRPr="00D96135">
              <w:t>date</w:t>
            </w:r>
            <w:r w:rsidR="00842CCC">
              <w:t xml:space="preserve"> </w:t>
            </w:r>
            <w:r w:rsidRPr="00D96135">
              <w:t>in</w:t>
            </w:r>
            <w:r w:rsidR="00842CCC">
              <w:t xml:space="preserve"> </w:t>
            </w:r>
            <w:r w:rsidRPr="00D96135">
              <w:t>long</w:t>
            </w:r>
            <w:r w:rsidR="00842CCC">
              <w:t xml:space="preserve"> </w:t>
            </w:r>
            <w:r w:rsidRPr="00D96135">
              <w:t>format,</w:t>
            </w:r>
            <w:r w:rsidR="00842CCC">
              <w:t xml:space="preserve"> </w:t>
            </w:r>
            <w:r w:rsidRPr="00D96135">
              <w:t>e.g.</w:t>
            </w:r>
            <w:r w:rsidR="00842CCC">
              <w:t xml:space="preserve"> </w:t>
            </w:r>
            <w:r w:rsidRPr="00D96135">
              <w:t>Thursday,</w:t>
            </w:r>
            <w:r w:rsidR="00842CCC">
              <w:t xml:space="preserve"> </w:t>
            </w:r>
            <w:r w:rsidRPr="00D96135">
              <w:t>October</w:t>
            </w:r>
            <w:r w:rsidR="00842CCC">
              <w:t xml:space="preserve"> </w:t>
            </w:r>
            <w:r w:rsidRPr="00D96135">
              <w:t>28,</w:t>
            </w:r>
            <w:r w:rsidR="00842CCC">
              <w:t xml:space="preserve"> </w:t>
            </w:r>
            <w:r w:rsidRPr="00D96135">
              <w:t>1993</w:t>
            </w:r>
          </w:p>
        </w:tc>
      </w:tr>
      <w:tr w:rsidR="004A5593" w14:paraId="55C5B46F" w14:textId="77777777" w:rsidTr="00CE4988">
        <w:trPr>
          <w:trHeight w:val="300"/>
        </w:trPr>
        <w:tc>
          <w:tcPr>
            <w:tcW w:w="1980" w:type="dxa"/>
          </w:tcPr>
          <w:p w14:paraId="72969534" w14:textId="77777777" w:rsidR="004A5593" w:rsidRPr="00D96135" w:rsidRDefault="004A5593" w:rsidP="00CE4988">
            <w:pPr>
              <w:pStyle w:val="Syntax"/>
            </w:pPr>
            <w:r w:rsidRPr="007A6399">
              <w:t>\</w:t>
            </w:r>
            <w:r w:rsidRPr="00D96135">
              <w:rPr>
                <w:b/>
                <w:bCs/>
              </w:rPr>
              <w:t>chdpa</w:t>
            </w:r>
          </w:p>
        </w:tc>
        <w:tc>
          <w:tcPr>
            <w:tcW w:w="7371" w:type="dxa"/>
          </w:tcPr>
          <w:p w14:paraId="15E6E401" w14:textId="613006E1" w:rsidR="004A5593" w:rsidRPr="00D96135" w:rsidRDefault="004A5593" w:rsidP="00CE4988">
            <w:pPr>
              <w:pStyle w:val="Standardowyakapit"/>
            </w:pPr>
            <w:r w:rsidRPr="00D96135">
              <w:t>Current</w:t>
            </w:r>
            <w:r w:rsidR="00842CCC">
              <w:t xml:space="preserve"> </w:t>
            </w:r>
            <w:r w:rsidRPr="00D96135">
              <w:t>date</w:t>
            </w:r>
            <w:r w:rsidR="00842CCC">
              <w:t xml:space="preserve"> </w:t>
            </w:r>
            <w:r w:rsidRPr="00D96135">
              <w:t>in</w:t>
            </w:r>
            <w:r w:rsidR="00842CCC">
              <w:t xml:space="preserve"> </w:t>
            </w:r>
            <w:r w:rsidRPr="00D96135">
              <w:t>abbreviated</w:t>
            </w:r>
            <w:r w:rsidR="00842CCC">
              <w:t xml:space="preserve"> </w:t>
            </w:r>
            <w:r w:rsidRPr="00D96135">
              <w:t>format,</w:t>
            </w:r>
            <w:r w:rsidR="00842CCC">
              <w:t xml:space="preserve"> </w:t>
            </w:r>
            <w:r w:rsidRPr="00D96135">
              <w:t>e.g.</w:t>
            </w:r>
            <w:r w:rsidR="00842CCC">
              <w:t xml:space="preserve"> </w:t>
            </w:r>
            <w:r w:rsidRPr="00D96135">
              <w:t>Thu,</w:t>
            </w:r>
            <w:r w:rsidR="00842CCC">
              <w:t xml:space="preserve"> </w:t>
            </w:r>
            <w:r w:rsidRPr="00D96135">
              <w:t>Oct</w:t>
            </w:r>
            <w:r w:rsidR="00842CCC">
              <w:t xml:space="preserve"> </w:t>
            </w:r>
            <w:r w:rsidRPr="00D96135">
              <w:t>28,</w:t>
            </w:r>
            <w:r w:rsidR="00842CCC">
              <w:t xml:space="preserve"> </w:t>
            </w:r>
            <w:r w:rsidRPr="00D96135">
              <w:t>1993</w:t>
            </w:r>
          </w:p>
        </w:tc>
      </w:tr>
      <w:tr w:rsidR="004A5593" w14:paraId="714A2AA4" w14:textId="77777777" w:rsidTr="00CE4988">
        <w:trPr>
          <w:trHeight w:val="300"/>
        </w:trPr>
        <w:tc>
          <w:tcPr>
            <w:tcW w:w="1980" w:type="dxa"/>
          </w:tcPr>
          <w:p w14:paraId="1CA7D766" w14:textId="77777777" w:rsidR="004A5593" w:rsidRPr="00D96135" w:rsidRDefault="004A5593" w:rsidP="00CE4988">
            <w:pPr>
              <w:pStyle w:val="Syntax"/>
            </w:pPr>
            <w:r w:rsidRPr="007A6399">
              <w:t>\</w:t>
            </w:r>
            <w:r w:rsidRPr="00D96135">
              <w:rPr>
                <w:b/>
                <w:bCs/>
              </w:rPr>
              <w:t>chtime</w:t>
            </w:r>
          </w:p>
        </w:tc>
        <w:tc>
          <w:tcPr>
            <w:tcW w:w="7371" w:type="dxa"/>
          </w:tcPr>
          <w:p w14:paraId="6DFF2C0F" w14:textId="7470C1C9" w:rsidR="004A5593" w:rsidRPr="00D96135" w:rsidRDefault="004A5593" w:rsidP="00CE4988">
            <w:pPr>
              <w:pStyle w:val="Standardowyakapit"/>
            </w:pPr>
            <w:r w:rsidRPr="00D96135">
              <w:t>Current</w:t>
            </w:r>
            <w:r w:rsidR="00842CCC">
              <w:t xml:space="preserve"> </w:t>
            </w:r>
            <w:r w:rsidRPr="00D96135">
              <w:t>time</w:t>
            </w:r>
            <w:r w:rsidR="00842CCC">
              <w:t xml:space="preserve"> </w:t>
            </w:r>
            <w:r w:rsidRPr="00D96135">
              <w:t>(as</w:t>
            </w:r>
            <w:r w:rsidR="00842CCC">
              <w:t xml:space="preserve"> </w:t>
            </w:r>
            <w:r w:rsidRPr="00D96135">
              <w:t>in</w:t>
            </w:r>
            <w:r w:rsidR="00842CCC">
              <w:t xml:space="preserve"> </w:t>
            </w:r>
            <w:r w:rsidRPr="00D96135">
              <w:t>headers).</w:t>
            </w:r>
          </w:p>
        </w:tc>
      </w:tr>
      <w:tr w:rsidR="004A5593" w14:paraId="1D379FB5" w14:textId="77777777" w:rsidTr="00CE4988">
        <w:trPr>
          <w:trHeight w:val="300"/>
        </w:trPr>
        <w:tc>
          <w:tcPr>
            <w:tcW w:w="1980" w:type="dxa"/>
          </w:tcPr>
          <w:p w14:paraId="4552C4B2" w14:textId="77777777" w:rsidR="004A5593" w:rsidRPr="00D96135" w:rsidRDefault="004A5593" w:rsidP="00CE4988">
            <w:pPr>
              <w:pStyle w:val="Syntax"/>
            </w:pPr>
            <w:r w:rsidRPr="007A6399">
              <w:lastRenderedPageBreak/>
              <w:t>\</w:t>
            </w:r>
            <w:r w:rsidRPr="00D96135">
              <w:rPr>
                <w:b/>
                <w:bCs/>
              </w:rPr>
              <w:t>chpgn</w:t>
            </w:r>
          </w:p>
        </w:tc>
        <w:tc>
          <w:tcPr>
            <w:tcW w:w="7371" w:type="dxa"/>
          </w:tcPr>
          <w:p w14:paraId="1350C8E4" w14:textId="477A9960" w:rsidR="004A5593" w:rsidRPr="00D96135" w:rsidRDefault="004A5593" w:rsidP="00CE4988">
            <w:pPr>
              <w:pStyle w:val="Standardowyakapit"/>
            </w:pPr>
            <w:r w:rsidRPr="00D96135">
              <w:t>Current</w:t>
            </w:r>
            <w:r w:rsidR="00842CCC">
              <w:t xml:space="preserve"> </w:t>
            </w:r>
            <w:r w:rsidRPr="00D96135">
              <w:t>page</w:t>
            </w:r>
            <w:r w:rsidR="00842CCC">
              <w:t xml:space="preserve"> </w:t>
            </w:r>
            <w:r w:rsidRPr="00D96135">
              <w:t>number</w:t>
            </w:r>
            <w:r w:rsidR="00842CCC">
              <w:t xml:space="preserve"> </w:t>
            </w:r>
            <w:r w:rsidRPr="00D96135">
              <w:t>(as</w:t>
            </w:r>
            <w:r w:rsidR="00842CCC">
              <w:t xml:space="preserve"> </w:t>
            </w:r>
            <w:r w:rsidRPr="00D96135">
              <w:t>in</w:t>
            </w:r>
            <w:r w:rsidR="00842CCC">
              <w:t xml:space="preserve"> </w:t>
            </w:r>
            <w:r w:rsidRPr="00D96135">
              <w:t>headers).</w:t>
            </w:r>
          </w:p>
        </w:tc>
      </w:tr>
      <w:tr w:rsidR="004A5593" w14:paraId="0187FFDE" w14:textId="77777777" w:rsidTr="00CE4988">
        <w:trPr>
          <w:trHeight w:val="300"/>
        </w:trPr>
        <w:tc>
          <w:tcPr>
            <w:tcW w:w="1980" w:type="dxa"/>
          </w:tcPr>
          <w:p w14:paraId="79F6A42A" w14:textId="77777777" w:rsidR="004A5593" w:rsidRPr="00D96135" w:rsidRDefault="004A5593" w:rsidP="00CE4988">
            <w:pPr>
              <w:pStyle w:val="Syntax"/>
            </w:pPr>
            <w:r w:rsidRPr="007A6399">
              <w:t>\</w:t>
            </w:r>
            <w:r w:rsidRPr="00D96135">
              <w:rPr>
                <w:b/>
                <w:bCs/>
              </w:rPr>
              <w:t>sectnum</w:t>
            </w:r>
          </w:p>
        </w:tc>
        <w:tc>
          <w:tcPr>
            <w:tcW w:w="7371" w:type="dxa"/>
          </w:tcPr>
          <w:p w14:paraId="0604CF0E" w14:textId="30204F4C" w:rsidR="004A5593" w:rsidRPr="00D96135" w:rsidRDefault="004A5593" w:rsidP="00CE4988">
            <w:pPr>
              <w:pStyle w:val="Standardowyakapit"/>
            </w:pPr>
            <w:r w:rsidRPr="00D96135">
              <w:t>Current</w:t>
            </w:r>
            <w:r w:rsidR="00842CCC">
              <w:t xml:space="preserve"> </w:t>
            </w:r>
            <w:r w:rsidRPr="00D96135">
              <w:t>section</w:t>
            </w:r>
            <w:r w:rsidR="00842CCC">
              <w:t xml:space="preserve"> </w:t>
            </w:r>
            <w:r w:rsidRPr="00D96135">
              <w:t>number</w:t>
            </w:r>
            <w:r w:rsidR="00842CCC">
              <w:t xml:space="preserve"> </w:t>
            </w:r>
            <w:r w:rsidRPr="00D96135">
              <w:t>(as</w:t>
            </w:r>
            <w:r w:rsidR="00842CCC">
              <w:t xml:space="preserve"> </w:t>
            </w:r>
            <w:r w:rsidRPr="00D96135">
              <w:t>in</w:t>
            </w:r>
            <w:r w:rsidR="00842CCC">
              <w:t xml:space="preserve"> </w:t>
            </w:r>
            <w:r w:rsidRPr="00D96135">
              <w:t>headers).</w:t>
            </w:r>
          </w:p>
        </w:tc>
      </w:tr>
      <w:tr w:rsidR="004A5593" w14:paraId="0E5F05B1" w14:textId="77777777" w:rsidTr="00CE4988">
        <w:trPr>
          <w:trHeight w:val="300"/>
        </w:trPr>
        <w:tc>
          <w:tcPr>
            <w:tcW w:w="1980" w:type="dxa"/>
          </w:tcPr>
          <w:p w14:paraId="596F8877" w14:textId="77777777" w:rsidR="004A5593" w:rsidRPr="00D96135" w:rsidRDefault="004A5593" w:rsidP="00CE4988">
            <w:pPr>
              <w:pStyle w:val="Syntax"/>
            </w:pPr>
            <w:r w:rsidRPr="007A6399">
              <w:t>\</w:t>
            </w:r>
            <w:r w:rsidRPr="00D96135">
              <w:rPr>
                <w:b/>
                <w:bCs/>
              </w:rPr>
              <w:t>chftn</w:t>
            </w:r>
          </w:p>
        </w:tc>
        <w:tc>
          <w:tcPr>
            <w:tcW w:w="7371" w:type="dxa"/>
          </w:tcPr>
          <w:p w14:paraId="26D32C81" w14:textId="7B5B8D42" w:rsidR="004A5593" w:rsidRPr="00D96135" w:rsidRDefault="004A5593" w:rsidP="00CE4988">
            <w:pPr>
              <w:pStyle w:val="Standardowyakapit"/>
            </w:pPr>
            <w:r w:rsidRPr="00D96135">
              <w:t>Automatic</w:t>
            </w:r>
            <w:r w:rsidR="00842CCC">
              <w:t xml:space="preserve"> </w:t>
            </w:r>
            <w:r w:rsidRPr="00D96135">
              <w:t>footnote</w:t>
            </w:r>
            <w:r w:rsidR="00842CCC">
              <w:t xml:space="preserve"> </w:t>
            </w:r>
            <w:r w:rsidRPr="00D96135">
              <w:t>reference</w:t>
            </w:r>
            <w:r w:rsidR="00842CCC">
              <w:t xml:space="preserve"> </w:t>
            </w:r>
            <w:r w:rsidRPr="00D96135">
              <w:t>(footnotes</w:t>
            </w:r>
            <w:r w:rsidR="00842CCC">
              <w:t xml:space="preserve"> </w:t>
            </w:r>
            <w:r w:rsidRPr="00D96135">
              <w:t>follow</w:t>
            </w:r>
            <w:r w:rsidR="00842CCC">
              <w:t xml:space="preserve"> </w:t>
            </w:r>
            <w:r w:rsidRPr="00D96135">
              <w:t>in</w:t>
            </w:r>
            <w:r w:rsidR="00842CCC">
              <w:t xml:space="preserve"> </w:t>
            </w:r>
            <w:r w:rsidRPr="00D96135">
              <w:t>a</w:t>
            </w:r>
            <w:r w:rsidR="00842CCC">
              <w:t xml:space="preserve"> </w:t>
            </w:r>
            <w:r w:rsidRPr="00D96135">
              <w:t>group).</w:t>
            </w:r>
          </w:p>
        </w:tc>
      </w:tr>
      <w:tr w:rsidR="004A5593" w14:paraId="3C7EED06" w14:textId="77777777" w:rsidTr="00CE4988">
        <w:trPr>
          <w:trHeight w:val="300"/>
        </w:trPr>
        <w:tc>
          <w:tcPr>
            <w:tcW w:w="1980" w:type="dxa"/>
          </w:tcPr>
          <w:p w14:paraId="6E6A0CF2" w14:textId="77777777" w:rsidR="004A5593" w:rsidRPr="00D96135" w:rsidRDefault="004A5593" w:rsidP="00CE4988">
            <w:pPr>
              <w:pStyle w:val="Syntax"/>
            </w:pPr>
            <w:r w:rsidRPr="007A6399">
              <w:t>\</w:t>
            </w:r>
            <w:r w:rsidRPr="00D96135">
              <w:rPr>
                <w:b/>
                <w:bCs/>
              </w:rPr>
              <w:t>chatn</w:t>
            </w:r>
          </w:p>
        </w:tc>
        <w:tc>
          <w:tcPr>
            <w:tcW w:w="7371" w:type="dxa"/>
          </w:tcPr>
          <w:p w14:paraId="757FA236" w14:textId="2C7B480D" w:rsidR="004A5593" w:rsidRPr="00D96135" w:rsidRDefault="004A5593" w:rsidP="00CE4988">
            <w:pPr>
              <w:pStyle w:val="Standardowyakapit"/>
            </w:pPr>
            <w:r w:rsidRPr="00D96135">
              <w:t>Annotation</w:t>
            </w:r>
            <w:r w:rsidR="00842CCC">
              <w:t xml:space="preserve"> </w:t>
            </w:r>
            <w:r w:rsidRPr="00D96135">
              <w:t>reference</w:t>
            </w:r>
            <w:r w:rsidR="00842CCC">
              <w:t xml:space="preserve"> </w:t>
            </w:r>
            <w:r w:rsidRPr="00D96135">
              <w:t>(annotation</w:t>
            </w:r>
            <w:r w:rsidR="00842CCC">
              <w:t xml:space="preserve"> </w:t>
            </w:r>
            <w:r w:rsidRPr="00D96135">
              <w:t>text</w:t>
            </w:r>
            <w:r w:rsidR="00842CCC">
              <w:t xml:space="preserve"> </w:t>
            </w:r>
            <w:r w:rsidRPr="00D96135">
              <w:t>follows</w:t>
            </w:r>
            <w:r w:rsidR="00842CCC">
              <w:t xml:space="preserve"> </w:t>
            </w:r>
            <w:r w:rsidRPr="00D96135">
              <w:t>in</w:t>
            </w:r>
            <w:r w:rsidR="00842CCC">
              <w:t xml:space="preserve"> </w:t>
            </w:r>
            <w:r w:rsidRPr="00D96135">
              <w:t>a</w:t>
            </w:r>
            <w:r w:rsidR="00842CCC">
              <w:t xml:space="preserve"> </w:t>
            </w:r>
            <w:r w:rsidRPr="00D96135">
              <w:t>group).</w:t>
            </w:r>
          </w:p>
        </w:tc>
      </w:tr>
      <w:tr w:rsidR="004A5593" w14:paraId="74DC61C3" w14:textId="77777777" w:rsidTr="00CE4988">
        <w:trPr>
          <w:trHeight w:val="300"/>
        </w:trPr>
        <w:tc>
          <w:tcPr>
            <w:tcW w:w="1980" w:type="dxa"/>
          </w:tcPr>
          <w:p w14:paraId="6C57DF4F" w14:textId="77777777" w:rsidR="004A5593" w:rsidRPr="00D96135" w:rsidRDefault="004A5593" w:rsidP="00CE4988">
            <w:pPr>
              <w:pStyle w:val="Syntax"/>
            </w:pPr>
            <w:r w:rsidRPr="007A6399">
              <w:t>\</w:t>
            </w:r>
            <w:r w:rsidRPr="00D96135">
              <w:rPr>
                <w:b/>
                <w:bCs/>
              </w:rPr>
              <w:t>chftnsep</w:t>
            </w:r>
          </w:p>
        </w:tc>
        <w:tc>
          <w:tcPr>
            <w:tcW w:w="7371" w:type="dxa"/>
          </w:tcPr>
          <w:p w14:paraId="021EDBA1" w14:textId="23A42672" w:rsidR="004A5593" w:rsidRPr="00D96135" w:rsidRDefault="004A5593" w:rsidP="00CE4988">
            <w:pPr>
              <w:pStyle w:val="Standardowyakapit"/>
            </w:pPr>
            <w:r w:rsidRPr="00D96135">
              <w:t>Anchoring</w:t>
            </w:r>
            <w:r w:rsidR="00842CCC">
              <w:t xml:space="preserve"> </w:t>
            </w:r>
            <w:r w:rsidRPr="00D96135">
              <w:t>character</w:t>
            </w:r>
            <w:r w:rsidR="00842CCC">
              <w:t xml:space="preserve"> </w:t>
            </w:r>
            <w:r w:rsidRPr="00D96135">
              <w:t>for</w:t>
            </w:r>
            <w:r w:rsidR="00842CCC">
              <w:t xml:space="preserve"> </w:t>
            </w:r>
            <w:r w:rsidRPr="00D96135">
              <w:t>footnote</w:t>
            </w:r>
            <w:r w:rsidR="00842CCC">
              <w:t xml:space="preserve"> </w:t>
            </w:r>
            <w:r w:rsidRPr="00D96135">
              <w:t>separator.</w:t>
            </w:r>
          </w:p>
        </w:tc>
      </w:tr>
      <w:tr w:rsidR="004A5593" w14:paraId="40117759" w14:textId="77777777" w:rsidTr="00CE4988">
        <w:trPr>
          <w:trHeight w:val="300"/>
        </w:trPr>
        <w:tc>
          <w:tcPr>
            <w:tcW w:w="1980" w:type="dxa"/>
          </w:tcPr>
          <w:p w14:paraId="459F7179" w14:textId="77777777" w:rsidR="004A5593" w:rsidRPr="00D96135" w:rsidRDefault="004A5593" w:rsidP="00CE4988">
            <w:pPr>
              <w:pStyle w:val="Syntax"/>
            </w:pPr>
            <w:r w:rsidRPr="007A6399">
              <w:t>\</w:t>
            </w:r>
            <w:r w:rsidRPr="00D96135">
              <w:rPr>
                <w:b/>
                <w:bCs/>
              </w:rPr>
              <w:t>chftnsepc</w:t>
            </w:r>
          </w:p>
        </w:tc>
        <w:tc>
          <w:tcPr>
            <w:tcW w:w="7371" w:type="dxa"/>
          </w:tcPr>
          <w:p w14:paraId="10D114A3" w14:textId="5B0848B7" w:rsidR="004A5593" w:rsidRPr="00D96135" w:rsidRDefault="004A5593" w:rsidP="00CE4988">
            <w:pPr>
              <w:pStyle w:val="Standardowyakapit"/>
            </w:pPr>
            <w:r w:rsidRPr="00D96135">
              <w:t>Anchoring</w:t>
            </w:r>
            <w:r w:rsidR="00842CCC">
              <w:t xml:space="preserve"> </w:t>
            </w:r>
            <w:r w:rsidRPr="00D96135">
              <w:t>character</w:t>
            </w:r>
            <w:r w:rsidR="00842CCC">
              <w:t xml:space="preserve"> </w:t>
            </w:r>
            <w:r w:rsidRPr="00D96135">
              <w:t>for</w:t>
            </w:r>
            <w:r w:rsidR="00842CCC">
              <w:t xml:space="preserve"> </w:t>
            </w:r>
            <w:r w:rsidRPr="00D96135">
              <w:t>footnote</w:t>
            </w:r>
            <w:r w:rsidR="00842CCC">
              <w:t xml:space="preserve"> </w:t>
            </w:r>
            <w:r w:rsidRPr="00D96135">
              <w:t>continuation.</w:t>
            </w:r>
          </w:p>
        </w:tc>
      </w:tr>
      <w:tr w:rsidR="004A5593" w14:paraId="2C4B7DB3" w14:textId="77777777" w:rsidTr="00CE4988">
        <w:trPr>
          <w:trHeight w:val="300"/>
        </w:trPr>
        <w:tc>
          <w:tcPr>
            <w:tcW w:w="1980" w:type="dxa"/>
          </w:tcPr>
          <w:p w14:paraId="791C6BC4" w14:textId="77777777" w:rsidR="004A5593" w:rsidRPr="00D96135" w:rsidRDefault="004A5593" w:rsidP="00CE4988">
            <w:pPr>
              <w:pStyle w:val="Syntax"/>
            </w:pPr>
            <w:r w:rsidRPr="007A6399">
              <w:t>\</w:t>
            </w:r>
            <w:r w:rsidRPr="00D96135">
              <w:rPr>
                <w:b/>
                <w:bCs/>
              </w:rPr>
              <w:t>cell</w:t>
            </w:r>
          </w:p>
        </w:tc>
        <w:tc>
          <w:tcPr>
            <w:tcW w:w="7371" w:type="dxa"/>
          </w:tcPr>
          <w:p w14:paraId="525F479F" w14:textId="721E0EDC" w:rsidR="004A5593" w:rsidRPr="00D96135" w:rsidRDefault="004A5593" w:rsidP="00CE4988">
            <w:pPr>
              <w:pStyle w:val="Standardowyakapit"/>
            </w:pPr>
            <w:r w:rsidRPr="00D96135">
              <w:t>End</w:t>
            </w:r>
            <w:r w:rsidR="00842CCC">
              <w:t xml:space="preserve"> </w:t>
            </w:r>
            <w:r w:rsidRPr="00D96135">
              <w:t>of</w:t>
            </w:r>
            <w:r w:rsidR="00842CCC">
              <w:t xml:space="preserve"> </w:t>
            </w:r>
            <w:r w:rsidRPr="00D96135">
              <w:t>table</w:t>
            </w:r>
            <w:r w:rsidR="00842CCC">
              <w:t xml:space="preserve"> </w:t>
            </w:r>
            <w:r w:rsidRPr="00D96135">
              <w:t>cell.</w:t>
            </w:r>
          </w:p>
        </w:tc>
      </w:tr>
      <w:tr w:rsidR="004A5593" w14:paraId="29123466" w14:textId="77777777" w:rsidTr="00CE4988">
        <w:trPr>
          <w:trHeight w:val="300"/>
        </w:trPr>
        <w:tc>
          <w:tcPr>
            <w:tcW w:w="1980" w:type="dxa"/>
          </w:tcPr>
          <w:p w14:paraId="6721F4D2" w14:textId="77777777" w:rsidR="004A5593" w:rsidRPr="00D96135" w:rsidRDefault="004A5593" w:rsidP="00CE4988">
            <w:pPr>
              <w:pStyle w:val="Syntax"/>
            </w:pPr>
            <w:r w:rsidRPr="007A6399">
              <w:t>\</w:t>
            </w:r>
            <w:r w:rsidRPr="00D96135">
              <w:rPr>
                <w:b/>
                <w:bCs/>
              </w:rPr>
              <w:t>row</w:t>
            </w:r>
          </w:p>
        </w:tc>
        <w:tc>
          <w:tcPr>
            <w:tcW w:w="7371" w:type="dxa"/>
          </w:tcPr>
          <w:p w14:paraId="1CBA105B" w14:textId="70CB7E3F" w:rsidR="004A5593" w:rsidRPr="00D96135" w:rsidRDefault="004A5593" w:rsidP="00CE4988">
            <w:pPr>
              <w:pStyle w:val="Standardowyakapit"/>
            </w:pPr>
            <w:r w:rsidRPr="00D96135">
              <w:t>End</w:t>
            </w:r>
            <w:r w:rsidR="00842CCC">
              <w:t xml:space="preserve"> </w:t>
            </w:r>
            <w:r w:rsidRPr="00D96135">
              <w:t>of</w:t>
            </w:r>
            <w:r w:rsidR="00842CCC">
              <w:t xml:space="preserve"> </w:t>
            </w:r>
            <w:r w:rsidRPr="00D96135">
              <w:t>table</w:t>
            </w:r>
            <w:r w:rsidR="00842CCC">
              <w:t xml:space="preserve"> </w:t>
            </w:r>
            <w:r w:rsidRPr="00D96135">
              <w:t>row.</w:t>
            </w:r>
          </w:p>
        </w:tc>
      </w:tr>
      <w:tr w:rsidR="004A5593" w14:paraId="62B3F9C9" w14:textId="77777777" w:rsidTr="00CE4988">
        <w:trPr>
          <w:trHeight w:val="300"/>
        </w:trPr>
        <w:tc>
          <w:tcPr>
            <w:tcW w:w="1980" w:type="dxa"/>
          </w:tcPr>
          <w:p w14:paraId="3A70EF84" w14:textId="77777777" w:rsidR="004A5593" w:rsidRPr="00D96135" w:rsidRDefault="004A5593" w:rsidP="00CE4988">
            <w:pPr>
              <w:pStyle w:val="Syntax"/>
            </w:pPr>
            <w:r w:rsidRPr="007A6399">
              <w:t>\</w:t>
            </w:r>
            <w:r w:rsidRPr="00D96135">
              <w:rPr>
                <w:b/>
                <w:bCs/>
              </w:rPr>
              <w:t>par</w:t>
            </w:r>
          </w:p>
        </w:tc>
        <w:tc>
          <w:tcPr>
            <w:tcW w:w="7371" w:type="dxa"/>
          </w:tcPr>
          <w:p w14:paraId="19A17937" w14:textId="0289851C" w:rsidR="004A5593" w:rsidRPr="00D96135" w:rsidRDefault="004A5593" w:rsidP="00CE4988">
            <w:pPr>
              <w:pStyle w:val="Standardowyakapit"/>
            </w:pPr>
            <w:r w:rsidRPr="00D96135">
              <w:t>End</w:t>
            </w:r>
            <w:r w:rsidR="00842CCC">
              <w:t xml:space="preserve"> </w:t>
            </w:r>
            <w:r w:rsidRPr="00D96135">
              <w:t>of</w:t>
            </w:r>
            <w:r w:rsidR="00842CCC">
              <w:t xml:space="preserve"> </w:t>
            </w:r>
            <w:r w:rsidRPr="00D96135">
              <w:t>paragraph.</w:t>
            </w:r>
          </w:p>
        </w:tc>
      </w:tr>
      <w:tr w:rsidR="004A5593" w14:paraId="1113F834" w14:textId="77777777" w:rsidTr="00CE4988">
        <w:trPr>
          <w:trHeight w:val="300"/>
        </w:trPr>
        <w:tc>
          <w:tcPr>
            <w:tcW w:w="1980" w:type="dxa"/>
          </w:tcPr>
          <w:p w14:paraId="2D8286D0" w14:textId="77777777" w:rsidR="004A5593" w:rsidRPr="00D96135" w:rsidRDefault="004A5593" w:rsidP="00CE4988">
            <w:pPr>
              <w:pStyle w:val="Syntax"/>
            </w:pPr>
            <w:r w:rsidRPr="007A6399">
              <w:t>\</w:t>
            </w:r>
            <w:r w:rsidRPr="00D96135">
              <w:rPr>
                <w:b/>
                <w:bCs/>
              </w:rPr>
              <w:t>sect</w:t>
            </w:r>
          </w:p>
        </w:tc>
        <w:tc>
          <w:tcPr>
            <w:tcW w:w="7371" w:type="dxa"/>
          </w:tcPr>
          <w:p w14:paraId="037A9788" w14:textId="26324722" w:rsidR="004A5593" w:rsidRPr="00D96135" w:rsidRDefault="004A5593" w:rsidP="00CE4988">
            <w:pPr>
              <w:pStyle w:val="Standardowyakapit"/>
            </w:pPr>
            <w:r w:rsidRPr="00D96135">
              <w:t>End</w:t>
            </w:r>
            <w:r w:rsidR="00842CCC">
              <w:t xml:space="preserve"> </w:t>
            </w:r>
            <w:r w:rsidRPr="00D96135">
              <w:t>of</w:t>
            </w:r>
            <w:r w:rsidR="00842CCC">
              <w:t xml:space="preserve"> </w:t>
            </w:r>
            <w:r w:rsidRPr="00D96135">
              <w:t>section</w:t>
            </w:r>
            <w:r w:rsidR="00842CCC">
              <w:t xml:space="preserve"> </w:t>
            </w:r>
            <w:r w:rsidRPr="00D96135">
              <w:t>and</w:t>
            </w:r>
            <w:r w:rsidR="00842CCC">
              <w:t xml:space="preserve"> </w:t>
            </w:r>
            <w:r w:rsidRPr="00D96135">
              <w:t>paragraph.</w:t>
            </w:r>
          </w:p>
        </w:tc>
      </w:tr>
      <w:tr w:rsidR="004A5593" w14:paraId="7C564185" w14:textId="77777777" w:rsidTr="00CE4988">
        <w:trPr>
          <w:trHeight w:val="240"/>
        </w:trPr>
        <w:tc>
          <w:tcPr>
            <w:tcW w:w="1980" w:type="dxa"/>
          </w:tcPr>
          <w:p w14:paraId="4625946B" w14:textId="77777777" w:rsidR="004A5593" w:rsidRPr="00D96135" w:rsidRDefault="004A5593" w:rsidP="00CE4988">
            <w:pPr>
              <w:pStyle w:val="Syntax"/>
            </w:pPr>
            <w:r w:rsidRPr="007A6399">
              <w:t>\</w:t>
            </w:r>
            <w:r w:rsidRPr="00D96135">
              <w:rPr>
                <w:b/>
                <w:bCs/>
              </w:rPr>
              <w:t>page</w:t>
            </w:r>
          </w:p>
        </w:tc>
        <w:tc>
          <w:tcPr>
            <w:tcW w:w="7371" w:type="dxa"/>
          </w:tcPr>
          <w:p w14:paraId="2ABBA92F" w14:textId="05FB9DB5" w:rsidR="004A5593" w:rsidRPr="00D96135" w:rsidRDefault="004A5593" w:rsidP="00CE4988">
            <w:pPr>
              <w:pStyle w:val="Standardowyakapit"/>
            </w:pPr>
            <w:r w:rsidRPr="00D96135">
              <w:t>Required</w:t>
            </w:r>
            <w:r w:rsidR="00842CCC">
              <w:t xml:space="preserve"> </w:t>
            </w:r>
            <w:r w:rsidRPr="00D96135">
              <w:t>page</w:t>
            </w:r>
            <w:r w:rsidR="00842CCC">
              <w:t xml:space="preserve"> </w:t>
            </w:r>
            <w:r w:rsidRPr="00D96135">
              <w:t>break.</w:t>
            </w:r>
          </w:p>
        </w:tc>
      </w:tr>
      <w:tr w:rsidR="004A5593" w14:paraId="201C2634" w14:textId="77777777" w:rsidTr="00CE4988">
        <w:trPr>
          <w:trHeight w:val="240"/>
        </w:trPr>
        <w:tc>
          <w:tcPr>
            <w:tcW w:w="1980" w:type="dxa"/>
          </w:tcPr>
          <w:p w14:paraId="141C762B" w14:textId="77777777" w:rsidR="004A5593" w:rsidRPr="00D96135" w:rsidRDefault="004A5593" w:rsidP="00CE4988">
            <w:pPr>
              <w:pStyle w:val="Syntax"/>
            </w:pPr>
            <w:r w:rsidRPr="007A6399">
              <w:t>\</w:t>
            </w:r>
            <w:r w:rsidRPr="00D96135">
              <w:rPr>
                <w:b/>
                <w:bCs/>
              </w:rPr>
              <w:t>column</w:t>
            </w:r>
          </w:p>
        </w:tc>
        <w:tc>
          <w:tcPr>
            <w:tcW w:w="7371" w:type="dxa"/>
          </w:tcPr>
          <w:p w14:paraId="22EE0400" w14:textId="1B1E28F1" w:rsidR="004A5593" w:rsidRPr="00D96135" w:rsidRDefault="004A5593" w:rsidP="00CE4988">
            <w:pPr>
              <w:pStyle w:val="Standardowyakapit"/>
            </w:pPr>
            <w:r w:rsidRPr="00D96135">
              <w:t>Required</w:t>
            </w:r>
            <w:r w:rsidR="00842CCC">
              <w:t xml:space="preserve"> </w:t>
            </w:r>
            <w:r w:rsidRPr="00D96135">
              <w:t>column</w:t>
            </w:r>
            <w:r w:rsidR="00842CCC">
              <w:t xml:space="preserve"> </w:t>
            </w:r>
            <w:r w:rsidRPr="00D96135">
              <w:t>break.</w:t>
            </w:r>
          </w:p>
        </w:tc>
      </w:tr>
      <w:tr w:rsidR="004A5593" w14:paraId="7F0DFD88" w14:textId="77777777" w:rsidTr="00CE4988">
        <w:trPr>
          <w:trHeight w:val="300"/>
        </w:trPr>
        <w:tc>
          <w:tcPr>
            <w:tcW w:w="1980" w:type="dxa"/>
          </w:tcPr>
          <w:p w14:paraId="72F26730" w14:textId="77777777" w:rsidR="004A5593" w:rsidRPr="00D96135" w:rsidRDefault="004A5593" w:rsidP="00CE4988">
            <w:pPr>
              <w:pStyle w:val="Syntax"/>
            </w:pPr>
            <w:r w:rsidRPr="007A6399">
              <w:t>\</w:t>
            </w:r>
            <w:r w:rsidRPr="00D96135">
              <w:rPr>
                <w:b/>
                <w:bCs/>
              </w:rPr>
              <w:t>line</w:t>
            </w:r>
          </w:p>
        </w:tc>
        <w:tc>
          <w:tcPr>
            <w:tcW w:w="7371" w:type="dxa"/>
          </w:tcPr>
          <w:p w14:paraId="586D9585" w14:textId="44B0F0B9" w:rsidR="004A5593" w:rsidRPr="00D96135" w:rsidRDefault="004A5593" w:rsidP="00CE4988">
            <w:pPr>
              <w:pStyle w:val="Standardowyakapit"/>
            </w:pPr>
            <w:r w:rsidRPr="00D96135">
              <w:t>Required</w:t>
            </w:r>
            <w:r w:rsidR="00842CCC">
              <w:t xml:space="preserve"> </w:t>
            </w:r>
            <w:r w:rsidRPr="00D96135">
              <w:t>line</w:t>
            </w:r>
            <w:r w:rsidR="00842CCC">
              <w:t xml:space="preserve"> </w:t>
            </w:r>
            <w:r w:rsidRPr="00D96135">
              <w:t>break</w:t>
            </w:r>
            <w:r w:rsidR="00842CCC">
              <w:t xml:space="preserve"> </w:t>
            </w:r>
            <w:r w:rsidRPr="00D96135">
              <w:t>(no</w:t>
            </w:r>
            <w:r w:rsidR="00842CCC">
              <w:t xml:space="preserve"> </w:t>
            </w:r>
            <w:r w:rsidRPr="00D96135">
              <w:t>paragraph</w:t>
            </w:r>
            <w:r w:rsidR="00842CCC">
              <w:t xml:space="preserve"> </w:t>
            </w:r>
            <w:r w:rsidRPr="00D96135">
              <w:t>break).</w:t>
            </w:r>
          </w:p>
        </w:tc>
      </w:tr>
      <w:tr w:rsidR="004A5593" w14:paraId="3CAD0047" w14:textId="77777777" w:rsidTr="00CE4988">
        <w:trPr>
          <w:trHeight w:val="300"/>
        </w:trPr>
        <w:tc>
          <w:tcPr>
            <w:tcW w:w="1980" w:type="dxa"/>
          </w:tcPr>
          <w:p w14:paraId="56C45207" w14:textId="77777777" w:rsidR="004A5593" w:rsidRPr="00D96135" w:rsidRDefault="004A5593" w:rsidP="00CE4988">
            <w:pPr>
              <w:pStyle w:val="Syntax"/>
            </w:pPr>
            <w:r w:rsidRPr="007A6399">
              <w:t>\</w:t>
            </w:r>
            <w:r w:rsidRPr="00D96135">
              <w:rPr>
                <w:b/>
                <w:bCs/>
              </w:rPr>
              <w:t>softpage</w:t>
            </w:r>
          </w:p>
        </w:tc>
        <w:tc>
          <w:tcPr>
            <w:tcW w:w="7371" w:type="dxa"/>
          </w:tcPr>
          <w:p w14:paraId="448BA7B1" w14:textId="0223775D" w:rsidR="004A5593" w:rsidRPr="00D96135" w:rsidRDefault="004A5593" w:rsidP="00CE4988">
            <w:pPr>
              <w:pStyle w:val="Standardowyakapit"/>
            </w:pPr>
            <w:r w:rsidRPr="00D96135">
              <w:t>Non-required</w:t>
            </w:r>
            <w:r w:rsidR="00842CCC">
              <w:t xml:space="preserve"> </w:t>
            </w:r>
            <w:r w:rsidRPr="00D96135">
              <w:t>page</w:t>
            </w:r>
            <w:r w:rsidR="00842CCC">
              <w:t xml:space="preserve"> </w:t>
            </w:r>
            <w:r w:rsidRPr="00D96135">
              <w:t>break.</w:t>
            </w:r>
            <w:r w:rsidR="00842CCC">
              <w:t xml:space="preserve"> </w:t>
            </w:r>
            <w:r w:rsidRPr="00D96135">
              <w:t>Emitted</w:t>
            </w:r>
            <w:r w:rsidR="00842CCC">
              <w:t xml:space="preserve"> </w:t>
            </w:r>
            <w:r w:rsidRPr="00D96135">
              <w:t>as</w:t>
            </w:r>
            <w:r w:rsidR="00842CCC">
              <w:t xml:space="preserve"> </w:t>
            </w:r>
            <w:r w:rsidRPr="00D96135">
              <w:t>it</w:t>
            </w:r>
            <w:r w:rsidR="00842CCC">
              <w:t xml:space="preserve"> </w:t>
            </w:r>
            <w:r w:rsidRPr="00D96135">
              <w:t>appears</w:t>
            </w:r>
            <w:r w:rsidR="00842CCC">
              <w:t xml:space="preserve"> </w:t>
            </w:r>
            <w:r w:rsidRPr="00D96135">
              <w:t>in</w:t>
            </w:r>
            <w:r w:rsidR="00842CCC">
              <w:t xml:space="preserve"> </w:t>
            </w:r>
            <w:r w:rsidRPr="00D96135">
              <w:t>galley</w:t>
            </w:r>
            <w:r w:rsidR="00842CCC">
              <w:t xml:space="preserve"> </w:t>
            </w:r>
            <w:r w:rsidRPr="00D96135">
              <w:t>view.</w:t>
            </w:r>
          </w:p>
        </w:tc>
      </w:tr>
      <w:tr w:rsidR="004A5593" w14:paraId="36B525E7" w14:textId="77777777" w:rsidTr="00CE4988">
        <w:trPr>
          <w:trHeight w:val="300"/>
        </w:trPr>
        <w:tc>
          <w:tcPr>
            <w:tcW w:w="1980" w:type="dxa"/>
          </w:tcPr>
          <w:p w14:paraId="53F06880" w14:textId="77777777" w:rsidR="004A5593" w:rsidRPr="00D96135" w:rsidRDefault="004A5593" w:rsidP="00CE4988">
            <w:pPr>
              <w:pStyle w:val="Syntax"/>
            </w:pPr>
            <w:r w:rsidRPr="007A6399">
              <w:t>\</w:t>
            </w:r>
            <w:r w:rsidRPr="00D96135">
              <w:rPr>
                <w:b/>
                <w:bCs/>
              </w:rPr>
              <w:t>softcol</w:t>
            </w:r>
          </w:p>
        </w:tc>
        <w:tc>
          <w:tcPr>
            <w:tcW w:w="7371" w:type="dxa"/>
          </w:tcPr>
          <w:p w14:paraId="48E5E5FE" w14:textId="04B8A3C3" w:rsidR="004A5593" w:rsidRPr="00D96135" w:rsidRDefault="004A5593" w:rsidP="00CE4988">
            <w:pPr>
              <w:pStyle w:val="Standardowyakapit"/>
            </w:pPr>
            <w:r w:rsidRPr="00D96135">
              <w:t>Non-required</w:t>
            </w:r>
            <w:r w:rsidR="00842CCC">
              <w:t xml:space="preserve"> </w:t>
            </w:r>
            <w:r w:rsidRPr="00D96135">
              <w:t>column</w:t>
            </w:r>
            <w:r w:rsidR="00842CCC">
              <w:t xml:space="preserve"> </w:t>
            </w:r>
            <w:r w:rsidRPr="00D96135">
              <w:t>break.</w:t>
            </w:r>
            <w:r w:rsidR="00842CCC">
              <w:t xml:space="preserve"> </w:t>
            </w:r>
            <w:r w:rsidRPr="00D96135">
              <w:t>Emitted</w:t>
            </w:r>
            <w:r w:rsidR="00842CCC">
              <w:t xml:space="preserve"> </w:t>
            </w:r>
            <w:r w:rsidRPr="00D96135">
              <w:t>as</w:t>
            </w:r>
            <w:r w:rsidR="00842CCC">
              <w:t xml:space="preserve"> </w:t>
            </w:r>
            <w:r w:rsidRPr="00D96135">
              <w:t>it</w:t>
            </w:r>
            <w:r w:rsidR="00842CCC">
              <w:t xml:space="preserve"> </w:t>
            </w:r>
            <w:r w:rsidRPr="00D96135">
              <w:t>appears</w:t>
            </w:r>
            <w:r w:rsidR="00842CCC">
              <w:t xml:space="preserve"> </w:t>
            </w:r>
            <w:r w:rsidRPr="00D96135">
              <w:t>in</w:t>
            </w:r>
            <w:r w:rsidR="00842CCC">
              <w:t xml:space="preserve"> </w:t>
            </w:r>
            <w:r w:rsidRPr="00D96135">
              <w:t>galley</w:t>
            </w:r>
            <w:r w:rsidR="00842CCC">
              <w:t xml:space="preserve"> </w:t>
            </w:r>
            <w:r w:rsidRPr="00D96135">
              <w:t>view.</w:t>
            </w:r>
          </w:p>
        </w:tc>
      </w:tr>
      <w:tr w:rsidR="004A5593" w14:paraId="74B9885D" w14:textId="77777777" w:rsidTr="00CE4988">
        <w:trPr>
          <w:trHeight w:val="300"/>
        </w:trPr>
        <w:tc>
          <w:tcPr>
            <w:tcW w:w="1980" w:type="dxa"/>
          </w:tcPr>
          <w:p w14:paraId="5E7BE695" w14:textId="77777777" w:rsidR="004A5593" w:rsidRPr="00D96135" w:rsidRDefault="004A5593" w:rsidP="00CE4988">
            <w:pPr>
              <w:pStyle w:val="Syntax"/>
            </w:pPr>
            <w:r w:rsidRPr="007A6399">
              <w:t>\</w:t>
            </w:r>
            <w:r w:rsidRPr="00D96135">
              <w:rPr>
                <w:b/>
                <w:bCs/>
              </w:rPr>
              <w:t>softline</w:t>
            </w:r>
          </w:p>
        </w:tc>
        <w:tc>
          <w:tcPr>
            <w:tcW w:w="7371" w:type="dxa"/>
          </w:tcPr>
          <w:p w14:paraId="5249CFE6" w14:textId="65DC3052" w:rsidR="004A5593" w:rsidRPr="00D96135" w:rsidRDefault="004A5593" w:rsidP="00CE4988">
            <w:pPr>
              <w:pStyle w:val="Standardowyakapit"/>
            </w:pPr>
            <w:r w:rsidRPr="00D96135">
              <w:t>Non-required</w:t>
            </w:r>
            <w:r w:rsidR="00842CCC">
              <w:t xml:space="preserve"> </w:t>
            </w:r>
            <w:r w:rsidRPr="00D96135">
              <w:t>line</w:t>
            </w:r>
            <w:r w:rsidR="00842CCC">
              <w:t xml:space="preserve"> </w:t>
            </w:r>
            <w:r w:rsidRPr="00D96135">
              <w:t>break.</w:t>
            </w:r>
            <w:r w:rsidR="00842CCC">
              <w:t xml:space="preserve"> </w:t>
            </w:r>
            <w:r w:rsidRPr="00D96135">
              <w:t>Emitted</w:t>
            </w:r>
            <w:r w:rsidR="00842CCC">
              <w:t xml:space="preserve"> </w:t>
            </w:r>
            <w:r w:rsidRPr="00D96135">
              <w:t>as</w:t>
            </w:r>
            <w:r w:rsidR="00842CCC">
              <w:t xml:space="preserve"> </w:t>
            </w:r>
            <w:r w:rsidRPr="00D96135">
              <w:t>it</w:t>
            </w:r>
            <w:r w:rsidR="00842CCC">
              <w:t xml:space="preserve"> </w:t>
            </w:r>
            <w:r w:rsidRPr="00D96135">
              <w:t>appears</w:t>
            </w:r>
            <w:r w:rsidR="00842CCC">
              <w:t xml:space="preserve"> </w:t>
            </w:r>
            <w:r w:rsidRPr="00D96135">
              <w:t>in</w:t>
            </w:r>
            <w:r w:rsidR="00842CCC">
              <w:t xml:space="preserve"> </w:t>
            </w:r>
            <w:r w:rsidRPr="00D96135">
              <w:t>galley</w:t>
            </w:r>
            <w:r w:rsidR="00842CCC">
              <w:t xml:space="preserve"> </w:t>
            </w:r>
            <w:r w:rsidRPr="00D96135">
              <w:t>view.</w:t>
            </w:r>
          </w:p>
        </w:tc>
      </w:tr>
      <w:tr w:rsidR="004A5593" w14:paraId="174A3431" w14:textId="77777777" w:rsidTr="00CE4988">
        <w:trPr>
          <w:trHeight w:val="300"/>
        </w:trPr>
        <w:tc>
          <w:tcPr>
            <w:tcW w:w="1980" w:type="dxa"/>
          </w:tcPr>
          <w:p w14:paraId="0CB14183" w14:textId="77777777" w:rsidR="004A5593" w:rsidRPr="00D96135" w:rsidRDefault="004A5593" w:rsidP="00CE4988">
            <w:pPr>
              <w:pStyle w:val="Syntax"/>
            </w:pPr>
            <w:r w:rsidRPr="007A6399">
              <w:t>\</w:t>
            </w:r>
            <w:r w:rsidRPr="00D96135">
              <w:rPr>
                <w:b/>
                <w:bCs/>
              </w:rPr>
              <w:t>softlheight</w:t>
            </w:r>
            <w:r w:rsidRPr="00182F18">
              <w:rPr>
                <w:rFonts w:ascii="Times New Roman" w:hAnsi="Times New Roman"/>
                <w:bCs/>
                <w:i/>
              </w:rPr>
              <w:t>N</w:t>
            </w:r>
          </w:p>
        </w:tc>
        <w:tc>
          <w:tcPr>
            <w:tcW w:w="7371" w:type="dxa"/>
          </w:tcPr>
          <w:p w14:paraId="072AFD75" w14:textId="786A4D4E" w:rsidR="004A5593" w:rsidRPr="00D96135" w:rsidRDefault="004A5593" w:rsidP="00CE4988">
            <w:pPr>
              <w:pStyle w:val="Standardowyakapit"/>
            </w:pPr>
            <w:r w:rsidRPr="00D96135">
              <w:t>Non-required</w:t>
            </w:r>
            <w:r w:rsidR="00842CCC">
              <w:t xml:space="preserve"> </w:t>
            </w:r>
            <w:r w:rsidRPr="00D96135">
              <w:t>line</w:t>
            </w:r>
            <w:r w:rsidR="00842CCC">
              <w:t xml:space="preserve"> </w:t>
            </w:r>
            <w:r w:rsidRPr="00D96135">
              <w:t>height.</w:t>
            </w:r>
            <w:r w:rsidR="00842CCC">
              <w:t xml:space="preserve"> </w:t>
            </w:r>
            <w:r w:rsidRPr="00D96135">
              <w:t>This</w:t>
            </w:r>
            <w:r w:rsidR="00842CCC">
              <w:t xml:space="preserve"> </w:t>
            </w:r>
            <w:r w:rsidRPr="00D96135">
              <w:t>is</w:t>
            </w:r>
            <w:r w:rsidR="00842CCC">
              <w:t xml:space="preserve"> </w:t>
            </w:r>
            <w:r w:rsidRPr="00D96135">
              <w:t>emitted</w:t>
            </w:r>
            <w:r w:rsidR="00842CCC">
              <w:t xml:space="preserve"> </w:t>
            </w:r>
            <w:r w:rsidRPr="00D96135">
              <w:t>as</w:t>
            </w:r>
            <w:r w:rsidR="00842CCC">
              <w:t xml:space="preserve"> </w:t>
            </w:r>
            <w:r w:rsidRPr="00D96135">
              <w:t>a</w:t>
            </w:r>
            <w:r w:rsidR="00842CCC">
              <w:t xml:space="preserve"> </w:t>
            </w:r>
            <w:r w:rsidRPr="00D96135">
              <w:t>prefix</w:t>
            </w:r>
            <w:r w:rsidR="00842CCC">
              <w:t xml:space="preserve"> </w:t>
            </w:r>
            <w:r w:rsidRPr="00D96135">
              <w:t>to</w:t>
            </w:r>
            <w:r w:rsidR="00842CCC">
              <w:t xml:space="preserve"> </w:t>
            </w:r>
            <w:r w:rsidRPr="00D96135">
              <w:t>each</w:t>
            </w:r>
            <w:r w:rsidR="00842CCC">
              <w:t xml:space="preserve"> </w:t>
            </w:r>
            <w:r w:rsidRPr="00D96135">
              <w:t>line.</w:t>
            </w:r>
          </w:p>
        </w:tc>
      </w:tr>
      <w:tr w:rsidR="004A5593" w14:paraId="13E8A5AB" w14:textId="77777777" w:rsidTr="00CE4988">
        <w:trPr>
          <w:trHeight w:val="300"/>
        </w:trPr>
        <w:tc>
          <w:tcPr>
            <w:tcW w:w="1980" w:type="dxa"/>
          </w:tcPr>
          <w:p w14:paraId="14C1089B" w14:textId="77777777" w:rsidR="004A5593" w:rsidRPr="00D96135" w:rsidRDefault="004A5593" w:rsidP="00CE4988">
            <w:pPr>
              <w:pStyle w:val="Syntax"/>
            </w:pPr>
            <w:r w:rsidRPr="007A6399">
              <w:t>\</w:t>
            </w:r>
            <w:r w:rsidRPr="00D96135">
              <w:rPr>
                <w:b/>
                <w:bCs/>
              </w:rPr>
              <w:t>tab</w:t>
            </w:r>
          </w:p>
        </w:tc>
        <w:tc>
          <w:tcPr>
            <w:tcW w:w="7371" w:type="dxa"/>
          </w:tcPr>
          <w:p w14:paraId="4C73DCC1" w14:textId="1C7BE8D6" w:rsidR="004A5593" w:rsidRPr="00D96135" w:rsidRDefault="004A5593" w:rsidP="00CE4988">
            <w:pPr>
              <w:pStyle w:val="Standardowyakapit"/>
            </w:pPr>
            <w:r w:rsidRPr="00D96135">
              <w:t>Tab</w:t>
            </w:r>
            <w:r w:rsidR="00842CCC">
              <w:t xml:space="preserve"> </w:t>
            </w:r>
            <w:r w:rsidRPr="00D96135">
              <w:t>character;</w:t>
            </w:r>
            <w:r w:rsidR="00842CCC">
              <w:t xml:space="preserve"> </w:t>
            </w:r>
            <w:r w:rsidRPr="00D96135">
              <w:t>same</w:t>
            </w:r>
            <w:r w:rsidR="00842CCC">
              <w:t xml:space="preserve"> </w:t>
            </w:r>
            <w:r w:rsidRPr="00D96135">
              <w:t>as</w:t>
            </w:r>
            <w:r w:rsidR="00842CCC">
              <w:t xml:space="preserve"> </w:t>
            </w:r>
            <w:r w:rsidRPr="00D96135">
              <w:t>ASCII</w:t>
            </w:r>
            <w:r w:rsidR="00842CCC">
              <w:t xml:space="preserve"> </w:t>
            </w:r>
            <w:r w:rsidRPr="00D96135">
              <w:t>9.</w:t>
            </w:r>
          </w:p>
        </w:tc>
      </w:tr>
      <w:tr w:rsidR="004A5593" w14:paraId="03F7F41E" w14:textId="77777777" w:rsidTr="00CE4988">
        <w:trPr>
          <w:trHeight w:val="300"/>
        </w:trPr>
        <w:tc>
          <w:tcPr>
            <w:tcW w:w="1980" w:type="dxa"/>
          </w:tcPr>
          <w:p w14:paraId="5F284485" w14:textId="77777777" w:rsidR="004A5593" w:rsidRPr="00D96135" w:rsidRDefault="004A5593" w:rsidP="00CE4988">
            <w:pPr>
              <w:pStyle w:val="Syntax"/>
            </w:pPr>
            <w:r w:rsidRPr="007A6399">
              <w:t>\</w:t>
            </w:r>
            <w:r w:rsidRPr="00D96135">
              <w:rPr>
                <w:b/>
                <w:bCs/>
              </w:rPr>
              <w:t>emdash</w:t>
            </w:r>
          </w:p>
        </w:tc>
        <w:tc>
          <w:tcPr>
            <w:tcW w:w="7371" w:type="dxa"/>
          </w:tcPr>
          <w:p w14:paraId="26D99363" w14:textId="6BD901C9" w:rsidR="004A5593" w:rsidRPr="00D96135" w:rsidRDefault="004A5593" w:rsidP="00CE4988">
            <w:pPr>
              <w:pStyle w:val="Standardowyakapit"/>
            </w:pPr>
            <w:r w:rsidRPr="00D96135">
              <w:t>Em-dash</w:t>
            </w:r>
            <w:r w:rsidR="00842CCC">
              <w:t xml:space="preserve"> </w:t>
            </w:r>
            <w:r w:rsidRPr="00D96135">
              <w:t>(long</w:t>
            </w:r>
            <w:r w:rsidR="00842CCC">
              <w:t xml:space="preserve"> </w:t>
            </w:r>
            <w:r w:rsidRPr="00D96135">
              <w:t>hyphen).</w:t>
            </w:r>
          </w:p>
        </w:tc>
      </w:tr>
      <w:tr w:rsidR="004A5593" w14:paraId="389B8FBE" w14:textId="77777777" w:rsidTr="00CE4988">
        <w:trPr>
          <w:trHeight w:val="300"/>
        </w:trPr>
        <w:tc>
          <w:tcPr>
            <w:tcW w:w="1980" w:type="dxa"/>
          </w:tcPr>
          <w:p w14:paraId="5A5CCA62" w14:textId="77777777" w:rsidR="004A5593" w:rsidRPr="00D96135" w:rsidRDefault="004A5593" w:rsidP="00CE4988">
            <w:pPr>
              <w:pStyle w:val="Syntax"/>
            </w:pPr>
            <w:r w:rsidRPr="007A6399">
              <w:t>\</w:t>
            </w:r>
            <w:r w:rsidRPr="00D96135">
              <w:rPr>
                <w:b/>
                <w:bCs/>
              </w:rPr>
              <w:t>endash</w:t>
            </w:r>
          </w:p>
        </w:tc>
        <w:tc>
          <w:tcPr>
            <w:tcW w:w="7371" w:type="dxa"/>
          </w:tcPr>
          <w:p w14:paraId="34CD073D" w14:textId="36551126" w:rsidR="004A5593" w:rsidRPr="00D96135" w:rsidRDefault="004A5593" w:rsidP="00CE4988">
            <w:pPr>
              <w:pStyle w:val="Standardowyakapit"/>
            </w:pPr>
            <w:r w:rsidRPr="00D96135">
              <w:t>En-dash</w:t>
            </w:r>
            <w:r w:rsidR="00842CCC">
              <w:t xml:space="preserve"> </w:t>
            </w:r>
            <w:r w:rsidRPr="00D96135">
              <w:t>(short</w:t>
            </w:r>
            <w:r w:rsidR="00842CCC">
              <w:t xml:space="preserve"> </w:t>
            </w:r>
            <w:r w:rsidRPr="00D96135">
              <w:t>hyphen).</w:t>
            </w:r>
          </w:p>
        </w:tc>
      </w:tr>
      <w:tr w:rsidR="004A5593" w14:paraId="08131ADA" w14:textId="77777777" w:rsidTr="00CE4988">
        <w:trPr>
          <w:trHeight w:val="300"/>
        </w:trPr>
        <w:tc>
          <w:tcPr>
            <w:tcW w:w="1980" w:type="dxa"/>
          </w:tcPr>
          <w:p w14:paraId="42E64B08" w14:textId="77777777" w:rsidR="004A5593" w:rsidRPr="00D96135" w:rsidRDefault="004A5593" w:rsidP="00CE4988">
            <w:pPr>
              <w:pStyle w:val="Syntax"/>
            </w:pPr>
            <w:r w:rsidRPr="007A6399">
              <w:t>\</w:t>
            </w:r>
            <w:r w:rsidRPr="00D96135">
              <w:rPr>
                <w:b/>
                <w:bCs/>
              </w:rPr>
              <w:t>emspace</w:t>
            </w:r>
          </w:p>
        </w:tc>
        <w:tc>
          <w:tcPr>
            <w:tcW w:w="7371" w:type="dxa"/>
          </w:tcPr>
          <w:p w14:paraId="17D95809" w14:textId="7DA9A75F" w:rsidR="004A5593" w:rsidRPr="00D96135" w:rsidRDefault="004A5593" w:rsidP="00CE4988">
            <w:pPr>
              <w:pStyle w:val="Standardowyakapit"/>
            </w:pPr>
            <w:r w:rsidRPr="00D96135">
              <w:t>Non-breaking</w:t>
            </w:r>
            <w:r w:rsidR="00842CCC">
              <w:t xml:space="preserve"> </w:t>
            </w:r>
            <w:r w:rsidRPr="00D96135">
              <w:t>space</w:t>
            </w:r>
            <w:r w:rsidR="00842CCC">
              <w:t xml:space="preserve"> </w:t>
            </w:r>
            <w:r w:rsidRPr="00D96135">
              <w:t>equal</w:t>
            </w:r>
            <w:r w:rsidR="00842CCC">
              <w:t xml:space="preserve"> </w:t>
            </w:r>
            <w:r w:rsidRPr="00D96135">
              <w:t>to</w:t>
            </w:r>
            <w:r w:rsidR="00842CCC">
              <w:t xml:space="preserve"> </w:t>
            </w:r>
            <w:r w:rsidRPr="00D96135">
              <w:t>width</w:t>
            </w:r>
            <w:r w:rsidR="00842CCC">
              <w:t xml:space="preserve"> </w:t>
            </w:r>
            <w:r w:rsidRPr="00D96135">
              <w:t>of</w:t>
            </w:r>
            <w:r w:rsidR="00842CCC">
              <w:t xml:space="preserve"> </w:t>
            </w:r>
            <w:r w:rsidRPr="00D96135">
              <w:t>character</w:t>
            </w:r>
            <w:r w:rsidR="00842CCC">
              <w:t xml:space="preserve"> </w:t>
            </w:r>
            <w:r w:rsidRPr="00D96135">
              <w:t>"m"</w:t>
            </w:r>
            <w:r w:rsidR="00842CCC">
              <w:t xml:space="preserve"> </w:t>
            </w:r>
            <w:r w:rsidRPr="00D96135">
              <w:t>in</w:t>
            </w:r>
            <w:r w:rsidR="00842CCC">
              <w:t xml:space="preserve"> </w:t>
            </w:r>
            <w:r w:rsidRPr="00D96135">
              <w:t>current</w:t>
            </w:r>
            <w:r w:rsidR="00842CCC">
              <w:t xml:space="preserve"> </w:t>
            </w:r>
            <w:r w:rsidRPr="00D96135">
              <w:t>font.</w:t>
            </w:r>
          </w:p>
        </w:tc>
      </w:tr>
      <w:tr w:rsidR="004A5593" w14:paraId="049EF727" w14:textId="77777777" w:rsidTr="00CE4988">
        <w:trPr>
          <w:trHeight w:val="300"/>
        </w:trPr>
        <w:tc>
          <w:tcPr>
            <w:tcW w:w="1980" w:type="dxa"/>
          </w:tcPr>
          <w:p w14:paraId="5FF9DEE8" w14:textId="77777777" w:rsidR="004A5593" w:rsidRPr="00D96135" w:rsidRDefault="004A5593" w:rsidP="00CE4988">
            <w:pPr>
              <w:pStyle w:val="Syntax"/>
            </w:pPr>
            <w:r w:rsidRPr="007A6399">
              <w:t>\</w:t>
            </w:r>
            <w:r w:rsidRPr="00D96135">
              <w:rPr>
                <w:b/>
                <w:bCs/>
              </w:rPr>
              <w:t>enspace</w:t>
            </w:r>
          </w:p>
        </w:tc>
        <w:tc>
          <w:tcPr>
            <w:tcW w:w="7371" w:type="dxa"/>
          </w:tcPr>
          <w:p w14:paraId="0FE94F96" w14:textId="139B4FA2" w:rsidR="004A5593" w:rsidRPr="00D96135" w:rsidRDefault="004A5593" w:rsidP="00CE4988">
            <w:pPr>
              <w:pStyle w:val="Standardowyakapit"/>
            </w:pPr>
            <w:r w:rsidRPr="00D96135">
              <w:t>Non-breaking</w:t>
            </w:r>
            <w:r w:rsidR="00842CCC">
              <w:t xml:space="preserve"> </w:t>
            </w:r>
            <w:r w:rsidRPr="00D96135">
              <w:t>space</w:t>
            </w:r>
            <w:r w:rsidR="00842CCC">
              <w:t xml:space="preserve"> </w:t>
            </w:r>
            <w:r w:rsidRPr="00D96135">
              <w:t>equal</w:t>
            </w:r>
            <w:r w:rsidR="00842CCC">
              <w:t xml:space="preserve"> </w:t>
            </w:r>
            <w:r w:rsidRPr="00D96135">
              <w:t>to</w:t>
            </w:r>
            <w:r w:rsidR="00842CCC">
              <w:t xml:space="preserve"> </w:t>
            </w:r>
            <w:r w:rsidRPr="00D96135">
              <w:t>width</w:t>
            </w:r>
            <w:r w:rsidR="00842CCC">
              <w:t xml:space="preserve"> </w:t>
            </w:r>
            <w:r w:rsidRPr="00D96135">
              <w:t>of</w:t>
            </w:r>
            <w:r w:rsidR="00842CCC">
              <w:t xml:space="preserve"> </w:t>
            </w:r>
            <w:r w:rsidRPr="00D96135">
              <w:t>character</w:t>
            </w:r>
            <w:r w:rsidR="00842CCC">
              <w:t xml:space="preserve"> </w:t>
            </w:r>
            <w:r w:rsidRPr="00D96135">
              <w:t>"n"</w:t>
            </w:r>
            <w:r w:rsidR="00842CCC">
              <w:t xml:space="preserve"> </w:t>
            </w:r>
            <w:r w:rsidRPr="00D96135">
              <w:t>in</w:t>
            </w:r>
            <w:r w:rsidR="00842CCC">
              <w:t xml:space="preserve"> </w:t>
            </w:r>
            <w:r w:rsidRPr="00D96135">
              <w:t>current</w:t>
            </w:r>
            <w:r w:rsidR="00842CCC">
              <w:t xml:space="preserve"> </w:t>
            </w:r>
            <w:r w:rsidRPr="00D96135">
              <w:t>font.</w:t>
            </w:r>
          </w:p>
        </w:tc>
      </w:tr>
      <w:tr w:rsidR="004A5593" w14:paraId="69AE1C76" w14:textId="77777777" w:rsidTr="00CE4988">
        <w:trPr>
          <w:trHeight w:val="300"/>
        </w:trPr>
        <w:tc>
          <w:tcPr>
            <w:tcW w:w="1980" w:type="dxa"/>
          </w:tcPr>
          <w:p w14:paraId="617C357C" w14:textId="77777777" w:rsidR="004A5593" w:rsidRPr="00D96135" w:rsidRDefault="004A5593" w:rsidP="00CE4988">
            <w:pPr>
              <w:pStyle w:val="Syntax"/>
            </w:pPr>
            <w:r w:rsidRPr="007A6399">
              <w:t>\</w:t>
            </w:r>
            <w:r w:rsidRPr="00D96135">
              <w:rPr>
                <w:b/>
                <w:bCs/>
              </w:rPr>
              <w:t>bullet</w:t>
            </w:r>
          </w:p>
        </w:tc>
        <w:tc>
          <w:tcPr>
            <w:tcW w:w="7371" w:type="dxa"/>
          </w:tcPr>
          <w:p w14:paraId="751CB73A" w14:textId="7477FAB8" w:rsidR="004A5593" w:rsidRPr="00D96135" w:rsidRDefault="004A5593" w:rsidP="00CE4988">
            <w:pPr>
              <w:pStyle w:val="Standardowyakapit"/>
            </w:pPr>
            <w:r w:rsidRPr="00D96135">
              <w:t>Bullet</w:t>
            </w:r>
            <w:r w:rsidR="00842CCC">
              <w:t xml:space="preserve"> </w:t>
            </w:r>
            <w:r w:rsidRPr="00D96135">
              <w:t>character.</w:t>
            </w:r>
          </w:p>
        </w:tc>
      </w:tr>
      <w:tr w:rsidR="004A5593" w14:paraId="06F6AE30" w14:textId="77777777" w:rsidTr="00CE4988">
        <w:trPr>
          <w:trHeight w:val="300"/>
        </w:trPr>
        <w:tc>
          <w:tcPr>
            <w:tcW w:w="1980" w:type="dxa"/>
          </w:tcPr>
          <w:p w14:paraId="5786C663" w14:textId="77777777" w:rsidR="004A5593" w:rsidRPr="00D96135" w:rsidRDefault="004A5593" w:rsidP="00CE4988">
            <w:pPr>
              <w:pStyle w:val="Syntax"/>
            </w:pPr>
            <w:r w:rsidRPr="007A6399">
              <w:t>\</w:t>
            </w:r>
            <w:r w:rsidRPr="00D96135">
              <w:rPr>
                <w:b/>
                <w:bCs/>
              </w:rPr>
              <w:t>lquote</w:t>
            </w:r>
          </w:p>
        </w:tc>
        <w:tc>
          <w:tcPr>
            <w:tcW w:w="7371" w:type="dxa"/>
          </w:tcPr>
          <w:p w14:paraId="6875B6E7" w14:textId="213DEED3" w:rsidR="004A5593" w:rsidRPr="00D96135" w:rsidRDefault="004A5593" w:rsidP="00CE4988">
            <w:pPr>
              <w:pStyle w:val="Standardowyakapit"/>
            </w:pPr>
            <w:r w:rsidRPr="00D96135">
              <w:t>Left</w:t>
            </w:r>
            <w:r w:rsidR="00842CCC">
              <w:t xml:space="preserve"> </w:t>
            </w:r>
            <w:r w:rsidRPr="00D96135">
              <w:t>single</w:t>
            </w:r>
            <w:r w:rsidR="00842CCC">
              <w:t xml:space="preserve"> </w:t>
            </w:r>
            <w:r w:rsidRPr="00D96135">
              <w:t>quotation</w:t>
            </w:r>
            <w:r w:rsidR="00842CCC">
              <w:t xml:space="preserve"> </w:t>
            </w:r>
            <w:r w:rsidRPr="00D96135">
              <w:t>mark.</w:t>
            </w:r>
          </w:p>
        </w:tc>
      </w:tr>
      <w:tr w:rsidR="004A5593" w14:paraId="5811DA7D" w14:textId="77777777" w:rsidTr="00CE4988">
        <w:trPr>
          <w:trHeight w:val="300"/>
        </w:trPr>
        <w:tc>
          <w:tcPr>
            <w:tcW w:w="1980" w:type="dxa"/>
          </w:tcPr>
          <w:p w14:paraId="40851AFD" w14:textId="77777777" w:rsidR="004A5593" w:rsidRPr="00D96135" w:rsidRDefault="004A5593" w:rsidP="00CE4988">
            <w:pPr>
              <w:pStyle w:val="Syntax"/>
            </w:pPr>
            <w:r w:rsidRPr="007A6399">
              <w:t>\</w:t>
            </w:r>
            <w:r w:rsidRPr="00D96135">
              <w:rPr>
                <w:b/>
                <w:bCs/>
              </w:rPr>
              <w:t>rquote</w:t>
            </w:r>
          </w:p>
        </w:tc>
        <w:tc>
          <w:tcPr>
            <w:tcW w:w="7371" w:type="dxa"/>
          </w:tcPr>
          <w:p w14:paraId="4D69348D" w14:textId="39CF55B4" w:rsidR="004A5593" w:rsidRPr="00D96135" w:rsidRDefault="004A5593" w:rsidP="00CE4988">
            <w:pPr>
              <w:pStyle w:val="Standardowyakapit"/>
            </w:pPr>
            <w:r w:rsidRPr="00D96135">
              <w:t>Right</w:t>
            </w:r>
            <w:r w:rsidR="00842CCC">
              <w:t xml:space="preserve"> </w:t>
            </w:r>
            <w:r w:rsidRPr="00D96135">
              <w:t>single</w:t>
            </w:r>
            <w:r w:rsidR="00842CCC">
              <w:t xml:space="preserve"> </w:t>
            </w:r>
            <w:r w:rsidRPr="00D96135">
              <w:t>quotation</w:t>
            </w:r>
            <w:r w:rsidR="00842CCC">
              <w:t xml:space="preserve"> </w:t>
            </w:r>
            <w:r w:rsidRPr="00D96135">
              <w:t>mark.</w:t>
            </w:r>
          </w:p>
        </w:tc>
      </w:tr>
      <w:tr w:rsidR="004A5593" w14:paraId="55CBFA8B" w14:textId="77777777" w:rsidTr="00CE4988">
        <w:trPr>
          <w:trHeight w:val="300"/>
        </w:trPr>
        <w:tc>
          <w:tcPr>
            <w:tcW w:w="1980" w:type="dxa"/>
          </w:tcPr>
          <w:p w14:paraId="3FF7E260" w14:textId="77777777" w:rsidR="004A5593" w:rsidRPr="00D96135" w:rsidRDefault="004A5593" w:rsidP="00CE4988">
            <w:pPr>
              <w:pStyle w:val="Syntax"/>
            </w:pPr>
            <w:r w:rsidRPr="007A6399">
              <w:t>\</w:t>
            </w:r>
            <w:r w:rsidRPr="00D96135">
              <w:rPr>
                <w:b/>
                <w:bCs/>
              </w:rPr>
              <w:t>ldblquote</w:t>
            </w:r>
          </w:p>
        </w:tc>
        <w:tc>
          <w:tcPr>
            <w:tcW w:w="7371" w:type="dxa"/>
          </w:tcPr>
          <w:p w14:paraId="23B4451C" w14:textId="46B8BD9C" w:rsidR="004A5593" w:rsidRPr="00D96135" w:rsidRDefault="004A5593" w:rsidP="00CE4988">
            <w:pPr>
              <w:pStyle w:val="Standardowyakapit"/>
            </w:pPr>
            <w:r w:rsidRPr="00D96135">
              <w:t>Left</w:t>
            </w:r>
            <w:r w:rsidR="00842CCC">
              <w:t xml:space="preserve"> </w:t>
            </w:r>
            <w:r w:rsidRPr="00D96135">
              <w:t>double</w:t>
            </w:r>
            <w:r w:rsidR="00842CCC">
              <w:t xml:space="preserve"> </w:t>
            </w:r>
            <w:r w:rsidRPr="00D96135">
              <w:t>quotation</w:t>
            </w:r>
            <w:r w:rsidR="00842CCC">
              <w:t xml:space="preserve"> </w:t>
            </w:r>
            <w:r w:rsidRPr="00D96135">
              <w:t>mark.</w:t>
            </w:r>
          </w:p>
        </w:tc>
      </w:tr>
      <w:tr w:rsidR="004A5593" w14:paraId="1A2D0764" w14:textId="77777777" w:rsidTr="00CE4988">
        <w:trPr>
          <w:trHeight w:val="300"/>
        </w:trPr>
        <w:tc>
          <w:tcPr>
            <w:tcW w:w="1980" w:type="dxa"/>
          </w:tcPr>
          <w:p w14:paraId="0D578941" w14:textId="77777777" w:rsidR="004A5593" w:rsidRPr="00D96135" w:rsidRDefault="004A5593" w:rsidP="00CE4988">
            <w:pPr>
              <w:pStyle w:val="Syntax"/>
            </w:pPr>
            <w:r w:rsidRPr="007A6399">
              <w:lastRenderedPageBreak/>
              <w:t>\</w:t>
            </w:r>
            <w:r w:rsidRPr="00D96135">
              <w:rPr>
                <w:b/>
                <w:bCs/>
              </w:rPr>
              <w:t>rdblquote</w:t>
            </w:r>
          </w:p>
        </w:tc>
        <w:tc>
          <w:tcPr>
            <w:tcW w:w="7371" w:type="dxa"/>
          </w:tcPr>
          <w:p w14:paraId="72394586" w14:textId="7BF423AB" w:rsidR="004A5593" w:rsidRPr="00D96135" w:rsidRDefault="004A5593" w:rsidP="00CE4988">
            <w:pPr>
              <w:pStyle w:val="Standardowyakapit"/>
            </w:pPr>
            <w:r w:rsidRPr="00D96135">
              <w:t>Right</w:t>
            </w:r>
            <w:r w:rsidR="00842CCC">
              <w:t xml:space="preserve"> </w:t>
            </w:r>
            <w:r w:rsidRPr="00D96135">
              <w:t>double</w:t>
            </w:r>
            <w:r w:rsidR="00842CCC">
              <w:t xml:space="preserve"> </w:t>
            </w:r>
            <w:r w:rsidRPr="00D96135">
              <w:t>quotation</w:t>
            </w:r>
            <w:r w:rsidR="00842CCC">
              <w:t xml:space="preserve"> </w:t>
            </w:r>
            <w:r w:rsidRPr="00D96135">
              <w:t>mark.</w:t>
            </w:r>
          </w:p>
        </w:tc>
      </w:tr>
      <w:tr w:rsidR="004A5593" w14:paraId="319A067D" w14:textId="77777777" w:rsidTr="00CE4988">
        <w:trPr>
          <w:trHeight w:val="300"/>
        </w:trPr>
        <w:tc>
          <w:tcPr>
            <w:tcW w:w="1980" w:type="dxa"/>
          </w:tcPr>
          <w:p w14:paraId="4C813569" w14:textId="77777777" w:rsidR="004A5593" w:rsidRPr="00D96135" w:rsidRDefault="004A5593" w:rsidP="00CE4988">
            <w:pPr>
              <w:pStyle w:val="Syntax"/>
            </w:pPr>
            <w:r w:rsidRPr="007A6399">
              <w:t>\</w:t>
            </w:r>
            <w:r w:rsidRPr="00D96135">
              <w:t>|</w:t>
            </w:r>
          </w:p>
        </w:tc>
        <w:tc>
          <w:tcPr>
            <w:tcW w:w="7371" w:type="dxa"/>
          </w:tcPr>
          <w:p w14:paraId="13EACBD2" w14:textId="6347E760" w:rsidR="004A5593" w:rsidRPr="00D96135" w:rsidRDefault="004A5593" w:rsidP="00CE4988">
            <w:pPr>
              <w:pStyle w:val="Standardowyakapit"/>
            </w:pPr>
            <w:r w:rsidRPr="00D96135">
              <w:t>Formula</w:t>
            </w:r>
            <w:r w:rsidR="00842CCC">
              <w:t xml:space="preserve"> </w:t>
            </w:r>
            <w:r w:rsidRPr="00D96135">
              <w:t>character.</w:t>
            </w:r>
          </w:p>
        </w:tc>
      </w:tr>
      <w:tr w:rsidR="004A5593" w14:paraId="016FDC88" w14:textId="77777777" w:rsidTr="00CE4988">
        <w:trPr>
          <w:trHeight w:val="300"/>
        </w:trPr>
        <w:tc>
          <w:tcPr>
            <w:tcW w:w="1980" w:type="dxa"/>
          </w:tcPr>
          <w:p w14:paraId="7CF7C305" w14:textId="77777777" w:rsidR="004A5593" w:rsidRPr="00D96135" w:rsidRDefault="004A5593" w:rsidP="00CE4988">
            <w:pPr>
              <w:pStyle w:val="Syntax"/>
            </w:pPr>
            <w:r w:rsidRPr="007A6399">
              <w:t>\</w:t>
            </w:r>
            <w:r w:rsidRPr="00D96135">
              <w:t>~</w:t>
            </w:r>
          </w:p>
        </w:tc>
        <w:tc>
          <w:tcPr>
            <w:tcW w:w="7371" w:type="dxa"/>
          </w:tcPr>
          <w:p w14:paraId="4801A04F" w14:textId="6352EDDD" w:rsidR="004A5593" w:rsidRPr="00D96135" w:rsidRDefault="004A5593" w:rsidP="00CE4988">
            <w:pPr>
              <w:pStyle w:val="Standardowyakapit"/>
            </w:pPr>
            <w:r w:rsidRPr="00D96135">
              <w:t>Non-breaking</w:t>
            </w:r>
            <w:r w:rsidR="00842CCC">
              <w:t xml:space="preserve"> </w:t>
            </w:r>
            <w:r w:rsidRPr="00D96135">
              <w:t>space.</w:t>
            </w:r>
          </w:p>
        </w:tc>
      </w:tr>
      <w:tr w:rsidR="004A5593" w14:paraId="21B84A34" w14:textId="77777777" w:rsidTr="00CE4988">
        <w:trPr>
          <w:trHeight w:val="300"/>
        </w:trPr>
        <w:tc>
          <w:tcPr>
            <w:tcW w:w="1980" w:type="dxa"/>
          </w:tcPr>
          <w:p w14:paraId="3B6BFB1D" w14:textId="77777777" w:rsidR="004A5593" w:rsidRPr="00D96135" w:rsidRDefault="004A5593" w:rsidP="00CE4988">
            <w:pPr>
              <w:pStyle w:val="Syntax"/>
            </w:pPr>
            <w:r w:rsidRPr="007A6399">
              <w:t>\</w:t>
            </w:r>
            <w:r w:rsidRPr="00D96135">
              <w:t>-</w:t>
            </w:r>
          </w:p>
        </w:tc>
        <w:tc>
          <w:tcPr>
            <w:tcW w:w="7371" w:type="dxa"/>
          </w:tcPr>
          <w:p w14:paraId="388D59BC" w14:textId="578414F5" w:rsidR="004A5593" w:rsidRPr="00D96135" w:rsidRDefault="004A5593" w:rsidP="00CE4988">
            <w:pPr>
              <w:pStyle w:val="Standardowyakapit"/>
            </w:pPr>
            <w:r w:rsidRPr="00D96135">
              <w:t>Optional</w:t>
            </w:r>
            <w:r w:rsidR="00842CCC">
              <w:t xml:space="preserve"> </w:t>
            </w:r>
            <w:r w:rsidRPr="00D96135">
              <w:t>hyphen.</w:t>
            </w:r>
          </w:p>
        </w:tc>
      </w:tr>
      <w:tr w:rsidR="004A5593" w14:paraId="5E748D75" w14:textId="77777777" w:rsidTr="00CE4988">
        <w:trPr>
          <w:trHeight w:val="300"/>
        </w:trPr>
        <w:tc>
          <w:tcPr>
            <w:tcW w:w="1980" w:type="dxa"/>
          </w:tcPr>
          <w:p w14:paraId="36037C9E" w14:textId="77777777" w:rsidR="004A5593" w:rsidRPr="00D96135" w:rsidRDefault="004A5593" w:rsidP="00CE4988">
            <w:pPr>
              <w:pStyle w:val="Syntax"/>
            </w:pPr>
            <w:r w:rsidRPr="007A6399">
              <w:t>\</w:t>
            </w:r>
            <w:r w:rsidRPr="00D96135">
              <w:t>_</w:t>
            </w:r>
          </w:p>
        </w:tc>
        <w:tc>
          <w:tcPr>
            <w:tcW w:w="7371" w:type="dxa"/>
          </w:tcPr>
          <w:p w14:paraId="3ED07711" w14:textId="7E8D228C" w:rsidR="004A5593" w:rsidRPr="00D96135" w:rsidRDefault="004A5593" w:rsidP="00CE4988">
            <w:pPr>
              <w:pStyle w:val="Standardowyakapit"/>
            </w:pPr>
            <w:r w:rsidRPr="00D96135">
              <w:t>Non-breaking</w:t>
            </w:r>
            <w:r w:rsidR="00842CCC">
              <w:t xml:space="preserve"> </w:t>
            </w:r>
            <w:r w:rsidRPr="00D96135">
              <w:t>hyphen.</w:t>
            </w:r>
          </w:p>
        </w:tc>
      </w:tr>
      <w:tr w:rsidR="004A5593" w14:paraId="55BDBBC1" w14:textId="77777777" w:rsidTr="00CE4988">
        <w:trPr>
          <w:trHeight w:val="300"/>
        </w:trPr>
        <w:tc>
          <w:tcPr>
            <w:tcW w:w="1980" w:type="dxa"/>
          </w:tcPr>
          <w:p w14:paraId="3863A9E1" w14:textId="77777777" w:rsidR="004A5593" w:rsidRPr="00D96135" w:rsidRDefault="004A5593" w:rsidP="00CE4988">
            <w:pPr>
              <w:pStyle w:val="Syntax"/>
            </w:pPr>
            <w:r w:rsidRPr="007A6399">
              <w:t>\</w:t>
            </w:r>
            <w:r w:rsidRPr="00D96135">
              <w:t>:</w:t>
            </w:r>
          </w:p>
        </w:tc>
        <w:tc>
          <w:tcPr>
            <w:tcW w:w="7371" w:type="dxa"/>
          </w:tcPr>
          <w:p w14:paraId="6278F78D" w14:textId="3EFE1DC3" w:rsidR="004A5593" w:rsidRPr="00D96135" w:rsidRDefault="004A5593" w:rsidP="00CE4988">
            <w:pPr>
              <w:pStyle w:val="Standardowyakapit"/>
            </w:pPr>
            <w:r w:rsidRPr="00D96135">
              <w:t>Specifies</w:t>
            </w:r>
            <w:r w:rsidR="00842CCC">
              <w:t xml:space="preserve"> </w:t>
            </w:r>
            <w:r w:rsidRPr="00D96135">
              <w:t>a</w:t>
            </w:r>
            <w:r w:rsidR="00842CCC">
              <w:t xml:space="preserve"> </w:t>
            </w:r>
            <w:r w:rsidRPr="00D96135">
              <w:t>sub-entry</w:t>
            </w:r>
            <w:r w:rsidR="00842CCC">
              <w:t xml:space="preserve"> </w:t>
            </w:r>
            <w:r w:rsidRPr="00D96135">
              <w:t>in</w:t>
            </w:r>
            <w:r w:rsidR="00842CCC">
              <w:t xml:space="preserve"> </w:t>
            </w:r>
            <w:r w:rsidRPr="00D96135">
              <w:t>an</w:t>
            </w:r>
            <w:r w:rsidR="00842CCC">
              <w:t xml:space="preserve"> </w:t>
            </w:r>
            <w:r w:rsidRPr="00D96135">
              <w:t>index</w:t>
            </w:r>
            <w:r w:rsidR="00842CCC">
              <w:t xml:space="preserve"> </w:t>
            </w:r>
            <w:r w:rsidRPr="00D96135">
              <w:t>entry.</w:t>
            </w:r>
          </w:p>
        </w:tc>
      </w:tr>
      <w:tr w:rsidR="004A5593" w14:paraId="02F61967" w14:textId="77777777" w:rsidTr="00CE4988">
        <w:trPr>
          <w:trHeight w:val="300"/>
        </w:trPr>
        <w:tc>
          <w:tcPr>
            <w:tcW w:w="1980" w:type="dxa"/>
          </w:tcPr>
          <w:p w14:paraId="6AD8CBA7" w14:textId="77777777" w:rsidR="004A5593" w:rsidRPr="00D96135" w:rsidRDefault="004A5593" w:rsidP="00CE4988">
            <w:pPr>
              <w:pStyle w:val="Syntax"/>
            </w:pPr>
            <w:r w:rsidRPr="007A6399">
              <w:t>\</w:t>
            </w:r>
            <w:r w:rsidRPr="00D96135">
              <w:t>*</w:t>
            </w:r>
          </w:p>
        </w:tc>
        <w:tc>
          <w:tcPr>
            <w:tcW w:w="7371" w:type="dxa"/>
          </w:tcPr>
          <w:p w14:paraId="1A09BF21" w14:textId="65271369" w:rsidR="004A5593" w:rsidRPr="00D96135" w:rsidRDefault="004A5593" w:rsidP="00CE4988">
            <w:pPr>
              <w:pStyle w:val="Standardowyakapit"/>
            </w:pPr>
            <w:r w:rsidRPr="00D96135">
              <w:t>Marks</w:t>
            </w:r>
            <w:r w:rsidR="00842CCC">
              <w:t xml:space="preserve"> </w:t>
            </w:r>
            <w:r w:rsidRPr="00D96135">
              <w:t>a</w:t>
            </w:r>
            <w:r w:rsidR="00842CCC">
              <w:t xml:space="preserve"> </w:t>
            </w:r>
            <w:r w:rsidRPr="00D96135">
              <w:t>destination</w:t>
            </w:r>
            <w:r w:rsidR="00842CCC">
              <w:t xml:space="preserve"> </w:t>
            </w:r>
            <w:r w:rsidRPr="00D96135">
              <w:t>whose</w:t>
            </w:r>
            <w:r w:rsidR="00842CCC">
              <w:t xml:space="preserve"> </w:t>
            </w:r>
            <w:r w:rsidRPr="00D96135">
              <w:t>text</w:t>
            </w:r>
            <w:r w:rsidR="00842CCC">
              <w:t xml:space="preserve"> </w:t>
            </w:r>
            <w:r w:rsidRPr="00D96135">
              <w:t>should</w:t>
            </w:r>
            <w:r w:rsidR="00842CCC">
              <w:t xml:space="preserve"> </w:t>
            </w:r>
            <w:r w:rsidRPr="00D96135">
              <w:t>be</w:t>
            </w:r>
            <w:r w:rsidR="00842CCC">
              <w:t xml:space="preserve"> </w:t>
            </w:r>
            <w:r w:rsidRPr="00D96135">
              <w:t>ignored</w:t>
            </w:r>
            <w:r w:rsidR="00842CCC">
              <w:t xml:space="preserve"> </w:t>
            </w:r>
            <w:r w:rsidRPr="00D96135">
              <w:t>if</w:t>
            </w:r>
            <w:r w:rsidR="00842CCC">
              <w:t xml:space="preserve"> </w:t>
            </w:r>
            <w:r w:rsidRPr="00D96135">
              <w:t>not</w:t>
            </w:r>
            <w:r w:rsidR="00842CCC">
              <w:t xml:space="preserve"> </w:t>
            </w:r>
            <w:r w:rsidRPr="00D96135">
              <w:t>understood</w:t>
            </w:r>
            <w:r w:rsidR="00842CCC">
              <w:t xml:space="preserve"> </w:t>
            </w:r>
            <w:r w:rsidRPr="00D96135">
              <w:t>by</w:t>
            </w:r>
            <w:r w:rsidR="00842CCC">
              <w:t xml:space="preserve"> </w:t>
            </w:r>
            <w:r w:rsidRPr="00D96135">
              <w:t>the</w:t>
            </w:r>
            <w:r w:rsidR="00842CCC">
              <w:t xml:space="preserve"> </w:t>
            </w:r>
            <w:r w:rsidRPr="00D96135">
              <w:t>RTF</w:t>
            </w:r>
            <w:r w:rsidR="00842CCC">
              <w:t xml:space="preserve"> </w:t>
            </w:r>
            <w:r w:rsidRPr="00D96135">
              <w:t>reader.</w:t>
            </w:r>
          </w:p>
        </w:tc>
      </w:tr>
      <w:tr w:rsidR="004A5593" w14:paraId="130C42C1" w14:textId="77777777" w:rsidTr="00CE4988">
        <w:trPr>
          <w:trHeight w:val="520"/>
        </w:trPr>
        <w:tc>
          <w:tcPr>
            <w:tcW w:w="1980" w:type="dxa"/>
          </w:tcPr>
          <w:p w14:paraId="363931AD" w14:textId="77777777" w:rsidR="004A5593" w:rsidRPr="00D96135" w:rsidRDefault="004A5593" w:rsidP="00CE4988">
            <w:pPr>
              <w:pStyle w:val="Syntax"/>
            </w:pPr>
            <w:r w:rsidRPr="007A6399">
              <w:t>\</w:t>
            </w:r>
            <w:r w:rsidRPr="00D96135">
              <w:t>'</w:t>
            </w:r>
            <w:r w:rsidRPr="00ED2520">
              <w:rPr>
                <w:rFonts w:asciiTheme="majorBidi" w:hAnsiTheme="majorBidi" w:cstheme="majorBidi"/>
                <w:i/>
                <w:iCs/>
              </w:rPr>
              <w:t>hh</w:t>
            </w:r>
          </w:p>
        </w:tc>
        <w:tc>
          <w:tcPr>
            <w:tcW w:w="7371" w:type="dxa"/>
          </w:tcPr>
          <w:p w14:paraId="4B338899" w14:textId="3D355FFF" w:rsidR="004A5593" w:rsidRPr="00D96135" w:rsidRDefault="004A5593" w:rsidP="00CE4988">
            <w:pPr>
              <w:pStyle w:val="Standardowyakapit"/>
            </w:pPr>
            <w:r w:rsidRPr="00D96135">
              <w:t>A</w:t>
            </w:r>
            <w:r w:rsidR="00842CCC">
              <w:t xml:space="preserve"> </w:t>
            </w:r>
            <w:r w:rsidRPr="00D96135">
              <w:t>hexadecimal</w:t>
            </w:r>
            <w:r w:rsidR="00842CCC">
              <w:t xml:space="preserve"> </w:t>
            </w:r>
            <w:r w:rsidRPr="00D96135">
              <w:t>value,</w:t>
            </w:r>
            <w:r w:rsidR="00842CCC">
              <w:t xml:space="preserve"> </w:t>
            </w:r>
            <w:r w:rsidRPr="00D96135">
              <w:t>based</w:t>
            </w:r>
            <w:r w:rsidR="00842CCC">
              <w:t xml:space="preserve"> </w:t>
            </w:r>
            <w:r w:rsidRPr="00D96135">
              <w:t>on</w:t>
            </w:r>
            <w:r w:rsidR="00842CCC">
              <w:t xml:space="preserve"> </w:t>
            </w:r>
            <w:r w:rsidRPr="00D96135">
              <w:t>the</w:t>
            </w:r>
            <w:r w:rsidR="00842CCC">
              <w:t xml:space="preserve"> </w:t>
            </w:r>
            <w:r w:rsidRPr="00D96135">
              <w:t>specified</w:t>
            </w:r>
            <w:r w:rsidR="00842CCC">
              <w:t xml:space="preserve"> </w:t>
            </w:r>
            <w:r w:rsidRPr="00D96135">
              <w:t>character</w:t>
            </w:r>
            <w:r w:rsidR="00842CCC">
              <w:t xml:space="preserve"> </w:t>
            </w:r>
            <w:r w:rsidRPr="00D96135">
              <w:t>set</w:t>
            </w:r>
            <w:r w:rsidR="00842CCC">
              <w:t xml:space="preserve"> </w:t>
            </w:r>
            <w:r w:rsidRPr="00D96135">
              <w:t>(may</w:t>
            </w:r>
            <w:r w:rsidR="00842CCC">
              <w:t xml:space="preserve"> </w:t>
            </w:r>
            <w:r w:rsidRPr="00D96135">
              <w:t>be</w:t>
            </w:r>
            <w:r w:rsidR="00842CCC">
              <w:t xml:space="preserve"> </w:t>
            </w:r>
            <w:r w:rsidRPr="00D96135">
              <w:t>used</w:t>
            </w:r>
            <w:r w:rsidR="00842CCC">
              <w:t xml:space="preserve"> </w:t>
            </w:r>
            <w:r w:rsidRPr="00D96135">
              <w:t>to</w:t>
            </w:r>
            <w:r w:rsidR="00842CCC">
              <w:t xml:space="preserve"> </w:t>
            </w:r>
            <w:r w:rsidRPr="00D96135">
              <w:t>identify</w:t>
            </w:r>
            <w:r w:rsidR="00842CCC">
              <w:t xml:space="preserve"> </w:t>
            </w:r>
            <w:r w:rsidRPr="00D96135">
              <w:t>8-bit</w:t>
            </w:r>
            <w:r w:rsidR="00842CCC">
              <w:t xml:space="preserve"> </w:t>
            </w:r>
            <w:r w:rsidRPr="00D96135">
              <w:t>values).</w:t>
            </w:r>
          </w:p>
        </w:tc>
      </w:tr>
      <w:tr w:rsidR="004A5593" w14:paraId="33635D06" w14:textId="77777777" w:rsidTr="00CE4988">
        <w:trPr>
          <w:trHeight w:val="520"/>
        </w:trPr>
        <w:tc>
          <w:tcPr>
            <w:tcW w:w="1980" w:type="dxa"/>
          </w:tcPr>
          <w:p w14:paraId="5869B28A" w14:textId="77777777" w:rsidR="004A5593" w:rsidRPr="00D96135" w:rsidRDefault="004A5593" w:rsidP="00CE4988">
            <w:pPr>
              <w:pStyle w:val="Syntax"/>
            </w:pPr>
            <w:r w:rsidRPr="007A6399">
              <w:t>\</w:t>
            </w:r>
            <w:r w:rsidRPr="00D96135">
              <w:rPr>
                <w:b/>
                <w:bCs/>
              </w:rPr>
              <w:t>ltrmark</w:t>
            </w:r>
          </w:p>
        </w:tc>
        <w:tc>
          <w:tcPr>
            <w:tcW w:w="7371" w:type="dxa"/>
          </w:tcPr>
          <w:p w14:paraId="69F33C76" w14:textId="7120720B" w:rsidR="004A5593" w:rsidRPr="00D96135" w:rsidRDefault="004A5593" w:rsidP="00CE4988">
            <w:pPr>
              <w:pStyle w:val="Standardowyakapit"/>
            </w:pPr>
            <w:r w:rsidRPr="00D96135">
              <w:t>The</w:t>
            </w:r>
            <w:r w:rsidR="00842CCC">
              <w:t xml:space="preserve"> </w:t>
            </w:r>
            <w:r w:rsidRPr="00D96135">
              <w:t>following</w:t>
            </w:r>
            <w:r w:rsidR="00842CCC">
              <w:t xml:space="preserve"> </w:t>
            </w:r>
            <w:r w:rsidRPr="00D96135">
              <w:t>characters</w:t>
            </w:r>
            <w:r w:rsidR="00842CCC">
              <w:t xml:space="preserve"> </w:t>
            </w:r>
            <w:r w:rsidRPr="00D96135">
              <w:t>should</w:t>
            </w:r>
            <w:r w:rsidR="00842CCC">
              <w:t xml:space="preserve"> </w:t>
            </w:r>
            <w:r w:rsidRPr="00D96135">
              <w:t>be</w:t>
            </w:r>
            <w:r w:rsidR="00842CCC">
              <w:t xml:space="preserve"> </w:t>
            </w:r>
            <w:r w:rsidRPr="00D96135">
              <w:t>displayed</w:t>
            </w:r>
            <w:r w:rsidR="00842CCC">
              <w:t xml:space="preserve"> </w:t>
            </w:r>
            <w:r w:rsidRPr="00D96135">
              <w:t>from</w:t>
            </w:r>
            <w:r w:rsidR="00842CCC">
              <w:t xml:space="preserve"> </w:t>
            </w:r>
            <w:r w:rsidRPr="00D96135">
              <w:t>left</w:t>
            </w:r>
            <w:r w:rsidR="00842CCC">
              <w:t xml:space="preserve"> </w:t>
            </w:r>
            <w:r w:rsidRPr="00D96135">
              <w:t>to</w:t>
            </w:r>
            <w:r w:rsidR="00842CCC">
              <w:t xml:space="preserve"> </w:t>
            </w:r>
            <w:r w:rsidRPr="00D96135">
              <w:t>right;</w:t>
            </w:r>
            <w:r w:rsidR="00842CCC">
              <w:t xml:space="preserve"> </w:t>
            </w:r>
            <w:r w:rsidRPr="00D96135">
              <w:t>usually</w:t>
            </w:r>
            <w:r w:rsidR="00842CCC">
              <w:t xml:space="preserve"> </w:t>
            </w:r>
            <w:r w:rsidRPr="00D96135">
              <w:t>found</w:t>
            </w:r>
            <w:r w:rsidR="00842CCC">
              <w:t xml:space="preserve"> </w:t>
            </w:r>
            <w:r w:rsidRPr="00D96135">
              <w:t>at</w:t>
            </w:r>
            <w:r w:rsidR="00842CCC">
              <w:t xml:space="preserve"> </w:t>
            </w:r>
            <w:r w:rsidRPr="00D96135">
              <w:t>the</w:t>
            </w:r>
            <w:r w:rsidR="00842CCC">
              <w:t xml:space="preserve"> </w:t>
            </w:r>
            <w:r w:rsidRPr="00D96135">
              <w:t>start</w:t>
            </w:r>
            <w:r w:rsidR="00842CCC">
              <w:t xml:space="preserve"> </w:t>
            </w:r>
            <w:r w:rsidRPr="00D96135">
              <w:t>of</w:t>
            </w:r>
            <w:r w:rsidR="00842CCC">
              <w:t xml:space="preserve"> </w:t>
            </w:r>
            <w:r w:rsidRPr="007A6399">
              <w:rPr>
                <w:rStyle w:val="NazwaProgramowa"/>
              </w:rPr>
              <w:t>\</w:t>
            </w:r>
            <w:r w:rsidRPr="00D96135">
              <w:rPr>
                <w:rStyle w:val="NazwaProgramowa"/>
                <w:b/>
                <w:bCs/>
              </w:rPr>
              <w:t>ltrch</w:t>
            </w:r>
            <w:r w:rsidR="00842CCC">
              <w:rPr>
                <w:rStyle w:val="NazwaProgramowa"/>
              </w:rPr>
              <w:t xml:space="preserve"> </w:t>
            </w:r>
            <w:r w:rsidRPr="00D96135">
              <w:t>runs.</w:t>
            </w:r>
          </w:p>
        </w:tc>
      </w:tr>
      <w:tr w:rsidR="004A5593" w14:paraId="2C9111A5" w14:textId="77777777" w:rsidTr="00CE4988">
        <w:trPr>
          <w:trHeight w:val="520"/>
        </w:trPr>
        <w:tc>
          <w:tcPr>
            <w:tcW w:w="1980" w:type="dxa"/>
          </w:tcPr>
          <w:p w14:paraId="05F48713" w14:textId="77777777" w:rsidR="004A5593" w:rsidRPr="00D96135" w:rsidRDefault="004A5593" w:rsidP="00CE4988">
            <w:pPr>
              <w:pStyle w:val="Syntax"/>
            </w:pPr>
            <w:r w:rsidRPr="007A6399">
              <w:t>\</w:t>
            </w:r>
            <w:r w:rsidRPr="00D96135">
              <w:rPr>
                <w:b/>
                <w:bCs/>
              </w:rPr>
              <w:t>rtlmark</w:t>
            </w:r>
          </w:p>
        </w:tc>
        <w:tc>
          <w:tcPr>
            <w:tcW w:w="7371" w:type="dxa"/>
          </w:tcPr>
          <w:p w14:paraId="10EE99DB" w14:textId="6DF01281" w:rsidR="004A5593" w:rsidRPr="00D96135" w:rsidRDefault="004A5593" w:rsidP="00CE4988">
            <w:pPr>
              <w:pStyle w:val="Standardowyakapit"/>
            </w:pPr>
            <w:r w:rsidRPr="00D96135">
              <w:t>The</w:t>
            </w:r>
            <w:r w:rsidR="00842CCC">
              <w:t xml:space="preserve"> </w:t>
            </w:r>
            <w:r w:rsidRPr="00D96135">
              <w:t>following</w:t>
            </w:r>
            <w:r w:rsidR="00842CCC">
              <w:t xml:space="preserve"> </w:t>
            </w:r>
            <w:r w:rsidRPr="00D96135">
              <w:t>characters</w:t>
            </w:r>
            <w:r w:rsidR="00842CCC">
              <w:t xml:space="preserve"> </w:t>
            </w:r>
            <w:r w:rsidRPr="00D96135">
              <w:t>should</w:t>
            </w:r>
            <w:r w:rsidR="00842CCC">
              <w:t xml:space="preserve"> </w:t>
            </w:r>
            <w:r w:rsidRPr="00D96135">
              <w:t>be</w:t>
            </w:r>
            <w:r w:rsidR="00842CCC">
              <w:t xml:space="preserve"> </w:t>
            </w:r>
            <w:r w:rsidRPr="00D96135">
              <w:t>displayed</w:t>
            </w:r>
            <w:r w:rsidR="00842CCC">
              <w:t xml:space="preserve"> </w:t>
            </w:r>
            <w:r w:rsidRPr="00D96135">
              <w:t>from</w:t>
            </w:r>
            <w:r w:rsidR="00842CCC">
              <w:t xml:space="preserve"> </w:t>
            </w:r>
            <w:r w:rsidRPr="00D96135">
              <w:t>right</w:t>
            </w:r>
            <w:r w:rsidR="00842CCC">
              <w:t xml:space="preserve"> </w:t>
            </w:r>
            <w:r w:rsidRPr="00D96135">
              <w:t>to</w:t>
            </w:r>
            <w:r w:rsidR="00842CCC">
              <w:t xml:space="preserve"> </w:t>
            </w:r>
            <w:r w:rsidRPr="00D96135">
              <w:t>left;</w:t>
            </w:r>
            <w:r w:rsidR="00842CCC">
              <w:t xml:space="preserve"> </w:t>
            </w:r>
            <w:r w:rsidRPr="00D96135">
              <w:t>usually</w:t>
            </w:r>
            <w:r w:rsidR="00842CCC">
              <w:t xml:space="preserve"> </w:t>
            </w:r>
            <w:r w:rsidRPr="00D96135">
              <w:t>found</w:t>
            </w:r>
            <w:r w:rsidR="00842CCC">
              <w:t xml:space="preserve"> </w:t>
            </w:r>
            <w:r w:rsidRPr="00D96135">
              <w:t>at</w:t>
            </w:r>
            <w:r w:rsidR="00842CCC">
              <w:t xml:space="preserve"> </w:t>
            </w:r>
            <w:r w:rsidRPr="00D96135">
              <w:t>the</w:t>
            </w:r>
            <w:r w:rsidR="00842CCC">
              <w:t xml:space="preserve"> </w:t>
            </w:r>
            <w:r w:rsidRPr="00D96135">
              <w:t>start</w:t>
            </w:r>
            <w:r w:rsidR="00842CCC">
              <w:t xml:space="preserve"> </w:t>
            </w:r>
            <w:r w:rsidRPr="00D96135">
              <w:t>of</w:t>
            </w:r>
            <w:r w:rsidR="00842CCC">
              <w:t xml:space="preserve"> </w:t>
            </w:r>
            <w:r w:rsidRPr="007A6399">
              <w:rPr>
                <w:rStyle w:val="NazwaProgramowa"/>
              </w:rPr>
              <w:t>\</w:t>
            </w:r>
            <w:r w:rsidRPr="00D96135">
              <w:rPr>
                <w:rStyle w:val="NazwaProgramowa"/>
                <w:b/>
                <w:bCs/>
              </w:rPr>
              <w:t>rtlch</w:t>
            </w:r>
            <w:r w:rsidR="00842CCC">
              <w:rPr>
                <w:rStyle w:val="NazwaProgramowa"/>
              </w:rPr>
              <w:t xml:space="preserve"> </w:t>
            </w:r>
            <w:r w:rsidRPr="00D96135">
              <w:t>runs.</w:t>
            </w:r>
          </w:p>
        </w:tc>
      </w:tr>
      <w:tr w:rsidR="004A5593" w14:paraId="0161AF12" w14:textId="77777777" w:rsidTr="00CE4988">
        <w:trPr>
          <w:trHeight w:val="300"/>
        </w:trPr>
        <w:tc>
          <w:tcPr>
            <w:tcW w:w="1980" w:type="dxa"/>
          </w:tcPr>
          <w:p w14:paraId="545EAB6D" w14:textId="77777777" w:rsidR="004A5593" w:rsidRPr="00D96135" w:rsidRDefault="004A5593" w:rsidP="00CE4988">
            <w:pPr>
              <w:pStyle w:val="Syntax"/>
            </w:pPr>
            <w:r w:rsidRPr="007A6399">
              <w:t>\</w:t>
            </w:r>
            <w:r w:rsidRPr="00D96135">
              <w:rPr>
                <w:b/>
                <w:bCs/>
              </w:rPr>
              <w:t>zwj</w:t>
            </w:r>
          </w:p>
        </w:tc>
        <w:tc>
          <w:tcPr>
            <w:tcW w:w="7371" w:type="dxa"/>
          </w:tcPr>
          <w:p w14:paraId="4EE34F2F" w14:textId="3A397AC9" w:rsidR="004A5593" w:rsidRPr="00D96135" w:rsidRDefault="004A5593" w:rsidP="00CE4988">
            <w:pPr>
              <w:pStyle w:val="Standardowyakapit"/>
            </w:pPr>
            <w:r w:rsidRPr="00D96135">
              <w:t>Zero</w:t>
            </w:r>
            <w:r w:rsidR="00842CCC">
              <w:t xml:space="preserve"> </w:t>
            </w:r>
            <w:r w:rsidRPr="00D96135">
              <w:t>Width</w:t>
            </w:r>
            <w:r w:rsidR="00842CCC">
              <w:t xml:space="preserve"> </w:t>
            </w:r>
            <w:r w:rsidRPr="00D96135">
              <w:t>Joiner.</w:t>
            </w:r>
            <w:r w:rsidR="00842CCC">
              <w:t xml:space="preserve"> </w:t>
            </w:r>
            <w:r w:rsidRPr="00D96135">
              <w:t>This</w:t>
            </w:r>
            <w:r w:rsidR="00842CCC">
              <w:t xml:space="preserve"> </w:t>
            </w:r>
            <w:r w:rsidRPr="00D96135">
              <w:t>is</w:t>
            </w:r>
            <w:r w:rsidR="00842CCC">
              <w:t xml:space="preserve"> </w:t>
            </w:r>
            <w:r w:rsidRPr="00D96135">
              <w:t>used</w:t>
            </w:r>
            <w:r w:rsidR="00842CCC">
              <w:t xml:space="preserve"> </w:t>
            </w:r>
            <w:r w:rsidRPr="00D96135">
              <w:t>to</w:t>
            </w:r>
            <w:r w:rsidR="00842CCC">
              <w:t xml:space="preserve"> </w:t>
            </w:r>
            <w:r w:rsidRPr="00D96135">
              <w:t>ligate</w:t>
            </w:r>
            <w:r w:rsidR="00842CCC">
              <w:t xml:space="preserve"> </w:t>
            </w:r>
            <w:r w:rsidRPr="00D96135">
              <w:t>words.</w:t>
            </w:r>
          </w:p>
        </w:tc>
      </w:tr>
      <w:tr w:rsidR="004A5593" w14:paraId="44BEDD54" w14:textId="77777777" w:rsidTr="00CE4988">
        <w:trPr>
          <w:trHeight w:val="240"/>
        </w:trPr>
        <w:tc>
          <w:tcPr>
            <w:tcW w:w="1980" w:type="dxa"/>
          </w:tcPr>
          <w:p w14:paraId="1B85F5B8" w14:textId="77777777" w:rsidR="004A5593" w:rsidRPr="00D96135" w:rsidRDefault="004A5593" w:rsidP="00CE4988">
            <w:pPr>
              <w:pStyle w:val="Syntax"/>
            </w:pPr>
            <w:r w:rsidRPr="007A6399">
              <w:t>\</w:t>
            </w:r>
            <w:r w:rsidRPr="00D96135">
              <w:rPr>
                <w:b/>
                <w:bCs/>
              </w:rPr>
              <w:t>zwnj</w:t>
            </w:r>
          </w:p>
        </w:tc>
        <w:tc>
          <w:tcPr>
            <w:tcW w:w="7371" w:type="dxa"/>
          </w:tcPr>
          <w:p w14:paraId="7D3065D0" w14:textId="0A110358" w:rsidR="004A5593" w:rsidRPr="00D96135" w:rsidRDefault="004A5593" w:rsidP="00CE4988">
            <w:pPr>
              <w:pStyle w:val="Standardowyakapit"/>
            </w:pPr>
            <w:r w:rsidRPr="00D96135">
              <w:t>Zero-Width</w:t>
            </w:r>
            <w:r w:rsidR="00842CCC">
              <w:t xml:space="preserve"> </w:t>
            </w:r>
            <w:r w:rsidRPr="00D96135">
              <w:t>Non-Joiner.</w:t>
            </w:r>
            <w:r w:rsidR="00842CCC">
              <w:t xml:space="preserve"> </w:t>
            </w:r>
            <w:r w:rsidRPr="00D96135">
              <w:t>This</w:t>
            </w:r>
            <w:r w:rsidR="00842CCC">
              <w:t xml:space="preserve"> </w:t>
            </w:r>
            <w:r w:rsidRPr="00D96135">
              <w:t>is</w:t>
            </w:r>
            <w:r w:rsidR="00842CCC">
              <w:t xml:space="preserve"> </w:t>
            </w:r>
            <w:r w:rsidRPr="00D96135">
              <w:t>used</w:t>
            </w:r>
            <w:r w:rsidR="00842CCC">
              <w:t xml:space="preserve"> </w:t>
            </w:r>
            <w:r w:rsidRPr="00D96135">
              <w:t>for</w:t>
            </w:r>
            <w:r w:rsidR="00842CCC">
              <w:t xml:space="preserve"> </w:t>
            </w:r>
            <w:r w:rsidRPr="00D96135">
              <w:t>unligating</w:t>
            </w:r>
            <w:r w:rsidR="00842CCC">
              <w:t xml:space="preserve"> </w:t>
            </w:r>
            <w:r w:rsidRPr="00D96135">
              <w:t>a</w:t>
            </w:r>
            <w:r w:rsidR="00842CCC">
              <w:t xml:space="preserve"> </w:t>
            </w:r>
            <w:r w:rsidRPr="00D96135">
              <w:t>word.</w:t>
            </w:r>
          </w:p>
        </w:tc>
      </w:tr>
    </w:tbl>
    <w:p w14:paraId="2AF4F383" w14:textId="77777777" w:rsidR="004A5593" w:rsidRPr="002572FC" w:rsidRDefault="004A5593" w:rsidP="002572FC">
      <w:pPr>
        <w:pStyle w:val="Standardowyakapit"/>
      </w:pPr>
    </w:p>
    <w:p w14:paraId="787511B5" w14:textId="01C341B6" w:rsidR="005D0BAF" w:rsidRDefault="005D0BAF" w:rsidP="005D0BAF">
      <w:pPr>
        <w:pStyle w:val="Heading2"/>
      </w:pPr>
      <w:r>
        <w:t>Special</w:t>
      </w:r>
      <w:r w:rsidR="00842CCC">
        <w:t xml:space="preserve"> </w:t>
      </w:r>
      <w:r w:rsidR="00FE6D37">
        <w:t>Run</w:t>
      </w:r>
      <w:r w:rsidR="00842CCC">
        <w:t xml:space="preserve"> </w:t>
      </w:r>
      <w:r w:rsidR="00FE6D37">
        <w:t>members</w:t>
      </w:r>
    </w:p>
    <w:p w14:paraId="4CA48F1E" w14:textId="12E463B7" w:rsidR="005C0490" w:rsidRDefault="005C0490" w:rsidP="00FE6D37">
      <w:pPr>
        <w:pStyle w:val="Standardowyakapit"/>
      </w:pPr>
      <w:r>
        <w:t>Generally,</w:t>
      </w:r>
      <w:r w:rsidR="00842CCC">
        <w:t xml:space="preserve"> </w:t>
      </w:r>
      <w:r>
        <w:t>text</w:t>
      </w:r>
      <w:r w:rsidR="00842CCC">
        <w:t xml:space="preserve"> </w:t>
      </w:r>
      <w:r>
        <w:t>in</w:t>
      </w:r>
      <w:r w:rsidR="00842CCC">
        <w:t xml:space="preserve"> </w:t>
      </w:r>
      <w:r>
        <w:t>wordprocessing</w:t>
      </w:r>
      <w:r w:rsidR="00842CCC">
        <w:t xml:space="preserve"> </w:t>
      </w:r>
      <w:r>
        <w:t>documents</w:t>
      </w:r>
      <w:r w:rsidR="00842CCC">
        <w:t xml:space="preserve"> </w:t>
      </w:r>
      <w:r>
        <w:t>are</w:t>
      </w:r>
      <w:r w:rsidR="00842CCC">
        <w:t xml:space="preserve"> </w:t>
      </w:r>
      <w:r>
        <w:t>stored</w:t>
      </w:r>
      <w:r w:rsidR="00842CCC">
        <w:t xml:space="preserve"> </w:t>
      </w:r>
      <w:r>
        <w:t>in</w:t>
      </w:r>
      <w:r w:rsidR="00842CCC">
        <w:t xml:space="preserve"> </w:t>
      </w:r>
      <w:r>
        <w:t>16-bit</w:t>
      </w:r>
      <w:r w:rsidR="00842CCC">
        <w:t xml:space="preserve"> </w:t>
      </w:r>
      <w:r>
        <w:t>Unicode</w:t>
      </w:r>
      <w:r w:rsidR="00842CCC">
        <w:t xml:space="preserve"> </w:t>
      </w:r>
      <w:r>
        <w:t>charset.</w:t>
      </w:r>
      <w:r w:rsidR="00842CCC">
        <w:t xml:space="preserve"> </w:t>
      </w:r>
      <w:r>
        <w:t>It</w:t>
      </w:r>
      <w:r w:rsidR="00842CCC">
        <w:t xml:space="preserve"> </w:t>
      </w:r>
      <w:r>
        <w:t>means</w:t>
      </w:r>
      <w:r w:rsidR="00842CCC">
        <w:t xml:space="preserve"> </w:t>
      </w:r>
      <w:r>
        <w:t>that</w:t>
      </w:r>
      <w:r w:rsidR="00842CCC">
        <w:t xml:space="preserve"> </w:t>
      </w:r>
      <w:r>
        <w:t>such</w:t>
      </w:r>
      <w:r w:rsidR="00842CCC">
        <w:t xml:space="preserve"> </w:t>
      </w:r>
      <w:r>
        <w:t>characters</w:t>
      </w:r>
      <w:r w:rsidR="00842CCC">
        <w:t xml:space="preserve"> </w:t>
      </w:r>
      <w:r>
        <w:t>like</w:t>
      </w:r>
      <w:r w:rsidR="00842CCC">
        <w:t xml:space="preserve"> </w:t>
      </w:r>
      <w:r w:rsidR="00B24DB9">
        <w:t>tab,</w:t>
      </w:r>
      <w:r w:rsidR="00842CCC">
        <w:t xml:space="preserve"> </w:t>
      </w:r>
      <w:r w:rsidR="00B24DB9">
        <w:t>carriage</w:t>
      </w:r>
      <w:r w:rsidR="00842CCC">
        <w:t xml:space="preserve"> </w:t>
      </w:r>
      <w:r w:rsidR="00B24DB9">
        <w:t>return,</w:t>
      </w:r>
      <w:r w:rsidR="00842CCC">
        <w:t xml:space="preserve"> </w:t>
      </w:r>
      <w:r>
        <w:t>no-break</w:t>
      </w:r>
      <w:r w:rsidR="00842CCC">
        <w:t xml:space="preserve"> </w:t>
      </w:r>
      <w:r>
        <w:t>space,</w:t>
      </w:r>
      <w:r w:rsidR="00842CCC">
        <w:t xml:space="preserve"> </w:t>
      </w:r>
      <w:r w:rsidR="00B24DB9">
        <w:t>soft</w:t>
      </w:r>
      <w:r w:rsidR="00842CCC">
        <w:t xml:space="preserve"> </w:t>
      </w:r>
      <w:r w:rsidR="00B24DB9">
        <w:t>hyphen,</w:t>
      </w:r>
      <w:r w:rsidR="00842CCC">
        <w:t xml:space="preserve"> </w:t>
      </w:r>
      <w:r w:rsidR="00B24DB9">
        <w:t>hyphen,</w:t>
      </w:r>
      <w:r w:rsidR="00842CCC">
        <w:t xml:space="preserve"> </w:t>
      </w:r>
      <w:r w:rsidR="00B24DB9">
        <w:t>non-breaking</w:t>
      </w:r>
      <w:r w:rsidR="00842CCC">
        <w:t xml:space="preserve"> </w:t>
      </w:r>
      <w:r w:rsidR="00B24DB9">
        <w:t>hyphen,</w:t>
      </w:r>
      <w:r w:rsidR="00842CCC">
        <w:t xml:space="preserve"> </w:t>
      </w:r>
      <w:r w:rsidR="00480267">
        <w:t>en-dash,</w:t>
      </w:r>
      <w:r w:rsidR="00842CCC">
        <w:t xml:space="preserve"> </w:t>
      </w:r>
      <w:r w:rsidR="00480267">
        <w:t>em-dash,</w:t>
      </w:r>
      <w:r w:rsidR="00842CCC">
        <w:t xml:space="preserve"> </w:t>
      </w:r>
      <w:r w:rsidR="00480267">
        <w:t>bullet</w:t>
      </w:r>
      <w:r w:rsidR="00842CCC">
        <w:t xml:space="preserve"> </w:t>
      </w:r>
      <w:r w:rsidR="00480267">
        <w:t>can</w:t>
      </w:r>
      <w:r w:rsidR="00842CCC">
        <w:t xml:space="preserve"> </w:t>
      </w:r>
      <w:r w:rsidR="00480267">
        <w:t>be</w:t>
      </w:r>
      <w:r w:rsidR="00842CCC">
        <w:t xml:space="preserve"> </w:t>
      </w:r>
      <w:r w:rsidR="00480267">
        <w:t>contained</w:t>
      </w:r>
      <w:r w:rsidR="00842CCC">
        <w:t xml:space="preserve"> </w:t>
      </w:r>
      <w:r w:rsidR="00480267">
        <w:t>among</w:t>
      </w:r>
      <w:r w:rsidR="00842CCC">
        <w:t xml:space="preserve"> </w:t>
      </w:r>
      <w:r w:rsidR="00480267">
        <w:t>other</w:t>
      </w:r>
      <w:r w:rsidR="00842CCC">
        <w:t xml:space="preserve"> </w:t>
      </w:r>
      <w:r w:rsidR="00480267">
        <w:t>text</w:t>
      </w:r>
      <w:r w:rsidR="00842CCC">
        <w:t xml:space="preserve"> </w:t>
      </w:r>
      <w:r w:rsidR="00480267">
        <w:t>with</w:t>
      </w:r>
      <w:r w:rsidR="00842CCC">
        <w:t xml:space="preserve"> </w:t>
      </w:r>
      <w:r w:rsidR="00480267">
        <w:t>the</w:t>
      </w:r>
      <w:r w:rsidR="00842CCC">
        <w:t xml:space="preserve"> </w:t>
      </w:r>
      <w:r w:rsidR="00480267">
        <w:t>codes</w:t>
      </w:r>
      <w:r w:rsidR="00842CCC">
        <w:t xml:space="preserve"> </w:t>
      </w:r>
      <w:r w:rsidR="00432A69">
        <w:t>‘\u</w:t>
      </w:r>
      <w:r w:rsidR="00A61B17">
        <w:t>0</w:t>
      </w:r>
      <w:r w:rsidR="00432A69">
        <w:t>009’,</w:t>
      </w:r>
      <w:r w:rsidR="00842CCC">
        <w:t xml:space="preserve"> </w:t>
      </w:r>
      <w:r w:rsidR="00432A69">
        <w:t>‘\u000D’,</w:t>
      </w:r>
      <w:r w:rsidR="00842CCC">
        <w:t xml:space="preserve"> </w:t>
      </w:r>
      <w:r w:rsidR="00480267">
        <w:t>‘\u00A0’,</w:t>
      </w:r>
      <w:r w:rsidR="00842CCC">
        <w:t xml:space="preserve"> </w:t>
      </w:r>
      <w:r w:rsidR="00B24DB9">
        <w:t>‘\u00AD’,</w:t>
      </w:r>
      <w:r w:rsidR="00842CCC">
        <w:t xml:space="preserve"> </w:t>
      </w:r>
      <w:r w:rsidR="00B24DB9">
        <w:t>‘\u2010’,</w:t>
      </w:r>
      <w:r w:rsidR="00842CCC">
        <w:t xml:space="preserve"> </w:t>
      </w:r>
      <w:r w:rsidR="00B24DB9">
        <w:t>‘\u2011’,</w:t>
      </w:r>
      <w:r w:rsidR="00842CCC">
        <w:t xml:space="preserve"> </w:t>
      </w:r>
      <w:r w:rsidR="00480267">
        <w:t>‘\u2013’,</w:t>
      </w:r>
      <w:r w:rsidR="00842CCC">
        <w:t xml:space="preserve"> </w:t>
      </w:r>
      <w:r w:rsidR="00480267">
        <w:t>‘\u2014’,</w:t>
      </w:r>
      <w:r w:rsidR="00842CCC">
        <w:t xml:space="preserve"> </w:t>
      </w:r>
      <w:r w:rsidR="00480267">
        <w:t>‘\u2022’</w:t>
      </w:r>
      <w:r w:rsidR="00842CCC">
        <w:t xml:space="preserve"> </w:t>
      </w:r>
      <w:r w:rsidR="00432A69">
        <w:t>accordingly</w:t>
      </w:r>
      <w:r w:rsidR="00480267">
        <w:t>.</w:t>
      </w:r>
      <w:r w:rsidR="00842CCC">
        <w:t xml:space="preserve"> </w:t>
      </w:r>
      <w:r w:rsidR="00B24DB9">
        <w:t>However,</w:t>
      </w:r>
      <w:r w:rsidR="00842CCC">
        <w:t xml:space="preserve"> </w:t>
      </w:r>
      <w:r w:rsidR="00432A69">
        <w:t>a</w:t>
      </w:r>
      <w:r w:rsidR="00842CCC">
        <w:t xml:space="preserve"> </w:t>
      </w:r>
      <w:r w:rsidR="00432A69">
        <w:t>few</w:t>
      </w:r>
      <w:r w:rsidR="00842CCC">
        <w:t xml:space="preserve"> </w:t>
      </w:r>
      <w:r w:rsidR="00432A69">
        <w:t>of</w:t>
      </w:r>
      <w:r w:rsidR="00842CCC">
        <w:t xml:space="preserve"> </w:t>
      </w:r>
      <w:r w:rsidR="00432A69">
        <w:t>these</w:t>
      </w:r>
      <w:r w:rsidR="00842CCC">
        <w:t xml:space="preserve"> </w:t>
      </w:r>
      <w:r>
        <w:t>characters</w:t>
      </w:r>
      <w:r w:rsidR="00842CCC">
        <w:t xml:space="preserve"> </w:t>
      </w:r>
      <w:r w:rsidR="00432A69">
        <w:t>are</w:t>
      </w:r>
      <w:r w:rsidR="00842CCC">
        <w:t xml:space="preserve"> </w:t>
      </w:r>
      <w:r w:rsidR="00B24DB9">
        <w:t>stored</w:t>
      </w:r>
      <w:r w:rsidR="00842CCC">
        <w:t xml:space="preserve"> </w:t>
      </w:r>
      <w:r w:rsidR="00B24DB9">
        <w:t>separately,</w:t>
      </w:r>
      <w:r w:rsidR="00842CCC">
        <w:t xml:space="preserve"> </w:t>
      </w:r>
      <w:r w:rsidR="00B24DB9">
        <w:t>in</w:t>
      </w:r>
      <w:r w:rsidR="00842CCC">
        <w:t xml:space="preserve"> </w:t>
      </w:r>
      <w:r w:rsidR="00B24DB9">
        <w:t>the</w:t>
      </w:r>
      <w:r w:rsidR="00842CCC">
        <w:t xml:space="preserve"> </w:t>
      </w:r>
      <w:r w:rsidR="00B24DB9">
        <w:t>following</w:t>
      </w:r>
      <w:r w:rsidR="00842CCC">
        <w:t xml:space="preserve"> </w:t>
      </w:r>
      <w:r w:rsidR="00B24DB9">
        <w:t>element</w:t>
      </w:r>
      <w:r w:rsidR="00842CCC">
        <w:t xml:space="preserve"> </w:t>
      </w:r>
      <w:r w:rsidR="00B24DB9">
        <w:t>classes:</w:t>
      </w:r>
    </w:p>
    <w:p w14:paraId="62569EE2" w14:textId="758C8966" w:rsidR="00B24DB9" w:rsidRDefault="00B24DB9" w:rsidP="00F80295">
      <w:pPr>
        <w:pStyle w:val="ListBullet"/>
      </w:pPr>
      <w:r w:rsidRPr="00432A69">
        <w:rPr>
          <w:rStyle w:val="NazwaProgramowa"/>
        </w:rPr>
        <w:t>Tab</w:t>
      </w:r>
      <w:r w:rsidR="00F75E95">
        <w:rPr>
          <w:rStyle w:val="NazwaProgramowa"/>
        </w:rPr>
        <w:t>Char</w:t>
      </w:r>
      <w:r w:rsidR="00842CCC">
        <w:t xml:space="preserve"> </w:t>
      </w:r>
      <w:r w:rsidR="00432A69">
        <w:t>–</w:t>
      </w:r>
      <w:r w:rsidR="00842CCC">
        <w:t xml:space="preserve"> </w:t>
      </w:r>
      <w:r w:rsidR="00432A69">
        <w:t>represents</w:t>
      </w:r>
      <w:r w:rsidR="00842CCC">
        <w:t xml:space="preserve"> </w:t>
      </w:r>
      <w:r w:rsidR="00432A69">
        <w:t>character</w:t>
      </w:r>
      <w:r w:rsidR="00842CCC">
        <w:t xml:space="preserve"> </w:t>
      </w:r>
      <w:r w:rsidR="00432A69">
        <w:t>code</w:t>
      </w:r>
      <w:r w:rsidR="00842CCC">
        <w:t xml:space="preserve"> </w:t>
      </w:r>
      <w:r w:rsidR="00432A69">
        <w:t>‘\u0009’,</w:t>
      </w:r>
    </w:p>
    <w:p w14:paraId="072E3B88" w14:textId="7955D9DF" w:rsidR="00432A69" w:rsidRDefault="00432A69" w:rsidP="00F80295">
      <w:pPr>
        <w:pStyle w:val="ListBullet"/>
      </w:pPr>
      <w:r w:rsidRPr="00432A69">
        <w:rPr>
          <w:rStyle w:val="NazwaProgramowa"/>
        </w:rPr>
        <w:t>CarriageReturn</w:t>
      </w:r>
      <w:r w:rsidR="00842CCC">
        <w:t xml:space="preserve"> </w:t>
      </w:r>
      <w:r>
        <w:t>–</w:t>
      </w:r>
      <w:r w:rsidR="00842CCC">
        <w:t xml:space="preserve"> </w:t>
      </w:r>
      <w:r>
        <w:t>represents</w:t>
      </w:r>
      <w:r w:rsidR="00842CCC">
        <w:t xml:space="preserve"> </w:t>
      </w:r>
      <w:r>
        <w:t>character</w:t>
      </w:r>
      <w:r w:rsidR="00842CCC">
        <w:t xml:space="preserve"> </w:t>
      </w:r>
      <w:r>
        <w:t>code</w:t>
      </w:r>
      <w:r w:rsidR="00842CCC">
        <w:t xml:space="preserve"> </w:t>
      </w:r>
      <w:r>
        <w:t>‘\u000D’,</w:t>
      </w:r>
    </w:p>
    <w:p w14:paraId="0EBF3242" w14:textId="7C6B38CC" w:rsidR="00432A69" w:rsidRDefault="00432A69" w:rsidP="00F80295">
      <w:pPr>
        <w:pStyle w:val="ListBullet"/>
      </w:pPr>
      <w:r w:rsidRPr="00432A69">
        <w:rPr>
          <w:rStyle w:val="NazwaProgramowa"/>
        </w:rPr>
        <w:t>SoftHyphen</w:t>
      </w:r>
      <w:r w:rsidR="00842CCC">
        <w:t xml:space="preserve"> </w:t>
      </w:r>
      <w:r>
        <w:t>–</w:t>
      </w:r>
      <w:r w:rsidR="00842CCC">
        <w:t xml:space="preserve"> </w:t>
      </w:r>
      <w:r>
        <w:t>represents</w:t>
      </w:r>
      <w:r w:rsidR="00842CCC">
        <w:t xml:space="preserve"> </w:t>
      </w:r>
      <w:r>
        <w:t>character</w:t>
      </w:r>
      <w:r w:rsidR="00842CCC">
        <w:t xml:space="preserve"> </w:t>
      </w:r>
      <w:r>
        <w:t>code</w:t>
      </w:r>
      <w:r w:rsidR="00842CCC">
        <w:t xml:space="preserve"> </w:t>
      </w:r>
      <w:r>
        <w:t>‘\u00AD’,</w:t>
      </w:r>
    </w:p>
    <w:p w14:paraId="44693FA3" w14:textId="28C400FB" w:rsidR="00432A69" w:rsidRDefault="000D7070" w:rsidP="00F80295">
      <w:pPr>
        <w:pStyle w:val="ListBullet"/>
      </w:pPr>
      <w:r>
        <w:rPr>
          <w:rStyle w:val="NazwaProgramowa"/>
        </w:rPr>
        <w:t>NoBreak</w:t>
      </w:r>
      <w:r w:rsidR="006F02CA" w:rsidRPr="00432A69">
        <w:rPr>
          <w:rStyle w:val="NazwaProgramowa"/>
        </w:rPr>
        <w:t>Hyphen</w:t>
      </w:r>
      <w:r w:rsidR="00842CCC">
        <w:t xml:space="preserve"> </w:t>
      </w:r>
      <w:r w:rsidR="00432A69">
        <w:t>–</w:t>
      </w:r>
      <w:r w:rsidR="00842CCC">
        <w:t xml:space="preserve"> </w:t>
      </w:r>
      <w:r w:rsidR="00432A69">
        <w:t>represents</w:t>
      </w:r>
      <w:r w:rsidR="00842CCC">
        <w:t xml:space="preserve"> </w:t>
      </w:r>
      <w:r w:rsidR="00432A69">
        <w:t>character</w:t>
      </w:r>
      <w:r w:rsidR="00842CCC">
        <w:t xml:space="preserve"> </w:t>
      </w:r>
      <w:r w:rsidR="00432A69">
        <w:t>code</w:t>
      </w:r>
      <w:r w:rsidR="00842CCC">
        <w:t xml:space="preserve"> </w:t>
      </w:r>
      <w:r w:rsidR="00432A69">
        <w:t>‘\u</w:t>
      </w:r>
      <w:r w:rsidR="00CB1D9E">
        <w:t>2011</w:t>
      </w:r>
      <w:r w:rsidR="00432A69">
        <w:t>’.</w:t>
      </w:r>
    </w:p>
    <w:p w14:paraId="0C5679E5" w14:textId="352437DB" w:rsidR="00F30181" w:rsidRDefault="00F30181" w:rsidP="00F30181">
      <w:pPr>
        <w:pStyle w:val="Standardowyakapit"/>
      </w:pPr>
      <w:r>
        <w:t>There</w:t>
      </w:r>
      <w:r w:rsidR="00842CCC">
        <w:t xml:space="preserve"> </w:t>
      </w:r>
      <w:r>
        <w:t>are</w:t>
      </w:r>
      <w:r w:rsidR="00842CCC">
        <w:t xml:space="preserve"> </w:t>
      </w:r>
      <w:r>
        <w:t>also</w:t>
      </w:r>
      <w:r w:rsidR="00842CCC">
        <w:t xml:space="preserve"> </w:t>
      </w:r>
      <w:r w:rsidR="00BA2029">
        <w:t>other</w:t>
      </w:r>
      <w:r w:rsidR="00842CCC">
        <w:t xml:space="preserve"> </w:t>
      </w:r>
      <w:r w:rsidRPr="00F30181">
        <w:rPr>
          <w:rStyle w:val="NazwaProgramowa"/>
        </w:rPr>
        <w:t>Run</w:t>
      </w:r>
      <w:r w:rsidR="00842CCC">
        <w:t xml:space="preserve"> </w:t>
      </w:r>
      <w:r>
        <w:t>member</w:t>
      </w:r>
      <w:r w:rsidR="00842CCC">
        <w:t xml:space="preserve"> </w:t>
      </w:r>
      <w:r>
        <w:t>elements</w:t>
      </w:r>
      <w:r w:rsidR="00842CCC">
        <w:t xml:space="preserve"> </w:t>
      </w:r>
      <w:r>
        <w:t>which</w:t>
      </w:r>
      <w:r w:rsidR="00842CCC">
        <w:t xml:space="preserve"> </w:t>
      </w:r>
      <w:r>
        <w:t>represent</w:t>
      </w:r>
      <w:r w:rsidR="00842CCC">
        <w:t xml:space="preserve"> </w:t>
      </w:r>
      <w:r>
        <w:t>some</w:t>
      </w:r>
      <w:r w:rsidR="00842CCC">
        <w:t xml:space="preserve"> </w:t>
      </w:r>
      <w:r>
        <w:t>non-</w:t>
      </w:r>
      <w:r w:rsidR="00571BAD">
        <w:t>textual</w:t>
      </w:r>
      <w:r w:rsidR="00842CCC">
        <w:t xml:space="preserve"> </w:t>
      </w:r>
      <w:r>
        <w:t>special</w:t>
      </w:r>
      <w:r w:rsidR="00842CCC">
        <w:t xml:space="preserve"> </w:t>
      </w:r>
      <w:r w:rsidR="00F80295">
        <w:t>symbols:</w:t>
      </w:r>
    </w:p>
    <w:p w14:paraId="6FADA5E4" w14:textId="4A98653A" w:rsidR="00F30181" w:rsidRPr="00F80295" w:rsidRDefault="00F30181" w:rsidP="00F80295">
      <w:pPr>
        <w:pStyle w:val="ListBullet"/>
      </w:pPr>
      <w:r w:rsidRPr="00F80295">
        <w:rPr>
          <w:rStyle w:val="NazwaProgramowa"/>
        </w:rPr>
        <w:t>FootnoteReferenceMark</w:t>
      </w:r>
      <w:r w:rsidR="00842CCC">
        <w:rPr>
          <w:lang w:val="pl-PL"/>
        </w:rPr>
        <w:t xml:space="preserve"> </w:t>
      </w:r>
      <w:r w:rsidRPr="00F80295">
        <w:rPr>
          <w:lang w:val="pl-PL"/>
        </w:rPr>
        <w:t>–</w:t>
      </w:r>
      <w:r w:rsidR="00842CCC">
        <w:rPr>
          <w:lang w:val="pl-PL"/>
        </w:rPr>
        <w:t xml:space="preserve"> </w:t>
      </w:r>
      <w:r w:rsidR="00F80295" w:rsidRPr="00F80295">
        <w:t>specifies</w:t>
      </w:r>
      <w:r w:rsidR="00842CCC">
        <w:t xml:space="preserve"> </w:t>
      </w:r>
      <w:r w:rsidR="00F80295" w:rsidRPr="00F80295">
        <w:t>the</w:t>
      </w:r>
      <w:r w:rsidR="00842CCC">
        <w:t xml:space="preserve"> </w:t>
      </w:r>
      <w:r w:rsidR="00BA2029">
        <w:t>presence</w:t>
      </w:r>
      <w:r w:rsidR="00842CCC">
        <w:t xml:space="preserve"> </w:t>
      </w:r>
      <w:r w:rsidR="00F80295" w:rsidRPr="00F80295">
        <w:t>of</w:t>
      </w:r>
      <w:r w:rsidR="00842CCC">
        <w:t xml:space="preserve"> </w:t>
      </w:r>
      <w:r w:rsidR="00F80295" w:rsidRPr="00F80295">
        <w:t>a</w:t>
      </w:r>
      <w:r w:rsidR="00842CCC">
        <w:t xml:space="preserve"> </w:t>
      </w:r>
      <w:r w:rsidR="00F80295" w:rsidRPr="00F80295">
        <w:t>footnote</w:t>
      </w:r>
      <w:r w:rsidR="00842CCC">
        <w:t xml:space="preserve"> </w:t>
      </w:r>
      <w:r w:rsidR="00F80295" w:rsidRPr="00F80295">
        <w:t>reference</w:t>
      </w:r>
      <w:r w:rsidR="00842CCC">
        <w:t xml:space="preserve"> </w:t>
      </w:r>
      <w:r w:rsidR="00F80295" w:rsidRPr="00F80295">
        <w:t>mark</w:t>
      </w:r>
      <w:r w:rsidR="00842CCC">
        <w:t xml:space="preserve"> </w:t>
      </w:r>
      <w:r w:rsidR="00F80295">
        <w:t>in</w:t>
      </w:r>
      <w:r w:rsidR="00842CCC">
        <w:t xml:space="preserve"> </w:t>
      </w:r>
      <w:r w:rsidR="00F80295">
        <w:t>a</w:t>
      </w:r>
      <w:r w:rsidR="00842CCC">
        <w:t xml:space="preserve"> </w:t>
      </w:r>
      <w:r w:rsidR="00F80295">
        <w:t>footnote</w:t>
      </w:r>
      <w:r w:rsidR="00842CCC">
        <w:t xml:space="preserve"> </w:t>
      </w:r>
      <w:r w:rsidR="00F80295">
        <w:t>text</w:t>
      </w:r>
      <w:r w:rsidR="00F80295" w:rsidRPr="00F80295">
        <w:t>.</w:t>
      </w:r>
      <w:r w:rsidR="00842CCC">
        <w:t xml:space="preserve"> </w:t>
      </w:r>
      <w:r w:rsidR="00F80295">
        <w:t>This</w:t>
      </w:r>
      <w:r w:rsidR="00842CCC">
        <w:t xml:space="preserve"> </w:t>
      </w:r>
      <w:r w:rsidR="00F80295">
        <w:t>mark</w:t>
      </w:r>
      <w:r w:rsidR="00842CCC">
        <w:t xml:space="preserve"> </w:t>
      </w:r>
      <w:r w:rsidR="00F80295">
        <w:t>is</w:t>
      </w:r>
      <w:r w:rsidR="00842CCC">
        <w:t xml:space="preserve"> </w:t>
      </w:r>
      <w:r w:rsidR="00F80295">
        <w:t>replaced</w:t>
      </w:r>
      <w:r w:rsidR="00842CCC">
        <w:t xml:space="preserve"> </w:t>
      </w:r>
      <w:r w:rsidR="00F80295">
        <w:t>by</w:t>
      </w:r>
      <w:r w:rsidR="00842CCC">
        <w:t xml:space="preserve"> </w:t>
      </w:r>
      <w:r w:rsidR="00F80295">
        <w:t>an</w:t>
      </w:r>
      <w:r w:rsidR="00842CCC">
        <w:t xml:space="preserve"> </w:t>
      </w:r>
      <w:r w:rsidR="00F80295" w:rsidRPr="00F80295">
        <w:t>automatically</w:t>
      </w:r>
      <w:r w:rsidR="00842CCC">
        <w:t xml:space="preserve"> </w:t>
      </w:r>
      <w:r w:rsidR="00F80295" w:rsidRPr="00F80295">
        <w:t>numbered</w:t>
      </w:r>
      <w:r w:rsidR="00842CCC">
        <w:t xml:space="preserve"> </w:t>
      </w:r>
      <w:r w:rsidR="00F80295" w:rsidRPr="00F80295">
        <w:t>text</w:t>
      </w:r>
      <w:r w:rsidR="00842CCC">
        <w:t xml:space="preserve"> </w:t>
      </w:r>
      <w:r w:rsidR="00F80295" w:rsidRPr="00F80295">
        <w:t>which</w:t>
      </w:r>
      <w:r w:rsidR="00842CCC">
        <w:t xml:space="preserve"> </w:t>
      </w:r>
      <w:r w:rsidR="00F80295" w:rsidRPr="00F80295">
        <w:t>follows</w:t>
      </w:r>
      <w:r w:rsidR="00842CCC">
        <w:t xml:space="preserve"> </w:t>
      </w:r>
      <w:r w:rsidR="00F80295" w:rsidRPr="00F80295">
        <w:t>the</w:t>
      </w:r>
      <w:r w:rsidR="00842CCC">
        <w:t xml:space="preserve"> </w:t>
      </w:r>
      <w:r w:rsidR="00F80295" w:rsidRPr="00F80295">
        <w:t>numbering</w:t>
      </w:r>
      <w:r w:rsidR="00842CCC">
        <w:t xml:space="preserve"> </w:t>
      </w:r>
      <w:r w:rsidR="00F80295" w:rsidRPr="00F80295">
        <w:t>format</w:t>
      </w:r>
      <w:r w:rsidR="00842CCC">
        <w:t xml:space="preserve"> </w:t>
      </w:r>
      <w:r w:rsidR="00F80295">
        <w:t>of</w:t>
      </w:r>
      <w:r w:rsidR="00842CCC">
        <w:t xml:space="preserve"> </w:t>
      </w:r>
      <w:r w:rsidR="00F80295">
        <w:t>footnotes</w:t>
      </w:r>
      <w:r w:rsidR="00F80295" w:rsidRPr="00F80295">
        <w:t>.</w:t>
      </w:r>
      <w:r w:rsidR="00842CCC">
        <w:t xml:space="preserve"> </w:t>
      </w:r>
      <w:r w:rsidR="00F80295" w:rsidRPr="00F80295">
        <w:t>If</w:t>
      </w:r>
      <w:r w:rsidR="00842CCC">
        <w:t xml:space="preserve"> </w:t>
      </w:r>
      <w:r w:rsidR="00F80295">
        <w:t>it</w:t>
      </w:r>
      <w:r w:rsidR="00842CCC">
        <w:t xml:space="preserve"> </w:t>
      </w:r>
      <w:r w:rsidR="00F80295" w:rsidRPr="00F80295">
        <w:t>is</w:t>
      </w:r>
      <w:r w:rsidR="00842CCC">
        <w:t xml:space="preserve"> </w:t>
      </w:r>
      <w:r w:rsidR="00F80295">
        <w:t>contained</w:t>
      </w:r>
      <w:r w:rsidR="00842CCC">
        <w:t xml:space="preserve"> </w:t>
      </w:r>
      <w:r w:rsidR="00F80295">
        <w:t>in</w:t>
      </w:r>
      <w:r w:rsidR="00842CCC">
        <w:t xml:space="preserve"> </w:t>
      </w:r>
      <w:r w:rsidR="00F80295">
        <w:t>a</w:t>
      </w:r>
      <w:r w:rsidR="00842CCC">
        <w:t xml:space="preserve"> </w:t>
      </w:r>
      <w:r w:rsidR="00F80295" w:rsidRPr="00F80295">
        <w:t>run</w:t>
      </w:r>
      <w:r w:rsidR="00842CCC">
        <w:t xml:space="preserve"> </w:t>
      </w:r>
      <w:r w:rsidR="00F80295" w:rsidRPr="00F80295">
        <w:t>which</w:t>
      </w:r>
      <w:r w:rsidR="00842CCC">
        <w:t xml:space="preserve"> </w:t>
      </w:r>
      <w:r w:rsidR="00F80295" w:rsidRPr="00F80295">
        <w:t>is</w:t>
      </w:r>
      <w:r w:rsidR="00842CCC">
        <w:t xml:space="preserve"> </w:t>
      </w:r>
      <w:r w:rsidR="00F80295" w:rsidRPr="00F80295">
        <w:t>not</w:t>
      </w:r>
      <w:r w:rsidR="00842CCC">
        <w:t xml:space="preserve"> </w:t>
      </w:r>
      <w:r w:rsidR="00F80295" w:rsidRPr="00F80295">
        <w:t>part</w:t>
      </w:r>
      <w:r w:rsidR="00842CCC">
        <w:t xml:space="preserve"> </w:t>
      </w:r>
      <w:r w:rsidR="00F80295" w:rsidRPr="00F80295">
        <w:t>of</w:t>
      </w:r>
      <w:r w:rsidR="00842CCC">
        <w:t xml:space="preserve"> </w:t>
      </w:r>
      <w:r w:rsidR="00F80295" w:rsidRPr="00F80295">
        <w:t>a</w:t>
      </w:r>
      <w:r w:rsidR="00842CCC">
        <w:t xml:space="preserve"> </w:t>
      </w:r>
      <w:r w:rsidR="00F80295" w:rsidRPr="00F80295">
        <w:t>footnote,</w:t>
      </w:r>
      <w:r w:rsidR="00842CCC">
        <w:t xml:space="preserve"> </w:t>
      </w:r>
      <w:r w:rsidR="00F80295" w:rsidRPr="00F80295">
        <w:t>then</w:t>
      </w:r>
      <w:r w:rsidR="00842CCC">
        <w:t xml:space="preserve"> </w:t>
      </w:r>
      <w:r w:rsidR="00F80295">
        <w:t>it</w:t>
      </w:r>
      <w:r w:rsidR="00842CCC">
        <w:t xml:space="preserve"> </w:t>
      </w:r>
      <w:r w:rsidR="00F80295" w:rsidRPr="00F80295">
        <w:t>can</w:t>
      </w:r>
      <w:r w:rsidR="00842CCC">
        <w:t xml:space="preserve"> </w:t>
      </w:r>
      <w:r w:rsidR="00F80295" w:rsidRPr="00F80295">
        <w:t>be</w:t>
      </w:r>
      <w:r w:rsidR="00842CCC">
        <w:t xml:space="preserve"> </w:t>
      </w:r>
      <w:r w:rsidR="00F80295" w:rsidRPr="00F80295">
        <w:t>ignored.</w:t>
      </w:r>
    </w:p>
    <w:p w14:paraId="7975082B" w14:textId="6287C76E" w:rsidR="00F30181" w:rsidRPr="00F80295" w:rsidRDefault="00F30181" w:rsidP="00F80295">
      <w:pPr>
        <w:pStyle w:val="ListBullet"/>
        <w:rPr>
          <w:rStyle w:val="NazwaProgramowa"/>
          <w:rFonts w:asciiTheme="majorBidi" w:hAnsiTheme="majorBidi"/>
          <w:noProof w:val="0"/>
        </w:rPr>
      </w:pPr>
      <w:r w:rsidRPr="00F80295">
        <w:rPr>
          <w:rStyle w:val="NazwaProgramowa"/>
        </w:rPr>
        <w:t>EndnoteReferenceMark</w:t>
      </w:r>
      <w:r w:rsidR="00F80295" w:rsidRPr="00F80295">
        <w:rPr>
          <w:lang w:val="pl-PL"/>
        </w:rPr>
        <w:t>–</w:t>
      </w:r>
      <w:r w:rsidR="00842CCC">
        <w:rPr>
          <w:lang w:val="pl-PL"/>
        </w:rPr>
        <w:t xml:space="preserve"> </w:t>
      </w:r>
      <w:r w:rsidR="00F80295" w:rsidRPr="00F80295">
        <w:t>specifies</w:t>
      </w:r>
      <w:r w:rsidR="00842CCC">
        <w:t xml:space="preserve"> </w:t>
      </w:r>
      <w:r w:rsidR="00F80295" w:rsidRPr="00F80295">
        <w:t>the</w:t>
      </w:r>
      <w:r w:rsidR="00842CCC">
        <w:t xml:space="preserve"> </w:t>
      </w:r>
      <w:r w:rsidR="00BA2029">
        <w:t>presence</w:t>
      </w:r>
      <w:r w:rsidR="00842CCC">
        <w:t xml:space="preserve"> </w:t>
      </w:r>
      <w:r w:rsidR="00F80295" w:rsidRPr="00F80295">
        <w:t>of</w:t>
      </w:r>
      <w:r w:rsidR="00842CCC">
        <w:t xml:space="preserve"> </w:t>
      </w:r>
      <w:r w:rsidR="00F80295" w:rsidRPr="00F80295">
        <w:t>a</w:t>
      </w:r>
      <w:r w:rsidR="00F80295">
        <w:t>n</w:t>
      </w:r>
      <w:r w:rsidR="00842CCC">
        <w:t xml:space="preserve"> </w:t>
      </w:r>
      <w:r w:rsidR="00F80295">
        <w:t>endnote</w:t>
      </w:r>
      <w:r w:rsidR="00842CCC">
        <w:t xml:space="preserve"> </w:t>
      </w:r>
      <w:r w:rsidR="00F80295" w:rsidRPr="00F80295">
        <w:t>reference</w:t>
      </w:r>
      <w:r w:rsidR="00842CCC">
        <w:t xml:space="preserve"> </w:t>
      </w:r>
      <w:r w:rsidR="00F80295" w:rsidRPr="00F80295">
        <w:t>mark</w:t>
      </w:r>
      <w:r w:rsidR="00842CCC">
        <w:t xml:space="preserve"> </w:t>
      </w:r>
      <w:r w:rsidR="00F80295">
        <w:t>in</w:t>
      </w:r>
      <w:r w:rsidR="00842CCC">
        <w:t xml:space="preserve"> </w:t>
      </w:r>
      <w:r w:rsidR="00F80295">
        <w:t>a</w:t>
      </w:r>
      <w:r w:rsidR="00842CCC">
        <w:t xml:space="preserve"> </w:t>
      </w:r>
      <w:r w:rsidR="00F80295">
        <w:t>footnote</w:t>
      </w:r>
      <w:r w:rsidR="00842CCC">
        <w:t xml:space="preserve"> </w:t>
      </w:r>
      <w:r w:rsidR="00F80295">
        <w:t>text</w:t>
      </w:r>
      <w:r w:rsidR="00F80295" w:rsidRPr="00F80295">
        <w:t>.</w:t>
      </w:r>
      <w:r w:rsidR="00842CCC">
        <w:t xml:space="preserve"> </w:t>
      </w:r>
      <w:r w:rsidR="00F80295">
        <w:t>This</w:t>
      </w:r>
      <w:r w:rsidR="00842CCC">
        <w:t xml:space="preserve"> </w:t>
      </w:r>
      <w:r w:rsidR="00F80295">
        <w:t>mark</w:t>
      </w:r>
      <w:r w:rsidR="00842CCC">
        <w:t xml:space="preserve"> </w:t>
      </w:r>
      <w:r w:rsidR="00F80295">
        <w:t>is</w:t>
      </w:r>
      <w:r w:rsidR="00842CCC">
        <w:t xml:space="preserve"> </w:t>
      </w:r>
      <w:r w:rsidR="00F80295">
        <w:t>replaced</w:t>
      </w:r>
      <w:r w:rsidR="00842CCC">
        <w:t xml:space="preserve"> </w:t>
      </w:r>
      <w:r w:rsidR="00F80295">
        <w:t>by</w:t>
      </w:r>
      <w:r w:rsidR="00842CCC">
        <w:t xml:space="preserve"> </w:t>
      </w:r>
      <w:r w:rsidR="00F80295">
        <w:t>an</w:t>
      </w:r>
      <w:r w:rsidR="00842CCC">
        <w:t xml:space="preserve"> </w:t>
      </w:r>
      <w:r w:rsidR="00F80295" w:rsidRPr="00F80295">
        <w:t>automatically</w:t>
      </w:r>
      <w:r w:rsidR="00842CCC">
        <w:t xml:space="preserve"> </w:t>
      </w:r>
      <w:r w:rsidR="00F80295" w:rsidRPr="00F80295">
        <w:t>numbered</w:t>
      </w:r>
      <w:r w:rsidR="00842CCC">
        <w:t xml:space="preserve"> </w:t>
      </w:r>
      <w:r w:rsidR="00F80295" w:rsidRPr="00F80295">
        <w:t>text</w:t>
      </w:r>
      <w:r w:rsidR="00842CCC">
        <w:t xml:space="preserve"> </w:t>
      </w:r>
      <w:r w:rsidR="00F80295" w:rsidRPr="00F80295">
        <w:t>which</w:t>
      </w:r>
      <w:r w:rsidR="00842CCC">
        <w:t xml:space="preserve"> </w:t>
      </w:r>
      <w:r w:rsidR="00F80295" w:rsidRPr="00F80295">
        <w:t>follows</w:t>
      </w:r>
      <w:r w:rsidR="00842CCC">
        <w:t xml:space="preserve"> </w:t>
      </w:r>
      <w:r w:rsidR="00F80295" w:rsidRPr="00F80295">
        <w:t>the</w:t>
      </w:r>
      <w:r w:rsidR="00842CCC">
        <w:t xml:space="preserve"> </w:t>
      </w:r>
      <w:r w:rsidR="00F80295" w:rsidRPr="00F80295">
        <w:t>numbering</w:t>
      </w:r>
      <w:r w:rsidR="00842CCC">
        <w:t xml:space="preserve"> </w:t>
      </w:r>
      <w:r w:rsidR="00F80295" w:rsidRPr="00F80295">
        <w:t>format</w:t>
      </w:r>
      <w:r w:rsidR="00842CCC">
        <w:t xml:space="preserve"> </w:t>
      </w:r>
      <w:r w:rsidR="00F80295">
        <w:t>of</w:t>
      </w:r>
      <w:r w:rsidR="00842CCC">
        <w:t xml:space="preserve"> </w:t>
      </w:r>
      <w:r w:rsidR="00F80295">
        <w:t>endnotes</w:t>
      </w:r>
      <w:r w:rsidR="00F80295" w:rsidRPr="00F80295">
        <w:t>.</w:t>
      </w:r>
      <w:r w:rsidR="00842CCC">
        <w:t xml:space="preserve"> </w:t>
      </w:r>
      <w:r w:rsidR="00F80295" w:rsidRPr="00F80295">
        <w:t>If</w:t>
      </w:r>
      <w:r w:rsidR="00842CCC">
        <w:t xml:space="preserve"> </w:t>
      </w:r>
      <w:r w:rsidR="00F80295">
        <w:t>it</w:t>
      </w:r>
      <w:r w:rsidR="00842CCC">
        <w:t xml:space="preserve"> </w:t>
      </w:r>
      <w:r w:rsidR="00F80295" w:rsidRPr="00F80295">
        <w:t>is</w:t>
      </w:r>
      <w:r w:rsidR="00842CCC">
        <w:t xml:space="preserve"> </w:t>
      </w:r>
      <w:r w:rsidR="00F80295">
        <w:t>contained</w:t>
      </w:r>
      <w:r w:rsidR="00842CCC">
        <w:t xml:space="preserve"> </w:t>
      </w:r>
      <w:r w:rsidR="00F80295">
        <w:t>in</w:t>
      </w:r>
      <w:r w:rsidR="00842CCC">
        <w:t xml:space="preserve"> </w:t>
      </w:r>
      <w:r w:rsidR="00F80295">
        <w:t>a</w:t>
      </w:r>
      <w:r w:rsidR="00842CCC">
        <w:t xml:space="preserve"> </w:t>
      </w:r>
      <w:r w:rsidR="00F80295" w:rsidRPr="00F80295">
        <w:t>run</w:t>
      </w:r>
      <w:r w:rsidR="00842CCC">
        <w:t xml:space="preserve"> </w:t>
      </w:r>
      <w:r w:rsidR="00F80295" w:rsidRPr="00F80295">
        <w:t>which</w:t>
      </w:r>
      <w:r w:rsidR="00842CCC">
        <w:t xml:space="preserve"> </w:t>
      </w:r>
      <w:r w:rsidR="00F80295" w:rsidRPr="00F80295">
        <w:t>is</w:t>
      </w:r>
      <w:r w:rsidR="00842CCC">
        <w:t xml:space="preserve"> </w:t>
      </w:r>
      <w:r w:rsidR="00F80295" w:rsidRPr="00F80295">
        <w:t>not</w:t>
      </w:r>
      <w:r w:rsidR="00842CCC">
        <w:t xml:space="preserve"> </w:t>
      </w:r>
      <w:r w:rsidR="00F80295" w:rsidRPr="00F80295">
        <w:t>part</w:t>
      </w:r>
      <w:r w:rsidR="00842CCC">
        <w:t xml:space="preserve"> </w:t>
      </w:r>
      <w:r w:rsidR="00F80295" w:rsidRPr="00F80295">
        <w:t>of</w:t>
      </w:r>
      <w:r w:rsidR="00842CCC">
        <w:t xml:space="preserve"> </w:t>
      </w:r>
      <w:r w:rsidR="00F80295" w:rsidRPr="00F80295">
        <w:t>a</w:t>
      </w:r>
      <w:r w:rsidR="00842CCC">
        <w:t xml:space="preserve"> </w:t>
      </w:r>
      <w:r w:rsidR="00F80295">
        <w:t>endnote</w:t>
      </w:r>
      <w:r w:rsidR="00F80295" w:rsidRPr="00F80295">
        <w:t>,</w:t>
      </w:r>
      <w:r w:rsidR="00842CCC">
        <w:t xml:space="preserve"> </w:t>
      </w:r>
      <w:r w:rsidR="00F80295" w:rsidRPr="00F80295">
        <w:t>then</w:t>
      </w:r>
      <w:r w:rsidR="00842CCC">
        <w:t xml:space="preserve"> </w:t>
      </w:r>
      <w:r w:rsidR="00F80295">
        <w:t>it</w:t>
      </w:r>
      <w:r w:rsidR="00842CCC">
        <w:t xml:space="preserve"> </w:t>
      </w:r>
      <w:r w:rsidR="00F80295" w:rsidRPr="00F80295">
        <w:t>can</w:t>
      </w:r>
      <w:r w:rsidR="00842CCC">
        <w:t xml:space="preserve"> </w:t>
      </w:r>
      <w:r w:rsidR="00F80295" w:rsidRPr="00F80295">
        <w:t>be</w:t>
      </w:r>
      <w:r w:rsidR="00842CCC">
        <w:t xml:space="preserve"> </w:t>
      </w:r>
      <w:r w:rsidR="00F80295" w:rsidRPr="00F80295">
        <w:t>ignored.</w:t>
      </w:r>
    </w:p>
    <w:p w14:paraId="544838BD" w14:textId="0FC86F90" w:rsidR="00F80295" w:rsidRPr="00F80295" w:rsidRDefault="00F30181" w:rsidP="00F80295">
      <w:pPr>
        <w:pStyle w:val="ListBullet"/>
      </w:pPr>
      <w:r w:rsidRPr="00F80295">
        <w:rPr>
          <w:rStyle w:val="NazwaProgramowa"/>
        </w:rPr>
        <w:t>SeparatorMark</w:t>
      </w:r>
      <w:r w:rsidR="00842CCC">
        <w:t xml:space="preserve"> </w:t>
      </w:r>
      <w:r w:rsidR="00163323">
        <w:t>–</w:t>
      </w:r>
      <w:r w:rsidR="00842CCC">
        <w:t xml:space="preserve"> </w:t>
      </w:r>
      <w:r w:rsidR="00163323">
        <w:t>implies</w:t>
      </w:r>
      <w:r w:rsidR="00842CCC">
        <w:t xml:space="preserve"> </w:t>
      </w:r>
      <w:r w:rsidR="00163323">
        <w:t>rendering</w:t>
      </w:r>
      <w:r w:rsidR="00842CCC">
        <w:t xml:space="preserve"> </w:t>
      </w:r>
      <w:r w:rsidR="00F80295" w:rsidRPr="00F80295">
        <w:t>of</w:t>
      </w:r>
      <w:r w:rsidR="00842CCC">
        <w:t xml:space="preserve"> </w:t>
      </w:r>
      <w:r w:rsidR="00F80295" w:rsidRPr="00F80295">
        <w:t>a</w:t>
      </w:r>
      <w:r w:rsidR="00842CCC">
        <w:t xml:space="preserve"> </w:t>
      </w:r>
      <w:r w:rsidR="00F80295" w:rsidRPr="00F80295">
        <w:t>separator</w:t>
      </w:r>
      <w:r w:rsidR="00842CCC">
        <w:t xml:space="preserve"> </w:t>
      </w:r>
      <w:r w:rsidR="00F80295" w:rsidRPr="00F80295">
        <w:t>mark</w:t>
      </w:r>
      <w:r w:rsidR="00842CCC">
        <w:t xml:space="preserve"> </w:t>
      </w:r>
      <w:r w:rsidR="00F80295" w:rsidRPr="00F80295">
        <w:t>within</w:t>
      </w:r>
      <w:r w:rsidR="00842CCC">
        <w:t xml:space="preserve"> </w:t>
      </w:r>
      <w:r w:rsidR="00F80295" w:rsidRPr="00F80295">
        <w:t>the</w:t>
      </w:r>
      <w:r w:rsidR="00842CCC">
        <w:t xml:space="preserve"> </w:t>
      </w:r>
      <w:r w:rsidR="00F80295" w:rsidRPr="00F80295">
        <w:t>current</w:t>
      </w:r>
      <w:r w:rsidR="00842CCC">
        <w:t xml:space="preserve"> </w:t>
      </w:r>
      <w:r w:rsidR="00F80295" w:rsidRPr="00F80295">
        <w:t>run.</w:t>
      </w:r>
      <w:r w:rsidR="00842CCC">
        <w:t xml:space="preserve"> </w:t>
      </w:r>
      <w:r w:rsidR="00F80295" w:rsidRPr="00F80295">
        <w:t>A</w:t>
      </w:r>
      <w:r w:rsidR="00842CCC">
        <w:t xml:space="preserve"> </w:t>
      </w:r>
      <w:r w:rsidR="00F80295" w:rsidRPr="00F80295">
        <w:t>separator</w:t>
      </w:r>
      <w:r w:rsidR="00842CCC">
        <w:t xml:space="preserve"> </w:t>
      </w:r>
      <w:r w:rsidR="00F80295" w:rsidRPr="00F80295">
        <w:t>mark</w:t>
      </w:r>
      <w:r w:rsidR="00842CCC">
        <w:t xml:space="preserve"> </w:t>
      </w:r>
      <w:r w:rsidR="00F80295" w:rsidRPr="00F80295">
        <w:t>is</w:t>
      </w:r>
      <w:r w:rsidR="00842CCC">
        <w:t xml:space="preserve"> </w:t>
      </w:r>
      <w:r w:rsidR="00F80295" w:rsidRPr="00F80295">
        <w:t>a</w:t>
      </w:r>
      <w:r w:rsidR="00842CCC">
        <w:t xml:space="preserve"> </w:t>
      </w:r>
      <w:r w:rsidR="00F80295" w:rsidRPr="00F80295">
        <w:t>horizontal</w:t>
      </w:r>
      <w:r w:rsidR="00842CCC">
        <w:t xml:space="preserve"> </w:t>
      </w:r>
      <w:r w:rsidR="00F80295" w:rsidRPr="00F80295">
        <w:t>line</w:t>
      </w:r>
      <w:r w:rsidR="00842CCC">
        <w:t xml:space="preserve"> </w:t>
      </w:r>
      <w:r w:rsidR="00163323">
        <w:t>that</w:t>
      </w:r>
      <w:r w:rsidR="00842CCC">
        <w:t xml:space="preserve"> </w:t>
      </w:r>
      <w:r w:rsidR="00163323">
        <w:t>separates</w:t>
      </w:r>
      <w:r w:rsidR="00842CCC">
        <w:t xml:space="preserve"> </w:t>
      </w:r>
      <w:r w:rsidR="00163323" w:rsidRPr="00F80295">
        <w:t>the</w:t>
      </w:r>
      <w:r w:rsidR="00842CCC">
        <w:t xml:space="preserve"> </w:t>
      </w:r>
      <w:r w:rsidR="00163323" w:rsidRPr="00F80295">
        <w:t>contents</w:t>
      </w:r>
      <w:r w:rsidR="00842CCC">
        <w:t xml:space="preserve"> </w:t>
      </w:r>
      <w:r w:rsidR="00163323" w:rsidRPr="00F80295">
        <w:t>of</w:t>
      </w:r>
      <w:r w:rsidR="00842CCC">
        <w:t xml:space="preserve"> </w:t>
      </w:r>
      <w:r w:rsidR="00163323" w:rsidRPr="00F80295">
        <w:t>the</w:t>
      </w:r>
      <w:r w:rsidR="00842CCC">
        <w:t xml:space="preserve"> </w:t>
      </w:r>
      <w:r w:rsidR="00163323" w:rsidRPr="00F80295">
        <w:t>main</w:t>
      </w:r>
      <w:r w:rsidR="00842CCC">
        <w:t xml:space="preserve"> </w:t>
      </w:r>
      <w:r w:rsidR="00163323" w:rsidRPr="00F80295">
        <w:t>document</w:t>
      </w:r>
      <w:r w:rsidR="00842CCC">
        <w:t xml:space="preserve"> </w:t>
      </w:r>
      <w:r w:rsidR="00163323" w:rsidRPr="00F80295">
        <w:t>story</w:t>
      </w:r>
      <w:r w:rsidR="00842CCC">
        <w:t xml:space="preserve"> </w:t>
      </w:r>
      <w:r w:rsidR="00163323" w:rsidRPr="00F80295">
        <w:t>from</w:t>
      </w:r>
      <w:r w:rsidR="00842CCC">
        <w:t xml:space="preserve"> </w:t>
      </w:r>
      <w:r w:rsidR="00163323" w:rsidRPr="00F80295">
        <w:t>the</w:t>
      </w:r>
      <w:r w:rsidR="00842CCC">
        <w:t xml:space="preserve"> </w:t>
      </w:r>
      <w:r w:rsidR="00163323" w:rsidRPr="00F80295">
        <w:t>contents</w:t>
      </w:r>
      <w:r w:rsidR="00842CCC">
        <w:t xml:space="preserve"> </w:t>
      </w:r>
      <w:r w:rsidR="00163323" w:rsidRPr="00F80295">
        <w:t>of</w:t>
      </w:r>
      <w:r w:rsidR="00842CCC">
        <w:t xml:space="preserve"> </w:t>
      </w:r>
      <w:r w:rsidR="00163323" w:rsidRPr="00F80295">
        <w:t>footnotes</w:t>
      </w:r>
      <w:r w:rsidR="00842CCC">
        <w:t xml:space="preserve"> </w:t>
      </w:r>
      <w:r w:rsidR="00163323" w:rsidRPr="00F80295">
        <w:t>or</w:t>
      </w:r>
      <w:r w:rsidR="00842CCC">
        <w:t xml:space="preserve"> </w:t>
      </w:r>
      <w:r w:rsidR="00163323" w:rsidRPr="00F80295">
        <w:t>endnotes</w:t>
      </w:r>
      <w:r w:rsidR="00842CCC">
        <w:t xml:space="preserve"> </w:t>
      </w:r>
      <w:r w:rsidR="00BA2029">
        <w:t>that</w:t>
      </w:r>
      <w:r w:rsidR="00842CCC">
        <w:t xml:space="preserve"> </w:t>
      </w:r>
      <w:r w:rsidR="00BA2029">
        <w:t>begins</w:t>
      </w:r>
      <w:r w:rsidR="00842CCC">
        <w:t xml:space="preserve"> </w:t>
      </w:r>
      <w:r w:rsidR="00163323" w:rsidRPr="00F80295">
        <w:t>on</w:t>
      </w:r>
      <w:r w:rsidR="00842CCC">
        <w:t xml:space="preserve"> </w:t>
      </w:r>
      <w:r w:rsidR="00163323">
        <w:t>that</w:t>
      </w:r>
      <w:r w:rsidR="00842CCC">
        <w:t xml:space="preserve"> </w:t>
      </w:r>
      <w:r w:rsidR="00163323" w:rsidRPr="00F80295">
        <w:t>page</w:t>
      </w:r>
      <w:r w:rsidR="00F80295" w:rsidRPr="00F80295">
        <w:t>.</w:t>
      </w:r>
    </w:p>
    <w:p w14:paraId="7D9F7F6B" w14:textId="492CE83D" w:rsidR="00F30181" w:rsidRDefault="00F30181" w:rsidP="00163323">
      <w:pPr>
        <w:pStyle w:val="ListBullet"/>
      </w:pPr>
      <w:r w:rsidRPr="00163323">
        <w:rPr>
          <w:rStyle w:val="NazwaProgramowa"/>
        </w:rPr>
        <w:t>ContinuationSeparatorMark</w:t>
      </w:r>
      <w:r w:rsidR="00842CCC">
        <w:t xml:space="preserve"> </w:t>
      </w:r>
      <w:r w:rsidR="00163323">
        <w:t>–</w:t>
      </w:r>
      <w:r w:rsidR="00842CCC">
        <w:t xml:space="preserve"> </w:t>
      </w:r>
      <w:r w:rsidR="00163323">
        <w:t>implies</w:t>
      </w:r>
      <w:r w:rsidR="00842CCC">
        <w:t xml:space="preserve"> </w:t>
      </w:r>
      <w:r w:rsidR="00163323">
        <w:t>rendering</w:t>
      </w:r>
      <w:r w:rsidR="00842CCC">
        <w:t xml:space="preserve"> </w:t>
      </w:r>
      <w:r w:rsidR="00163323" w:rsidRPr="00F80295">
        <w:t>of</w:t>
      </w:r>
      <w:r w:rsidR="00842CCC">
        <w:t xml:space="preserve"> </w:t>
      </w:r>
      <w:r w:rsidR="00163323" w:rsidRPr="00F80295">
        <w:t>a</w:t>
      </w:r>
      <w:r w:rsidR="00842CCC">
        <w:t xml:space="preserve"> </w:t>
      </w:r>
      <w:r w:rsidR="00163323">
        <w:t>continuation</w:t>
      </w:r>
      <w:r w:rsidR="00842CCC">
        <w:t xml:space="preserve"> </w:t>
      </w:r>
      <w:r w:rsidR="00163323" w:rsidRPr="00F80295">
        <w:t>separator</w:t>
      </w:r>
      <w:r w:rsidR="00842CCC">
        <w:t xml:space="preserve"> </w:t>
      </w:r>
      <w:r w:rsidR="00163323" w:rsidRPr="00F80295">
        <w:t>mark</w:t>
      </w:r>
      <w:r w:rsidR="00842CCC">
        <w:t xml:space="preserve"> </w:t>
      </w:r>
      <w:r w:rsidR="00163323" w:rsidRPr="00F80295">
        <w:t>within</w:t>
      </w:r>
      <w:r w:rsidR="00842CCC">
        <w:t xml:space="preserve"> </w:t>
      </w:r>
      <w:r w:rsidR="00163323" w:rsidRPr="00F80295">
        <w:t>the</w:t>
      </w:r>
      <w:r w:rsidR="00842CCC">
        <w:t xml:space="preserve"> </w:t>
      </w:r>
      <w:r w:rsidR="00163323" w:rsidRPr="00F80295">
        <w:t>current</w:t>
      </w:r>
      <w:r w:rsidR="00842CCC">
        <w:t xml:space="preserve"> </w:t>
      </w:r>
      <w:r w:rsidR="00163323" w:rsidRPr="00F80295">
        <w:t>run.</w:t>
      </w:r>
      <w:r w:rsidR="00842CCC">
        <w:t xml:space="preserve"> </w:t>
      </w:r>
      <w:r w:rsidR="00163323" w:rsidRPr="00F80295">
        <w:t>A</w:t>
      </w:r>
      <w:r w:rsidR="00842CCC">
        <w:t xml:space="preserve"> </w:t>
      </w:r>
      <w:r w:rsidR="00163323">
        <w:t>continuation</w:t>
      </w:r>
      <w:r w:rsidR="00842CCC">
        <w:t xml:space="preserve"> </w:t>
      </w:r>
      <w:r w:rsidR="00163323" w:rsidRPr="00F80295">
        <w:t>separator</w:t>
      </w:r>
      <w:r w:rsidR="00842CCC">
        <w:t xml:space="preserve"> </w:t>
      </w:r>
      <w:r w:rsidR="00163323" w:rsidRPr="00F80295">
        <w:t>mark</w:t>
      </w:r>
      <w:r w:rsidR="00842CCC">
        <w:t xml:space="preserve"> </w:t>
      </w:r>
      <w:r w:rsidR="00163323" w:rsidRPr="00F80295">
        <w:t>is</w:t>
      </w:r>
      <w:r w:rsidR="00842CCC">
        <w:t xml:space="preserve"> </w:t>
      </w:r>
      <w:r w:rsidR="00163323" w:rsidRPr="00F80295">
        <w:t>a</w:t>
      </w:r>
      <w:r w:rsidR="00842CCC">
        <w:t xml:space="preserve"> </w:t>
      </w:r>
      <w:r w:rsidR="00163323" w:rsidRPr="00F80295">
        <w:t>horizontal</w:t>
      </w:r>
      <w:r w:rsidR="00842CCC">
        <w:t xml:space="preserve"> </w:t>
      </w:r>
      <w:r w:rsidR="00163323" w:rsidRPr="00F80295">
        <w:t>line</w:t>
      </w:r>
      <w:r w:rsidR="00842CCC">
        <w:t xml:space="preserve"> </w:t>
      </w:r>
      <w:r w:rsidR="00163323">
        <w:t>that</w:t>
      </w:r>
      <w:r w:rsidR="00842CCC">
        <w:t xml:space="preserve"> </w:t>
      </w:r>
      <w:r w:rsidR="00163323">
        <w:t>separates</w:t>
      </w:r>
      <w:r w:rsidR="00842CCC">
        <w:t xml:space="preserve"> </w:t>
      </w:r>
      <w:r w:rsidR="00163323" w:rsidRPr="00F80295">
        <w:t>the</w:t>
      </w:r>
      <w:r w:rsidR="00842CCC">
        <w:t xml:space="preserve"> </w:t>
      </w:r>
      <w:r w:rsidR="00163323" w:rsidRPr="00F80295">
        <w:t>contents</w:t>
      </w:r>
      <w:r w:rsidR="00842CCC">
        <w:t xml:space="preserve"> </w:t>
      </w:r>
      <w:r w:rsidR="00163323" w:rsidRPr="00F80295">
        <w:t>of</w:t>
      </w:r>
      <w:r w:rsidR="00842CCC">
        <w:t xml:space="preserve"> </w:t>
      </w:r>
      <w:r w:rsidR="00163323" w:rsidRPr="00F80295">
        <w:t>the</w:t>
      </w:r>
      <w:r w:rsidR="00842CCC">
        <w:t xml:space="preserve"> </w:t>
      </w:r>
      <w:r w:rsidR="00163323" w:rsidRPr="00F80295">
        <w:t>main</w:t>
      </w:r>
      <w:r w:rsidR="00842CCC">
        <w:t xml:space="preserve"> </w:t>
      </w:r>
      <w:r w:rsidR="00163323" w:rsidRPr="00F80295">
        <w:t>document</w:t>
      </w:r>
      <w:r w:rsidR="00842CCC">
        <w:t xml:space="preserve"> </w:t>
      </w:r>
      <w:r w:rsidR="00163323" w:rsidRPr="00F80295">
        <w:t>story</w:t>
      </w:r>
      <w:r w:rsidR="00842CCC">
        <w:t xml:space="preserve"> </w:t>
      </w:r>
      <w:r w:rsidR="00163323" w:rsidRPr="00F80295">
        <w:t>from</w:t>
      </w:r>
      <w:r w:rsidR="00842CCC">
        <w:t xml:space="preserve"> </w:t>
      </w:r>
      <w:r w:rsidR="00163323" w:rsidRPr="00F80295">
        <w:t>the</w:t>
      </w:r>
      <w:r w:rsidR="00842CCC">
        <w:t xml:space="preserve"> </w:t>
      </w:r>
      <w:r w:rsidR="00163323" w:rsidRPr="00F80295">
        <w:t>contents</w:t>
      </w:r>
      <w:r w:rsidR="00842CCC">
        <w:t xml:space="preserve"> </w:t>
      </w:r>
      <w:r w:rsidR="00163323" w:rsidRPr="00F80295">
        <w:t>of</w:t>
      </w:r>
      <w:r w:rsidR="00842CCC">
        <w:t xml:space="preserve"> </w:t>
      </w:r>
      <w:r w:rsidR="00163323" w:rsidRPr="00F80295">
        <w:t>footnotes</w:t>
      </w:r>
      <w:r w:rsidR="00842CCC">
        <w:t xml:space="preserve"> </w:t>
      </w:r>
      <w:r w:rsidR="00163323" w:rsidRPr="00F80295">
        <w:t>or</w:t>
      </w:r>
      <w:r w:rsidR="00842CCC">
        <w:t xml:space="preserve"> </w:t>
      </w:r>
      <w:r w:rsidR="00163323" w:rsidRPr="00F80295">
        <w:t>endnotes</w:t>
      </w:r>
      <w:r w:rsidR="00842CCC">
        <w:t xml:space="preserve"> </w:t>
      </w:r>
      <w:r w:rsidR="00163323" w:rsidRPr="00163323">
        <w:t>which</w:t>
      </w:r>
      <w:r w:rsidR="00842CCC">
        <w:t xml:space="preserve"> </w:t>
      </w:r>
      <w:r w:rsidR="00163323" w:rsidRPr="00163323">
        <w:t>began</w:t>
      </w:r>
      <w:r w:rsidR="00842CCC">
        <w:t xml:space="preserve"> </w:t>
      </w:r>
      <w:r w:rsidR="00163323" w:rsidRPr="00163323">
        <w:t>on</w:t>
      </w:r>
      <w:r w:rsidR="00842CCC">
        <w:t xml:space="preserve"> </w:t>
      </w:r>
      <w:r w:rsidR="00163323" w:rsidRPr="00163323">
        <w:t>a</w:t>
      </w:r>
      <w:r w:rsidR="00842CCC">
        <w:t xml:space="preserve"> </w:t>
      </w:r>
      <w:r w:rsidR="00163323" w:rsidRPr="00163323">
        <w:t>previous</w:t>
      </w:r>
      <w:r w:rsidR="00842CCC">
        <w:t xml:space="preserve"> </w:t>
      </w:r>
      <w:r w:rsidR="00163323" w:rsidRPr="00163323">
        <w:t>page</w:t>
      </w:r>
      <w:r w:rsidR="00163323" w:rsidRPr="00F80295">
        <w:t>.</w:t>
      </w:r>
    </w:p>
    <w:p w14:paraId="12537B23" w14:textId="4092143C" w:rsidR="00BA2029" w:rsidRDefault="00BA2029" w:rsidP="00BA2029">
      <w:pPr>
        <w:pStyle w:val="ListBullet"/>
      </w:pPr>
      <w:r w:rsidRPr="00BA2029">
        <w:rPr>
          <w:rStyle w:val="NazwaProgramowa"/>
        </w:rPr>
        <w:t>AnnotationReferenceMark</w:t>
      </w:r>
      <w:r w:rsidR="00842CCC">
        <w:t xml:space="preserve"> </w:t>
      </w:r>
      <w:r>
        <w:t>–</w:t>
      </w:r>
      <w:r w:rsidR="00842CCC">
        <w:t xml:space="preserve"> </w:t>
      </w:r>
      <w:r>
        <w:t>specifies</w:t>
      </w:r>
      <w:r w:rsidR="00842CCC">
        <w:t xml:space="preserve"> </w:t>
      </w:r>
      <w:r>
        <w:t>the</w:t>
      </w:r>
      <w:r w:rsidR="00842CCC">
        <w:t xml:space="preserve"> </w:t>
      </w:r>
      <w:r>
        <w:t>presence</w:t>
      </w:r>
      <w:r w:rsidR="00842CCC">
        <w:t xml:space="preserve"> </w:t>
      </w:r>
      <w:r>
        <w:t>of</w:t>
      </w:r>
      <w:r w:rsidR="00842CCC">
        <w:t xml:space="preserve"> </w:t>
      </w:r>
      <w:r>
        <w:t>an</w:t>
      </w:r>
      <w:r w:rsidR="00842CCC">
        <w:t xml:space="preserve"> </w:t>
      </w:r>
      <w:r>
        <w:t>annotation</w:t>
      </w:r>
      <w:r w:rsidR="00842CCC">
        <w:t xml:space="preserve"> </w:t>
      </w:r>
      <w:r>
        <w:t>reference</w:t>
      </w:r>
      <w:r w:rsidR="00842CCC">
        <w:t xml:space="preserve"> </w:t>
      </w:r>
      <w:r>
        <w:t>mark</w:t>
      </w:r>
      <w:r w:rsidR="00842CCC">
        <w:t xml:space="preserve"> </w:t>
      </w:r>
      <w:r>
        <w:t>at</w:t>
      </w:r>
      <w:r w:rsidR="00842CCC">
        <w:t xml:space="preserve"> </w:t>
      </w:r>
      <w:r>
        <w:t>the</w:t>
      </w:r>
      <w:r w:rsidR="00842CCC">
        <w:t xml:space="preserve"> </w:t>
      </w:r>
      <w:r>
        <w:t>current</w:t>
      </w:r>
      <w:r w:rsidR="00842CCC">
        <w:t xml:space="preserve"> </w:t>
      </w:r>
      <w:r>
        <w:t>location</w:t>
      </w:r>
      <w:r w:rsidR="00842CCC">
        <w:t xml:space="preserve"> </w:t>
      </w:r>
      <w:r>
        <w:t>in</w:t>
      </w:r>
      <w:r w:rsidR="00842CCC">
        <w:t xml:space="preserve"> </w:t>
      </w:r>
      <w:r>
        <w:t>the</w:t>
      </w:r>
      <w:r w:rsidR="00842CCC">
        <w:t xml:space="preserve"> </w:t>
      </w:r>
      <w:r>
        <w:t>comment.</w:t>
      </w:r>
      <w:r w:rsidR="00842CCC">
        <w:t xml:space="preserve"> </w:t>
      </w:r>
      <w:r w:rsidR="00421C7F">
        <w:t>It</w:t>
      </w:r>
      <w:r w:rsidR="00842CCC">
        <w:t xml:space="preserve"> </w:t>
      </w:r>
      <w:r w:rsidR="00421C7F">
        <w:t>is</w:t>
      </w:r>
      <w:r w:rsidR="00842CCC">
        <w:t xml:space="preserve"> </w:t>
      </w:r>
      <w:r w:rsidR="00421C7F">
        <w:t>usually</w:t>
      </w:r>
      <w:r w:rsidR="00842CCC">
        <w:t xml:space="preserve"> </w:t>
      </w:r>
      <w:r w:rsidR="00421C7F">
        <w:t>replaced</w:t>
      </w:r>
      <w:r w:rsidR="00842CCC">
        <w:t xml:space="preserve"> </w:t>
      </w:r>
      <w:r w:rsidR="00421C7F">
        <w:t>by</w:t>
      </w:r>
      <w:r w:rsidR="00842CCC">
        <w:t xml:space="preserve"> </w:t>
      </w:r>
      <w:r>
        <w:t>the</w:t>
      </w:r>
      <w:r w:rsidR="00842CCC">
        <w:t xml:space="preserve"> </w:t>
      </w:r>
      <w:r>
        <w:t>initials</w:t>
      </w:r>
      <w:r w:rsidR="00842CCC">
        <w:t xml:space="preserve"> </w:t>
      </w:r>
      <w:r w:rsidR="00046F01">
        <w:t>of</w:t>
      </w:r>
      <w:r w:rsidR="00842CCC">
        <w:t xml:space="preserve"> </w:t>
      </w:r>
      <w:r w:rsidR="00046F01">
        <w:t>the</w:t>
      </w:r>
      <w:r w:rsidR="00842CCC">
        <w:t xml:space="preserve"> </w:t>
      </w:r>
      <w:r w:rsidR="00046F01">
        <w:t>annotation</w:t>
      </w:r>
      <w:r w:rsidR="00842CCC">
        <w:t xml:space="preserve"> </w:t>
      </w:r>
      <w:r w:rsidR="00046F01">
        <w:t>author</w:t>
      </w:r>
      <w:r w:rsidR="00842CCC">
        <w:t xml:space="preserve"> </w:t>
      </w:r>
      <w:r>
        <w:t>and</w:t>
      </w:r>
      <w:r w:rsidR="00842CCC">
        <w:t xml:space="preserve"> </w:t>
      </w:r>
      <w:r>
        <w:t>a</w:t>
      </w:r>
      <w:r w:rsidR="00842CCC">
        <w:t xml:space="preserve"> </w:t>
      </w:r>
      <w:r>
        <w:t>unique</w:t>
      </w:r>
      <w:r w:rsidR="00842CCC">
        <w:t xml:space="preserve"> </w:t>
      </w:r>
      <w:r>
        <w:t>integer</w:t>
      </w:r>
      <w:r w:rsidR="00842CCC">
        <w:t xml:space="preserve"> </w:t>
      </w:r>
      <w:r>
        <w:t>associated</w:t>
      </w:r>
      <w:r w:rsidR="00842CCC">
        <w:t xml:space="preserve"> </w:t>
      </w:r>
      <w:r>
        <w:t>with</w:t>
      </w:r>
      <w:r w:rsidR="00842CCC">
        <w:t xml:space="preserve"> </w:t>
      </w:r>
      <w:r>
        <w:t>its</w:t>
      </w:r>
      <w:r w:rsidR="00842CCC">
        <w:t xml:space="preserve"> </w:t>
      </w:r>
      <w:r>
        <w:t>position</w:t>
      </w:r>
      <w:r w:rsidR="00842CCC">
        <w:t xml:space="preserve"> </w:t>
      </w:r>
      <w:r>
        <w:t>in</w:t>
      </w:r>
      <w:r w:rsidR="00842CCC">
        <w:t xml:space="preserve"> </w:t>
      </w:r>
      <w:r>
        <w:t>the</w:t>
      </w:r>
      <w:r w:rsidR="00842CCC">
        <w:t xml:space="preserve"> </w:t>
      </w:r>
      <w:r>
        <w:t>document.</w:t>
      </w:r>
    </w:p>
    <w:p w14:paraId="68F3F6A0" w14:textId="47658501" w:rsidR="00BA2029" w:rsidRDefault="00BA2029" w:rsidP="00BA2029">
      <w:pPr>
        <w:pStyle w:val="ListBullet"/>
      </w:pPr>
      <w:r w:rsidRPr="00BA2029">
        <w:rPr>
          <w:rStyle w:val="NazwaProgramowa"/>
        </w:rPr>
        <w:t>PageNumber</w:t>
      </w:r>
      <w:r w:rsidR="00842CCC">
        <w:t xml:space="preserve"> </w:t>
      </w:r>
      <w:r>
        <w:t>–</w:t>
      </w:r>
      <w:r w:rsidR="00842CCC">
        <w:t xml:space="preserve"> </w:t>
      </w:r>
      <w:r w:rsidR="00421C7F">
        <w:t>implies</w:t>
      </w:r>
      <w:r w:rsidR="00842CCC">
        <w:t xml:space="preserve"> </w:t>
      </w:r>
      <w:r w:rsidR="00421C7F">
        <w:t>rendering</w:t>
      </w:r>
      <w:r w:rsidR="00842CCC">
        <w:t xml:space="preserve"> </w:t>
      </w:r>
      <w:r w:rsidR="00421C7F">
        <w:t>a</w:t>
      </w:r>
      <w:r w:rsidR="00842CCC">
        <w:t xml:space="preserve"> </w:t>
      </w:r>
      <w:r w:rsidRPr="00BA2029">
        <w:t>current</w:t>
      </w:r>
      <w:r w:rsidR="00842CCC">
        <w:t xml:space="preserve"> </w:t>
      </w:r>
      <w:r w:rsidRPr="00BA2029">
        <w:t>page</w:t>
      </w:r>
      <w:r w:rsidR="00842CCC">
        <w:t xml:space="preserve"> </w:t>
      </w:r>
      <w:r w:rsidR="00421C7F">
        <w:t>number</w:t>
      </w:r>
      <w:r w:rsidR="00842CCC">
        <w:t xml:space="preserve"> </w:t>
      </w:r>
      <w:r w:rsidRPr="00BA2029">
        <w:t>using</w:t>
      </w:r>
      <w:r w:rsidR="00842CCC">
        <w:t xml:space="preserve"> </w:t>
      </w:r>
      <w:r w:rsidRPr="00BA2029">
        <w:t>decimal</w:t>
      </w:r>
      <w:r w:rsidR="00842CCC">
        <w:t xml:space="preserve"> </w:t>
      </w:r>
      <w:r w:rsidRPr="00BA2029">
        <w:t>numbers.</w:t>
      </w:r>
    </w:p>
    <w:p w14:paraId="3C4B8098" w14:textId="6B2B99FD" w:rsidR="00BA2029" w:rsidRDefault="00BA2029" w:rsidP="00BA2029">
      <w:pPr>
        <w:pStyle w:val="ListBullet"/>
      </w:pPr>
      <w:r w:rsidRPr="00BA2029">
        <w:rPr>
          <w:rStyle w:val="NazwaProgramowa"/>
        </w:rPr>
        <w:t>DayLong</w:t>
      </w:r>
      <w:r w:rsidR="00842CCC">
        <w:t xml:space="preserve"> </w:t>
      </w:r>
      <w:r>
        <w:t>–</w:t>
      </w:r>
      <w:r w:rsidR="00842CCC">
        <w:t xml:space="preserve"> </w:t>
      </w:r>
      <w:r>
        <w:t>implies</w:t>
      </w:r>
      <w:r w:rsidR="00842CCC">
        <w:t xml:space="preserve"> </w:t>
      </w:r>
      <w:r>
        <w:t>rendering</w:t>
      </w:r>
      <w:r w:rsidR="00842CCC">
        <w:t xml:space="preserve"> </w:t>
      </w:r>
      <w:r w:rsidRPr="00BA2029">
        <w:t>of</w:t>
      </w:r>
      <w:r w:rsidR="00842CCC">
        <w:t xml:space="preserve"> </w:t>
      </w:r>
      <w:r w:rsidRPr="00BA2029">
        <w:t>a</w:t>
      </w:r>
      <w:r w:rsidR="00842CCC">
        <w:t xml:space="preserve"> </w:t>
      </w:r>
      <w:r w:rsidRPr="00BA2029">
        <w:t>current</w:t>
      </w:r>
      <w:r w:rsidR="00842CCC">
        <w:t xml:space="preserve"> </w:t>
      </w:r>
      <w:r w:rsidRPr="00BA2029">
        <w:t>date</w:t>
      </w:r>
      <w:r w:rsidR="00842CCC">
        <w:t xml:space="preserve"> </w:t>
      </w:r>
      <w:r>
        <w:t>using</w:t>
      </w:r>
      <w:r w:rsidR="00842CCC">
        <w:t xml:space="preserve"> </w:t>
      </w:r>
      <w:r>
        <w:t>the</w:t>
      </w:r>
      <w:r w:rsidR="00842CCC">
        <w:t xml:space="preserve"> </w:t>
      </w:r>
      <w:r>
        <w:t>date</w:t>
      </w:r>
      <w:r w:rsidR="00842CCC">
        <w:t xml:space="preserve"> </w:t>
      </w:r>
      <w:r>
        <w:t>format</w:t>
      </w:r>
      <w:r w:rsidR="00842CCC">
        <w:t xml:space="preserve"> </w:t>
      </w:r>
      <w:r>
        <w:t>“DDDD”.</w:t>
      </w:r>
    </w:p>
    <w:p w14:paraId="041495C0" w14:textId="464ECD94" w:rsidR="00BA2029" w:rsidRDefault="00BA2029" w:rsidP="00BA2029">
      <w:pPr>
        <w:pStyle w:val="ListBullet"/>
      </w:pPr>
      <w:r w:rsidRPr="00BA2029">
        <w:rPr>
          <w:rStyle w:val="NazwaProgramowa"/>
        </w:rPr>
        <w:t>Day</w:t>
      </w:r>
      <w:r>
        <w:rPr>
          <w:rStyle w:val="NazwaProgramowa"/>
        </w:rPr>
        <w:t>Short</w:t>
      </w:r>
      <w:r w:rsidR="00842CCC">
        <w:t xml:space="preserve"> </w:t>
      </w:r>
      <w:r>
        <w:t>–</w:t>
      </w:r>
      <w:r w:rsidR="00842CCC">
        <w:t xml:space="preserve"> </w:t>
      </w:r>
      <w:r>
        <w:t>implies</w:t>
      </w:r>
      <w:r w:rsidR="00842CCC">
        <w:t xml:space="preserve"> </w:t>
      </w:r>
      <w:r>
        <w:t>rendering</w:t>
      </w:r>
      <w:r w:rsidR="00842CCC">
        <w:t xml:space="preserve"> </w:t>
      </w:r>
      <w:r w:rsidRPr="00BA2029">
        <w:t>of</w:t>
      </w:r>
      <w:r w:rsidR="00842CCC">
        <w:t xml:space="preserve"> </w:t>
      </w:r>
      <w:r w:rsidRPr="00BA2029">
        <w:t>a</w:t>
      </w:r>
      <w:r w:rsidR="00842CCC">
        <w:t xml:space="preserve"> </w:t>
      </w:r>
      <w:r w:rsidRPr="00BA2029">
        <w:t>current</w:t>
      </w:r>
      <w:r w:rsidR="00842CCC">
        <w:t xml:space="preserve"> </w:t>
      </w:r>
      <w:r w:rsidRPr="00BA2029">
        <w:t>date</w:t>
      </w:r>
      <w:r w:rsidR="00842CCC">
        <w:t xml:space="preserve"> </w:t>
      </w:r>
      <w:r>
        <w:t>using</w:t>
      </w:r>
      <w:r w:rsidR="00842CCC">
        <w:t xml:space="preserve"> </w:t>
      </w:r>
      <w:r>
        <w:t>the</w:t>
      </w:r>
      <w:r w:rsidR="00842CCC">
        <w:t xml:space="preserve"> </w:t>
      </w:r>
      <w:r>
        <w:t>date</w:t>
      </w:r>
      <w:r w:rsidR="00842CCC">
        <w:t xml:space="preserve"> </w:t>
      </w:r>
      <w:r>
        <w:t>format</w:t>
      </w:r>
      <w:r w:rsidR="00842CCC">
        <w:t xml:space="preserve"> </w:t>
      </w:r>
      <w:r>
        <w:t>“DD”.</w:t>
      </w:r>
    </w:p>
    <w:p w14:paraId="7C77D740" w14:textId="08DD2360" w:rsidR="00421C7F" w:rsidRDefault="00421C7F" w:rsidP="00421C7F">
      <w:pPr>
        <w:pStyle w:val="ListBullet"/>
      </w:pPr>
      <w:r>
        <w:rPr>
          <w:rStyle w:val="NazwaProgramowa"/>
        </w:rPr>
        <w:t>Month</w:t>
      </w:r>
      <w:r w:rsidRPr="00BA2029">
        <w:rPr>
          <w:rStyle w:val="NazwaProgramowa"/>
        </w:rPr>
        <w:t>Long</w:t>
      </w:r>
      <w:r w:rsidR="00842CCC">
        <w:t xml:space="preserve"> </w:t>
      </w:r>
      <w:r>
        <w:t>–</w:t>
      </w:r>
      <w:r w:rsidR="00842CCC">
        <w:t xml:space="preserve"> </w:t>
      </w:r>
      <w:r>
        <w:t>implies</w:t>
      </w:r>
      <w:r w:rsidR="00842CCC">
        <w:t xml:space="preserve"> </w:t>
      </w:r>
      <w:r>
        <w:t>rendering</w:t>
      </w:r>
      <w:r w:rsidR="00842CCC">
        <w:t xml:space="preserve"> </w:t>
      </w:r>
      <w:r w:rsidRPr="00BA2029">
        <w:t>of</w:t>
      </w:r>
      <w:r w:rsidR="00842CCC">
        <w:t xml:space="preserve"> </w:t>
      </w:r>
      <w:r w:rsidRPr="00BA2029">
        <w:t>a</w:t>
      </w:r>
      <w:r w:rsidR="00842CCC">
        <w:t xml:space="preserve"> </w:t>
      </w:r>
      <w:r w:rsidRPr="00BA2029">
        <w:t>current</w:t>
      </w:r>
      <w:r w:rsidR="00842CCC">
        <w:t xml:space="preserve"> </w:t>
      </w:r>
      <w:r w:rsidRPr="00BA2029">
        <w:t>date</w:t>
      </w:r>
      <w:r w:rsidR="00842CCC">
        <w:t xml:space="preserve"> </w:t>
      </w:r>
      <w:r>
        <w:t>using</w:t>
      </w:r>
      <w:r w:rsidR="00842CCC">
        <w:t xml:space="preserve"> </w:t>
      </w:r>
      <w:r>
        <w:t>the</w:t>
      </w:r>
      <w:r w:rsidR="00842CCC">
        <w:t xml:space="preserve"> </w:t>
      </w:r>
      <w:r>
        <w:t>date</w:t>
      </w:r>
      <w:r w:rsidR="00842CCC">
        <w:t xml:space="preserve"> </w:t>
      </w:r>
      <w:r>
        <w:t>format</w:t>
      </w:r>
      <w:r w:rsidR="00842CCC">
        <w:t xml:space="preserve"> </w:t>
      </w:r>
      <w:r>
        <w:t>“MMMM”.</w:t>
      </w:r>
    </w:p>
    <w:p w14:paraId="1C89B288" w14:textId="2B4FC04A" w:rsidR="00421C7F" w:rsidRDefault="00421C7F" w:rsidP="00421C7F">
      <w:pPr>
        <w:pStyle w:val="ListBullet"/>
      </w:pPr>
      <w:r>
        <w:rPr>
          <w:rStyle w:val="NazwaProgramowa"/>
        </w:rPr>
        <w:t>MonthShort</w:t>
      </w:r>
      <w:r w:rsidR="00842CCC">
        <w:t xml:space="preserve"> </w:t>
      </w:r>
      <w:r>
        <w:t>–</w:t>
      </w:r>
      <w:r w:rsidR="00842CCC">
        <w:t xml:space="preserve"> </w:t>
      </w:r>
      <w:r>
        <w:t>implies</w:t>
      </w:r>
      <w:r w:rsidR="00842CCC">
        <w:t xml:space="preserve"> </w:t>
      </w:r>
      <w:r>
        <w:t>rendering</w:t>
      </w:r>
      <w:r w:rsidR="00842CCC">
        <w:t xml:space="preserve"> </w:t>
      </w:r>
      <w:r w:rsidRPr="00BA2029">
        <w:t>of</w:t>
      </w:r>
      <w:r w:rsidR="00842CCC">
        <w:t xml:space="preserve"> </w:t>
      </w:r>
      <w:r w:rsidRPr="00BA2029">
        <w:t>a</w:t>
      </w:r>
      <w:r w:rsidR="00842CCC">
        <w:t xml:space="preserve"> </w:t>
      </w:r>
      <w:r w:rsidRPr="00BA2029">
        <w:t>current</w:t>
      </w:r>
      <w:r w:rsidR="00842CCC">
        <w:t xml:space="preserve"> </w:t>
      </w:r>
      <w:r w:rsidRPr="00BA2029">
        <w:t>date</w:t>
      </w:r>
      <w:r w:rsidR="00842CCC">
        <w:t xml:space="preserve"> </w:t>
      </w:r>
      <w:r>
        <w:t>using</w:t>
      </w:r>
      <w:r w:rsidR="00842CCC">
        <w:t xml:space="preserve"> </w:t>
      </w:r>
      <w:r>
        <w:t>the</w:t>
      </w:r>
      <w:r w:rsidR="00842CCC">
        <w:t xml:space="preserve"> </w:t>
      </w:r>
      <w:r>
        <w:t>date</w:t>
      </w:r>
      <w:r w:rsidR="00842CCC">
        <w:t xml:space="preserve"> </w:t>
      </w:r>
      <w:r>
        <w:t>format</w:t>
      </w:r>
      <w:r w:rsidR="00842CCC">
        <w:t xml:space="preserve"> </w:t>
      </w:r>
      <w:r>
        <w:t>“MM”.</w:t>
      </w:r>
    </w:p>
    <w:p w14:paraId="62AA74A5" w14:textId="3A198549" w:rsidR="00421C7F" w:rsidRDefault="00421C7F" w:rsidP="00421C7F">
      <w:pPr>
        <w:pStyle w:val="ListBullet"/>
      </w:pPr>
      <w:r>
        <w:rPr>
          <w:rStyle w:val="NazwaProgramowa"/>
        </w:rPr>
        <w:t>Year</w:t>
      </w:r>
      <w:r w:rsidRPr="00BA2029">
        <w:rPr>
          <w:rStyle w:val="NazwaProgramowa"/>
        </w:rPr>
        <w:t>Long</w:t>
      </w:r>
      <w:r w:rsidR="00842CCC">
        <w:t xml:space="preserve"> </w:t>
      </w:r>
      <w:r>
        <w:t>–</w:t>
      </w:r>
      <w:r w:rsidR="00842CCC">
        <w:t xml:space="preserve"> </w:t>
      </w:r>
      <w:r>
        <w:t>implies</w:t>
      </w:r>
      <w:r w:rsidR="00842CCC">
        <w:t xml:space="preserve"> </w:t>
      </w:r>
      <w:r>
        <w:t>rendering</w:t>
      </w:r>
      <w:r w:rsidR="00842CCC">
        <w:t xml:space="preserve"> </w:t>
      </w:r>
      <w:r w:rsidRPr="00BA2029">
        <w:t>of</w:t>
      </w:r>
      <w:r w:rsidR="00842CCC">
        <w:t xml:space="preserve"> </w:t>
      </w:r>
      <w:r w:rsidRPr="00BA2029">
        <w:t>a</w:t>
      </w:r>
      <w:r w:rsidR="00842CCC">
        <w:t xml:space="preserve"> </w:t>
      </w:r>
      <w:r w:rsidRPr="00BA2029">
        <w:t>current</w:t>
      </w:r>
      <w:r w:rsidR="00842CCC">
        <w:t xml:space="preserve"> </w:t>
      </w:r>
      <w:r w:rsidRPr="00BA2029">
        <w:t>date</w:t>
      </w:r>
      <w:r w:rsidR="00842CCC">
        <w:t xml:space="preserve"> </w:t>
      </w:r>
      <w:r>
        <w:t>using</w:t>
      </w:r>
      <w:r w:rsidR="00842CCC">
        <w:t xml:space="preserve"> </w:t>
      </w:r>
      <w:r>
        <w:t>the</w:t>
      </w:r>
      <w:r w:rsidR="00842CCC">
        <w:t xml:space="preserve"> </w:t>
      </w:r>
      <w:r>
        <w:t>date</w:t>
      </w:r>
      <w:r w:rsidR="00842CCC">
        <w:t xml:space="preserve"> </w:t>
      </w:r>
      <w:r>
        <w:t>format</w:t>
      </w:r>
      <w:r w:rsidR="00842CCC">
        <w:t xml:space="preserve"> </w:t>
      </w:r>
      <w:r>
        <w:t>“YYYY”.</w:t>
      </w:r>
    </w:p>
    <w:p w14:paraId="4049B888" w14:textId="53907D64" w:rsidR="00421C7F" w:rsidRDefault="00421C7F" w:rsidP="00421C7F">
      <w:pPr>
        <w:pStyle w:val="ListBullet"/>
      </w:pPr>
      <w:r>
        <w:rPr>
          <w:rStyle w:val="NazwaProgramowa"/>
        </w:rPr>
        <w:t>YearShort</w:t>
      </w:r>
      <w:r w:rsidR="00842CCC">
        <w:t xml:space="preserve"> </w:t>
      </w:r>
      <w:r>
        <w:t>–</w:t>
      </w:r>
      <w:r w:rsidR="00842CCC">
        <w:t xml:space="preserve"> </w:t>
      </w:r>
      <w:r>
        <w:t>implies</w:t>
      </w:r>
      <w:r w:rsidR="00842CCC">
        <w:t xml:space="preserve"> </w:t>
      </w:r>
      <w:r>
        <w:t>rendering</w:t>
      </w:r>
      <w:r w:rsidR="00842CCC">
        <w:t xml:space="preserve"> </w:t>
      </w:r>
      <w:r w:rsidRPr="00BA2029">
        <w:t>of</w:t>
      </w:r>
      <w:r w:rsidR="00842CCC">
        <w:t xml:space="preserve"> </w:t>
      </w:r>
      <w:r w:rsidRPr="00BA2029">
        <w:t>a</w:t>
      </w:r>
      <w:r w:rsidR="00842CCC">
        <w:t xml:space="preserve"> </w:t>
      </w:r>
      <w:r w:rsidRPr="00BA2029">
        <w:t>current</w:t>
      </w:r>
      <w:r w:rsidR="00842CCC">
        <w:t xml:space="preserve"> </w:t>
      </w:r>
      <w:r w:rsidRPr="00BA2029">
        <w:t>date</w:t>
      </w:r>
      <w:r w:rsidR="00842CCC">
        <w:t xml:space="preserve"> </w:t>
      </w:r>
      <w:r>
        <w:t>using</w:t>
      </w:r>
      <w:r w:rsidR="00842CCC">
        <w:t xml:space="preserve"> </w:t>
      </w:r>
      <w:r>
        <w:t>the</w:t>
      </w:r>
      <w:r w:rsidR="00842CCC">
        <w:t xml:space="preserve"> </w:t>
      </w:r>
      <w:r>
        <w:t>date</w:t>
      </w:r>
      <w:r w:rsidR="00842CCC">
        <w:t xml:space="preserve"> </w:t>
      </w:r>
      <w:r>
        <w:t>format</w:t>
      </w:r>
      <w:r w:rsidR="00842CCC">
        <w:t xml:space="preserve"> </w:t>
      </w:r>
      <w:r>
        <w:t>“YY”.</w:t>
      </w:r>
    </w:p>
    <w:p w14:paraId="1EA38695" w14:textId="45923756" w:rsidR="00E83656" w:rsidRDefault="00E83656" w:rsidP="00E83656">
      <w:pPr>
        <w:pStyle w:val="ListBullet"/>
      </w:pPr>
      <w:r w:rsidRPr="00E83656">
        <w:rPr>
          <w:rStyle w:val="NazwaProgramowa"/>
        </w:rPr>
        <w:t>LastRenderedPageBreak</w:t>
      </w:r>
      <w:r w:rsidR="00842CCC">
        <w:t xml:space="preserve"> </w:t>
      </w:r>
      <w:r>
        <w:t>–</w:t>
      </w:r>
      <w:r w:rsidR="00842CCC">
        <w:t xml:space="preserve"> </w:t>
      </w:r>
      <w:r w:rsidRPr="00E83656">
        <w:t>specifies</w:t>
      </w:r>
      <w:r w:rsidR="00842CCC">
        <w:t xml:space="preserve"> </w:t>
      </w:r>
      <w:r w:rsidRPr="00E83656">
        <w:t>that</w:t>
      </w:r>
      <w:r w:rsidR="00842CCC">
        <w:t xml:space="preserve"> </w:t>
      </w:r>
      <w:r w:rsidRPr="00E83656">
        <w:t>this</w:t>
      </w:r>
      <w:r w:rsidR="00842CCC">
        <w:t xml:space="preserve"> </w:t>
      </w:r>
      <w:r w:rsidRPr="00E83656">
        <w:t>position</w:t>
      </w:r>
      <w:r w:rsidR="00842CCC">
        <w:t xml:space="preserve"> </w:t>
      </w:r>
      <w:r w:rsidRPr="00E83656">
        <w:t>delimited</w:t>
      </w:r>
      <w:r w:rsidR="00842CCC">
        <w:t xml:space="preserve"> </w:t>
      </w:r>
      <w:r w:rsidRPr="00E83656">
        <w:t>the</w:t>
      </w:r>
      <w:r w:rsidR="00842CCC">
        <w:t xml:space="preserve"> </w:t>
      </w:r>
      <w:r w:rsidRPr="00E83656">
        <w:t>end</w:t>
      </w:r>
      <w:r w:rsidR="00842CCC">
        <w:t xml:space="preserve"> </w:t>
      </w:r>
      <w:r w:rsidRPr="00E83656">
        <w:t>of</w:t>
      </w:r>
      <w:r w:rsidR="00842CCC">
        <w:t xml:space="preserve"> </w:t>
      </w:r>
      <w:r w:rsidRPr="00E83656">
        <w:t>a</w:t>
      </w:r>
      <w:r w:rsidR="00842CCC">
        <w:t xml:space="preserve"> </w:t>
      </w:r>
      <w:r w:rsidRPr="00E83656">
        <w:t>page</w:t>
      </w:r>
      <w:r w:rsidR="00842CCC">
        <w:t xml:space="preserve"> </w:t>
      </w:r>
      <w:r w:rsidRPr="00E83656">
        <w:t>when</w:t>
      </w:r>
      <w:r w:rsidR="00842CCC">
        <w:t xml:space="preserve"> </w:t>
      </w:r>
      <w:r w:rsidRPr="00E83656">
        <w:t>this</w:t>
      </w:r>
      <w:r w:rsidR="00842CCC">
        <w:t xml:space="preserve"> </w:t>
      </w:r>
      <w:r w:rsidRPr="00E83656">
        <w:t>document</w:t>
      </w:r>
      <w:r w:rsidR="00842CCC">
        <w:t xml:space="preserve"> </w:t>
      </w:r>
      <w:r w:rsidRPr="00E83656">
        <w:t>was</w:t>
      </w:r>
      <w:r w:rsidR="00842CCC">
        <w:t xml:space="preserve"> </w:t>
      </w:r>
      <w:r w:rsidRPr="00E83656">
        <w:t>last</w:t>
      </w:r>
      <w:r w:rsidR="00842CCC">
        <w:t xml:space="preserve"> </w:t>
      </w:r>
      <w:r w:rsidRPr="00E83656">
        <w:t>saved</w:t>
      </w:r>
      <w:r w:rsidR="00842CCC">
        <w:t xml:space="preserve"> </w:t>
      </w:r>
      <w:r w:rsidRPr="00E83656">
        <w:t>by</w:t>
      </w:r>
      <w:r w:rsidR="00842CCC">
        <w:t xml:space="preserve"> </w:t>
      </w:r>
      <w:r w:rsidRPr="00E83656">
        <w:t>an</w:t>
      </w:r>
      <w:r w:rsidR="00842CCC">
        <w:t xml:space="preserve"> </w:t>
      </w:r>
      <w:r w:rsidRPr="00E83656">
        <w:t>application</w:t>
      </w:r>
      <w:r w:rsidR="00842CCC">
        <w:t xml:space="preserve"> </w:t>
      </w:r>
      <w:r w:rsidRPr="00E83656">
        <w:t>which</w:t>
      </w:r>
      <w:r w:rsidR="00842CCC">
        <w:t xml:space="preserve"> </w:t>
      </w:r>
      <w:r w:rsidRPr="00E83656">
        <w:t>paginates</w:t>
      </w:r>
      <w:r w:rsidR="00842CCC">
        <w:t xml:space="preserve"> </w:t>
      </w:r>
      <w:r w:rsidRPr="00E83656">
        <w:t>its</w:t>
      </w:r>
      <w:r w:rsidR="00842CCC">
        <w:t xml:space="preserve"> </w:t>
      </w:r>
      <w:r w:rsidRPr="00E83656">
        <w:t>content</w:t>
      </w:r>
      <w:r>
        <w:t>.</w:t>
      </w:r>
    </w:p>
    <w:p w14:paraId="65FAB5A3" w14:textId="7C1E25B3" w:rsidR="00432A69" w:rsidRDefault="00432A69" w:rsidP="00E83656">
      <w:pPr>
        <w:pStyle w:val="Standardowyakapit"/>
        <w:rPr>
          <w:lang w:val="en"/>
        </w:rPr>
      </w:pPr>
      <w:r>
        <w:t>The</w:t>
      </w:r>
      <w:r w:rsidR="00842CCC">
        <w:t xml:space="preserve"> </w:t>
      </w:r>
      <w:r w:rsidRPr="00432A69">
        <w:rPr>
          <w:rStyle w:val="NazwaProgramowa"/>
        </w:rPr>
        <w:t>GetText()</w:t>
      </w:r>
      <w:r w:rsidR="00842CCC">
        <w:rPr>
          <w:rStyle w:val="NazwaProgramowa"/>
        </w:rPr>
        <w:t xml:space="preserve"> </w:t>
      </w:r>
      <w:r>
        <w:t>extension</w:t>
      </w:r>
      <w:r w:rsidR="00842CCC">
        <w:t xml:space="preserve"> </w:t>
      </w:r>
      <w:r>
        <w:t>method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 w:rsidRPr="00562FDF">
        <w:rPr>
          <w:rStyle w:val="NazwaProgramowa"/>
        </w:rPr>
        <w:t>Run</w:t>
      </w:r>
      <w:r w:rsidR="00842CCC">
        <w:t xml:space="preserve"> </w:t>
      </w:r>
      <w:r>
        <w:t>element</w:t>
      </w:r>
      <w:r w:rsidR="00842CCC">
        <w:t xml:space="preserve"> </w:t>
      </w:r>
      <w:r>
        <w:t>must</w:t>
      </w:r>
      <w:r w:rsidR="00842CCC">
        <w:t xml:space="preserve"> </w:t>
      </w:r>
      <w:r>
        <w:t>detect</w:t>
      </w:r>
      <w:r w:rsidR="00842CCC">
        <w:t xml:space="preserve"> </w:t>
      </w:r>
      <w:r>
        <w:t>the</w:t>
      </w:r>
      <w:r w:rsidR="00842CCC">
        <w:t xml:space="preserve"> </w:t>
      </w:r>
      <w:r>
        <w:t>presence</w:t>
      </w:r>
      <w:r w:rsidR="00842CCC">
        <w:t xml:space="preserve"> </w:t>
      </w:r>
      <w:r>
        <w:t>of</w:t>
      </w:r>
      <w:r w:rsidR="00842CCC">
        <w:t xml:space="preserve"> </w:t>
      </w:r>
      <w:r w:rsidR="00A40C70">
        <w:t>the</w:t>
      </w:r>
      <w:r w:rsidR="00842CCC">
        <w:t xml:space="preserve"> </w:t>
      </w:r>
      <w:r w:rsidR="00A40C70">
        <w:t>above</w:t>
      </w:r>
      <w:r w:rsidR="00842CCC">
        <w:t xml:space="preserve"> </w:t>
      </w:r>
      <w:r>
        <w:t>elements</w:t>
      </w:r>
      <w:r w:rsidR="00842CCC">
        <w:t xml:space="preserve"> </w:t>
      </w:r>
      <w:r>
        <w:t>and</w:t>
      </w:r>
      <w:r w:rsidR="00842CCC">
        <w:t xml:space="preserve"> </w:t>
      </w:r>
      <w:r>
        <w:t>convert</w:t>
      </w:r>
      <w:r w:rsidR="00842CCC">
        <w:t xml:space="preserve"> </w:t>
      </w:r>
      <w:r>
        <w:t>them</w:t>
      </w:r>
      <w:r w:rsidR="00842CCC">
        <w:t xml:space="preserve"> </w:t>
      </w:r>
      <w:r>
        <w:t>to</w:t>
      </w:r>
      <w:r w:rsidR="00842CCC">
        <w:t xml:space="preserve"> </w:t>
      </w:r>
      <w:r>
        <w:t>their</w:t>
      </w:r>
      <w:r w:rsidR="00842CCC">
        <w:t xml:space="preserve"> </w:t>
      </w:r>
      <w:r>
        <w:t>character</w:t>
      </w:r>
      <w:r w:rsidR="00842CCC">
        <w:t xml:space="preserve"> </w:t>
      </w:r>
      <w:r>
        <w:t>code</w:t>
      </w:r>
      <w:r w:rsidR="00842CCC">
        <w:t xml:space="preserve"> </w:t>
      </w:r>
      <w:r>
        <w:t>representations</w:t>
      </w:r>
      <w:r w:rsidR="00842CCC">
        <w:t xml:space="preserve"> </w:t>
      </w:r>
      <w:r>
        <w:t>according</w:t>
      </w:r>
      <w:r w:rsidR="00842CCC">
        <w:t xml:space="preserve"> </w:t>
      </w:r>
      <w:r w:rsidR="00E83656">
        <w:t>to</w:t>
      </w:r>
      <w:r w:rsidR="00842CCC">
        <w:t xml:space="preserve"> </w:t>
      </w:r>
      <w:r w:rsidR="00A015B3">
        <w:t>the</w:t>
      </w:r>
      <w:r w:rsidR="00842CCC">
        <w:t xml:space="preserve"> </w:t>
      </w:r>
      <w:r w:rsidR="00A015B3">
        <w:fldChar w:fldCharType="begin"/>
      </w:r>
      <w:r w:rsidR="00A015B3">
        <w:instrText xml:space="preserve"> REF _Ref185506300 \h </w:instrText>
      </w:r>
      <w:r w:rsidR="00A015B3">
        <w:fldChar w:fldCharType="separate"/>
      </w:r>
      <w:r w:rsidR="002572FC">
        <w:t>Table</w:t>
      </w:r>
      <w:r w:rsidR="00842CCC">
        <w:t xml:space="preserve"> </w:t>
      </w:r>
      <w:r w:rsidR="002572FC">
        <w:rPr>
          <w:noProof/>
        </w:rPr>
        <w:t>3</w:t>
      </w:r>
      <w:r w:rsidR="00A015B3">
        <w:fldChar w:fldCharType="end"/>
      </w:r>
      <w:r>
        <w:t>.</w:t>
      </w:r>
      <w:r w:rsidR="00842CCC">
        <w:t xml:space="preserve"> </w:t>
      </w:r>
      <w:r w:rsidR="005C68F5">
        <w:t>Also,</w:t>
      </w:r>
      <w:r w:rsidR="00842CCC">
        <w:t xml:space="preserve"> </w:t>
      </w:r>
      <w:r>
        <w:t>the</w:t>
      </w:r>
      <w:r w:rsidR="00842CCC">
        <w:t xml:space="preserve"> </w:t>
      </w:r>
      <w:r w:rsidRPr="00432A69">
        <w:rPr>
          <w:rStyle w:val="NazwaProgramowa"/>
        </w:rPr>
        <w:t>SetText()</w:t>
      </w:r>
      <w:r w:rsidR="00842CCC">
        <w:t xml:space="preserve"> </w:t>
      </w:r>
      <w:r>
        <w:t>extension</w:t>
      </w:r>
      <w:r w:rsidR="00842CCC">
        <w:t xml:space="preserve"> </w:t>
      </w:r>
      <w:r>
        <w:t>method</w:t>
      </w:r>
      <w:r w:rsidR="00842CCC">
        <w:t xml:space="preserve"> </w:t>
      </w:r>
      <w:r>
        <w:t>must</w:t>
      </w:r>
      <w:r w:rsidR="00842CCC">
        <w:t xml:space="preserve"> </w:t>
      </w:r>
      <w:r>
        <w:t>recognize</w:t>
      </w:r>
      <w:r w:rsidR="00842CCC">
        <w:t xml:space="preserve"> </w:t>
      </w:r>
      <w:r>
        <w:t>the</w:t>
      </w:r>
      <w:r w:rsidR="00842CCC">
        <w:t xml:space="preserve"> </w:t>
      </w:r>
      <w:r w:rsidR="00F835F6">
        <w:t>character</w:t>
      </w:r>
      <w:r w:rsidR="00842CCC">
        <w:t xml:space="preserve"> </w:t>
      </w:r>
      <w:r>
        <w:t>codes</w:t>
      </w:r>
      <w:r w:rsidR="00842CCC">
        <w:t xml:space="preserve"> </w:t>
      </w:r>
      <w:r>
        <w:t>in</w:t>
      </w:r>
      <w:r w:rsidR="00842CCC">
        <w:t xml:space="preserve"> </w:t>
      </w:r>
      <w:r>
        <w:t>the</w:t>
      </w:r>
      <w:r w:rsidR="00842CCC">
        <w:t xml:space="preserve"> </w:t>
      </w:r>
      <w:r>
        <w:t>text</w:t>
      </w:r>
      <w:r w:rsidR="00842CCC">
        <w:t xml:space="preserve"> </w:t>
      </w:r>
      <w:r>
        <w:t>and</w:t>
      </w:r>
      <w:r w:rsidR="00842CCC">
        <w:t xml:space="preserve"> </w:t>
      </w:r>
      <w:r>
        <w:t>create</w:t>
      </w:r>
      <w:r w:rsidR="00842CCC">
        <w:t xml:space="preserve"> </w:t>
      </w:r>
      <w:r w:rsidR="00F75E95">
        <w:t>the</w:t>
      </w:r>
      <w:r w:rsidR="00842CCC">
        <w:t xml:space="preserve"> </w:t>
      </w:r>
      <w:r w:rsidR="005C68F5">
        <w:t>corresponding</w:t>
      </w:r>
      <w:r w:rsidR="00842CCC">
        <w:t xml:space="preserve"> </w:t>
      </w:r>
      <w:r w:rsidR="005C68F5">
        <w:t>special</w:t>
      </w:r>
      <w:r>
        <w:t>-character</w:t>
      </w:r>
      <w:r w:rsidR="00842CCC">
        <w:t xml:space="preserve"> </w:t>
      </w:r>
      <w:r>
        <w:t>elements.</w:t>
      </w:r>
      <w:r w:rsidR="00842CCC">
        <w:t xml:space="preserve"> </w:t>
      </w:r>
      <w:r w:rsidR="00E83656">
        <w:t>As</w:t>
      </w:r>
      <w:r w:rsidR="00842CCC">
        <w:t xml:space="preserve"> </w:t>
      </w:r>
      <w:r w:rsidR="00E83656">
        <w:t>all</w:t>
      </w:r>
      <w:r w:rsidR="00842CCC">
        <w:t xml:space="preserve"> </w:t>
      </w:r>
      <w:r w:rsidR="00E83656">
        <w:t>these</w:t>
      </w:r>
      <w:r w:rsidR="00842CCC">
        <w:t xml:space="preserve"> </w:t>
      </w:r>
      <w:r w:rsidR="00E83656">
        <w:t>element</w:t>
      </w:r>
      <w:r w:rsidR="00842CCC">
        <w:t xml:space="preserve"> </w:t>
      </w:r>
      <w:r w:rsidR="00E83656">
        <w:t>classes</w:t>
      </w:r>
      <w:r w:rsidR="00842CCC">
        <w:t xml:space="preserve"> </w:t>
      </w:r>
      <w:r w:rsidR="00E83656">
        <w:t>derive</w:t>
      </w:r>
      <w:r w:rsidR="00842CCC">
        <w:t xml:space="preserve"> </w:t>
      </w:r>
      <w:r w:rsidR="00E83656">
        <w:t>from</w:t>
      </w:r>
      <w:r w:rsidR="00842CCC">
        <w:t xml:space="preserve"> </w:t>
      </w:r>
      <w:r w:rsidR="00E83656">
        <w:t>OpenXml</w:t>
      </w:r>
      <w:r w:rsidR="00842CCC">
        <w:t xml:space="preserve"> </w:t>
      </w:r>
      <w:r w:rsidR="00E83656" w:rsidRPr="00E83656">
        <w:rPr>
          <w:rStyle w:val="NazwaProgramowa"/>
        </w:rPr>
        <w:t>EmptyType</w:t>
      </w:r>
      <w:r w:rsidR="00842CCC">
        <w:t xml:space="preserve"> </w:t>
      </w:r>
      <w:r w:rsidR="00E83656">
        <w:t>class,</w:t>
      </w:r>
      <w:r w:rsidR="00842CCC">
        <w:t xml:space="preserve"> </w:t>
      </w:r>
      <w:r w:rsidR="00E83656">
        <w:rPr>
          <w:lang w:val="en"/>
        </w:rPr>
        <w:t>t</w:t>
      </w:r>
      <w:r w:rsidR="00E83656" w:rsidRPr="00E83656">
        <w:rPr>
          <w:lang w:val="en"/>
        </w:rPr>
        <w:t>his</w:t>
      </w:r>
      <w:r w:rsidR="00842CCC">
        <w:rPr>
          <w:lang w:val="en"/>
        </w:rPr>
        <w:t xml:space="preserve"> </w:t>
      </w:r>
      <w:r w:rsidR="00E83656" w:rsidRPr="00E83656">
        <w:rPr>
          <w:lang w:val="en"/>
        </w:rPr>
        <w:t>is</w:t>
      </w:r>
      <w:r w:rsidR="00842CCC">
        <w:rPr>
          <w:lang w:val="en"/>
        </w:rPr>
        <w:t xml:space="preserve"> </w:t>
      </w:r>
      <w:r w:rsidR="00E83656" w:rsidRPr="00E83656">
        <w:rPr>
          <w:lang w:val="en"/>
        </w:rPr>
        <w:t>sufficient</w:t>
      </w:r>
      <w:r w:rsidR="00842CCC">
        <w:rPr>
          <w:lang w:val="en"/>
        </w:rPr>
        <w:t xml:space="preserve"> </w:t>
      </w:r>
      <w:r w:rsidR="00E83656" w:rsidRPr="00E83656">
        <w:rPr>
          <w:lang w:val="en"/>
        </w:rPr>
        <w:t>to</w:t>
      </w:r>
      <w:r w:rsidR="00842CCC">
        <w:rPr>
          <w:lang w:val="en"/>
        </w:rPr>
        <w:t xml:space="preserve"> </w:t>
      </w:r>
      <w:r w:rsidR="00E83656" w:rsidRPr="00E83656">
        <w:rPr>
          <w:lang w:val="en"/>
        </w:rPr>
        <w:t>ensure</w:t>
      </w:r>
      <w:r w:rsidR="00842CCC">
        <w:rPr>
          <w:lang w:val="en"/>
        </w:rPr>
        <w:t xml:space="preserve"> </w:t>
      </w:r>
      <w:r w:rsidR="00E83656" w:rsidRPr="00E83656">
        <w:rPr>
          <w:lang w:val="en"/>
        </w:rPr>
        <w:t>a</w:t>
      </w:r>
      <w:r w:rsidR="00842CCC">
        <w:rPr>
          <w:lang w:val="en"/>
        </w:rPr>
        <w:t xml:space="preserve"> </w:t>
      </w:r>
      <w:r w:rsidR="00E83656" w:rsidRPr="00E83656">
        <w:rPr>
          <w:lang w:val="en"/>
        </w:rPr>
        <w:t>mutually</w:t>
      </w:r>
      <w:r w:rsidR="00842CCC">
        <w:rPr>
          <w:lang w:val="en"/>
        </w:rPr>
        <w:t xml:space="preserve"> </w:t>
      </w:r>
      <w:r w:rsidR="00E83656" w:rsidRPr="00E83656">
        <w:rPr>
          <w:lang w:val="en"/>
        </w:rPr>
        <w:t>unique</w:t>
      </w:r>
      <w:r w:rsidR="00842CCC">
        <w:rPr>
          <w:lang w:val="en"/>
        </w:rPr>
        <w:t xml:space="preserve"> </w:t>
      </w:r>
      <w:r w:rsidR="00E83656" w:rsidRPr="00E83656">
        <w:rPr>
          <w:lang w:val="en"/>
        </w:rPr>
        <w:t>mapping</w:t>
      </w:r>
      <w:r w:rsidR="00842CCC">
        <w:rPr>
          <w:lang w:val="en"/>
        </w:rPr>
        <w:t xml:space="preserve"> </w:t>
      </w:r>
      <w:r w:rsidR="00E83656" w:rsidRPr="00E83656">
        <w:rPr>
          <w:lang w:val="en"/>
        </w:rPr>
        <w:t>from</w:t>
      </w:r>
      <w:r w:rsidR="00842CCC">
        <w:rPr>
          <w:lang w:val="en"/>
        </w:rPr>
        <w:t xml:space="preserve"> </w:t>
      </w:r>
      <w:r w:rsidR="006F02CA">
        <w:rPr>
          <w:lang w:val="en"/>
        </w:rPr>
        <w:t>special</w:t>
      </w:r>
      <w:r w:rsidR="00842CCC">
        <w:rPr>
          <w:lang w:val="en"/>
        </w:rPr>
        <w:t xml:space="preserve"> </w:t>
      </w:r>
      <w:r w:rsidR="006F02CA">
        <w:rPr>
          <w:lang w:val="en"/>
        </w:rPr>
        <w:t>characters</w:t>
      </w:r>
      <w:r w:rsidR="00842CCC">
        <w:rPr>
          <w:lang w:val="en"/>
        </w:rPr>
        <w:t xml:space="preserve"> </w:t>
      </w:r>
      <w:r w:rsidR="00E83656" w:rsidRPr="00E83656">
        <w:rPr>
          <w:lang w:val="en"/>
        </w:rPr>
        <w:t>to</w:t>
      </w:r>
      <w:r w:rsidR="00842CCC">
        <w:rPr>
          <w:lang w:val="en"/>
        </w:rPr>
        <w:t xml:space="preserve"> </w:t>
      </w:r>
      <w:r w:rsidR="00E83656" w:rsidRPr="00E83656">
        <w:rPr>
          <w:lang w:val="en"/>
        </w:rPr>
        <w:t>the</w:t>
      </w:r>
      <w:r w:rsidR="00842CCC">
        <w:rPr>
          <w:lang w:val="en"/>
        </w:rPr>
        <w:t xml:space="preserve"> </w:t>
      </w:r>
      <w:r w:rsidR="006F02CA">
        <w:rPr>
          <w:lang w:val="en"/>
        </w:rPr>
        <w:t>members</w:t>
      </w:r>
      <w:r w:rsidR="00842CCC">
        <w:rPr>
          <w:lang w:val="en"/>
        </w:rPr>
        <w:t xml:space="preserve"> </w:t>
      </w:r>
      <w:r w:rsidR="00E83656" w:rsidRPr="00E83656">
        <w:rPr>
          <w:lang w:val="en"/>
        </w:rPr>
        <w:t>of</w:t>
      </w:r>
      <w:r w:rsidR="00842CCC">
        <w:rPr>
          <w:lang w:val="en"/>
        </w:rPr>
        <w:t xml:space="preserve"> </w:t>
      </w:r>
      <w:r w:rsidR="00E83656" w:rsidRPr="00E83656">
        <w:rPr>
          <w:lang w:val="en"/>
        </w:rPr>
        <w:t>the</w:t>
      </w:r>
      <w:r w:rsidR="00842CCC">
        <w:rPr>
          <w:lang w:val="en"/>
        </w:rPr>
        <w:t xml:space="preserve"> </w:t>
      </w:r>
      <w:r w:rsidR="00E83656" w:rsidRPr="002344CD">
        <w:rPr>
          <w:rStyle w:val="NazwaProgramowa"/>
          <w:lang w:val="en"/>
        </w:rPr>
        <w:t>Run</w:t>
      </w:r>
      <w:r w:rsidR="00842CCC">
        <w:rPr>
          <w:lang w:val="en"/>
        </w:rPr>
        <w:t xml:space="preserve"> </w:t>
      </w:r>
      <w:r w:rsidR="00E83656" w:rsidRPr="00E83656">
        <w:rPr>
          <w:lang w:val="en"/>
        </w:rPr>
        <w:t>element.</w:t>
      </w:r>
    </w:p>
    <w:p w14:paraId="1BDA0FA6" w14:textId="48B8DFB1" w:rsidR="00C51A3E" w:rsidRDefault="00C51A3E" w:rsidP="00C51A3E">
      <w:pPr>
        <w:pStyle w:val="Caption"/>
        <w:keepNext/>
      </w:pPr>
      <w:bookmarkStart w:id="4" w:name="_Ref185506300"/>
      <w:r>
        <w:t>Table</w:t>
      </w:r>
      <w:r w:rsidR="00842CCC">
        <w:t xml:space="preserve"> </w:t>
      </w:r>
      <w:fldSimple w:instr=" SEQ Table \* ARABIC ">
        <w:r w:rsidR="002572FC">
          <w:rPr>
            <w:noProof/>
          </w:rPr>
          <w:t>3</w:t>
        </w:r>
      </w:fldSimple>
      <w:bookmarkEnd w:id="4"/>
      <w:r>
        <w:t>.</w:t>
      </w:r>
      <w:r w:rsidR="00842CCC">
        <w:t xml:space="preserve"> </w:t>
      </w:r>
      <w:r>
        <w:t>Special</w:t>
      </w:r>
      <w:r w:rsidR="00842CCC">
        <w:t xml:space="preserve"> </w:t>
      </w:r>
      <w:r>
        <w:t>characters</w:t>
      </w:r>
      <w:r w:rsidR="00842CCC">
        <w:t xml:space="preserve"> </w:t>
      </w:r>
      <w:r>
        <w:t>code</w:t>
      </w:r>
      <w:r w:rsidR="00842CCC">
        <w:t xml:space="preserve"> </w:t>
      </w:r>
      <w:r>
        <w:t>mapping</w:t>
      </w:r>
      <w:r w:rsidR="00842CCC">
        <w:t xml:space="preserve"> </w:t>
      </w:r>
      <w:r>
        <w:t>of</w:t>
      </w:r>
      <w:r w:rsidR="00842CCC">
        <w:t xml:space="preserve"> </w:t>
      </w:r>
      <w:r>
        <w:t>Run</w:t>
      </w:r>
      <w:r w:rsidR="00842CCC">
        <w:t xml:space="preserve"> </w:t>
      </w:r>
      <w:r>
        <w:t>member</w:t>
      </w:r>
      <w:r w:rsidR="00842CCC">
        <w:t xml:space="preserve"> </w:t>
      </w:r>
      <w:r>
        <w:t>elements</w:t>
      </w:r>
    </w:p>
    <w:tbl>
      <w:tblPr>
        <w:tblStyle w:val="TableGrid"/>
        <w:tblW w:w="0" w:type="auto"/>
        <w:tblLook w:val="0420" w:firstRow="1" w:lastRow="0" w:firstColumn="0" w:lastColumn="0" w:noHBand="0" w:noVBand="1"/>
      </w:tblPr>
      <w:tblGrid>
        <w:gridCol w:w="4606"/>
        <w:gridCol w:w="4606"/>
      </w:tblGrid>
      <w:tr w:rsidR="006F02CA" w14:paraId="61634882" w14:textId="77777777" w:rsidTr="006F02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606" w:type="dxa"/>
          </w:tcPr>
          <w:p w14:paraId="09B8AD43" w14:textId="00E3913E" w:rsidR="006F02CA" w:rsidRDefault="006F02CA" w:rsidP="00E83656">
            <w:pPr>
              <w:pStyle w:val="Standardowyakapit"/>
            </w:pPr>
            <w:r>
              <w:t>Run</w:t>
            </w:r>
            <w:r w:rsidR="00842CCC">
              <w:t xml:space="preserve"> </w:t>
            </w:r>
            <w:r w:rsidR="00C51A3E">
              <w:t>M</w:t>
            </w:r>
            <w:r>
              <w:t>ember</w:t>
            </w:r>
            <w:r w:rsidR="00842CCC">
              <w:t xml:space="preserve"> </w:t>
            </w:r>
            <w:r w:rsidR="00C51A3E">
              <w:t>Element</w:t>
            </w:r>
            <w:r w:rsidR="00842CCC">
              <w:t xml:space="preserve"> </w:t>
            </w:r>
            <w:r w:rsidR="00C51A3E">
              <w:t>C</w:t>
            </w:r>
            <w:r>
              <w:t>lass</w:t>
            </w:r>
          </w:p>
        </w:tc>
        <w:tc>
          <w:tcPr>
            <w:tcW w:w="4606" w:type="dxa"/>
          </w:tcPr>
          <w:p w14:paraId="0CDBA55B" w14:textId="770CE8B3" w:rsidR="006F02CA" w:rsidRDefault="006F02CA" w:rsidP="00E83656">
            <w:pPr>
              <w:pStyle w:val="Standardowyakapit"/>
            </w:pPr>
            <w:r>
              <w:t>Special</w:t>
            </w:r>
            <w:r w:rsidR="00842CCC">
              <w:t xml:space="preserve"> </w:t>
            </w:r>
            <w:r>
              <w:t>Character</w:t>
            </w:r>
            <w:r w:rsidR="00842CCC">
              <w:t xml:space="preserve"> </w:t>
            </w:r>
            <w:r>
              <w:t>Code</w:t>
            </w:r>
          </w:p>
        </w:tc>
      </w:tr>
      <w:tr w:rsidR="006F02CA" w14:paraId="59CBBBE9" w14:textId="77777777" w:rsidTr="006F02CA">
        <w:tc>
          <w:tcPr>
            <w:tcW w:w="4606" w:type="dxa"/>
          </w:tcPr>
          <w:p w14:paraId="38E182C3" w14:textId="32B98822" w:rsidR="006F02CA" w:rsidRDefault="006F02CA" w:rsidP="00E83656">
            <w:pPr>
              <w:pStyle w:val="Standardowyakapit"/>
            </w:pPr>
            <w:r w:rsidRPr="00432A69">
              <w:rPr>
                <w:rStyle w:val="NazwaProgramowa"/>
              </w:rPr>
              <w:t>Tab</w:t>
            </w:r>
            <w:r>
              <w:rPr>
                <w:rStyle w:val="NazwaProgramowa"/>
              </w:rPr>
              <w:t>Char</w:t>
            </w:r>
          </w:p>
        </w:tc>
        <w:tc>
          <w:tcPr>
            <w:tcW w:w="4606" w:type="dxa"/>
          </w:tcPr>
          <w:p w14:paraId="3E623D05" w14:textId="79AB5F37" w:rsidR="006F02CA" w:rsidRPr="00BE2289" w:rsidRDefault="000D7070" w:rsidP="00E83656">
            <w:pPr>
              <w:pStyle w:val="Standardowyakapit"/>
              <w:rPr>
                <w:rStyle w:val="NazwaProgramowa"/>
              </w:rPr>
            </w:pPr>
            <w:r w:rsidRPr="00BE2289">
              <w:rPr>
                <w:rStyle w:val="NazwaProgramowa"/>
              </w:rPr>
              <w:t>0009</w:t>
            </w:r>
            <w:r w:rsidR="00842CCC">
              <w:rPr>
                <w:rStyle w:val="NazwaProgramowa"/>
              </w:rPr>
              <w:t xml:space="preserve"> </w:t>
            </w:r>
            <w:r w:rsidR="00DB10A6" w:rsidRPr="00BE2289">
              <w:rPr>
                <w:rStyle w:val="NazwaProgramowa"/>
              </w:rPr>
              <w:t>(\t)</w:t>
            </w:r>
          </w:p>
        </w:tc>
      </w:tr>
      <w:tr w:rsidR="002344CD" w14:paraId="467F96CA" w14:textId="77777777" w:rsidTr="006F02CA">
        <w:tc>
          <w:tcPr>
            <w:tcW w:w="4606" w:type="dxa"/>
          </w:tcPr>
          <w:p w14:paraId="43E9E6ED" w14:textId="0617A0C1" w:rsidR="002344CD" w:rsidRPr="00432A69" w:rsidRDefault="002344CD" w:rsidP="00E83656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Break</w:t>
            </w:r>
            <w:r w:rsidR="00842CCC">
              <w:rPr>
                <w:rStyle w:val="NazwaProgramowa"/>
              </w:rPr>
              <w:t xml:space="preserve"> </w:t>
            </w:r>
            <w:r>
              <w:rPr>
                <w:rStyle w:val="NazwaProgramowa"/>
              </w:rPr>
              <w:t>(Type=</w:t>
            </w:r>
            <w:r w:rsidRPr="003124A0">
              <w:rPr>
                <w:rStyle w:val="NazwaProgramowa"/>
              </w:rPr>
              <w:t>TextWrapping</w:t>
            </w:r>
            <w:r>
              <w:rPr>
                <w:rStyle w:val="NazwaProgramowa"/>
              </w:rPr>
              <w:t>)</w:t>
            </w:r>
          </w:p>
        </w:tc>
        <w:tc>
          <w:tcPr>
            <w:tcW w:w="4606" w:type="dxa"/>
          </w:tcPr>
          <w:p w14:paraId="7F4CF5D3" w14:textId="40CAF28E" w:rsidR="002344CD" w:rsidRPr="00BE2289" w:rsidRDefault="002344CD" w:rsidP="00E83656">
            <w:pPr>
              <w:pStyle w:val="Standardowyakapit"/>
              <w:rPr>
                <w:rStyle w:val="NazwaProgramowa"/>
              </w:rPr>
            </w:pPr>
            <w:r w:rsidRPr="00BE2289">
              <w:rPr>
                <w:rStyle w:val="NazwaProgramowa"/>
              </w:rPr>
              <w:t>000A</w:t>
            </w:r>
            <w:r w:rsidR="00842CCC">
              <w:rPr>
                <w:rStyle w:val="NazwaProgramowa"/>
              </w:rPr>
              <w:t xml:space="preserve"> </w:t>
            </w:r>
            <w:r w:rsidR="00DB10A6" w:rsidRPr="00BE2289">
              <w:rPr>
                <w:rStyle w:val="NazwaProgramowa"/>
              </w:rPr>
              <w:t>(\n)</w:t>
            </w:r>
          </w:p>
        </w:tc>
      </w:tr>
      <w:tr w:rsidR="002344CD" w14:paraId="12AB3E7E" w14:textId="77777777" w:rsidTr="006F02CA">
        <w:tc>
          <w:tcPr>
            <w:tcW w:w="4606" w:type="dxa"/>
          </w:tcPr>
          <w:p w14:paraId="118C2EFC" w14:textId="46A52637" w:rsidR="002344CD" w:rsidRPr="00432A69" w:rsidRDefault="002344CD" w:rsidP="00E83656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Break</w:t>
            </w:r>
            <w:r w:rsidR="00842CCC">
              <w:rPr>
                <w:rStyle w:val="NazwaProgramowa"/>
              </w:rPr>
              <w:t xml:space="preserve"> </w:t>
            </w:r>
            <w:r>
              <w:rPr>
                <w:rStyle w:val="NazwaProgramowa"/>
              </w:rPr>
              <w:t>(Type=Column)</w:t>
            </w:r>
          </w:p>
        </w:tc>
        <w:tc>
          <w:tcPr>
            <w:tcW w:w="4606" w:type="dxa"/>
          </w:tcPr>
          <w:p w14:paraId="49F337AA" w14:textId="4F383AA5" w:rsidR="002344CD" w:rsidRPr="00BE2289" w:rsidRDefault="002344CD" w:rsidP="00E83656">
            <w:pPr>
              <w:pStyle w:val="Standardowyakapit"/>
              <w:rPr>
                <w:rStyle w:val="NazwaProgramowa"/>
              </w:rPr>
            </w:pPr>
            <w:r w:rsidRPr="00BE2289">
              <w:rPr>
                <w:rStyle w:val="NazwaProgramowa"/>
              </w:rPr>
              <w:t>000B</w:t>
            </w:r>
            <w:r w:rsidR="00842CCC">
              <w:rPr>
                <w:rStyle w:val="NazwaProgramowa"/>
              </w:rPr>
              <w:t xml:space="preserve"> </w:t>
            </w:r>
            <w:r w:rsidR="00DB10A6" w:rsidRPr="00BE2289">
              <w:rPr>
                <w:rStyle w:val="NazwaProgramowa"/>
              </w:rPr>
              <w:t>(\v)</w:t>
            </w:r>
          </w:p>
        </w:tc>
      </w:tr>
      <w:tr w:rsidR="002344CD" w14:paraId="6B80ACFF" w14:textId="77777777" w:rsidTr="006F02CA">
        <w:tc>
          <w:tcPr>
            <w:tcW w:w="4606" w:type="dxa"/>
          </w:tcPr>
          <w:p w14:paraId="0E8E4455" w14:textId="095E0707" w:rsidR="002344CD" w:rsidRPr="00432A69" w:rsidRDefault="002344CD" w:rsidP="00E83656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Break</w:t>
            </w:r>
            <w:r w:rsidR="00842CCC">
              <w:rPr>
                <w:rStyle w:val="NazwaProgramowa"/>
              </w:rPr>
              <w:t xml:space="preserve"> </w:t>
            </w:r>
            <w:r>
              <w:rPr>
                <w:rStyle w:val="NazwaProgramowa"/>
              </w:rPr>
              <w:t>(Type=Page)</w:t>
            </w:r>
          </w:p>
        </w:tc>
        <w:tc>
          <w:tcPr>
            <w:tcW w:w="4606" w:type="dxa"/>
          </w:tcPr>
          <w:p w14:paraId="02E021E3" w14:textId="793FE856" w:rsidR="002344CD" w:rsidRPr="00BE2289" w:rsidRDefault="002344CD" w:rsidP="00E83656">
            <w:pPr>
              <w:pStyle w:val="Standardowyakapit"/>
              <w:rPr>
                <w:rStyle w:val="NazwaProgramowa"/>
              </w:rPr>
            </w:pPr>
            <w:r w:rsidRPr="00BE2289">
              <w:rPr>
                <w:rStyle w:val="NazwaProgramowa"/>
              </w:rPr>
              <w:t>000C</w:t>
            </w:r>
            <w:r w:rsidR="00842CCC">
              <w:rPr>
                <w:rStyle w:val="NazwaProgramowa"/>
              </w:rPr>
              <w:t xml:space="preserve"> </w:t>
            </w:r>
            <w:r w:rsidR="00DB10A6" w:rsidRPr="00BE2289">
              <w:rPr>
                <w:rStyle w:val="NazwaProgramowa"/>
              </w:rPr>
              <w:t>(\f)</w:t>
            </w:r>
          </w:p>
        </w:tc>
      </w:tr>
      <w:tr w:rsidR="006F02CA" w14:paraId="35931D1D" w14:textId="77777777" w:rsidTr="006F02CA">
        <w:tc>
          <w:tcPr>
            <w:tcW w:w="4606" w:type="dxa"/>
          </w:tcPr>
          <w:p w14:paraId="23E70A60" w14:textId="749ECEC6" w:rsidR="006F02CA" w:rsidRPr="00432A69" w:rsidRDefault="006F02CA" w:rsidP="00E83656">
            <w:pPr>
              <w:pStyle w:val="Standardowyakapit"/>
              <w:rPr>
                <w:rStyle w:val="NazwaProgramowa"/>
              </w:rPr>
            </w:pPr>
            <w:r w:rsidRPr="00432A69">
              <w:rPr>
                <w:rStyle w:val="NazwaProgramowa"/>
              </w:rPr>
              <w:t>CarriageReturn</w:t>
            </w:r>
          </w:p>
        </w:tc>
        <w:tc>
          <w:tcPr>
            <w:tcW w:w="4606" w:type="dxa"/>
          </w:tcPr>
          <w:p w14:paraId="7185D040" w14:textId="45F4376B" w:rsidR="006F02CA" w:rsidRPr="00BE2289" w:rsidRDefault="000D7070" w:rsidP="00E83656">
            <w:pPr>
              <w:pStyle w:val="Standardowyakapit"/>
              <w:rPr>
                <w:rStyle w:val="NazwaProgramowa"/>
              </w:rPr>
            </w:pPr>
            <w:r w:rsidRPr="00BE2289">
              <w:rPr>
                <w:rStyle w:val="NazwaProgramowa"/>
              </w:rPr>
              <w:t>000D</w:t>
            </w:r>
            <w:r w:rsidR="00842CCC">
              <w:rPr>
                <w:rStyle w:val="NazwaProgramowa"/>
              </w:rPr>
              <w:t xml:space="preserve"> </w:t>
            </w:r>
            <w:r w:rsidR="00DB10A6" w:rsidRPr="00BE2289">
              <w:rPr>
                <w:rStyle w:val="NazwaProgramowa"/>
              </w:rPr>
              <w:t>(\r)</w:t>
            </w:r>
          </w:p>
        </w:tc>
      </w:tr>
      <w:tr w:rsidR="006F02CA" w14:paraId="3BC8E19B" w14:textId="77777777" w:rsidTr="006F02CA">
        <w:tc>
          <w:tcPr>
            <w:tcW w:w="4606" w:type="dxa"/>
          </w:tcPr>
          <w:p w14:paraId="55C08FE8" w14:textId="2BCA66A6" w:rsidR="006F02CA" w:rsidRPr="00432A69" w:rsidRDefault="006F02CA" w:rsidP="00E83656">
            <w:pPr>
              <w:pStyle w:val="Standardowyakapit"/>
              <w:rPr>
                <w:rStyle w:val="NazwaProgramowa"/>
              </w:rPr>
            </w:pPr>
            <w:r w:rsidRPr="00432A69">
              <w:rPr>
                <w:rStyle w:val="NazwaProgramowa"/>
              </w:rPr>
              <w:t>SoftHyphen</w:t>
            </w:r>
          </w:p>
        </w:tc>
        <w:tc>
          <w:tcPr>
            <w:tcW w:w="4606" w:type="dxa"/>
          </w:tcPr>
          <w:p w14:paraId="575D9278" w14:textId="1A5FABA4" w:rsidR="006F02CA" w:rsidRPr="00BE2289" w:rsidRDefault="000D7070" w:rsidP="00E83656">
            <w:pPr>
              <w:pStyle w:val="Standardowyakapit"/>
              <w:rPr>
                <w:rStyle w:val="NazwaProgramowa"/>
              </w:rPr>
            </w:pPr>
            <w:r w:rsidRPr="00BE2289">
              <w:rPr>
                <w:rStyle w:val="NazwaProgramowa"/>
              </w:rPr>
              <w:t>00AD</w:t>
            </w:r>
          </w:p>
        </w:tc>
      </w:tr>
      <w:tr w:rsidR="006F02CA" w14:paraId="003771FA" w14:textId="77777777" w:rsidTr="006F02CA">
        <w:tc>
          <w:tcPr>
            <w:tcW w:w="4606" w:type="dxa"/>
          </w:tcPr>
          <w:p w14:paraId="6BA5B09B" w14:textId="21260C04" w:rsidR="006F02CA" w:rsidRPr="00432A69" w:rsidRDefault="000D7070" w:rsidP="00E83656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NoBreak</w:t>
            </w:r>
            <w:r w:rsidR="006F02CA" w:rsidRPr="00432A69">
              <w:rPr>
                <w:rStyle w:val="NazwaProgramowa"/>
              </w:rPr>
              <w:t>Hyphen</w:t>
            </w:r>
          </w:p>
        </w:tc>
        <w:tc>
          <w:tcPr>
            <w:tcW w:w="4606" w:type="dxa"/>
          </w:tcPr>
          <w:p w14:paraId="4E752C75" w14:textId="2D9A2AB4" w:rsidR="006F02CA" w:rsidRPr="00BE2289" w:rsidRDefault="000D7070" w:rsidP="00E83656">
            <w:pPr>
              <w:pStyle w:val="Standardowyakapit"/>
              <w:rPr>
                <w:rStyle w:val="NazwaProgramowa"/>
              </w:rPr>
            </w:pPr>
            <w:r w:rsidRPr="00BE2289">
              <w:rPr>
                <w:rStyle w:val="NazwaProgramowa"/>
              </w:rPr>
              <w:t>2011</w:t>
            </w:r>
          </w:p>
        </w:tc>
      </w:tr>
      <w:tr w:rsidR="000D7070" w14:paraId="7BA96B00" w14:textId="77777777" w:rsidTr="00C14506">
        <w:tc>
          <w:tcPr>
            <w:tcW w:w="4606" w:type="dxa"/>
          </w:tcPr>
          <w:p w14:paraId="4ED9C79B" w14:textId="77777777" w:rsidR="000D7070" w:rsidRPr="00163323" w:rsidRDefault="000D7070" w:rsidP="00C14506">
            <w:pPr>
              <w:pStyle w:val="Standardowyakapit"/>
              <w:rPr>
                <w:rStyle w:val="NazwaProgramowa"/>
              </w:rPr>
            </w:pPr>
            <w:r w:rsidRPr="00BA2029">
              <w:rPr>
                <w:rStyle w:val="NazwaProgramowa"/>
              </w:rPr>
              <w:t>AnnotationReferenceMark</w:t>
            </w:r>
          </w:p>
        </w:tc>
        <w:tc>
          <w:tcPr>
            <w:tcW w:w="4606" w:type="dxa"/>
          </w:tcPr>
          <w:p w14:paraId="13CB5C87" w14:textId="52E8A13D" w:rsidR="000D7070" w:rsidRPr="00BE2289" w:rsidRDefault="000D7070" w:rsidP="00C14506">
            <w:pPr>
              <w:pStyle w:val="Standardowyakapit"/>
              <w:rPr>
                <w:rStyle w:val="NazwaProgramowa"/>
              </w:rPr>
            </w:pPr>
            <w:r w:rsidRPr="00BE2289">
              <w:rPr>
                <w:rStyle w:val="NazwaProgramowa"/>
              </w:rPr>
              <w:t>E00A</w:t>
            </w:r>
          </w:p>
        </w:tc>
      </w:tr>
      <w:tr w:rsidR="000D7070" w14:paraId="3F2C379F" w14:textId="77777777" w:rsidTr="00C14506">
        <w:tc>
          <w:tcPr>
            <w:tcW w:w="4606" w:type="dxa"/>
          </w:tcPr>
          <w:p w14:paraId="3B2177F5" w14:textId="77777777" w:rsidR="000D7070" w:rsidRDefault="000D7070" w:rsidP="00C14506">
            <w:pPr>
              <w:pStyle w:val="Standardowyakapit"/>
              <w:rPr>
                <w:rStyle w:val="NazwaProgramowa"/>
              </w:rPr>
            </w:pPr>
            <w:r w:rsidRPr="00E83656">
              <w:rPr>
                <w:rStyle w:val="NazwaProgramowa"/>
              </w:rPr>
              <w:t>LastRenderedPageBreak</w:t>
            </w:r>
          </w:p>
        </w:tc>
        <w:tc>
          <w:tcPr>
            <w:tcW w:w="4606" w:type="dxa"/>
          </w:tcPr>
          <w:p w14:paraId="0E03B465" w14:textId="005A7E43" w:rsidR="000D7070" w:rsidRPr="00BE2289" w:rsidRDefault="000D7070" w:rsidP="00C14506">
            <w:pPr>
              <w:pStyle w:val="Standardowyakapit"/>
              <w:rPr>
                <w:rStyle w:val="NazwaProgramowa"/>
              </w:rPr>
            </w:pPr>
            <w:r w:rsidRPr="00BE2289">
              <w:rPr>
                <w:rStyle w:val="NazwaProgramowa"/>
              </w:rPr>
              <w:t>E00B</w:t>
            </w:r>
          </w:p>
        </w:tc>
      </w:tr>
      <w:tr w:rsidR="000D7070" w14:paraId="5ACC3445" w14:textId="77777777" w:rsidTr="00C14506">
        <w:tc>
          <w:tcPr>
            <w:tcW w:w="4606" w:type="dxa"/>
          </w:tcPr>
          <w:p w14:paraId="197624DD" w14:textId="77777777" w:rsidR="000D7070" w:rsidRPr="00F80295" w:rsidRDefault="000D7070" w:rsidP="00C14506">
            <w:pPr>
              <w:pStyle w:val="Standardowyakapit"/>
              <w:rPr>
                <w:rStyle w:val="NazwaProgramowa"/>
              </w:rPr>
            </w:pPr>
            <w:r w:rsidRPr="00163323">
              <w:rPr>
                <w:rStyle w:val="NazwaProgramowa"/>
              </w:rPr>
              <w:t>ContinuationSeparatorMark</w:t>
            </w:r>
          </w:p>
        </w:tc>
        <w:tc>
          <w:tcPr>
            <w:tcW w:w="4606" w:type="dxa"/>
          </w:tcPr>
          <w:p w14:paraId="6470E9F4" w14:textId="4684814B" w:rsidR="000D7070" w:rsidRPr="00BE2289" w:rsidRDefault="000D7070" w:rsidP="00C14506">
            <w:pPr>
              <w:pStyle w:val="Standardowyakapit"/>
              <w:rPr>
                <w:rStyle w:val="NazwaProgramowa"/>
              </w:rPr>
            </w:pPr>
            <w:r w:rsidRPr="00BE2289">
              <w:rPr>
                <w:rStyle w:val="NazwaProgramowa"/>
              </w:rPr>
              <w:t>E00C</w:t>
            </w:r>
          </w:p>
        </w:tc>
      </w:tr>
      <w:tr w:rsidR="000D7070" w14:paraId="5B72D1AF" w14:textId="77777777" w:rsidTr="00C14506">
        <w:tc>
          <w:tcPr>
            <w:tcW w:w="4606" w:type="dxa"/>
          </w:tcPr>
          <w:p w14:paraId="32FBF3A4" w14:textId="77777777" w:rsidR="000D7070" w:rsidRPr="00F80295" w:rsidRDefault="000D7070" w:rsidP="00C14506">
            <w:pPr>
              <w:pStyle w:val="Standardowyakapit"/>
              <w:rPr>
                <w:rStyle w:val="NazwaProgramowa"/>
              </w:rPr>
            </w:pPr>
            <w:r w:rsidRPr="00F80295">
              <w:rPr>
                <w:rStyle w:val="NazwaProgramowa"/>
              </w:rPr>
              <w:lastRenderedPageBreak/>
              <w:t>SeparatorMark</w:t>
            </w:r>
          </w:p>
        </w:tc>
        <w:tc>
          <w:tcPr>
            <w:tcW w:w="4606" w:type="dxa"/>
          </w:tcPr>
          <w:p w14:paraId="06BEA955" w14:textId="77777777" w:rsidR="000D7070" w:rsidRPr="00BE2289" w:rsidRDefault="000D7070" w:rsidP="00C14506">
            <w:pPr>
              <w:pStyle w:val="Standardowyakapit"/>
              <w:rPr>
                <w:rStyle w:val="NazwaProgramowa"/>
              </w:rPr>
            </w:pPr>
            <w:r w:rsidRPr="00BE2289">
              <w:rPr>
                <w:rStyle w:val="NazwaProgramowa"/>
              </w:rPr>
              <w:t>E00D</w:t>
            </w:r>
          </w:p>
        </w:tc>
      </w:tr>
      <w:tr w:rsidR="000D7070" w14:paraId="34BEF232" w14:textId="77777777" w:rsidTr="00C14506">
        <w:tc>
          <w:tcPr>
            <w:tcW w:w="4606" w:type="dxa"/>
          </w:tcPr>
          <w:p w14:paraId="572FAFCE" w14:textId="77777777" w:rsidR="000D7070" w:rsidRPr="00F80295" w:rsidRDefault="000D7070" w:rsidP="00C14506">
            <w:pPr>
              <w:pStyle w:val="Standardowyakapit"/>
              <w:rPr>
                <w:rStyle w:val="NazwaProgramowa"/>
              </w:rPr>
            </w:pPr>
            <w:r w:rsidRPr="00F80295">
              <w:rPr>
                <w:rStyle w:val="NazwaProgramowa"/>
              </w:rPr>
              <w:t>EndnoteReferenceMark</w:t>
            </w:r>
          </w:p>
        </w:tc>
        <w:tc>
          <w:tcPr>
            <w:tcW w:w="4606" w:type="dxa"/>
          </w:tcPr>
          <w:p w14:paraId="5B7864C6" w14:textId="77777777" w:rsidR="000D7070" w:rsidRPr="00BE2289" w:rsidRDefault="000D7070" w:rsidP="00C14506">
            <w:pPr>
              <w:pStyle w:val="Standardowyakapit"/>
              <w:rPr>
                <w:rStyle w:val="NazwaProgramowa"/>
              </w:rPr>
            </w:pPr>
            <w:r w:rsidRPr="00BE2289">
              <w:rPr>
                <w:rStyle w:val="NazwaProgramowa"/>
              </w:rPr>
              <w:t>E00E</w:t>
            </w:r>
          </w:p>
        </w:tc>
      </w:tr>
      <w:tr w:rsidR="006F02CA" w14:paraId="42138E3D" w14:textId="77777777" w:rsidTr="006F02CA">
        <w:tc>
          <w:tcPr>
            <w:tcW w:w="4606" w:type="dxa"/>
          </w:tcPr>
          <w:p w14:paraId="16420E64" w14:textId="01BD71C1" w:rsidR="006F02CA" w:rsidRPr="00432A69" w:rsidRDefault="006F02CA" w:rsidP="00E83656">
            <w:pPr>
              <w:pStyle w:val="Standardowyakapit"/>
              <w:rPr>
                <w:rStyle w:val="NazwaProgramowa"/>
              </w:rPr>
            </w:pPr>
            <w:r w:rsidRPr="00F80295">
              <w:rPr>
                <w:rStyle w:val="NazwaProgramowa"/>
              </w:rPr>
              <w:t>FootnoteReferenceMark</w:t>
            </w:r>
          </w:p>
        </w:tc>
        <w:tc>
          <w:tcPr>
            <w:tcW w:w="4606" w:type="dxa"/>
          </w:tcPr>
          <w:p w14:paraId="7F2ED0F7" w14:textId="47C35BDF" w:rsidR="006F02CA" w:rsidRPr="00BE2289" w:rsidRDefault="000D7070" w:rsidP="00E83656">
            <w:pPr>
              <w:pStyle w:val="Standardowyakapit"/>
              <w:rPr>
                <w:rStyle w:val="NazwaProgramowa"/>
              </w:rPr>
            </w:pPr>
            <w:r w:rsidRPr="00BE2289">
              <w:rPr>
                <w:rStyle w:val="NazwaProgramowa"/>
              </w:rPr>
              <w:t>E00F</w:t>
            </w:r>
          </w:p>
        </w:tc>
      </w:tr>
      <w:tr w:rsidR="006F02CA" w14:paraId="7D684BB6" w14:textId="77777777" w:rsidTr="006F02CA">
        <w:tc>
          <w:tcPr>
            <w:tcW w:w="4606" w:type="dxa"/>
          </w:tcPr>
          <w:p w14:paraId="6460F009" w14:textId="252D6F25" w:rsidR="006F02CA" w:rsidRPr="00BA2029" w:rsidRDefault="006F02CA" w:rsidP="00E83656">
            <w:pPr>
              <w:pStyle w:val="Standardowyakapit"/>
              <w:rPr>
                <w:rStyle w:val="NazwaProgramowa"/>
              </w:rPr>
            </w:pPr>
            <w:r w:rsidRPr="00BA2029">
              <w:rPr>
                <w:rStyle w:val="NazwaProgramowa"/>
              </w:rPr>
              <w:t>PageNumber</w:t>
            </w:r>
          </w:p>
        </w:tc>
        <w:tc>
          <w:tcPr>
            <w:tcW w:w="4606" w:type="dxa"/>
          </w:tcPr>
          <w:p w14:paraId="75E56BDF" w14:textId="32B01761" w:rsidR="006F02CA" w:rsidRPr="00BE2289" w:rsidRDefault="000D7070" w:rsidP="00E83656">
            <w:pPr>
              <w:pStyle w:val="Standardowyakapit"/>
              <w:rPr>
                <w:rStyle w:val="NazwaProgramowa"/>
              </w:rPr>
            </w:pPr>
            <w:r w:rsidRPr="00BE2289">
              <w:rPr>
                <w:rStyle w:val="NazwaProgramowa"/>
              </w:rPr>
              <w:t>E010</w:t>
            </w:r>
          </w:p>
        </w:tc>
      </w:tr>
      <w:tr w:rsidR="006F02CA" w14:paraId="768814FA" w14:textId="77777777" w:rsidTr="006F02CA">
        <w:tc>
          <w:tcPr>
            <w:tcW w:w="4606" w:type="dxa"/>
          </w:tcPr>
          <w:p w14:paraId="78D89412" w14:textId="1F568581" w:rsidR="006F02CA" w:rsidRPr="00BA2029" w:rsidRDefault="006F02CA" w:rsidP="00E83656">
            <w:pPr>
              <w:pStyle w:val="Standardowyakapit"/>
              <w:rPr>
                <w:rStyle w:val="NazwaProgramowa"/>
              </w:rPr>
            </w:pPr>
            <w:r w:rsidRPr="00BA2029">
              <w:rPr>
                <w:rStyle w:val="NazwaProgramowa"/>
              </w:rPr>
              <w:t>DayLong</w:t>
            </w:r>
          </w:p>
        </w:tc>
        <w:tc>
          <w:tcPr>
            <w:tcW w:w="4606" w:type="dxa"/>
          </w:tcPr>
          <w:p w14:paraId="27B56FA0" w14:textId="2DB40383" w:rsidR="006F02CA" w:rsidRPr="00BE2289" w:rsidRDefault="000D7070" w:rsidP="00E83656">
            <w:pPr>
              <w:pStyle w:val="Standardowyakapit"/>
              <w:rPr>
                <w:rStyle w:val="NazwaProgramowa"/>
              </w:rPr>
            </w:pPr>
            <w:r w:rsidRPr="00BE2289">
              <w:rPr>
                <w:rStyle w:val="NazwaProgramowa"/>
              </w:rPr>
              <w:t>E011</w:t>
            </w:r>
          </w:p>
        </w:tc>
      </w:tr>
      <w:tr w:rsidR="006F02CA" w14:paraId="43724FAB" w14:textId="77777777" w:rsidTr="006F02CA">
        <w:tc>
          <w:tcPr>
            <w:tcW w:w="4606" w:type="dxa"/>
          </w:tcPr>
          <w:p w14:paraId="7BC14D46" w14:textId="13673847" w:rsidR="006F02CA" w:rsidRPr="00BA2029" w:rsidRDefault="006F02CA" w:rsidP="00E83656">
            <w:pPr>
              <w:pStyle w:val="Standardowyakapit"/>
              <w:rPr>
                <w:rStyle w:val="NazwaProgramowa"/>
              </w:rPr>
            </w:pPr>
            <w:r w:rsidRPr="00BA2029">
              <w:rPr>
                <w:rStyle w:val="NazwaProgramowa"/>
              </w:rPr>
              <w:t>Day</w:t>
            </w:r>
            <w:r>
              <w:rPr>
                <w:rStyle w:val="NazwaProgramowa"/>
              </w:rPr>
              <w:t>Short</w:t>
            </w:r>
          </w:p>
        </w:tc>
        <w:tc>
          <w:tcPr>
            <w:tcW w:w="4606" w:type="dxa"/>
          </w:tcPr>
          <w:p w14:paraId="41BE7A9A" w14:textId="4418FEA3" w:rsidR="006F02CA" w:rsidRPr="00BE2289" w:rsidRDefault="000D7070" w:rsidP="00E83656">
            <w:pPr>
              <w:pStyle w:val="Standardowyakapit"/>
              <w:rPr>
                <w:rStyle w:val="NazwaProgramowa"/>
              </w:rPr>
            </w:pPr>
            <w:r w:rsidRPr="00BE2289">
              <w:rPr>
                <w:rStyle w:val="NazwaProgramowa"/>
              </w:rPr>
              <w:t>E012</w:t>
            </w:r>
          </w:p>
        </w:tc>
      </w:tr>
      <w:tr w:rsidR="006F02CA" w14:paraId="6F85C6F9" w14:textId="77777777" w:rsidTr="006F02CA">
        <w:tc>
          <w:tcPr>
            <w:tcW w:w="4606" w:type="dxa"/>
          </w:tcPr>
          <w:p w14:paraId="526AB39E" w14:textId="7A2F269B" w:rsidR="006F02CA" w:rsidRPr="00BA2029" w:rsidRDefault="006F02CA" w:rsidP="00E83656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Month</w:t>
            </w:r>
            <w:r w:rsidRPr="00BA2029">
              <w:rPr>
                <w:rStyle w:val="NazwaProgramowa"/>
              </w:rPr>
              <w:t>Long</w:t>
            </w:r>
          </w:p>
        </w:tc>
        <w:tc>
          <w:tcPr>
            <w:tcW w:w="4606" w:type="dxa"/>
          </w:tcPr>
          <w:p w14:paraId="6279A397" w14:textId="748C4A38" w:rsidR="006F02CA" w:rsidRPr="00BE2289" w:rsidRDefault="000D7070" w:rsidP="00E83656">
            <w:pPr>
              <w:pStyle w:val="Standardowyakapit"/>
              <w:rPr>
                <w:rStyle w:val="NazwaProgramowa"/>
              </w:rPr>
            </w:pPr>
            <w:r w:rsidRPr="00BE2289">
              <w:rPr>
                <w:rStyle w:val="NazwaProgramowa"/>
              </w:rPr>
              <w:t>E013</w:t>
            </w:r>
          </w:p>
        </w:tc>
      </w:tr>
      <w:tr w:rsidR="006F02CA" w14:paraId="63987745" w14:textId="77777777" w:rsidTr="006F02CA">
        <w:tc>
          <w:tcPr>
            <w:tcW w:w="4606" w:type="dxa"/>
          </w:tcPr>
          <w:p w14:paraId="6D379F8A" w14:textId="396C2429" w:rsidR="006F02CA" w:rsidRDefault="006F02CA" w:rsidP="00E83656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MonthShort</w:t>
            </w:r>
          </w:p>
        </w:tc>
        <w:tc>
          <w:tcPr>
            <w:tcW w:w="4606" w:type="dxa"/>
          </w:tcPr>
          <w:p w14:paraId="09F05278" w14:textId="3BDC58FC" w:rsidR="006F02CA" w:rsidRPr="00BE2289" w:rsidRDefault="000D7070" w:rsidP="00E83656">
            <w:pPr>
              <w:pStyle w:val="Standardowyakapit"/>
              <w:rPr>
                <w:rStyle w:val="NazwaProgramowa"/>
              </w:rPr>
            </w:pPr>
            <w:r w:rsidRPr="00BE2289">
              <w:rPr>
                <w:rStyle w:val="NazwaProgramowa"/>
              </w:rPr>
              <w:t>E014</w:t>
            </w:r>
          </w:p>
        </w:tc>
      </w:tr>
      <w:tr w:rsidR="006F02CA" w14:paraId="27ACD1CE" w14:textId="77777777" w:rsidTr="006F02CA">
        <w:tc>
          <w:tcPr>
            <w:tcW w:w="4606" w:type="dxa"/>
          </w:tcPr>
          <w:p w14:paraId="02A9A807" w14:textId="2BF99D5C" w:rsidR="006F02CA" w:rsidRDefault="006F02CA" w:rsidP="00E83656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Year</w:t>
            </w:r>
            <w:r w:rsidRPr="00BA2029">
              <w:rPr>
                <w:rStyle w:val="NazwaProgramowa"/>
              </w:rPr>
              <w:t>Long</w:t>
            </w:r>
          </w:p>
        </w:tc>
        <w:tc>
          <w:tcPr>
            <w:tcW w:w="4606" w:type="dxa"/>
          </w:tcPr>
          <w:p w14:paraId="419FB9EF" w14:textId="22BB4D0B" w:rsidR="006F02CA" w:rsidRPr="00BE2289" w:rsidRDefault="000D7070" w:rsidP="00E83656">
            <w:pPr>
              <w:pStyle w:val="Standardowyakapit"/>
              <w:rPr>
                <w:rStyle w:val="NazwaProgramowa"/>
              </w:rPr>
            </w:pPr>
            <w:r w:rsidRPr="00BE2289">
              <w:rPr>
                <w:rStyle w:val="NazwaProgramowa"/>
              </w:rPr>
              <w:t>E015</w:t>
            </w:r>
          </w:p>
        </w:tc>
      </w:tr>
      <w:tr w:rsidR="006F02CA" w14:paraId="7F3F2D21" w14:textId="77777777" w:rsidTr="006F02CA">
        <w:tc>
          <w:tcPr>
            <w:tcW w:w="4606" w:type="dxa"/>
          </w:tcPr>
          <w:p w14:paraId="0D645F8E" w14:textId="35B34AAB" w:rsidR="006F02CA" w:rsidRDefault="006F02CA" w:rsidP="00E83656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YearShort</w:t>
            </w:r>
          </w:p>
        </w:tc>
        <w:tc>
          <w:tcPr>
            <w:tcW w:w="4606" w:type="dxa"/>
          </w:tcPr>
          <w:p w14:paraId="5EB274FE" w14:textId="3334CD5E" w:rsidR="006F02CA" w:rsidRPr="00BE2289" w:rsidRDefault="000D7070" w:rsidP="00E83656">
            <w:pPr>
              <w:pStyle w:val="Standardowyakapit"/>
              <w:rPr>
                <w:rStyle w:val="NazwaProgramowa"/>
              </w:rPr>
            </w:pPr>
            <w:r w:rsidRPr="00BE2289">
              <w:rPr>
                <w:rStyle w:val="NazwaProgramowa"/>
              </w:rPr>
              <w:t>E016</w:t>
            </w:r>
          </w:p>
        </w:tc>
      </w:tr>
      <w:tr w:rsidR="005A34C6" w14:paraId="28D2F35B" w14:textId="77777777" w:rsidTr="00C14506">
        <w:tc>
          <w:tcPr>
            <w:tcW w:w="4606" w:type="dxa"/>
          </w:tcPr>
          <w:p w14:paraId="47600F07" w14:textId="001C45D6" w:rsidR="005A34C6" w:rsidRDefault="005A34C6" w:rsidP="00C14506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FieldChar</w:t>
            </w:r>
            <w:r w:rsidR="00842CCC">
              <w:rPr>
                <w:rStyle w:val="NazwaProgramowa"/>
              </w:rPr>
              <w:t xml:space="preserve"> </w:t>
            </w:r>
            <w:r>
              <w:rPr>
                <w:rStyle w:val="NazwaProgramowa"/>
              </w:rPr>
              <w:t>(</w:t>
            </w:r>
            <w:r w:rsidR="008A15D0">
              <w:rPr>
                <w:rStyle w:val="NazwaProgramowa"/>
              </w:rPr>
              <w:t>FieldCharType=Begin)</w:t>
            </w:r>
          </w:p>
        </w:tc>
        <w:tc>
          <w:tcPr>
            <w:tcW w:w="4606" w:type="dxa"/>
          </w:tcPr>
          <w:p w14:paraId="4B2D6D9D" w14:textId="7B161D33" w:rsidR="005A34C6" w:rsidRPr="00BE2289" w:rsidRDefault="008A15D0" w:rsidP="00C14506">
            <w:pPr>
              <w:pStyle w:val="Standardowyakapit"/>
              <w:rPr>
                <w:rStyle w:val="NazwaProgramowa"/>
              </w:rPr>
            </w:pPr>
            <w:r w:rsidRPr="00BE2289">
              <w:rPr>
                <w:rStyle w:val="NazwaProgramowa"/>
              </w:rPr>
              <w:t>E021</w:t>
            </w:r>
          </w:p>
        </w:tc>
      </w:tr>
      <w:tr w:rsidR="005A34C6" w14:paraId="38587672" w14:textId="77777777" w:rsidTr="00C14506">
        <w:tc>
          <w:tcPr>
            <w:tcW w:w="4606" w:type="dxa"/>
          </w:tcPr>
          <w:p w14:paraId="381C552C" w14:textId="10BF8840" w:rsidR="005A34C6" w:rsidRDefault="008A15D0" w:rsidP="00C14506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FieldChar</w:t>
            </w:r>
            <w:r w:rsidR="00842CCC">
              <w:rPr>
                <w:rStyle w:val="NazwaProgramowa"/>
              </w:rPr>
              <w:t xml:space="preserve"> </w:t>
            </w:r>
            <w:r>
              <w:rPr>
                <w:rStyle w:val="NazwaProgramowa"/>
              </w:rPr>
              <w:t>(FieldCharType=Separat</w:t>
            </w:r>
            <w:r w:rsidR="00AD4A3D">
              <w:rPr>
                <w:rStyle w:val="NazwaProgramowa"/>
              </w:rPr>
              <w:t>e</w:t>
            </w:r>
            <w:r>
              <w:rPr>
                <w:rStyle w:val="NazwaProgramowa"/>
              </w:rPr>
              <w:t>)</w:t>
            </w:r>
          </w:p>
        </w:tc>
        <w:tc>
          <w:tcPr>
            <w:tcW w:w="4606" w:type="dxa"/>
          </w:tcPr>
          <w:p w14:paraId="31FC5513" w14:textId="1A4AED57" w:rsidR="005A34C6" w:rsidRPr="00BE2289" w:rsidRDefault="008A15D0" w:rsidP="00C14506">
            <w:pPr>
              <w:pStyle w:val="Standardowyakapit"/>
              <w:rPr>
                <w:rStyle w:val="NazwaProgramowa"/>
              </w:rPr>
            </w:pPr>
            <w:r w:rsidRPr="00BE2289">
              <w:rPr>
                <w:rStyle w:val="NazwaProgramowa"/>
              </w:rPr>
              <w:t>E022</w:t>
            </w:r>
          </w:p>
        </w:tc>
      </w:tr>
      <w:tr w:rsidR="005A34C6" w14:paraId="2EE542B5" w14:textId="77777777" w:rsidTr="00C14506">
        <w:tc>
          <w:tcPr>
            <w:tcW w:w="4606" w:type="dxa"/>
          </w:tcPr>
          <w:p w14:paraId="55D2665A" w14:textId="4A689451" w:rsidR="005A34C6" w:rsidRDefault="008A15D0" w:rsidP="00C14506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FieldChar</w:t>
            </w:r>
            <w:r w:rsidR="00842CCC">
              <w:rPr>
                <w:rStyle w:val="NazwaProgramowa"/>
              </w:rPr>
              <w:t xml:space="preserve"> </w:t>
            </w:r>
            <w:r>
              <w:rPr>
                <w:rStyle w:val="NazwaProgramowa"/>
              </w:rPr>
              <w:t>(FieldCharType=End)</w:t>
            </w:r>
          </w:p>
        </w:tc>
        <w:tc>
          <w:tcPr>
            <w:tcW w:w="4606" w:type="dxa"/>
          </w:tcPr>
          <w:p w14:paraId="03AD6AC2" w14:textId="4C7E4D85" w:rsidR="005A34C6" w:rsidRPr="00BE2289" w:rsidRDefault="008A15D0" w:rsidP="00C14506">
            <w:pPr>
              <w:pStyle w:val="Standardowyakapit"/>
              <w:rPr>
                <w:rStyle w:val="NazwaProgramowa"/>
              </w:rPr>
            </w:pPr>
            <w:r w:rsidRPr="00BE2289">
              <w:rPr>
                <w:rStyle w:val="NazwaProgramowa"/>
              </w:rPr>
              <w:t>E02</w:t>
            </w:r>
            <w:r w:rsidR="00A21E2A" w:rsidRPr="00BE2289">
              <w:rPr>
                <w:rStyle w:val="NazwaProgramowa"/>
              </w:rPr>
              <w:t>3</w:t>
            </w:r>
          </w:p>
        </w:tc>
      </w:tr>
      <w:tr w:rsidR="008A15D0" w14:paraId="464F04CE" w14:textId="77777777" w:rsidTr="00C14506">
        <w:tc>
          <w:tcPr>
            <w:tcW w:w="4606" w:type="dxa"/>
          </w:tcPr>
          <w:p w14:paraId="4CE52B92" w14:textId="42E18DE1" w:rsidR="008A15D0" w:rsidRDefault="008A15D0" w:rsidP="00C14506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SymbolChar</w:t>
            </w:r>
          </w:p>
        </w:tc>
        <w:tc>
          <w:tcPr>
            <w:tcW w:w="4606" w:type="dxa"/>
          </w:tcPr>
          <w:p w14:paraId="0EC568B8" w14:textId="2DE5A8CE" w:rsidR="008A15D0" w:rsidRPr="00BE2289" w:rsidRDefault="008A15D0" w:rsidP="00C14506">
            <w:pPr>
              <w:pStyle w:val="Standardowyakapit"/>
              <w:rPr>
                <w:rStyle w:val="NazwaProgramowa"/>
              </w:rPr>
            </w:pPr>
            <w:r w:rsidRPr="00BE2289">
              <w:rPr>
                <w:rStyle w:val="NazwaProgramowa"/>
              </w:rPr>
              <w:t>E025</w:t>
            </w:r>
          </w:p>
        </w:tc>
      </w:tr>
      <w:tr w:rsidR="008A15D0" w14:paraId="29F8B0BC" w14:textId="77777777" w:rsidTr="00C14506">
        <w:tc>
          <w:tcPr>
            <w:tcW w:w="4606" w:type="dxa"/>
          </w:tcPr>
          <w:p w14:paraId="772840EB" w14:textId="5F58DA53" w:rsidR="008A15D0" w:rsidRDefault="008A15D0" w:rsidP="00C14506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Ruby</w:t>
            </w:r>
          </w:p>
        </w:tc>
        <w:tc>
          <w:tcPr>
            <w:tcW w:w="4606" w:type="dxa"/>
          </w:tcPr>
          <w:p w14:paraId="5E4F7998" w14:textId="515200E8" w:rsidR="008A15D0" w:rsidRPr="00BE2289" w:rsidRDefault="008A15D0" w:rsidP="00C14506">
            <w:pPr>
              <w:pStyle w:val="Standardowyakapit"/>
              <w:rPr>
                <w:rStyle w:val="NazwaProgramowa"/>
              </w:rPr>
            </w:pPr>
            <w:r w:rsidRPr="00BE2289">
              <w:rPr>
                <w:rStyle w:val="NazwaProgramowa"/>
              </w:rPr>
              <w:t>E026</w:t>
            </w:r>
          </w:p>
        </w:tc>
      </w:tr>
      <w:tr w:rsidR="008A15D0" w14:paraId="5EE77582" w14:textId="77777777" w:rsidTr="00C14506">
        <w:tc>
          <w:tcPr>
            <w:tcW w:w="4606" w:type="dxa"/>
          </w:tcPr>
          <w:p w14:paraId="0566EBDF" w14:textId="6A858BDE" w:rsidR="008A15D0" w:rsidRDefault="008A15D0" w:rsidP="00C14506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EmbeddedObject</w:t>
            </w:r>
          </w:p>
        </w:tc>
        <w:tc>
          <w:tcPr>
            <w:tcW w:w="4606" w:type="dxa"/>
          </w:tcPr>
          <w:p w14:paraId="58736B47" w14:textId="3FC48279" w:rsidR="008A15D0" w:rsidRPr="00BE2289" w:rsidRDefault="008A15D0" w:rsidP="00C14506">
            <w:pPr>
              <w:pStyle w:val="Standardowyakapit"/>
              <w:rPr>
                <w:rStyle w:val="NazwaProgramowa"/>
              </w:rPr>
            </w:pPr>
            <w:r w:rsidRPr="00BE2289">
              <w:rPr>
                <w:rStyle w:val="NazwaProgramowa"/>
              </w:rPr>
              <w:t>E027</w:t>
            </w:r>
          </w:p>
        </w:tc>
      </w:tr>
      <w:tr w:rsidR="008A15D0" w14:paraId="1F4125D0" w14:textId="77777777" w:rsidTr="00C14506">
        <w:tc>
          <w:tcPr>
            <w:tcW w:w="4606" w:type="dxa"/>
          </w:tcPr>
          <w:p w14:paraId="3F4DE09A" w14:textId="2541B58D" w:rsidR="008A15D0" w:rsidRDefault="008A15D0" w:rsidP="00C14506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Drawing</w:t>
            </w:r>
          </w:p>
        </w:tc>
        <w:tc>
          <w:tcPr>
            <w:tcW w:w="4606" w:type="dxa"/>
          </w:tcPr>
          <w:p w14:paraId="29AE5009" w14:textId="2196C288" w:rsidR="008A15D0" w:rsidRPr="00BE2289" w:rsidRDefault="008A15D0" w:rsidP="00C14506">
            <w:pPr>
              <w:pStyle w:val="Standardowyakapit"/>
              <w:rPr>
                <w:rStyle w:val="NazwaProgramowa"/>
              </w:rPr>
            </w:pPr>
            <w:r w:rsidRPr="00BE2289">
              <w:rPr>
                <w:rStyle w:val="NazwaProgramowa"/>
              </w:rPr>
              <w:t>E028</w:t>
            </w:r>
          </w:p>
        </w:tc>
      </w:tr>
      <w:tr w:rsidR="005A34C6" w14:paraId="665BE567" w14:textId="77777777" w:rsidTr="00C14506">
        <w:tc>
          <w:tcPr>
            <w:tcW w:w="4606" w:type="dxa"/>
          </w:tcPr>
          <w:p w14:paraId="2D743E3A" w14:textId="77777777" w:rsidR="005A34C6" w:rsidRPr="00BA2029" w:rsidRDefault="005A34C6" w:rsidP="00C14506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PositionalTab</w:t>
            </w:r>
          </w:p>
        </w:tc>
        <w:tc>
          <w:tcPr>
            <w:tcW w:w="4606" w:type="dxa"/>
          </w:tcPr>
          <w:p w14:paraId="5F84025F" w14:textId="30DE1087" w:rsidR="005A34C6" w:rsidRPr="00BE2289" w:rsidRDefault="005A34C6" w:rsidP="00C14506">
            <w:pPr>
              <w:pStyle w:val="Standardowyakapit"/>
              <w:rPr>
                <w:rStyle w:val="NazwaProgramowa"/>
              </w:rPr>
            </w:pPr>
            <w:r w:rsidRPr="00BE2289">
              <w:rPr>
                <w:rStyle w:val="NazwaProgramowa"/>
              </w:rPr>
              <w:t>E029</w:t>
            </w:r>
          </w:p>
        </w:tc>
      </w:tr>
      <w:tr w:rsidR="005A34C6" w14:paraId="60279133" w14:textId="77777777" w:rsidTr="00C14506">
        <w:tc>
          <w:tcPr>
            <w:tcW w:w="4606" w:type="dxa"/>
          </w:tcPr>
          <w:p w14:paraId="29270D36" w14:textId="15520398" w:rsidR="005A34C6" w:rsidRPr="00163323" w:rsidRDefault="005A34C6" w:rsidP="00C14506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Comment</w:t>
            </w:r>
            <w:r w:rsidRPr="00BA2029">
              <w:rPr>
                <w:rStyle w:val="NazwaProgramowa"/>
              </w:rPr>
              <w:t>Reference</w:t>
            </w:r>
          </w:p>
        </w:tc>
        <w:tc>
          <w:tcPr>
            <w:tcW w:w="4606" w:type="dxa"/>
          </w:tcPr>
          <w:p w14:paraId="5A328BBC" w14:textId="279ED791" w:rsidR="005A34C6" w:rsidRPr="00BE2289" w:rsidRDefault="005A34C6" w:rsidP="00C14506">
            <w:pPr>
              <w:pStyle w:val="Standardowyakapit"/>
              <w:rPr>
                <w:rStyle w:val="NazwaProgramowa"/>
              </w:rPr>
            </w:pPr>
            <w:r w:rsidRPr="00BE2289">
              <w:rPr>
                <w:rStyle w:val="NazwaProgramowa"/>
              </w:rPr>
              <w:t>E02A</w:t>
            </w:r>
          </w:p>
        </w:tc>
      </w:tr>
      <w:tr w:rsidR="005A34C6" w14:paraId="09CD9DEF" w14:textId="77777777" w:rsidTr="00C14506">
        <w:tc>
          <w:tcPr>
            <w:tcW w:w="4606" w:type="dxa"/>
          </w:tcPr>
          <w:p w14:paraId="68FA2C90" w14:textId="6867ECDE" w:rsidR="005A34C6" w:rsidRDefault="005A34C6" w:rsidP="00C14506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FieldCode</w:t>
            </w:r>
          </w:p>
        </w:tc>
        <w:tc>
          <w:tcPr>
            <w:tcW w:w="4606" w:type="dxa"/>
          </w:tcPr>
          <w:p w14:paraId="608C84C0" w14:textId="1FE2BD21" w:rsidR="005A34C6" w:rsidRPr="00BE2289" w:rsidRDefault="005A34C6" w:rsidP="00C14506">
            <w:pPr>
              <w:pStyle w:val="Standardowyakapit"/>
              <w:rPr>
                <w:rStyle w:val="NazwaProgramowa"/>
              </w:rPr>
            </w:pPr>
            <w:r w:rsidRPr="00BE2289">
              <w:rPr>
                <w:rStyle w:val="NazwaProgramowa"/>
              </w:rPr>
              <w:t>E02B</w:t>
            </w:r>
          </w:p>
        </w:tc>
      </w:tr>
      <w:tr w:rsidR="005A34C6" w14:paraId="23175189" w14:textId="77777777" w:rsidTr="00C14506">
        <w:tc>
          <w:tcPr>
            <w:tcW w:w="4606" w:type="dxa"/>
          </w:tcPr>
          <w:p w14:paraId="303087AE" w14:textId="0D54FCD4" w:rsidR="005A34C6" w:rsidRPr="00F80295" w:rsidRDefault="005A34C6" w:rsidP="00C14506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DeletedFieldCode</w:t>
            </w:r>
          </w:p>
        </w:tc>
        <w:tc>
          <w:tcPr>
            <w:tcW w:w="4606" w:type="dxa"/>
          </w:tcPr>
          <w:p w14:paraId="50D1FE58" w14:textId="4D7E4BB6" w:rsidR="005A34C6" w:rsidRPr="00BE2289" w:rsidRDefault="005A34C6" w:rsidP="00C14506">
            <w:pPr>
              <w:pStyle w:val="Standardowyakapit"/>
              <w:rPr>
                <w:rStyle w:val="NazwaProgramowa"/>
              </w:rPr>
            </w:pPr>
            <w:r w:rsidRPr="00BE2289">
              <w:rPr>
                <w:rStyle w:val="NazwaProgramowa"/>
              </w:rPr>
              <w:t>E02C</w:t>
            </w:r>
          </w:p>
        </w:tc>
      </w:tr>
      <w:tr w:rsidR="005A34C6" w14:paraId="0373B750" w14:textId="77777777" w:rsidTr="00C14506">
        <w:tc>
          <w:tcPr>
            <w:tcW w:w="4606" w:type="dxa"/>
          </w:tcPr>
          <w:p w14:paraId="509FA6E5" w14:textId="05B31A32" w:rsidR="005A34C6" w:rsidRPr="00F80295" w:rsidRDefault="005A34C6" w:rsidP="00C14506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DeletedText</w:t>
            </w:r>
          </w:p>
        </w:tc>
        <w:tc>
          <w:tcPr>
            <w:tcW w:w="4606" w:type="dxa"/>
          </w:tcPr>
          <w:p w14:paraId="17D28CE4" w14:textId="0D167F49" w:rsidR="005A34C6" w:rsidRPr="00BE2289" w:rsidRDefault="005A34C6" w:rsidP="00C14506">
            <w:pPr>
              <w:pStyle w:val="Standardowyakapit"/>
              <w:rPr>
                <w:rStyle w:val="NazwaProgramowa"/>
              </w:rPr>
            </w:pPr>
            <w:r w:rsidRPr="00BE2289">
              <w:rPr>
                <w:rStyle w:val="NazwaProgramowa"/>
              </w:rPr>
              <w:t>E02D</w:t>
            </w:r>
          </w:p>
        </w:tc>
      </w:tr>
      <w:tr w:rsidR="005A34C6" w14:paraId="035A4704" w14:textId="77777777" w:rsidTr="00C14506">
        <w:tc>
          <w:tcPr>
            <w:tcW w:w="4606" w:type="dxa"/>
          </w:tcPr>
          <w:p w14:paraId="094C192F" w14:textId="5CD1FC64" w:rsidR="005A34C6" w:rsidRPr="00F80295" w:rsidRDefault="005A34C6" w:rsidP="00C14506">
            <w:pPr>
              <w:pStyle w:val="Standardowyakapit"/>
              <w:rPr>
                <w:rStyle w:val="NazwaProgramowa"/>
              </w:rPr>
            </w:pPr>
            <w:r w:rsidRPr="00F80295">
              <w:rPr>
                <w:rStyle w:val="NazwaProgramowa"/>
              </w:rPr>
              <w:t>EndnoteReference</w:t>
            </w:r>
          </w:p>
        </w:tc>
        <w:tc>
          <w:tcPr>
            <w:tcW w:w="4606" w:type="dxa"/>
          </w:tcPr>
          <w:p w14:paraId="476EDE7D" w14:textId="04C8E199" w:rsidR="005A34C6" w:rsidRPr="00BE2289" w:rsidRDefault="005A34C6" w:rsidP="00C14506">
            <w:pPr>
              <w:pStyle w:val="Standardowyakapit"/>
              <w:rPr>
                <w:rStyle w:val="NazwaProgramowa"/>
              </w:rPr>
            </w:pPr>
            <w:r w:rsidRPr="00BE2289">
              <w:rPr>
                <w:rStyle w:val="NazwaProgramowa"/>
              </w:rPr>
              <w:t>E02E</w:t>
            </w:r>
          </w:p>
        </w:tc>
      </w:tr>
      <w:tr w:rsidR="005A34C6" w14:paraId="40C793AF" w14:textId="77777777" w:rsidTr="00C14506">
        <w:tc>
          <w:tcPr>
            <w:tcW w:w="4606" w:type="dxa"/>
          </w:tcPr>
          <w:p w14:paraId="3963239E" w14:textId="0E1845FE" w:rsidR="005A34C6" w:rsidRPr="00432A69" w:rsidRDefault="005A34C6" w:rsidP="00C14506">
            <w:pPr>
              <w:pStyle w:val="Standardowyakapit"/>
              <w:rPr>
                <w:rStyle w:val="NazwaProgramowa"/>
              </w:rPr>
            </w:pPr>
            <w:r w:rsidRPr="00F80295">
              <w:rPr>
                <w:rStyle w:val="NazwaProgramowa"/>
              </w:rPr>
              <w:t>FootnoteReference</w:t>
            </w:r>
          </w:p>
        </w:tc>
        <w:tc>
          <w:tcPr>
            <w:tcW w:w="4606" w:type="dxa"/>
          </w:tcPr>
          <w:p w14:paraId="2B5A42F6" w14:textId="29835FEF" w:rsidR="005A34C6" w:rsidRPr="00BE2289" w:rsidRDefault="005A34C6" w:rsidP="00C14506">
            <w:pPr>
              <w:pStyle w:val="Standardowyakapit"/>
              <w:rPr>
                <w:rStyle w:val="NazwaProgramowa"/>
              </w:rPr>
            </w:pPr>
            <w:r w:rsidRPr="00BE2289">
              <w:rPr>
                <w:rStyle w:val="NazwaProgramowa"/>
              </w:rPr>
              <w:t>E02F</w:t>
            </w:r>
          </w:p>
        </w:tc>
      </w:tr>
      <w:tr w:rsidR="005A34C6" w14:paraId="05B28A67" w14:textId="77777777" w:rsidTr="006F02CA">
        <w:tc>
          <w:tcPr>
            <w:tcW w:w="4606" w:type="dxa"/>
          </w:tcPr>
          <w:p w14:paraId="78EAD4D1" w14:textId="585083AA" w:rsidR="005A34C6" w:rsidRDefault="00ED31B7" w:rsidP="00E83656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ContentPart</w:t>
            </w:r>
          </w:p>
        </w:tc>
        <w:tc>
          <w:tcPr>
            <w:tcW w:w="4606" w:type="dxa"/>
          </w:tcPr>
          <w:p w14:paraId="63F33E86" w14:textId="035DD48E" w:rsidR="005A34C6" w:rsidRPr="00BE2289" w:rsidRDefault="00ED31B7" w:rsidP="00E83656">
            <w:pPr>
              <w:pStyle w:val="Standardowyakapit"/>
              <w:rPr>
                <w:rStyle w:val="NazwaProgramowa"/>
              </w:rPr>
            </w:pPr>
            <w:r w:rsidRPr="00BE2289">
              <w:rPr>
                <w:rStyle w:val="NazwaProgramowa"/>
              </w:rPr>
              <w:t>E030</w:t>
            </w:r>
          </w:p>
        </w:tc>
      </w:tr>
    </w:tbl>
    <w:p w14:paraId="07F3BF29" w14:textId="14FF764A" w:rsidR="006F02CA" w:rsidRDefault="005F600C" w:rsidP="00E83656">
      <w:pPr>
        <w:pStyle w:val="Standardowyakapit"/>
      </w:pPr>
      <w:r>
        <w:t>Some</w:t>
      </w:r>
      <w:r w:rsidR="00842CCC">
        <w:t xml:space="preserve"> </w:t>
      </w:r>
      <w:r>
        <w:t>special</w:t>
      </w:r>
      <w:r w:rsidR="00842CCC">
        <w:t xml:space="preserve"> </w:t>
      </w:r>
      <w:r>
        <w:t>character</w:t>
      </w:r>
      <w:r w:rsidR="00842CCC">
        <w:t xml:space="preserve"> </w:t>
      </w:r>
      <w:r>
        <w:t>codes</w:t>
      </w:r>
      <w:r w:rsidR="00842CCC">
        <w:t xml:space="preserve"> </w:t>
      </w:r>
      <w:r>
        <w:t>are</w:t>
      </w:r>
      <w:r w:rsidR="00842CCC">
        <w:t xml:space="preserve"> </w:t>
      </w:r>
      <w:r>
        <w:t>in</w:t>
      </w:r>
      <w:r w:rsidR="00842CCC">
        <w:t xml:space="preserve"> </w:t>
      </w:r>
      <w:r>
        <w:t>the</w:t>
      </w:r>
      <w:r w:rsidR="00842CCC">
        <w:t xml:space="preserve"> </w:t>
      </w:r>
      <w:r>
        <w:t>Control</w:t>
      </w:r>
      <w:r w:rsidR="00842CCC">
        <w:t xml:space="preserve"> </w:t>
      </w:r>
      <w:r w:rsidR="00736A26">
        <w:t>Characters</w:t>
      </w:r>
      <w:r w:rsidR="00842CCC">
        <w:t xml:space="preserve"> </w:t>
      </w:r>
      <w:r w:rsidR="00736A26">
        <w:t>C0</w:t>
      </w:r>
      <w:r w:rsidR="00842CCC">
        <w:t xml:space="preserve"> </w:t>
      </w:r>
      <w:r w:rsidR="00736A26">
        <w:t>a</w:t>
      </w:r>
      <w:r>
        <w:t>rea</w:t>
      </w:r>
      <w:r w:rsidR="00842CCC">
        <w:t xml:space="preserve"> </w:t>
      </w:r>
      <w:r>
        <w:t>(below</w:t>
      </w:r>
      <w:r w:rsidR="00842CCC">
        <w:t xml:space="preserve"> </w:t>
      </w:r>
      <w:r>
        <w:t>‘\u0020’).</w:t>
      </w:r>
      <w:r w:rsidR="00842CCC">
        <w:t xml:space="preserve"> </w:t>
      </w:r>
      <w:r>
        <w:t>For</w:t>
      </w:r>
      <w:r w:rsidR="00842CCC">
        <w:t xml:space="preserve"> </w:t>
      </w:r>
      <w:r>
        <w:t>others,</w:t>
      </w:r>
      <w:r w:rsidR="00842CCC">
        <w:t xml:space="preserve"> </w:t>
      </w:r>
      <w:r>
        <w:t>we</w:t>
      </w:r>
      <w:r w:rsidR="00842CCC">
        <w:t xml:space="preserve"> </w:t>
      </w:r>
      <w:r>
        <w:t>use</w:t>
      </w:r>
      <w:r w:rsidR="00842CCC">
        <w:t xml:space="preserve"> </w:t>
      </w:r>
      <w:r>
        <w:t>the</w:t>
      </w:r>
      <w:r w:rsidR="00842CCC">
        <w:t xml:space="preserve"> </w:t>
      </w:r>
      <w:r>
        <w:t>Private</w:t>
      </w:r>
      <w:r w:rsidR="00842CCC">
        <w:t xml:space="preserve"> </w:t>
      </w:r>
      <w:r w:rsidR="00736A26">
        <w:t>Use</w:t>
      </w:r>
      <w:r w:rsidR="00842CCC">
        <w:t xml:space="preserve"> </w:t>
      </w:r>
      <w:r w:rsidR="00736A26">
        <w:t>A</w:t>
      </w:r>
      <w:r>
        <w:t>rea</w:t>
      </w:r>
      <w:r w:rsidR="00842CCC">
        <w:t xml:space="preserve"> </w:t>
      </w:r>
      <w:r>
        <w:t>of</w:t>
      </w:r>
      <w:r w:rsidR="00842CCC">
        <w:t xml:space="preserve"> </w:t>
      </w:r>
      <w:r>
        <w:t>Unicode</w:t>
      </w:r>
      <w:r w:rsidR="00842CCC">
        <w:t xml:space="preserve"> </w:t>
      </w:r>
      <w:r>
        <w:t>charset</w:t>
      </w:r>
      <w:r w:rsidR="00842CCC">
        <w:t xml:space="preserve"> </w:t>
      </w:r>
      <w:r>
        <w:t>(from</w:t>
      </w:r>
      <w:r w:rsidR="00842CCC">
        <w:t xml:space="preserve"> </w:t>
      </w:r>
      <w:r>
        <w:t>‘\uE000’</w:t>
      </w:r>
      <w:r w:rsidR="00842CCC">
        <w:t xml:space="preserve"> </w:t>
      </w:r>
      <w:r>
        <w:t>to</w:t>
      </w:r>
      <w:r w:rsidR="00842CCC">
        <w:t xml:space="preserve"> </w:t>
      </w:r>
      <w:r>
        <w:t>‘\uF8FF’).</w:t>
      </w:r>
    </w:p>
    <w:p w14:paraId="47DC275C" w14:textId="7FF63642" w:rsidR="000437E6" w:rsidRDefault="000437E6" w:rsidP="00E83656">
      <w:pPr>
        <w:pStyle w:val="Standardowyakapit"/>
      </w:pPr>
      <w:r>
        <w:lastRenderedPageBreak/>
        <w:t>For</w:t>
      </w:r>
      <w:r w:rsidR="00842CCC">
        <w:t xml:space="preserve"> </w:t>
      </w:r>
      <w:r>
        <w:t>these</w:t>
      </w:r>
      <w:r w:rsidR="00842CCC">
        <w:t xml:space="preserve"> </w:t>
      </w:r>
      <w:r w:rsidRPr="000437E6">
        <w:rPr>
          <w:rStyle w:val="NazwaProgramowa"/>
        </w:rPr>
        <w:t>Run</w:t>
      </w:r>
      <w:r w:rsidR="00842CCC">
        <w:t xml:space="preserve"> </w:t>
      </w:r>
      <w:r>
        <w:t>member</w:t>
      </w:r>
      <w:r w:rsidR="00842CCC">
        <w:t xml:space="preserve"> </w:t>
      </w:r>
      <w:r>
        <w:t>classes</w:t>
      </w:r>
      <w:r w:rsidR="00842CCC">
        <w:t xml:space="preserve"> </w:t>
      </w:r>
      <w:r w:rsidR="00FD514E">
        <w:t>which</w:t>
      </w:r>
      <w:r w:rsidR="00842CCC">
        <w:t xml:space="preserve"> </w:t>
      </w:r>
      <w:r>
        <w:t>can</w:t>
      </w:r>
      <w:r w:rsidR="00842CCC">
        <w:t xml:space="preserve"> </w:t>
      </w:r>
      <w:r>
        <w:t>have</w:t>
      </w:r>
      <w:r w:rsidR="00842CCC">
        <w:t xml:space="preserve"> </w:t>
      </w:r>
      <w:r>
        <w:t>some</w:t>
      </w:r>
      <w:r w:rsidR="00842CCC">
        <w:t xml:space="preserve"> </w:t>
      </w:r>
      <w:r>
        <w:t>properties</w:t>
      </w:r>
      <w:r w:rsidR="00842CCC">
        <w:t xml:space="preserve"> </w:t>
      </w:r>
      <w:r>
        <w:t>(like</w:t>
      </w:r>
      <w:r w:rsidR="00842CCC">
        <w:t xml:space="preserve"> </w:t>
      </w:r>
      <w:r w:rsidR="00323E15">
        <w:rPr>
          <w:rStyle w:val="NazwaProgramowa"/>
        </w:rPr>
        <w:t>SymbolChar</w:t>
      </w:r>
      <w:r>
        <w:t>)</w:t>
      </w:r>
      <w:r w:rsidR="00842CCC">
        <w:t xml:space="preserve"> </w:t>
      </w:r>
      <w:r>
        <w:t>and</w:t>
      </w:r>
      <w:r w:rsidR="00842CCC">
        <w:t xml:space="preserve"> </w:t>
      </w:r>
      <w:r>
        <w:t>for</w:t>
      </w:r>
      <w:r w:rsidR="00842CCC">
        <w:t xml:space="preserve"> </w:t>
      </w:r>
      <w:r>
        <w:t>such</w:t>
      </w:r>
      <w:r w:rsidR="00842CCC">
        <w:t xml:space="preserve"> </w:t>
      </w:r>
      <w:r>
        <w:t>members</w:t>
      </w:r>
      <w:r w:rsidR="00842CCC">
        <w:t xml:space="preserve"> </w:t>
      </w:r>
      <w:r w:rsidR="00FD514E">
        <w:t>which</w:t>
      </w:r>
      <w:r w:rsidR="00842CCC">
        <w:t xml:space="preserve"> </w:t>
      </w:r>
      <w:r>
        <w:t>are</w:t>
      </w:r>
      <w:r w:rsidR="00842CCC">
        <w:t xml:space="preserve"> </w:t>
      </w:r>
      <w:r>
        <w:t>derived</w:t>
      </w:r>
      <w:r w:rsidR="00842CCC">
        <w:t xml:space="preserve"> </w:t>
      </w:r>
      <w:r>
        <w:t>from</w:t>
      </w:r>
      <w:r w:rsidR="00842CCC">
        <w:t xml:space="preserve"> </w:t>
      </w:r>
      <w:r w:rsidRPr="000437E6">
        <w:rPr>
          <w:rStyle w:val="NazwaProgramowa"/>
        </w:rPr>
        <w:t>OpenXmlCompositeElement</w:t>
      </w:r>
      <w:r w:rsidR="00842CCC">
        <w:rPr>
          <w:rStyle w:val="NazwaProgramowa"/>
        </w:rPr>
        <w:t xml:space="preserve"> </w:t>
      </w:r>
      <w:r w:rsidR="0092649C">
        <w:t>(like</w:t>
      </w:r>
      <w:r w:rsidR="00842CCC">
        <w:t xml:space="preserve"> </w:t>
      </w:r>
      <w:r w:rsidR="0092649C" w:rsidRPr="0092649C">
        <w:rPr>
          <w:rStyle w:val="NazwaProgramowa"/>
        </w:rPr>
        <w:t>Drawing</w:t>
      </w:r>
      <w:r w:rsidR="00842CCC">
        <w:t xml:space="preserve"> </w:t>
      </w:r>
      <w:r w:rsidR="0092649C">
        <w:t>or</w:t>
      </w:r>
      <w:r w:rsidR="00842CCC">
        <w:t xml:space="preserve"> </w:t>
      </w:r>
      <w:r w:rsidR="0092649C" w:rsidRPr="0092649C">
        <w:rPr>
          <w:rStyle w:val="NazwaProgramowa"/>
        </w:rPr>
        <w:t>EmbeddedObject</w:t>
      </w:r>
      <w:r w:rsidR="0092649C">
        <w:t>)</w:t>
      </w:r>
      <w:r>
        <w:t>,</w:t>
      </w:r>
      <w:r w:rsidR="00842CCC">
        <w:t xml:space="preserve"> </w:t>
      </w:r>
      <w:r w:rsidR="007533C5">
        <w:t>we</w:t>
      </w:r>
      <w:r w:rsidR="00842CCC">
        <w:t xml:space="preserve"> </w:t>
      </w:r>
      <w:r w:rsidR="00FE415B">
        <w:t>can</w:t>
      </w:r>
      <w:r w:rsidR="00842CCC">
        <w:t xml:space="preserve"> </w:t>
      </w:r>
      <w:r w:rsidR="007533C5">
        <w:t>use</w:t>
      </w:r>
      <w:r w:rsidR="00842CCC">
        <w:t xml:space="preserve"> </w:t>
      </w:r>
      <w:r w:rsidR="007533C5">
        <w:t>special</w:t>
      </w:r>
      <w:r w:rsidR="00842CCC">
        <w:t xml:space="preserve"> </w:t>
      </w:r>
      <w:r w:rsidR="007533C5">
        <w:t>character</w:t>
      </w:r>
      <w:r w:rsidR="00842CCC">
        <w:t xml:space="preserve"> </w:t>
      </w:r>
      <w:r w:rsidR="007533C5">
        <w:t>codes</w:t>
      </w:r>
      <w:r w:rsidR="00842CCC">
        <w:t xml:space="preserve"> </w:t>
      </w:r>
      <w:r w:rsidR="007533C5">
        <w:t>to</w:t>
      </w:r>
      <w:r w:rsidR="00842CCC">
        <w:t xml:space="preserve"> </w:t>
      </w:r>
      <w:r w:rsidR="007533C5">
        <w:t>specify</w:t>
      </w:r>
      <w:r w:rsidR="00842CCC">
        <w:t xml:space="preserve"> </w:t>
      </w:r>
      <w:r w:rsidR="007533C5">
        <w:t>the</w:t>
      </w:r>
      <w:r w:rsidR="00842CCC">
        <w:t xml:space="preserve"> </w:t>
      </w:r>
      <w:r w:rsidR="007533C5">
        <w:t>presence</w:t>
      </w:r>
      <w:r w:rsidR="00842CCC">
        <w:t xml:space="preserve"> </w:t>
      </w:r>
      <w:r w:rsidR="007533C5">
        <w:t>of</w:t>
      </w:r>
      <w:r w:rsidR="00842CCC">
        <w:t xml:space="preserve"> </w:t>
      </w:r>
      <w:r w:rsidR="007533C5">
        <w:t>these</w:t>
      </w:r>
      <w:r w:rsidR="00842CCC">
        <w:t xml:space="preserve"> </w:t>
      </w:r>
      <w:r w:rsidR="007533C5">
        <w:t>elements,</w:t>
      </w:r>
      <w:r w:rsidR="00842CCC">
        <w:t xml:space="preserve"> </w:t>
      </w:r>
      <w:r w:rsidR="007533C5">
        <w:t>but</w:t>
      </w:r>
      <w:r w:rsidR="00842CCC">
        <w:t xml:space="preserve"> </w:t>
      </w:r>
      <w:r w:rsidR="007533C5">
        <w:t>we</w:t>
      </w:r>
      <w:r w:rsidR="00842CCC">
        <w:t xml:space="preserve"> </w:t>
      </w:r>
      <w:r w:rsidR="005A34C6">
        <w:t>must</w:t>
      </w:r>
      <w:r w:rsidR="00842CCC">
        <w:t xml:space="preserve"> </w:t>
      </w:r>
      <w:r w:rsidR="005A34C6">
        <w:t>provide</w:t>
      </w:r>
      <w:r w:rsidR="00842CCC">
        <w:t xml:space="preserve"> </w:t>
      </w:r>
      <w:r w:rsidR="005A34C6">
        <w:t>some</w:t>
      </w:r>
      <w:r w:rsidR="00842CCC">
        <w:t xml:space="preserve"> </w:t>
      </w:r>
      <w:r w:rsidR="005A34C6">
        <w:t>other</w:t>
      </w:r>
      <w:r w:rsidR="00842CCC">
        <w:t xml:space="preserve"> </w:t>
      </w:r>
      <w:r w:rsidR="005A34C6">
        <w:t>way</w:t>
      </w:r>
      <w:r w:rsidR="00842CCC">
        <w:t xml:space="preserve"> </w:t>
      </w:r>
      <w:r w:rsidR="005A34C6">
        <w:t>to</w:t>
      </w:r>
      <w:r w:rsidR="00842CCC">
        <w:t xml:space="preserve"> </w:t>
      </w:r>
      <w:r w:rsidR="005A34C6">
        <w:t>support</w:t>
      </w:r>
      <w:r w:rsidR="00842CCC">
        <w:t xml:space="preserve"> </w:t>
      </w:r>
      <w:r w:rsidR="005A34C6">
        <w:t>access</w:t>
      </w:r>
      <w:r w:rsidR="00842CCC">
        <w:t xml:space="preserve"> </w:t>
      </w:r>
      <w:r w:rsidR="005A34C6">
        <w:t>to</w:t>
      </w:r>
      <w:r w:rsidR="00842CCC">
        <w:t xml:space="preserve"> </w:t>
      </w:r>
      <w:r w:rsidR="005A34C6">
        <w:t>the</w:t>
      </w:r>
      <w:r w:rsidR="00842CCC">
        <w:t xml:space="preserve"> </w:t>
      </w:r>
      <w:r w:rsidR="005A34C6">
        <w:t>instances</w:t>
      </w:r>
      <w:r w:rsidR="00842CCC">
        <w:t xml:space="preserve"> </w:t>
      </w:r>
      <w:r w:rsidR="005A34C6">
        <w:t>of</w:t>
      </w:r>
      <w:r w:rsidR="00842CCC">
        <w:t xml:space="preserve"> </w:t>
      </w:r>
      <w:r w:rsidR="005A34C6">
        <w:t>these</w:t>
      </w:r>
      <w:r w:rsidR="00842CCC">
        <w:t xml:space="preserve"> </w:t>
      </w:r>
      <w:r w:rsidR="005A34C6">
        <w:t>elements.</w:t>
      </w:r>
      <w:r w:rsidR="00842CCC">
        <w:t xml:space="preserve"> </w:t>
      </w:r>
      <w:r w:rsidR="007D0436">
        <w:t>We</w:t>
      </w:r>
      <w:r w:rsidR="00842CCC">
        <w:t xml:space="preserve"> </w:t>
      </w:r>
      <w:r w:rsidR="007D0436">
        <w:t>will</w:t>
      </w:r>
      <w:r w:rsidR="00842CCC">
        <w:t xml:space="preserve"> </w:t>
      </w:r>
      <w:r w:rsidR="007D0436">
        <w:t>see</w:t>
      </w:r>
      <w:r w:rsidR="00842CCC">
        <w:t xml:space="preserve"> </w:t>
      </w:r>
      <w:r w:rsidR="007D0436">
        <w:t>it</w:t>
      </w:r>
      <w:r w:rsidR="00842CCC">
        <w:t xml:space="preserve"> </w:t>
      </w:r>
      <w:r w:rsidR="007D0436">
        <w:t>in</w:t>
      </w:r>
      <w:r w:rsidR="00842CCC">
        <w:t xml:space="preserve"> </w:t>
      </w:r>
      <w:r w:rsidR="007D0436">
        <w:t>the</w:t>
      </w:r>
      <w:r w:rsidR="00842CCC">
        <w:t xml:space="preserve"> </w:t>
      </w:r>
      <w:r w:rsidR="007D0436">
        <w:t>following</w:t>
      </w:r>
      <w:r w:rsidR="00842CCC">
        <w:t xml:space="preserve"> </w:t>
      </w:r>
      <w:r w:rsidR="007D0436">
        <w:t>sections</w:t>
      </w:r>
      <w:r w:rsidR="00FE415B">
        <w:t>.</w:t>
      </w:r>
    </w:p>
    <w:p w14:paraId="6A827E00" w14:textId="17F90724" w:rsidR="00323E15" w:rsidRDefault="000368D9" w:rsidP="00323E15">
      <w:pPr>
        <w:pStyle w:val="Heading2"/>
      </w:pPr>
      <w:r>
        <w:t>Xml</w:t>
      </w:r>
      <w:r w:rsidR="00842CCC">
        <w:t xml:space="preserve"> </w:t>
      </w:r>
      <w:r>
        <w:t>notation</w:t>
      </w:r>
      <w:r w:rsidR="00842CCC">
        <w:t xml:space="preserve"> </w:t>
      </w:r>
      <w:r>
        <w:t>for</w:t>
      </w:r>
      <w:r w:rsidR="00842CCC">
        <w:t xml:space="preserve"> </w:t>
      </w:r>
      <w:r w:rsidR="00323E15">
        <w:t>Run</w:t>
      </w:r>
      <w:r w:rsidR="00842CCC">
        <w:t xml:space="preserve"> </w:t>
      </w:r>
      <w:r w:rsidR="00323E15">
        <w:t>members</w:t>
      </w:r>
    </w:p>
    <w:p w14:paraId="2B28C228" w14:textId="7A729183" w:rsidR="00323E15" w:rsidRDefault="00323E15" w:rsidP="00323E15">
      <w:pPr>
        <w:pStyle w:val="Standardowyakapit"/>
      </w:pPr>
      <w:r>
        <w:t>Let’s</w:t>
      </w:r>
      <w:r w:rsidR="00842CCC">
        <w:t xml:space="preserve"> </w:t>
      </w:r>
      <w:r>
        <w:t>consider</w:t>
      </w:r>
      <w:r w:rsidR="00842CCC">
        <w:t xml:space="preserve"> </w:t>
      </w:r>
      <w:r>
        <w:t>the</w:t>
      </w:r>
      <w:r w:rsidR="00842CCC">
        <w:t xml:space="preserve"> </w:t>
      </w:r>
      <w:r w:rsidRPr="00244C6A">
        <w:rPr>
          <w:rStyle w:val="NazwaProgramowa"/>
        </w:rPr>
        <w:t>SymbolChar</w:t>
      </w:r>
      <w:r w:rsidR="00842CCC">
        <w:t xml:space="preserve"> </w:t>
      </w:r>
      <w:r>
        <w:t>element.</w:t>
      </w:r>
      <w:r w:rsidR="00842CCC">
        <w:t xml:space="preserve"> </w:t>
      </w:r>
      <w:r>
        <w:t>It</w:t>
      </w:r>
      <w:r w:rsidR="00842CCC">
        <w:t xml:space="preserve"> </w:t>
      </w:r>
      <w:r>
        <w:t>has</w:t>
      </w:r>
      <w:r w:rsidR="00842CCC">
        <w:t xml:space="preserve"> </w:t>
      </w:r>
      <w:r>
        <w:t>two</w:t>
      </w:r>
      <w:r w:rsidR="00842CCC">
        <w:t xml:space="preserve"> </w:t>
      </w:r>
      <w:r>
        <w:t>properties:</w:t>
      </w:r>
    </w:p>
    <w:p w14:paraId="55AD518C" w14:textId="35C5B1A5" w:rsidR="00323E15" w:rsidRDefault="00323E15" w:rsidP="00323E15">
      <w:pPr>
        <w:pStyle w:val="ListBullet"/>
      </w:pPr>
      <w:r w:rsidRPr="00244C6A">
        <w:rPr>
          <w:rStyle w:val="NazwaProgramowa"/>
        </w:rPr>
        <w:t>Char</w:t>
      </w:r>
      <w:r w:rsidR="00842CCC">
        <w:t xml:space="preserve"> </w:t>
      </w:r>
      <w:r>
        <w:t>–</w:t>
      </w:r>
      <w:r w:rsidR="00842CCC">
        <w:t xml:space="preserve"> </w:t>
      </w:r>
      <w:r>
        <w:t>specifies</w:t>
      </w:r>
      <w:r w:rsidR="00842CCC">
        <w:t xml:space="preserve"> </w:t>
      </w:r>
      <w:r>
        <w:t>the</w:t>
      </w:r>
      <w:r w:rsidR="00842CCC">
        <w:t xml:space="preserve"> </w:t>
      </w:r>
      <w:r>
        <w:t>hexadecimal</w:t>
      </w:r>
      <w:r w:rsidR="00842CCC">
        <w:t xml:space="preserve"> </w:t>
      </w:r>
      <w:r>
        <w:t>code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>
        <w:t>character,</w:t>
      </w:r>
    </w:p>
    <w:p w14:paraId="751E399A" w14:textId="22A69E25" w:rsidR="00323E15" w:rsidRDefault="00323E15" w:rsidP="00323E15">
      <w:pPr>
        <w:pStyle w:val="ListBullet"/>
      </w:pPr>
      <w:r w:rsidRPr="00244C6A">
        <w:rPr>
          <w:rStyle w:val="NazwaProgramowa"/>
        </w:rPr>
        <w:t>Font</w:t>
      </w:r>
      <w:r w:rsidR="00842CCC">
        <w:t xml:space="preserve"> </w:t>
      </w:r>
      <w:r>
        <w:t>–</w:t>
      </w:r>
      <w:r w:rsidR="00842CCC">
        <w:t xml:space="preserve"> </w:t>
      </w:r>
      <w:r>
        <w:t>specifies</w:t>
      </w:r>
      <w:r w:rsidR="00842CCC">
        <w:t xml:space="preserve"> </w:t>
      </w:r>
      <w:r>
        <w:t>the</w:t>
      </w:r>
      <w:r w:rsidR="00842CCC">
        <w:t xml:space="preserve"> </w:t>
      </w:r>
      <w:r>
        <w:t>font</w:t>
      </w:r>
      <w:r w:rsidR="00842CCC">
        <w:t xml:space="preserve"> </w:t>
      </w:r>
      <w:r>
        <w:t>name</w:t>
      </w:r>
      <w:r w:rsidR="00842CCC">
        <w:t xml:space="preserve"> </w:t>
      </w:r>
      <w:r>
        <w:t>to</w:t>
      </w:r>
      <w:r w:rsidR="00842CCC">
        <w:t xml:space="preserve"> </w:t>
      </w:r>
      <w:r>
        <w:t>render</w:t>
      </w:r>
      <w:r w:rsidR="00842CCC">
        <w:t xml:space="preserve"> </w:t>
      </w:r>
      <w:r>
        <w:t>the</w:t>
      </w:r>
      <w:r w:rsidR="00842CCC">
        <w:t xml:space="preserve"> </w:t>
      </w:r>
      <w:r>
        <w:t>character.</w:t>
      </w:r>
    </w:p>
    <w:p w14:paraId="2394CFAB" w14:textId="581A498E" w:rsidR="00323E15" w:rsidRDefault="00323E15" w:rsidP="00323E15">
      <w:pPr>
        <w:pStyle w:val="Standardowyakapit"/>
      </w:pPr>
      <w:r>
        <w:t>Example:</w:t>
      </w:r>
      <w:r w:rsidR="00842CCC">
        <w:t xml:space="preserve"> </w:t>
      </w:r>
      <w:r>
        <w:t>Consider</w:t>
      </w:r>
      <w:r w:rsidR="00842CCC">
        <w:t xml:space="preserve"> </w:t>
      </w:r>
      <w:r>
        <w:t>such</w:t>
      </w:r>
      <w:r w:rsidR="00842CCC">
        <w:t xml:space="preserve"> </w:t>
      </w:r>
      <w:r>
        <w:t>text:</w:t>
      </w:r>
    </w:p>
    <w:p w14:paraId="1EEF9D61" w14:textId="2F96C212" w:rsidR="00323E15" w:rsidRPr="0070778B" w:rsidRDefault="00323E15" w:rsidP="00323E15">
      <w:pPr>
        <w:pStyle w:val="SampleText"/>
        <w:rPr>
          <w:rStyle w:val="NazwaProgramowa"/>
        </w:rPr>
      </w:pPr>
      <w:bookmarkStart w:id="5" w:name="_Hlk186189190"/>
      <w:r w:rsidRPr="0070778B">
        <w:rPr>
          <w:rStyle w:val="NazwaProgramowa"/>
        </w:rPr>
        <w:t>Cut</w:t>
      </w:r>
      <w:r w:rsidR="00842CCC">
        <w:rPr>
          <w:rStyle w:val="NazwaProgramowa"/>
        </w:rPr>
        <w:t xml:space="preserve"> </w:t>
      </w:r>
      <w:r w:rsidRPr="0070778B">
        <w:rPr>
          <w:rStyle w:val="NazwaProgramowa"/>
        </w:rPr>
        <w:t>it</w:t>
      </w:r>
      <w:r w:rsidR="00842CCC">
        <w:rPr>
          <w:rStyle w:val="NazwaProgramowa"/>
        </w:rPr>
        <w:t xml:space="preserve"> </w:t>
      </w:r>
      <w:r w:rsidR="00A9503A">
        <w:rPr>
          <w:rStyle w:val="NazwaProgramowa"/>
        </w:rPr>
        <w:t>&lt;</w:t>
      </w:r>
      <w:r w:rsidRPr="0070778B">
        <w:rPr>
          <w:rStyle w:val="NazwaProgramowa"/>
        </w:rPr>
        <w:t>here</w:t>
      </w:r>
      <w:r w:rsidR="00A9503A">
        <w:rPr>
          <w:rStyle w:val="NazwaProgramowa"/>
        </w:rPr>
        <w:t>&gt;</w:t>
      </w:r>
      <w:r w:rsidR="00842CCC">
        <w:rPr>
          <w:rStyle w:val="NazwaProgramowa"/>
        </w:rPr>
        <w:t xml:space="preserve"> </w:t>
      </w:r>
      <w:r w:rsidRPr="0070778B">
        <w:rPr>
          <w:rStyle w:val="NazwaProgramowa"/>
        </w:rPr>
        <w:sym w:font="Wingdings" w:char="F023"/>
      </w:r>
    </w:p>
    <w:bookmarkEnd w:id="5"/>
    <w:p w14:paraId="623D1318" w14:textId="33443382" w:rsidR="003C18E3" w:rsidRDefault="003C18E3" w:rsidP="003C18E3">
      <w:pPr>
        <w:pStyle w:val="Standardowyakapit"/>
      </w:pPr>
      <w:r>
        <w:t>We</w:t>
      </w:r>
      <w:r w:rsidR="00842CCC">
        <w:t xml:space="preserve"> </w:t>
      </w:r>
      <w:r>
        <w:t>deliberately</w:t>
      </w:r>
      <w:r w:rsidR="00842CCC">
        <w:t xml:space="preserve"> </w:t>
      </w:r>
      <w:r>
        <w:t>used</w:t>
      </w:r>
      <w:r w:rsidR="00842CCC">
        <w:t xml:space="preserve"> </w:t>
      </w:r>
      <w:r>
        <w:t>two</w:t>
      </w:r>
      <w:r w:rsidR="00842CCC">
        <w:t xml:space="preserve"> </w:t>
      </w:r>
      <w:r>
        <w:t>characters</w:t>
      </w:r>
      <w:r w:rsidR="00842CCC">
        <w:t xml:space="preserve"> </w:t>
      </w:r>
      <w:r>
        <w:t>‘&lt;’</w:t>
      </w:r>
      <w:r w:rsidR="00842CCC">
        <w:t xml:space="preserve"> </w:t>
      </w:r>
      <w:r>
        <w:t>and</w:t>
      </w:r>
      <w:r w:rsidR="00842CCC">
        <w:t xml:space="preserve"> </w:t>
      </w:r>
      <w:r>
        <w:t>‘&gt;’</w:t>
      </w:r>
      <w:r w:rsidR="00842CCC">
        <w:t xml:space="preserve"> </w:t>
      </w:r>
      <w:r>
        <w:t>in</w:t>
      </w:r>
      <w:r w:rsidR="00842CCC">
        <w:t xml:space="preserve"> </w:t>
      </w:r>
      <w:r>
        <w:t>the</w:t>
      </w:r>
      <w:r w:rsidR="00842CCC">
        <w:t xml:space="preserve"> </w:t>
      </w:r>
      <w:r>
        <w:t>sample</w:t>
      </w:r>
      <w:r w:rsidR="00842CCC">
        <w:t xml:space="preserve"> </w:t>
      </w:r>
      <w:r>
        <w:t>text</w:t>
      </w:r>
      <w:r w:rsidR="00842CCC">
        <w:t xml:space="preserve"> </w:t>
      </w:r>
      <w:r>
        <w:t>to</w:t>
      </w:r>
      <w:r w:rsidR="00842CCC">
        <w:t xml:space="preserve"> </w:t>
      </w:r>
      <w:r>
        <w:t>show</w:t>
      </w:r>
      <w:r w:rsidR="00842CCC">
        <w:t xml:space="preserve"> </w:t>
      </w:r>
      <w:r>
        <w:t>how</w:t>
      </w:r>
      <w:r w:rsidR="00842CCC">
        <w:t xml:space="preserve"> </w:t>
      </w:r>
      <w:r>
        <w:t>they</w:t>
      </w:r>
      <w:r w:rsidR="00842CCC">
        <w:t xml:space="preserve"> </w:t>
      </w:r>
      <w:r>
        <w:t>are</w:t>
      </w:r>
      <w:r w:rsidR="00842CCC">
        <w:t xml:space="preserve"> </w:t>
      </w:r>
      <w:r>
        <w:t>stored</w:t>
      </w:r>
      <w:r w:rsidR="00842CCC">
        <w:t xml:space="preserve"> </w:t>
      </w:r>
      <w:r>
        <w:t>using</w:t>
      </w:r>
      <w:r w:rsidR="00842CCC">
        <w:t xml:space="preserve"> </w:t>
      </w:r>
      <w:r>
        <w:t>XML</w:t>
      </w:r>
      <w:r w:rsidR="00842CCC">
        <w:t xml:space="preserve"> </w:t>
      </w:r>
      <w:r>
        <w:t>notation.</w:t>
      </w:r>
    </w:p>
    <w:p w14:paraId="697545F0" w14:textId="1D3D1ED4" w:rsidR="00323E15" w:rsidRDefault="003C18E3" w:rsidP="00323E15">
      <w:pPr>
        <w:pStyle w:val="Standardowyakapit"/>
      </w:pPr>
      <w:r>
        <w:t>The</w:t>
      </w:r>
      <w:r w:rsidR="00842CCC">
        <w:t xml:space="preserve"> </w:t>
      </w:r>
      <w:r>
        <w:t>sample</w:t>
      </w:r>
      <w:r w:rsidR="00842CCC">
        <w:t xml:space="preserve"> </w:t>
      </w:r>
      <w:r>
        <w:t>text</w:t>
      </w:r>
      <w:r w:rsidR="00842CCC">
        <w:t xml:space="preserve"> </w:t>
      </w:r>
      <w:r w:rsidR="00A9503A">
        <w:t>is</w:t>
      </w:r>
      <w:r w:rsidR="00842CCC">
        <w:t xml:space="preserve"> </w:t>
      </w:r>
      <w:r w:rsidR="00A9503A">
        <w:t>saved</w:t>
      </w:r>
      <w:r w:rsidR="00842CCC">
        <w:t xml:space="preserve"> </w:t>
      </w:r>
      <w:r w:rsidR="00A9503A">
        <w:t>by</w:t>
      </w:r>
      <w:r w:rsidR="00842CCC">
        <w:t xml:space="preserve"> </w:t>
      </w:r>
      <w:r w:rsidR="00A9503A">
        <w:t>Word</w:t>
      </w:r>
      <w:r w:rsidR="00842CCC">
        <w:t xml:space="preserve"> </w:t>
      </w:r>
      <w:r w:rsidR="00323E15">
        <w:t>in</w:t>
      </w:r>
      <w:r w:rsidR="00842CCC">
        <w:t xml:space="preserve"> </w:t>
      </w:r>
      <w:r w:rsidR="00A9503A">
        <w:t>Docx</w:t>
      </w:r>
      <w:r w:rsidR="00842CCC">
        <w:t xml:space="preserve"> </w:t>
      </w:r>
      <w:r w:rsidR="00323E15">
        <w:t>as:</w:t>
      </w:r>
    </w:p>
    <w:p w14:paraId="40719C6E" w14:textId="5D065383" w:rsidR="00A9503A" w:rsidRDefault="00842CCC" w:rsidP="00A9503A">
      <w:pPr>
        <w:pStyle w:val="SourceCode"/>
      </w:pPr>
      <w:r>
        <w:t xml:space="preserve">    </w:t>
      </w:r>
      <w:r w:rsidR="00A9503A">
        <w:t>&lt;w:p</w:t>
      </w:r>
      <w:r>
        <w:t xml:space="preserve"> </w:t>
      </w:r>
      <w:r w:rsidR="00A9503A">
        <w:t>w14:paraId="5030CDEA"</w:t>
      </w:r>
      <w:r>
        <w:t xml:space="preserve"> </w:t>
      </w:r>
      <w:r w:rsidR="00A9503A">
        <w:t>w14:textId="77777777"</w:t>
      </w:r>
      <w:r>
        <w:t xml:space="preserve"> </w:t>
      </w:r>
      <w:r w:rsidR="00A9503A">
        <w:t>w:rsidR="00431B34"</w:t>
      </w:r>
      <w:r>
        <w:t xml:space="preserve"> </w:t>
      </w:r>
      <w:r w:rsidR="00A9503A">
        <w:t>w:rsidRDefault="00431B34"&gt;</w:t>
      </w:r>
    </w:p>
    <w:p w14:paraId="618AF942" w14:textId="0822CFFC" w:rsidR="00A9503A" w:rsidRDefault="00842CCC" w:rsidP="00A9503A">
      <w:pPr>
        <w:pStyle w:val="SourceCode"/>
      </w:pPr>
      <w:r>
        <w:t xml:space="preserve">      </w:t>
      </w:r>
      <w:r w:rsidR="00A9503A">
        <w:t>&lt;w:pPr&gt;</w:t>
      </w:r>
    </w:p>
    <w:p w14:paraId="2B8935E4" w14:textId="0E47E665" w:rsidR="00A9503A" w:rsidRDefault="00842CCC" w:rsidP="00A9503A">
      <w:pPr>
        <w:pStyle w:val="SourceCode"/>
      </w:pPr>
      <w:r>
        <w:t xml:space="preserve">        </w:t>
      </w:r>
      <w:r w:rsidR="00A9503A">
        <w:t>&lt;w:pStyle</w:t>
      </w:r>
      <w:r>
        <w:t xml:space="preserve"> </w:t>
      </w:r>
      <w:r w:rsidR="00A9503A">
        <w:t>w:val="SampleText"/&gt;</w:t>
      </w:r>
    </w:p>
    <w:p w14:paraId="25185AE6" w14:textId="367D3DEA" w:rsidR="00A9503A" w:rsidRDefault="00842CCC" w:rsidP="00A9503A">
      <w:pPr>
        <w:pStyle w:val="SourceCode"/>
      </w:pPr>
      <w:r>
        <w:t xml:space="preserve">      </w:t>
      </w:r>
      <w:r w:rsidR="00A9503A">
        <w:t>&lt;/w:pPr&gt;</w:t>
      </w:r>
    </w:p>
    <w:p w14:paraId="3263F1A3" w14:textId="3F7129AF" w:rsidR="00A9503A" w:rsidRDefault="00842CCC" w:rsidP="00A9503A">
      <w:pPr>
        <w:pStyle w:val="SourceCode"/>
      </w:pPr>
      <w:r>
        <w:t xml:space="preserve">      </w:t>
      </w:r>
      <w:r w:rsidR="00A9503A">
        <w:t>&lt;w:r&gt;</w:t>
      </w:r>
    </w:p>
    <w:p w14:paraId="759154B3" w14:textId="3EBE4308" w:rsidR="00A9503A" w:rsidRDefault="00842CCC" w:rsidP="00A9503A">
      <w:pPr>
        <w:pStyle w:val="SourceCode"/>
      </w:pPr>
      <w:r>
        <w:t xml:space="preserve">        </w:t>
      </w:r>
      <w:r w:rsidR="00A9503A">
        <w:t>&lt;w:t</w:t>
      </w:r>
      <w:r>
        <w:t xml:space="preserve"> </w:t>
      </w:r>
      <w:r w:rsidR="00A9503A">
        <w:t>xml:space="preserve"&gt;Cut</w:t>
      </w:r>
      <w:r>
        <w:t xml:space="preserve"> </w:t>
      </w:r>
      <w:r w:rsidR="00A9503A">
        <w:t>it</w:t>
      </w:r>
      <w:r>
        <w:t xml:space="preserve"> </w:t>
      </w:r>
      <w:r w:rsidR="00A9503A">
        <w:t>&amp;lt;here&amp;gt;</w:t>
      </w:r>
      <w:r>
        <w:t xml:space="preserve"> </w:t>
      </w:r>
      <w:r w:rsidR="00A9503A">
        <w:t>&lt;/w:t&gt;</w:t>
      </w:r>
    </w:p>
    <w:p w14:paraId="636B54D5" w14:textId="63DF6127" w:rsidR="00A9503A" w:rsidRDefault="00842CCC" w:rsidP="00A9503A">
      <w:pPr>
        <w:pStyle w:val="SourceCode"/>
      </w:pPr>
      <w:r>
        <w:t xml:space="preserve">      </w:t>
      </w:r>
      <w:r w:rsidR="00A9503A">
        <w:t>&lt;/w:r&gt;</w:t>
      </w:r>
    </w:p>
    <w:p w14:paraId="27A24852" w14:textId="44790D96" w:rsidR="00A9503A" w:rsidRDefault="00842CCC" w:rsidP="00A9503A">
      <w:pPr>
        <w:pStyle w:val="SourceCode"/>
      </w:pPr>
      <w:r>
        <w:t xml:space="preserve">      </w:t>
      </w:r>
      <w:r w:rsidR="00A9503A">
        <w:t>&lt;w:r&gt;</w:t>
      </w:r>
    </w:p>
    <w:p w14:paraId="7ABD84FC" w14:textId="3B94E2CF" w:rsidR="00A9503A" w:rsidRDefault="00842CCC" w:rsidP="00A9503A">
      <w:pPr>
        <w:pStyle w:val="SourceCode"/>
      </w:pPr>
      <w:r>
        <w:t xml:space="preserve">        </w:t>
      </w:r>
      <w:r w:rsidR="00A9503A">
        <w:t>&lt;w:sym</w:t>
      </w:r>
      <w:r>
        <w:t xml:space="preserve"> </w:t>
      </w:r>
      <w:r w:rsidR="00A9503A">
        <w:t>w:font="Wingdings"</w:t>
      </w:r>
      <w:r>
        <w:t xml:space="preserve"> </w:t>
      </w:r>
      <w:r w:rsidR="00A9503A">
        <w:t>w:char="F023"/&gt;</w:t>
      </w:r>
    </w:p>
    <w:p w14:paraId="53A3BAF8" w14:textId="5CC96F14" w:rsidR="00A9503A" w:rsidRDefault="00842CCC" w:rsidP="00A9503A">
      <w:pPr>
        <w:pStyle w:val="SourceCode"/>
      </w:pPr>
      <w:r>
        <w:t xml:space="preserve">      </w:t>
      </w:r>
      <w:r w:rsidR="00A9503A">
        <w:t>&lt;/w:r&gt;</w:t>
      </w:r>
    </w:p>
    <w:p w14:paraId="3E3CC795" w14:textId="5B2DC765" w:rsidR="00323E15" w:rsidRDefault="00842CCC" w:rsidP="00A9503A">
      <w:pPr>
        <w:pStyle w:val="SourceCode"/>
      </w:pPr>
      <w:r>
        <w:t xml:space="preserve">    </w:t>
      </w:r>
      <w:r w:rsidR="00A9503A">
        <w:t>&lt;/w:p&gt;</w:t>
      </w:r>
    </w:p>
    <w:p w14:paraId="36A2E4AD" w14:textId="539624B1" w:rsidR="00A73358" w:rsidRDefault="00A73358" w:rsidP="00323E15">
      <w:pPr>
        <w:pStyle w:val="Standardowyakapit"/>
      </w:pPr>
      <w:r>
        <w:t>We</w:t>
      </w:r>
      <w:r w:rsidR="00842CCC">
        <w:t xml:space="preserve"> </w:t>
      </w:r>
      <w:r>
        <w:t>can</w:t>
      </w:r>
      <w:r w:rsidR="00842CCC">
        <w:t xml:space="preserve"> </w:t>
      </w:r>
      <w:r>
        <w:t>see</w:t>
      </w:r>
      <w:r w:rsidR="00842CCC">
        <w:t xml:space="preserve"> </w:t>
      </w:r>
      <w:r>
        <w:t>that</w:t>
      </w:r>
      <w:r w:rsidR="00842CCC">
        <w:t xml:space="preserve"> </w:t>
      </w:r>
      <w:r>
        <w:t>plain</w:t>
      </w:r>
      <w:r w:rsidR="00842CCC">
        <w:t xml:space="preserve"> </w:t>
      </w:r>
      <w:r>
        <w:t>text</w:t>
      </w:r>
      <w:r w:rsidR="00842CCC">
        <w:t xml:space="preserve"> </w:t>
      </w:r>
      <w:r>
        <w:t>is</w:t>
      </w:r>
      <w:r w:rsidR="00842CCC">
        <w:t xml:space="preserve"> </w:t>
      </w:r>
      <w:r>
        <w:t>stored</w:t>
      </w:r>
      <w:r w:rsidR="00842CCC">
        <w:t xml:space="preserve"> </w:t>
      </w:r>
      <w:r>
        <w:t>as</w:t>
      </w:r>
      <w:r w:rsidR="00842CCC">
        <w:t xml:space="preserve"> </w:t>
      </w:r>
      <w:r>
        <w:t>the</w:t>
      </w:r>
      <w:r w:rsidR="00842CCC">
        <w:t xml:space="preserve"> </w:t>
      </w:r>
      <w:r w:rsidRPr="00A73358">
        <w:rPr>
          <w:rStyle w:val="NazwaProgramowa"/>
        </w:rPr>
        <w:t>&lt;w:t&gt;</w:t>
      </w:r>
      <w:r w:rsidR="00842CCC">
        <w:t xml:space="preserve"> </w:t>
      </w:r>
      <w:r>
        <w:t>element</w:t>
      </w:r>
      <w:r w:rsidR="00842CCC">
        <w:t xml:space="preserve"> </w:t>
      </w:r>
      <w:r>
        <w:t>content</w:t>
      </w:r>
      <w:r w:rsidR="00842CCC">
        <w:t xml:space="preserve"> </w:t>
      </w:r>
      <w:r>
        <w:t>and</w:t>
      </w:r>
      <w:r w:rsidR="00842CCC">
        <w:t xml:space="preserve"> </w:t>
      </w:r>
      <w:r>
        <w:t>symbol</w:t>
      </w:r>
      <w:r w:rsidR="00842CCC">
        <w:t xml:space="preserve"> </w:t>
      </w:r>
      <w:r>
        <w:t>char</w:t>
      </w:r>
      <w:r w:rsidR="00842CCC">
        <w:t xml:space="preserve"> </w:t>
      </w:r>
      <w:r>
        <w:t>is</w:t>
      </w:r>
      <w:r w:rsidR="00842CCC">
        <w:t xml:space="preserve"> </w:t>
      </w:r>
      <w:r>
        <w:t>stored</w:t>
      </w:r>
      <w:r w:rsidR="00842CCC">
        <w:t xml:space="preserve"> </w:t>
      </w:r>
      <w:r>
        <w:t>as</w:t>
      </w:r>
      <w:r w:rsidR="00842CCC">
        <w:t xml:space="preserve"> </w:t>
      </w:r>
      <w:r w:rsidRPr="00A73358">
        <w:rPr>
          <w:rStyle w:val="NazwaProgramowa"/>
        </w:rPr>
        <w:t>&lt;w:sym&gt;</w:t>
      </w:r>
      <w:r w:rsidR="00842CCC">
        <w:t xml:space="preserve"> </w:t>
      </w:r>
      <w:r>
        <w:t>element</w:t>
      </w:r>
      <w:r w:rsidR="00842CCC">
        <w:t xml:space="preserve"> </w:t>
      </w:r>
      <w:r>
        <w:t>with</w:t>
      </w:r>
      <w:r w:rsidR="00842CCC">
        <w:t xml:space="preserve"> </w:t>
      </w:r>
      <w:r>
        <w:t>properties</w:t>
      </w:r>
      <w:r w:rsidR="00842CCC">
        <w:t xml:space="preserve"> </w:t>
      </w:r>
      <w:r>
        <w:t>expressed</w:t>
      </w:r>
      <w:r w:rsidR="00842CCC">
        <w:t xml:space="preserve"> </w:t>
      </w:r>
      <w:r>
        <w:t>as</w:t>
      </w:r>
      <w:r w:rsidR="00842CCC">
        <w:t xml:space="preserve"> </w:t>
      </w:r>
      <w:r>
        <w:t>XML</w:t>
      </w:r>
      <w:r w:rsidR="00842CCC">
        <w:t xml:space="preserve"> </w:t>
      </w:r>
      <w:r>
        <w:t>attributes.</w:t>
      </w:r>
      <w:r w:rsidR="00842CCC">
        <w:t xml:space="preserve"> </w:t>
      </w:r>
      <w:r>
        <w:t>Both</w:t>
      </w:r>
      <w:r w:rsidR="00842CCC">
        <w:t xml:space="preserve"> </w:t>
      </w:r>
      <w:r w:rsidRPr="00A73358">
        <w:rPr>
          <w:rStyle w:val="NazwaProgramowa"/>
        </w:rPr>
        <w:t>&lt;w:t&gt;</w:t>
      </w:r>
      <w:r w:rsidR="00842CCC">
        <w:t xml:space="preserve"> </w:t>
      </w:r>
      <w:r>
        <w:t>and</w:t>
      </w:r>
      <w:r w:rsidR="00842CCC">
        <w:t xml:space="preserve"> </w:t>
      </w:r>
      <w:r w:rsidRPr="00A73358">
        <w:rPr>
          <w:rStyle w:val="NazwaProgramowa"/>
        </w:rPr>
        <w:t>&lt;w:sym&gt;</w:t>
      </w:r>
      <w:r w:rsidR="00842CCC">
        <w:t xml:space="preserve"> </w:t>
      </w:r>
      <w:r>
        <w:t>elements</w:t>
      </w:r>
      <w:r w:rsidR="00842CCC">
        <w:t xml:space="preserve"> </w:t>
      </w:r>
      <w:r>
        <w:t>are</w:t>
      </w:r>
      <w:r w:rsidR="00842CCC">
        <w:t xml:space="preserve"> </w:t>
      </w:r>
      <w:r>
        <w:t>contained</w:t>
      </w:r>
      <w:r w:rsidR="00842CCC">
        <w:t xml:space="preserve"> </w:t>
      </w:r>
      <w:r>
        <w:t>in</w:t>
      </w:r>
      <w:r w:rsidR="00842CCC">
        <w:t xml:space="preserve"> </w:t>
      </w:r>
      <w:r>
        <w:t>separate</w:t>
      </w:r>
      <w:r w:rsidR="00842CCC">
        <w:t xml:space="preserve"> </w:t>
      </w:r>
      <w:r w:rsidRPr="00A73358">
        <w:rPr>
          <w:rStyle w:val="NazwaProgramowa"/>
        </w:rPr>
        <w:t>&lt;w:r&gt;</w:t>
      </w:r>
      <w:r w:rsidR="00842CCC">
        <w:t xml:space="preserve"> </w:t>
      </w:r>
      <w:r>
        <w:t>elements,</w:t>
      </w:r>
      <w:r w:rsidR="00842CCC">
        <w:t xml:space="preserve"> </w:t>
      </w:r>
      <w:r>
        <w:t>but</w:t>
      </w:r>
      <w:r w:rsidR="00842CCC">
        <w:t xml:space="preserve"> </w:t>
      </w:r>
      <w:r>
        <w:t>they</w:t>
      </w:r>
      <w:r w:rsidR="00842CCC">
        <w:t xml:space="preserve"> </w:t>
      </w:r>
      <w:r>
        <w:t>can</w:t>
      </w:r>
      <w:r w:rsidR="00842CCC">
        <w:t xml:space="preserve"> </w:t>
      </w:r>
      <w:r>
        <w:t>be</w:t>
      </w:r>
      <w:r w:rsidR="00842CCC">
        <w:t xml:space="preserve"> </w:t>
      </w:r>
      <w:r>
        <w:t>also</w:t>
      </w:r>
      <w:r w:rsidR="00842CCC">
        <w:t xml:space="preserve"> </w:t>
      </w:r>
      <w:r>
        <w:t>contained</w:t>
      </w:r>
      <w:r w:rsidR="00842CCC">
        <w:t xml:space="preserve"> </w:t>
      </w:r>
      <w:r>
        <w:t>in</w:t>
      </w:r>
      <w:r w:rsidR="00842CCC">
        <w:t xml:space="preserve"> </w:t>
      </w:r>
      <w:r>
        <w:t>the</w:t>
      </w:r>
      <w:r w:rsidR="00842CCC">
        <w:t xml:space="preserve"> </w:t>
      </w:r>
      <w:r>
        <w:t>same</w:t>
      </w:r>
      <w:r w:rsidR="00842CCC">
        <w:t xml:space="preserve"> </w:t>
      </w:r>
      <w:r w:rsidRPr="00A73358">
        <w:rPr>
          <w:rStyle w:val="NazwaProgramowa"/>
        </w:rPr>
        <w:t>&lt;w:r&gt;</w:t>
      </w:r>
      <w:r w:rsidR="00842CCC">
        <w:rPr>
          <w:rStyle w:val="NazwaProgramowa"/>
        </w:rPr>
        <w:t xml:space="preserve"> </w:t>
      </w:r>
      <w:r>
        <w:t>element,</w:t>
      </w:r>
      <w:r w:rsidR="00842CCC">
        <w:t xml:space="preserve"> </w:t>
      </w:r>
      <w:r>
        <w:t>like</w:t>
      </w:r>
      <w:r w:rsidR="00842CCC">
        <w:t xml:space="preserve"> </w:t>
      </w:r>
      <w:r>
        <w:t>the</w:t>
      </w:r>
      <w:r w:rsidR="00842CCC">
        <w:t xml:space="preserve"> </w:t>
      </w:r>
      <w:r>
        <w:t>following:</w:t>
      </w:r>
    </w:p>
    <w:p w14:paraId="4627144A" w14:textId="76957C91" w:rsidR="00A73358" w:rsidRDefault="00842CCC" w:rsidP="00A73358">
      <w:pPr>
        <w:pStyle w:val="SourceCode"/>
      </w:pPr>
      <w:r>
        <w:t xml:space="preserve">    </w:t>
      </w:r>
      <w:r w:rsidR="00A73358">
        <w:t>&lt;w:p</w:t>
      </w:r>
      <w:r>
        <w:t xml:space="preserve"> </w:t>
      </w:r>
      <w:r w:rsidR="00A73358">
        <w:t>w14:paraId="5030CDEA"</w:t>
      </w:r>
      <w:r>
        <w:t xml:space="preserve"> </w:t>
      </w:r>
      <w:r w:rsidR="00A73358">
        <w:t>w14:textId="77777777"</w:t>
      </w:r>
      <w:r>
        <w:t xml:space="preserve"> </w:t>
      </w:r>
      <w:r w:rsidR="00A73358">
        <w:t>w:rsidR="00431B34"</w:t>
      </w:r>
      <w:r>
        <w:t xml:space="preserve"> </w:t>
      </w:r>
      <w:r w:rsidR="00A73358">
        <w:t>w:rsidRDefault="00431B34"&gt;</w:t>
      </w:r>
    </w:p>
    <w:p w14:paraId="644222D0" w14:textId="5792859C" w:rsidR="00A73358" w:rsidRDefault="00842CCC" w:rsidP="00A73358">
      <w:pPr>
        <w:pStyle w:val="SourceCode"/>
      </w:pPr>
      <w:r>
        <w:t xml:space="preserve">      </w:t>
      </w:r>
      <w:r w:rsidR="00A73358">
        <w:t>&lt;w:pPr&gt;</w:t>
      </w:r>
    </w:p>
    <w:p w14:paraId="583E6DC9" w14:textId="443ABE60" w:rsidR="00A73358" w:rsidRDefault="00842CCC" w:rsidP="00A73358">
      <w:pPr>
        <w:pStyle w:val="SourceCode"/>
      </w:pPr>
      <w:r>
        <w:t xml:space="preserve">        </w:t>
      </w:r>
      <w:r w:rsidR="00A73358">
        <w:t>&lt;w:pStyle</w:t>
      </w:r>
      <w:r>
        <w:t xml:space="preserve"> </w:t>
      </w:r>
      <w:r w:rsidR="00A73358">
        <w:t>w:val="SampleText"/&gt;</w:t>
      </w:r>
    </w:p>
    <w:p w14:paraId="6E06AB42" w14:textId="6B40C7B0" w:rsidR="00A73358" w:rsidRDefault="00842CCC" w:rsidP="00A73358">
      <w:pPr>
        <w:pStyle w:val="SourceCode"/>
      </w:pPr>
      <w:r>
        <w:t xml:space="preserve">      </w:t>
      </w:r>
      <w:r w:rsidR="00A73358">
        <w:t>&lt;/w:pPr&gt;</w:t>
      </w:r>
    </w:p>
    <w:p w14:paraId="10E4EAC1" w14:textId="295B314A" w:rsidR="00A73358" w:rsidRDefault="00842CCC" w:rsidP="00A73358">
      <w:pPr>
        <w:pStyle w:val="SourceCode"/>
      </w:pPr>
      <w:r>
        <w:t xml:space="preserve">      </w:t>
      </w:r>
      <w:r w:rsidR="00A73358">
        <w:t>&lt;w:r&gt;</w:t>
      </w:r>
    </w:p>
    <w:p w14:paraId="390EB79E" w14:textId="7C7C8329" w:rsidR="00A73358" w:rsidRDefault="00842CCC" w:rsidP="00A73358">
      <w:pPr>
        <w:pStyle w:val="SourceCode"/>
      </w:pPr>
      <w:r>
        <w:t xml:space="preserve">        </w:t>
      </w:r>
      <w:r w:rsidR="00A73358">
        <w:t>&lt;w:t</w:t>
      </w:r>
      <w:r>
        <w:t xml:space="preserve"> </w:t>
      </w:r>
      <w:r w:rsidR="00A73358">
        <w:t>xml:space="preserve"&gt;Cut</w:t>
      </w:r>
      <w:r>
        <w:t xml:space="preserve"> </w:t>
      </w:r>
      <w:r w:rsidR="00A73358">
        <w:t>it</w:t>
      </w:r>
      <w:r>
        <w:t xml:space="preserve"> </w:t>
      </w:r>
      <w:r w:rsidR="00A73358">
        <w:t>&amp;lt;here&amp;gt;</w:t>
      </w:r>
      <w:r>
        <w:t xml:space="preserve"> </w:t>
      </w:r>
      <w:r w:rsidR="00A73358">
        <w:t>&lt;/w:t&gt;</w:t>
      </w:r>
    </w:p>
    <w:p w14:paraId="6ECD7729" w14:textId="6635C903" w:rsidR="00A73358" w:rsidRDefault="00842CCC" w:rsidP="00A73358">
      <w:pPr>
        <w:pStyle w:val="SourceCode"/>
      </w:pPr>
      <w:r>
        <w:t xml:space="preserve">        </w:t>
      </w:r>
      <w:r w:rsidR="00A73358">
        <w:t>&lt;w:sym</w:t>
      </w:r>
      <w:r>
        <w:t xml:space="preserve"> </w:t>
      </w:r>
      <w:r w:rsidR="00A73358">
        <w:t>w:font="Wingdings"</w:t>
      </w:r>
      <w:r>
        <w:t xml:space="preserve"> </w:t>
      </w:r>
      <w:r w:rsidR="00A73358">
        <w:t>w:char="F023"/&gt;</w:t>
      </w:r>
    </w:p>
    <w:p w14:paraId="5B615275" w14:textId="524DCEF7" w:rsidR="00A73358" w:rsidRDefault="00842CCC" w:rsidP="00A73358">
      <w:pPr>
        <w:pStyle w:val="SourceCode"/>
      </w:pPr>
      <w:r>
        <w:t xml:space="preserve">      </w:t>
      </w:r>
      <w:r w:rsidR="00A73358">
        <w:t>&lt;/w:r&gt;</w:t>
      </w:r>
    </w:p>
    <w:p w14:paraId="3FA5485E" w14:textId="2D405177" w:rsidR="00A73358" w:rsidRDefault="00842CCC" w:rsidP="00A73358">
      <w:pPr>
        <w:pStyle w:val="SourceCode"/>
      </w:pPr>
      <w:r>
        <w:t xml:space="preserve">    </w:t>
      </w:r>
      <w:r w:rsidR="00A73358">
        <w:t>&lt;/w:p&gt;</w:t>
      </w:r>
    </w:p>
    <w:p w14:paraId="3155DDB4" w14:textId="2B81B999" w:rsidR="00A73358" w:rsidRDefault="00E97CED" w:rsidP="00323E15">
      <w:pPr>
        <w:pStyle w:val="Standardowyakapit"/>
      </w:pPr>
      <w:r>
        <w:t>This</w:t>
      </w:r>
      <w:r w:rsidR="00842CCC">
        <w:t xml:space="preserve"> </w:t>
      </w:r>
      <w:r>
        <w:t>is</w:t>
      </w:r>
      <w:r w:rsidR="00842CCC">
        <w:t xml:space="preserve"> </w:t>
      </w:r>
      <w:r>
        <w:t>a</w:t>
      </w:r>
      <w:r w:rsidR="00842CCC">
        <w:t xml:space="preserve"> </w:t>
      </w:r>
      <w:r>
        <w:t>canonical</w:t>
      </w:r>
      <w:r w:rsidR="00842CCC">
        <w:t xml:space="preserve"> </w:t>
      </w:r>
      <w:r>
        <w:t>XML</w:t>
      </w:r>
      <w:r w:rsidR="00842CCC">
        <w:t xml:space="preserve"> </w:t>
      </w:r>
      <w:r>
        <w:t>notation</w:t>
      </w:r>
      <w:r w:rsidR="00842CCC">
        <w:t xml:space="preserve"> </w:t>
      </w:r>
      <w:r w:rsidR="003C18E3">
        <w:t>–</w:t>
      </w:r>
      <w:r w:rsidR="00842CCC">
        <w:t xml:space="preserve"> </w:t>
      </w:r>
      <w:r w:rsidR="003C18E3">
        <w:t>without</w:t>
      </w:r>
      <w:r w:rsidR="00842CCC">
        <w:t xml:space="preserve"> </w:t>
      </w:r>
      <w:r w:rsidR="003C18E3">
        <w:t>mixed</w:t>
      </w:r>
      <w:r w:rsidR="00842CCC">
        <w:t xml:space="preserve"> </w:t>
      </w:r>
      <w:r w:rsidR="003C18E3">
        <w:t>content.</w:t>
      </w:r>
      <w:r w:rsidR="00842CCC">
        <w:t xml:space="preserve"> </w:t>
      </w:r>
      <w:r w:rsidR="003C18E3">
        <w:t>However,</w:t>
      </w:r>
      <w:r w:rsidR="00842CCC">
        <w:t xml:space="preserve"> </w:t>
      </w:r>
      <w:r w:rsidR="003C18E3">
        <w:t>this</w:t>
      </w:r>
      <w:r w:rsidR="00842CCC">
        <w:t xml:space="preserve"> </w:t>
      </w:r>
      <w:r w:rsidR="003C18E3">
        <w:t>notation</w:t>
      </w:r>
      <w:r w:rsidR="00842CCC">
        <w:t xml:space="preserve"> </w:t>
      </w:r>
      <w:r w:rsidR="003C18E3">
        <w:t>is</w:t>
      </w:r>
      <w:r w:rsidR="00842CCC">
        <w:t xml:space="preserve"> </w:t>
      </w:r>
      <w:r w:rsidR="003C18E3">
        <w:t>not</w:t>
      </w:r>
      <w:r w:rsidR="00842CCC">
        <w:t xml:space="preserve"> </w:t>
      </w:r>
      <w:r w:rsidR="003C18E3">
        <w:t>easy</w:t>
      </w:r>
      <w:r w:rsidR="00842CCC">
        <w:t xml:space="preserve"> </w:t>
      </w:r>
      <w:r w:rsidR="003C18E3">
        <w:t>to</w:t>
      </w:r>
      <w:r w:rsidR="00842CCC">
        <w:t xml:space="preserve"> </w:t>
      </w:r>
      <w:r w:rsidR="003C18E3">
        <w:t>read</w:t>
      </w:r>
      <w:r w:rsidR="00842CCC">
        <w:t xml:space="preserve"> </w:t>
      </w:r>
      <w:r w:rsidR="003C18E3">
        <w:t>or</w:t>
      </w:r>
      <w:r w:rsidR="00842CCC">
        <w:t xml:space="preserve"> </w:t>
      </w:r>
      <w:r w:rsidR="003C18E3">
        <w:t>write</w:t>
      </w:r>
      <w:r w:rsidR="00842CCC">
        <w:t xml:space="preserve"> </w:t>
      </w:r>
      <w:r w:rsidR="003C18E3">
        <w:t>for</w:t>
      </w:r>
      <w:r w:rsidR="00842CCC">
        <w:t xml:space="preserve"> </w:t>
      </w:r>
      <w:r w:rsidR="003C18E3">
        <w:t>humans.</w:t>
      </w:r>
      <w:r w:rsidR="00842CCC">
        <w:t xml:space="preserve"> </w:t>
      </w:r>
      <w:r w:rsidR="003C18E3">
        <w:t>It</w:t>
      </w:r>
      <w:r w:rsidR="00842CCC">
        <w:t xml:space="preserve"> </w:t>
      </w:r>
      <w:r w:rsidR="003C18E3">
        <w:t>would</w:t>
      </w:r>
      <w:r w:rsidR="00842CCC">
        <w:t xml:space="preserve"> </w:t>
      </w:r>
      <w:r w:rsidR="003C18E3">
        <w:t>be</w:t>
      </w:r>
      <w:r w:rsidR="00842CCC">
        <w:t xml:space="preserve"> </w:t>
      </w:r>
      <w:r w:rsidR="003C18E3">
        <w:t>easier</w:t>
      </w:r>
      <w:r w:rsidR="00842CCC">
        <w:t xml:space="preserve"> </w:t>
      </w:r>
      <w:r w:rsidR="003C18E3">
        <w:t>if</w:t>
      </w:r>
      <w:r w:rsidR="00842CCC">
        <w:t xml:space="preserve"> </w:t>
      </w:r>
      <w:r w:rsidR="003C18E3">
        <w:t>we</w:t>
      </w:r>
      <w:r w:rsidR="00842CCC">
        <w:t xml:space="preserve"> </w:t>
      </w:r>
      <w:r w:rsidR="003C18E3">
        <w:t>could</w:t>
      </w:r>
      <w:r w:rsidR="00842CCC">
        <w:t xml:space="preserve"> </w:t>
      </w:r>
      <w:r w:rsidR="003C18E3">
        <w:t>write</w:t>
      </w:r>
      <w:r w:rsidR="00842CCC">
        <w:t xml:space="preserve"> </w:t>
      </w:r>
      <w:r w:rsidR="003C18E3">
        <w:t>simply:</w:t>
      </w:r>
    </w:p>
    <w:p w14:paraId="2C22A13C" w14:textId="3D6AEF6D" w:rsidR="003C18E3" w:rsidRDefault="003C18E3" w:rsidP="003C18E3">
      <w:pPr>
        <w:pStyle w:val="SourceCode"/>
      </w:pPr>
      <w:r>
        <w:t>Cut</w:t>
      </w:r>
      <w:r w:rsidR="00842CCC">
        <w:t xml:space="preserve"> </w:t>
      </w:r>
      <w:r>
        <w:t>it</w:t>
      </w:r>
      <w:r w:rsidR="00842CCC">
        <w:t xml:space="preserve"> </w:t>
      </w:r>
      <w:r>
        <w:t>&lt;here&gt;</w:t>
      </w:r>
      <w:r w:rsidR="00842CCC">
        <w:t xml:space="preserve"> </w:t>
      </w:r>
      <w:r>
        <w:t>&lt;w:sym</w:t>
      </w:r>
      <w:r w:rsidR="00842CCC">
        <w:t xml:space="preserve"> </w:t>
      </w:r>
      <w:r>
        <w:t>w:font="Wingdings"</w:t>
      </w:r>
      <w:r w:rsidR="00842CCC">
        <w:t xml:space="preserve"> </w:t>
      </w:r>
      <w:r>
        <w:t>w:char="F023"/&gt;</w:t>
      </w:r>
    </w:p>
    <w:p w14:paraId="7B4C21FC" w14:textId="67E69771" w:rsidR="003C18E3" w:rsidRDefault="003C18E3" w:rsidP="003C18E3">
      <w:pPr>
        <w:pStyle w:val="Standardowyakapit"/>
      </w:pPr>
      <w:r>
        <w:t>but</w:t>
      </w:r>
      <w:r w:rsidR="00842CCC">
        <w:t xml:space="preserve"> </w:t>
      </w:r>
      <w:r>
        <w:t>we</w:t>
      </w:r>
      <w:r w:rsidR="00842CCC">
        <w:t xml:space="preserve"> </w:t>
      </w:r>
      <w:r>
        <w:t>must</w:t>
      </w:r>
      <w:r w:rsidR="00842CCC">
        <w:t xml:space="preserve"> </w:t>
      </w:r>
      <w:r>
        <w:t>keep</w:t>
      </w:r>
      <w:r w:rsidR="00842CCC">
        <w:t xml:space="preserve"> </w:t>
      </w:r>
      <w:r>
        <w:t>encoding</w:t>
      </w:r>
      <w:r w:rsidR="00842CCC">
        <w:t xml:space="preserve"> </w:t>
      </w:r>
      <w:r>
        <w:t>the</w:t>
      </w:r>
      <w:r w:rsidR="00842CCC">
        <w:t xml:space="preserve"> </w:t>
      </w:r>
      <w:r>
        <w:t>‘&lt;’</w:t>
      </w:r>
      <w:r w:rsidR="00842CCC">
        <w:t xml:space="preserve"> </w:t>
      </w:r>
      <w:r>
        <w:t>and</w:t>
      </w:r>
      <w:r w:rsidR="00842CCC">
        <w:t xml:space="preserve"> </w:t>
      </w:r>
      <w:r>
        <w:t>‘&gt;’</w:t>
      </w:r>
      <w:r w:rsidR="00842CCC">
        <w:t xml:space="preserve"> </w:t>
      </w:r>
      <w:r>
        <w:t>characters</w:t>
      </w:r>
      <w:r w:rsidR="00842CCC">
        <w:t xml:space="preserve"> </w:t>
      </w:r>
      <w:r>
        <w:t>in</w:t>
      </w:r>
      <w:r w:rsidR="00842CCC">
        <w:t xml:space="preserve"> </w:t>
      </w:r>
      <w:r>
        <w:t>plain</w:t>
      </w:r>
      <w:r w:rsidR="00842CCC">
        <w:t xml:space="preserve"> </w:t>
      </w:r>
      <w:r>
        <w:t>text</w:t>
      </w:r>
      <w:r w:rsidR="00842CCC">
        <w:t xml:space="preserve"> </w:t>
      </w:r>
      <w:r>
        <w:t>using</w:t>
      </w:r>
      <w:r w:rsidR="00842CCC">
        <w:t xml:space="preserve"> </w:t>
      </w:r>
      <w:r>
        <w:t>HTML</w:t>
      </w:r>
      <w:r w:rsidR="00842CCC">
        <w:t xml:space="preserve"> </w:t>
      </w:r>
      <w:r>
        <w:t>entities</w:t>
      </w:r>
      <w:r w:rsidR="00842CCC">
        <w:t xml:space="preserve"> </w:t>
      </w:r>
      <w:r w:rsidRPr="00341149">
        <w:rPr>
          <w:rStyle w:val="NazwaProgramowa"/>
        </w:rPr>
        <w:t>“&amp;lt;”</w:t>
      </w:r>
      <w:r w:rsidR="00842CCC">
        <w:t xml:space="preserve"> </w:t>
      </w:r>
      <w:r>
        <w:t>and</w:t>
      </w:r>
      <w:r w:rsidR="00842CCC">
        <w:t xml:space="preserve"> </w:t>
      </w:r>
      <w:r w:rsidRPr="00341149">
        <w:rPr>
          <w:rStyle w:val="NazwaProgramowa"/>
        </w:rPr>
        <w:t>“&amp;gt;”</w:t>
      </w:r>
      <w:r>
        <w:t>,</w:t>
      </w:r>
      <w:r w:rsidR="00842CCC">
        <w:t xml:space="preserve"> </w:t>
      </w:r>
      <w:r>
        <w:t>so</w:t>
      </w:r>
      <w:r w:rsidR="00842CCC">
        <w:t xml:space="preserve"> </w:t>
      </w:r>
      <w:r>
        <w:t>they</w:t>
      </w:r>
      <w:r w:rsidR="00842CCC">
        <w:t xml:space="preserve"> </w:t>
      </w:r>
      <w:r>
        <w:t>could</w:t>
      </w:r>
      <w:r w:rsidR="00842CCC">
        <w:t xml:space="preserve"> </w:t>
      </w:r>
      <w:r>
        <w:t>be</w:t>
      </w:r>
      <w:r w:rsidR="00842CCC">
        <w:t xml:space="preserve"> </w:t>
      </w:r>
      <w:r>
        <w:t>differentiated</w:t>
      </w:r>
      <w:r w:rsidR="00842CCC">
        <w:t xml:space="preserve"> </w:t>
      </w:r>
      <w:r>
        <w:t>from</w:t>
      </w:r>
      <w:r w:rsidR="00842CCC">
        <w:t xml:space="preserve"> </w:t>
      </w:r>
      <w:r>
        <w:t>the</w:t>
      </w:r>
      <w:r w:rsidR="00842CCC">
        <w:t xml:space="preserve"> </w:t>
      </w:r>
      <w:r>
        <w:t>‘&lt;’</w:t>
      </w:r>
      <w:r w:rsidR="00842CCC">
        <w:t xml:space="preserve"> </w:t>
      </w:r>
      <w:r>
        <w:t>and</w:t>
      </w:r>
      <w:r w:rsidR="00842CCC">
        <w:t xml:space="preserve"> </w:t>
      </w:r>
      <w:r>
        <w:t>‘&gt;’</w:t>
      </w:r>
      <w:r w:rsidR="00842CCC">
        <w:t xml:space="preserve"> </w:t>
      </w:r>
      <w:r>
        <w:t>characters</w:t>
      </w:r>
      <w:r w:rsidR="00842CCC">
        <w:t xml:space="preserve"> </w:t>
      </w:r>
      <w:r>
        <w:t>starting</w:t>
      </w:r>
      <w:r w:rsidR="00842CCC">
        <w:t xml:space="preserve"> </w:t>
      </w:r>
      <w:r>
        <w:t>and</w:t>
      </w:r>
      <w:r w:rsidR="00842CCC">
        <w:t xml:space="preserve"> </w:t>
      </w:r>
      <w:r>
        <w:t>ending</w:t>
      </w:r>
      <w:r w:rsidR="00842CCC">
        <w:t xml:space="preserve"> </w:t>
      </w:r>
      <w:r>
        <w:t>tags.</w:t>
      </w:r>
      <w:r w:rsidR="00842CCC">
        <w:t xml:space="preserve"> </w:t>
      </w:r>
      <w:r>
        <w:t>So,</w:t>
      </w:r>
      <w:r w:rsidR="00842CCC">
        <w:t xml:space="preserve"> </w:t>
      </w:r>
      <w:r>
        <w:t>the</w:t>
      </w:r>
      <w:r w:rsidR="00842CCC">
        <w:t xml:space="preserve"> </w:t>
      </w:r>
      <w:r>
        <w:t>mixed</w:t>
      </w:r>
      <w:r w:rsidR="00842CCC">
        <w:t xml:space="preserve"> </w:t>
      </w:r>
      <w:r>
        <w:t>content</w:t>
      </w:r>
      <w:r w:rsidR="00842CCC">
        <w:t xml:space="preserve"> </w:t>
      </w:r>
      <w:r>
        <w:t>should</w:t>
      </w:r>
      <w:r w:rsidR="00842CCC">
        <w:t xml:space="preserve"> </w:t>
      </w:r>
      <w:r>
        <w:t>be</w:t>
      </w:r>
      <w:r w:rsidR="00842CCC">
        <w:t xml:space="preserve"> </w:t>
      </w:r>
      <w:r>
        <w:t>noted</w:t>
      </w:r>
      <w:r w:rsidR="00842CCC">
        <w:t xml:space="preserve"> </w:t>
      </w:r>
      <w:r>
        <w:t>as:</w:t>
      </w:r>
    </w:p>
    <w:p w14:paraId="77BE6B7C" w14:textId="0B7CC457" w:rsidR="003C18E3" w:rsidRDefault="003C18E3" w:rsidP="003C18E3">
      <w:pPr>
        <w:pStyle w:val="SourceCode"/>
      </w:pPr>
      <w:r>
        <w:t>Cut</w:t>
      </w:r>
      <w:r w:rsidR="00842CCC">
        <w:t xml:space="preserve"> </w:t>
      </w:r>
      <w:r>
        <w:t>it</w:t>
      </w:r>
      <w:r w:rsidR="00842CCC">
        <w:t xml:space="preserve"> </w:t>
      </w:r>
      <w:r>
        <w:t>&amp;lt;here&amp;gt;</w:t>
      </w:r>
      <w:r w:rsidR="00842CCC">
        <w:t xml:space="preserve"> </w:t>
      </w:r>
      <w:r>
        <w:t>&lt;w:sym</w:t>
      </w:r>
      <w:r w:rsidR="00842CCC">
        <w:t xml:space="preserve"> </w:t>
      </w:r>
      <w:r>
        <w:t>w:font="Wingdings"</w:t>
      </w:r>
      <w:r w:rsidR="00842CCC">
        <w:t xml:space="preserve"> </w:t>
      </w:r>
      <w:r>
        <w:t>w:char="F023"/&gt;</w:t>
      </w:r>
    </w:p>
    <w:p w14:paraId="5095B566" w14:textId="5B7228C9" w:rsidR="003D1A5A" w:rsidRDefault="003C18E3" w:rsidP="003D1A5A">
      <w:pPr>
        <w:pStyle w:val="Standardowyakapit"/>
      </w:pPr>
      <w:r>
        <w:t>We</w:t>
      </w:r>
      <w:r w:rsidR="00842CCC">
        <w:t xml:space="preserve"> </w:t>
      </w:r>
      <w:r>
        <w:t>can</w:t>
      </w:r>
      <w:r w:rsidR="00842CCC">
        <w:t xml:space="preserve"> </w:t>
      </w:r>
      <w:r>
        <w:t>eliminate</w:t>
      </w:r>
      <w:r w:rsidR="00842CCC">
        <w:t xml:space="preserve"> </w:t>
      </w:r>
      <w:r>
        <w:t>the</w:t>
      </w:r>
      <w:r w:rsidR="00842CCC">
        <w:t xml:space="preserve"> </w:t>
      </w:r>
      <w:r>
        <w:t>“w:”</w:t>
      </w:r>
      <w:r w:rsidR="00842CCC">
        <w:t xml:space="preserve"> </w:t>
      </w:r>
      <w:r>
        <w:t>prefixes</w:t>
      </w:r>
      <w:r w:rsidR="00842CCC">
        <w:t xml:space="preserve"> </w:t>
      </w:r>
      <w:r w:rsidR="003D1A5A">
        <w:t>as</w:t>
      </w:r>
      <w:r w:rsidR="00842CCC">
        <w:t xml:space="preserve"> </w:t>
      </w:r>
      <w:r w:rsidR="003D1A5A">
        <w:t>most</w:t>
      </w:r>
      <w:r w:rsidR="00842CCC">
        <w:t xml:space="preserve"> </w:t>
      </w:r>
      <w:r w:rsidR="003D1A5A">
        <w:t>XML</w:t>
      </w:r>
      <w:r w:rsidR="00842CCC">
        <w:t xml:space="preserve"> </w:t>
      </w:r>
      <w:r w:rsidR="003D1A5A">
        <w:t>elements</w:t>
      </w:r>
      <w:r w:rsidR="00842CCC">
        <w:t xml:space="preserve"> </w:t>
      </w:r>
      <w:r w:rsidR="003D1A5A">
        <w:t>and</w:t>
      </w:r>
      <w:r w:rsidR="00842CCC">
        <w:t xml:space="preserve"> </w:t>
      </w:r>
      <w:r w:rsidR="003D1A5A">
        <w:t>attributes</w:t>
      </w:r>
      <w:r w:rsidR="00842CCC">
        <w:t xml:space="preserve"> </w:t>
      </w:r>
      <w:r w:rsidR="003D1A5A">
        <w:t>belong</w:t>
      </w:r>
      <w:r w:rsidR="00842CCC">
        <w:t xml:space="preserve"> </w:t>
      </w:r>
      <w:r w:rsidR="003D1A5A">
        <w:t>to</w:t>
      </w:r>
      <w:r w:rsidR="00842CCC">
        <w:t xml:space="preserve"> </w:t>
      </w:r>
      <w:r w:rsidR="003D1A5A">
        <w:t>the</w:t>
      </w:r>
      <w:r w:rsidR="00842CCC">
        <w:t xml:space="preserve"> </w:t>
      </w:r>
      <w:r w:rsidR="003D1A5A">
        <w:t>same</w:t>
      </w:r>
      <w:r w:rsidR="00842CCC">
        <w:t xml:space="preserve"> </w:t>
      </w:r>
      <w:r w:rsidR="003D1A5A">
        <w:t>namespace.</w:t>
      </w:r>
      <w:r w:rsidR="00842CCC">
        <w:t xml:space="preserve"> </w:t>
      </w:r>
      <w:r w:rsidR="003D1A5A">
        <w:t>So,</w:t>
      </w:r>
      <w:r w:rsidR="00842CCC">
        <w:t xml:space="preserve"> </w:t>
      </w:r>
      <w:r w:rsidR="003D1A5A">
        <w:t>the</w:t>
      </w:r>
      <w:r w:rsidR="00842CCC">
        <w:t xml:space="preserve"> </w:t>
      </w:r>
      <w:r w:rsidR="003D1A5A">
        <w:t>mixed</w:t>
      </w:r>
      <w:r w:rsidR="00842CCC">
        <w:t xml:space="preserve"> </w:t>
      </w:r>
      <w:r w:rsidR="003D1A5A">
        <w:t>content</w:t>
      </w:r>
      <w:r w:rsidR="00842CCC">
        <w:t xml:space="preserve"> </w:t>
      </w:r>
      <w:r w:rsidR="003D1A5A">
        <w:t>can</w:t>
      </w:r>
      <w:r w:rsidR="00842CCC">
        <w:t xml:space="preserve"> </w:t>
      </w:r>
      <w:r w:rsidR="003D1A5A">
        <w:t>be</w:t>
      </w:r>
      <w:r w:rsidR="00842CCC">
        <w:t xml:space="preserve"> </w:t>
      </w:r>
      <w:r w:rsidR="003D1A5A">
        <w:t>simplified</w:t>
      </w:r>
      <w:r w:rsidR="00842CCC">
        <w:t xml:space="preserve"> </w:t>
      </w:r>
      <w:r w:rsidR="003D1A5A">
        <w:t>as:</w:t>
      </w:r>
    </w:p>
    <w:p w14:paraId="2ACA272F" w14:textId="27EF93D4" w:rsidR="003D1A5A" w:rsidRDefault="003D1A5A" w:rsidP="003D1A5A">
      <w:pPr>
        <w:pStyle w:val="SourceCode"/>
      </w:pPr>
      <w:r>
        <w:t>Cut</w:t>
      </w:r>
      <w:r w:rsidR="00842CCC">
        <w:t xml:space="preserve"> </w:t>
      </w:r>
      <w:r>
        <w:t>it</w:t>
      </w:r>
      <w:r w:rsidR="00842CCC">
        <w:t xml:space="preserve"> </w:t>
      </w:r>
      <w:r>
        <w:t>&amp;lt;here&amp;gt;</w:t>
      </w:r>
      <w:r w:rsidR="00842CCC">
        <w:t xml:space="preserve"> </w:t>
      </w:r>
      <w:r>
        <w:t>&lt;sym</w:t>
      </w:r>
      <w:r w:rsidR="00842CCC">
        <w:t xml:space="preserve"> </w:t>
      </w:r>
      <w:r>
        <w:t>font="Wingdings"</w:t>
      </w:r>
      <w:r w:rsidR="00842CCC">
        <w:t xml:space="preserve"> </w:t>
      </w:r>
      <w:r>
        <w:t>char="F023"/&gt;</w:t>
      </w:r>
    </w:p>
    <w:p w14:paraId="4F208397" w14:textId="13C6EFB3" w:rsidR="00A73358" w:rsidRDefault="003D1A5A" w:rsidP="00323E15">
      <w:pPr>
        <w:pStyle w:val="Standardowyakapit"/>
      </w:pPr>
      <w:r>
        <w:lastRenderedPageBreak/>
        <w:t>The</w:t>
      </w:r>
      <w:r w:rsidR="00842CCC">
        <w:t xml:space="preserve"> </w:t>
      </w:r>
      <w:r>
        <w:t>notation</w:t>
      </w:r>
      <w:r w:rsidR="00842CCC">
        <w:t xml:space="preserve"> </w:t>
      </w:r>
      <w:r>
        <w:t>shown</w:t>
      </w:r>
      <w:r w:rsidR="00842CCC">
        <w:t xml:space="preserve"> </w:t>
      </w:r>
      <w:r>
        <w:t>above,</w:t>
      </w:r>
      <w:r w:rsidR="00842CCC">
        <w:t xml:space="preserve"> </w:t>
      </w:r>
      <w:r>
        <w:t>which</w:t>
      </w:r>
      <w:r w:rsidR="00842CCC">
        <w:t xml:space="preserve"> </w:t>
      </w:r>
      <w:r>
        <w:t>use</w:t>
      </w:r>
      <w:r w:rsidR="00842CCC">
        <w:t xml:space="preserve"> </w:t>
      </w:r>
      <w:r>
        <w:t>special</w:t>
      </w:r>
      <w:r w:rsidR="00842CCC">
        <w:t xml:space="preserve"> </w:t>
      </w:r>
      <w:r>
        <w:t>characters,</w:t>
      </w:r>
      <w:r w:rsidR="00842CCC">
        <w:t xml:space="preserve"> </w:t>
      </w:r>
      <w:r w:rsidR="001E7FDB">
        <w:t>is</w:t>
      </w:r>
      <w:r w:rsidR="00842CCC">
        <w:t xml:space="preserve"> </w:t>
      </w:r>
      <w:r>
        <w:t>called</w:t>
      </w:r>
      <w:r w:rsidR="00842CCC">
        <w:t xml:space="preserve"> </w:t>
      </w:r>
      <w:r w:rsidRPr="001E7FDB">
        <w:rPr>
          <w:rStyle w:val="NazwaProgramowa"/>
        </w:rPr>
        <w:t>Plain</w:t>
      </w:r>
      <w:r w:rsidR="00AA1AD7" w:rsidRPr="001E7FDB">
        <w:rPr>
          <w:rStyle w:val="NazwaProgramowa"/>
        </w:rPr>
        <w:t>T</w:t>
      </w:r>
      <w:r w:rsidRPr="001E7FDB">
        <w:rPr>
          <w:rStyle w:val="NazwaProgramowa"/>
        </w:rPr>
        <w:t>ext</w:t>
      </w:r>
      <w:r w:rsidR="00842CCC">
        <w:t xml:space="preserve"> </w:t>
      </w:r>
      <w:r w:rsidR="001E7FDB">
        <w:t>notation</w:t>
      </w:r>
      <w:r>
        <w:t>.</w:t>
      </w:r>
      <w:r w:rsidR="00842CCC">
        <w:t xml:space="preserve"> </w:t>
      </w:r>
      <w:r>
        <w:t>We</w:t>
      </w:r>
      <w:r w:rsidR="00842CCC">
        <w:t xml:space="preserve"> </w:t>
      </w:r>
      <w:r>
        <w:t>can</w:t>
      </w:r>
      <w:r w:rsidR="00842CCC">
        <w:t xml:space="preserve"> </w:t>
      </w:r>
      <w:r>
        <w:t>only</w:t>
      </w:r>
      <w:r w:rsidR="00842CCC">
        <w:t xml:space="preserve"> </w:t>
      </w:r>
      <w:r>
        <w:t>note</w:t>
      </w:r>
      <w:r w:rsidR="00842CCC">
        <w:t xml:space="preserve"> </w:t>
      </w:r>
      <w:r>
        <w:t>the</w:t>
      </w:r>
      <w:r w:rsidR="00842CCC">
        <w:t xml:space="preserve"> </w:t>
      </w:r>
      <w:r>
        <w:t>presence</w:t>
      </w:r>
      <w:r w:rsidR="00842CCC">
        <w:t xml:space="preserve"> </w:t>
      </w:r>
      <w:r>
        <w:t>and</w:t>
      </w:r>
      <w:r w:rsidR="00842CCC">
        <w:t xml:space="preserve"> </w:t>
      </w:r>
      <w:r>
        <w:t>position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>
        <w:t>special</w:t>
      </w:r>
      <w:r w:rsidR="00842CCC">
        <w:t xml:space="preserve"> </w:t>
      </w:r>
      <w:r>
        <w:t>run</w:t>
      </w:r>
      <w:r w:rsidR="00842CCC">
        <w:t xml:space="preserve"> </w:t>
      </w:r>
      <w:r>
        <w:t>members</w:t>
      </w:r>
      <w:r w:rsidR="00842CCC">
        <w:t xml:space="preserve"> </w:t>
      </w:r>
      <w:r>
        <w:t>in</w:t>
      </w:r>
      <w:r w:rsidR="00842CCC">
        <w:t xml:space="preserve"> </w:t>
      </w:r>
      <w:r>
        <w:t>plain</w:t>
      </w:r>
      <w:r w:rsidR="00842CCC">
        <w:t xml:space="preserve"> </w:t>
      </w:r>
      <w:r>
        <w:t>text,</w:t>
      </w:r>
      <w:r w:rsidR="00842CCC">
        <w:t xml:space="preserve"> </w:t>
      </w:r>
      <w:r>
        <w:t>but</w:t>
      </w:r>
      <w:r w:rsidR="00842CCC">
        <w:t xml:space="preserve"> </w:t>
      </w:r>
      <w:r>
        <w:t>we</w:t>
      </w:r>
      <w:r w:rsidR="00842CCC">
        <w:t xml:space="preserve"> </w:t>
      </w:r>
      <w:r>
        <w:t>can’t</w:t>
      </w:r>
      <w:r w:rsidR="00842CCC">
        <w:t xml:space="preserve"> </w:t>
      </w:r>
      <w:r>
        <w:t>express</w:t>
      </w:r>
      <w:r w:rsidR="00842CCC">
        <w:t xml:space="preserve"> </w:t>
      </w:r>
      <w:r>
        <w:t>the</w:t>
      </w:r>
      <w:r w:rsidR="00842CCC">
        <w:t xml:space="preserve"> </w:t>
      </w:r>
      <w:r>
        <w:t>properties</w:t>
      </w:r>
      <w:r w:rsidR="00842CCC">
        <w:t xml:space="preserve"> </w:t>
      </w:r>
      <w:r>
        <w:t>of</w:t>
      </w:r>
      <w:r w:rsidR="00842CCC">
        <w:t xml:space="preserve"> </w:t>
      </w:r>
      <w:r>
        <w:t>these</w:t>
      </w:r>
      <w:r w:rsidR="00842CCC">
        <w:t xml:space="preserve"> </w:t>
      </w:r>
      <w:r>
        <w:t>members.</w:t>
      </w:r>
      <w:r w:rsidR="00842CCC">
        <w:t xml:space="preserve"> </w:t>
      </w:r>
      <w:r>
        <w:t>When</w:t>
      </w:r>
      <w:r w:rsidR="00842CCC">
        <w:t xml:space="preserve"> </w:t>
      </w:r>
      <w:r>
        <w:t>the</w:t>
      </w:r>
      <w:r w:rsidR="00842CCC">
        <w:t xml:space="preserve"> </w:t>
      </w:r>
      <w:r>
        <w:t>properties</w:t>
      </w:r>
      <w:r w:rsidR="00842CCC">
        <w:t xml:space="preserve"> </w:t>
      </w:r>
      <w:r>
        <w:t>are</w:t>
      </w:r>
      <w:r w:rsidR="00842CCC">
        <w:t xml:space="preserve"> </w:t>
      </w:r>
      <w:r>
        <w:t>important,</w:t>
      </w:r>
      <w:r w:rsidR="00842CCC">
        <w:t xml:space="preserve"> </w:t>
      </w:r>
      <w:r>
        <w:t>we</w:t>
      </w:r>
      <w:r w:rsidR="00842CCC">
        <w:t xml:space="preserve"> </w:t>
      </w:r>
      <w:r>
        <w:t>must</w:t>
      </w:r>
      <w:r w:rsidR="00842CCC">
        <w:t xml:space="preserve"> </w:t>
      </w:r>
      <w:r>
        <w:t>use</w:t>
      </w:r>
      <w:r w:rsidR="00842CCC">
        <w:t xml:space="preserve"> </w:t>
      </w:r>
      <w:r>
        <w:t>the</w:t>
      </w:r>
      <w:r w:rsidR="00842CCC">
        <w:t xml:space="preserve"> </w:t>
      </w:r>
      <w:r w:rsidRPr="001E7FDB">
        <w:rPr>
          <w:rStyle w:val="NazwaProgramowa"/>
        </w:rPr>
        <w:t>Mixed</w:t>
      </w:r>
      <w:r w:rsidR="00AA1AD7" w:rsidRPr="001E7FDB">
        <w:rPr>
          <w:rStyle w:val="NazwaProgramowa"/>
        </w:rPr>
        <w:t>Xml</w:t>
      </w:r>
      <w:r w:rsidR="00842CCC">
        <w:t xml:space="preserve"> </w:t>
      </w:r>
      <w:r>
        <w:t>notation.</w:t>
      </w:r>
      <w:r w:rsidR="00842CCC">
        <w:t xml:space="preserve"> </w:t>
      </w:r>
      <w:r w:rsidR="00AA1AD7">
        <w:t>If</w:t>
      </w:r>
      <w:r w:rsidR="00842CCC">
        <w:t xml:space="preserve"> </w:t>
      </w:r>
      <w:r w:rsidR="00AA1AD7">
        <w:t>we</w:t>
      </w:r>
      <w:r w:rsidR="00842CCC">
        <w:t xml:space="preserve"> </w:t>
      </w:r>
      <w:r w:rsidR="00AA1AD7">
        <w:t>are</w:t>
      </w:r>
      <w:r w:rsidR="00842CCC">
        <w:t xml:space="preserve"> </w:t>
      </w:r>
      <w:r w:rsidR="00AA1AD7">
        <w:t>interested</w:t>
      </w:r>
      <w:r w:rsidR="00842CCC">
        <w:t xml:space="preserve"> </w:t>
      </w:r>
      <w:r w:rsidR="00AA1AD7">
        <w:t>in</w:t>
      </w:r>
      <w:r w:rsidR="00842CCC">
        <w:t xml:space="preserve"> </w:t>
      </w:r>
      <w:r w:rsidR="00AA1AD7">
        <w:t>expressing</w:t>
      </w:r>
      <w:r w:rsidR="00842CCC">
        <w:t xml:space="preserve"> </w:t>
      </w:r>
      <w:r w:rsidR="00AA1AD7">
        <w:t>all</w:t>
      </w:r>
      <w:r w:rsidR="00842CCC">
        <w:t xml:space="preserve"> </w:t>
      </w:r>
      <w:r w:rsidR="00AA1AD7">
        <w:t>the</w:t>
      </w:r>
      <w:r w:rsidR="00842CCC">
        <w:t xml:space="preserve"> </w:t>
      </w:r>
      <w:r w:rsidR="00AA1AD7">
        <w:t>details</w:t>
      </w:r>
      <w:r w:rsidR="00842CCC">
        <w:t xml:space="preserve"> </w:t>
      </w:r>
      <w:r w:rsidR="00AA1AD7">
        <w:t>(not</w:t>
      </w:r>
      <w:r w:rsidR="00842CCC">
        <w:t xml:space="preserve"> </w:t>
      </w:r>
      <w:r w:rsidR="00AA1AD7">
        <w:t>only</w:t>
      </w:r>
      <w:r w:rsidR="00842CCC">
        <w:t xml:space="preserve"> </w:t>
      </w:r>
      <w:r w:rsidR="00AA1AD7">
        <w:t>run</w:t>
      </w:r>
      <w:r w:rsidR="00842CCC">
        <w:t xml:space="preserve"> </w:t>
      </w:r>
      <w:r w:rsidR="00AA1AD7">
        <w:t>members,</w:t>
      </w:r>
      <w:r w:rsidR="00842CCC">
        <w:t xml:space="preserve"> </w:t>
      </w:r>
      <w:r w:rsidR="00AA1AD7">
        <w:t>but</w:t>
      </w:r>
      <w:r w:rsidR="00842CCC">
        <w:t xml:space="preserve"> </w:t>
      </w:r>
      <w:r w:rsidR="00AA1AD7">
        <w:t>also</w:t>
      </w:r>
      <w:r w:rsidR="00842CCC">
        <w:t xml:space="preserve"> </w:t>
      </w:r>
      <w:r w:rsidR="00AA1AD7">
        <w:t>paragraph</w:t>
      </w:r>
      <w:r w:rsidR="00842CCC">
        <w:t xml:space="preserve"> </w:t>
      </w:r>
      <w:r w:rsidR="00AA1AD7">
        <w:t>non-text</w:t>
      </w:r>
      <w:r w:rsidR="00842CCC">
        <w:t xml:space="preserve"> </w:t>
      </w:r>
      <w:r w:rsidR="00AA1AD7">
        <w:t>members)</w:t>
      </w:r>
      <w:r w:rsidR="00842CCC">
        <w:t xml:space="preserve"> </w:t>
      </w:r>
      <w:r w:rsidR="00AA1AD7">
        <w:t>we</w:t>
      </w:r>
      <w:r w:rsidR="00842CCC">
        <w:t xml:space="preserve"> </w:t>
      </w:r>
      <w:r w:rsidR="00AA1AD7">
        <w:t>should</w:t>
      </w:r>
      <w:r w:rsidR="00842CCC">
        <w:t xml:space="preserve"> </w:t>
      </w:r>
      <w:r w:rsidR="00AA1AD7">
        <w:t>use</w:t>
      </w:r>
      <w:r w:rsidR="00842CCC">
        <w:t xml:space="preserve"> </w:t>
      </w:r>
      <w:r w:rsidR="00AA1AD7">
        <w:t>a</w:t>
      </w:r>
      <w:r w:rsidR="00842CCC">
        <w:t xml:space="preserve"> </w:t>
      </w:r>
      <w:r w:rsidR="00AA1AD7" w:rsidRPr="001E7FDB">
        <w:rPr>
          <w:rStyle w:val="NazwaProgramowa"/>
        </w:rPr>
        <w:t>FullXml</w:t>
      </w:r>
      <w:r w:rsidR="00842CCC">
        <w:t xml:space="preserve"> </w:t>
      </w:r>
      <w:r w:rsidR="00AA1AD7">
        <w:t>notation.</w:t>
      </w:r>
    </w:p>
    <w:p w14:paraId="33FB0685" w14:textId="137FF51A" w:rsidR="00BE2289" w:rsidRDefault="00BE2289" w:rsidP="00323E15">
      <w:pPr>
        <w:pStyle w:val="Standardowyakapit"/>
      </w:pPr>
      <w:r>
        <w:t>The</w:t>
      </w:r>
      <w:r w:rsidR="00842CCC">
        <w:t xml:space="preserve"> </w:t>
      </w:r>
      <w:r w:rsidR="001E7FDB">
        <w:t>Xml</w:t>
      </w:r>
      <w:r w:rsidR="00842CCC">
        <w:t xml:space="preserve"> </w:t>
      </w:r>
      <w:r>
        <w:t>tags</w:t>
      </w:r>
      <w:r w:rsidR="00842CCC">
        <w:t xml:space="preserve"> </w:t>
      </w:r>
      <w:r>
        <w:t>is</w:t>
      </w:r>
      <w:r w:rsidR="00842CCC">
        <w:t xml:space="preserve"> </w:t>
      </w:r>
      <w:r>
        <w:t>shown</w:t>
      </w:r>
      <w:r w:rsidR="00842CCC">
        <w:t xml:space="preserve"> </w:t>
      </w:r>
      <w:r>
        <w:t>in</w:t>
      </w:r>
      <w:r w:rsidR="00842CCC">
        <w:t xml:space="preserve"> </w:t>
      </w:r>
      <w:r>
        <w:fldChar w:fldCharType="begin"/>
      </w:r>
      <w:r>
        <w:instrText xml:space="preserve"> REF _Ref186241201 \h </w:instrText>
      </w:r>
      <w:r>
        <w:fldChar w:fldCharType="separate"/>
      </w:r>
      <w:r w:rsidR="002572FC">
        <w:t>Table</w:t>
      </w:r>
      <w:r w:rsidR="00842CCC">
        <w:t xml:space="preserve"> </w:t>
      </w:r>
      <w:r w:rsidR="002572FC">
        <w:rPr>
          <w:noProof/>
        </w:rPr>
        <w:t>4</w:t>
      </w:r>
      <w:r>
        <w:fldChar w:fldCharType="end"/>
      </w:r>
      <w:r>
        <w:t>.</w:t>
      </w:r>
      <w:r w:rsidR="00842CCC">
        <w:t xml:space="preserve"> </w:t>
      </w:r>
      <w:r w:rsidR="001E7FDB">
        <w:t>When</w:t>
      </w:r>
      <w:r w:rsidR="00842CCC">
        <w:t xml:space="preserve"> </w:t>
      </w:r>
      <w:r w:rsidR="001E7FDB">
        <w:t>a</w:t>
      </w:r>
      <w:r w:rsidR="000368D9">
        <w:t>n</w:t>
      </w:r>
      <w:r w:rsidR="00842CCC">
        <w:t xml:space="preserve"> </w:t>
      </w:r>
      <w:r w:rsidR="000368D9">
        <w:t>element</w:t>
      </w:r>
      <w:r w:rsidR="00842CCC">
        <w:t xml:space="preserve"> </w:t>
      </w:r>
      <w:r w:rsidR="000368D9">
        <w:t>class</w:t>
      </w:r>
      <w:r w:rsidR="00842CCC">
        <w:t xml:space="preserve"> </w:t>
      </w:r>
      <w:r w:rsidR="000368D9">
        <w:t>allows</w:t>
      </w:r>
      <w:r w:rsidR="00842CCC">
        <w:t xml:space="preserve"> </w:t>
      </w:r>
      <w:r w:rsidR="000368D9">
        <w:t>properties</w:t>
      </w:r>
      <w:r w:rsidR="00842CCC">
        <w:t xml:space="preserve"> </w:t>
      </w:r>
      <w:r w:rsidR="000368D9">
        <w:t>or</w:t>
      </w:r>
      <w:r w:rsidR="00842CCC">
        <w:t xml:space="preserve"> </w:t>
      </w:r>
      <w:r w:rsidR="000368D9">
        <w:t>nested</w:t>
      </w:r>
      <w:r w:rsidR="00842CCC">
        <w:t xml:space="preserve"> </w:t>
      </w:r>
      <w:r w:rsidR="000368D9">
        <w:t>elements,</w:t>
      </w:r>
      <w:r w:rsidR="00842CCC">
        <w:t xml:space="preserve"> </w:t>
      </w:r>
      <w:r w:rsidR="000368D9">
        <w:t>it</w:t>
      </w:r>
      <w:r w:rsidR="00842CCC">
        <w:t xml:space="preserve"> </w:t>
      </w:r>
      <w:r w:rsidR="000368D9">
        <w:t>is</w:t>
      </w:r>
      <w:r w:rsidR="00842CCC">
        <w:t xml:space="preserve"> </w:t>
      </w:r>
      <w:r w:rsidR="000368D9">
        <w:t>marked</w:t>
      </w:r>
      <w:r w:rsidR="00842CCC">
        <w:t xml:space="preserve"> </w:t>
      </w:r>
      <w:r w:rsidR="000368D9">
        <w:t>using</w:t>
      </w:r>
      <w:r w:rsidR="00842CCC">
        <w:t xml:space="preserve"> </w:t>
      </w:r>
      <w:r w:rsidR="000368D9">
        <w:t>ellipsis</w:t>
      </w:r>
      <w:r w:rsidR="00842CCC">
        <w:t xml:space="preserve"> </w:t>
      </w:r>
      <w:r w:rsidR="000368D9">
        <w:t>(‘…’)</w:t>
      </w:r>
      <w:r w:rsidR="00842CCC">
        <w:t xml:space="preserve"> </w:t>
      </w:r>
      <w:r w:rsidR="000368D9">
        <w:t>character.</w:t>
      </w:r>
    </w:p>
    <w:p w14:paraId="1A989A3B" w14:textId="7B57A067" w:rsidR="00BE2289" w:rsidRDefault="00BE2289" w:rsidP="00BE2289">
      <w:pPr>
        <w:pStyle w:val="Caption"/>
        <w:keepNext/>
      </w:pPr>
      <w:bookmarkStart w:id="6" w:name="_Ref186241201"/>
      <w:r>
        <w:t>Table</w:t>
      </w:r>
      <w:r w:rsidR="00842CCC">
        <w:t xml:space="preserve"> </w:t>
      </w:r>
      <w:fldSimple w:instr=" SEQ Table \* ARABIC ">
        <w:r w:rsidR="002572FC">
          <w:rPr>
            <w:noProof/>
          </w:rPr>
          <w:t>4</w:t>
        </w:r>
      </w:fldSimple>
      <w:bookmarkEnd w:id="6"/>
      <w:r>
        <w:t>.</w:t>
      </w:r>
      <w:r w:rsidR="00842CCC">
        <w:t xml:space="preserve"> </w:t>
      </w:r>
      <w:r>
        <w:t>Xml</w:t>
      </w:r>
      <w:r w:rsidR="00842CCC">
        <w:t xml:space="preserve"> </w:t>
      </w:r>
      <w:r>
        <w:t>tag</w:t>
      </w:r>
      <w:r w:rsidR="001E7FDB">
        <w:t>s</w:t>
      </w:r>
      <w:r w:rsidR="00842CCC">
        <w:t xml:space="preserve"> </w:t>
      </w:r>
      <w:r>
        <w:t>for</w:t>
      </w:r>
      <w:r w:rsidR="00842CCC">
        <w:t xml:space="preserve"> </w:t>
      </w:r>
      <w:r>
        <w:t>Run</w:t>
      </w:r>
      <w:r w:rsidR="00842CCC">
        <w:t xml:space="preserve"> </w:t>
      </w:r>
      <w:r>
        <w:t>member</w:t>
      </w:r>
      <w:r w:rsidR="00842CCC">
        <w:t xml:space="preserve"> </w:t>
      </w:r>
      <w:r>
        <w:t>elements</w:t>
      </w:r>
    </w:p>
    <w:tbl>
      <w:tblPr>
        <w:tblStyle w:val="TableGrid"/>
        <w:tblW w:w="0" w:type="auto"/>
        <w:tblLook w:val="0420" w:firstRow="1" w:lastRow="0" w:firstColumn="0" w:lastColumn="0" w:noHBand="0" w:noVBand="1"/>
      </w:tblPr>
      <w:tblGrid>
        <w:gridCol w:w="4606"/>
        <w:gridCol w:w="4606"/>
      </w:tblGrid>
      <w:tr w:rsidR="00BE2289" w14:paraId="348F3532" w14:textId="77777777" w:rsidTr="00A03A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606" w:type="dxa"/>
          </w:tcPr>
          <w:p w14:paraId="4E2AF0E9" w14:textId="7D6234B6" w:rsidR="00BE2289" w:rsidRDefault="00BE2289" w:rsidP="00A03A82">
            <w:pPr>
              <w:pStyle w:val="Standardowyakapit"/>
            </w:pPr>
            <w:r>
              <w:t>Run</w:t>
            </w:r>
            <w:r w:rsidR="00842CCC">
              <w:t xml:space="preserve"> </w:t>
            </w:r>
            <w:r>
              <w:t>Member</w:t>
            </w:r>
            <w:r w:rsidR="00842CCC">
              <w:t xml:space="preserve"> </w:t>
            </w:r>
            <w:r>
              <w:t>Element</w:t>
            </w:r>
            <w:r w:rsidR="00842CCC">
              <w:t xml:space="preserve"> </w:t>
            </w:r>
            <w:r>
              <w:t>Class</w:t>
            </w:r>
          </w:p>
        </w:tc>
        <w:tc>
          <w:tcPr>
            <w:tcW w:w="4606" w:type="dxa"/>
          </w:tcPr>
          <w:p w14:paraId="6068EE6A" w14:textId="3135E231" w:rsidR="00BE2289" w:rsidRDefault="00BE2289" w:rsidP="006B2DA9">
            <w:pPr>
              <w:pStyle w:val="Standardowyakapit"/>
              <w:jc w:val="left"/>
            </w:pPr>
            <w:r>
              <w:t>Xml</w:t>
            </w:r>
            <w:r w:rsidR="00842CCC">
              <w:t xml:space="preserve"> </w:t>
            </w:r>
            <w:r>
              <w:t>Tag</w:t>
            </w:r>
          </w:p>
        </w:tc>
      </w:tr>
      <w:tr w:rsidR="00BE2289" w14:paraId="64FDA71E" w14:textId="77777777" w:rsidTr="00A03A82">
        <w:tc>
          <w:tcPr>
            <w:tcW w:w="4606" w:type="dxa"/>
          </w:tcPr>
          <w:p w14:paraId="74F88D16" w14:textId="77777777" w:rsidR="00BE2289" w:rsidRDefault="00BE2289" w:rsidP="00A03A82">
            <w:pPr>
              <w:pStyle w:val="Standardowyakapit"/>
            </w:pPr>
            <w:r w:rsidRPr="00432A69">
              <w:rPr>
                <w:rStyle w:val="NazwaProgramowa"/>
              </w:rPr>
              <w:t>Tab</w:t>
            </w:r>
            <w:r>
              <w:rPr>
                <w:rStyle w:val="NazwaProgramowa"/>
              </w:rPr>
              <w:t>Char</w:t>
            </w:r>
          </w:p>
        </w:tc>
        <w:tc>
          <w:tcPr>
            <w:tcW w:w="4606" w:type="dxa"/>
          </w:tcPr>
          <w:p w14:paraId="7E498198" w14:textId="493AB13E" w:rsidR="00BE2289" w:rsidRPr="00BE2289" w:rsidRDefault="00BE2289" w:rsidP="006B2DA9">
            <w:pPr>
              <w:pStyle w:val="Standardowyakapit"/>
              <w:jc w:val="left"/>
              <w:rPr>
                <w:rStyle w:val="NazwaProgramowa"/>
              </w:rPr>
            </w:pPr>
            <w:r w:rsidRPr="00BE2289">
              <w:rPr>
                <w:rStyle w:val="NazwaProgramowa"/>
              </w:rPr>
              <w:t>&lt;t</w:t>
            </w:r>
            <w:r w:rsidR="00164547">
              <w:rPr>
                <w:rStyle w:val="NazwaProgramowa"/>
              </w:rPr>
              <w:t>ab</w:t>
            </w:r>
            <w:r w:rsidRPr="00BE2289">
              <w:rPr>
                <w:rStyle w:val="NazwaProgramowa"/>
              </w:rPr>
              <w:t>/&gt;</w:t>
            </w:r>
          </w:p>
        </w:tc>
      </w:tr>
      <w:tr w:rsidR="00BE2289" w14:paraId="719B830C" w14:textId="77777777" w:rsidTr="00A03A82">
        <w:tc>
          <w:tcPr>
            <w:tcW w:w="4606" w:type="dxa"/>
          </w:tcPr>
          <w:p w14:paraId="72011053" w14:textId="3F1797E1" w:rsidR="00BE2289" w:rsidRPr="00432A69" w:rsidRDefault="00BE2289" w:rsidP="00A03A82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Break</w:t>
            </w:r>
          </w:p>
        </w:tc>
        <w:tc>
          <w:tcPr>
            <w:tcW w:w="4606" w:type="dxa"/>
          </w:tcPr>
          <w:p w14:paraId="2DDC259B" w14:textId="181EA99B" w:rsidR="00BE2289" w:rsidRPr="00BE2289" w:rsidRDefault="00BE2289" w:rsidP="006B2DA9">
            <w:pPr>
              <w:pStyle w:val="Standardowyakapit"/>
              <w:jc w:val="left"/>
              <w:rPr>
                <w:rStyle w:val="NazwaProgramowa"/>
              </w:rPr>
            </w:pPr>
            <w:r w:rsidRPr="00BE2289">
              <w:rPr>
                <w:rStyle w:val="NazwaProgramowa"/>
              </w:rPr>
              <w:t>&lt;</w:t>
            </w:r>
            <w:r w:rsidR="00A75866">
              <w:rPr>
                <w:rStyle w:val="NazwaProgramowa"/>
              </w:rPr>
              <w:t>br</w:t>
            </w:r>
            <w:r w:rsidR="00842CCC">
              <w:rPr>
                <w:rStyle w:val="NazwaProgramowa"/>
              </w:rPr>
              <w:t xml:space="preserve"> </w:t>
            </w:r>
            <w:r w:rsidR="00164547">
              <w:rPr>
                <w:rStyle w:val="NazwaProgramowa"/>
              </w:rPr>
              <w:t>type="</w:t>
            </w:r>
            <w:r w:rsidR="000368D9">
              <w:rPr>
                <w:rStyle w:val="NazwaProgramowa"/>
              </w:rPr>
              <w:t>…</w:t>
            </w:r>
            <w:r w:rsidR="00164547">
              <w:rPr>
                <w:rStyle w:val="NazwaProgramowa"/>
              </w:rPr>
              <w:t>"</w:t>
            </w:r>
            <w:r w:rsidR="00842CCC">
              <w:rPr>
                <w:rStyle w:val="NazwaProgramowa"/>
              </w:rPr>
              <w:t xml:space="preserve"> </w:t>
            </w:r>
            <w:r w:rsidR="00300300">
              <w:rPr>
                <w:rStyle w:val="NazwaProgramowa"/>
              </w:rPr>
              <w:t>clear=</w:t>
            </w:r>
            <w:r w:rsidR="00A75866">
              <w:rPr>
                <w:rStyle w:val="NazwaProgramowa"/>
              </w:rPr>
              <w:t>"</w:t>
            </w:r>
            <w:r w:rsidR="000368D9">
              <w:rPr>
                <w:rStyle w:val="NazwaProgramowa"/>
              </w:rPr>
              <w:t>…</w:t>
            </w:r>
            <w:r w:rsidR="00A75866">
              <w:rPr>
                <w:rStyle w:val="NazwaProgramowa"/>
              </w:rPr>
              <w:t>"</w:t>
            </w:r>
            <w:r w:rsidRPr="00BE2289">
              <w:rPr>
                <w:rStyle w:val="NazwaProgramowa"/>
              </w:rPr>
              <w:t>/&gt;</w:t>
            </w:r>
          </w:p>
        </w:tc>
      </w:tr>
      <w:tr w:rsidR="00BE2289" w14:paraId="2E68A4EC" w14:textId="77777777" w:rsidTr="00A03A82">
        <w:tc>
          <w:tcPr>
            <w:tcW w:w="4606" w:type="dxa"/>
          </w:tcPr>
          <w:p w14:paraId="347F46DC" w14:textId="77777777" w:rsidR="00BE2289" w:rsidRPr="00432A69" w:rsidRDefault="00BE2289" w:rsidP="00A03A82">
            <w:pPr>
              <w:pStyle w:val="Standardowyakapit"/>
              <w:rPr>
                <w:rStyle w:val="NazwaProgramowa"/>
              </w:rPr>
            </w:pPr>
            <w:r w:rsidRPr="00432A69">
              <w:rPr>
                <w:rStyle w:val="NazwaProgramowa"/>
              </w:rPr>
              <w:t>CarriageReturn</w:t>
            </w:r>
          </w:p>
        </w:tc>
        <w:tc>
          <w:tcPr>
            <w:tcW w:w="4606" w:type="dxa"/>
          </w:tcPr>
          <w:p w14:paraId="11CE3234" w14:textId="4ECE7A73" w:rsidR="00BE2289" w:rsidRPr="00BE2289" w:rsidRDefault="00BE2289" w:rsidP="006B2DA9">
            <w:pPr>
              <w:pStyle w:val="Standardowyakapit"/>
              <w:jc w:val="left"/>
              <w:rPr>
                <w:rStyle w:val="NazwaProgramowa"/>
              </w:rPr>
            </w:pPr>
            <w:r w:rsidRPr="00BE2289">
              <w:rPr>
                <w:rStyle w:val="NazwaProgramowa"/>
              </w:rPr>
              <w:t>&lt;</w:t>
            </w:r>
            <w:r w:rsidR="00164547">
              <w:rPr>
                <w:rStyle w:val="NazwaProgramowa"/>
              </w:rPr>
              <w:t>cr</w:t>
            </w:r>
            <w:r w:rsidRPr="00BE2289">
              <w:rPr>
                <w:rStyle w:val="NazwaProgramowa"/>
              </w:rPr>
              <w:t>/&gt;</w:t>
            </w:r>
          </w:p>
        </w:tc>
      </w:tr>
      <w:tr w:rsidR="00BE2289" w14:paraId="17858C30" w14:textId="77777777" w:rsidTr="00A03A82">
        <w:tc>
          <w:tcPr>
            <w:tcW w:w="4606" w:type="dxa"/>
          </w:tcPr>
          <w:p w14:paraId="7F8BB5C4" w14:textId="77777777" w:rsidR="00BE2289" w:rsidRPr="00432A69" w:rsidRDefault="00BE2289" w:rsidP="00A03A82">
            <w:pPr>
              <w:pStyle w:val="Standardowyakapit"/>
              <w:rPr>
                <w:rStyle w:val="NazwaProgramowa"/>
              </w:rPr>
            </w:pPr>
            <w:r w:rsidRPr="00432A69">
              <w:rPr>
                <w:rStyle w:val="NazwaProgramowa"/>
              </w:rPr>
              <w:t>SoftHyphen</w:t>
            </w:r>
          </w:p>
        </w:tc>
        <w:tc>
          <w:tcPr>
            <w:tcW w:w="4606" w:type="dxa"/>
          </w:tcPr>
          <w:p w14:paraId="2DC91DB6" w14:textId="079FBCD5" w:rsidR="00BE2289" w:rsidRPr="00BE2289" w:rsidRDefault="00BE2289" w:rsidP="006B2DA9">
            <w:pPr>
              <w:pStyle w:val="Standardowyakapit"/>
              <w:jc w:val="left"/>
              <w:rPr>
                <w:rStyle w:val="NazwaProgramowa"/>
              </w:rPr>
            </w:pPr>
            <w:r>
              <w:rPr>
                <w:rStyle w:val="NazwaProgramowa"/>
              </w:rPr>
              <w:t>&lt;s</w:t>
            </w:r>
            <w:r w:rsidR="00164547">
              <w:rPr>
                <w:rStyle w:val="NazwaProgramowa"/>
              </w:rPr>
              <w:t>oftHyphen</w:t>
            </w:r>
            <w:r>
              <w:rPr>
                <w:rStyle w:val="NazwaProgramowa"/>
              </w:rPr>
              <w:t>/&gt;</w:t>
            </w:r>
          </w:p>
        </w:tc>
      </w:tr>
      <w:tr w:rsidR="00BE2289" w14:paraId="033FA29A" w14:textId="77777777" w:rsidTr="00A03A82">
        <w:tc>
          <w:tcPr>
            <w:tcW w:w="4606" w:type="dxa"/>
          </w:tcPr>
          <w:p w14:paraId="795FC255" w14:textId="77777777" w:rsidR="00BE2289" w:rsidRPr="00432A69" w:rsidRDefault="00BE2289" w:rsidP="00A03A82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NoBreak</w:t>
            </w:r>
            <w:r w:rsidRPr="00432A69">
              <w:rPr>
                <w:rStyle w:val="NazwaProgramowa"/>
              </w:rPr>
              <w:t>Hyphen</w:t>
            </w:r>
          </w:p>
        </w:tc>
        <w:tc>
          <w:tcPr>
            <w:tcW w:w="4606" w:type="dxa"/>
          </w:tcPr>
          <w:p w14:paraId="69AF4038" w14:textId="269DA741" w:rsidR="00BE2289" w:rsidRPr="00BE2289" w:rsidRDefault="00BE2289" w:rsidP="006B2DA9">
            <w:pPr>
              <w:pStyle w:val="Standardowyakapit"/>
              <w:jc w:val="left"/>
              <w:rPr>
                <w:rStyle w:val="NazwaProgramowa"/>
              </w:rPr>
            </w:pPr>
            <w:r>
              <w:rPr>
                <w:rStyle w:val="NazwaProgramowa"/>
              </w:rPr>
              <w:t>&lt;n</w:t>
            </w:r>
            <w:r w:rsidR="00164547">
              <w:rPr>
                <w:rStyle w:val="NazwaProgramowa"/>
              </w:rPr>
              <w:t>oBreakHypnen</w:t>
            </w:r>
            <w:r>
              <w:rPr>
                <w:rStyle w:val="NazwaProgramowa"/>
              </w:rPr>
              <w:t>/&gt;</w:t>
            </w:r>
          </w:p>
        </w:tc>
      </w:tr>
      <w:tr w:rsidR="00BE2289" w14:paraId="789CC410" w14:textId="77777777" w:rsidTr="00A03A82">
        <w:tc>
          <w:tcPr>
            <w:tcW w:w="4606" w:type="dxa"/>
          </w:tcPr>
          <w:p w14:paraId="3B4DA3E5" w14:textId="77777777" w:rsidR="00BE2289" w:rsidRPr="00163323" w:rsidRDefault="00BE2289" w:rsidP="00A03A82">
            <w:pPr>
              <w:pStyle w:val="Standardowyakapit"/>
              <w:rPr>
                <w:rStyle w:val="NazwaProgramowa"/>
              </w:rPr>
            </w:pPr>
            <w:r w:rsidRPr="00BA2029">
              <w:rPr>
                <w:rStyle w:val="NazwaProgramowa"/>
              </w:rPr>
              <w:t>AnnotationReferenceMark</w:t>
            </w:r>
          </w:p>
        </w:tc>
        <w:tc>
          <w:tcPr>
            <w:tcW w:w="4606" w:type="dxa"/>
          </w:tcPr>
          <w:p w14:paraId="2C9559A4" w14:textId="7DF7D7A3" w:rsidR="00BE2289" w:rsidRPr="00BE2289" w:rsidRDefault="00BE2289" w:rsidP="006B2DA9">
            <w:pPr>
              <w:pStyle w:val="Standardowyakapit"/>
              <w:jc w:val="left"/>
              <w:rPr>
                <w:rStyle w:val="NazwaProgramowa"/>
              </w:rPr>
            </w:pPr>
            <w:r>
              <w:rPr>
                <w:rStyle w:val="NazwaProgramowa"/>
              </w:rPr>
              <w:t>&lt;an</w:t>
            </w:r>
            <w:r w:rsidR="002F7B2D">
              <w:rPr>
                <w:rStyle w:val="NazwaProgramowa"/>
              </w:rPr>
              <w:t>notationRef</w:t>
            </w:r>
            <w:r>
              <w:rPr>
                <w:rStyle w:val="NazwaProgramowa"/>
              </w:rPr>
              <w:t>/&gt;</w:t>
            </w:r>
          </w:p>
        </w:tc>
      </w:tr>
      <w:tr w:rsidR="00BE2289" w14:paraId="33E08427" w14:textId="77777777" w:rsidTr="00A03A82">
        <w:tc>
          <w:tcPr>
            <w:tcW w:w="4606" w:type="dxa"/>
          </w:tcPr>
          <w:p w14:paraId="311A91B3" w14:textId="77777777" w:rsidR="00BE2289" w:rsidRDefault="00BE2289" w:rsidP="00A03A82">
            <w:pPr>
              <w:pStyle w:val="Standardowyakapit"/>
              <w:rPr>
                <w:rStyle w:val="NazwaProgramowa"/>
              </w:rPr>
            </w:pPr>
            <w:r w:rsidRPr="00E83656">
              <w:rPr>
                <w:rStyle w:val="NazwaProgramowa"/>
              </w:rPr>
              <w:t>LastRenderedPageBreak</w:t>
            </w:r>
          </w:p>
        </w:tc>
        <w:tc>
          <w:tcPr>
            <w:tcW w:w="4606" w:type="dxa"/>
          </w:tcPr>
          <w:p w14:paraId="63544B7A" w14:textId="53D80DF9" w:rsidR="00BE2289" w:rsidRPr="00BE2289" w:rsidRDefault="00BE2289" w:rsidP="006B2DA9">
            <w:pPr>
              <w:pStyle w:val="Standardowyakapit"/>
              <w:jc w:val="left"/>
              <w:rPr>
                <w:rStyle w:val="NazwaProgramowa"/>
              </w:rPr>
            </w:pPr>
            <w:r>
              <w:rPr>
                <w:rStyle w:val="NazwaProgramowa"/>
              </w:rPr>
              <w:t>&lt;l</w:t>
            </w:r>
            <w:r w:rsidR="002F7B2D">
              <w:rPr>
                <w:rStyle w:val="NazwaProgramowa"/>
              </w:rPr>
              <w:t>astRenderedPageBreak</w:t>
            </w:r>
            <w:r>
              <w:rPr>
                <w:rStyle w:val="NazwaProgramowa"/>
              </w:rPr>
              <w:t>/&gt;</w:t>
            </w:r>
          </w:p>
        </w:tc>
      </w:tr>
      <w:tr w:rsidR="00BE2289" w14:paraId="2A787818" w14:textId="77777777" w:rsidTr="00A03A82">
        <w:tc>
          <w:tcPr>
            <w:tcW w:w="4606" w:type="dxa"/>
          </w:tcPr>
          <w:p w14:paraId="473A972C" w14:textId="77777777" w:rsidR="00BE2289" w:rsidRPr="00F80295" w:rsidRDefault="00BE2289" w:rsidP="00A03A82">
            <w:pPr>
              <w:pStyle w:val="Standardowyakapit"/>
              <w:rPr>
                <w:rStyle w:val="NazwaProgramowa"/>
              </w:rPr>
            </w:pPr>
            <w:r w:rsidRPr="00163323">
              <w:rPr>
                <w:rStyle w:val="NazwaProgramowa"/>
              </w:rPr>
              <w:t>ContinuationSeparatorMark</w:t>
            </w:r>
          </w:p>
        </w:tc>
        <w:tc>
          <w:tcPr>
            <w:tcW w:w="4606" w:type="dxa"/>
          </w:tcPr>
          <w:p w14:paraId="2DC64602" w14:textId="466391A7" w:rsidR="00BE2289" w:rsidRPr="00BE2289" w:rsidRDefault="00BE2289" w:rsidP="006B2DA9">
            <w:pPr>
              <w:pStyle w:val="Standardowyakapit"/>
              <w:jc w:val="left"/>
              <w:rPr>
                <w:rStyle w:val="NazwaProgramowa"/>
              </w:rPr>
            </w:pPr>
            <w:r>
              <w:rPr>
                <w:rStyle w:val="NazwaProgramowa"/>
              </w:rPr>
              <w:t>&lt;c</w:t>
            </w:r>
            <w:r w:rsidR="002F7B2D">
              <w:rPr>
                <w:rStyle w:val="NazwaProgramowa"/>
              </w:rPr>
              <w:t>ontinuationSeparator</w:t>
            </w:r>
            <w:r>
              <w:rPr>
                <w:rStyle w:val="NazwaProgramowa"/>
              </w:rPr>
              <w:t>/&gt;</w:t>
            </w:r>
          </w:p>
        </w:tc>
      </w:tr>
      <w:tr w:rsidR="00BE2289" w14:paraId="38D55D62" w14:textId="77777777" w:rsidTr="00A03A82">
        <w:tc>
          <w:tcPr>
            <w:tcW w:w="4606" w:type="dxa"/>
          </w:tcPr>
          <w:p w14:paraId="6AA4017D" w14:textId="77777777" w:rsidR="00BE2289" w:rsidRPr="00F80295" w:rsidRDefault="00BE2289" w:rsidP="00A03A82">
            <w:pPr>
              <w:pStyle w:val="Standardowyakapit"/>
              <w:rPr>
                <w:rStyle w:val="NazwaProgramowa"/>
              </w:rPr>
            </w:pPr>
            <w:r w:rsidRPr="00F80295">
              <w:rPr>
                <w:rStyle w:val="NazwaProgramowa"/>
              </w:rPr>
              <w:t>SeparatorMark</w:t>
            </w:r>
          </w:p>
        </w:tc>
        <w:tc>
          <w:tcPr>
            <w:tcW w:w="4606" w:type="dxa"/>
          </w:tcPr>
          <w:p w14:paraId="30DA1145" w14:textId="57C19981" w:rsidR="00BE2289" w:rsidRPr="00BE2289" w:rsidRDefault="00BE2289" w:rsidP="006B2DA9">
            <w:pPr>
              <w:pStyle w:val="Standardowyakapit"/>
              <w:jc w:val="left"/>
              <w:rPr>
                <w:rStyle w:val="NazwaProgramowa"/>
              </w:rPr>
            </w:pPr>
            <w:r>
              <w:rPr>
                <w:rStyle w:val="NazwaProgramowa"/>
              </w:rPr>
              <w:t>&lt;s</w:t>
            </w:r>
            <w:r w:rsidR="002F7B2D">
              <w:rPr>
                <w:rStyle w:val="NazwaProgramowa"/>
              </w:rPr>
              <w:t>eparator</w:t>
            </w:r>
            <w:r>
              <w:rPr>
                <w:rStyle w:val="NazwaProgramowa"/>
              </w:rPr>
              <w:t>/&gt;</w:t>
            </w:r>
          </w:p>
        </w:tc>
      </w:tr>
      <w:tr w:rsidR="00BE2289" w14:paraId="52D71FDC" w14:textId="77777777" w:rsidTr="00A03A82">
        <w:tc>
          <w:tcPr>
            <w:tcW w:w="4606" w:type="dxa"/>
          </w:tcPr>
          <w:p w14:paraId="6C6C3FDB" w14:textId="77777777" w:rsidR="00BE2289" w:rsidRPr="00F80295" w:rsidRDefault="00BE2289" w:rsidP="00A03A82">
            <w:pPr>
              <w:pStyle w:val="Standardowyakapit"/>
              <w:rPr>
                <w:rStyle w:val="NazwaProgramowa"/>
              </w:rPr>
            </w:pPr>
            <w:r w:rsidRPr="00F80295">
              <w:rPr>
                <w:rStyle w:val="NazwaProgramowa"/>
              </w:rPr>
              <w:t>EndnoteReferenceMark</w:t>
            </w:r>
          </w:p>
        </w:tc>
        <w:tc>
          <w:tcPr>
            <w:tcW w:w="4606" w:type="dxa"/>
          </w:tcPr>
          <w:p w14:paraId="0FDAAACC" w14:textId="1AECE5CF" w:rsidR="00BE2289" w:rsidRPr="00BE2289" w:rsidRDefault="00BE2289" w:rsidP="006B2DA9">
            <w:pPr>
              <w:pStyle w:val="Standardowyakapit"/>
              <w:jc w:val="left"/>
              <w:rPr>
                <w:rStyle w:val="NazwaProgramowa"/>
              </w:rPr>
            </w:pPr>
            <w:r>
              <w:rPr>
                <w:rStyle w:val="NazwaProgramowa"/>
              </w:rPr>
              <w:t>&lt;en</w:t>
            </w:r>
            <w:r w:rsidR="002F7B2D">
              <w:rPr>
                <w:rStyle w:val="NazwaProgramowa"/>
              </w:rPr>
              <w:t>dnoteRef</w:t>
            </w:r>
            <w:r>
              <w:rPr>
                <w:rStyle w:val="NazwaProgramowa"/>
              </w:rPr>
              <w:t>/&gt;</w:t>
            </w:r>
          </w:p>
        </w:tc>
      </w:tr>
      <w:tr w:rsidR="00BE2289" w14:paraId="67851339" w14:textId="77777777" w:rsidTr="00A03A82">
        <w:tc>
          <w:tcPr>
            <w:tcW w:w="4606" w:type="dxa"/>
          </w:tcPr>
          <w:p w14:paraId="21EE2D44" w14:textId="77777777" w:rsidR="00BE2289" w:rsidRPr="00432A69" w:rsidRDefault="00BE2289" w:rsidP="00A03A82">
            <w:pPr>
              <w:pStyle w:val="Standardowyakapit"/>
              <w:rPr>
                <w:rStyle w:val="NazwaProgramowa"/>
              </w:rPr>
            </w:pPr>
            <w:r w:rsidRPr="00F80295">
              <w:rPr>
                <w:rStyle w:val="NazwaProgramowa"/>
              </w:rPr>
              <w:t>FootnoteReferenceMark</w:t>
            </w:r>
          </w:p>
        </w:tc>
        <w:tc>
          <w:tcPr>
            <w:tcW w:w="4606" w:type="dxa"/>
          </w:tcPr>
          <w:p w14:paraId="494B4439" w14:textId="78C7D1E4" w:rsidR="00BE2289" w:rsidRPr="00BE2289" w:rsidRDefault="00BE2289" w:rsidP="006B2DA9">
            <w:pPr>
              <w:pStyle w:val="Standardowyakapit"/>
              <w:jc w:val="left"/>
              <w:rPr>
                <w:rStyle w:val="NazwaProgramowa"/>
              </w:rPr>
            </w:pPr>
            <w:r>
              <w:rPr>
                <w:rStyle w:val="NazwaProgramowa"/>
              </w:rPr>
              <w:t>&lt;f</w:t>
            </w:r>
            <w:r w:rsidR="002F7B2D">
              <w:rPr>
                <w:rStyle w:val="NazwaProgramowa"/>
              </w:rPr>
              <w:t>ootnoteRef</w:t>
            </w:r>
            <w:r>
              <w:rPr>
                <w:rStyle w:val="NazwaProgramowa"/>
              </w:rPr>
              <w:t>/&gt;</w:t>
            </w:r>
          </w:p>
        </w:tc>
      </w:tr>
      <w:tr w:rsidR="00BE2289" w14:paraId="382DD817" w14:textId="77777777" w:rsidTr="00A03A82">
        <w:tc>
          <w:tcPr>
            <w:tcW w:w="4606" w:type="dxa"/>
          </w:tcPr>
          <w:p w14:paraId="773F6DB6" w14:textId="77777777" w:rsidR="00BE2289" w:rsidRPr="00BA2029" w:rsidRDefault="00BE2289" w:rsidP="00A03A82">
            <w:pPr>
              <w:pStyle w:val="Standardowyakapit"/>
              <w:rPr>
                <w:rStyle w:val="NazwaProgramowa"/>
              </w:rPr>
            </w:pPr>
            <w:r w:rsidRPr="00BA2029">
              <w:rPr>
                <w:rStyle w:val="NazwaProgramowa"/>
              </w:rPr>
              <w:t>PageNumber</w:t>
            </w:r>
          </w:p>
        </w:tc>
        <w:tc>
          <w:tcPr>
            <w:tcW w:w="4606" w:type="dxa"/>
          </w:tcPr>
          <w:p w14:paraId="5760D08F" w14:textId="393BA1DA" w:rsidR="00BE2289" w:rsidRPr="00BE2289" w:rsidRDefault="00BE2289" w:rsidP="006B2DA9">
            <w:pPr>
              <w:pStyle w:val="Standardowyakapit"/>
              <w:jc w:val="left"/>
              <w:rPr>
                <w:rStyle w:val="NazwaProgramowa"/>
              </w:rPr>
            </w:pPr>
            <w:r>
              <w:rPr>
                <w:rStyle w:val="NazwaProgramowa"/>
              </w:rPr>
              <w:t>&lt;p</w:t>
            </w:r>
            <w:r w:rsidR="00164547">
              <w:rPr>
                <w:rStyle w:val="NazwaProgramowa"/>
              </w:rPr>
              <w:t>gNum</w:t>
            </w:r>
            <w:r>
              <w:rPr>
                <w:rStyle w:val="NazwaProgramowa"/>
              </w:rPr>
              <w:t>/&gt;</w:t>
            </w:r>
          </w:p>
        </w:tc>
      </w:tr>
      <w:tr w:rsidR="00BE2289" w14:paraId="2057835C" w14:textId="77777777" w:rsidTr="00A03A82">
        <w:tc>
          <w:tcPr>
            <w:tcW w:w="4606" w:type="dxa"/>
          </w:tcPr>
          <w:p w14:paraId="51C7B189" w14:textId="77777777" w:rsidR="00BE2289" w:rsidRPr="00BA2029" w:rsidRDefault="00BE2289" w:rsidP="00A03A82">
            <w:pPr>
              <w:pStyle w:val="Standardowyakapit"/>
              <w:rPr>
                <w:rStyle w:val="NazwaProgramowa"/>
              </w:rPr>
            </w:pPr>
            <w:r w:rsidRPr="00BA2029">
              <w:rPr>
                <w:rStyle w:val="NazwaProgramowa"/>
              </w:rPr>
              <w:t>DayLong</w:t>
            </w:r>
          </w:p>
        </w:tc>
        <w:tc>
          <w:tcPr>
            <w:tcW w:w="4606" w:type="dxa"/>
          </w:tcPr>
          <w:p w14:paraId="74F2C409" w14:textId="6FC601B3" w:rsidR="00BE2289" w:rsidRPr="00BE2289" w:rsidRDefault="00F55913" w:rsidP="006B2DA9">
            <w:pPr>
              <w:pStyle w:val="Standardowyakapit"/>
              <w:jc w:val="left"/>
              <w:rPr>
                <w:rStyle w:val="NazwaProgramowa"/>
              </w:rPr>
            </w:pPr>
            <w:r>
              <w:rPr>
                <w:rStyle w:val="NazwaProgramowa"/>
              </w:rPr>
              <w:t>&lt;</w:t>
            </w:r>
            <w:r w:rsidR="00164547">
              <w:rPr>
                <w:rStyle w:val="NazwaProgramowa"/>
              </w:rPr>
              <w:t>dayLong</w:t>
            </w:r>
            <w:r>
              <w:rPr>
                <w:rStyle w:val="NazwaProgramowa"/>
              </w:rPr>
              <w:t>/&gt;</w:t>
            </w:r>
          </w:p>
        </w:tc>
      </w:tr>
      <w:tr w:rsidR="00BE2289" w14:paraId="67E63B96" w14:textId="77777777" w:rsidTr="00A03A82">
        <w:tc>
          <w:tcPr>
            <w:tcW w:w="4606" w:type="dxa"/>
          </w:tcPr>
          <w:p w14:paraId="58571E16" w14:textId="77777777" w:rsidR="00BE2289" w:rsidRPr="00BA2029" w:rsidRDefault="00BE2289" w:rsidP="00A03A82">
            <w:pPr>
              <w:pStyle w:val="Standardowyakapit"/>
              <w:rPr>
                <w:rStyle w:val="NazwaProgramowa"/>
              </w:rPr>
            </w:pPr>
            <w:r w:rsidRPr="00BA2029">
              <w:rPr>
                <w:rStyle w:val="NazwaProgramowa"/>
              </w:rPr>
              <w:t>Day</w:t>
            </w:r>
            <w:r>
              <w:rPr>
                <w:rStyle w:val="NazwaProgramowa"/>
              </w:rPr>
              <w:t>Short</w:t>
            </w:r>
          </w:p>
        </w:tc>
        <w:tc>
          <w:tcPr>
            <w:tcW w:w="4606" w:type="dxa"/>
          </w:tcPr>
          <w:p w14:paraId="212A1EA4" w14:textId="655B31B0" w:rsidR="00BE2289" w:rsidRPr="00BE2289" w:rsidRDefault="00F55913" w:rsidP="006B2DA9">
            <w:pPr>
              <w:pStyle w:val="Standardowyakapit"/>
              <w:jc w:val="left"/>
              <w:rPr>
                <w:rStyle w:val="NazwaProgramowa"/>
              </w:rPr>
            </w:pPr>
            <w:r>
              <w:rPr>
                <w:rStyle w:val="NazwaProgramowa"/>
              </w:rPr>
              <w:t>&lt;</w:t>
            </w:r>
            <w:r w:rsidR="00164547">
              <w:rPr>
                <w:rStyle w:val="NazwaProgramowa"/>
              </w:rPr>
              <w:t>dayShort</w:t>
            </w:r>
            <w:r>
              <w:rPr>
                <w:rStyle w:val="NazwaProgramowa"/>
              </w:rPr>
              <w:t>/&gt;</w:t>
            </w:r>
          </w:p>
        </w:tc>
      </w:tr>
      <w:tr w:rsidR="00BE2289" w14:paraId="7B3DD435" w14:textId="77777777" w:rsidTr="00A03A82">
        <w:tc>
          <w:tcPr>
            <w:tcW w:w="4606" w:type="dxa"/>
          </w:tcPr>
          <w:p w14:paraId="0688EAAC" w14:textId="77777777" w:rsidR="00BE2289" w:rsidRPr="00BA2029" w:rsidRDefault="00BE2289" w:rsidP="00A03A82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Month</w:t>
            </w:r>
            <w:r w:rsidRPr="00BA2029">
              <w:rPr>
                <w:rStyle w:val="NazwaProgramowa"/>
              </w:rPr>
              <w:t>Long</w:t>
            </w:r>
          </w:p>
        </w:tc>
        <w:tc>
          <w:tcPr>
            <w:tcW w:w="4606" w:type="dxa"/>
          </w:tcPr>
          <w:p w14:paraId="4D9F81A7" w14:textId="46FE2549" w:rsidR="00BE2289" w:rsidRPr="00BE2289" w:rsidRDefault="00F55913" w:rsidP="006B2DA9">
            <w:pPr>
              <w:pStyle w:val="Standardowyakapit"/>
              <w:jc w:val="left"/>
              <w:rPr>
                <w:rStyle w:val="NazwaProgramowa"/>
              </w:rPr>
            </w:pPr>
            <w:r>
              <w:rPr>
                <w:rStyle w:val="NazwaProgramowa"/>
              </w:rPr>
              <w:t>&lt;</w:t>
            </w:r>
            <w:r w:rsidR="00164547">
              <w:rPr>
                <w:rStyle w:val="NazwaProgramowa"/>
              </w:rPr>
              <w:t>monthLong</w:t>
            </w:r>
            <w:r>
              <w:rPr>
                <w:rStyle w:val="NazwaProgramowa"/>
              </w:rPr>
              <w:t>/&gt;</w:t>
            </w:r>
          </w:p>
        </w:tc>
      </w:tr>
      <w:tr w:rsidR="00BE2289" w14:paraId="2BEB4C73" w14:textId="77777777" w:rsidTr="00A03A82">
        <w:tc>
          <w:tcPr>
            <w:tcW w:w="4606" w:type="dxa"/>
          </w:tcPr>
          <w:p w14:paraId="0E02EEB7" w14:textId="77777777" w:rsidR="00BE2289" w:rsidRDefault="00BE2289" w:rsidP="00A03A82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MonthShort</w:t>
            </w:r>
          </w:p>
        </w:tc>
        <w:tc>
          <w:tcPr>
            <w:tcW w:w="4606" w:type="dxa"/>
          </w:tcPr>
          <w:p w14:paraId="218CA6E4" w14:textId="0B735D10" w:rsidR="00BE2289" w:rsidRPr="00BE2289" w:rsidRDefault="00F55913" w:rsidP="006B2DA9">
            <w:pPr>
              <w:pStyle w:val="Standardowyakapit"/>
              <w:jc w:val="left"/>
              <w:rPr>
                <w:rStyle w:val="NazwaProgramowa"/>
              </w:rPr>
            </w:pPr>
            <w:r>
              <w:rPr>
                <w:rStyle w:val="NazwaProgramowa"/>
              </w:rPr>
              <w:t>&lt;</w:t>
            </w:r>
            <w:r w:rsidR="00164547">
              <w:rPr>
                <w:rStyle w:val="NazwaProgramowa"/>
              </w:rPr>
              <w:t>monthShort</w:t>
            </w:r>
            <w:r>
              <w:rPr>
                <w:rStyle w:val="NazwaProgramowa"/>
              </w:rPr>
              <w:t>/&gt;</w:t>
            </w:r>
          </w:p>
        </w:tc>
      </w:tr>
      <w:tr w:rsidR="00BE2289" w14:paraId="1F8E7043" w14:textId="77777777" w:rsidTr="00A03A82">
        <w:tc>
          <w:tcPr>
            <w:tcW w:w="4606" w:type="dxa"/>
          </w:tcPr>
          <w:p w14:paraId="7CE0A686" w14:textId="77777777" w:rsidR="00BE2289" w:rsidRDefault="00BE2289" w:rsidP="00A03A82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Year</w:t>
            </w:r>
            <w:r w:rsidRPr="00BA2029">
              <w:rPr>
                <w:rStyle w:val="NazwaProgramowa"/>
              </w:rPr>
              <w:t>Long</w:t>
            </w:r>
          </w:p>
        </w:tc>
        <w:tc>
          <w:tcPr>
            <w:tcW w:w="4606" w:type="dxa"/>
          </w:tcPr>
          <w:p w14:paraId="51615F36" w14:textId="2B589133" w:rsidR="00BE2289" w:rsidRPr="00BE2289" w:rsidRDefault="00F55913" w:rsidP="006B2DA9">
            <w:pPr>
              <w:pStyle w:val="Standardowyakapit"/>
              <w:jc w:val="left"/>
              <w:rPr>
                <w:rStyle w:val="NazwaProgramowa"/>
              </w:rPr>
            </w:pPr>
            <w:r>
              <w:rPr>
                <w:rStyle w:val="NazwaProgramowa"/>
              </w:rPr>
              <w:t>&lt;</w:t>
            </w:r>
            <w:r w:rsidR="00164547">
              <w:rPr>
                <w:rStyle w:val="NazwaProgramowa"/>
              </w:rPr>
              <w:t>yearLong</w:t>
            </w:r>
            <w:r>
              <w:rPr>
                <w:rStyle w:val="NazwaProgramowa"/>
              </w:rPr>
              <w:t>/&gt;</w:t>
            </w:r>
          </w:p>
        </w:tc>
      </w:tr>
      <w:tr w:rsidR="00BE2289" w14:paraId="7EAE5E87" w14:textId="77777777" w:rsidTr="00A03A82">
        <w:tc>
          <w:tcPr>
            <w:tcW w:w="4606" w:type="dxa"/>
          </w:tcPr>
          <w:p w14:paraId="3675856B" w14:textId="77777777" w:rsidR="00BE2289" w:rsidRDefault="00BE2289" w:rsidP="00A03A82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YearShort</w:t>
            </w:r>
          </w:p>
        </w:tc>
        <w:tc>
          <w:tcPr>
            <w:tcW w:w="4606" w:type="dxa"/>
          </w:tcPr>
          <w:p w14:paraId="558C33DC" w14:textId="7FDA55DE" w:rsidR="00BE2289" w:rsidRPr="00BE2289" w:rsidRDefault="00F55913" w:rsidP="006B2DA9">
            <w:pPr>
              <w:pStyle w:val="Standardowyakapit"/>
              <w:jc w:val="left"/>
              <w:rPr>
                <w:rStyle w:val="NazwaProgramowa"/>
              </w:rPr>
            </w:pPr>
            <w:r>
              <w:rPr>
                <w:rStyle w:val="NazwaProgramowa"/>
              </w:rPr>
              <w:t>&lt;</w:t>
            </w:r>
            <w:r w:rsidR="00164547">
              <w:rPr>
                <w:rStyle w:val="NazwaProgramowa"/>
              </w:rPr>
              <w:t>yearShort</w:t>
            </w:r>
            <w:r>
              <w:rPr>
                <w:rStyle w:val="NazwaProgramowa"/>
              </w:rPr>
              <w:t>/&gt;</w:t>
            </w:r>
          </w:p>
        </w:tc>
      </w:tr>
      <w:tr w:rsidR="00BE2289" w14:paraId="4F9D4EE5" w14:textId="77777777" w:rsidTr="00A03A82">
        <w:tc>
          <w:tcPr>
            <w:tcW w:w="4606" w:type="dxa"/>
          </w:tcPr>
          <w:p w14:paraId="026D588F" w14:textId="33D39169" w:rsidR="00BE2289" w:rsidRDefault="00BE2289" w:rsidP="00A03A82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FieldChar</w:t>
            </w:r>
          </w:p>
        </w:tc>
        <w:tc>
          <w:tcPr>
            <w:tcW w:w="4606" w:type="dxa"/>
          </w:tcPr>
          <w:p w14:paraId="37EB0EA3" w14:textId="76071D25" w:rsidR="00BE2289" w:rsidRPr="00BE2289" w:rsidRDefault="00F55913" w:rsidP="006B2DA9">
            <w:pPr>
              <w:pStyle w:val="Standardowyakapit"/>
              <w:jc w:val="left"/>
              <w:rPr>
                <w:rStyle w:val="NazwaProgramowa"/>
              </w:rPr>
            </w:pPr>
            <w:r>
              <w:rPr>
                <w:rStyle w:val="NazwaProgramowa"/>
              </w:rPr>
              <w:t>&lt;f</w:t>
            </w:r>
            <w:r w:rsidR="002F7B2D">
              <w:rPr>
                <w:rStyle w:val="NazwaProgramowa"/>
              </w:rPr>
              <w:t>ieldChar</w:t>
            </w:r>
            <w:r w:rsidR="00842CCC">
              <w:rPr>
                <w:rStyle w:val="NazwaProgramowa"/>
              </w:rPr>
              <w:t xml:space="preserve"> </w:t>
            </w:r>
            <w:r w:rsidR="000368D9">
              <w:rPr>
                <w:rStyle w:val="NazwaProgramowa"/>
              </w:rPr>
              <w:t>…</w:t>
            </w:r>
            <w:r>
              <w:rPr>
                <w:rStyle w:val="NazwaProgramowa"/>
              </w:rPr>
              <w:t>/&gt;</w:t>
            </w:r>
          </w:p>
        </w:tc>
      </w:tr>
      <w:tr w:rsidR="00BE2289" w14:paraId="1BA4440F" w14:textId="77777777" w:rsidTr="00A03A82">
        <w:tc>
          <w:tcPr>
            <w:tcW w:w="4606" w:type="dxa"/>
          </w:tcPr>
          <w:p w14:paraId="54293057" w14:textId="77777777" w:rsidR="00BE2289" w:rsidRDefault="00BE2289" w:rsidP="00A03A82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SymbolChar</w:t>
            </w:r>
          </w:p>
        </w:tc>
        <w:tc>
          <w:tcPr>
            <w:tcW w:w="4606" w:type="dxa"/>
          </w:tcPr>
          <w:p w14:paraId="4B306BCC" w14:textId="2B26F7F6" w:rsidR="00BE2289" w:rsidRPr="00BE2289" w:rsidRDefault="00F55913" w:rsidP="006B2DA9">
            <w:pPr>
              <w:pStyle w:val="Standardowyakapit"/>
              <w:jc w:val="left"/>
              <w:rPr>
                <w:rStyle w:val="NazwaProgramowa"/>
              </w:rPr>
            </w:pPr>
            <w:r>
              <w:rPr>
                <w:rStyle w:val="NazwaProgramowa"/>
              </w:rPr>
              <w:t>&lt;sym</w:t>
            </w:r>
            <w:r w:rsidR="00842CCC">
              <w:rPr>
                <w:rStyle w:val="NazwaProgramowa"/>
              </w:rPr>
              <w:t xml:space="preserve"> </w:t>
            </w:r>
            <w:r w:rsidR="00A75866" w:rsidRPr="00A75866">
              <w:rPr>
                <w:rStyle w:val="NazwaProgramowa"/>
              </w:rPr>
              <w:t>font="</w:t>
            </w:r>
            <w:r w:rsidR="000368D9">
              <w:rPr>
                <w:rStyle w:val="NazwaProgramowa"/>
              </w:rPr>
              <w:t>…</w:t>
            </w:r>
            <w:r w:rsidR="00A75866" w:rsidRPr="00A75866">
              <w:rPr>
                <w:rStyle w:val="NazwaProgramowa"/>
              </w:rPr>
              <w:t>"</w:t>
            </w:r>
            <w:r w:rsidR="00842CCC">
              <w:rPr>
                <w:rStyle w:val="NazwaProgramowa"/>
              </w:rPr>
              <w:t xml:space="preserve"> </w:t>
            </w:r>
            <w:r w:rsidR="00A75866" w:rsidRPr="00A75866">
              <w:rPr>
                <w:rStyle w:val="NazwaProgramowa"/>
              </w:rPr>
              <w:t>char="</w:t>
            </w:r>
            <w:r w:rsidR="000368D9">
              <w:rPr>
                <w:rStyle w:val="NazwaProgramowa"/>
              </w:rPr>
              <w:t>…</w:t>
            </w:r>
            <w:r w:rsidR="00A75866" w:rsidRPr="00A75866">
              <w:rPr>
                <w:rStyle w:val="NazwaProgramowa"/>
              </w:rPr>
              <w:t>"</w:t>
            </w:r>
            <w:r w:rsidRPr="00A75866">
              <w:rPr>
                <w:rStyle w:val="NazwaProgramowa"/>
              </w:rPr>
              <w:t>/&gt;</w:t>
            </w:r>
          </w:p>
        </w:tc>
      </w:tr>
      <w:tr w:rsidR="00BE2289" w14:paraId="35CCB7B1" w14:textId="77777777" w:rsidTr="00A03A82">
        <w:tc>
          <w:tcPr>
            <w:tcW w:w="4606" w:type="dxa"/>
          </w:tcPr>
          <w:p w14:paraId="07D3A9DA" w14:textId="77777777" w:rsidR="00BE2289" w:rsidRDefault="00BE2289" w:rsidP="00A03A82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Ruby</w:t>
            </w:r>
          </w:p>
        </w:tc>
        <w:tc>
          <w:tcPr>
            <w:tcW w:w="4606" w:type="dxa"/>
          </w:tcPr>
          <w:p w14:paraId="5E27BEB9" w14:textId="478143A1" w:rsidR="00BE2289" w:rsidRPr="00BE2289" w:rsidRDefault="00F55913" w:rsidP="006B2DA9">
            <w:pPr>
              <w:pStyle w:val="Standardowyakapit"/>
              <w:jc w:val="left"/>
              <w:rPr>
                <w:rStyle w:val="NazwaProgramowa"/>
              </w:rPr>
            </w:pPr>
            <w:r>
              <w:rPr>
                <w:rStyle w:val="NazwaProgramowa"/>
              </w:rPr>
              <w:t>&lt;ruby</w:t>
            </w:r>
            <w:r w:rsidR="00842CCC">
              <w:rPr>
                <w:rStyle w:val="NazwaProgramowa"/>
              </w:rPr>
              <w:t xml:space="preserve"> </w:t>
            </w:r>
            <w:r w:rsidR="000368D9">
              <w:rPr>
                <w:rStyle w:val="NazwaProgramowa"/>
              </w:rPr>
              <w:t>…</w:t>
            </w:r>
            <w:r>
              <w:rPr>
                <w:rStyle w:val="NazwaProgramowa"/>
              </w:rPr>
              <w:t>&gt;</w:t>
            </w:r>
            <w:r w:rsidR="000368D9">
              <w:rPr>
                <w:rStyle w:val="NazwaProgramowa"/>
              </w:rPr>
              <w:t>…</w:t>
            </w:r>
            <w:r w:rsidR="002F7B2D">
              <w:rPr>
                <w:rStyle w:val="NazwaProgramowa"/>
              </w:rPr>
              <w:t>&lt;ruby/&gt;</w:t>
            </w:r>
          </w:p>
        </w:tc>
      </w:tr>
      <w:tr w:rsidR="00BE2289" w14:paraId="348DBBC4" w14:textId="77777777" w:rsidTr="00A03A82">
        <w:tc>
          <w:tcPr>
            <w:tcW w:w="4606" w:type="dxa"/>
          </w:tcPr>
          <w:p w14:paraId="09AFDE24" w14:textId="77777777" w:rsidR="00BE2289" w:rsidRDefault="00BE2289" w:rsidP="00A03A82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lastRenderedPageBreak/>
              <w:t>EmbeddedObject</w:t>
            </w:r>
          </w:p>
        </w:tc>
        <w:tc>
          <w:tcPr>
            <w:tcW w:w="4606" w:type="dxa"/>
          </w:tcPr>
          <w:p w14:paraId="3AE9C094" w14:textId="070E58DE" w:rsidR="00BE2289" w:rsidRPr="00BE2289" w:rsidRDefault="00F55913" w:rsidP="006B2DA9">
            <w:pPr>
              <w:pStyle w:val="Standardowyakapit"/>
              <w:jc w:val="left"/>
              <w:rPr>
                <w:rStyle w:val="NazwaProgramowa"/>
              </w:rPr>
            </w:pPr>
            <w:r>
              <w:rPr>
                <w:rStyle w:val="NazwaProgramowa"/>
              </w:rPr>
              <w:t>&lt;obj</w:t>
            </w:r>
            <w:r w:rsidR="002F7B2D">
              <w:rPr>
                <w:rStyle w:val="NazwaProgramowa"/>
              </w:rPr>
              <w:t>ect</w:t>
            </w:r>
            <w:r w:rsidR="00842CCC">
              <w:rPr>
                <w:rStyle w:val="NazwaProgramowa"/>
              </w:rPr>
              <w:t xml:space="preserve"> </w:t>
            </w:r>
            <w:r w:rsidR="000368D9">
              <w:rPr>
                <w:rStyle w:val="NazwaProgramowa"/>
              </w:rPr>
              <w:t>…</w:t>
            </w:r>
            <w:r>
              <w:rPr>
                <w:rStyle w:val="NazwaProgramowa"/>
              </w:rPr>
              <w:t>&gt;</w:t>
            </w:r>
            <w:r w:rsidR="000368D9">
              <w:rPr>
                <w:rStyle w:val="NazwaProgramowa"/>
              </w:rPr>
              <w:t>…</w:t>
            </w:r>
            <w:r w:rsidR="002F7B2D">
              <w:rPr>
                <w:rStyle w:val="NazwaProgramowa"/>
              </w:rPr>
              <w:t>&lt;object/&gt;</w:t>
            </w:r>
          </w:p>
        </w:tc>
      </w:tr>
      <w:tr w:rsidR="00BE2289" w14:paraId="608AB997" w14:textId="77777777" w:rsidTr="00A03A82">
        <w:tc>
          <w:tcPr>
            <w:tcW w:w="4606" w:type="dxa"/>
          </w:tcPr>
          <w:p w14:paraId="3C692B6A" w14:textId="77777777" w:rsidR="00BE2289" w:rsidRDefault="00BE2289" w:rsidP="00A03A82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Drawing</w:t>
            </w:r>
          </w:p>
        </w:tc>
        <w:tc>
          <w:tcPr>
            <w:tcW w:w="4606" w:type="dxa"/>
          </w:tcPr>
          <w:p w14:paraId="29B359DA" w14:textId="19790EA6" w:rsidR="00BE2289" w:rsidRPr="00BE2289" w:rsidRDefault="00F55913" w:rsidP="006B2DA9">
            <w:pPr>
              <w:pStyle w:val="Standardowyakapit"/>
              <w:jc w:val="left"/>
              <w:rPr>
                <w:rStyle w:val="NazwaProgramowa"/>
              </w:rPr>
            </w:pPr>
            <w:r>
              <w:rPr>
                <w:rStyle w:val="NazwaProgramowa"/>
              </w:rPr>
              <w:t>&lt;drawing</w:t>
            </w:r>
            <w:r w:rsidR="00842CCC">
              <w:rPr>
                <w:rStyle w:val="NazwaProgramowa"/>
              </w:rPr>
              <w:t xml:space="preserve"> </w:t>
            </w:r>
            <w:r w:rsidR="000368D9">
              <w:rPr>
                <w:rStyle w:val="NazwaProgramowa"/>
              </w:rPr>
              <w:t>…</w:t>
            </w:r>
            <w:r>
              <w:rPr>
                <w:rStyle w:val="NazwaProgramowa"/>
              </w:rPr>
              <w:t>&gt;</w:t>
            </w:r>
            <w:r w:rsidR="000368D9">
              <w:rPr>
                <w:rStyle w:val="NazwaProgramowa"/>
              </w:rPr>
              <w:t>…</w:t>
            </w:r>
            <w:r w:rsidR="006B2DA9">
              <w:rPr>
                <w:rStyle w:val="NazwaProgramowa"/>
              </w:rPr>
              <w:t>&lt;/drawing&gt;</w:t>
            </w:r>
          </w:p>
        </w:tc>
      </w:tr>
      <w:tr w:rsidR="00BE2289" w14:paraId="4091DDFA" w14:textId="77777777" w:rsidTr="00A03A82">
        <w:tc>
          <w:tcPr>
            <w:tcW w:w="4606" w:type="dxa"/>
          </w:tcPr>
          <w:p w14:paraId="44FEB4F1" w14:textId="77777777" w:rsidR="00BE2289" w:rsidRPr="00BA2029" w:rsidRDefault="00BE2289" w:rsidP="00A03A82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PositionalTab</w:t>
            </w:r>
          </w:p>
        </w:tc>
        <w:tc>
          <w:tcPr>
            <w:tcW w:w="4606" w:type="dxa"/>
          </w:tcPr>
          <w:p w14:paraId="7A704848" w14:textId="60102C47" w:rsidR="00BE2289" w:rsidRPr="00BE2289" w:rsidRDefault="00F55913" w:rsidP="006B2DA9">
            <w:pPr>
              <w:pStyle w:val="Standardowyakapit"/>
              <w:jc w:val="left"/>
              <w:rPr>
                <w:rStyle w:val="NazwaProgramowa"/>
              </w:rPr>
            </w:pPr>
            <w:r>
              <w:rPr>
                <w:rStyle w:val="NazwaProgramowa"/>
              </w:rPr>
              <w:t>&lt;ptab</w:t>
            </w:r>
            <w:r w:rsidR="00842CCC">
              <w:rPr>
                <w:rStyle w:val="NazwaProgramowa"/>
              </w:rPr>
              <w:t xml:space="preserve"> </w:t>
            </w:r>
            <w:r w:rsidR="000368D9">
              <w:rPr>
                <w:rStyle w:val="NazwaProgramowa"/>
              </w:rPr>
              <w:t>…</w:t>
            </w:r>
            <w:r>
              <w:rPr>
                <w:rStyle w:val="NazwaProgramowa"/>
              </w:rPr>
              <w:t>/&gt;</w:t>
            </w:r>
          </w:p>
        </w:tc>
      </w:tr>
      <w:tr w:rsidR="00BE2289" w14:paraId="1D640A23" w14:textId="77777777" w:rsidTr="00A03A82">
        <w:tc>
          <w:tcPr>
            <w:tcW w:w="4606" w:type="dxa"/>
          </w:tcPr>
          <w:p w14:paraId="36FDA859" w14:textId="77777777" w:rsidR="00BE2289" w:rsidRPr="00163323" w:rsidRDefault="00BE2289" w:rsidP="00A03A82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Comment</w:t>
            </w:r>
            <w:r w:rsidRPr="00BA2029">
              <w:rPr>
                <w:rStyle w:val="NazwaProgramowa"/>
              </w:rPr>
              <w:t>Reference</w:t>
            </w:r>
          </w:p>
        </w:tc>
        <w:tc>
          <w:tcPr>
            <w:tcW w:w="4606" w:type="dxa"/>
          </w:tcPr>
          <w:p w14:paraId="3C3020B8" w14:textId="2574B375" w:rsidR="00BE2289" w:rsidRPr="00BE2289" w:rsidRDefault="0048761A" w:rsidP="006B2DA9">
            <w:pPr>
              <w:pStyle w:val="Standardowyakapit"/>
              <w:jc w:val="left"/>
              <w:rPr>
                <w:rStyle w:val="NazwaProgramowa"/>
              </w:rPr>
            </w:pPr>
            <w:r>
              <w:rPr>
                <w:rStyle w:val="NazwaProgramowa"/>
              </w:rPr>
              <w:t>&lt;c</w:t>
            </w:r>
            <w:r w:rsidR="002F7B2D">
              <w:rPr>
                <w:rStyle w:val="NazwaProgramowa"/>
              </w:rPr>
              <w:t>ommentReference</w:t>
            </w:r>
            <w:r w:rsidR="00842CCC">
              <w:rPr>
                <w:rStyle w:val="NazwaProgramowa"/>
              </w:rPr>
              <w:t xml:space="preserve"> </w:t>
            </w:r>
            <w:r>
              <w:rPr>
                <w:rStyle w:val="NazwaProgramowa"/>
              </w:rPr>
              <w:t>id="</w:t>
            </w:r>
            <w:r w:rsidR="000368D9">
              <w:rPr>
                <w:rStyle w:val="NazwaProgramowa"/>
              </w:rPr>
              <w:t>…</w:t>
            </w:r>
            <w:r>
              <w:rPr>
                <w:rStyle w:val="NazwaProgramowa"/>
              </w:rPr>
              <w:t>"/&gt;</w:t>
            </w:r>
          </w:p>
        </w:tc>
      </w:tr>
      <w:tr w:rsidR="00BE2289" w14:paraId="4B248C20" w14:textId="77777777" w:rsidTr="00A03A82">
        <w:tc>
          <w:tcPr>
            <w:tcW w:w="4606" w:type="dxa"/>
          </w:tcPr>
          <w:p w14:paraId="21E5ABA5" w14:textId="77777777" w:rsidR="00BE2289" w:rsidRDefault="00BE2289" w:rsidP="00A03A82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FieldCode</w:t>
            </w:r>
          </w:p>
        </w:tc>
        <w:tc>
          <w:tcPr>
            <w:tcW w:w="4606" w:type="dxa"/>
          </w:tcPr>
          <w:p w14:paraId="02F6A4FF" w14:textId="027F630F" w:rsidR="00BE2289" w:rsidRPr="00BE2289" w:rsidRDefault="00854E10" w:rsidP="006B2DA9">
            <w:pPr>
              <w:pStyle w:val="Standardowyakapit"/>
              <w:jc w:val="left"/>
              <w:rPr>
                <w:rStyle w:val="NazwaProgramowa"/>
              </w:rPr>
            </w:pPr>
            <w:r>
              <w:rPr>
                <w:rStyle w:val="NazwaProgramowa"/>
              </w:rPr>
              <w:t>&lt;instrText&gt;</w:t>
            </w:r>
            <w:r w:rsidR="004725D1">
              <w:rPr>
                <w:rStyle w:val="NazwaProgramowa"/>
              </w:rPr>
              <w:t>…</w:t>
            </w:r>
            <w:r>
              <w:rPr>
                <w:rStyle w:val="NazwaProgramowa"/>
              </w:rPr>
              <w:t>&lt;/instrText&gt;</w:t>
            </w:r>
          </w:p>
        </w:tc>
      </w:tr>
      <w:tr w:rsidR="00BE2289" w14:paraId="0A826862" w14:textId="77777777" w:rsidTr="00A03A82">
        <w:tc>
          <w:tcPr>
            <w:tcW w:w="4606" w:type="dxa"/>
          </w:tcPr>
          <w:p w14:paraId="54207806" w14:textId="77777777" w:rsidR="00BE2289" w:rsidRPr="00F80295" w:rsidRDefault="00BE2289" w:rsidP="00A03A82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DeletedFieldCode</w:t>
            </w:r>
          </w:p>
        </w:tc>
        <w:tc>
          <w:tcPr>
            <w:tcW w:w="4606" w:type="dxa"/>
          </w:tcPr>
          <w:p w14:paraId="7CA96B32" w14:textId="2CD2EC05" w:rsidR="00BE2289" w:rsidRPr="00BE2289" w:rsidRDefault="00854E10" w:rsidP="006B2DA9">
            <w:pPr>
              <w:pStyle w:val="Standardowyakapit"/>
              <w:jc w:val="left"/>
              <w:rPr>
                <w:rStyle w:val="NazwaProgramowa"/>
              </w:rPr>
            </w:pPr>
            <w:r>
              <w:rPr>
                <w:rStyle w:val="NazwaProgramowa"/>
              </w:rPr>
              <w:t>&lt;delInstrText&gt;</w:t>
            </w:r>
            <w:r w:rsidR="004725D1">
              <w:rPr>
                <w:rStyle w:val="NazwaProgramowa"/>
              </w:rPr>
              <w:t>…</w:t>
            </w:r>
            <w:r>
              <w:rPr>
                <w:rStyle w:val="NazwaProgramowa"/>
              </w:rPr>
              <w:t>&lt;/delInstrText&gt;</w:t>
            </w:r>
          </w:p>
        </w:tc>
      </w:tr>
      <w:tr w:rsidR="00BE2289" w14:paraId="01836007" w14:textId="77777777" w:rsidTr="00A03A82">
        <w:tc>
          <w:tcPr>
            <w:tcW w:w="4606" w:type="dxa"/>
          </w:tcPr>
          <w:p w14:paraId="47EB3DF6" w14:textId="77777777" w:rsidR="00BE2289" w:rsidRPr="00F80295" w:rsidRDefault="00BE2289" w:rsidP="00A03A82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DeletedText</w:t>
            </w:r>
          </w:p>
        </w:tc>
        <w:tc>
          <w:tcPr>
            <w:tcW w:w="4606" w:type="dxa"/>
          </w:tcPr>
          <w:p w14:paraId="26B4CF59" w14:textId="6977349D" w:rsidR="00BE2289" w:rsidRPr="00BE2289" w:rsidRDefault="00854E10" w:rsidP="006B2DA9">
            <w:pPr>
              <w:pStyle w:val="Standardowyakapit"/>
              <w:jc w:val="left"/>
              <w:rPr>
                <w:rStyle w:val="NazwaProgramowa"/>
              </w:rPr>
            </w:pPr>
            <w:r>
              <w:rPr>
                <w:rStyle w:val="NazwaProgramowa"/>
              </w:rPr>
              <w:t>&lt;delText&gt;</w:t>
            </w:r>
            <w:r w:rsidR="004725D1">
              <w:rPr>
                <w:rStyle w:val="NazwaProgramowa"/>
              </w:rPr>
              <w:t>…</w:t>
            </w:r>
            <w:r>
              <w:rPr>
                <w:rStyle w:val="NazwaProgramowa"/>
              </w:rPr>
              <w:t>&lt;/del</w:t>
            </w:r>
            <w:r w:rsidR="003928C6">
              <w:rPr>
                <w:rStyle w:val="NazwaProgramowa"/>
              </w:rPr>
              <w:t>T</w:t>
            </w:r>
            <w:r>
              <w:rPr>
                <w:rStyle w:val="NazwaProgramowa"/>
              </w:rPr>
              <w:t>ext&gt;</w:t>
            </w:r>
          </w:p>
        </w:tc>
      </w:tr>
      <w:tr w:rsidR="00BE2289" w14:paraId="45F76E72" w14:textId="77777777" w:rsidTr="00A03A82">
        <w:tc>
          <w:tcPr>
            <w:tcW w:w="4606" w:type="dxa"/>
          </w:tcPr>
          <w:p w14:paraId="2807A617" w14:textId="77777777" w:rsidR="00BE2289" w:rsidRPr="00F80295" w:rsidRDefault="00BE2289" w:rsidP="00A03A82">
            <w:pPr>
              <w:pStyle w:val="Standardowyakapit"/>
              <w:rPr>
                <w:rStyle w:val="NazwaProgramowa"/>
              </w:rPr>
            </w:pPr>
            <w:r w:rsidRPr="00F80295">
              <w:rPr>
                <w:rStyle w:val="NazwaProgramowa"/>
              </w:rPr>
              <w:t>EndnoteReference</w:t>
            </w:r>
          </w:p>
        </w:tc>
        <w:tc>
          <w:tcPr>
            <w:tcW w:w="4606" w:type="dxa"/>
          </w:tcPr>
          <w:p w14:paraId="487B8704" w14:textId="140FD6CF" w:rsidR="00BE2289" w:rsidRPr="00BE2289" w:rsidRDefault="0048761A" w:rsidP="006B2DA9">
            <w:pPr>
              <w:pStyle w:val="Standardowyakapit"/>
              <w:jc w:val="left"/>
              <w:rPr>
                <w:rStyle w:val="NazwaProgramowa"/>
              </w:rPr>
            </w:pPr>
            <w:r>
              <w:rPr>
                <w:rStyle w:val="NazwaProgramowa"/>
              </w:rPr>
              <w:t>&lt;en</w:t>
            </w:r>
            <w:r w:rsidR="002F7B2D">
              <w:rPr>
                <w:rStyle w:val="NazwaProgramowa"/>
              </w:rPr>
              <w:t>dnoteR</w:t>
            </w:r>
            <w:r>
              <w:rPr>
                <w:rStyle w:val="NazwaProgramowa"/>
              </w:rPr>
              <w:t>ef</w:t>
            </w:r>
            <w:r w:rsidR="002F7B2D">
              <w:rPr>
                <w:rStyle w:val="NazwaProgramowa"/>
              </w:rPr>
              <w:t>erence</w:t>
            </w:r>
            <w:r w:rsidR="00842CCC">
              <w:rPr>
                <w:rStyle w:val="NazwaProgramowa"/>
              </w:rPr>
              <w:t xml:space="preserve"> </w:t>
            </w:r>
            <w:r>
              <w:rPr>
                <w:rStyle w:val="NazwaProgramowa"/>
              </w:rPr>
              <w:t>id="</w:t>
            </w:r>
            <w:r w:rsidR="004725D1">
              <w:rPr>
                <w:rStyle w:val="NazwaProgramowa"/>
              </w:rPr>
              <w:t>…</w:t>
            </w:r>
            <w:r>
              <w:rPr>
                <w:rStyle w:val="NazwaProgramowa"/>
              </w:rPr>
              <w:t>"/&gt;</w:t>
            </w:r>
          </w:p>
        </w:tc>
      </w:tr>
      <w:tr w:rsidR="00BE2289" w14:paraId="79CED33B" w14:textId="77777777" w:rsidTr="00A03A82">
        <w:tc>
          <w:tcPr>
            <w:tcW w:w="4606" w:type="dxa"/>
          </w:tcPr>
          <w:p w14:paraId="4054E03C" w14:textId="77777777" w:rsidR="00BE2289" w:rsidRPr="00432A69" w:rsidRDefault="00BE2289" w:rsidP="00A03A82">
            <w:pPr>
              <w:pStyle w:val="Standardowyakapit"/>
              <w:rPr>
                <w:rStyle w:val="NazwaProgramowa"/>
              </w:rPr>
            </w:pPr>
            <w:r w:rsidRPr="00F80295">
              <w:rPr>
                <w:rStyle w:val="NazwaProgramowa"/>
              </w:rPr>
              <w:t>FootnoteReference</w:t>
            </w:r>
          </w:p>
        </w:tc>
        <w:tc>
          <w:tcPr>
            <w:tcW w:w="4606" w:type="dxa"/>
          </w:tcPr>
          <w:p w14:paraId="132B28F4" w14:textId="1529E0FA" w:rsidR="00BE2289" w:rsidRPr="00BE2289" w:rsidRDefault="0048761A" w:rsidP="006B2DA9">
            <w:pPr>
              <w:pStyle w:val="Standardowyakapit"/>
              <w:jc w:val="left"/>
              <w:rPr>
                <w:rStyle w:val="NazwaProgramowa"/>
              </w:rPr>
            </w:pPr>
            <w:r>
              <w:rPr>
                <w:rStyle w:val="NazwaProgramowa"/>
              </w:rPr>
              <w:t>&lt;f</w:t>
            </w:r>
            <w:r w:rsidR="002F7B2D">
              <w:rPr>
                <w:rStyle w:val="NazwaProgramowa"/>
              </w:rPr>
              <w:t>ootnoteR</w:t>
            </w:r>
            <w:r>
              <w:rPr>
                <w:rStyle w:val="NazwaProgramowa"/>
              </w:rPr>
              <w:t>ef</w:t>
            </w:r>
            <w:r w:rsidR="002F7B2D">
              <w:rPr>
                <w:rStyle w:val="NazwaProgramowa"/>
              </w:rPr>
              <w:t>erence</w:t>
            </w:r>
            <w:r w:rsidR="00842CCC">
              <w:rPr>
                <w:rStyle w:val="NazwaProgramowa"/>
              </w:rPr>
              <w:t xml:space="preserve"> </w:t>
            </w:r>
            <w:r>
              <w:rPr>
                <w:rStyle w:val="NazwaProgramowa"/>
              </w:rPr>
              <w:t>id="</w:t>
            </w:r>
            <w:r w:rsidR="004725D1">
              <w:rPr>
                <w:rStyle w:val="NazwaProgramowa"/>
              </w:rPr>
              <w:t>…</w:t>
            </w:r>
            <w:r>
              <w:rPr>
                <w:rStyle w:val="NazwaProgramowa"/>
              </w:rPr>
              <w:t>"/&gt;</w:t>
            </w:r>
          </w:p>
        </w:tc>
      </w:tr>
      <w:tr w:rsidR="00BE2289" w14:paraId="24BD4B52" w14:textId="77777777" w:rsidTr="00A03A82">
        <w:tc>
          <w:tcPr>
            <w:tcW w:w="4606" w:type="dxa"/>
          </w:tcPr>
          <w:p w14:paraId="0E8A804A" w14:textId="77777777" w:rsidR="00BE2289" w:rsidRDefault="00BE2289" w:rsidP="00A03A82">
            <w:pPr>
              <w:pStyle w:val="Standardowyakapit"/>
              <w:rPr>
                <w:rStyle w:val="NazwaProgramowa"/>
              </w:rPr>
            </w:pPr>
            <w:r>
              <w:rPr>
                <w:rStyle w:val="NazwaProgramowa"/>
              </w:rPr>
              <w:t>ContentPart</w:t>
            </w:r>
          </w:p>
        </w:tc>
        <w:tc>
          <w:tcPr>
            <w:tcW w:w="4606" w:type="dxa"/>
          </w:tcPr>
          <w:p w14:paraId="7268421D" w14:textId="176C702C" w:rsidR="00BE2289" w:rsidRPr="00BE2289" w:rsidRDefault="0048761A" w:rsidP="006B2DA9">
            <w:pPr>
              <w:pStyle w:val="Standardowyakapit"/>
              <w:jc w:val="left"/>
              <w:rPr>
                <w:rStyle w:val="NazwaProgramowa"/>
              </w:rPr>
            </w:pPr>
            <w:r>
              <w:rPr>
                <w:rStyle w:val="NazwaProgramowa"/>
              </w:rPr>
              <w:t>&lt;c</w:t>
            </w:r>
            <w:r w:rsidR="00164547">
              <w:rPr>
                <w:rStyle w:val="NazwaProgramowa"/>
              </w:rPr>
              <w:t>ontentP</w:t>
            </w:r>
            <w:r>
              <w:rPr>
                <w:rStyle w:val="NazwaProgramowa"/>
              </w:rPr>
              <w:t>art</w:t>
            </w:r>
            <w:r w:rsidR="00842CCC">
              <w:rPr>
                <w:rStyle w:val="NazwaProgramowa"/>
              </w:rPr>
              <w:t xml:space="preserve"> </w:t>
            </w:r>
            <w:r>
              <w:rPr>
                <w:rStyle w:val="NazwaProgramowa"/>
              </w:rPr>
              <w:t>id="</w:t>
            </w:r>
            <w:r w:rsidR="004725D1">
              <w:rPr>
                <w:rStyle w:val="NazwaProgramowa"/>
              </w:rPr>
              <w:t>…</w:t>
            </w:r>
            <w:r>
              <w:rPr>
                <w:rStyle w:val="NazwaProgramowa"/>
              </w:rPr>
              <w:t>"/&gt;</w:t>
            </w:r>
          </w:p>
        </w:tc>
      </w:tr>
    </w:tbl>
    <w:p w14:paraId="5B1EF85D" w14:textId="77777777" w:rsidR="00BE2289" w:rsidRDefault="00BE2289" w:rsidP="00323E15">
      <w:pPr>
        <w:pStyle w:val="Standardowyakapit"/>
      </w:pPr>
    </w:p>
    <w:p w14:paraId="15DB9A7C" w14:textId="310529A7" w:rsidR="000655B1" w:rsidRDefault="000655B1" w:rsidP="00F75E95">
      <w:pPr>
        <w:pStyle w:val="Heading2"/>
      </w:pPr>
      <w:r>
        <w:t>Rich</w:t>
      </w:r>
      <w:r w:rsidR="00842CCC">
        <w:t xml:space="preserve"> </w:t>
      </w:r>
      <w:r>
        <w:t>Text</w:t>
      </w:r>
      <w:r w:rsidR="00842CCC">
        <w:t xml:space="preserve"> </w:t>
      </w:r>
      <w:r>
        <w:t>notation</w:t>
      </w:r>
    </w:p>
    <w:p w14:paraId="3354F4BE" w14:textId="41BCA306" w:rsidR="000655B1" w:rsidRPr="000655B1" w:rsidRDefault="000655B1" w:rsidP="000655B1">
      <w:pPr>
        <w:pStyle w:val="Standardowyakapit"/>
      </w:pPr>
      <w:r w:rsidRPr="000655B1">
        <w:rPr>
          <w:rStyle w:val="NazwaProgramowa"/>
        </w:rPr>
        <w:t>PlainText</w:t>
      </w:r>
      <w:r w:rsidR="00842CCC">
        <w:t xml:space="preserve"> </w:t>
      </w:r>
      <w:r>
        <w:t>give</w:t>
      </w:r>
      <w:r w:rsidR="00842CCC">
        <w:t xml:space="preserve"> </w:t>
      </w:r>
      <w:r>
        <w:t>us</w:t>
      </w:r>
      <w:r w:rsidR="00842CCC">
        <w:t xml:space="preserve"> </w:t>
      </w:r>
      <w:r>
        <w:t>the</w:t>
      </w:r>
      <w:r w:rsidR="00842CCC">
        <w:t xml:space="preserve"> </w:t>
      </w:r>
      <w:r>
        <w:t>shortest</w:t>
      </w:r>
      <w:r w:rsidR="00842CCC">
        <w:t xml:space="preserve"> </w:t>
      </w:r>
      <w:r>
        <w:t>notation</w:t>
      </w:r>
      <w:r w:rsidR="00842CCC">
        <w:t xml:space="preserve"> </w:t>
      </w:r>
      <w:r>
        <w:t>for</w:t>
      </w:r>
      <w:r w:rsidR="00842CCC">
        <w:t xml:space="preserve"> </w:t>
      </w:r>
      <w:r>
        <w:t>such</w:t>
      </w:r>
      <w:r w:rsidR="00842CCC">
        <w:t xml:space="preserve"> </w:t>
      </w:r>
      <w:r>
        <w:t>elements</w:t>
      </w:r>
      <w:r w:rsidR="00842CCC">
        <w:t xml:space="preserve"> </w:t>
      </w:r>
      <w:r>
        <w:t>like</w:t>
      </w:r>
      <w:r w:rsidR="00842CCC">
        <w:t xml:space="preserve"> </w:t>
      </w:r>
      <w:r w:rsidRPr="000655B1">
        <w:rPr>
          <w:rStyle w:val="NazwaProgramowa"/>
        </w:rPr>
        <w:t>TabChar</w:t>
      </w:r>
      <w:r w:rsidR="00842CCC">
        <w:t xml:space="preserve"> </w:t>
      </w:r>
      <w:r>
        <w:t>or</w:t>
      </w:r>
      <w:r w:rsidR="00842CCC">
        <w:t xml:space="preserve"> </w:t>
      </w:r>
      <w:r w:rsidRPr="000655B1">
        <w:rPr>
          <w:rStyle w:val="NazwaProgramowa"/>
        </w:rPr>
        <w:t>CarriageReturn</w:t>
      </w:r>
      <w:r>
        <w:t>,</w:t>
      </w:r>
      <w:r w:rsidR="00842CCC">
        <w:t xml:space="preserve"> </w:t>
      </w:r>
      <w:r>
        <w:t>however</w:t>
      </w:r>
      <w:r w:rsidR="00842CCC">
        <w:t xml:space="preserve"> </w:t>
      </w:r>
      <w:r>
        <w:t>the</w:t>
      </w:r>
      <w:r w:rsidR="00842CCC">
        <w:t xml:space="preserve"> </w:t>
      </w:r>
      <w:r>
        <w:t>special</w:t>
      </w:r>
      <w:r w:rsidR="00842CCC">
        <w:t xml:space="preserve"> </w:t>
      </w:r>
      <w:r>
        <w:t>characters</w:t>
      </w:r>
      <w:r w:rsidR="00842CCC">
        <w:t xml:space="preserve"> </w:t>
      </w:r>
      <w:r>
        <w:t>are</w:t>
      </w:r>
      <w:r w:rsidR="00842CCC">
        <w:t xml:space="preserve"> </w:t>
      </w:r>
      <w:r>
        <w:t>invisible</w:t>
      </w:r>
      <w:r w:rsidR="00842CCC">
        <w:t xml:space="preserve"> </w:t>
      </w:r>
      <w:r>
        <w:t>for</w:t>
      </w:r>
      <w:r w:rsidR="00842CCC">
        <w:t xml:space="preserve"> </w:t>
      </w:r>
      <w:r>
        <w:t>humans.</w:t>
      </w:r>
      <w:r w:rsidR="00842CCC">
        <w:t xml:space="preserve"> </w:t>
      </w:r>
      <w:r>
        <w:t>We</w:t>
      </w:r>
      <w:r w:rsidR="00842CCC">
        <w:t xml:space="preserve"> </w:t>
      </w:r>
      <w:r>
        <w:t>can</w:t>
      </w:r>
      <w:r w:rsidR="00842CCC">
        <w:t xml:space="preserve"> </w:t>
      </w:r>
      <w:r>
        <w:t>use</w:t>
      </w:r>
      <w:r w:rsidR="00842CCC">
        <w:t xml:space="preserve"> </w:t>
      </w:r>
      <w:r>
        <w:t>the</w:t>
      </w:r>
      <w:r w:rsidR="00842CCC">
        <w:t xml:space="preserve"> </w:t>
      </w:r>
      <w:r w:rsidRPr="000655B1">
        <w:rPr>
          <w:rStyle w:val="NazwaProgramowa"/>
        </w:rPr>
        <w:t>RichText</w:t>
      </w:r>
      <w:r w:rsidR="00842CCC">
        <w:t xml:space="preserve"> </w:t>
      </w:r>
      <w:r>
        <w:t>notation</w:t>
      </w:r>
      <w:r w:rsidR="00842CCC">
        <w:t xml:space="preserve"> </w:t>
      </w:r>
      <w:r>
        <w:t>to</w:t>
      </w:r>
      <w:r w:rsidR="00842CCC">
        <w:t xml:space="preserve"> </w:t>
      </w:r>
      <w:r>
        <w:t>get</w:t>
      </w:r>
      <w:r w:rsidR="00842CCC">
        <w:t xml:space="preserve"> </w:t>
      </w:r>
      <w:r>
        <w:t>or</w:t>
      </w:r>
      <w:r w:rsidR="00842CCC">
        <w:t xml:space="preserve"> </w:t>
      </w:r>
      <w:r>
        <w:t>set</w:t>
      </w:r>
      <w:r w:rsidR="00842CCC">
        <w:t xml:space="preserve"> </w:t>
      </w:r>
      <w:r>
        <w:t>text</w:t>
      </w:r>
      <w:r w:rsidR="00842CCC">
        <w:t xml:space="preserve"> </w:t>
      </w:r>
      <w:r>
        <w:t>for</w:t>
      </w:r>
      <w:r w:rsidR="00842CCC">
        <w:t xml:space="preserve"> </w:t>
      </w:r>
      <w:r>
        <w:t>these</w:t>
      </w:r>
      <w:r w:rsidR="00842CCC">
        <w:t xml:space="preserve"> </w:t>
      </w:r>
      <w:r>
        <w:t>elements.</w:t>
      </w:r>
      <w:r w:rsidR="00842CCC">
        <w:t xml:space="preserve"> </w:t>
      </w:r>
      <w:r>
        <w:t>Tags</w:t>
      </w:r>
      <w:r w:rsidR="00842CCC">
        <w:t xml:space="preserve"> </w:t>
      </w:r>
      <w:r>
        <w:t>in</w:t>
      </w:r>
      <w:r w:rsidR="00842CCC">
        <w:t xml:space="preserve"> </w:t>
      </w:r>
      <w:r w:rsidRPr="000655B1">
        <w:rPr>
          <w:rStyle w:val="NazwaProgramowa"/>
        </w:rPr>
        <w:t>RichText</w:t>
      </w:r>
      <w:r w:rsidR="00842CCC">
        <w:t xml:space="preserve"> </w:t>
      </w:r>
      <w:r>
        <w:t>notation</w:t>
      </w:r>
      <w:r w:rsidR="00842CCC">
        <w:t xml:space="preserve"> </w:t>
      </w:r>
      <w:r>
        <w:t>are</w:t>
      </w:r>
      <w:r w:rsidR="00842CCC">
        <w:t xml:space="preserve"> </w:t>
      </w:r>
      <w:r>
        <w:t>preceded</w:t>
      </w:r>
      <w:r w:rsidR="00842CCC">
        <w:t xml:space="preserve"> </w:t>
      </w:r>
      <w:r>
        <w:t>by</w:t>
      </w:r>
      <w:r w:rsidR="00842CCC">
        <w:t xml:space="preserve"> </w:t>
      </w:r>
      <w:r>
        <w:t>backslash</w:t>
      </w:r>
      <w:r w:rsidR="00842CCC">
        <w:t xml:space="preserve"> </w:t>
      </w:r>
      <w:r>
        <w:t>(‘\’)</w:t>
      </w:r>
      <w:r w:rsidR="00842CCC">
        <w:t xml:space="preserve"> </w:t>
      </w:r>
      <w:r>
        <w:t>character.</w:t>
      </w:r>
      <w:r w:rsidR="00842CCC">
        <w:t xml:space="preserve"> </w:t>
      </w:r>
      <w:r>
        <w:t>In</w:t>
      </w:r>
      <w:r w:rsidR="00842CCC">
        <w:t xml:space="preserve"> </w:t>
      </w:r>
      <w:r>
        <w:t>this</w:t>
      </w:r>
      <w:r w:rsidR="00842CCC">
        <w:t xml:space="preserve"> </w:t>
      </w:r>
      <w:r>
        <w:t>mode</w:t>
      </w:r>
      <w:r w:rsidR="00842CCC">
        <w:t xml:space="preserve"> </w:t>
      </w:r>
      <w:r>
        <w:t>the</w:t>
      </w:r>
      <w:r w:rsidR="00842CCC">
        <w:t xml:space="preserve"> </w:t>
      </w:r>
      <w:r>
        <w:t>plain</w:t>
      </w:r>
      <w:r w:rsidR="00842CCC">
        <w:t xml:space="preserve"> </w:t>
      </w:r>
      <w:r>
        <w:t>backslash</w:t>
      </w:r>
      <w:r w:rsidR="00842CCC">
        <w:t xml:space="preserve"> </w:t>
      </w:r>
      <w:r>
        <w:t>character</w:t>
      </w:r>
      <w:r w:rsidR="00842CCC">
        <w:t xml:space="preserve"> </w:t>
      </w:r>
      <w:r>
        <w:t>must</w:t>
      </w:r>
      <w:r w:rsidR="00842CCC">
        <w:t xml:space="preserve"> </w:t>
      </w:r>
      <w:r>
        <w:t>be</w:t>
      </w:r>
      <w:r w:rsidR="00842CCC">
        <w:t xml:space="preserve"> </w:t>
      </w:r>
      <w:r>
        <w:t>encoded</w:t>
      </w:r>
      <w:r w:rsidR="00842CCC">
        <w:t xml:space="preserve"> </w:t>
      </w:r>
      <w:r>
        <w:t>as</w:t>
      </w:r>
      <w:r w:rsidR="00842CCC">
        <w:t xml:space="preserve"> </w:t>
      </w:r>
      <w:r>
        <w:t>double</w:t>
      </w:r>
      <w:r w:rsidR="00842CCC">
        <w:t xml:space="preserve"> </w:t>
      </w:r>
      <w:r>
        <w:t>backslash</w:t>
      </w:r>
      <w:r w:rsidR="00842CCC">
        <w:t xml:space="preserve"> </w:t>
      </w:r>
      <w:r>
        <w:t>(“\\”).</w:t>
      </w:r>
    </w:p>
    <w:p w14:paraId="1D3DD08C" w14:textId="0A1E7AF0" w:rsidR="00F75E95" w:rsidRDefault="00F75E95" w:rsidP="00F75E95">
      <w:pPr>
        <w:pStyle w:val="Heading2"/>
      </w:pPr>
      <w:r>
        <w:t>Tabs</w:t>
      </w:r>
      <w:r w:rsidR="00842CCC">
        <w:t xml:space="preserve"> </w:t>
      </w:r>
      <w:r>
        <w:t>and</w:t>
      </w:r>
      <w:r w:rsidR="00842CCC">
        <w:t xml:space="preserve"> </w:t>
      </w:r>
      <w:r>
        <w:t>positional</w:t>
      </w:r>
      <w:r w:rsidR="00842CCC">
        <w:t xml:space="preserve"> </w:t>
      </w:r>
      <w:r>
        <w:t>tabs</w:t>
      </w:r>
    </w:p>
    <w:p w14:paraId="18032E09" w14:textId="019AC51A" w:rsidR="00F75E95" w:rsidRPr="00F75E95" w:rsidRDefault="0019156B" w:rsidP="00F75E95">
      <w:r w:rsidRPr="0019156B">
        <w:t>The</w:t>
      </w:r>
      <w:r w:rsidR="00842CCC">
        <w:t xml:space="preserve"> </w:t>
      </w:r>
      <w:r w:rsidR="00F75E95" w:rsidRPr="00F75E95">
        <w:rPr>
          <w:rStyle w:val="NazwaProgramowa"/>
        </w:rPr>
        <w:t>TabChar</w:t>
      </w:r>
      <w:r w:rsidR="00842CCC">
        <w:t xml:space="preserve"> </w:t>
      </w:r>
      <w:r w:rsidR="00F75E95">
        <w:t>element</w:t>
      </w:r>
      <w:r w:rsidR="00842CCC">
        <w:t xml:space="preserve"> </w:t>
      </w:r>
      <w:r w:rsidR="00F75E95">
        <w:t>in</w:t>
      </w:r>
      <w:r w:rsidR="00842CCC">
        <w:t xml:space="preserve"> </w:t>
      </w:r>
      <w:r w:rsidR="00F75E95">
        <w:t>the</w:t>
      </w:r>
      <w:r w:rsidR="00842CCC">
        <w:t xml:space="preserve"> </w:t>
      </w:r>
      <w:r w:rsidR="00F75E95">
        <w:t>Run</w:t>
      </w:r>
      <w:r w:rsidR="00842CCC">
        <w:t xml:space="preserve"> </w:t>
      </w:r>
      <w:r w:rsidR="00F75E95">
        <w:t>moves</w:t>
      </w:r>
      <w:r w:rsidR="00842CCC">
        <w:t xml:space="preserve"> </w:t>
      </w:r>
      <w:r w:rsidR="00F75E95">
        <w:t>the</w:t>
      </w:r>
      <w:r w:rsidR="00842CCC">
        <w:t xml:space="preserve"> </w:t>
      </w:r>
      <w:r w:rsidR="00F75E95">
        <w:t>horizontal</w:t>
      </w:r>
      <w:r w:rsidR="00842CCC">
        <w:t xml:space="preserve"> </w:t>
      </w:r>
      <w:r w:rsidR="00F75E95">
        <w:t>position</w:t>
      </w:r>
      <w:r w:rsidR="00842CCC">
        <w:t xml:space="preserve"> </w:t>
      </w:r>
      <w:r w:rsidR="00F75E95">
        <w:t>text</w:t>
      </w:r>
      <w:r w:rsidR="00842CCC">
        <w:t xml:space="preserve"> </w:t>
      </w:r>
      <w:r w:rsidR="00F75E95">
        <w:t>rendering</w:t>
      </w:r>
      <w:r w:rsidR="00842CCC">
        <w:t xml:space="preserve"> </w:t>
      </w:r>
      <w:r w:rsidR="00F75E95">
        <w:t>to</w:t>
      </w:r>
      <w:r w:rsidR="00842CCC">
        <w:t xml:space="preserve"> </w:t>
      </w:r>
      <w:r w:rsidR="00F75E95">
        <w:t>the</w:t>
      </w:r>
      <w:r w:rsidR="00842CCC">
        <w:t xml:space="preserve"> </w:t>
      </w:r>
      <w:r w:rsidR="00F75E95">
        <w:t>next</w:t>
      </w:r>
      <w:r w:rsidR="00842CCC">
        <w:t xml:space="preserve"> </w:t>
      </w:r>
      <w:r w:rsidR="00F75E95">
        <w:t>entry</w:t>
      </w:r>
      <w:r w:rsidR="00842CCC">
        <w:t xml:space="preserve"> </w:t>
      </w:r>
      <w:r w:rsidR="00F75E95">
        <w:t>in</w:t>
      </w:r>
      <w:r w:rsidR="00842CCC">
        <w:t xml:space="preserve"> </w:t>
      </w:r>
      <w:r w:rsidR="00F75E95">
        <w:t>tabs</w:t>
      </w:r>
      <w:r w:rsidR="00842CCC">
        <w:t xml:space="preserve"> </w:t>
      </w:r>
      <w:r w:rsidR="00F75E95">
        <w:t>definitions</w:t>
      </w:r>
      <w:r w:rsidR="00842CCC">
        <w:t xml:space="preserve"> </w:t>
      </w:r>
      <w:r w:rsidR="00F75E95">
        <w:t>in</w:t>
      </w:r>
      <w:r w:rsidR="00842CCC">
        <w:t xml:space="preserve"> </w:t>
      </w:r>
      <w:r w:rsidR="00F75E95" w:rsidRPr="00F75E95">
        <w:rPr>
          <w:rStyle w:val="NazwaProgramowa"/>
        </w:rPr>
        <w:t>ParagraphProperties</w:t>
      </w:r>
      <w:r w:rsidR="00842CCC">
        <w:t xml:space="preserve"> </w:t>
      </w:r>
      <w:r w:rsidR="00F75E95">
        <w:t>element.</w:t>
      </w:r>
    </w:p>
    <w:p w14:paraId="601CC006" w14:textId="643B96E5" w:rsidR="00F75E95" w:rsidRPr="00F75E95" w:rsidRDefault="00F75E95" w:rsidP="00562FDF">
      <w:pPr>
        <w:pStyle w:val="Standardowyakapit"/>
      </w:pPr>
      <w:r>
        <w:t>Example</w:t>
      </w:r>
      <w:r w:rsidR="00842CCC">
        <w:t xml:space="preserve"> </w:t>
      </w:r>
      <w:r w:rsidR="00562FDF">
        <w:t>Let’s</w:t>
      </w:r>
      <w:r w:rsidR="00842CCC">
        <w:t xml:space="preserve"> </w:t>
      </w:r>
      <w:r w:rsidR="00562FDF">
        <w:t>define</w:t>
      </w:r>
      <w:r w:rsidR="00842CCC">
        <w:t xml:space="preserve"> </w:t>
      </w:r>
      <w:r w:rsidR="00562FDF" w:rsidRPr="00F75E95">
        <w:t>two</w:t>
      </w:r>
      <w:r w:rsidR="00842CCC">
        <w:t xml:space="preserve"> </w:t>
      </w:r>
      <w:r w:rsidR="00562FDF" w:rsidRPr="00F75E95">
        <w:t>custom</w:t>
      </w:r>
      <w:r w:rsidR="00842CCC">
        <w:t xml:space="preserve"> </w:t>
      </w:r>
      <w:r w:rsidR="00562FDF" w:rsidRPr="00F75E95">
        <w:t>tab</w:t>
      </w:r>
      <w:r w:rsidR="00842CCC">
        <w:t xml:space="preserve"> </w:t>
      </w:r>
      <w:r w:rsidR="00562FDF" w:rsidRPr="00F75E95">
        <w:t>stops</w:t>
      </w:r>
      <w:r w:rsidR="00842CCC">
        <w:t xml:space="preserve"> </w:t>
      </w:r>
      <w:r w:rsidR="00562FDF" w:rsidRPr="00F75E95">
        <w:t>at</w:t>
      </w:r>
      <w:r w:rsidR="00842CCC">
        <w:t xml:space="preserve"> </w:t>
      </w:r>
      <w:r w:rsidR="00562FDF" w:rsidRPr="00F75E95">
        <w:t>1.5"</w:t>
      </w:r>
      <w:r w:rsidR="00842CCC">
        <w:t xml:space="preserve"> </w:t>
      </w:r>
      <w:r w:rsidR="00562FDF" w:rsidRPr="00F75E95">
        <w:t>and</w:t>
      </w:r>
      <w:r w:rsidR="00842CCC">
        <w:t xml:space="preserve"> </w:t>
      </w:r>
      <w:r w:rsidR="00562FDF" w:rsidRPr="00F75E95">
        <w:t>3.5"</w:t>
      </w:r>
      <w:r w:rsidR="00842CCC">
        <w:t xml:space="preserve"> </w:t>
      </w:r>
      <w:r w:rsidR="00562FDF">
        <w:t>in</w:t>
      </w:r>
      <w:r w:rsidR="00842CCC">
        <w:t xml:space="preserve"> </w:t>
      </w:r>
      <w:r w:rsidR="00526D78">
        <w:t>the</w:t>
      </w:r>
      <w:r w:rsidR="00842CCC">
        <w:t xml:space="preserve"> </w:t>
      </w:r>
      <w:r w:rsidR="00562FDF" w:rsidRPr="00562FDF">
        <w:rPr>
          <w:rStyle w:val="NazwaProgramowa"/>
        </w:rPr>
        <w:t>P</w:t>
      </w:r>
      <w:r w:rsidRPr="00562FDF">
        <w:rPr>
          <w:rStyle w:val="NazwaProgramowa"/>
        </w:rPr>
        <w:t>aragraph</w:t>
      </w:r>
      <w:r w:rsidR="00562FDF" w:rsidRPr="00562FDF">
        <w:rPr>
          <w:rStyle w:val="NazwaProgramowa"/>
        </w:rPr>
        <w:t>P</w:t>
      </w:r>
      <w:r w:rsidRPr="00562FDF">
        <w:rPr>
          <w:rStyle w:val="NazwaProgramowa"/>
        </w:rPr>
        <w:t>roperties</w:t>
      </w:r>
      <w:r w:rsidR="00842CCC">
        <w:t xml:space="preserve"> </w:t>
      </w:r>
      <w:r w:rsidR="00562FDF">
        <w:t>element</w:t>
      </w:r>
      <w:r w:rsidRPr="00F75E95">
        <w:t>.</w:t>
      </w:r>
      <w:r w:rsidR="00842CCC">
        <w:t xml:space="preserve"> </w:t>
      </w:r>
      <w:r w:rsidR="00562FDF">
        <w:t>It</w:t>
      </w:r>
      <w:r w:rsidR="00842CCC">
        <w:t xml:space="preserve"> </w:t>
      </w:r>
      <w:r w:rsidR="00562FDF">
        <w:t>will</w:t>
      </w:r>
      <w:r w:rsidR="00842CCC">
        <w:t xml:space="preserve"> </w:t>
      </w:r>
      <w:r w:rsidR="00562FDF">
        <w:t>be</w:t>
      </w:r>
      <w:r w:rsidR="00842CCC">
        <w:t xml:space="preserve"> </w:t>
      </w:r>
      <w:r w:rsidR="00562FDF">
        <w:t>stored</w:t>
      </w:r>
      <w:r w:rsidR="00842CCC">
        <w:t xml:space="preserve"> </w:t>
      </w:r>
      <w:r w:rsidR="00562FDF">
        <w:t>as:</w:t>
      </w:r>
    </w:p>
    <w:p w14:paraId="6B210300" w14:textId="55601C34" w:rsidR="00F75E95" w:rsidRPr="00562FDF" w:rsidRDefault="00F75E95" w:rsidP="00562FDF">
      <w:pPr>
        <w:pStyle w:val="SourceCode"/>
      </w:pPr>
      <w:r w:rsidRPr="00562FDF">
        <w:t>&lt;w:pPr&gt;</w:t>
      </w:r>
      <w:r w:rsidR="00842CCC">
        <w:t xml:space="preserve">  </w:t>
      </w:r>
    </w:p>
    <w:p w14:paraId="6C7D158D" w14:textId="204D000D" w:rsidR="00F75E95" w:rsidRPr="00562FDF" w:rsidRDefault="00842CCC" w:rsidP="00562FDF">
      <w:pPr>
        <w:pStyle w:val="SourceCode"/>
      </w:pPr>
      <w:r>
        <w:t xml:space="preserve">  </w:t>
      </w:r>
      <w:r w:rsidR="00F75E95" w:rsidRPr="00562FDF">
        <w:t>&lt;w:tabs&gt;</w:t>
      </w:r>
      <w:r>
        <w:t xml:space="preserve">  </w:t>
      </w:r>
    </w:p>
    <w:p w14:paraId="15B0BA7C" w14:textId="5A1F43F5" w:rsidR="00F75E95" w:rsidRPr="00562FDF" w:rsidRDefault="00842CCC" w:rsidP="00562FDF">
      <w:pPr>
        <w:pStyle w:val="SourceCode"/>
      </w:pPr>
      <w:r>
        <w:t xml:space="preserve">    </w:t>
      </w:r>
      <w:r w:rsidR="00F75E95" w:rsidRPr="00562FDF">
        <w:t>&lt;w:tab</w:t>
      </w:r>
      <w:r>
        <w:t xml:space="preserve"> </w:t>
      </w:r>
      <w:r w:rsidR="00F75E95" w:rsidRPr="00562FDF">
        <w:t>w:val="left"</w:t>
      </w:r>
      <w:r>
        <w:t xml:space="preserve"> </w:t>
      </w:r>
      <w:r w:rsidR="00F75E95" w:rsidRPr="00562FDF">
        <w:t>w:pos="2160"</w:t>
      </w:r>
      <w:r>
        <w:t xml:space="preserve"> </w:t>
      </w:r>
      <w:r w:rsidR="00F75E95" w:rsidRPr="00562FDF">
        <w:t>/&gt;</w:t>
      </w:r>
    </w:p>
    <w:p w14:paraId="37EEEF0E" w14:textId="2F0C3514" w:rsidR="00F75E95" w:rsidRPr="00562FDF" w:rsidRDefault="00842CCC" w:rsidP="00562FDF">
      <w:pPr>
        <w:pStyle w:val="SourceCode"/>
      </w:pPr>
      <w:r>
        <w:t xml:space="preserve">    </w:t>
      </w:r>
      <w:r w:rsidR="00F75E95" w:rsidRPr="00562FDF">
        <w:t>&lt;w:tab</w:t>
      </w:r>
      <w:r>
        <w:t xml:space="preserve"> </w:t>
      </w:r>
      <w:r w:rsidR="00F75E95" w:rsidRPr="00562FDF">
        <w:t>w:val="left"</w:t>
      </w:r>
      <w:r>
        <w:t xml:space="preserve"> </w:t>
      </w:r>
      <w:r w:rsidR="00F75E95" w:rsidRPr="00562FDF">
        <w:t>w:pos="5040"</w:t>
      </w:r>
      <w:r>
        <w:t xml:space="preserve"> </w:t>
      </w:r>
      <w:r w:rsidR="00F75E95" w:rsidRPr="00562FDF">
        <w:t>/&gt;</w:t>
      </w:r>
    </w:p>
    <w:p w14:paraId="6455B4EA" w14:textId="188B51D3" w:rsidR="00F75E95" w:rsidRPr="00562FDF" w:rsidRDefault="00842CCC" w:rsidP="00562FDF">
      <w:pPr>
        <w:pStyle w:val="SourceCode"/>
      </w:pPr>
      <w:r>
        <w:t xml:space="preserve">  </w:t>
      </w:r>
      <w:r w:rsidR="00F75E95" w:rsidRPr="00562FDF">
        <w:t>&lt;/w:tabs&gt;</w:t>
      </w:r>
      <w:r>
        <w:t xml:space="preserve">  </w:t>
      </w:r>
    </w:p>
    <w:p w14:paraId="470A6420" w14:textId="40029C63" w:rsidR="00F75E95" w:rsidRPr="00562FDF" w:rsidRDefault="00F75E95" w:rsidP="00562FDF">
      <w:pPr>
        <w:pStyle w:val="SourceCode"/>
      </w:pPr>
      <w:r w:rsidRPr="00562FDF">
        <w:t>&lt;/w:pPr&gt;</w:t>
      </w:r>
      <w:r w:rsidR="00842CCC">
        <w:t xml:space="preserve">  </w:t>
      </w:r>
    </w:p>
    <w:p w14:paraId="16D2B9B2" w14:textId="4266FD31" w:rsidR="00F75E95" w:rsidRDefault="00562FDF" w:rsidP="00562FDF">
      <w:pPr>
        <w:pStyle w:val="Standardowyakapit"/>
      </w:pPr>
      <w:r>
        <w:t>If</w:t>
      </w:r>
      <w:r w:rsidR="00842CCC">
        <w:t xml:space="preserve"> </w:t>
      </w:r>
      <w:r>
        <w:t>the</w:t>
      </w:r>
      <w:r w:rsidR="00842CCC">
        <w:t xml:space="preserve"> </w:t>
      </w:r>
      <w:r>
        <w:t>current</w:t>
      </w:r>
      <w:r w:rsidR="00842CCC">
        <w:t xml:space="preserve"> </w:t>
      </w:r>
      <w:r>
        <w:t>rendering</w:t>
      </w:r>
      <w:r w:rsidR="00842CCC">
        <w:t xml:space="preserve"> </w:t>
      </w:r>
      <w:r>
        <w:t>position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>
        <w:t>text</w:t>
      </w:r>
      <w:r w:rsidR="00842CCC">
        <w:t xml:space="preserve"> </w:t>
      </w:r>
      <w:r>
        <w:t>is</w:t>
      </w:r>
      <w:r w:rsidR="00842CCC">
        <w:t xml:space="preserve"> </w:t>
      </w:r>
      <w:r>
        <w:t>between</w:t>
      </w:r>
      <w:r w:rsidR="00842CCC">
        <w:t xml:space="preserve"> </w:t>
      </w:r>
      <w:r w:rsidRPr="00F75E95">
        <w:t>1.5"</w:t>
      </w:r>
      <w:r w:rsidR="00842CCC">
        <w:t xml:space="preserve"> </w:t>
      </w:r>
      <w:r w:rsidRPr="00F75E95">
        <w:t>and</w:t>
      </w:r>
      <w:r w:rsidR="00842CCC">
        <w:t xml:space="preserve"> </w:t>
      </w:r>
      <w:r w:rsidRPr="00F75E95">
        <w:t>3.5"</w:t>
      </w:r>
      <w:r w:rsidR="00842CCC">
        <w:t xml:space="preserve"> </w:t>
      </w:r>
      <w:r>
        <w:t>and</w:t>
      </w:r>
      <w:r w:rsidR="00842CCC">
        <w:t xml:space="preserve"> </w:t>
      </w:r>
      <w:r>
        <w:t>the</w:t>
      </w:r>
      <w:r w:rsidR="00842CCC">
        <w:t xml:space="preserve"> </w:t>
      </w:r>
      <w:r w:rsidRPr="00562FDF">
        <w:rPr>
          <w:rStyle w:val="NazwaProgramowa"/>
        </w:rPr>
        <w:t>TabChar</w:t>
      </w:r>
      <w:r w:rsidR="00842CCC">
        <w:t xml:space="preserve"> </w:t>
      </w:r>
      <w:r>
        <w:t>element</w:t>
      </w:r>
      <w:r w:rsidR="00842CCC">
        <w:t xml:space="preserve"> </w:t>
      </w:r>
      <w:r>
        <w:t>occurs,</w:t>
      </w:r>
      <w:r w:rsidR="00842CCC">
        <w:t xml:space="preserve"> </w:t>
      </w:r>
      <w:r>
        <w:t>the</w:t>
      </w:r>
      <w:r w:rsidR="00842CCC">
        <w:t xml:space="preserve"> </w:t>
      </w:r>
      <w:r>
        <w:t>next</w:t>
      </w:r>
      <w:r w:rsidR="00842CCC">
        <w:t xml:space="preserve"> </w:t>
      </w:r>
      <w:r>
        <w:t>character</w:t>
      </w:r>
      <w:r w:rsidR="00842CCC">
        <w:t xml:space="preserve"> </w:t>
      </w:r>
      <w:r>
        <w:t>after</w:t>
      </w:r>
      <w:r w:rsidR="00842CCC">
        <w:t xml:space="preserve"> </w:t>
      </w:r>
      <w:r w:rsidRPr="00562FDF">
        <w:rPr>
          <w:rStyle w:val="NazwaProgramowa"/>
        </w:rPr>
        <w:t>TabChar</w:t>
      </w:r>
      <w:r w:rsidR="00842CCC">
        <w:t xml:space="preserve"> </w:t>
      </w:r>
      <w:r>
        <w:t>will</w:t>
      </w:r>
      <w:r w:rsidR="00842CCC">
        <w:t xml:space="preserve"> </w:t>
      </w:r>
      <w:r>
        <w:t>be</w:t>
      </w:r>
      <w:r w:rsidR="00842CCC">
        <w:t xml:space="preserve"> </w:t>
      </w:r>
      <w:r>
        <w:t>rendered</w:t>
      </w:r>
      <w:r w:rsidR="00842CCC">
        <w:t xml:space="preserve"> </w:t>
      </w:r>
      <w:r>
        <w:t>at</w:t>
      </w:r>
      <w:r w:rsidR="00842CCC">
        <w:t xml:space="preserve"> </w:t>
      </w:r>
      <w:r w:rsidRPr="00F75E95">
        <w:t>3.5"</w:t>
      </w:r>
      <w:r w:rsidR="00842CCC">
        <w:t xml:space="preserve"> </w:t>
      </w:r>
      <w:r>
        <w:t>position.</w:t>
      </w:r>
      <w:r w:rsidR="00842CCC">
        <w:t xml:space="preserve"> </w:t>
      </w:r>
    </w:p>
    <w:p w14:paraId="06A66EF1" w14:textId="0822BC34" w:rsidR="00526D78" w:rsidRDefault="00526D78" w:rsidP="00562FDF">
      <w:pPr>
        <w:pStyle w:val="Standardowyakapit"/>
      </w:pPr>
      <w:r>
        <w:t>If</w:t>
      </w:r>
      <w:r w:rsidR="00842CCC">
        <w:t xml:space="preserve"> </w:t>
      </w:r>
      <w:r>
        <w:t>there</w:t>
      </w:r>
      <w:r w:rsidR="00842CCC">
        <w:t xml:space="preserve"> </w:t>
      </w:r>
      <w:r>
        <w:t>is</w:t>
      </w:r>
      <w:r w:rsidR="00842CCC">
        <w:t xml:space="preserve"> </w:t>
      </w:r>
      <w:r>
        <w:t>no</w:t>
      </w:r>
      <w:r w:rsidR="00842CCC">
        <w:t xml:space="preserve"> </w:t>
      </w:r>
      <w:r>
        <w:t>custom</w:t>
      </w:r>
      <w:r w:rsidR="00842CCC">
        <w:t xml:space="preserve"> </w:t>
      </w:r>
      <w:r>
        <w:t>tab</w:t>
      </w:r>
      <w:r w:rsidR="00842CCC">
        <w:t xml:space="preserve"> </w:t>
      </w:r>
      <w:r>
        <w:t>stops</w:t>
      </w:r>
      <w:r w:rsidR="00842CCC">
        <w:t xml:space="preserve"> </w:t>
      </w:r>
      <w:r>
        <w:t>defined</w:t>
      </w:r>
      <w:r w:rsidR="00842CCC">
        <w:t xml:space="preserve"> </w:t>
      </w:r>
      <w:r>
        <w:t>in</w:t>
      </w:r>
      <w:r w:rsidR="00842CCC">
        <w:t xml:space="preserve"> </w:t>
      </w:r>
      <w:r>
        <w:t>the</w:t>
      </w:r>
      <w:r w:rsidR="00842CCC">
        <w:t xml:space="preserve"> </w:t>
      </w:r>
      <w:r w:rsidRPr="00526D78">
        <w:rPr>
          <w:rStyle w:val="NazwaProgramowa"/>
        </w:rPr>
        <w:t>ParagraphProperties</w:t>
      </w:r>
      <w:r>
        <w:t>,</w:t>
      </w:r>
      <w:r w:rsidR="00842CCC">
        <w:t xml:space="preserve"> </w:t>
      </w:r>
      <w:r>
        <w:t>then</w:t>
      </w:r>
      <w:r w:rsidR="00842CCC">
        <w:t xml:space="preserve"> </w:t>
      </w:r>
      <w:r>
        <w:t>the</w:t>
      </w:r>
      <w:r w:rsidR="00842CCC">
        <w:t xml:space="preserve"> </w:t>
      </w:r>
      <w:r>
        <w:t>next</w:t>
      </w:r>
      <w:r w:rsidR="00842CCC">
        <w:t xml:space="preserve"> </w:t>
      </w:r>
      <w:r>
        <w:t>rendering</w:t>
      </w:r>
      <w:r w:rsidR="00842CCC">
        <w:t xml:space="preserve"> </w:t>
      </w:r>
      <w:r>
        <w:t>position</w:t>
      </w:r>
      <w:r w:rsidR="00842CCC">
        <w:t xml:space="preserve"> </w:t>
      </w:r>
      <w:r>
        <w:t>is</w:t>
      </w:r>
      <w:r w:rsidR="00842CCC">
        <w:t xml:space="preserve"> </w:t>
      </w:r>
      <w:r>
        <w:t>a</w:t>
      </w:r>
      <w:r w:rsidR="00842CCC">
        <w:t xml:space="preserve"> </w:t>
      </w:r>
      <w:r>
        <w:t>multiple</w:t>
      </w:r>
      <w:r w:rsidR="00842CCC">
        <w:t xml:space="preserve"> </w:t>
      </w:r>
      <w:r>
        <w:t>of</w:t>
      </w:r>
      <w:r w:rsidR="00842CCC">
        <w:t xml:space="preserve"> </w:t>
      </w:r>
      <w:r w:rsidRPr="00526D78">
        <w:rPr>
          <w:rStyle w:val="NazwaProgramowa"/>
        </w:rPr>
        <w:t>DefaultTabStop</w:t>
      </w:r>
      <w:r w:rsidR="00842CCC">
        <w:t xml:space="preserve"> </w:t>
      </w:r>
      <w:r>
        <w:t>setting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>
        <w:t>document,</w:t>
      </w:r>
      <w:r w:rsidR="00842CCC">
        <w:t xml:space="preserve"> </w:t>
      </w:r>
      <w:r>
        <w:t>e.g.:</w:t>
      </w:r>
    </w:p>
    <w:p w14:paraId="37D7BCD7" w14:textId="494F3E70" w:rsidR="00526D78" w:rsidRDefault="00526D78" w:rsidP="00526D78">
      <w:pPr>
        <w:pStyle w:val="SourceCode"/>
      </w:pPr>
      <w:r>
        <w:t>&lt;w:settings</w:t>
      </w:r>
      <w:r w:rsidR="00842CCC">
        <w:t xml:space="preserve"> </w:t>
      </w:r>
      <w:r>
        <w:t>..</w:t>
      </w:r>
      <w:r w:rsidR="00FF3C38">
        <w:t>.</w:t>
      </w:r>
      <w:r>
        <w:t>&gt;</w:t>
      </w:r>
    </w:p>
    <w:p w14:paraId="6687D390" w14:textId="6D48A55B" w:rsidR="00526D78" w:rsidRPr="00526D78" w:rsidRDefault="00842CCC" w:rsidP="00526D78">
      <w:pPr>
        <w:pStyle w:val="SourceCode"/>
      </w:pPr>
      <w:r>
        <w:t xml:space="preserve">  </w:t>
      </w:r>
      <w:r w:rsidR="00526D78">
        <w:t>&lt;w:defaultTabStop</w:t>
      </w:r>
      <w:r>
        <w:t xml:space="preserve"> </w:t>
      </w:r>
      <w:r w:rsidR="00526D78">
        <w:t>w:val="708"/&gt;</w:t>
      </w:r>
    </w:p>
    <w:p w14:paraId="6D7E57A7" w14:textId="2437A38F" w:rsidR="001E7FDB" w:rsidRDefault="001E7FDB" w:rsidP="00562FDF">
      <w:pPr>
        <w:pStyle w:val="Standardowyakapit"/>
      </w:pPr>
      <w:r>
        <w:t>The</w:t>
      </w:r>
      <w:r w:rsidR="00842CCC">
        <w:t xml:space="preserve"> </w:t>
      </w:r>
      <w:r w:rsidRPr="001E7FDB">
        <w:rPr>
          <w:rStyle w:val="NazwaProgramowa"/>
        </w:rPr>
        <w:t>TabChar</w:t>
      </w:r>
      <w:r w:rsidR="00842CCC">
        <w:t xml:space="preserve"> </w:t>
      </w:r>
      <w:r>
        <w:t>element</w:t>
      </w:r>
      <w:r w:rsidR="00842CCC">
        <w:t xml:space="preserve"> </w:t>
      </w:r>
      <w:r>
        <w:t>is</w:t>
      </w:r>
      <w:r w:rsidR="00842CCC">
        <w:t xml:space="preserve"> </w:t>
      </w:r>
      <w:r>
        <w:t>encoded</w:t>
      </w:r>
      <w:r w:rsidR="00842CCC">
        <w:t xml:space="preserve"> </w:t>
      </w:r>
      <w:r>
        <w:t>in</w:t>
      </w:r>
      <w:r w:rsidR="00842CCC">
        <w:t xml:space="preserve"> </w:t>
      </w:r>
      <w:r w:rsidRPr="001E7FDB">
        <w:rPr>
          <w:rStyle w:val="NazwaProgramowa"/>
        </w:rPr>
        <w:t>PlainText</w:t>
      </w:r>
      <w:r w:rsidR="00842CCC">
        <w:t xml:space="preserve"> </w:t>
      </w:r>
      <w:r>
        <w:t>mode</w:t>
      </w:r>
    </w:p>
    <w:p w14:paraId="59A23BCE" w14:textId="23F92E98" w:rsidR="00526D78" w:rsidRDefault="0019156B" w:rsidP="00562FDF">
      <w:pPr>
        <w:pStyle w:val="Standardowyakapit"/>
      </w:pPr>
      <w:r>
        <w:t>The</w:t>
      </w:r>
      <w:r w:rsidR="00842CCC">
        <w:t xml:space="preserve"> </w:t>
      </w:r>
      <w:r w:rsidRPr="0019156B">
        <w:rPr>
          <w:rStyle w:val="NazwaProgramowa"/>
        </w:rPr>
        <w:t>PositionalTab</w:t>
      </w:r>
      <w:r w:rsidR="00842CCC">
        <w:t xml:space="preserve"> </w:t>
      </w:r>
      <w:r>
        <w:t>element</w:t>
      </w:r>
      <w:r w:rsidR="00842CCC">
        <w:t xml:space="preserve"> </w:t>
      </w:r>
      <w:r>
        <w:t>moves</w:t>
      </w:r>
      <w:r w:rsidR="00842CCC">
        <w:t xml:space="preserve"> </w:t>
      </w:r>
      <w:r>
        <w:t>the</w:t>
      </w:r>
      <w:r w:rsidR="00842CCC">
        <w:t xml:space="preserve"> </w:t>
      </w:r>
      <w:r>
        <w:t>rendering</w:t>
      </w:r>
      <w:r w:rsidR="00842CCC">
        <w:t xml:space="preserve"> </w:t>
      </w:r>
      <w:r>
        <w:t>to</w:t>
      </w:r>
      <w:r w:rsidR="00842CCC">
        <w:t xml:space="preserve"> </w:t>
      </w:r>
      <w:r>
        <w:t>an</w:t>
      </w:r>
      <w:r w:rsidR="00842CCC">
        <w:t xml:space="preserve"> </w:t>
      </w:r>
      <w:r>
        <w:t>explicitly</w:t>
      </w:r>
      <w:r w:rsidR="00842CCC">
        <w:t xml:space="preserve"> </w:t>
      </w:r>
      <w:r>
        <w:t>specified</w:t>
      </w:r>
      <w:r w:rsidR="00842CCC">
        <w:t xml:space="preserve"> </w:t>
      </w:r>
      <w:r>
        <w:t>position.</w:t>
      </w:r>
      <w:r w:rsidR="00842CCC">
        <w:t xml:space="preserve"> </w:t>
      </w:r>
      <w:r>
        <w:t>This</w:t>
      </w:r>
      <w:r w:rsidR="00842CCC">
        <w:t xml:space="preserve"> </w:t>
      </w:r>
      <w:r>
        <w:t>element</w:t>
      </w:r>
      <w:r w:rsidR="00842CCC">
        <w:t xml:space="preserve"> </w:t>
      </w:r>
      <w:r>
        <w:t>can</w:t>
      </w:r>
      <w:r w:rsidR="00842CCC">
        <w:t xml:space="preserve"> </w:t>
      </w:r>
      <w:r>
        <w:t>have</w:t>
      </w:r>
      <w:r w:rsidR="00842CCC">
        <w:t xml:space="preserve"> </w:t>
      </w:r>
      <w:r>
        <w:t>three</w:t>
      </w:r>
      <w:r w:rsidR="00842CCC">
        <w:t xml:space="preserve"> </w:t>
      </w:r>
      <w:r>
        <w:t>attributes:</w:t>
      </w:r>
      <w:r w:rsidR="00842CCC">
        <w:t xml:space="preserve"> </w:t>
      </w:r>
    </w:p>
    <w:p w14:paraId="4CB8F9E3" w14:textId="2B1F1EFA" w:rsidR="0019156B" w:rsidRDefault="000C59BC" w:rsidP="00F80295">
      <w:pPr>
        <w:pStyle w:val="ListBullet"/>
      </w:pPr>
      <w:r>
        <w:rPr>
          <w:rStyle w:val="NazwaProgramowa"/>
        </w:rPr>
        <w:lastRenderedPageBreak/>
        <w:t>A</w:t>
      </w:r>
      <w:r w:rsidR="0019156B" w:rsidRPr="0019156B">
        <w:rPr>
          <w:rStyle w:val="NazwaProgramowa"/>
        </w:rPr>
        <w:t>lignment</w:t>
      </w:r>
      <w:r w:rsidR="00842CCC">
        <w:t xml:space="preserve"> </w:t>
      </w:r>
      <w:r w:rsidR="0019156B">
        <w:t>–</w:t>
      </w:r>
      <w:r w:rsidR="00842CCC">
        <w:t xml:space="preserve"> </w:t>
      </w:r>
      <w:r w:rsidR="0019156B">
        <w:t>declares</w:t>
      </w:r>
      <w:r w:rsidR="00842CCC">
        <w:t xml:space="preserve"> </w:t>
      </w:r>
      <w:r w:rsidR="0019156B" w:rsidRPr="0019156B">
        <w:rPr>
          <w:rStyle w:val="NazwaProgramowa"/>
        </w:rPr>
        <w:t>Left</w:t>
      </w:r>
      <w:r w:rsidR="0019156B">
        <w:t>,</w:t>
      </w:r>
      <w:r w:rsidR="00842CCC">
        <w:t xml:space="preserve"> </w:t>
      </w:r>
      <w:r w:rsidR="0019156B" w:rsidRPr="0019156B">
        <w:rPr>
          <w:rStyle w:val="NazwaProgramowa"/>
        </w:rPr>
        <w:t>Center</w:t>
      </w:r>
      <w:r w:rsidR="00842CCC">
        <w:t xml:space="preserve"> </w:t>
      </w:r>
      <w:r w:rsidR="0019156B">
        <w:t>or</w:t>
      </w:r>
      <w:r w:rsidR="00842CCC">
        <w:t xml:space="preserve"> </w:t>
      </w:r>
      <w:r w:rsidR="0019156B" w:rsidRPr="0019156B">
        <w:rPr>
          <w:rStyle w:val="NazwaProgramowa"/>
        </w:rPr>
        <w:t>Right</w:t>
      </w:r>
      <w:r w:rsidR="00842CCC">
        <w:t xml:space="preserve"> </w:t>
      </w:r>
      <w:r w:rsidR="0019156B">
        <w:t>alignment,</w:t>
      </w:r>
    </w:p>
    <w:p w14:paraId="2EA60383" w14:textId="3D2DE31A" w:rsidR="0019156B" w:rsidRDefault="000C59BC" w:rsidP="00F80295">
      <w:pPr>
        <w:pStyle w:val="ListBullet"/>
      </w:pPr>
      <w:r>
        <w:rPr>
          <w:rStyle w:val="NazwaProgramowa"/>
        </w:rPr>
        <w:t>R</w:t>
      </w:r>
      <w:r w:rsidR="0019156B" w:rsidRPr="0019156B">
        <w:rPr>
          <w:rStyle w:val="NazwaProgramowa"/>
        </w:rPr>
        <w:t>elativeTo</w:t>
      </w:r>
      <w:r w:rsidR="00842CCC">
        <w:t xml:space="preserve"> </w:t>
      </w:r>
      <w:r w:rsidR="0019156B">
        <w:t>–</w:t>
      </w:r>
      <w:r w:rsidR="00842CCC">
        <w:t xml:space="preserve"> </w:t>
      </w:r>
      <w:r w:rsidR="0019156B">
        <w:t>declare</w:t>
      </w:r>
      <w:r w:rsidR="00CB1714">
        <w:t>s</w:t>
      </w:r>
      <w:r w:rsidR="00842CCC">
        <w:t xml:space="preserve"> </w:t>
      </w:r>
      <w:r w:rsidR="0019156B">
        <w:t>object</w:t>
      </w:r>
      <w:r w:rsidR="00842CCC">
        <w:t xml:space="preserve"> </w:t>
      </w:r>
      <w:r w:rsidR="0019156B">
        <w:t>to</w:t>
      </w:r>
      <w:r w:rsidR="00842CCC">
        <w:t xml:space="preserve"> </w:t>
      </w:r>
      <w:r w:rsidR="0019156B">
        <w:t>which</w:t>
      </w:r>
      <w:r w:rsidR="00842CCC">
        <w:t xml:space="preserve"> </w:t>
      </w:r>
      <w:r w:rsidR="004A412A">
        <w:t>to</w:t>
      </w:r>
      <w:r w:rsidR="00842CCC">
        <w:t xml:space="preserve"> </w:t>
      </w:r>
      <w:r w:rsidR="0019156B">
        <w:t>align</w:t>
      </w:r>
      <w:r w:rsidR="00CB1714">
        <w:t>;</w:t>
      </w:r>
      <w:r w:rsidR="00842CCC">
        <w:t xml:space="preserve"> </w:t>
      </w:r>
      <w:r w:rsidR="00CB1714">
        <w:t>it</w:t>
      </w:r>
      <w:r w:rsidR="00842CCC">
        <w:t xml:space="preserve"> </w:t>
      </w:r>
      <w:r w:rsidR="00CB1714">
        <w:t>can</w:t>
      </w:r>
      <w:r w:rsidR="00842CCC">
        <w:t xml:space="preserve"> </w:t>
      </w:r>
      <w:r w:rsidR="00CB1714">
        <w:t>be</w:t>
      </w:r>
      <w:r w:rsidR="00842CCC">
        <w:t xml:space="preserve"> </w:t>
      </w:r>
      <w:r w:rsidR="00CB1714">
        <w:t>one</w:t>
      </w:r>
      <w:r w:rsidR="00842CCC">
        <w:t xml:space="preserve"> </w:t>
      </w:r>
      <w:r w:rsidR="00CB1714">
        <w:t>of:</w:t>
      </w:r>
      <w:r w:rsidR="00842CCC">
        <w:t xml:space="preserve"> </w:t>
      </w:r>
      <w:r w:rsidR="00CB1714" w:rsidRPr="00CB1714">
        <w:rPr>
          <w:rStyle w:val="NazwaProgramowa"/>
        </w:rPr>
        <w:t>Margin</w:t>
      </w:r>
      <w:r w:rsidR="00842CCC">
        <w:t xml:space="preserve"> </w:t>
      </w:r>
      <w:r w:rsidR="00CB1714">
        <w:t>or</w:t>
      </w:r>
      <w:r w:rsidR="00842CCC">
        <w:t xml:space="preserve"> </w:t>
      </w:r>
      <w:r w:rsidR="00CB1714" w:rsidRPr="00CB1714">
        <w:rPr>
          <w:rStyle w:val="NazwaProgramowa"/>
        </w:rPr>
        <w:t>Indent</w:t>
      </w:r>
      <w:r w:rsidR="00CB1714">
        <w:t>,</w:t>
      </w:r>
      <w:r w:rsidR="00842CCC">
        <w:t xml:space="preserve"> </w:t>
      </w:r>
    </w:p>
    <w:p w14:paraId="12EC9320" w14:textId="6289B721" w:rsidR="0019156B" w:rsidRDefault="000C59BC" w:rsidP="00F80295">
      <w:pPr>
        <w:pStyle w:val="ListBullet"/>
      </w:pPr>
      <w:r>
        <w:rPr>
          <w:rStyle w:val="NazwaProgramowa"/>
        </w:rPr>
        <w:t>L</w:t>
      </w:r>
      <w:r w:rsidR="0019156B" w:rsidRPr="00CB1714">
        <w:rPr>
          <w:rStyle w:val="NazwaProgramowa"/>
        </w:rPr>
        <w:t>eader</w:t>
      </w:r>
      <w:r w:rsidR="00842CCC">
        <w:t xml:space="preserve"> </w:t>
      </w:r>
      <w:r w:rsidR="00CB1714">
        <w:t>–</w:t>
      </w:r>
      <w:r w:rsidR="00842CCC">
        <w:t xml:space="preserve"> </w:t>
      </w:r>
      <w:r w:rsidR="00CB1714">
        <w:t>declares</w:t>
      </w:r>
      <w:r w:rsidR="00842CCC">
        <w:t xml:space="preserve"> </w:t>
      </w:r>
      <w:r w:rsidR="00CB1714">
        <w:t>a</w:t>
      </w:r>
      <w:r w:rsidR="00842CCC">
        <w:t xml:space="preserve"> </w:t>
      </w:r>
      <w:r w:rsidR="00CB1714">
        <w:t>leader</w:t>
      </w:r>
      <w:r w:rsidR="00842CCC">
        <w:t xml:space="preserve"> </w:t>
      </w:r>
      <w:r w:rsidR="00CB1714">
        <w:t>character</w:t>
      </w:r>
      <w:r w:rsidR="00842CCC">
        <w:t xml:space="preserve"> </w:t>
      </w:r>
      <w:r w:rsidR="00CB1714">
        <w:t>to</w:t>
      </w:r>
      <w:r w:rsidR="00842CCC">
        <w:t xml:space="preserve"> </w:t>
      </w:r>
      <w:r w:rsidR="00CB1714">
        <w:t>render</w:t>
      </w:r>
      <w:r w:rsidR="00842CCC">
        <w:t xml:space="preserve"> </w:t>
      </w:r>
      <w:r w:rsidR="00CB1714">
        <w:t>before</w:t>
      </w:r>
      <w:r w:rsidR="00842CCC">
        <w:t xml:space="preserve"> </w:t>
      </w:r>
      <w:r w:rsidR="00CB1714">
        <w:t>text:</w:t>
      </w:r>
      <w:r w:rsidR="00842CCC">
        <w:t xml:space="preserve"> </w:t>
      </w:r>
      <w:r w:rsidR="00CB1714" w:rsidRPr="00CB1714">
        <w:rPr>
          <w:rStyle w:val="NazwaProgramowa"/>
        </w:rPr>
        <w:t>Dot</w:t>
      </w:r>
      <w:r w:rsidR="00CB1714">
        <w:t>,</w:t>
      </w:r>
      <w:r w:rsidR="00842CCC">
        <w:t xml:space="preserve"> </w:t>
      </w:r>
      <w:r w:rsidR="00CB1714" w:rsidRPr="00CB1714">
        <w:rPr>
          <w:rStyle w:val="NazwaProgramowa"/>
        </w:rPr>
        <w:t>MiddleDot</w:t>
      </w:r>
      <w:r w:rsidR="00CB1714">
        <w:t>,</w:t>
      </w:r>
      <w:r w:rsidR="00842CCC">
        <w:t xml:space="preserve"> </w:t>
      </w:r>
      <w:r w:rsidR="00CB1714" w:rsidRPr="00CB1714">
        <w:rPr>
          <w:rStyle w:val="NazwaProgramowa"/>
        </w:rPr>
        <w:t>Hyphen</w:t>
      </w:r>
      <w:r w:rsidR="00CB1714">
        <w:rPr>
          <w:rStyle w:val="NazwaProgramowa"/>
        </w:rPr>
        <w:t>,</w:t>
      </w:r>
      <w:r w:rsidR="00842CCC">
        <w:rPr>
          <w:rStyle w:val="NazwaProgramowa"/>
        </w:rPr>
        <w:t xml:space="preserve"> </w:t>
      </w:r>
      <w:r w:rsidR="00CB1714">
        <w:rPr>
          <w:rStyle w:val="NazwaProgramowa"/>
        </w:rPr>
        <w:t>Underscore</w:t>
      </w:r>
      <w:r w:rsidR="00842CCC">
        <w:t xml:space="preserve"> </w:t>
      </w:r>
      <w:r w:rsidR="00CB1714">
        <w:t>(or</w:t>
      </w:r>
      <w:r w:rsidR="00842CCC">
        <w:t xml:space="preserve"> </w:t>
      </w:r>
      <w:r w:rsidR="00CB1714" w:rsidRPr="00CB1714">
        <w:rPr>
          <w:rStyle w:val="NazwaProgramowa"/>
        </w:rPr>
        <w:t>None</w:t>
      </w:r>
      <w:r w:rsidR="00CB1714">
        <w:t>).</w:t>
      </w:r>
    </w:p>
    <w:p w14:paraId="00BBBEC4" w14:textId="0E1A363B" w:rsidR="00C06772" w:rsidRDefault="00CB1714" w:rsidP="00E06232">
      <w:pPr>
        <w:pStyle w:val="Standardowyakapit"/>
      </w:pPr>
      <w:r>
        <w:t>The</w:t>
      </w:r>
      <w:r w:rsidR="00842CCC">
        <w:t xml:space="preserve"> </w:t>
      </w:r>
      <w:r w:rsidRPr="0019156B">
        <w:rPr>
          <w:rStyle w:val="NazwaProgramowa"/>
        </w:rPr>
        <w:t>PositionalTab</w:t>
      </w:r>
      <w:r w:rsidR="00842CCC">
        <w:t xml:space="preserve"> </w:t>
      </w:r>
      <w:r>
        <w:t>element</w:t>
      </w:r>
      <w:r w:rsidR="00842CCC">
        <w:t xml:space="preserve"> </w:t>
      </w:r>
      <w:r w:rsidR="00E06232">
        <w:t>is</w:t>
      </w:r>
      <w:r w:rsidR="00842CCC">
        <w:t xml:space="preserve"> </w:t>
      </w:r>
      <w:r w:rsidR="00E06232">
        <w:t>encoded</w:t>
      </w:r>
      <w:r w:rsidR="00842CCC">
        <w:t xml:space="preserve"> </w:t>
      </w:r>
      <w:r w:rsidR="00E06232">
        <w:t>in</w:t>
      </w:r>
      <w:r w:rsidR="00842CCC">
        <w:t xml:space="preserve"> </w:t>
      </w:r>
      <w:r w:rsidR="00E06232">
        <w:t>Plain</w:t>
      </w:r>
      <w:r w:rsidR="00842CCC">
        <w:t xml:space="preserve"> </w:t>
      </w:r>
      <w:r w:rsidR="00E06232">
        <w:t>Text</w:t>
      </w:r>
      <w:r w:rsidR="00842CCC">
        <w:t xml:space="preserve"> </w:t>
      </w:r>
      <w:r w:rsidR="00E06232">
        <w:t>mode</w:t>
      </w:r>
      <w:r w:rsidR="00842CCC">
        <w:t xml:space="preserve"> </w:t>
      </w:r>
      <w:r w:rsidR="00E06232">
        <w:t>using</w:t>
      </w:r>
      <w:r w:rsidR="00842CCC">
        <w:t xml:space="preserve"> </w:t>
      </w:r>
      <w:r w:rsidR="00E06232">
        <w:t>Unicode</w:t>
      </w:r>
      <w:r w:rsidR="00842CCC">
        <w:t xml:space="preserve"> </w:t>
      </w:r>
      <w:r w:rsidR="007C74C8">
        <w:t>character</w:t>
      </w:r>
      <w:r w:rsidR="00842CCC">
        <w:t xml:space="preserve"> </w:t>
      </w:r>
      <w:r w:rsidR="007C74C8">
        <w:t>code</w:t>
      </w:r>
      <w:r w:rsidR="00842CCC">
        <w:t xml:space="preserve"> </w:t>
      </w:r>
      <w:r w:rsidR="007C74C8">
        <w:t>of</w:t>
      </w:r>
      <w:r w:rsidR="00842CCC">
        <w:t xml:space="preserve"> </w:t>
      </w:r>
      <w:r w:rsidR="007C74C8">
        <w:t>‘\uE009</w:t>
      </w:r>
      <w:r w:rsidR="00E06232">
        <w:t>’</w:t>
      </w:r>
      <w:r w:rsidR="007C74C8">
        <w:t>.</w:t>
      </w:r>
      <w:r w:rsidR="00842CCC">
        <w:t xml:space="preserve"> </w:t>
      </w:r>
      <w:r w:rsidR="00AD3316">
        <w:t>When</w:t>
      </w:r>
      <w:r w:rsidR="00842CCC">
        <w:t xml:space="preserve"> </w:t>
      </w:r>
      <w:r w:rsidR="00AD3316">
        <w:t>it</w:t>
      </w:r>
      <w:r w:rsidR="00842CCC">
        <w:t xml:space="preserve"> </w:t>
      </w:r>
      <w:r w:rsidR="00AD3316">
        <w:t>is</w:t>
      </w:r>
      <w:r w:rsidR="00842CCC">
        <w:t xml:space="preserve"> </w:t>
      </w:r>
      <w:r w:rsidR="00AD3316">
        <w:t>encoded</w:t>
      </w:r>
      <w:r w:rsidR="00842CCC">
        <w:t xml:space="preserve"> </w:t>
      </w:r>
      <w:r w:rsidR="00AD3316">
        <w:t>using</w:t>
      </w:r>
      <w:r w:rsidR="00842CCC">
        <w:t xml:space="preserve"> </w:t>
      </w:r>
      <w:r w:rsidR="00AD3316">
        <w:t>Mixed</w:t>
      </w:r>
      <w:r w:rsidR="00842CCC">
        <w:t xml:space="preserve"> </w:t>
      </w:r>
      <w:r w:rsidR="00AD3316">
        <w:t>Xml</w:t>
      </w:r>
      <w:r w:rsidR="00842CCC">
        <w:t xml:space="preserve"> </w:t>
      </w:r>
      <w:r w:rsidR="00AD3316">
        <w:t>mode,</w:t>
      </w:r>
      <w:r w:rsidR="00842CCC">
        <w:t xml:space="preserve"> </w:t>
      </w:r>
      <w:r w:rsidR="00AD3316">
        <w:t>it</w:t>
      </w:r>
      <w:r w:rsidR="00842CCC">
        <w:t xml:space="preserve"> </w:t>
      </w:r>
      <w:r w:rsidR="00AD3316">
        <w:t>is:</w:t>
      </w:r>
    </w:p>
    <w:p w14:paraId="15E037FB" w14:textId="18073542" w:rsidR="00AD3316" w:rsidRDefault="00AD3316" w:rsidP="00AD3316">
      <w:pPr>
        <w:pStyle w:val="SourceCode"/>
        <w:keepLines/>
      </w:pPr>
      <w:r w:rsidRPr="005A3AFE">
        <w:t>&lt;ptab</w:t>
      </w:r>
      <w:r w:rsidR="00842CCC">
        <w:t xml:space="preserve"> </w:t>
      </w:r>
      <w:r w:rsidRPr="005A3AFE">
        <w:t>alignment="left"</w:t>
      </w:r>
      <w:r w:rsidR="00842CCC">
        <w:t xml:space="preserve"> </w:t>
      </w:r>
      <w:r w:rsidRPr="005A3AFE">
        <w:t>relativeTo="margin"</w:t>
      </w:r>
      <w:r w:rsidR="00842CCC">
        <w:t xml:space="preserve"> </w:t>
      </w:r>
      <w:r w:rsidRPr="005A3AFE">
        <w:t>…</w:t>
      </w:r>
      <w:r w:rsidR="00842CCC">
        <w:t xml:space="preserve"> </w:t>
      </w:r>
      <w:r w:rsidRPr="005A3AFE">
        <w:t>/&gt;</w:t>
      </w:r>
    </w:p>
    <w:p w14:paraId="525B5BDE" w14:textId="7BE73469" w:rsidR="00AD3316" w:rsidRDefault="00AD3316" w:rsidP="00E06232">
      <w:pPr>
        <w:pStyle w:val="Standardowyakapit"/>
      </w:pPr>
      <w:r>
        <w:t>In</w:t>
      </w:r>
      <w:r w:rsidR="00842CCC">
        <w:t xml:space="preserve"> </w:t>
      </w:r>
      <w:r>
        <w:t>Full</w:t>
      </w:r>
      <w:r w:rsidR="00842CCC">
        <w:t xml:space="preserve"> </w:t>
      </w:r>
      <w:r>
        <w:t>Xml</w:t>
      </w:r>
      <w:r w:rsidR="00842CCC">
        <w:t xml:space="preserve"> </w:t>
      </w:r>
      <w:r>
        <w:t>mode,</w:t>
      </w:r>
      <w:r w:rsidR="00842CCC">
        <w:t xml:space="preserve"> </w:t>
      </w:r>
      <w:r>
        <w:t>it</w:t>
      </w:r>
      <w:r w:rsidR="00842CCC">
        <w:t xml:space="preserve"> </w:t>
      </w:r>
      <w:r>
        <w:t>is:</w:t>
      </w:r>
    </w:p>
    <w:p w14:paraId="0201EB01" w14:textId="61A25136" w:rsidR="00AD3316" w:rsidRDefault="00AD3316" w:rsidP="00AD3316">
      <w:pPr>
        <w:pStyle w:val="SourceCode"/>
        <w:keepLines/>
      </w:pPr>
      <w:r w:rsidRPr="005A3AFE">
        <w:t>&lt;w:ptab</w:t>
      </w:r>
      <w:r w:rsidR="00842CCC">
        <w:t xml:space="preserve"> </w:t>
      </w:r>
      <w:r w:rsidRPr="005A3AFE">
        <w:t>w:alignment="left"</w:t>
      </w:r>
      <w:r w:rsidR="00842CCC">
        <w:t xml:space="preserve"> </w:t>
      </w:r>
      <w:r w:rsidRPr="005A3AFE">
        <w:t>w:relativeTo="margin"</w:t>
      </w:r>
      <w:r w:rsidR="00842CCC">
        <w:t xml:space="preserve"> </w:t>
      </w:r>
      <w:r w:rsidRPr="005A3AFE">
        <w:t>…</w:t>
      </w:r>
      <w:r w:rsidR="00842CCC">
        <w:t xml:space="preserve"> </w:t>
      </w:r>
      <w:r w:rsidRPr="005A3AFE">
        <w:t>/&gt;</w:t>
      </w:r>
    </w:p>
    <w:p w14:paraId="7F2F2631" w14:textId="0B7C7161" w:rsidR="001E7FDB" w:rsidRDefault="001E7FDB" w:rsidP="001E7FDB">
      <w:pPr>
        <w:pStyle w:val="Heading2"/>
      </w:pPr>
      <w:r>
        <w:t>Breaks</w:t>
      </w:r>
      <w:r w:rsidR="00842CCC">
        <w:t xml:space="preserve"> </w:t>
      </w:r>
      <w:r>
        <w:t>and</w:t>
      </w:r>
      <w:r w:rsidR="00842CCC">
        <w:t xml:space="preserve"> </w:t>
      </w:r>
      <w:r>
        <w:t>Last</w:t>
      </w:r>
      <w:r w:rsidR="00842CCC">
        <w:t xml:space="preserve"> </w:t>
      </w:r>
      <w:r>
        <w:t>Rendered</w:t>
      </w:r>
      <w:r w:rsidR="00842CCC">
        <w:t xml:space="preserve"> </w:t>
      </w:r>
      <w:r>
        <w:t>Page</w:t>
      </w:r>
      <w:r w:rsidR="00842CCC">
        <w:t xml:space="preserve"> </w:t>
      </w:r>
      <w:r>
        <w:t>Break</w:t>
      </w:r>
    </w:p>
    <w:p w14:paraId="4ED923FB" w14:textId="1A1F20B3" w:rsidR="001E7FDB" w:rsidRDefault="001E7FDB" w:rsidP="001E7FDB">
      <w:pPr>
        <w:pStyle w:val="Standardowyakapit"/>
      </w:pPr>
      <w:r>
        <w:t>There</w:t>
      </w:r>
      <w:r w:rsidR="00842CCC">
        <w:t xml:space="preserve"> </w:t>
      </w:r>
      <w:r>
        <w:t>is</w:t>
      </w:r>
      <w:r w:rsidR="00842CCC">
        <w:t xml:space="preserve"> </w:t>
      </w:r>
      <w:r>
        <w:t>a</w:t>
      </w:r>
      <w:r w:rsidR="00842CCC">
        <w:t xml:space="preserve"> </w:t>
      </w:r>
      <w:r>
        <w:t>special</w:t>
      </w:r>
      <w:r w:rsidR="00842CCC">
        <w:t xml:space="preserve"> </w:t>
      </w:r>
      <w:r>
        <w:t>member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 w:rsidRPr="005B23D0">
        <w:rPr>
          <w:rStyle w:val="NazwaProgramowa"/>
        </w:rPr>
        <w:t>Run</w:t>
      </w:r>
      <w:r w:rsidR="00842CCC">
        <w:t xml:space="preserve"> </w:t>
      </w:r>
      <w:r>
        <w:t>to</w:t>
      </w:r>
      <w:r w:rsidR="00842CCC">
        <w:t xml:space="preserve"> </w:t>
      </w:r>
      <w:r>
        <w:t>represent</w:t>
      </w:r>
      <w:r w:rsidR="00842CCC">
        <w:t xml:space="preserve"> </w:t>
      </w:r>
      <w:r>
        <w:t>a</w:t>
      </w:r>
      <w:r w:rsidR="00842CCC">
        <w:t xml:space="preserve"> </w:t>
      </w:r>
      <w:r>
        <w:t>break</w:t>
      </w:r>
      <w:r w:rsidR="00842CCC">
        <w:t xml:space="preserve"> </w:t>
      </w:r>
      <w:r>
        <w:t>in</w:t>
      </w:r>
      <w:r w:rsidR="00842CCC">
        <w:t xml:space="preserve"> </w:t>
      </w:r>
      <w:r>
        <w:t>the</w:t>
      </w:r>
      <w:r w:rsidR="00842CCC">
        <w:t xml:space="preserve"> </w:t>
      </w:r>
      <w:r>
        <w:t>text.</w:t>
      </w:r>
      <w:r w:rsidR="00842CCC">
        <w:t xml:space="preserve"> </w:t>
      </w:r>
      <w:r>
        <w:t>This</w:t>
      </w:r>
      <w:r w:rsidR="00842CCC">
        <w:t xml:space="preserve"> </w:t>
      </w:r>
      <w:r>
        <w:t>element</w:t>
      </w:r>
      <w:r w:rsidR="00842CCC">
        <w:t xml:space="preserve"> </w:t>
      </w:r>
      <w:r>
        <w:t>moves</w:t>
      </w:r>
      <w:r w:rsidR="00842CCC">
        <w:t xml:space="preserve"> </w:t>
      </w:r>
      <w:r>
        <w:t>the</w:t>
      </w:r>
      <w:r w:rsidR="00842CCC">
        <w:t xml:space="preserve"> </w:t>
      </w:r>
      <w:r>
        <w:t>position</w:t>
      </w:r>
      <w:r w:rsidR="00842CCC">
        <w:t xml:space="preserve"> </w:t>
      </w:r>
      <w:r>
        <w:t>of</w:t>
      </w:r>
      <w:r w:rsidR="00842CCC">
        <w:t xml:space="preserve"> </w:t>
      </w:r>
      <w:r>
        <w:t>text</w:t>
      </w:r>
      <w:r w:rsidR="00842CCC">
        <w:t xml:space="preserve"> </w:t>
      </w:r>
      <w:r>
        <w:t>rendering</w:t>
      </w:r>
      <w:r w:rsidR="00842CCC">
        <w:t xml:space="preserve"> </w:t>
      </w:r>
      <w:r>
        <w:t>vertically</w:t>
      </w:r>
      <w:r w:rsidR="00842CCC">
        <w:t xml:space="preserve"> </w:t>
      </w:r>
      <w:r>
        <w:t>(and</w:t>
      </w:r>
      <w:r w:rsidR="00842CCC">
        <w:t xml:space="preserve"> </w:t>
      </w:r>
      <w:r>
        <w:t>horizontally)</w:t>
      </w:r>
      <w:r w:rsidR="00842CCC">
        <w:t xml:space="preserve"> </w:t>
      </w:r>
      <w:r>
        <w:t>to</w:t>
      </w:r>
      <w:r w:rsidR="00842CCC">
        <w:t xml:space="preserve"> </w:t>
      </w:r>
      <w:r>
        <w:t>the</w:t>
      </w:r>
      <w:r w:rsidR="00842CCC">
        <w:t xml:space="preserve"> </w:t>
      </w:r>
      <w:r>
        <w:t>beginning</w:t>
      </w:r>
      <w:r w:rsidR="00842CCC">
        <w:t xml:space="preserve"> </w:t>
      </w:r>
      <w:r>
        <w:t>of</w:t>
      </w:r>
      <w:r w:rsidR="00842CCC">
        <w:t xml:space="preserve"> </w:t>
      </w:r>
      <w:r>
        <w:t>the:</w:t>
      </w:r>
    </w:p>
    <w:p w14:paraId="7B462986" w14:textId="365B52E9" w:rsidR="001E7FDB" w:rsidRDefault="001E7FDB" w:rsidP="001E7FDB">
      <w:pPr>
        <w:pStyle w:val="ListBullet"/>
      </w:pPr>
      <w:r>
        <w:t>next</w:t>
      </w:r>
      <w:r w:rsidR="00842CCC">
        <w:t xml:space="preserve"> </w:t>
      </w:r>
      <w:r>
        <w:t>page,</w:t>
      </w:r>
    </w:p>
    <w:p w14:paraId="4DB3F59C" w14:textId="3CAEC4FF" w:rsidR="001E7FDB" w:rsidRDefault="001E7FDB" w:rsidP="001E7FDB">
      <w:pPr>
        <w:pStyle w:val="ListBullet"/>
      </w:pPr>
      <w:r>
        <w:t>next</w:t>
      </w:r>
      <w:r w:rsidR="00842CCC">
        <w:t xml:space="preserve"> </w:t>
      </w:r>
      <w:r>
        <w:t>column</w:t>
      </w:r>
      <w:r w:rsidR="00842CCC">
        <w:t xml:space="preserve"> </w:t>
      </w:r>
      <w:r>
        <w:t>of</w:t>
      </w:r>
      <w:r w:rsidR="00842CCC">
        <w:t xml:space="preserve"> </w:t>
      </w:r>
      <w:r>
        <w:t>text,</w:t>
      </w:r>
    </w:p>
    <w:p w14:paraId="0BE24C4C" w14:textId="76F26545" w:rsidR="001E7FDB" w:rsidRDefault="001E7FDB" w:rsidP="001E7FDB">
      <w:pPr>
        <w:pStyle w:val="ListBullet"/>
      </w:pPr>
      <w:r>
        <w:t>next</w:t>
      </w:r>
      <w:r w:rsidR="00842CCC">
        <w:t xml:space="preserve"> </w:t>
      </w:r>
      <w:r>
        <w:t>line.</w:t>
      </w:r>
    </w:p>
    <w:p w14:paraId="0395C54C" w14:textId="3E41F4E1" w:rsidR="001E7FDB" w:rsidRDefault="001E7FDB" w:rsidP="001E7FDB">
      <w:pPr>
        <w:pStyle w:val="Standardowyakapit"/>
      </w:pPr>
      <w:r>
        <w:t>The</w:t>
      </w:r>
      <w:r w:rsidR="00842CCC">
        <w:t xml:space="preserve"> </w:t>
      </w:r>
      <w:r>
        <w:t>position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>
        <w:t>text</w:t>
      </w:r>
      <w:r w:rsidR="00842CCC">
        <w:t xml:space="preserve"> </w:t>
      </w:r>
      <w:r>
        <w:t>is</w:t>
      </w:r>
      <w:r w:rsidR="00842CCC">
        <w:t xml:space="preserve"> </w:t>
      </w:r>
      <w:r>
        <w:t>determined</w:t>
      </w:r>
      <w:r w:rsidR="00842CCC">
        <w:t xml:space="preserve"> </w:t>
      </w:r>
      <w:r>
        <w:t>by</w:t>
      </w:r>
      <w:r w:rsidR="00842CCC">
        <w:t xml:space="preserve"> </w:t>
      </w:r>
      <w:r>
        <w:t>the</w:t>
      </w:r>
      <w:r w:rsidR="00842CCC">
        <w:t xml:space="preserve"> </w:t>
      </w:r>
      <w:r w:rsidRPr="005B23D0">
        <w:rPr>
          <w:rStyle w:val="NazwaProgramowa"/>
        </w:rPr>
        <w:t>Type</w:t>
      </w:r>
      <w:r w:rsidR="00842CCC">
        <w:t xml:space="preserve"> </w:t>
      </w:r>
      <w:r>
        <w:t>property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 w:rsidRPr="005B23D0">
        <w:rPr>
          <w:rStyle w:val="NazwaProgramowa"/>
        </w:rPr>
        <w:t>Break</w:t>
      </w:r>
      <w:r w:rsidR="00842CCC">
        <w:t xml:space="preserve"> </w:t>
      </w:r>
      <w:r>
        <w:t>element.</w:t>
      </w:r>
      <w:r w:rsidR="00842CCC">
        <w:t xml:space="preserve"> </w:t>
      </w:r>
      <w:r>
        <w:t>In</w:t>
      </w:r>
      <w:r w:rsidR="00842CCC">
        <w:t xml:space="preserve"> </w:t>
      </w:r>
      <w:r>
        <w:t>the</w:t>
      </w:r>
      <w:r w:rsidR="00842CCC">
        <w:t xml:space="preserve"> </w:t>
      </w:r>
      <w:r w:rsidRPr="005B23D0">
        <w:rPr>
          <w:rStyle w:val="NazwaProgramowa"/>
        </w:rPr>
        <w:t>GetText()</w:t>
      </w:r>
      <w:r w:rsidR="00842CCC">
        <w:t xml:space="preserve"> </w:t>
      </w:r>
      <w:r>
        <w:t>method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 w:rsidRPr="003124A0">
        <w:rPr>
          <w:rStyle w:val="NazwaProgramowa"/>
        </w:rPr>
        <w:t>Run</w:t>
      </w:r>
      <w:r>
        <w:t>,</w:t>
      </w:r>
      <w:r w:rsidR="00842CCC">
        <w:t xml:space="preserve"> </w:t>
      </w:r>
      <w:r>
        <w:t>the</w:t>
      </w:r>
      <w:r w:rsidR="00842CCC">
        <w:t xml:space="preserve"> </w:t>
      </w:r>
      <w:r w:rsidRPr="003124A0">
        <w:rPr>
          <w:rStyle w:val="NazwaProgramowa"/>
        </w:rPr>
        <w:t>Break</w:t>
      </w:r>
      <w:r w:rsidR="00842CCC">
        <w:t xml:space="preserve"> </w:t>
      </w:r>
      <w:r>
        <w:t>element</w:t>
      </w:r>
      <w:r w:rsidR="00842CCC">
        <w:t xml:space="preserve"> </w:t>
      </w:r>
      <w:r>
        <w:t>is</w:t>
      </w:r>
      <w:r w:rsidR="00842CCC">
        <w:t xml:space="preserve"> </w:t>
      </w:r>
      <w:r>
        <w:t>converted</w:t>
      </w:r>
      <w:r w:rsidR="00842CCC">
        <w:t xml:space="preserve"> </w:t>
      </w:r>
      <w:r>
        <w:t>to</w:t>
      </w:r>
      <w:r w:rsidR="00842CCC">
        <w:t xml:space="preserve"> </w:t>
      </w:r>
      <w:r>
        <w:t>a</w:t>
      </w:r>
      <w:r w:rsidR="00842CCC">
        <w:t xml:space="preserve"> </w:t>
      </w:r>
      <w:r>
        <w:t>special</w:t>
      </w:r>
      <w:r w:rsidR="00842CCC">
        <w:t xml:space="preserve"> </w:t>
      </w:r>
      <w:r>
        <w:t>character</w:t>
      </w:r>
      <w:r w:rsidR="00842CCC">
        <w:t xml:space="preserve"> </w:t>
      </w:r>
      <w:r>
        <w:t>(according</w:t>
      </w:r>
      <w:r w:rsidR="00842CCC">
        <w:t xml:space="preserve"> </w:t>
      </w:r>
      <w:r>
        <w:t>to</w:t>
      </w:r>
      <w:r w:rsidR="00842CCC">
        <w:t xml:space="preserve"> </w:t>
      </w:r>
      <w:r>
        <w:t>the</w:t>
      </w:r>
      <w:r w:rsidR="00842CCC">
        <w:t xml:space="preserve"> </w:t>
      </w:r>
      <w:r w:rsidRPr="003124A0">
        <w:rPr>
          <w:rStyle w:val="NazwaProgramowa"/>
        </w:rPr>
        <w:t>Type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 w:rsidRPr="003124A0">
        <w:rPr>
          <w:rStyle w:val="NazwaProgramowa"/>
        </w:rPr>
        <w:t>Break</w:t>
      </w:r>
      <w:r>
        <w:t>):</w:t>
      </w:r>
    </w:p>
    <w:p w14:paraId="23BEA53D" w14:textId="77C5E453" w:rsidR="001E7FDB" w:rsidRDefault="001E7FDB" w:rsidP="001E7FDB">
      <w:pPr>
        <w:pStyle w:val="ListBullet"/>
      </w:pPr>
      <w:r w:rsidRPr="003124A0">
        <w:rPr>
          <w:rStyle w:val="NazwaProgramowa"/>
        </w:rPr>
        <w:t>Page</w:t>
      </w:r>
      <w:r w:rsidR="00842CCC">
        <w:t xml:space="preserve"> </w:t>
      </w:r>
      <w:r>
        <w:t>break</w:t>
      </w:r>
      <w:r w:rsidR="00842CCC">
        <w:t xml:space="preserve"> </w:t>
      </w:r>
      <w:r>
        <w:t>–</w:t>
      </w:r>
      <w:r w:rsidR="00842CCC">
        <w:t xml:space="preserve"> </w:t>
      </w:r>
      <w:r>
        <w:t>is</w:t>
      </w:r>
      <w:r w:rsidR="00842CCC">
        <w:t xml:space="preserve"> </w:t>
      </w:r>
      <w:r>
        <w:t>represented</w:t>
      </w:r>
      <w:r w:rsidR="00842CCC">
        <w:t xml:space="preserve"> </w:t>
      </w:r>
      <w:r>
        <w:t>by</w:t>
      </w:r>
      <w:r w:rsidR="00842CCC">
        <w:t xml:space="preserve"> </w:t>
      </w:r>
      <w:r>
        <w:t>character</w:t>
      </w:r>
      <w:r w:rsidR="00842CCC">
        <w:t xml:space="preserve"> </w:t>
      </w:r>
      <w:r>
        <w:t>code</w:t>
      </w:r>
      <w:r w:rsidR="00842CCC">
        <w:t xml:space="preserve"> </w:t>
      </w:r>
      <w:r>
        <w:t>‘\u000C’,</w:t>
      </w:r>
    </w:p>
    <w:p w14:paraId="63D5EA94" w14:textId="17D93A48" w:rsidR="001E7FDB" w:rsidRDefault="001E7FDB" w:rsidP="001E7FDB">
      <w:pPr>
        <w:pStyle w:val="ListBullet"/>
      </w:pPr>
      <w:r w:rsidRPr="003124A0">
        <w:rPr>
          <w:rStyle w:val="NazwaProgramowa"/>
        </w:rPr>
        <w:t>Column</w:t>
      </w:r>
      <w:r w:rsidR="00842CCC">
        <w:t xml:space="preserve"> </w:t>
      </w:r>
      <w:r>
        <w:t>break</w:t>
      </w:r>
      <w:r w:rsidR="00842CCC">
        <w:t xml:space="preserve"> </w:t>
      </w:r>
      <w:r>
        <w:t>–</w:t>
      </w:r>
      <w:r w:rsidR="00842CCC">
        <w:t xml:space="preserve"> </w:t>
      </w:r>
      <w:r>
        <w:t>is</w:t>
      </w:r>
      <w:r w:rsidR="00842CCC">
        <w:t xml:space="preserve"> </w:t>
      </w:r>
      <w:r>
        <w:t>represented</w:t>
      </w:r>
      <w:r w:rsidR="00842CCC">
        <w:t xml:space="preserve"> </w:t>
      </w:r>
      <w:r>
        <w:t>by</w:t>
      </w:r>
      <w:r w:rsidR="00842CCC">
        <w:t xml:space="preserve"> </w:t>
      </w:r>
      <w:r>
        <w:t>character</w:t>
      </w:r>
      <w:r w:rsidR="00842CCC">
        <w:t xml:space="preserve"> </w:t>
      </w:r>
      <w:r>
        <w:t>code</w:t>
      </w:r>
      <w:r w:rsidR="00842CCC">
        <w:t xml:space="preserve"> </w:t>
      </w:r>
      <w:r>
        <w:t>‘\u000B’,</w:t>
      </w:r>
    </w:p>
    <w:p w14:paraId="20950C4E" w14:textId="614988A3" w:rsidR="001E7FDB" w:rsidRDefault="001E7FDB" w:rsidP="001E7FDB">
      <w:pPr>
        <w:pStyle w:val="ListBullet"/>
      </w:pPr>
      <w:r>
        <w:t>Line</w:t>
      </w:r>
      <w:r w:rsidR="00842CCC">
        <w:t xml:space="preserve"> </w:t>
      </w:r>
      <w:r>
        <w:t>break</w:t>
      </w:r>
      <w:r w:rsidR="00842CCC">
        <w:t xml:space="preserve"> </w:t>
      </w:r>
      <w:r>
        <w:t>–</w:t>
      </w:r>
      <w:r w:rsidR="00842CCC">
        <w:t xml:space="preserve"> </w:t>
      </w:r>
      <w:r>
        <w:t>(named</w:t>
      </w:r>
      <w:r w:rsidR="00842CCC">
        <w:t xml:space="preserve"> </w:t>
      </w:r>
      <w:r>
        <w:t>as</w:t>
      </w:r>
      <w:r w:rsidR="00842CCC">
        <w:t xml:space="preserve"> </w:t>
      </w:r>
      <w:r w:rsidRPr="003124A0">
        <w:rPr>
          <w:rStyle w:val="NazwaProgramowa"/>
        </w:rPr>
        <w:t>TextWrapping</w:t>
      </w:r>
      <w:r>
        <w:t>)</w:t>
      </w:r>
      <w:r w:rsidR="00842CCC">
        <w:t xml:space="preserve"> </w:t>
      </w:r>
      <w:r>
        <w:t>is</w:t>
      </w:r>
      <w:r w:rsidR="00842CCC">
        <w:t xml:space="preserve"> </w:t>
      </w:r>
      <w:r>
        <w:t>represented</w:t>
      </w:r>
      <w:r w:rsidR="00842CCC">
        <w:t xml:space="preserve"> </w:t>
      </w:r>
      <w:r>
        <w:t>by</w:t>
      </w:r>
      <w:r w:rsidR="00842CCC">
        <w:t xml:space="preserve"> </w:t>
      </w:r>
      <w:r>
        <w:t>character</w:t>
      </w:r>
      <w:r w:rsidR="00842CCC">
        <w:t xml:space="preserve"> </w:t>
      </w:r>
      <w:r>
        <w:t>code</w:t>
      </w:r>
      <w:r w:rsidR="00842CCC">
        <w:t xml:space="preserve"> </w:t>
      </w:r>
      <w:r>
        <w:t>‘\u000A’.</w:t>
      </w:r>
    </w:p>
    <w:p w14:paraId="1105CC54" w14:textId="4F8D3AA5" w:rsidR="001E7FDB" w:rsidRDefault="001E7FDB" w:rsidP="001E7FDB">
      <w:pPr>
        <w:pStyle w:val="Standardowyakapit"/>
      </w:pPr>
      <w:r>
        <w:t>In</w:t>
      </w:r>
      <w:r w:rsidR="00842CCC">
        <w:t xml:space="preserve"> </w:t>
      </w:r>
      <w:r>
        <w:t>the</w:t>
      </w:r>
      <w:r w:rsidR="00842CCC">
        <w:t xml:space="preserve"> </w:t>
      </w:r>
      <w:r w:rsidRPr="003124A0">
        <w:rPr>
          <w:rStyle w:val="NazwaProgramowa"/>
        </w:rPr>
        <w:t>SetText()</w:t>
      </w:r>
      <w:r w:rsidR="00842CCC">
        <w:t xml:space="preserve"> </w:t>
      </w:r>
      <w:r>
        <w:t>method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 w:rsidRPr="003124A0">
        <w:rPr>
          <w:rStyle w:val="NazwaProgramowa"/>
        </w:rPr>
        <w:t>Run</w:t>
      </w:r>
      <w:r>
        <w:t>,</w:t>
      </w:r>
      <w:r w:rsidR="00842CCC">
        <w:t xml:space="preserve"> </w:t>
      </w:r>
      <w:r>
        <w:t>these</w:t>
      </w:r>
      <w:r w:rsidR="00842CCC">
        <w:t xml:space="preserve"> </w:t>
      </w:r>
      <w:r>
        <w:t>characters</w:t>
      </w:r>
      <w:r w:rsidR="00842CCC">
        <w:t xml:space="preserve"> </w:t>
      </w:r>
      <w:r>
        <w:t>codes</w:t>
      </w:r>
      <w:r w:rsidR="00842CCC">
        <w:t xml:space="preserve"> </w:t>
      </w:r>
      <w:r>
        <w:t>are</w:t>
      </w:r>
      <w:r w:rsidR="00842CCC">
        <w:t xml:space="preserve"> </w:t>
      </w:r>
      <w:r>
        <w:t>recognized</w:t>
      </w:r>
      <w:r w:rsidR="00842CCC">
        <w:t xml:space="preserve"> </w:t>
      </w:r>
      <w:r>
        <w:t>and</w:t>
      </w:r>
      <w:r w:rsidR="00842CCC">
        <w:t xml:space="preserve"> </w:t>
      </w:r>
      <w:r>
        <w:t>converted</w:t>
      </w:r>
      <w:r w:rsidR="00842CCC">
        <w:t xml:space="preserve"> </w:t>
      </w:r>
      <w:r>
        <w:t>to</w:t>
      </w:r>
      <w:r w:rsidR="00842CCC">
        <w:t xml:space="preserve"> </w:t>
      </w:r>
      <w:r>
        <w:t>the</w:t>
      </w:r>
      <w:r w:rsidR="00842CCC">
        <w:t xml:space="preserve"> </w:t>
      </w:r>
      <w:r w:rsidRPr="003124A0">
        <w:rPr>
          <w:rStyle w:val="NazwaProgramowa"/>
        </w:rPr>
        <w:t>Break</w:t>
      </w:r>
      <w:r w:rsidR="00842CCC">
        <w:t xml:space="preserve"> </w:t>
      </w:r>
      <w:r>
        <w:t>element</w:t>
      </w:r>
      <w:r w:rsidR="00842CCC">
        <w:t xml:space="preserve"> </w:t>
      </w:r>
      <w:r>
        <w:t>with</w:t>
      </w:r>
      <w:r w:rsidR="00842CCC">
        <w:t xml:space="preserve"> </w:t>
      </w:r>
      <w:r>
        <w:t>the</w:t>
      </w:r>
      <w:r w:rsidR="00842CCC">
        <w:t xml:space="preserve"> </w:t>
      </w:r>
      <w:r>
        <w:t>appropriate</w:t>
      </w:r>
      <w:r w:rsidR="00842CCC">
        <w:t xml:space="preserve"> </w:t>
      </w:r>
      <w:r w:rsidRPr="003124A0">
        <w:rPr>
          <w:rStyle w:val="NazwaProgramowa"/>
        </w:rPr>
        <w:t>Type</w:t>
      </w:r>
      <w:r>
        <w:t>.</w:t>
      </w:r>
    </w:p>
    <w:p w14:paraId="267C6AA4" w14:textId="152BF8D6" w:rsidR="001E7FDB" w:rsidRDefault="001E7FDB" w:rsidP="001E7FDB">
      <w:pPr>
        <w:pStyle w:val="Standardowyakapit"/>
      </w:pPr>
      <w:r>
        <w:t>Example:</w:t>
      </w:r>
      <w:r w:rsidR="00842CCC">
        <w:t xml:space="preserve"> </w:t>
      </w:r>
      <w:r>
        <w:t>Let’s</w:t>
      </w:r>
      <w:r w:rsidR="00842CCC">
        <w:t xml:space="preserve"> </w:t>
      </w:r>
      <w:r>
        <w:t>consider</w:t>
      </w:r>
      <w:r w:rsidR="00842CCC">
        <w:t xml:space="preserve"> </w:t>
      </w:r>
      <w:r>
        <w:t>the</w:t>
      </w:r>
      <w:r w:rsidR="00842CCC">
        <w:t xml:space="preserve"> </w:t>
      </w:r>
      <w:r>
        <w:t>document</w:t>
      </w:r>
      <w:r w:rsidR="00842CCC">
        <w:t xml:space="preserve"> </w:t>
      </w:r>
      <w:r>
        <w:t>in</w:t>
      </w:r>
      <w:r w:rsidR="00842CCC">
        <w:t xml:space="preserve"> </w:t>
      </w:r>
      <w:r>
        <w:t>which</w:t>
      </w:r>
      <w:r w:rsidR="00842CCC">
        <w:t xml:space="preserve"> </w:t>
      </w:r>
      <w:r>
        <w:t>there</w:t>
      </w:r>
      <w:r w:rsidR="00842CCC">
        <w:t xml:space="preserve"> </w:t>
      </w:r>
      <w:r>
        <w:t>is</w:t>
      </w:r>
      <w:r w:rsidR="00842CCC">
        <w:t xml:space="preserve"> </w:t>
      </w:r>
      <w:r>
        <w:t>a</w:t>
      </w:r>
      <w:r w:rsidR="00842CCC">
        <w:t xml:space="preserve"> </w:t>
      </w:r>
      <w:r>
        <w:t>page</w:t>
      </w:r>
      <w:r w:rsidR="00842CCC">
        <w:t xml:space="preserve"> </w:t>
      </w:r>
      <w:r>
        <w:t>break</w:t>
      </w:r>
      <w:r w:rsidR="00842CCC">
        <w:t xml:space="preserve"> </w:t>
      </w:r>
      <w:r>
        <w:t>between</w:t>
      </w:r>
      <w:r w:rsidR="00842CCC">
        <w:t xml:space="preserve"> </w:t>
      </w:r>
      <w:r>
        <w:t>two</w:t>
      </w:r>
      <w:r w:rsidR="00842CCC">
        <w:t xml:space="preserve"> </w:t>
      </w:r>
      <w:r>
        <w:t>lines.</w:t>
      </w:r>
      <w:r w:rsidR="00842CCC">
        <w:t xml:space="preserve"> </w:t>
      </w:r>
      <w:r>
        <w:t>Usually,</w:t>
      </w:r>
      <w:r w:rsidR="00842CCC">
        <w:t xml:space="preserve"> </w:t>
      </w:r>
      <w:r>
        <w:t>the</w:t>
      </w:r>
      <w:r w:rsidR="00842CCC">
        <w:t xml:space="preserve"> </w:t>
      </w:r>
      <w:r w:rsidRPr="00A77194">
        <w:rPr>
          <w:rStyle w:val="NazwaProgramowa"/>
        </w:rPr>
        <w:t>Break</w:t>
      </w:r>
      <w:r w:rsidR="00842CCC">
        <w:t xml:space="preserve"> </w:t>
      </w:r>
      <w:r>
        <w:t>element</w:t>
      </w:r>
      <w:r w:rsidR="00842CCC">
        <w:t xml:space="preserve"> </w:t>
      </w:r>
      <w:r>
        <w:t>is</w:t>
      </w:r>
      <w:r w:rsidR="00842CCC">
        <w:t xml:space="preserve"> </w:t>
      </w:r>
      <w:r>
        <w:t>placed</w:t>
      </w:r>
      <w:r w:rsidR="00842CCC">
        <w:t xml:space="preserve"> </w:t>
      </w:r>
      <w:r>
        <w:t>in</w:t>
      </w:r>
      <w:r w:rsidR="00842CCC">
        <w:t xml:space="preserve"> </w:t>
      </w:r>
      <w:r>
        <w:t>the</w:t>
      </w:r>
      <w:r w:rsidR="00842CCC">
        <w:t xml:space="preserve"> </w:t>
      </w:r>
      <w:r>
        <w:t>separate</w:t>
      </w:r>
      <w:r w:rsidR="00842CCC">
        <w:t xml:space="preserve"> </w:t>
      </w:r>
      <w:r w:rsidRPr="00A77194">
        <w:rPr>
          <w:rStyle w:val="NazwaProgramowa"/>
        </w:rPr>
        <w:t>Paragraph</w:t>
      </w:r>
      <w:r w:rsidR="00842CCC">
        <w:t xml:space="preserve"> </w:t>
      </w:r>
      <w:r>
        <w:t>and</w:t>
      </w:r>
      <w:r w:rsidR="00842CCC">
        <w:t xml:space="preserve"> </w:t>
      </w:r>
      <w:r>
        <w:t>in</w:t>
      </w:r>
      <w:r w:rsidR="00842CCC">
        <w:t xml:space="preserve"> </w:t>
      </w:r>
      <w:r>
        <w:t>the</w:t>
      </w:r>
      <w:r w:rsidR="00842CCC">
        <w:t xml:space="preserve"> </w:t>
      </w:r>
      <w:r>
        <w:t>separate</w:t>
      </w:r>
      <w:r w:rsidR="00842CCC">
        <w:t xml:space="preserve"> </w:t>
      </w:r>
      <w:r w:rsidRPr="00A77194">
        <w:rPr>
          <w:rStyle w:val="NazwaProgramowa"/>
        </w:rPr>
        <w:t>Run</w:t>
      </w:r>
      <w:r w:rsidR="00842CCC">
        <w:t xml:space="preserve"> </w:t>
      </w:r>
      <w:r>
        <w:t>like</w:t>
      </w:r>
      <w:r w:rsidR="00842CCC">
        <w:t xml:space="preserve"> </w:t>
      </w:r>
      <w:r>
        <w:t>below:</w:t>
      </w:r>
    </w:p>
    <w:p w14:paraId="0E13CAEE" w14:textId="28552E6E" w:rsidR="001E7FDB" w:rsidRDefault="00842CCC" w:rsidP="001E7FDB">
      <w:pPr>
        <w:pStyle w:val="SourceCode"/>
      </w:pPr>
      <w:r>
        <w:t xml:space="preserve">    </w:t>
      </w:r>
      <w:r w:rsidR="001E7FDB">
        <w:t>&lt;w:p</w:t>
      </w:r>
      <w:r>
        <w:t xml:space="preserve"> </w:t>
      </w:r>
      <w:r w:rsidR="001E7FDB">
        <w:t>w14:paraId="20A860B5"</w:t>
      </w:r>
      <w:r>
        <w:t xml:space="preserve"> </w:t>
      </w:r>
      <w:r w:rsidR="001E7FDB">
        <w:t>w14:textId="15C3B12D"</w:t>
      </w:r>
      <w:r>
        <w:t xml:space="preserve"> </w:t>
      </w:r>
      <w:r w:rsidR="001E7FDB">
        <w:t>w:rsidR="00AC7F04"</w:t>
      </w:r>
      <w:r>
        <w:t xml:space="preserve"> </w:t>
      </w:r>
      <w:r w:rsidR="001E7FDB">
        <w:t>w:rsidRDefault="00AF29AF"</w:t>
      </w:r>
      <w:r>
        <w:t xml:space="preserve"> </w:t>
      </w:r>
      <w:r w:rsidR="001E7FDB">
        <w:t>w:rsidP="00F043F7"&gt;</w:t>
      </w:r>
    </w:p>
    <w:p w14:paraId="285CCC87" w14:textId="02C47E16" w:rsidR="001E7FDB" w:rsidRDefault="00842CCC" w:rsidP="001E7FDB">
      <w:pPr>
        <w:pStyle w:val="SourceCode"/>
      </w:pPr>
      <w:r>
        <w:t xml:space="preserve">      </w:t>
      </w:r>
      <w:r w:rsidR="001E7FDB">
        <w:t>&lt;w:r&gt;</w:t>
      </w:r>
    </w:p>
    <w:p w14:paraId="0B1F1623" w14:textId="2CA465C2" w:rsidR="001E7FDB" w:rsidRDefault="00842CCC" w:rsidP="001E7FDB">
      <w:pPr>
        <w:pStyle w:val="SourceCode"/>
      </w:pPr>
      <w:r>
        <w:t xml:space="preserve">        </w:t>
      </w:r>
      <w:r w:rsidR="001E7FDB">
        <w:t>&lt;w:t</w:t>
      </w:r>
      <w:r>
        <w:t xml:space="preserve"> </w:t>
      </w:r>
      <w:r w:rsidR="001E7FDB">
        <w:t>xml:space="preserve"&gt;This</w:t>
      </w:r>
      <w:r>
        <w:t xml:space="preserve"> </w:t>
      </w:r>
      <w:r w:rsidR="001E7FDB">
        <w:t>text</w:t>
      </w:r>
      <w:r>
        <w:t xml:space="preserve"> </w:t>
      </w:r>
      <w:r w:rsidR="001E7FDB">
        <w:t>is</w:t>
      </w:r>
      <w:r>
        <w:t xml:space="preserve"> </w:t>
      </w:r>
      <w:r w:rsidR="001E7FDB">
        <w:t>on</w:t>
      </w:r>
      <w:r>
        <w:t xml:space="preserve"> </w:t>
      </w:r>
      <w:r w:rsidR="001E7FDB">
        <w:t>one</w:t>
      </w:r>
      <w:r>
        <w:t xml:space="preserve"> </w:t>
      </w:r>
      <w:r w:rsidR="001E7FDB">
        <w:t>page.&lt;/w:t&gt;</w:t>
      </w:r>
    </w:p>
    <w:p w14:paraId="42A0EDF1" w14:textId="53B15A53" w:rsidR="001E7FDB" w:rsidRDefault="00842CCC" w:rsidP="001E7FDB">
      <w:pPr>
        <w:pStyle w:val="SourceCode"/>
      </w:pPr>
      <w:r>
        <w:t xml:space="preserve">      </w:t>
      </w:r>
      <w:r w:rsidR="001E7FDB">
        <w:t>&lt;/w:r&gt;</w:t>
      </w:r>
    </w:p>
    <w:p w14:paraId="32D51D5B" w14:textId="7597F394" w:rsidR="001E7FDB" w:rsidRDefault="00842CCC" w:rsidP="001E7FDB">
      <w:pPr>
        <w:pStyle w:val="SourceCode"/>
      </w:pPr>
      <w:r>
        <w:t xml:space="preserve">    </w:t>
      </w:r>
      <w:r w:rsidR="001E7FDB">
        <w:t>&lt;/w:p&gt;</w:t>
      </w:r>
    </w:p>
    <w:p w14:paraId="34D3E7A1" w14:textId="1A6BAA5B" w:rsidR="001E7FDB" w:rsidRDefault="00842CCC" w:rsidP="001E7FDB">
      <w:pPr>
        <w:pStyle w:val="SourceCode"/>
      </w:pPr>
      <w:r>
        <w:t xml:space="preserve">    </w:t>
      </w:r>
      <w:r w:rsidR="001E7FDB">
        <w:t>&lt;w:p</w:t>
      </w:r>
      <w:r>
        <w:t xml:space="preserve"> </w:t>
      </w:r>
      <w:r w:rsidR="001E7FDB">
        <w:t>w14:paraId="0F70CDD0"</w:t>
      </w:r>
      <w:r>
        <w:t xml:space="preserve"> </w:t>
      </w:r>
      <w:r w:rsidR="001E7FDB">
        <w:t>w14:textId="77777777"</w:t>
      </w:r>
      <w:r>
        <w:t xml:space="preserve"> </w:t>
      </w:r>
      <w:r w:rsidR="001E7FDB">
        <w:t>w:rsidR="00AC7F04"</w:t>
      </w:r>
      <w:r>
        <w:t xml:space="preserve"> </w:t>
      </w:r>
      <w:r w:rsidR="001E7FDB">
        <w:t>w:rsidRDefault="00AC7F04"&gt;</w:t>
      </w:r>
    </w:p>
    <w:p w14:paraId="4069CE79" w14:textId="6C930DC7" w:rsidR="001E7FDB" w:rsidRDefault="00842CCC" w:rsidP="001E7FDB">
      <w:pPr>
        <w:pStyle w:val="SourceCode"/>
      </w:pPr>
      <w:r>
        <w:t xml:space="preserve">      </w:t>
      </w:r>
      <w:r w:rsidR="001E7FDB">
        <w:t>&lt;w:r&gt;</w:t>
      </w:r>
    </w:p>
    <w:p w14:paraId="3622E0A2" w14:textId="3B6D1FD0" w:rsidR="001E7FDB" w:rsidRDefault="00842CCC" w:rsidP="001E7FDB">
      <w:pPr>
        <w:pStyle w:val="SourceCode"/>
      </w:pPr>
      <w:r>
        <w:t xml:space="preserve">        </w:t>
      </w:r>
      <w:r w:rsidR="001E7FDB">
        <w:t>&lt;w:br</w:t>
      </w:r>
      <w:r>
        <w:t xml:space="preserve"> </w:t>
      </w:r>
      <w:r w:rsidR="001E7FDB">
        <w:t>w:type="page"/&gt;</w:t>
      </w:r>
    </w:p>
    <w:p w14:paraId="7310772C" w14:textId="121B5BF4" w:rsidR="001E7FDB" w:rsidRDefault="00842CCC" w:rsidP="001E7FDB">
      <w:pPr>
        <w:pStyle w:val="SourceCode"/>
      </w:pPr>
      <w:r>
        <w:t xml:space="preserve">      </w:t>
      </w:r>
      <w:r w:rsidR="001E7FDB">
        <w:t>&lt;/w:r&gt;</w:t>
      </w:r>
    </w:p>
    <w:p w14:paraId="59B8C865" w14:textId="3B506A1B" w:rsidR="001E7FDB" w:rsidRDefault="00842CCC" w:rsidP="001E7FDB">
      <w:pPr>
        <w:pStyle w:val="SourceCode"/>
      </w:pPr>
      <w:r>
        <w:t xml:space="preserve">    </w:t>
      </w:r>
      <w:r w:rsidR="001E7FDB">
        <w:t>&lt;/w:p&gt;</w:t>
      </w:r>
    </w:p>
    <w:p w14:paraId="20ECBCCF" w14:textId="587E6223" w:rsidR="001E7FDB" w:rsidRDefault="00842CCC" w:rsidP="001E7FDB">
      <w:pPr>
        <w:pStyle w:val="SourceCode"/>
      </w:pPr>
      <w:r>
        <w:t xml:space="preserve">    </w:t>
      </w:r>
      <w:r w:rsidR="001E7FDB">
        <w:t>&lt;w:p</w:t>
      </w:r>
      <w:r>
        <w:t xml:space="preserve"> </w:t>
      </w:r>
      <w:r w:rsidR="001E7FDB">
        <w:t>w14:paraId="0B3545CE"</w:t>
      </w:r>
      <w:r>
        <w:t xml:space="preserve"> </w:t>
      </w:r>
      <w:r w:rsidR="001E7FDB">
        <w:t>w14:textId="4FF83E36"</w:t>
      </w:r>
      <w:r>
        <w:t xml:space="preserve"> </w:t>
      </w:r>
      <w:r w:rsidR="001E7FDB">
        <w:t>w:rsidR="007D6C6C"</w:t>
      </w:r>
      <w:r>
        <w:t xml:space="preserve"> </w:t>
      </w:r>
      <w:r w:rsidR="001E7FDB">
        <w:t>w:rsidRPr="00C0491F"</w:t>
      </w:r>
      <w:r>
        <w:t xml:space="preserve"> </w:t>
      </w:r>
      <w:r w:rsidR="001E7FDB">
        <w:t>w:rsidRDefault="00AC7F04"</w:t>
      </w:r>
      <w:r>
        <w:t xml:space="preserve"> </w:t>
      </w:r>
      <w:r w:rsidR="001E7FDB">
        <w:t>w:rsidP="00F043F7"&gt;</w:t>
      </w:r>
    </w:p>
    <w:p w14:paraId="35141D2D" w14:textId="5740A057" w:rsidR="001E7FDB" w:rsidRDefault="00842CCC" w:rsidP="001E7FDB">
      <w:pPr>
        <w:pStyle w:val="SourceCode"/>
      </w:pPr>
      <w:r>
        <w:t xml:space="preserve">      </w:t>
      </w:r>
      <w:r w:rsidR="001E7FDB">
        <w:t>&lt;w:r&gt;</w:t>
      </w:r>
    </w:p>
    <w:p w14:paraId="5FB0283A" w14:textId="15A1C41F" w:rsidR="001E7FDB" w:rsidRDefault="00842CCC" w:rsidP="001E7FDB">
      <w:pPr>
        <w:pStyle w:val="SourceCode"/>
      </w:pPr>
      <w:r>
        <w:t xml:space="preserve">        </w:t>
      </w:r>
      <w:r w:rsidR="001E7FDB">
        <w:t>&lt;w:lastRenderedPageBreak/&gt;</w:t>
      </w:r>
    </w:p>
    <w:p w14:paraId="040433F5" w14:textId="1CB8AF96" w:rsidR="001E7FDB" w:rsidRDefault="00842CCC" w:rsidP="001E7FDB">
      <w:pPr>
        <w:pStyle w:val="SourceCode"/>
      </w:pPr>
      <w:r>
        <w:t xml:space="preserve">        </w:t>
      </w:r>
      <w:r w:rsidR="001E7FDB">
        <w:t>&lt;w:t&gt;And</w:t>
      </w:r>
      <w:r>
        <w:t xml:space="preserve"> </w:t>
      </w:r>
      <w:r w:rsidR="001E7FDB">
        <w:t>this</w:t>
      </w:r>
      <w:r>
        <w:t xml:space="preserve"> </w:t>
      </w:r>
      <w:r w:rsidR="001E7FDB">
        <w:t>is</w:t>
      </w:r>
      <w:r>
        <w:t xml:space="preserve"> </w:t>
      </w:r>
      <w:r w:rsidR="001E7FDB">
        <w:t>on</w:t>
      </w:r>
      <w:r>
        <w:t xml:space="preserve"> </w:t>
      </w:r>
      <w:r w:rsidR="001E7FDB">
        <w:t>another</w:t>
      </w:r>
      <w:r>
        <w:t xml:space="preserve"> </w:t>
      </w:r>
      <w:r w:rsidR="001E7FDB">
        <w:t>page.&lt;/w:t&gt;</w:t>
      </w:r>
    </w:p>
    <w:p w14:paraId="3049ED49" w14:textId="281798FE" w:rsidR="001E7FDB" w:rsidRDefault="00842CCC" w:rsidP="001E7FDB">
      <w:pPr>
        <w:pStyle w:val="SourceCode"/>
      </w:pPr>
      <w:r>
        <w:t xml:space="preserve">      </w:t>
      </w:r>
      <w:r w:rsidR="001E7FDB">
        <w:t>&lt;/w:r&gt;</w:t>
      </w:r>
    </w:p>
    <w:p w14:paraId="1F20D49A" w14:textId="57FD1CC8" w:rsidR="001E7FDB" w:rsidRPr="005B23D0" w:rsidRDefault="00842CCC" w:rsidP="001E7FDB">
      <w:pPr>
        <w:pStyle w:val="SourceCode"/>
      </w:pPr>
      <w:r>
        <w:t xml:space="preserve">    </w:t>
      </w:r>
      <w:r w:rsidR="001E7FDB">
        <w:t>&lt;/w:p&gt;</w:t>
      </w:r>
    </w:p>
    <w:p w14:paraId="4988CB92" w14:textId="73683A9C" w:rsidR="001E7FDB" w:rsidRDefault="001E7FDB" w:rsidP="001E7FDB">
      <w:pPr>
        <w:pStyle w:val="Standardowyakapit"/>
      </w:pPr>
      <w:r>
        <w:t>But</w:t>
      </w:r>
      <w:r w:rsidR="00842CCC">
        <w:t xml:space="preserve"> </w:t>
      </w:r>
      <w:r>
        <w:t>it</w:t>
      </w:r>
      <w:r w:rsidR="00842CCC">
        <w:t xml:space="preserve"> </w:t>
      </w:r>
      <w:r>
        <w:t>can</w:t>
      </w:r>
      <w:r w:rsidR="00842CCC">
        <w:t xml:space="preserve"> </w:t>
      </w:r>
      <w:r>
        <w:t>be</w:t>
      </w:r>
      <w:r w:rsidR="00842CCC">
        <w:t xml:space="preserve"> </w:t>
      </w:r>
      <w:r>
        <w:t>left</w:t>
      </w:r>
      <w:r w:rsidR="00842CCC">
        <w:t xml:space="preserve"> </w:t>
      </w:r>
      <w:r>
        <w:t>at</w:t>
      </w:r>
      <w:r w:rsidR="00842CCC">
        <w:t xml:space="preserve"> </w:t>
      </w:r>
      <w:r>
        <w:t>the</w:t>
      </w:r>
      <w:r w:rsidR="00842CCC">
        <w:t xml:space="preserve"> </w:t>
      </w:r>
      <w:r>
        <w:t>end</w:t>
      </w:r>
      <w:r w:rsidR="00842CCC">
        <w:t xml:space="preserve"> </w:t>
      </w:r>
      <w:r>
        <w:t>of</w:t>
      </w:r>
      <w:r w:rsidR="00842CCC">
        <w:t xml:space="preserve"> </w:t>
      </w:r>
      <w:r>
        <w:t>the</w:t>
      </w:r>
      <w:r w:rsidR="00842CCC">
        <w:t xml:space="preserve"> </w:t>
      </w:r>
      <w:r>
        <w:t>first</w:t>
      </w:r>
      <w:r w:rsidR="00842CCC">
        <w:t xml:space="preserve"> </w:t>
      </w:r>
      <w:r>
        <w:t>line:</w:t>
      </w:r>
    </w:p>
    <w:p w14:paraId="1FF67FA6" w14:textId="355C177D" w:rsidR="001E7FDB" w:rsidRDefault="00842CCC" w:rsidP="001E7FDB">
      <w:pPr>
        <w:pStyle w:val="SourceCode"/>
      </w:pPr>
      <w:r>
        <w:t xml:space="preserve">    </w:t>
      </w:r>
      <w:r w:rsidR="001E7FDB">
        <w:t>&lt;w:p</w:t>
      </w:r>
      <w:r>
        <w:t xml:space="preserve"> </w:t>
      </w:r>
      <w:r w:rsidR="001E7FDB">
        <w:t>w14:paraId="20A860B5"</w:t>
      </w:r>
      <w:r>
        <w:t xml:space="preserve"> </w:t>
      </w:r>
      <w:r w:rsidR="001E7FDB">
        <w:t>w14:textId="15C3B12D"</w:t>
      </w:r>
      <w:r>
        <w:t xml:space="preserve"> </w:t>
      </w:r>
      <w:r w:rsidR="001E7FDB">
        <w:t>w:rsidR="00AC7F04"</w:t>
      </w:r>
      <w:r>
        <w:t xml:space="preserve"> </w:t>
      </w:r>
      <w:r w:rsidR="001E7FDB">
        <w:t>w:rsidRDefault="00AF29AF"</w:t>
      </w:r>
      <w:r>
        <w:t xml:space="preserve"> </w:t>
      </w:r>
      <w:r w:rsidR="001E7FDB">
        <w:t>w:rsidP="00F043F7"&gt;</w:t>
      </w:r>
    </w:p>
    <w:p w14:paraId="4E8BD474" w14:textId="7EC95E1B" w:rsidR="001E7FDB" w:rsidRDefault="00842CCC" w:rsidP="001E7FDB">
      <w:pPr>
        <w:pStyle w:val="SourceCode"/>
      </w:pPr>
      <w:r>
        <w:t xml:space="preserve">      </w:t>
      </w:r>
      <w:r w:rsidR="001E7FDB">
        <w:t>&lt;w:r&gt;</w:t>
      </w:r>
    </w:p>
    <w:p w14:paraId="6562351D" w14:textId="0FF49EC5" w:rsidR="001E7FDB" w:rsidRDefault="00842CCC" w:rsidP="001E7FDB">
      <w:pPr>
        <w:pStyle w:val="SourceCode"/>
      </w:pPr>
      <w:r>
        <w:t xml:space="preserve">        </w:t>
      </w:r>
      <w:r w:rsidR="001E7FDB">
        <w:t>&lt;w:t</w:t>
      </w:r>
      <w:r>
        <w:t xml:space="preserve"> </w:t>
      </w:r>
      <w:r w:rsidR="001E7FDB">
        <w:t>xml:space="preserve"&gt;This</w:t>
      </w:r>
      <w:r>
        <w:t xml:space="preserve"> </w:t>
      </w:r>
      <w:r w:rsidR="001E7FDB">
        <w:t>text</w:t>
      </w:r>
      <w:r>
        <w:t xml:space="preserve"> </w:t>
      </w:r>
      <w:r w:rsidR="001E7FDB">
        <w:t>is</w:t>
      </w:r>
      <w:r>
        <w:t xml:space="preserve"> </w:t>
      </w:r>
      <w:r w:rsidR="001E7FDB">
        <w:t>on</w:t>
      </w:r>
      <w:r>
        <w:t xml:space="preserve"> </w:t>
      </w:r>
      <w:r w:rsidR="001E7FDB">
        <w:t>one</w:t>
      </w:r>
      <w:r>
        <w:t xml:space="preserve"> </w:t>
      </w:r>
      <w:r w:rsidR="001E7FDB">
        <w:t>page.&lt;/w:t&gt;</w:t>
      </w:r>
    </w:p>
    <w:p w14:paraId="039C849D" w14:textId="14F674B9" w:rsidR="001E7FDB" w:rsidRDefault="00842CCC" w:rsidP="001E7FDB">
      <w:pPr>
        <w:pStyle w:val="SourceCode"/>
      </w:pPr>
      <w:r>
        <w:lastRenderedPageBreak/>
        <w:t xml:space="preserve">        </w:t>
      </w:r>
      <w:r w:rsidR="001E7FDB">
        <w:t>&lt;w:br</w:t>
      </w:r>
      <w:r>
        <w:t xml:space="preserve"> </w:t>
      </w:r>
      <w:r w:rsidR="001E7FDB">
        <w:t>w:type="page"/&gt;</w:t>
      </w:r>
    </w:p>
    <w:p w14:paraId="26981DCE" w14:textId="59CBD977" w:rsidR="001E7FDB" w:rsidRDefault="00842CCC" w:rsidP="001E7FDB">
      <w:pPr>
        <w:pStyle w:val="SourceCode"/>
      </w:pPr>
      <w:r>
        <w:t xml:space="preserve">      </w:t>
      </w:r>
      <w:r w:rsidR="001E7FDB">
        <w:t>&lt;/w:r&gt;</w:t>
      </w:r>
    </w:p>
    <w:p w14:paraId="34BC261A" w14:textId="1189DF78" w:rsidR="001E7FDB" w:rsidRDefault="00842CCC" w:rsidP="001E7FDB">
      <w:pPr>
        <w:pStyle w:val="SourceCode"/>
      </w:pPr>
      <w:r>
        <w:t xml:space="preserve">    </w:t>
      </w:r>
      <w:r w:rsidR="001E7FDB">
        <w:t>&lt;/w:p&gt;</w:t>
      </w:r>
    </w:p>
    <w:p w14:paraId="310E8B1D" w14:textId="5C42B8CB" w:rsidR="001E7FDB" w:rsidRDefault="00842CCC" w:rsidP="001E7FDB">
      <w:pPr>
        <w:pStyle w:val="SourceCode"/>
      </w:pPr>
      <w:r>
        <w:t xml:space="preserve">    </w:t>
      </w:r>
      <w:r w:rsidR="001E7FDB">
        <w:t>&lt;w:p</w:t>
      </w:r>
      <w:r>
        <w:t xml:space="preserve"> </w:t>
      </w:r>
      <w:r w:rsidR="001E7FDB">
        <w:t>w14:paraId="0B3545CE"</w:t>
      </w:r>
      <w:r>
        <w:t xml:space="preserve"> </w:t>
      </w:r>
      <w:r w:rsidR="001E7FDB">
        <w:t>w14:textId="4FF83E36"</w:t>
      </w:r>
      <w:r>
        <w:t xml:space="preserve"> </w:t>
      </w:r>
      <w:r w:rsidR="001E7FDB">
        <w:t>w:rsidR="007D6C6C"</w:t>
      </w:r>
      <w:r>
        <w:t xml:space="preserve"> </w:t>
      </w:r>
      <w:r w:rsidR="001E7FDB">
        <w:t>w:rsidRPr="00C0491F"</w:t>
      </w:r>
      <w:r>
        <w:t xml:space="preserve"> </w:t>
      </w:r>
      <w:r w:rsidR="001E7FDB">
        <w:t>w:rsidRDefault="00AC7F04"</w:t>
      </w:r>
      <w:r>
        <w:t xml:space="preserve"> </w:t>
      </w:r>
      <w:r w:rsidR="001E7FDB">
        <w:t>w:rsidP="00F043F7"&gt;</w:t>
      </w:r>
    </w:p>
    <w:p w14:paraId="15FB9EF2" w14:textId="686B1FC4" w:rsidR="001E7FDB" w:rsidRDefault="00842CCC" w:rsidP="001E7FDB">
      <w:pPr>
        <w:pStyle w:val="SourceCode"/>
      </w:pPr>
      <w:r>
        <w:t xml:space="preserve">      </w:t>
      </w:r>
      <w:r w:rsidR="001E7FDB">
        <w:t>&lt;w:r&gt;</w:t>
      </w:r>
    </w:p>
    <w:p w14:paraId="710D615C" w14:textId="7D454B3A" w:rsidR="001E7FDB" w:rsidRDefault="00842CCC" w:rsidP="001E7FDB">
      <w:pPr>
        <w:pStyle w:val="SourceCode"/>
      </w:pPr>
      <w:r>
        <w:t xml:space="preserve">        </w:t>
      </w:r>
      <w:r w:rsidR="001E7FDB">
        <w:t>&lt;w:lastRenderedPageBreak/&gt;</w:t>
      </w:r>
    </w:p>
    <w:p w14:paraId="295CF026" w14:textId="3E3488D5" w:rsidR="001E7FDB" w:rsidRDefault="00842CCC" w:rsidP="001E7FDB">
      <w:pPr>
        <w:pStyle w:val="SourceCode"/>
      </w:pPr>
      <w:r>
        <w:t xml:space="preserve">        </w:t>
      </w:r>
      <w:r w:rsidR="001E7FDB">
        <w:t>&lt;w:t&gt;And</w:t>
      </w:r>
      <w:r>
        <w:t xml:space="preserve"> </w:t>
      </w:r>
      <w:r w:rsidR="001E7FDB">
        <w:t>this</w:t>
      </w:r>
      <w:r>
        <w:t xml:space="preserve"> </w:t>
      </w:r>
      <w:r w:rsidR="001E7FDB">
        <w:t>is</w:t>
      </w:r>
      <w:r>
        <w:t xml:space="preserve"> </w:t>
      </w:r>
      <w:r w:rsidR="001E7FDB">
        <w:t>on</w:t>
      </w:r>
      <w:r>
        <w:t xml:space="preserve"> </w:t>
      </w:r>
      <w:r w:rsidR="001E7FDB">
        <w:t>another</w:t>
      </w:r>
      <w:r>
        <w:t xml:space="preserve"> </w:t>
      </w:r>
      <w:r w:rsidR="001E7FDB">
        <w:t>page.&lt;/w:t&gt;</w:t>
      </w:r>
    </w:p>
    <w:p w14:paraId="6D75A0AB" w14:textId="65CC4097" w:rsidR="001E7FDB" w:rsidRDefault="00842CCC" w:rsidP="001E7FDB">
      <w:pPr>
        <w:pStyle w:val="SourceCode"/>
      </w:pPr>
      <w:r>
        <w:t xml:space="preserve">      </w:t>
      </w:r>
      <w:r w:rsidR="001E7FDB">
        <w:t>&lt;/w:r&gt;</w:t>
      </w:r>
    </w:p>
    <w:p w14:paraId="54A1A92B" w14:textId="4DBCCAC7" w:rsidR="001E7FDB" w:rsidRPr="005B23D0" w:rsidRDefault="00842CCC" w:rsidP="001E7FDB">
      <w:pPr>
        <w:pStyle w:val="SourceCode"/>
      </w:pPr>
      <w:r>
        <w:t xml:space="preserve">    </w:t>
      </w:r>
      <w:r w:rsidR="001E7FDB">
        <w:t>&lt;/w:p&gt;</w:t>
      </w:r>
    </w:p>
    <w:p w14:paraId="58E3C9EF" w14:textId="33543270" w:rsidR="001E7FDB" w:rsidRDefault="001E7FDB" w:rsidP="001E7FDB">
      <w:pPr>
        <w:pStyle w:val="Standardowyakapit"/>
      </w:pPr>
      <w:r w:rsidRPr="00A77194">
        <w:t>It</w:t>
      </w:r>
      <w:r w:rsidR="00842CCC">
        <w:t xml:space="preserve"> </w:t>
      </w:r>
      <w:r w:rsidRPr="00A77194">
        <w:t>is</w:t>
      </w:r>
      <w:r w:rsidR="00842CCC">
        <w:t xml:space="preserve"> </w:t>
      </w:r>
      <w:r w:rsidRPr="00A77194">
        <w:t>also</w:t>
      </w:r>
      <w:r w:rsidR="00842CCC">
        <w:t xml:space="preserve"> </w:t>
      </w:r>
      <w:r w:rsidRPr="00A77194">
        <w:t>OpenXml</w:t>
      </w:r>
      <w:r w:rsidR="00842CCC">
        <w:t xml:space="preserve"> </w:t>
      </w:r>
      <w:r w:rsidRPr="00A77194">
        <w:t>complaint</w:t>
      </w:r>
      <w:r w:rsidR="00842CCC">
        <w:t xml:space="preserve"> </w:t>
      </w:r>
      <w:r w:rsidRPr="00A77194">
        <w:t>to</w:t>
      </w:r>
      <w:r w:rsidR="00842CCC">
        <w:t xml:space="preserve"> </w:t>
      </w:r>
      <w:r w:rsidRPr="00A77194">
        <w:t>place</w:t>
      </w:r>
      <w:r w:rsidR="00842CCC">
        <w:t xml:space="preserve"> </w:t>
      </w:r>
      <w:r w:rsidRPr="00A77194">
        <w:t>the</w:t>
      </w:r>
      <w:r w:rsidR="00842CCC">
        <w:t xml:space="preserve"> </w:t>
      </w:r>
      <w:r w:rsidRPr="00A77194">
        <w:rPr>
          <w:rStyle w:val="NazwaProgramowa"/>
        </w:rPr>
        <w:t>Break</w:t>
      </w:r>
      <w:r w:rsidR="00842CCC">
        <w:t xml:space="preserve"> </w:t>
      </w:r>
      <w:r w:rsidRPr="00A77194">
        <w:t>element</w:t>
      </w:r>
      <w:r w:rsidR="00842CCC">
        <w:t xml:space="preserve"> </w:t>
      </w:r>
      <w:r w:rsidRPr="00A77194">
        <w:t>in</w:t>
      </w:r>
      <w:r w:rsidR="00842CCC">
        <w:t xml:space="preserve"> </w:t>
      </w:r>
      <w:r w:rsidRPr="00A77194">
        <w:t>the</w:t>
      </w:r>
      <w:r w:rsidR="00842CCC">
        <w:t xml:space="preserve"> </w:t>
      </w:r>
      <w:r w:rsidRPr="00A77194">
        <w:t>middle</w:t>
      </w:r>
      <w:r w:rsidR="00842CCC">
        <w:t xml:space="preserve"> </w:t>
      </w:r>
      <w:r w:rsidRPr="00A77194">
        <w:t>of</w:t>
      </w:r>
      <w:r w:rsidR="00842CCC">
        <w:t xml:space="preserve"> </w:t>
      </w:r>
      <w:r w:rsidRPr="00A77194">
        <w:t>a</w:t>
      </w:r>
      <w:r w:rsidR="00842CCC">
        <w:t xml:space="preserve"> </w:t>
      </w:r>
      <w:r w:rsidRPr="00A77194">
        <w:t>paragraph</w:t>
      </w:r>
      <w:r>
        <w:t>:</w:t>
      </w:r>
    </w:p>
    <w:p w14:paraId="35C6C492" w14:textId="70E44A0C" w:rsidR="001E7FDB" w:rsidRDefault="00842CCC" w:rsidP="001E7FDB">
      <w:pPr>
        <w:pStyle w:val="SourceCode"/>
      </w:pPr>
      <w:bookmarkStart w:id="7" w:name="OLE_LINK4"/>
      <w:r>
        <w:t xml:space="preserve">    </w:t>
      </w:r>
      <w:r w:rsidR="001E7FDB">
        <w:t>&lt;w:p</w:t>
      </w:r>
      <w:r>
        <w:t xml:space="preserve"> </w:t>
      </w:r>
      <w:r w:rsidR="001E7FDB">
        <w:t>w14:paraId="20A860B5"</w:t>
      </w:r>
      <w:r>
        <w:t xml:space="preserve"> </w:t>
      </w:r>
      <w:r w:rsidR="001E7FDB">
        <w:t>w14:textId="15C3B12D"</w:t>
      </w:r>
      <w:r>
        <w:t xml:space="preserve"> </w:t>
      </w:r>
      <w:r w:rsidR="001E7FDB">
        <w:t>w:rsidR="00AC7F04"</w:t>
      </w:r>
      <w:r>
        <w:t xml:space="preserve"> </w:t>
      </w:r>
      <w:r w:rsidR="001E7FDB">
        <w:t>w:rsidRDefault="00AF29AF"</w:t>
      </w:r>
      <w:r>
        <w:t xml:space="preserve"> </w:t>
      </w:r>
      <w:r w:rsidR="001E7FDB">
        <w:t>w:rsidP="00F043F7"&gt;</w:t>
      </w:r>
    </w:p>
    <w:p w14:paraId="256FDA5A" w14:textId="66DE2FAB" w:rsidR="001E7FDB" w:rsidRDefault="00842CCC" w:rsidP="001E7FDB">
      <w:pPr>
        <w:pStyle w:val="SourceCode"/>
      </w:pPr>
      <w:r>
        <w:t xml:space="preserve">      </w:t>
      </w:r>
      <w:r w:rsidR="001E7FDB">
        <w:t>&lt;w:r&gt;</w:t>
      </w:r>
    </w:p>
    <w:p w14:paraId="4F1862D8" w14:textId="049D2F01" w:rsidR="001E7FDB" w:rsidRDefault="00842CCC" w:rsidP="001E7FDB">
      <w:pPr>
        <w:pStyle w:val="SourceCode"/>
      </w:pPr>
      <w:r>
        <w:t xml:space="preserve">        </w:t>
      </w:r>
      <w:r w:rsidR="001E7FDB">
        <w:t>&lt;w:t</w:t>
      </w:r>
      <w:r>
        <w:t xml:space="preserve"> </w:t>
      </w:r>
      <w:r w:rsidR="001E7FDB">
        <w:t>xml:space="preserve"&gt;This</w:t>
      </w:r>
      <w:r>
        <w:t xml:space="preserve"> </w:t>
      </w:r>
      <w:r w:rsidR="001E7FDB">
        <w:t>text</w:t>
      </w:r>
      <w:r>
        <w:t xml:space="preserve"> </w:t>
      </w:r>
      <w:r w:rsidR="001E7FDB">
        <w:t>is</w:t>
      </w:r>
      <w:r>
        <w:t xml:space="preserve"> </w:t>
      </w:r>
      <w:r w:rsidR="001E7FDB">
        <w:t>on</w:t>
      </w:r>
      <w:r>
        <w:t xml:space="preserve"> </w:t>
      </w:r>
      <w:r w:rsidR="001E7FDB">
        <w:t>one</w:t>
      </w:r>
      <w:r>
        <w:t xml:space="preserve"> </w:t>
      </w:r>
      <w:r w:rsidR="001E7FDB">
        <w:t>page.&lt;/w:t&gt;</w:t>
      </w:r>
    </w:p>
    <w:p w14:paraId="7594E27D" w14:textId="58AC8949" w:rsidR="001E7FDB" w:rsidRDefault="00842CCC" w:rsidP="001E7FDB">
      <w:pPr>
        <w:pStyle w:val="SourceCode"/>
      </w:pPr>
      <w:r>
        <w:t xml:space="preserve">        </w:t>
      </w:r>
      <w:r w:rsidR="001E7FDB">
        <w:t>&lt;w:br</w:t>
      </w:r>
      <w:r>
        <w:t xml:space="preserve"> </w:t>
      </w:r>
      <w:r w:rsidR="001E7FDB">
        <w:t>w:type="page"/&gt;</w:t>
      </w:r>
    </w:p>
    <w:p w14:paraId="6BC1D66F" w14:textId="37466145" w:rsidR="001E7FDB" w:rsidRDefault="00842CCC" w:rsidP="001E7FDB">
      <w:pPr>
        <w:pStyle w:val="SourceCode"/>
      </w:pPr>
      <w:r>
        <w:t xml:space="preserve">        </w:t>
      </w:r>
      <w:r w:rsidR="001E7FDB">
        <w:t>&lt;w:lastRenderedPageBreak/&gt;</w:t>
      </w:r>
    </w:p>
    <w:p w14:paraId="064C5870" w14:textId="2968E937" w:rsidR="001E7FDB" w:rsidRDefault="00842CCC" w:rsidP="001E7FDB">
      <w:pPr>
        <w:pStyle w:val="SourceCode"/>
      </w:pPr>
      <w:r>
        <w:t xml:space="preserve">        </w:t>
      </w:r>
      <w:r w:rsidR="001E7FDB">
        <w:t>&lt;w:t&gt;And</w:t>
      </w:r>
      <w:r>
        <w:t xml:space="preserve"> </w:t>
      </w:r>
      <w:r w:rsidR="001E7FDB">
        <w:t>this</w:t>
      </w:r>
      <w:r>
        <w:t xml:space="preserve"> </w:t>
      </w:r>
      <w:r w:rsidR="001E7FDB">
        <w:t>is</w:t>
      </w:r>
      <w:r>
        <w:t xml:space="preserve"> </w:t>
      </w:r>
      <w:r w:rsidR="001E7FDB">
        <w:t>on</w:t>
      </w:r>
      <w:r>
        <w:t xml:space="preserve"> </w:t>
      </w:r>
      <w:r w:rsidR="001E7FDB">
        <w:t>another</w:t>
      </w:r>
      <w:r>
        <w:t xml:space="preserve"> </w:t>
      </w:r>
      <w:r w:rsidR="001E7FDB">
        <w:t>page.&lt;/w:t&gt;</w:t>
      </w:r>
    </w:p>
    <w:p w14:paraId="39E97AC2" w14:textId="41260751" w:rsidR="001E7FDB" w:rsidRDefault="00842CCC" w:rsidP="001E7FDB">
      <w:pPr>
        <w:pStyle w:val="SourceCode"/>
      </w:pPr>
      <w:r>
        <w:t xml:space="preserve">      </w:t>
      </w:r>
      <w:r w:rsidR="001E7FDB">
        <w:t>&lt;/w:r&gt;</w:t>
      </w:r>
    </w:p>
    <w:p w14:paraId="4D17358C" w14:textId="151C86A5" w:rsidR="001E7FDB" w:rsidRPr="005B23D0" w:rsidRDefault="00842CCC" w:rsidP="001E7FDB">
      <w:pPr>
        <w:pStyle w:val="SourceCode"/>
      </w:pPr>
      <w:r>
        <w:t xml:space="preserve">    </w:t>
      </w:r>
      <w:r w:rsidR="001E7FDB">
        <w:t>&lt;/w:p&gt;</w:t>
      </w:r>
    </w:p>
    <w:bookmarkEnd w:id="7"/>
    <w:p w14:paraId="0E6E2A3B" w14:textId="33DBD9CD" w:rsidR="001E7FDB" w:rsidRDefault="001E7FDB" w:rsidP="001E7FDB">
      <w:pPr>
        <w:pStyle w:val="Standardowyakapit"/>
      </w:pPr>
      <w:r>
        <w:t>The</w:t>
      </w:r>
      <w:r w:rsidR="00842CCC">
        <w:t xml:space="preserve"> </w:t>
      </w:r>
      <w:r w:rsidRPr="004E7FC3">
        <w:rPr>
          <w:rStyle w:val="NazwaProgramowa"/>
        </w:rPr>
        <w:t>LastRenderedPageBreak</w:t>
      </w:r>
      <w:r w:rsidR="00842CCC">
        <w:t xml:space="preserve"> </w:t>
      </w:r>
      <w:r>
        <w:t>element</w:t>
      </w:r>
      <w:r w:rsidR="00842CCC">
        <w:t xml:space="preserve"> </w:t>
      </w:r>
      <w:r>
        <w:t>give</w:t>
      </w:r>
      <w:r w:rsidR="00842CCC">
        <w:t xml:space="preserve"> </w:t>
      </w:r>
      <w:r>
        <w:t>us</w:t>
      </w:r>
      <w:r w:rsidR="00842CCC">
        <w:t xml:space="preserve"> </w:t>
      </w:r>
      <w:r>
        <w:t>additional</w:t>
      </w:r>
      <w:r w:rsidR="00842CCC">
        <w:t xml:space="preserve"> </w:t>
      </w:r>
      <w:r>
        <w:t>information</w:t>
      </w:r>
      <w:r w:rsidR="00842CCC">
        <w:t xml:space="preserve"> </w:t>
      </w:r>
      <w:r>
        <w:t>that</w:t>
      </w:r>
      <w:r w:rsidR="00842CCC">
        <w:t xml:space="preserve"> </w:t>
      </w:r>
      <w:r>
        <w:t>Word</w:t>
      </w:r>
      <w:r w:rsidR="00842CCC">
        <w:t xml:space="preserve"> </w:t>
      </w:r>
      <w:r>
        <w:t>has</w:t>
      </w:r>
      <w:r w:rsidR="00842CCC">
        <w:t xml:space="preserve"> </w:t>
      </w:r>
      <w:r>
        <w:t>processed</w:t>
      </w:r>
      <w:r w:rsidR="00842CCC">
        <w:t xml:space="preserve"> </w:t>
      </w:r>
      <w:r>
        <w:t>the</w:t>
      </w:r>
      <w:r w:rsidR="00842CCC">
        <w:t xml:space="preserve"> </w:t>
      </w:r>
      <w:r w:rsidRPr="002D734A">
        <w:rPr>
          <w:rStyle w:val="NazwaProgramowa"/>
        </w:rPr>
        <w:t>Break</w:t>
      </w:r>
      <w:r w:rsidR="00842CCC">
        <w:t xml:space="preserve"> </w:t>
      </w:r>
      <w:r>
        <w:t>element</w:t>
      </w:r>
      <w:r w:rsidR="00842CCC">
        <w:t xml:space="preserve"> </w:t>
      </w:r>
      <w:r>
        <w:t>and</w:t>
      </w:r>
      <w:r w:rsidR="00842CCC">
        <w:t xml:space="preserve"> </w:t>
      </w:r>
      <w:r>
        <w:t>moved</w:t>
      </w:r>
      <w:r w:rsidR="00842CCC">
        <w:t xml:space="preserve"> </w:t>
      </w:r>
      <w:r>
        <w:t>the</w:t>
      </w:r>
      <w:r w:rsidR="00842CCC">
        <w:t xml:space="preserve"> </w:t>
      </w:r>
      <w:r>
        <w:t>text</w:t>
      </w:r>
      <w:r w:rsidR="00842CCC">
        <w:t xml:space="preserve"> </w:t>
      </w:r>
      <w:r>
        <w:t>to</w:t>
      </w:r>
      <w:r w:rsidR="00842CCC">
        <w:t xml:space="preserve"> </w:t>
      </w:r>
      <w:r>
        <w:t>the</w:t>
      </w:r>
      <w:r w:rsidR="00842CCC">
        <w:t xml:space="preserve"> </w:t>
      </w:r>
      <w:r>
        <w:t>next</w:t>
      </w:r>
      <w:r w:rsidR="00842CCC">
        <w:t xml:space="preserve"> </w:t>
      </w:r>
      <w:r>
        <w:t>page.</w:t>
      </w:r>
      <w:r w:rsidR="00842CCC">
        <w:t xml:space="preserve"> </w:t>
      </w:r>
      <w:r>
        <w:t>The</w:t>
      </w:r>
      <w:r w:rsidR="00842CCC">
        <w:t xml:space="preserve"> </w:t>
      </w:r>
      <w:r>
        <w:t>text</w:t>
      </w:r>
      <w:r w:rsidR="00842CCC">
        <w:t xml:space="preserve"> </w:t>
      </w:r>
      <w:r>
        <w:t>in</w:t>
      </w:r>
      <w:r w:rsidR="00842CCC">
        <w:t xml:space="preserve"> </w:t>
      </w:r>
      <w:r>
        <w:t>the</w:t>
      </w:r>
      <w:r w:rsidR="00842CCC">
        <w:t xml:space="preserve"> </w:t>
      </w:r>
      <w:r>
        <w:t>last</w:t>
      </w:r>
      <w:r w:rsidR="00842CCC">
        <w:t xml:space="preserve"> </w:t>
      </w:r>
      <w:r>
        <w:t>example</w:t>
      </w:r>
      <w:r w:rsidR="00842CCC">
        <w:t xml:space="preserve"> </w:t>
      </w:r>
      <w:r>
        <w:t>would</w:t>
      </w:r>
      <w:r w:rsidR="00842CCC">
        <w:t xml:space="preserve"> </w:t>
      </w:r>
      <w:r>
        <w:t>be</w:t>
      </w:r>
      <w:r w:rsidR="00842CCC">
        <w:t xml:space="preserve"> </w:t>
      </w:r>
      <w:r>
        <w:t>encoded</w:t>
      </w:r>
      <w:r w:rsidR="00842CCC">
        <w:t xml:space="preserve"> </w:t>
      </w:r>
      <w:r>
        <w:t>in</w:t>
      </w:r>
      <w:r w:rsidR="00842CCC">
        <w:t xml:space="preserve"> </w:t>
      </w:r>
      <w:r>
        <w:t>plain</w:t>
      </w:r>
      <w:r w:rsidR="00842CCC">
        <w:t xml:space="preserve"> </w:t>
      </w:r>
      <w:r>
        <w:t>text</w:t>
      </w:r>
      <w:r w:rsidR="00842CCC">
        <w:t xml:space="preserve"> </w:t>
      </w:r>
      <w:r>
        <w:t>as:</w:t>
      </w:r>
    </w:p>
    <w:p w14:paraId="3356E244" w14:textId="63325477" w:rsidR="001E7FDB" w:rsidRDefault="001E7FDB" w:rsidP="001E7FDB">
      <w:pPr>
        <w:pStyle w:val="SourceCode"/>
      </w:pPr>
      <w:bookmarkStart w:id="8" w:name="OLE_LINK5"/>
      <w:r>
        <w:t>This</w:t>
      </w:r>
      <w:r w:rsidR="00842CCC">
        <w:t xml:space="preserve"> </w:t>
      </w:r>
      <w:r>
        <w:t>text</w:t>
      </w:r>
      <w:r w:rsidR="00842CCC">
        <w:t xml:space="preserve"> </w:t>
      </w:r>
      <w:r>
        <w:t>is</w:t>
      </w:r>
      <w:r w:rsidR="00842CCC">
        <w:t xml:space="preserve"> </w:t>
      </w:r>
      <w:r>
        <w:t>on</w:t>
      </w:r>
      <w:r w:rsidR="00842CCC">
        <w:t xml:space="preserve"> </w:t>
      </w:r>
      <w:r>
        <w:t>one</w:t>
      </w:r>
      <w:r w:rsidR="00842CCC">
        <w:t xml:space="preserve"> </w:t>
      </w:r>
      <w:r>
        <w:t>page.\f\uE00BAnd</w:t>
      </w:r>
      <w:r w:rsidR="00842CCC">
        <w:t xml:space="preserve"> </w:t>
      </w:r>
      <w:r>
        <w:t>this</w:t>
      </w:r>
      <w:r w:rsidR="00842CCC">
        <w:t xml:space="preserve"> </w:t>
      </w:r>
      <w:r>
        <w:t>is</w:t>
      </w:r>
      <w:r w:rsidR="00842CCC">
        <w:t xml:space="preserve"> </w:t>
      </w:r>
      <w:r>
        <w:t>on</w:t>
      </w:r>
      <w:r w:rsidR="00842CCC">
        <w:t xml:space="preserve"> </w:t>
      </w:r>
      <w:r>
        <w:t>another</w:t>
      </w:r>
      <w:r w:rsidR="00842CCC">
        <w:t xml:space="preserve"> </w:t>
      </w:r>
      <w:r>
        <w:t>page.</w:t>
      </w:r>
    </w:p>
    <w:bookmarkEnd w:id="8"/>
    <w:p w14:paraId="76C1C079" w14:textId="77777777" w:rsidR="00AD3316" w:rsidRDefault="00AD3316" w:rsidP="00E06232">
      <w:pPr>
        <w:pStyle w:val="Standardowyakapit"/>
      </w:pPr>
    </w:p>
    <w:p w14:paraId="1EB21BC5" w14:textId="77777777" w:rsidR="00323E15" w:rsidRDefault="00323E15">
      <w:pPr>
        <w:pStyle w:val="Standardowyakapit"/>
      </w:pPr>
    </w:p>
    <w:sectPr w:rsidR="00323E15" w:rsidSect="00CE440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scadia Mono">
    <w:panose1 w:val="020B0609020000020004"/>
    <w:charset w:val="EE"/>
    <w:family w:val="modern"/>
    <w:pitch w:val="fixed"/>
    <w:sig w:usb0="A10002FF" w:usb1="4000F9FB" w:usb2="0004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257C84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CE7022B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20A71C7"/>
    <w:multiLevelType w:val="hybridMultilevel"/>
    <w:tmpl w:val="F574FBA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466239"/>
    <w:multiLevelType w:val="hybridMultilevel"/>
    <w:tmpl w:val="558077C0"/>
    <w:lvl w:ilvl="0" w:tplc="0415000F">
      <w:start w:val="1"/>
      <w:numFmt w:val="decimal"/>
      <w:lvlText w:val="%1."/>
      <w:lvlJc w:val="left"/>
      <w:pPr>
        <w:ind w:left="720"/>
      </w:pPr>
      <w:rPr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390F4007"/>
    <w:multiLevelType w:val="multilevel"/>
    <w:tmpl w:val="1C1EFC3A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3A660C45"/>
    <w:multiLevelType w:val="hybridMultilevel"/>
    <w:tmpl w:val="F65A96C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E2116E"/>
    <w:multiLevelType w:val="hybridMultilevel"/>
    <w:tmpl w:val="39D89C4E"/>
    <w:lvl w:ilvl="0" w:tplc="C87E17C0">
      <w:start w:val="1"/>
      <w:numFmt w:val="decimal"/>
      <w:pStyle w:val="Bibliography"/>
      <w:lvlText w:val="[%1]"/>
      <w:lvlJc w:val="left"/>
      <w:pPr>
        <w:tabs>
          <w:tab w:val="num" w:pos="1134"/>
        </w:tabs>
        <w:ind w:left="1418" w:hanging="851"/>
      </w:pPr>
      <w:rPr>
        <w:rFonts w:hint="default"/>
      </w:rPr>
    </w:lvl>
    <w:lvl w:ilvl="1" w:tplc="E86C17C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26ADED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5E6D6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EE25F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746921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730F7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0EB4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E9653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74D1421"/>
    <w:multiLevelType w:val="hybridMultilevel"/>
    <w:tmpl w:val="00CCD6F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924DBD"/>
    <w:multiLevelType w:val="hybridMultilevel"/>
    <w:tmpl w:val="F574FBA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6A3434"/>
    <w:multiLevelType w:val="hybridMultilevel"/>
    <w:tmpl w:val="5414D844"/>
    <w:lvl w:ilvl="0" w:tplc="9DDEFB3A">
      <w:start w:val="1"/>
      <w:numFmt w:val="bullet"/>
      <w:lvlText w:val="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1102433">
    <w:abstractNumId w:val="6"/>
  </w:num>
  <w:num w:numId="2" w16cid:durableId="466046544">
    <w:abstractNumId w:val="1"/>
  </w:num>
  <w:num w:numId="3" w16cid:durableId="249780733">
    <w:abstractNumId w:val="0"/>
  </w:num>
  <w:num w:numId="4" w16cid:durableId="148835948">
    <w:abstractNumId w:val="4"/>
  </w:num>
  <w:num w:numId="5" w16cid:durableId="1620065551">
    <w:abstractNumId w:val="3"/>
  </w:num>
  <w:num w:numId="6" w16cid:durableId="980765353">
    <w:abstractNumId w:val="8"/>
  </w:num>
  <w:num w:numId="7" w16cid:durableId="1915894563">
    <w:abstractNumId w:val="5"/>
  </w:num>
  <w:num w:numId="8" w16cid:durableId="166092001">
    <w:abstractNumId w:val="7"/>
  </w:num>
  <w:num w:numId="9" w16cid:durableId="1838686503">
    <w:abstractNumId w:val="9"/>
  </w:num>
  <w:num w:numId="10" w16cid:durableId="701370211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66200"/>
    <w:rsid w:val="000012A5"/>
    <w:rsid w:val="00001E33"/>
    <w:rsid w:val="000024DA"/>
    <w:rsid w:val="000035A2"/>
    <w:rsid w:val="00003DA5"/>
    <w:rsid w:val="00004113"/>
    <w:rsid w:val="0000458B"/>
    <w:rsid w:val="00007A9C"/>
    <w:rsid w:val="00011341"/>
    <w:rsid w:val="000137B3"/>
    <w:rsid w:val="00015F01"/>
    <w:rsid w:val="000172DA"/>
    <w:rsid w:val="00023425"/>
    <w:rsid w:val="00023823"/>
    <w:rsid w:val="00024DD4"/>
    <w:rsid w:val="00025C03"/>
    <w:rsid w:val="000312A0"/>
    <w:rsid w:val="00031F48"/>
    <w:rsid w:val="000368D9"/>
    <w:rsid w:val="00036EC8"/>
    <w:rsid w:val="0004262D"/>
    <w:rsid w:val="000437E6"/>
    <w:rsid w:val="00046787"/>
    <w:rsid w:val="00046F01"/>
    <w:rsid w:val="000516E8"/>
    <w:rsid w:val="00060E06"/>
    <w:rsid w:val="00060FB5"/>
    <w:rsid w:val="00061B4A"/>
    <w:rsid w:val="00061E6C"/>
    <w:rsid w:val="000632AC"/>
    <w:rsid w:val="00064636"/>
    <w:rsid w:val="0006487D"/>
    <w:rsid w:val="0006540B"/>
    <w:rsid w:val="000655B1"/>
    <w:rsid w:val="0006602B"/>
    <w:rsid w:val="000668E8"/>
    <w:rsid w:val="00067EA4"/>
    <w:rsid w:val="000711A0"/>
    <w:rsid w:val="00071716"/>
    <w:rsid w:val="00080C31"/>
    <w:rsid w:val="00081555"/>
    <w:rsid w:val="00082734"/>
    <w:rsid w:val="00082B75"/>
    <w:rsid w:val="000845A5"/>
    <w:rsid w:val="00084F9B"/>
    <w:rsid w:val="00085C72"/>
    <w:rsid w:val="0008788A"/>
    <w:rsid w:val="00087DE6"/>
    <w:rsid w:val="00091937"/>
    <w:rsid w:val="000920DD"/>
    <w:rsid w:val="00096E53"/>
    <w:rsid w:val="000A047C"/>
    <w:rsid w:val="000A2CE7"/>
    <w:rsid w:val="000A3B96"/>
    <w:rsid w:val="000A5152"/>
    <w:rsid w:val="000A6A2E"/>
    <w:rsid w:val="000B2783"/>
    <w:rsid w:val="000B3DB7"/>
    <w:rsid w:val="000C1EBA"/>
    <w:rsid w:val="000C4297"/>
    <w:rsid w:val="000C51B7"/>
    <w:rsid w:val="000C5850"/>
    <w:rsid w:val="000C59BC"/>
    <w:rsid w:val="000D0877"/>
    <w:rsid w:val="000D16A0"/>
    <w:rsid w:val="000D1945"/>
    <w:rsid w:val="000D4647"/>
    <w:rsid w:val="000D4C27"/>
    <w:rsid w:val="000D7070"/>
    <w:rsid w:val="000E0CBA"/>
    <w:rsid w:val="000E138A"/>
    <w:rsid w:val="000E445B"/>
    <w:rsid w:val="000E4E22"/>
    <w:rsid w:val="000E532A"/>
    <w:rsid w:val="000E707A"/>
    <w:rsid w:val="000F02CA"/>
    <w:rsid w:val="000F1C22"/>
    <w:rsid w:val="000F22C2"/>
    <w:rsid w:val="000F2C4C"/>
    <w:rsid w:val="000F2E5F"/>
    <w:rsid w:val="000F6839"/>
    <w:rsid w:val="000F72D0"/>
    <w:rsid w:val="00100B71"/>
    <w:rsid w:val="00101DF8"/>
    <w:rsid w:val="00101E8C"/>
    <w:rsid w:val="00102814"/>
    <w:rsid w:val="00102D41"/>
    <w:rsid w:val="00104CF4"/>
    <w:rsid w:val="001061B3"/>
    <w:rsid w:val="00106284"/>
    <w:rsid w:val="001070CD"/>
    <w:rsid w:val="001203B1"/>
    <w:rsid w:val="00122942"/>
    <w:rsid w:val="00122EAB"/>
    <w:rsid w:val="00130734"/>
    <w:rsid w:val="001361C0"/>
    <w:rsid w:val="001427BB"/>
    <w:rsid w:val="00146524"/>
    <w:rsid w:val="001474E9"/>
    <w:rsid w:val="001479D9"/>
    <w:rsid w:val="00150E60"/>
    <w:rsid w:val="00152C53"/>
    <w:rsid w:val="001536CE"/>
    <w:rsid w:val="00153D73"/>
    <w:rsid w:val="001557DB"/>
    <w:rsid w:val="0016032A"/>
    <w:rsid w:val="00161F9F"/>
    <w:rsid w:val="00162E68"/>
    <w:rsid w:val="00163323"/>
    <w:rsid w:val="00164200"/>
    <w:rsid w:val="00164545"/>
    <w:rsid w:val="00164547"/>
    <w:rsid w:val="00173DA2"/>
    <w:rsid w:val="00175735"/>
    <w:rsid w:val="001838F3"/>
    <w:rsid w:val="00183C0D"/>
    <w:rsid w:val="00185E5C"/>
    <w:rsid w:val="00186331"/>
    <w:rsid w:val="00187F2C"/>
    <w:rsid w:val="0019156B"/>
    <w:rsid w:val="00191C53"/>
    <w:rsid w:val="00192D34"/>
    <w:rsid w:val="00192E32"/>
    <w:rsid w:val="001935A7"/>
    <w:rsid w:val="00193C5E"/>
    <w:rsid w:val="0019578B"/>
    <w:rsid w:val="00197BF1"/>
    <w:rsid w:val="001A08C2"/>
    <w:rsid w:val="001A353F"/>
    <w:rsid w:val="001A5761"/>
    <w:rsid w:val="001A6C09"/>
    <w:rsid w:val="001B4A9B"/>
    <w:rsid w:val="001B71B2"/>
    <w:rsid w:val="001C1C96"/>
    <w:rsid w:val="001C586C"/>
    <w:rsid w:val="001C6E6F"/>
    <w:rsid w:val="001D0240"/>
    <w:rsid w:val="001D1920"/>
    <w:rsid w:val="001D19C8"/>
    <w:rsid w:val="001D20FF"/>
    <w:rsid w:val="001D21CF"/>
    <w:rsid w:val="001D2B90"/>
    <w:rsid w:val="001D4E08"/>
    <w:rsid w:val="001D6F2C"/>
    <w:rsid w:val="001D7FF3"/>
    <w:rsid w:val="001E2C01"/>
    <w:rsid w:val="001E3946"/>
    <w:rsid w:val="001E4B59"/>
    <w:rsid w:val="001E6ECC"/>
    <w:rsid w:val="001E7231"/>
    <w:rsid w:val="001E7E78"/>
    <w:rsid w:val="001E7FDB"/>
    <w:rsid w:val="002009B3"/>
    <w:rsid w:val="00200D7E"/>
    <w:rsid w:val="0020585C"/>
    <w:rsid w:val="0020764C"/>
    <w:rsid w:val="00207C28"/>
    <w:rsid w:val="0021167C"/>
    <w:rsid w:val="0021542E"/>
    <w:rsid w:val="00215562"/>
    <w:rsid w:val="002159BB"/>
    <w:rsid w:val="00217256"/>
    <w:rsid w:val="002274F3"/>
    <w:rsid w:val="00231416"/>
    <w:rsid w:val="002321EA"/>
    <w:rsid w:val="00232356"/>
    <w:rsid w:val="00233203"/>
    <w:rsid w:val="002344CD"/>
    <w:rsid w:val="00236A97"/>
    <w:rsid w:val="00240B5B"/>
    <w:rsid w:val="002415B5"/>
    <w:rsid w:val="00243932"/>
    <w:rsid w:val="00244163"/>
    <w:rsid w:val="00244C6A"/>
    <w:rsid w:val="0024580C"/>
    <w:rsid w:val="002465DC"/>
    <w:rsid w:val="00251EE6"/>
    <w:rsid w:val="00254B1A"/>
    <w:rsid w:val="002572FC"/>
    <w:rsid w:val="00260EEB"/>
    <w:rsid w:val="00261D69"/>
    <w:rsid w:val="00263638"/>
    <w:rsid w:val="00263C9F"/>
    <w:rsid w:val="002654C3"/>
    <w:rsid w:val="00265B86"/>
    <w:rsid w:val="00273339"/>
    <w:rsid w:val="00276F6E"/>
    <w:rsid w:val="00281DB4"/>
    <w:rsid w:val="00282C54"/>
    <w:rsid w:val="00284457"/>
    <w:rsid w:val="00285A5F"/>
    <w:rsid w:val="00290AAE"/>
    <w:rsid w:val="002910E4"/>
    <w:rsid w:val="00292156"/>
    <w:rsid w:val="0029564D"/>
    <w:rsid w:val="00296144"/>
    <w:rsid w:val="00296547"/>
    <w:rsid w:val="002A3DA8"/>
    <w:rsid w:val="002B1412"/>
    <w:rsid w:val="002B3AEB"/>
    <w:rsid w:val="002B3B09"/>
    <w:rsid w:val="002B449B"/>
    <w:rsid w:val="002C230D"/>
    <w:rsid w:val="002C5610"/>
    <w:rsid w:val="002C7103"/>
    <w:rsid w:val="002D0429"/>
    <w:rsid w:val="002D0638"/>
    <w:rsid w:val="002D495F"/>
    <w:rsid w:val="002D4CEA"/>
    <w:rsid w:val="002D60D5"/>
    <w:rsid w:val="002D734A"/>
    <w:rsid w:val="002E446E"/>
    <w:rsid w:val="002E4E80"/>
    <w:rsid w:val="002E4EA3"/>
    <w:rsid w:val="002E5DF9"/>
    <w:rsid w:val="002F3E4E"/>
    <w:rsid w:val="002F5CB6"/>
    <w:rsid w:val="002F6A1F"/>
    <w:rsid w:val="002F7A94"/>
    <w:rsid w:val="002F7B2D"/>
    <w:rsid w:val="003000CE"/>
    <w:rsid w:val="00300300"/>
    <w:rsid w:val="00301394"/>
    <w:rsid w:val="003016D8"/>
    <w:rsid w:val="0030418D"/>
    <w:rsid w:val="00304E66"/>
    <w:rsid w:val="00305101"/>
    <w:rsid w:val="00305BDC"/>
    <w:rsid w:val="00307B9B"/>
    <w:rsid w:val="003124A0"/>
    <w:rsid w:val="0031518C"/>
    <w:rsid w:val="00316155"/>
    <w:rsid w:val="0031690D"/>
    <w:rsid w:val="0031725C"/>
    <w:rsid w:val="00322967"/>
    <w:rsid w:val="00322EA9"/>
    <w:rsid w:val="00323E15"/>
    <w:rsid w:val="00324AFB"/>
    <w:rsid w:val="00326781"/>
    <w:rsid w:val="00326CC1"/>
    <w:rsid w:val="00327925"/>
    <w:rsid w:val="00327DAD"/>
    <w:rsid w:val="003301EA"/>
    <w:rsid w:val="003317E1"/>
    <w:rsid w:val="003324F8"/>
    <w:rsid w:val="00333A0E"/>
    <w:rsid w:val="00336031"/>
    <w:rsid w:val="0033677B"/>
    <w:rsid w:val="00337BCE"/>
    <w:rsid w:val="00340269"/>
    <w:rsid w:val="003404D6"/>
    <w:rsid w:val="00341149"/>
    <w:rsid w:val="00341166"/>
    <w:rsid w:val="00342461"/>
    <w:rsid w:val="00342D86"/>
    <w:rsid w:val="00343899"/>
    <w:rsid w:val="00343BAD"/>
    <w:rsid w:val="0034423A"/>
    <w:rsid w:val="00351F02"/>
    <w:rsid w:val="00354E88"/>
    <w:rsid w:val="00356C7D"/>
    <w:rsid w:val="00363136"/>
    <w:rsid w:val="003652D2"/>
    <w:rsid w:val="00370BC7"/>
    <w:rsid w:val="00375017"/>
    <w:rsid w:val="0038618B"/>
    <w:rsid w:val="00386AF4"/>
    <w:rsid w:val="00386D91"/>
    <w:rsid w:val="00390F4C"/>
    <w:rsid w:val="003928C6"/>
    <w:rsid w:val="003933BF"/>
    <w:rsid w:val="00393981"/>
    <w:rsid w:val="003940A6"/>
    <w:rsid w:val="00394E61"/>
    <w:rsid w:val="003960E2"/>
    <w:rsid w:val="003A2046"/>
    <w:rsid w:val="003A207F"/>
    <w:rsid w:val="003A32A7"/>
    <w:rsid w:val="003A37EC"/>
    <w:rsid w:val="003B4E40"/>
    <w:rsid w:val="003B6685"/>
    <w:rsid w:val="003B6F07"/>
    <w:rsid w:val="003C02E6"/>
    <w:rsid w:val="003C18E3"/>
    <w:rsid w:val="003C28CC"/>
    <w:rsid w:val="003C394F"/>
    <w:rsid w:val="003C7822"/>
    <w:rsid w:val="003C7EB4"/>
    <w:rsid w:val="003D1A5A"/>
    <w:rsid w:val="003D48D6"/>
    <w:rsid w:val="003D504E"/>
    <w:rsid w:val="003D5828"/>
    <w:rsid w:val="003D6EB8"/>
    <w:rsid w:val="003E1E6C"/>
    <w:rsid w:val="003E2FE3"/>
    <w:rsid w:val="003E4D6F"/>
    <w:rsid w:val="003E52CA"/>
    <w:rsid w:val="003E57CE"/>
    <w:rsid w:val="003E6C0C"/>
    <w:rsid w:val="003E7080"/>
    <w:rsid w:val="003E7D0C"/>
    <w:rsid w:val="003F0ABD"/>
    <w:rsid w:val="003F1349"/>
    <w:rsid w:val="003F224F"/>
    <w:rsid w:val="003F3BE5"/>
    <w:rsid w:val="003F5230"/>
    <w:rsid w:val="003F6209"/>
    <w:rsid w:val="00402F7A"/>
    <w:rsid w:val="004042CA"/>
    <w:rsid w:val="004064A6"/>
    <w:rsid w:val="0040674D"/>
    <w:rsid w:val="00406A5D"/>
    <w:rsid w:val="00410900"/>
    <w:rsid w:val="00416920"/>
    <w:rsid w:val="00421C7F"/>
    <w:rsid w:val="0042240F"/>
    <w:rsid w:val="00425C77"/>
    <w:rsid w:val="004329A5"/>
    <w:rsid w:val="00432A69"/>
    <w:rsid w:val="004350A4"/>
    <w:rsid w:val="004365E1"/>
    <w:rsid w:val="00437670"/>
    <w:rsid w:val="00440E1C"/>
    <w:rsid w:val="0044246C"/>
    <w:rsid w:val="0044273E"/>
    <w:rsid w:val="00445F50"/>
    <w:rsid w:val="00453226"/>
    <w:rsid w:val="0045579B"/>
    <w:rsid w:val="0046080F"/>
    <w:rsid w:val="004633C1"/>
    <w:rsid w:val="00464FCA"/>
    <w:rsid w:val="004725D1"/>
    <w:rsid w:val="0047667E"/>
    <w:rsid w:val="00476B3C"/>
    <w:rsid w:val="004800E6"/>
    <w:rsid w:val="00480267"/>
    <w:rsid w:val="004830DE"/>
    <w:rsid w:val="00485975"/>
    <w:rsid w:val="0048761A"/>
    <w:rsid w:val="0049188D"/>
    <w:rsid w:val="004A0C27"/>
    <w:rsid w:val="004A187E"/>
    <w:rsid w:val="004A1F8A"/>
    <w:rsid w:val="004A412A"/>
    <w:rsid w:val="004A4D76"/>
    <w:rsid w:val="004A5593"/>
    <w:rsid w:val="004A6DBE"/>
    <w:rsid w:val="004B0F77"/>
    <w:rsid w:val="004B1E28"/>
    <w:rsid w:val="004B6921"/>
    <w:rsid w:val="004C0416"/>
    <w:rsid w:val="004C1888"/>
    <w:rsid w:val="004C2205"/>
    <w:rsid w:val="004C2A07"/>
    <w:rsid w:val="004C38AF"/>
    <w:rsid w:val="004C56C9"/>
    <w:rsid w:val="004C6194"/>
    <w:rsid w:val="004C6250"/>
    <w:rsid w:val="004D0E49"/>
    <w:rsid w:val="004D1AE4"/>
    <w:rsid w:val="004D437E"/>
    <w:rsid w:val="004D5252"/>
    <w:rsid w:val="004D7A11"/>
    <w:rsid w:val="004E1BEB"/>
    <w:rsid w:val="004E477F"/>
    <w:rsid w:val="004E4C55"/>
    <w:rsid w:val="004E4F1E"/>
    <w:rsid w:val="004E6757"/>
    <w:rsid w:val="004E69A1"/>
    <w:rsid w:val="004E7FC3"/>
    <w:rsid w:val="004F053B"/>
    <w:rsid w:val="004F1B25"/>
    <w:rsid w:val="004F38D7"/>
    <w:rsid w:val="004F3A16"/>
    <w:rsid w:val="004F509D"/>
    <w:rsid w:val="004F62B7"/>
    <w:rsid w:val="0050071F"/>
    <w:rsid w:val="00500DF9"/>
    <w:rsid w:val="00501207"/>
    <w:rsid w:val="0050196E"/>
    <w:rsid w:val="0050220C"/>
    <w:rsid w:val="00503972"/>
    <w:rsid w:val="0051024F"/>
    <w:rsid w:val="0051379F"/>
    <w:rsid w:val="00513CAF"/>
    <w:rsid w:val="00515F1F"/>
    <w:rsid w:val="00515FC4"/>
    <w:rsid w:val="00520B7A"/>
    <w:rsid w:val="00526D78"/>
    <w:rsid w:val="00527716"/>
    <w:rsid w:val="005305E4"/>
    <w:rsid w:val="00531DCD"/>
    <w:rsid w:val="005325BF"/>
    <w:rsid w:val="00536307"/>
    <w:rsid w:val="00536A53"/>
    <w:rsid w:val="00536E82"/>
    <w:rsid w:val="00537872"/>
    <w:rsid w:val="00543FA2"/>
    <w:rsid w:val="005460F6"/>
    <w:rsid w:val="00551B72"/>
    <w:rsid w:val="00552DBA"/>
    <w:rsid w:val="00553B87"/>
    <w:rsid w:val="00554DED"/>
    <w:rsid w:val="00561172"/>
    <w:rsid w:val="0056231A"/>
    <w:rsid w:val="00562FDF"/>
    <w:rsid w:val="0056528B"/>
    <w:rsid w:val="005704C3"/>
    <w:rsid w:val="005718DC"/>
    <w:rsid w:val="00571BAD"/>
    <w:rsid w:val="005806FC"/>
    <w:rsid w:val="00582BF4"/>
    <w:rsid w:val="005835F1"/>
    <w:rsid w:val="00587010"/>
    <w:rsid w:val="00590C41"/>
    <w:rsid w:val="005914EB"/>
    <w:rsid w:val="00593BFD"/>
    <w:rsid w:val="00595487"/>
    <w:rsid w:val="005A0161"/>
    <w:rsid w:val="005A32D8"/>
    <w:rsid w:val="005A34C6"/>
    <w:rsid w:val="005A5FA7"/>
    <w:rsid w:val="005A6625"/>
    <w:rsid w:val="005A6DC0"/>
    <w:rsid w:val="005A78E2"/>
    <w:rsid w:val="005A7A4B"/>
    <w:rsid w:val="005B23D0"/>
    <w:rsid w:val="005B4D3C"/>
    <w:rsid w:val="005B54A2"/>
    <w:rsid w:val="005C0490"/>
    <w:rsid w:val="005C1FAD"/>
    <w:rsid w:val="005C5EA4"/>
    <w:rsid w:val="005C68F5"/>
    <w:rsid w:val="005D09D3"/>
    <w:rsid w:val="005D0BAF"/>
    <w:rsid w:val="005D7927"/>
    <w:rsid w:val="005E3911"/>
    <w:rsid w:val="005E39CC"/>
    <w:rsid w:val="005E4586"/>
    <w:rsid w:val="005E4B63"/>
    <w:rsid w:val="005E5FA5"/>
    <w:rsid w:val="005E6454"/>
    <w:rsid w:val="005E7092"/>
    <w:rsid w:val="005F45C8"/>
    <w:rsid w:val="005F4AA9"/>
    <w:rsid w:val="005F549F"/>
    <w:rsid w:val="005F600C"/>
    <w:rsid w:val="00601347"/>
    <w:rsid w:val="0060151F"/>
    <w:rsid w:val="006057CE"/>
    <w:rsid w:val="00613480"/>
    <w:rsid w:val="00620ED0"/>
    <w:rsid w:val="00625ED2"/>
    <w:rsid w:val="00625FAF"/>
    <w:rsid w:val="006265C6"/>
    <w:rsid w:val="00630802"/>
    <w:rsid w:val="00632E45"/>
    <w:rsid w:val="0063343E"/>
    <w:rsid w:val="00634040"/>
    <w:rsid w:val="006343ED"/>
    <w:rsid w:val="00634AD1"/>
    <w:rsid w:val="006411FE"/>
    <w:rsid w:val="00642D63"/>
    <w:rsid w:val="00643933"/>
    <w:rsid w:val="00651D52"/>
    <w:rsid w:val="00653C6F"/>
    <w:rsid w:val="00662A14"/>
    <w:rsid w:val="00663936"/>
    <w:rsid w:val="00666E38"/>
    <w:rsid w:val="006712D7"/>
    <w:rsid w:val="00671307"/>
    <w:rsid w:val="00672092"/>
    <w:rsid w:val="00676BCB"/>
    <w:rsid w:val="00677D39"/>
    <w:rsid w:val="00677E15"/>
    <w:rsid w:val="00686841"/>
    <w:rsid w:val="00690067"/>
    <w:rsid w:val="006914B4"/>
    <w:rsid w:val="0069394B"/>
    <w:rsid w:val="00694774"/>
    <w:rsid w:val="006A2575"/>
    <w:rsid w:val="006A3769"/>
    <w:rsid w:val="006A45E0"/>
    <w:rsid w:val="006A6732"/>
    <w:rsid w:val="006A7DFE"/>
    <w:rsid w:val="006B17E2"/>
    <w:rsid w:val="006B2DA9"/>
    <w:rsid w:val="006B7087"/>
    <w:rsid w:val="006C186A"/>
    <w:rsid w:val="006C276F"/>
    <w:rsid w:val="006C42AC"/>
    <w:rsid w:val="006C4331"/>
    <w:rsid w:val="006D1180"/>
    <w:rsid w:val="006D305E"/>
    <w:rsid w:val="006D59CE"/>
    <w:rsid w:val="006D65D1"/>
    <w:rsid w:val="006D7CFC"/>
    <w:rsid w:val="006E0A87"/>
    <w:rsid w:val="006E0BC4"/>
    <w:rsid w:val="006E310E"/>
    <w:rsid w:val="006E55C6"/>
    <w:rsid w:val="006F02CA"/>
    <w:rsid w:val="006F2B03"/>
    <w:rsid w:val="006F2D84"/>
    <w:rsid w:val="006F3A6E"/>
    <w:rsid w:val="006F4944"/>
    <w:rsid w:val="00701D28"/>
    <w:rsid w:val="00701E5B"/>
    <w:rsid w:val="007020D7"/>
    <w:rsid w:val="00705A4D"/>
    <w:rsid w:val="007069B6"/>
    <w:rsid w:val="0070778B"/>
    <w:rsid w:val="007107FD"/>
    <w:rsid w:val="007119C5"/>
    <w:rsid w:val="007150AB"/>
    <w:rsid w:val="007152CD"/>
    <w:rsid w:val="00720417"/>
    <w:rsid w:val="00720E0E"/>
    <w:rsid w:val="007231B3"/>
    <w:rsid w:val="007253B7"/>
    <w:rsid w:val="00726584"/>
    <w:rsid w:val="00736A26"/>
    <w:rsid w:val="00737042"/>
    <w:rsid w:val="00737800"/>
    <w:rsid w:val="00741C8C"/>
    <w:rsid w:val="0074675F"/>
    <w:rsid w:val="007515E1"/>
    <w:rsid w:val="007533C5"/>
    <w:rsid w:val="00761A16"/>
    <w:rsid w:val="00763B52"/>
    <w:rsid w:val="00764D00"/>
    <w:rsid w:val="00766200"/>
    <w:rsid w:val="00766415"/>
    <w:rsid w:val="007711AA"/>
    <w:rsid w:val="00773B05"/>
    <w:rsid w:val="007744CE"/>
    <w:rsid w:val="00784517"/>
    <w:rsid w:val="007845FA"/>
    <w:rsid w:val="0078639A"/>
    <w:rsid w:val="00790E05"/>
    <w:rsid w:val="00794532"/>
    <w:rsid w:val="00795AFA"/>
    <w:rsid w:val="007A47FD"/>
    <w:rsid w:val="007B52ED"/>
    <w:rsid w:val="007B6691"/>
    <w:rsid w:val="007B7C93"/>
    <w:rsid w:val="007C0FFD"/>
    <w:rsid w:val="007C1433"/>
    <w:rsid w:val="007C74C8"/>
    <w:rsid w:val="007D0436"/>
    <w:rsid w:val="007D074E"/>
    <w:rsid w:val="007D3DEF"/>
    <w:rsid w:val="007D595A"/>
    <w:rsid w:val="007D6C6C"/>
    <w:rsid w:val="007E2BB3"/>
    <w:rsid w:val="007E341F"/>
    <w:rsid w:val="007E64D7"/>
    <w:rsid w:val="007F054D"/>
    <w:rsid w:val="007F2E5B"/>
    <w:rsid w:val="007F3561"/>
    <w:rsid w:val="007F3ED4"/>
    <w:rsid w:val="007F59D2"/>
    <w:rsid w:val="007F71C5"/>
    <w:rsid w:val="00801E9A"/>
    <w:rsid w:val="0080266F"/>
    <w:rsid w:val="00802CC5"/>
    <w:rsid w:val="00807987"/>
    <w:rsid w:val="00813A85"/>
    <w:rsid w:val="00816F0C"/>
    <w:rsid w:val="00817638"/>
    <w:rsid w:val="00824580"/>
    <w:rsid w:val="008247F7"/>
    <w:rsid w:val="00826FA0"/>
    <w:rsid w:val="00827A78"/>
    <w:rsid w:val="00832837"/>
    <w:rsid w:val="00834226"/>
    <w:rsid w:val="00834AF1"/>
    <w:rsid w:val="0084062C"/>
    <w:rsid w:val="008424F1"/>
    <w:rsid w:val="0084283E"/>
    <w:rsid w:val="00842CCC"/>
    <w:rsid w:val="008505E1"/>
    <w:rsid w:val="008507D2"/>
    <w:rsid w:val="008529B6"/>
    <w:rsid w:val="008538B8"/>
    <w:rsid w:val="00853D75"/>
    <w:rsid w:val="00854E10"/>
    <w:rsid w:val="00855F6A"/>
    <w:rsid w:val="008567C2"/>
    <w:rsid w:val="00856C0C"/>
    <w:rsid w:val="008655F6"/>
    <w:rsid w:val="00866F2F"/>
    <w:rsid w:val="00867FBB"/>
    <w:rsid w:val="008728AA"/>
    <w:rsid w:val="00881325"/>
    <w:rsid w:val="0088376A"/>
    <w:rsid w:val="008905F4"/>
    <w:rsid w:val="0089144A"/>
    <w:rsid w:val="00892B19"/>
    <w:rsid w:val="008952D1"/>
    <w:rsid w:val="008954CA"/>
    <w:rsid w:val="008968E2"/>
    <w:rsid w:val="00896D4E"/>
    <w:rsid w:val="008A15D0"/>
    <w:rsid w:val="008A1F9B"/>
    <w:rsid w:val="008A21AA"/>
    <w:rsid w:val="008A38BA"/>
    <w:rsid w:val="008A5971"/>
    <w:rsid w:val="008A6B87"/>
    <w:rsid w:val="008B2563"/>
    <w:rsid w:val="008B376D"/>
    <w:rsid w:val="008B3F57"/>
    <w:rsid w:val="008C6223"/>
    <w:rsid w:val="008C648A"/>
    <w:rsid w:val="008C7C1E"/>
    <w:rsid w:val="008D1623"/>
    <w:rsid w:val="008D1EB7"/>
    <w:rsid w:val="008D32AB"/>
    <w:rsid w:val="008D3B08"/>
    <w:rsid w:val="008D4EA7"/>
    <w:rsid w:val="008E2BA2"/>
    <w:rsid w:val="008E3783"/>
    <w:rsid w:val="008E6ED9"/>
    <w:rsid w:val="008F2859"/>
    <w:rsid w:val="008F32F2"/>
    <w:rsid w:val="008F6EB3"/>
    <w:rsid w:val="00902BCC"/>
    <w:rsid w:val="00903910"/>
    <w:rsid w:val="009054D2"/>
    <w:rsid w:val="009111D3"/>
    <w:rsid w:val="009113C7"/>
    <w:rsid w:val="009130CE"/>
    <w:rsid w:val="0091550E"/>
    <w:rsid w:val="00916BB0"/>
    <w:rsid w:val="00916C81"/>
    <w:rsid w:val="00920122"/>
    <w:rsid w:val="00921A16"/>
    <w:rsid w:val="00924884"/>
    <w:rsid w:val="00924C13"/>
    <w:rsid w:val="0092649C"/>
    <w:rsid w:val="0093061E"/>
    <w:rsid w:val="00937513"/>
    <w:rsid w:val="0094137B"/>
    <w:rsid w:val="00941411"/>
    <w:rsid w:val="00946C8E"/>
    <w:rsid w:val="00954E28"/>
    <w:rsid w:val="00957296"/>
    <w:rsid w:val="00960DB7"/>
    <w:rsid w:val="00960FFE"/>
    <w:rsid w:val="00962738"/>
    <w:rsid w:val="00963CD6"/>
    <w:rsid w:val="00965344"/>
    <w:rsid w:val="00967876"/>
    <w:rsid w:val="00970C68"/>
    <w:rsid w:val="00972882"/>
    <w:rsid w:val="00974600"/>
    <w:rsid w:val="00975A4A"/>
    <w:rsid w:val="00976B12"/>
    <w:rsid w:val="00976DC7"/>
    <w:rsid w:val="00977583"/>
    <w:rsid w:val="0098774A"/>
    <w:rsid w:val="00991D85"/>
    <w:rsid w:val="0099275B"/>
    <w:rsid w:val="00992C41"/>
    <w:rsid w:val="009951CD"/>
    <w:rsid w:val="00995781"/>
    <w:rsid w:val="00996C73"/>
    <w:rsid w:val="009A1933"/>
    <w:rsid w:val="009A1C51"/>
    <w:rsid w:val="009A2CA8"/>
    <w:rsid w:val="009A6C94"/>
    <w:rsid w:val="009B39A7"/>
    <w:rsid w:val="009B7DBE"/>
    <w:rsid w:val="009C1D72"/>
    <w:rsid w:val="009C447B"/>
    <w:rsid w:val="009C4FEB"/>
    <w:rsid w:val="009D0476"/>
    <w:rsid w:val="009D268F"/>
    <w:rsid w:val="009D35C4"/>
    <w:rsid w:val="009D7C94"/>
    <w:rsid w:val="009E34F8"/>
    <w:rsid w:val="009E3D7E"/>
    <w:rsid w:val="009E5E92"/>
    <w:rsid w:val="009F118D"/>
    <w:rsid w:val="009F2D53"/>
    <w:rsid w:val="00A015B3"/>
    <w:rsid w:val="00A01F39"/>
    <w:rsid w:val="00A029F2"/>
    <w:rsid w:val="00A02AFF"/>
    <w:rsid w:val="00A03428"/>
    <w:rsid w:val="00A039C9"/>
    <w:rsid w:val="00A041BD"/>
    <w:rsid w:val="00A045C0"/>
    <w:rsid w:val="00A058DC"/>
    <w:rsid w:val="00A058E1"/>
    <w:rsid w:val="00A06104"/>
    <w:rsid w:val="00A16CB5"/>
    <w:rsid w:val="00A206AA"/>
    <w:rsid w:val="00A219B1"/>
    <w:rsid w:val="00A21E2A"/>
    <w:rsid w:val="00A22256"/>
    <w:rsid w:val="00A25BA3"/>
    <w:rsid w:val="00A26B17"/>
    <w:rsid w:val="00A27631"/>
    <w:rsid w:val="00A32D32"/>
    <w:rsid w:val="00A338EF"/>
    <w:rsid w:val="00A368A0"/>
    <w:rsid w:val="00A40C70"/>
    <w:rsid w:val="00A42EDA"/>
    <w:rsid w:val="00A447AC"/>
    <w:rsid w:val="00A465A7"/>
    <w:rsid w:val="00A54332"/>
    <w:rsid w:val="00A55307"/>
    <w:rsid w:val="00A60F93"/>
    <w:rsid w:val="00A61B17"/>
    <w:rsid w:val="00A664E8"/>
    <w:rsid w:val="00A6664C"/>
    <w:rsid w:val="00A666AB"/>
    <w:rsid w:val="00A67126"/>
    <w:rsid w:val="00A678F5"/>
    <w:rsid w:val="00A72278"/>
    <w:rsid w:val="00A73358"/>
    <w:rsid w:val="00A75866"/>
    <w:rsid w:val="00A76887"/>
    <w:rsid w:val="00A77194"/>
    <w:rsid w:val="00A817C6"/>
    <w:rsid w:val="00A82FF6"/>
    <w:rsid w:val="00A85337"/>
    <w:rsid w:val="00A8725E"/>
    <w:rsid w:val="00A90465"/>
    <w:rsid w:val="00A91999"/>
    <w:rsid w:val="00A9503A"/>
    <w:rsid w:val="00A9653D"/>
    <w:rsid w:val="00A97038"/>
    <w:rsid w:val="00A97D40"/>
    <w:rsid w:val="00AA1AD7"/>
    <w:rsid w:val="00AA456C"/>
    <w:rsid w:val="00AA4F2B"/>
    <w:rsid w:val="00AA5214"/>
    <w:rsid w:val="00AA6D38"/>
    <w:rsid w:val="00AB2763"/>
    <w:rsid w:val="00AC1828"/>
    <w:rsid w:val="00AC5A11"/>
    <w:rsid w:val="00AC5A7F"/>
    <w:rsid w:val="00AC69A4"/>
    <w:rsid w:val="00AD19BC"/>
    <w:rsid w:val="00AD3316"/>
    <w:rsid w:val="00AD4A3D"/>
    <w:rsid w:val="00AE176C"/>
    <w:rsid w:val="00AF1413"/>
    <w:rsid w:val="00AF6CA4"/>
    <w:rsid w:val="00AF7FF8"/>
    <w:rsid w:val="00B020EB"/>
    <w:rsid w:val="00B02BC8"/>
    <w:rsid w:val="00B04EEE"/>
    <w:rsid w:val="00B0731F"/>
    <w:rsid w:val="00B10C8E"/>
    <w:rsid w:val="00B13F28"/>
    <w:rsid w:val="00B22F0C"/>
    <w:rsid w:val="00B22FFD"/>
    <w:rsid w:val="00B24DB9"/>
    <w:rsid w:val="00B50C8C"/>
    <w:rsid w:val="00B537A0"/>
    <w:rsid w:val="00B62E44"/>
    <w:rsid w:val="00B63268"/>
    <w:rsid w:val="00B63745"/>
    <w:rsid w:val="00B64604"/>
    <w:rsid w:val="00B64AEB"/>
    <w:rsid w:val="00B65346"/>
    <w:rsid w:val="00B65D51"/>
    <w:rsid w:val="00B65F82"/>
    <w:rsid w:val="00B662C1"/>
    <w:rsid w:val="00B71E62"/>
    <w:rsid w:val="00B72415"/>
    <w:rsid w:val="00B74F87"/>
    <w:rsid w:val="00B754D2"/>
    <w:rsid w:val="00B75718"/>
    <w:rsid w:val="00B7579A"/>
    <w:rsid w:val="00B822D8"/>
    <w:rsid w:val="00B8479B"/>
    <w:rsid w:val="00B85629"/>
    <w:rsid w:val="00B9100C"/>
    <w:rsid w:val="00B91137"/>
    <w:rsid w:val="00B9662E"/>
    <w:rsid w:val="00B969EE"/>
    <w:rsid w:val="00BA1A37"/>
    <w:rsid w:val="00BA2029"/>
    <w:rsid w:val="00BA684F"/>
    <w:rsid w:val="00BA6CB8"/>
    <w:rsid w:val="00BB0DDE"/>
    <w:rsid w:val="00BB4633"/>
    <w:rsid w:val="00BB61F4"/>
    <w:rsid w:val="00BB70EE"/>
    <w:rsid w:val="00BC0792"/>
    <w:rsid w:val="00BC3BB0"/>
    <w:rsid w:val="00BC4C68"/>
    <w:rsid w:val="00BC6D1D"/>
    <w:rsid w:val="00BE1F6A"/>
    <w:rsid w:val="00BE2289"/>
    <w:rsid w:val="00BE4AC7"/>
    <w:rsid w:val="00BE54AE"/>
    <w:rsid w:val="00BE5A62"/>
    <w:rsid w:val="00BE7FF9"/>
    <w:rsid w:val="00BF2645"/>
    <w:rsid w:val="00BF4B60"/>
    <w:rsid w:val="00BF5F3A"/>
    <w:rsid w:val="00BF7525"/>
    <w:rsid w:val="00BF7984"/>
    <w:rsid w:val="00C01061"/>
    <w:rsid w:val="00C027AA"/>
    <w:rsid w:val="00C0491F"/>
    <w:rsid w:val="00C04F83"/>
    <w:rsid w:val="00C06772"/>
    <w:rsid w:val="00C13032"/>
    <w:rsid w:val="00C15C7D"/>
    <w:rsid w:val="00C177F0"/>
    <w:rsid w:val="00C20F51"/>
    <w:rsid w:val="00C217E6"/>
    <w:rsid w:val="00C22E1D"/>
    <w:rsid w:val="00C24039"/>
    <w:rsid w:val="00C2491E"/>
    <w:rsid w:val="00C322F4"/>
    <w:rsid w:val="00C34609"/>
    <w:rsid w:val="00C36E84"/>
    <w:rsid w:val="00C41C62"/>
    <w:rsid w:val="00C41CC4"/>
    <w:rsid w:val="00C43A0E"/>
    <w:rsid w:val="00C471EB"/>
    <w:rsid w:val="00C47A45"/>
    <w:rsid w:val="00C50870"/>
    <w:rsid w:val="00C51A3E"/>
    <w:rsid w:val="00C530AE"/>
    <w:rsid w:val="00C54020"/>
    <w:rsid w:val="00C54745"/>
    <w:rsid w:val="00C54AFF"/>
    <w:rsid w:val="00C5507B"/>
    <w:rsid w:val="00C5792A"/>
    <w:rsid w:val="00C60A7F"/>
    <w:rsid w:val="00C60B7D"/>
    <w:rsid w:val="00C6149D"/>
    <w:rsid w:val="00C62DC7"/>
    <w:rsid w:val="00C65CB1"/>
    <w:rsid w:val="00C70B54"/>
    <w:rsid w:val="00C72CCD"/>
    <w:rsid w:val="00C7385D"/>
    <w:rsid w:val="00C7483D"/>
    <w:rsid w:val="00C77573"/>
    <w:rsid w:val="00C80EF4"/>
    <w:rsid w:val="00C8217E"/>
    <w:rsid w:val="00C83739"/>
    <w:rsid w:val="00C907D7"/>
    <w:rsid w:val="00C908DB"/>
    <w:rsid w:val="00C90E1C"/>
    <w:rsid w:val="00C91D4C"/>
    <w:rsid w:val="00C95EE3"/>
    <w:rsid w:val="00C963BC"/>
    <w:rsid w:val="00CA0347"/>
    <w:rsid w:val="00CA22A6"/>
    <w:rsid w:val="00CA692A"/>
    <w:rsid w:val="00CB0F93"/>
    <w:rsid w:val="00CB1714"/>
    <w:rsid w:val="00CB1A3B"/>
    <w:rsid w:val="00CB1D9E"/>
    <w:rsid w:val="00CB2DEA"/>
    <w:rsid w:val="00CB534C"/>
    <w:rsid w:val="00CB6538"/>
    <w:rsid w:val="00CB7CD0"/>
    <w:rsid w:val="00CC4D59"/>
    <w:rsid w:val="00CC4FD5"/>
    <w:rsid w:val="00CC512F"/>
    <w:rsid w:val="00CD38BF"/>
    <w:rsid w:val="00CD64D0"/>
    <w:rsid w:val="00CD6512"/>
    <w:rsid w:val="00CD7734"/>
    <w:rsid w:val="00CD7AD2"/>
    <w:rsid w:val="00CE1898"/>
    <w:rsid w:val="00CE4405"/>
    <w:rsid w:val="00CE6083"/>
    <w:rsid w:val="00CE7645"/>
    <w:rsid w:val="00CF1D48"/>
    <w:rsid w:val="00CF5A9A"/>
    <w:rsid w:val="00D03AB2"/>
    <w:rsid w:val="00D03F83"/>
    <w:rsid w:val="00D07369"/>
    <w:rsid w:val="00D23121"/>
    <w:rsid w:val="00D25181"/>
    <w:rsid w:val="00D25A52"/>
    <w:rsid w:val="00D25E9A"/>
    <w:rsid w:val="00D31C18"/>
    <w:rsid w:val="00D33691"/>
    <w:rsid w:val="00D40857"/>
    <w:rsid w:val="00D408FF"/>
    <w:rsid w:val="00D415AC"/>
    <w:rsid w:val="00D46599"/>
    <w:rsid w:val="00D46652"/>
    <w:rsid w:val="00D47501"/>
    <w:rsid w:val="00D51240"/>
    <w:rsid w:val="00D55062"/>
    <w:rsid w:val="00D55319"/>
    <w:rsid w:val="00D5738A"/>
    <w:rsid w:val="00D63C28"/>
    <w:rsid w:val="00D646B6"/>
    <w:rsid w:val="00D66304"/>
    <w:rsid w:val="00D72382"/>
    <w:rsid w:val="00D723AB"/>
    <w:rsid w:val="00D74C95"/>
    <w:rsid w:val="00D7569F"/>
    <w:rsid w:val="00D75CE8"/>
    <w:rsid w:val="00D76F75"/>
    <w:rsid w:val="00D80B09"/>
    <w:rsid w:val="00D810CE"/>
    <w:rsid w:val="00D82A4A"/>
    <w:rsid w:val="00D8321C"/>
    <w:rsid w:val="00D85F77"/>
    <w:rsid w:val="00D8696D"/>
    <w:rsid w:val="00D90464"/>
    <w:rsid w:val="00D907CD"/>
    <w:rsid w:val="00D938CB"/>
    <w:rsid w:val="00D93EE8"/>
    <w:rsid w:val="00D95239"/>
    <w:rsid w:val="00D95740"/>
    <w:rsid w:val="00DA0901"/>
    <w:rsid w:val="00DA2D7A"/>
    <w:rsid w:val="00DA5425"/>
    <w:rsid w:val="00DA59D0"/>
    <w:rsid w:val="00DB04E4"/>
    <w:rsid w:val="00DB10A6"/>
    <w:rsid w:val="00DB1262"/>
    <w:rsid w:val="00DB143A"/>
    <w:rsid w:val="00DB3C1B"/>
    <w:rsid w:val="00DB5AB0"/>
    <w:rsid w:val="00DB7391"/>
    <w:rsid w:val="00DC226B"/>
    <w:rsid w:val="00DD1EA0"/>
    <w:rsid w:val="00DD21B3"/>
    <w:rsid w:val="00DD3E14"/>
    <w:rsid w:val="00DE4192"/>
    <w:rsid w:val="00DE4C1F"/>
    <w:rsid w:val="00DF0CD6"/>
    <w:rsid w:val="00DF0EFE"/>
    <w:rsid w:val="00DF2D62"/>
    <w:rsid w:val="00DF5961"/>
    <w:rsid w:val="00DF5F2A"/>
    <w:rsid w:val="00DF68FF"/>
    <w:rsid w:val="00E004C0"/>
    <w:rsid w:val="00E02D83"/>
    <w:rsid w:val="00E06232"/>
    <w:rsid w:val="00E112E8"/>
    <w:rsid w:val="00E124B3"/>
    <w:rsid w:val="00E1774D"/>
    <w:rsid w:val="00E227FA"/>
    <w:rsid w:val="00E36C39"/>
    <w:rsid w:val="00E40CFF"/>
    <w:rsid w:val="00E425D5"/>
    <w:rsid w:val="00E43C21"/>
    <w:rsid w:val="00E45E14"/>
    <w:rsid w:val="00E463ED"/>
    <w:rsid w:val="00E47FEC"/>
    <w:rsid w:val="00E50DB8"/>
    <w:rsid w:val="00E51438"/>
    <w:rsid w:val="00E524AE"/>
    <w:rsid w:val="00E546A4"/>
    <w:rsid w:val="00E56000"/>
    <w:rsid w:val="00E61198"/>
    <w:rsid w:val="00E62989"/>
    <w:rsid w:val="00E651B0"/>
    <w:rsid w:val="00E67BD8"/>
    <w:rsid w:val="00E7015B"/>
    <w:rsid w:val="00E7042C"/>
    <w:rsid w:val="00E70B9B"/>
    <w:rsid w:val="00E71DD3"/>
    <w:rsid w:val="00E75E66"/>
    <w:rsid w:val="00E7749D"/>
    <w:rsid w:val="00E80016"/>
    <w:rsid w:val="00E8133C"/>
    <w:rsid w:val="00E830D3"/>
    <w:rsid w:val="00E83656"/>
    <w:rsid w:val="00E87FAD"/>
    <w:rsid w:val="00E935AC"/>
    <w:rsid w:val="00E94CBA"/>
    <w:rsid w:val="00E96529"/>
    <w:rsid w:val="00E97CED"/>
    <w:rsid w:val="00EA5702"/>
    <w:rsid w:val="00EA7AB9"/>
    <w:rsid w:val="00EB06D6"/>
    <w:rsid w:val="00EB19F9"/>
    <w:rsid w:val="00EB5891"/>
    <w:rsid w:val="00EC0204"/>
    <w:rsid w:val="00EC0374"/>
    <w:rsid w:val="00EC65E2"/>
    <w:rsid w:val="00ED1EE0"/>
    <w:rsid w:val="00ED24A8"/>
    <w:rsid w:val="00ED31B7"/>
    <w:rsid w:val="00ED5571"/>
    <w:rsid w:val="00ED585C"/>
    <w:rsid w:val="00ED59FD"/>
    <w:rsid w:val="00ED7D9A"/>
    <w:rsid w:val="00ED7E49"/>
    <w:rsid w:val="00EE4391"/>
    <w:rsid w:val="00EF34FA"/>
    <w:rsid w:val="00EF5B77"/>
    <w:rsid w:val="00EF6D88"/>
    <w:rsid w:val="00F0012B"/>
    <w:rsid w:val="00F02370"/>
    <w:rsid w:val="00F03C67"/>
    <w:rsid w:val="00F043F7"/>
    <w:rsid w:val="00F06FBC"/>
    <w:rsid w:val="00F10123"/>
    <w:rsid w:val="00F112C3"/>
    <w:rsid w:val="00F12543"/>
    <w:rsid w:val="00F1361F"/>
    <w:rsid w:val="00F172A1"/>
    <w:rsid w:val="00F214C2"/>
    <w:rsid w:val="00F2570C"/>
    <w:rsid w:val="00F25711"/>
    <w:rsid w:val="00F257D1"/>
    <w:rsid w:val="00F30181"/>
    <w:rsid w:val="00F3140D"/>
    <w:rsid w:val="00F33006"/>
    <w:rsid w:val="00F3446A"/>
    <w:rsid w:val="00F364DA"/>
    <w:rsid w:val="00F36969"/>
    <w:rsid w:val="00F44710"/>
    <w:rsid w:val="00F47663"/>
    <w:rsid w:val="00F5024E"/>
    <w:rsid w:val="00F524AB"/>
    <w:rsid w:val="00F540D4"/>
    <w:rsid w:val="00F5471E"/>
    <w:rsid w:val="00F55913"/>
    <w:rsid w:val="00F57FCD"/>
    <w:rsid w:val="00F607B4"/>
    <w:rsid w:val="00F63EAF"/>
    <w:rsid w:val="00F63FE9"/>
    <w:rsid w:val="00F6469F"/>
    <w:rsid w:val="00F64C72"/>
    <w:rsid w:val="00F70159"/>
    <w:rsid w:val="00F71F76"/>
    <w:rsid w:val="00F74951"/>
    <w:rsid w:val="00F74BBD"/>
    <w:rsid w:val="00F75E95"/>
    <w:rsid w:val="00F80295"/>
    <w:rsid w:val="00F835F6"/>
    <w:rsid w:val="00F83AB4"/>
    <w:rsid w:val="00F8543F"/>
    <w:rsid w:val="00F85476"/>
    <w:rsid w:val="00F85B3B"/>
    <w:rsid w:val="00F94EDC"/>
    <w:rsid w:val="00FA01AE"/>
    <w:rsid w:val="00FB10C9"/>
    <w:rsid w:val="00FB1E23"/>
    <w:rsid w:val="00FB2EFA"/>
    <w:rsid w:val="00FB58BF"/>
    <w:rsid w:val="00FB7247"/>
    <w:rsid w:val="00FB749A"/>
    <w:rsid w:val="00FC1C11"/>
    <w:rsid w:val="00FC1CDB"/>
    <w:rsid w:val="00FC2414"/>
    <w:rsid w:val="00FC5252"/>
    <w:rsid w:val="00FC5629"/>
    <w:rsid w:val="00FC68C9"/>
    <w:rsid w:val="00FC6EB3"/>
    <w:rsid w:val="00FD4D30"/>
    <w:rsid w:val="00FD514E"/>
    <w:rsid w:val="00FD7934"/>
    <w:rsid w:val="00FE2FD5"/>
    <w:rsid w:val="00FE415B"/>
    <w:rsid w:val="00FE4E50"/>
    <w:rsid w:val="00FE6D37"/>
    <w:rsid w:val="00FF0BDE"/>
    <w:rsid w:val="00FF1091"/>
    <w:rsid w:val="00FF3C38"/>
    <w:rsid w:val="00FF5AC0"/>
    <w:rsid w:val="00FF5B30"/>
    <w:rsid w:val="00FF737F"/>
    <w:rsid w:val="00FF7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  <v:textbox inset="0,0,0,0"/>
    </o:shapedefaults>
    <o:shapelayout v:ext="edit">
      <o:idmap v:ext="edit" data="1"/>
    </o:shapelayout>
  </w:shapeDefaults>
  <w:decimalSymbol w:val=","/>
  <w:listSeparator w:val=";"/>
  <w14:docId w14:val="4F767A91"/>
  <w15:chartTrackingRefBased/>
  <w15:docId w15:val="{A22D293E-A89C-4E5B-9594-11103011E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semiHidden="1" w:uiPriority="35" w:unhideWhenUsed="1" w:qFormat="1"/>
    <w:lsdException w:name="annotation reference" w:uiPriority="99"/>
    <w:lsdException w:name="List Bullet" w:uiPriority="99"/>
    <w:lsdException w:name="List Number" w:uiPriority="99"/>
    <w:lsdException w:name="Title" w:qFormat="1"/>
    <w:lsdException w:name="Subtitle" w:uiPriority="11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annotation subject" w:uiPriority="99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F3561"/>
    <w:pPr>
      <w:spacing w:after="0" w:line="240" w:lineRule="auto"/>
    </w:pPr>
    <w:rPr>
      <w:rFonts w:asciiTheme="majorBidi" w:hAnsiTheme="majorBidi"/>
      <w:kern w:val="0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71EB"/>
    <w:pPr>
      <w:keepNext/>
      <w:spacing w:before="240" w:after="240"/>
      <w:outlineLvl w:val="0"/>
    </w:pPr>
    <w:rPr>
      <w:rFonts w:ascii="Arial Narrow" w:hAnsi="Arial Narrow"/>
      <w:b/>
      <w:kern w:val="28"/>
      <w:sz w:val="48"/>
      <w:szCs w:val="36"/>
    </w:rPr>
  </w:style>
  <w:style w:type="paragraph" w:styleId="Heading2">
    <w:name w:val="heading 2"/>
    <w:basedOn w:val="Normal"/>
    <w:next w:val="Normal"/>
    <w:link w:val="Heading2Char"/>
    <w:uiPriority w:val="9"/>
    <w:qFormat/>
    <w:rsid w:val="0044273E"/>
    <w:pPr>
      <w:keepNext/>
      <w:spacing w:before="240" w:after="120"/>
      <w:outlineLvl w:val="1"/>
    </w:pPr>
    <w:rPr>
      <w:rFonts w:ascii="Arial Narrow" w:hAnsi="Arial Narrow"/>
      <w:b/>
      <w:sz w:val="36"/>
      <w:szCs w:val="32"/>
    </w:rPr>
  </w:style>
  <w:style w:type="paragraph" w:styleId="Heading3">
    <w:name w:val="heading 3"/>
    <w:basedOn w:val="Heading2"/>
    <w:next w:val="Normal"/>
    <w:link w:val="Heading3Char"/>
    <w:qFormat/>
    <w:rsid w:val="0044273E"/>
    <w:pPr>
      <w:outlineLvl w:val="2"/>
    </w:pPr>
    <w:rPr>
      <w:sz w:val="28"/>
    </w:rPr>
  </w:style>
  <w:style w:type="paragraph" w:styleId="Heading4">
    <w:name w:val="heading 4"/>
    <w:basedOn w:val="Normal"/>
    <w:next w:val="Normal"/>
    <w:link w:val="Heading4Char"/>
    <w:qFormat/>
    <w:rsid w:val="007F3561"/>
    <w:pPr>
      <w:keepNext/>
      <w:numPr>
        <w:ilvl w:val="3"/>
        <w:numId w:val="4"/>
      </w:numPr>
      <w:spacing w:before="120" w:after="120"/>
      <w:outlineLvl w:val="3"/>
    </w:pPr>
    <w:rPr>
      <w:rFonts w:ascii="Arial Narrow" w:hAnsi="Arial Narrow"/>
      <w:b/>
    </w:rPr>
  </w:style>
  <w:style w:type="paragraph" w:styleId="Heading5">
    <w:name w:val="heading 5"/>
    <w:basedOn w:val="Normal"/>
    <w:next w:val="Normal"/>
    <w:link w:val="Heading5Char"/>
    <w:qFormat/>
    <w:rsid w:val="007F3561"/>
    <w:pPr>
      <w:keepNext/>
      <w:numPr>
        <w:ilvl w:val="4"/>
        <w:numId w:val="4"/>
      </w:numPr>
      <w:spacing w:before="240" w:after="60"/>
      <w:outlineLvl w:val="4"/>
    </w:pPr>
    <w:rPr>
      <w:rFonts w:ascii="Arial" w:hAnsi="Arial"/>
      <w:b/>
      <w:i/>
      <w:sz w:val="22"/>
    </w:rPr>
  </w:style>
  <w:style w:type="paragraph" w:styleId="Heading6">
    <w:name w:val="heading 6"/>
    <w:basedOn w:val="Normal"/>
    <w:next w:val="Normal"/>
    <w:link w:val="Heading6Char"/>
    <w:unhideWhenUsed/>
    <w:qFormat/>
    <w:rsid w:val="007F3561"/>
    <w:pPr>
      <w:keepNext/>
      <w:keepLines/>
      <w:numPr>
        <w:ilvl w:val="5"/>
        <w:numId w:val="4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7F3561"/>
    <w:pPr>
      <w:keepNext/>
      <w:keepLines/>
      <w:numPr>
        <w:ilvl w:val="6"/>
        <w:numId w:val="4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7F3561"/>
    <w:pPr>
      <w:keepNext/>
      <w:keepLines/>
      <w:numPr>
        <w:ilvl w:val="7"/>
        <w:numId w:val="4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7F3561"/>
    <w:pPr>
      <w:keepNext/>
      <w:keepLines/>
      <w:numPr>
        <w:ilvl w:val="8"/>
        <w:numId w:val="4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rsid w:val="007F3561"/>
    <w:pPr>
      <w:numPr>
        <w:numId w:val="1"/>
      </w:numPr>
      <w:tabs>
        <w:tab w:val="clear" w:pos="1134"/>
        <w:tab w:val="num" w:pos="360"/>
      </w:tabs>
    </w:pPr>
    <w:rPr>
      <w:sz w:val="20"/>
    </w:rPr>
  </w:style>
  <w:style w:type="paragraph" w:styleId="NormalIndent">
    <w:name w:val="Normal Indent"/>
    <w:basedOn w:val="Normal"/>
    <w:rsid w:val="007F3561"/>
    <w:pPr>
      <w:spacing w:before="120" w:after="120"/>
      <w:ind w:left="709"/>
      <w:jc w:val="both"/>
    </w:pPr>
  </w:style>
  <w:style w:type="paragraph" w:styleId="ListBullet">
    <w:name w:val="List Bullet"/>
    <w:basedOn w:val="Normal"/>
    <w:uiPriority w:val="99"/>
    <w:unhideWhenUsed/>
    <w:rsid w:val="00F80295"/>
    <w:pPr>
      <w:numPr>
        <w:numId w:val="2"/>
      </w:numPr>
      <w:tabs>
        <w:tab w:val="clear" w:pos="360"/>
        <w:tab w:val="num" w:pos="1068"/>
      </w:tabs>
      <w:contextualSpacing/>
    </w:pPr>
  </w:style>
  <w:style w:type="character" w:customStyle="1" w:styleId="angielskawstawka">
    <w:name w:val="angielska wstawka"/>
    <w:basedOn w:val="DefaultParagraphFont"/>
    <w:rsid w:val="007F3561"/>
    <w:rPr>
      <w:i/>
      <w:noProof w:val="0"/>
      <w:lang w:val="en-US"/>
    </w:rPr>
  </w:style>
  <w:style w:type="paragraph" w:customStyle="1" w:styleId="Figure">
    <w:name w:val="Figure"/>
    <w:basedOn w:val="Normal"/>
    <w:rsid w:val="007F3561"/>
    <w:pPr>
      <w:keepNext/>
      <w:spacing w:before="120" w:after="120"/>
      <w:ind w:left="709"/>
      <w:jc w:val="center"/>
    </w:pPr>
  </w:style>
  <w:style w:type="paragraph" w:customStyle="1" w:styleId="Intitle">
    <w:name w:val="Intitle"/>
    <w:basedOn w:val="Normal"/>
    <w:next w:val="Normal"/>
    <w:link w:val="IntitleZnak"/>
    <w:rsid w:val="007F3561"/>
    <w:pPr>
      <w:keepNext/>
      <w:spacing w:before="120" w:after="120"/>
      <w:ind w:left="426"/>
      <w:jc w:val="both"/>
    </w:pPr>
    <w:rPr>
      <w:rFonts w:cstheme="minorHAnsi"/>
      <w:b/>
      <w:iCs/>
      <w:szCs w:val="24"/>
    </w:rPr>
  </w:style>
  <w:style w:type="character" w:customStyle="1" w:styleId="keyword">
    <w:name w:val="keyword"/>
    <w:basedOn w:val="DefaultParagraphFont"/>
    <w:rsid w:val="007F3561"/>
    <w:rPr>
      <w:b/>
      <w:noProof/>
    </w:rPr>
  </w:style>
  <w:style w:type="character" w:customStyle="1" w:styleId="NazwaProgramowa">
    <w:name w:val="NazwaProgramowa"/>
    <w:basedOn w:val="DefaultParagraphFont"/>
    <w:qFormat/>
    <w:rsid w:val="00965344"/>
    <w:rPr>
      <w:rFonts w:ascii="Consolas" w:hAnsi="Consolas"/>
      <w:noProof/>
    </w:rPr>
  </w:style>
  <w:style w:type="paragraph" w:customStyle="1" w:styleId="source">
    <w:name w:val="source"/>
    <w:basedOn w:val="Normal"/>
    <w:rsid w:val="007F3561"/>
    <w:pPr>
      <w:spacing w:before="60" w:after="60"/>
      <w:ind w:left="1418"/>
      <w:jc w:val="both"/>
    </w:pPr>
    <w:rPr>
      <w:rFonts w:ascii="Courier New" w:hAnsi="Courier New"/>
    </w:rPr>
  </w:style>
  <w:style w:type="paragraph" w:customStyle="1" w:styleId="Standardowyakapit">
    <w:name w:val="Standardowy akapit"/>
    <w:basedOn w:val="Normal"/>
    <w:link w:val="StandardowyakapitZnak"/>
    <w:rsid w:val="007F3561"/>
    <w:pPr>
      <w:spacing w:before="120" w:after="120"/>
      <w:jc w:val="both"/>
    </w:pPr>
  </w:style>
  <w:style w:type="character" w:customStyle="1" w:styleId="StandardowyakapitZnak">
    <w:name w:val="Standardowy akapit Znak"/>
    <w:basedOn w:val="DefaultParagraphFont"/>
    <w:link w:val="Standardowyakapit"/>
    <w:rsid w:val="007F3561"/>
    <w:rPr>
      <w:rFonts w:asciiTheme="majorBidi" w:hAnsiTheme="majorBidi"/>
      <w:kern w:val="0"/>
      <w:sz w:val="24"/>
    </w:rPr>
  </w:style>
  <w:style w:type="character" w:customStyle="1" w:styleId="IntitleZnak">
    <w:name w:val="Intitle Znak"/>
    <w:basedOn w:val="DefaultParagraphFont"/>
    <w:link w:val="Intitle"/>
    <w:rsid w:val="007F3561"/>
    <w:rPr>
      <w:rFonts w:asciiTheme="majorBidi" w:hAnsiTheme="majorBidi" w:cstheme="minorHAnsi"/>
      <w:b/>
      <w:iCs/>
      <w:kern w:val="0"/>
      <w:sz w:val="24"/>
      <w:szCs w:val="24"/>
    </w:rPr>
  </w:style>
  <w:style w:type="paragraph" w:styleId="Title">
    <w:name w:val="Title"/>
    <w:basedOn w:val="Normal"/>
    <w:link w:val="TitleChar"/>
    <w:qFormat/>
    <w:rsid w:val="007F3561"/>
    <w:pPr>
      <w:spacing w:before="240" w:after="60"/>
      <w:jc w:val="center"/>
      <w:outlineLvl w:val="0"/>
    </w:pPr>
    <w:rPr>
      <w:rFonts w:ascii="Arial" w:hAnsi="Arial"/>
      <w:b/>
      <w:kern w:val="28"/>
      <w:sz w:val="40"/>
      <w:szCs w:val="40"/>
    </w:rPr>
  </w:style>
  <w:style w:type="paragraph" w:customStyle="1" w:styleId="Autor">
    <w:name w:val="Autor"/>
    <w:basedOn w:val="Title"/>
    <w:qFormat/>
    <w:rsid w:val="007F3561"/>
    <w:rPr>
      <w:rFonts w:asciiTheme="majorBidi" w:hAnsiTheme="majorBidi" w:cstheme="majorBidi"/>
      <w:sz w:val="24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44273E"/>
    <w:rPr>
      <w:rFonts w:ascii="Arial Narrow" w:hAnsi="Arial Narrow"/>
      <w:b/>
      <w:kern w:val="0"/>
      <w:sz w:val="36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C471EB"/>
    <w:rPr>
      <w:rFonts w:ascii="Arial Narrow" w:hAnsi="Arial Narrow"/>
      <w:b/>
      <w:kern w:val="28"/>
      <w:sz w:val="48"/>
      <w:szCs w:val="36"/>
    </w:rPr>
  </w:style>
  <w:style w:type="paragraph" w:customStyle="1" w:styleId="SourceCode">
    <w:name w:val="SourceCode"/>
    <w:basedOn w:val="Normal"/>
    <w:qFormat/>
    <w:rsid w:val="00924C1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120" w:after="120"/>
      <w:ind w:left="567" w:hanging="567"/>
      <w:contextualSpacing/>
    </w:pPr>
    <w:rPr>
      <w:rFonts w:ascii="Consolas" w:hAnsi="Consolas" w:cstheme="minorHAnsi"/>
      <w:noProof/>
      <w:sz w:val="16"/>
      <w:szCs w:val="20"/>
    </w:rPr>
  </w:style>
  <w:style w:type="paragraph" w:customStyle="1" w:styleId="Abstrakt">
    <w:name w:val="Abstrakt"/>
    <w:basedOn w:val="NormalIndent"/>
    <w:qFormat/>
    <w:rsid w:val="007F3561"/>
    <w:rPr>
      <w:sz w:val="20"/>
      <w:lang w:val="pl"/>
    </w:rPr>
  </w:style>
  <w:style w:type="paragraph" w:styleId="Caption">
    <w:name w:val="caption"/>
    <w:basedOn w:val="Normal"/>
    <w:next w:val="Normal"/>
    <w:uiPriority w:val="35"/>
    <w:unhideWhenUsed/>
    <w:qFormat/>
    <w:rsid w:val="007F3561"/>
    <w:pPr>
      <w:spacing w:after="200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Title"/>
    <w:next w:val="Normal"/>
    <w:link w:val="SubtitleChar"/>
    <w:uiPriority w:val="11"/>
    <w:qFormat/>
    <w:rsid w:val="007F3561"/>
    <w:rPr>
      <w:sz w:val="32"/>
      <w:szCs w:val="32"/>
      <w:lang w:val="pl"/>
    </w:rPr>
  </w:style>
  <w:style w:type="character" w:customStyle="1" w:styleId="SubtitleChar">
    <w:name w:val="Subtitle Char"/>
    <w:basedOn w:val="DefaultParagraphFont"/>
    <w:link w:val="Subtitle"/>
    <w:uiPriority w:val="11"/>
    <w:rsid w:val="007F3561"/>
    <w:rPr>
      <w:rFonts w:ascii="Arial" w:hAnsi="Arial"/>
      <w:b/>
      <w:kern w:val="28"/>
      <w:sz w:val="32"/>
      <w:szCs w:val="32"/>
      <w:lang w:val="pl"/>
    </w:rPr>
  </w:style>
  <w:style w:type="paragraph" w:customStyle="1" w:styleId="AbstractTitle">
    <w:name w:val="Abstract Title"/>
    <w:basedOn w:val="Abstrakt"/>
    <w:qFormat/>
    <w:rsid w:val="007F3561"/>
    <w:rPr>
      <w:b/>
      <w:bCs/>
    </w:rPr>
  </w:style>
  <w:style w:type="paragraph" w:customStyle="1" w:styleId="Afiliation">
    <w:name w:val="Afiliation"/>
    <w:basedOn w:val="Normal"/>
    <w:qFormat/>
    <w:rsid w:val="007F3561"/>
    <w:pPr>
      <w:spacing w:line="263" w:lineRule="auto"/>
      <w:ind w:left="133"/>
      <w:jc w:val="center"/>
    </w:pPr>
    <w:rPr>
      <w:rFonts w:ascii="Cambria" w:eastAsia="Cambria" w:hAnsi="Cambria" w:cs="Cambria"/>
      <w:sz w:val="20"/>
      <w:szCs w:val="14"/>
    </w:rPr>
  </w:style>
  <w:style w:type="character" w:customStyle="1" w:styleId="TitleChar">
    <w:name w:val="Title Char"/>
    <w:basedOn w:val="DefaultParagraphFont"/>
    <w:link w:val="Title"/>
    <w:rsid w:val="007F3561"/>
    <w:rPr>
      <w:rFonts w:ascii="Arial" w:hAnsi="Arial"/>
      <w:b/>
      <w:kern w:val="28"/>
      <w:sz w:val="40"/>
      <w:szCs w:val="40"/>
    </w:rPr>
  </w:style>
  <w:style w:type="character" w:customStyle="1" w:styleId="Heading3Char">
    <w:name w:val="Heading 3 Char"/>
    <w:basedOn w:val="DefaultParagraphFont"/>
    <w:link w:val="Heading3"/>
    <w:rsid w:val="0044273E"/>
    <w:rPr>
      <w:rFonts w:ascii="Arial Narrow" w:hAnsi="Arial Narrow"/>
      <w:b/>
      <w:kern w:val="0"/>
      <w:sz w:val="28"/>
      <w:szCs w:val="32"/>
    </w:rPr>
  </w:style>
  <w:style w:type="character" w:customStyle="1" w:styleId="Heading4Char">
    <w:name w:val="Heading 4 Char"/>
    <w:basedOn w:val="DefaultParagraphFont"/>
    <w:link w:val="Heading4"/>
    <w:rsid w:val="007F3561"/>
    <w:rPr>
      <w:rFonts w:ascii="Arial Narrow" w:hAnsi="Arial Narrow"/>
      <w:b/>
      <w:kern w:val="0"/>
      <w:sz w:val="24"/>
    </w:rPr>
  </w:style>
  <w:style w:type="character" w:customStyle="1" w:styleId="Heading5Char">
    <w:name w:val="Heading 5 Char"/>
    <w:basedOn w:val="DefaultParagraphFont"/>
    <w:link w:val="Heading5"/>
    <w:rsid w:val="007F3561"/>
    <w:rPr>
      <w:rFonts w:ascii="Arial" w:hAnsi="Arial"/>
      <w:b/>
      <w:i/>
      <w:kern w:val="0"/>
    </w:rPr>
  </w:style>
  <w:style w:type="table" w:styleId="TableGrid">
    <w:name w:val="Table Grid"/>
    <w:basedOn w:val="TableNormal"/>
    <w:uiPriority w:val="39"/>
    <w:rsid w:val="007F3561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la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  <w:tblStylePr w:type="lastCol">
      <w:rPr>
        <w:b/>
      </w:rPr>
      <w:tblPr/>
      <w:tcPr>
        <w:shd w:val="clear" w:color="auto" w:fill="BFBFBF" w:themeFill="background1" w:themeFillShade="BF"/>
      </w:tcPr>
    </w:tblStylePr>
  </w:style>
  <w:style w:type="table" w:customStyle="1" w:styleId="TableGrid0">
    <w:name w:val="TableGrid"/>
    <w:rsid w:val="007F356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ibtitle">
    <w:name w:val="Bibtitle"/>
    <w:basedOn w:val="Heading1"/>
    <w:qFormat/>
    <w:rsid w:val="007F3561"/>
    <w:pPr>
      <w:pageBreakBefore/>
      <w:ind w:left="431" w:hanging="431"/>
    </w:pPr>
  </w:style>
  <w:style w:type="table" w:customStyle="1" w:styleId="Standardowatabela">
    <w:name w:val="Standardowa tabela"/>
    <w:basedOn w:val="TableNormal"/>
    <w:uiPriority w:val="99"/>
    <w:rsid w:val="007F3561"/>
    <w:pPr>
      <w:keepNext/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</w:style>
  <w:style w:type="paragraph" w:styleId="ListParagraph">
    <w:name w:val="List Paragraph"/>
    <w:basedOn w:val="Normal"/>
    <w:uiPriority w:val="34"/>
    <w:qFormat/>
    <w:rsid w:val="007F3561"/>
    <w:pPr>
      <w:spacing w:line="259" w:lineRule="auto"/>
      <w:ind w:left="720"/>
      <w:contextualSpacing/>
    </w:pPr>
    <w:rPr>
      <w:rFonts w:ascii="Times New Roman" w:hAnsi="Times New Roman"/>
    </w:rPr>
  </w:style>
  <w:style w:type="character" w:customStyle="1" w:styleId="Comment">
    <w:name w:val="Comment"/>
    <w:basedOn w:val="DefaultParagraphFont"/>
    <w:rsid w:val="007F3561"/>
    <w:rPr>
      <w:rFonts w:ascii="Times New Roman" w:hAnsi="Times New Roman" w:cs="Times New Roman"/>
      <w:i/>
      <w:iCs/>
      <w:sz w:val="20"/>
      <w:szCs w:val="24"/>
      <w:lang w:val="pl-PL"/>
    </w:rPr>
  </w:style>
  <w:style w:type="paragraph" w:customStyle="1" w:styleId="Default">
    <w:name w:val="Default"/>
    <w:rsid w:val="007F3561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elementname">
    <w:name w:val="elementname"/>
    <w:basedOn w:val="DefaultParagraphFont"/>
    <w:rsid w:val="007F3561"/>
  </w:style>
  <w:style w:type="character" w:styleId="Hyperlink">
    <w:name w:val="Hyperlink"/>
    <w:basedOn w:val="DefaultParagraphFont"/>
    <w:uiPriority w:val="99"/>
    <w:unhideWhenUsed/>
    <w:rsid w:val="007F3561"/>
    <w:rPr>
      <w:color w:val="0563C1" w:themeColor="hyperlink"/>
      <w:u w:val="single"/>
    </w:rPr>
  </w:style>
  <w:style w:type="character" w:styleId="HTMLCode">
    <w:name w:val="HTML Code"/>
    <w:basedOn w:val="DefaultParagraphFont"/>
    <w:uiPriority w:val="99"/>
    <w:unhideWhenUsed/>
    <w:rsid w:val="007F3561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F356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F3561"/>
    <w:rPr>
      <w:rFonts w:ascii="Courier New" w:eastAsia="Times New Roman" w:hAnsi="Courier New" w:cs="Courier New"/>
      <w:kern w:val="0"/>
      <w:sz w:val="20"/>
      <w:szCs w:val="20"/>
    </w:rPr>
  </w:style>
  <w:style w:type="paragraph" w:styleId="ListNumber">
    <w:name w:val="List Number"/>
    <w:basedOn w:val="Normal"/>
    <w:uiPriority w:val="99"/>
    <w:unhideWhenUsed/>
    <w:rsid w:val="007F3561"/>
    <w:pPr>
      <w:numPr>
        <w:numId w:val="3"/>
      </w:numPr>
      <w:tabs>
        <w:tab w:val="clear" w:pos="360"/>
      </w:tabs>
      <w:contextualSpacing/>
    </w:pPr>
  </w:style>
  <w:style w:type="paragraph" w:styleId="Header">
    <w:name w:val="header"/>
    <w:basedOn w:val="Normal"/>
    <w:link w:val="HeaderChar"/>
    <w:rsid w:val="007F356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7F3561"/>
    <w:rPr>
      <w:rFonts w:asciiTheme="majorBidi" w:hAnsiTheme="majorBidi"/>
      <w:kern w:val="0"/>
      <w:sz w:val="24"/>
    </w:rPr>
  </w:style>
  <w:style w:type="character" w:customStyle="1" w:styleId="Heading6Char">
    <w:name w:val="Heading 6 Char"/>
    <w:basedOn w:val="DefaultParagraphFont"/>
    <w:link w:val="Heading6"/>
    <w:rsid w:val="007F3561"/>
    <w:rPr>
      <w:rFonts w:asciiTheme="majorHAnsi" w:eastAsiaTheme="majorEastAsia" w:hAnsiTheme="majorHAnsi" w:cstheme="majorBidi"/>
      <w:color w:val="1F3763" w:themeColor="accent1" w:themeShade="7F"/>
      <w:kern w:val="0"/>
      <w:sz w:val="24"/>
    </w:rPr>
  </w:style>
  <w:style w:type="character" w:customStyle="1" w:styleId="Heading7Char">
    <w:name w:val="Heading 7 Char"/>
    <w:basedOn w:val="DefaultParagraphFont"/>
    <w:link w:val="Heading7"/>
    <w:rsid w:val="007F3561"/>
    <w:rPr>
      <w:rFonts w:asciiTheme="majorHAnsi" w:eastAsiaTheme="majorEastAsia" w:hAnsiTheme="majorHAnsi" w:cstheme="majorBidi"/>
      <w:i/>
      <w:iCs/>
      <w:color w:val="1F3763" w:themeColor="accent1" w:themeShade="7F"/>
      <w:kern w:val="0"/>
      <w:sz w:val="24"/>
    </w:rPr>
  </w:style>
  <w:style w:type="character" w:customStyle="1" w:styleId="Heading8Char">
    <w:name w:val="Heading 8 Char"/>
    <w:basedOn w:val="DefaultParagraphFont"/>
    <w:link w:val="Heading8"/>
    <w:rsid w:val="007F3561"/>
    <w:rPr>
      <w:rFonts w:asciiTheme="majorHAnsi" w:eastAsiaTheme="majorEastAsia" w:hAnsiTheme="majorHAnsi" w:cstheme="majorBidi"/>
      <w:color w:val="272727" w:themeColor="text1" w:themeTint="D8"/>
      <w:kern w:val="0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7F3561"/>
    <w:rPr>
      <w:rFonts w:asciiTheme="majorHAnsi" w:eastAsiaTheme="majorEastAsia" w:hAnsiTheme="majorHAnsi" w:cstheme="majorBidi"/>
      <w:i/>
      <w:iCs/>
      <w:color w:val="272727" w:themeColor="text1" w:themeTint="D8"/>
      <w:kern w:val="0"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7F356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7F3561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FootnoteReference">
    <w:name w:val="footnote reference"/>
    <w:basedOn w:val="DefaultParagraphFont"/>
    <w:rsid w:val="007F3561"/>
    <w:rPr>
      <w:vertAlign w:val="superscript"/>
    </w:rPr>
  </w:style>
  <w:style w:type="character" w:styleId="Strong">
    <w:name w:val="Strong"/>
    <w:basedOn w:val="DefaultParagraphFont"/>
    <w:uiPriority w:val="22"/>
    <w:qFormat/>
    <w:rsid w:val="007F3561"/>
    <w:rPr>
      <w:b/>
      <w:bCs/>
    </w:rPr>
  </w:style>
  <w:style w:type="paragraph" w:styleId="Footer">
    <w:name w:val="footer"/>
    <w:basedOn w:val="Normal"/>
    <w:link w:val="FooterChar"/>
    <w:uiPriority w:val="99"/>
    <w:rsid w:val="007F356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3561"/>
    <w:rPr>
      <w:rFonts w:asciiTheme="majorBidi" w:hAnsiTheme="majorBidi"/>
      <w:kern w:val="0"/>
      <w:sz w:val="24"/>
    </w:rPr>
  </w:style>
  <w:style w:type="paragraph" w:customStyle="1" w:styleId="StylWcicienormalneWszystkiewersaliki">
    <w:name w:val="Styl Wcięcie normalne + Wszystkie wersaliki"/>
    <w:basedOn w:val="NormalIndent"/>
    <w:rsid w:val="007F3561"/>
  </w:style>
  <w:style w:type="paragraph" w:styleId="FootnoteText">
    <w:name w:val="footnote text"/>
    <w:basedOn w:val="Normal"/>
    <w:link w:val="FootnoteTextChar"/>
    <w:rsid w:val="007F356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F3561"/>
    <w:rPr>
      <w:rFonts w:asciiTheme="majorBidi" w:hAnsiTheme="majorBidi"/>
      <w:kern w:val="0"/>
      <w:sz w:val="20"/>
      <w:szCs w:val="20"/>
    </w:rPr>
  </w:style>
  <w:style w:type="paragraph" w:customStyle="1" w:styleId="Teksttabeli">
    <w:name w:val="Tekst tabeli"/>
    <w:basedOn w:val="Normal"/>
    <w:qFormat/>
    <w:rsid w:val="007F3561"/>
    <w:pPr>
      <w:keepNext/>
      <w:keepLines/>
      <w:autoSpaceDE w:val="0"/>
      <w:autoSpaceDN w:val="0"/>
      <w:adjustRightInd w:val="0"/>
    </w:pPr>
    <w:rPr>
      <w:rFonts w:asciiTheme="minorHAnsi" w:hAnsiTheme="minorHAnsi"/>
      <w:sz w:val="16"/>
    </w:rPr>
  </w:style>
  <w:style w:type="character" w:styleId="PlaceholderText">
    <w:name w:val="Placeholder Text"/>
    <w:basedOn w:val="DefaultParagraphFont"/>
    <w:uiPriority w:val="99"/>
    <w:semiHidden/>
    <w:rsid w:val="007F3561"/>
    <w:rPr>
      <w:color w:val="808080"/>
    </w:rPr>
  </w:style>
  <w:style w:type="character" w:styleId="Emphasis">
    <w:name w:val="Emphasis"/>
    <w:basedOn w:val="DefaultParagraphFont"/>
    <w:uiPriority w:val="20"/>
    <w:qFormat/>
    <w:rsid w:val="007F3561"/>
    <w:rPr>
      <w:i/>
      <w:iCs/>
    </w:rPr>
  </w:style>
  <w:style w:type="character" w:styleId="FollowedHyperlink">
    <w:name w:val="FollowedHyperlink"/>
    <w:basedOn w:val="DefaultParagraphFont"/>
    <w:uiPriority w:val="99"/>
    <w:unhideWhenUsed/>
    <w:rsid w:val="007F3561"/>
    <w:rPr>
      <w:color w:val="800080"/>
      <w:u w:val="single"/>
    </w:rPr>
  </w:style>
  <w:style w:type="paragraph" w:styleId="NoSpacing">
    <w:name w:val="No Spacing"/>
    <w:uiPriority w:val="1"/>
    <w:qFormat/>
    <w:rsid w:val="007F3561"/>
    <w:pPr>
      <w:spacing w:after="0" w:line="240" w:lineRule="auto"/>
    </w:pPr>
    <w:rPr>
      <w:kern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7F3561"/>
    <w:pPr>
      <w:spacing w:after="0" w:line="259" w:lineRule="auto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unhideWhenUsed/>
    <w:rsid w:val="007F3561"/>
    <w:rPr>
      <w:sz w:val="16"/>
      <w:szCs w:val="16"/>
    </w:rPr>
  </w:style>
  <w:style w:type="paragraph" w:styleId="TOC1">
    <w:name w:val="toc 1"/>
    <w:basedOn w:val="Normal"/>
    <w:next w:val="Normal"/>
    <w:autoRedefine/>
    <w:uiPriority w:val="39"/>
    <w:unhideWhenUsed/>
    <w:rsid w:val="007F3561"/>
    <w:pPr>
      <w:tabs>
        <w:tab w:val="right" w:leader="dot" w:pos="9062"/>
      </w:tabs>
      <w:spacing w:after="100"/>
      <w:ind w:left="426" w:hanging="426"/>
    </w:pPr>
    <w:rPr>
      <w:b/>
      <w:sz w:val="28"/>
    </w:rPr>
  </w:style>
  <w:style w:type="paragraph" w:styleId="TOC3">
    <w:name w:val="toc 3"/>
    <w:basedOn w:val="Normal"/>
    <w:next w:val="Normal"/>
    <w:autoRedefine/>
    <w:uiPriority w:val="39"/>
    <w:unhideWhenUsed/>
    <w:rsid w:val="007F3561"/>
    <w:pPr>
      <w:tabs>
        <w:tab w:val="right" w:leader="dot" w:pos="9062"/>
      </w:tabs>
      <w:spacing w:before="30" w:after="30"/>
      <w:ind w:left="1134" w:hanging="567"/>
    </w:pPr>
    <w:rPr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7F3561"/>
    <w:pPr>
      <w:tabs>
        <w:tab w:val="left" w:pos="1792"/>
        <w:tab w:val="right" w:leader="dot" w:pos="9062"/>
      </w:tabs>
      <w:ind w:left="1135" w:hanging="851"/>
    </w:pPr>
    <w:rPr>
      <w:noProof/>
      <w:sz w:val="16"/>
    </w:rPr>
  </w:style>
  <w:style w:type="paragraph" w:styleId="TOC5">
    <w:name w:val="toc 5"/>
    <w:basedOn w:val="Normal"/>
    <w:next w:val="Normal"/>
    <w:autoRedefine/>
    <w:uiPriority w:val="39"/>
    <w:unhideWhenUsed/>
    <w:rsid w:val="007F3561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7F3561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7F3561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7F3561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7F3561"/>
    <w:pPr>
      <w:spacing w:after="100"/>
      <w:ind w:left="1760"/>
    </w:pPr>
  </w:style>
  <w:style w:type="paragraph" w:styleId="CommentText">
    <w:name w:val="annotation text"/>
    <w:basedOn w:val="Normal"/>
    <w:link w:val="CommentTextChar"/>
    <w:uiPriority w:val="99"/>
    <w:unhideWhenUsed/>
    <w:rsid w:val="007F356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F3561"/>
    <w:rPr>
      <w:rFonts w:asciiTheme="majorBidi" w:hAnsiTheme="majorBidi"/>
      <w:kern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7F35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F3561"/>
    <w:rPr>
      <w:rFonts w:asciiTheme="majorBidi" w:hAnsiTheme="majorBidi"/>
      <w:b/>
      <w:bCs/>
      <w:kern w:val="0"/>
      <w:sz w:val="20"/>
      <w:szCs w:val="20"/>
    </w:rPr>
  </w:style>
  <w:style w:type="paragraph" w:styleId="TOC2">
    <w:name w:val="toc 2"/>
    <w:basedOn w:val="Normal"/>
    <w:next w:val="Normal"/>
    <w:autoRedefine/>
    <w:uiPriority w:val="39"/>
    <w:rsid w:val="007F3561"/>
    <w:pPr>
      <w:tabs>
        <w:tab w:val="right" w:leader="dot" w:pos="9062"/>
      </w:tabs>
      <w:spacing w:after="100"/>
      <w:ind w:left="709" w:hanging="469"/>
    </w:pPr>
  </w:style>
  <w:style w:type="character" w:styleId="IntenseEmphasis">
    <w:name w:val="Intense Emphasis"/>
    <w:basedOn w:val="DefaultParagraphFont"/>
    <w:uiPriority w:val="21"/>
    <w:qFormat/>
    <w:rsid w:val="007F3561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F356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F3561"/>
    <w:rPr>
      <w:rFonts w:asciiTheme="majorBidi" w:hAnsiTheme="majorBidi"/>
      <w:i/>
      <w:iCs/>
      <w:color w:val="2F5496" w:themeColor="accent1" w:themeShade="BF"/>
      <w:kern w:val="0"/>
      <w:sz w:val="24"/>
    </w:rPr>
  </w:style>
  <w:style w:type="character" w:styleId="IntenseReference">
    <w:name w:val="Intense Reference"/>
    <w:basedOn w:val="DefaultParagraphFont"/>
    <w:uiPriority w:val="32"/>
    <w:qFormat/>
    <w:rsid w:val="007F3561"/>
    <w:rPr>
      <w:b/>
      <w:bCs/>
      <w:smallCaps/>
      <w:color w:val="2F5496" w:themeColor="accent1" w:themeShade="BF"/>
      <w:spacing w:val="5"/>
    </w:rPr>
  </w:style>
  <w:style w:type="paragraph" w:customStyle="1" w:styleId="komentarz">
    <w:name w:val="komentarz"/>
    <w:basedOn w:val="Normal"/>
    <w:rsid w:val="007F3561"/>
    <w:pPr>
      <w:widowControl w:val="0"/>
      <w:suppressAutoHyphens/>
    </w:pPr>
    <w:rPr>
      <w:rFonts w:ascii="Arial" w:eastAsia="Arial Unicode MS" w:hAnsi="Arial" w:cs="Times New Roman"/>
      <w:bCs/>
      <w:i/>
      <w:kern w:val="1"/>
      <w:sz w:val="16"/>
      <w:szCs w:val="24"/>
      <w:lang w:eastAsia="pl-PL"/>
    </w:rPr>
  </w:style>
  <w:style w:type="paragraph" w:styleId="Quote">
    <w:name w:val="Quote"/>
    <w:basedOn w:val="Normal"/>
    <w:next w:val="Normal"/>
    <w:link w:val="QuoteChar"/>
    <w:uiPriority w:val="29"/>
    <w:qFormat/>
    <w:rsid w:val="007F3561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F3561"/>
    <w:rPr>
      <w:rFonts w:asciiTheme="majorBidi" w:hAnsiTheme="majorBidi"/>
      <w:i/>
      <w:iCs/>
      <w:color w:val="404040" w:themeColor="text1" w:themeTint="BF"/>
      <w:kern w:val="0"/>
      <w:sz w:val="24"/>
    </w:rPr>
  </w:style>
  <w:style w:type="paragraph" w:customStyle="1" w:styleId="wpiswtabeli">
    <w:name w:val="wpis_w_tabeli"/>
    <w:rsid w:val="007F3561"/>
    <w:pPr>
      <w:suppressAutoHyphens/>
      <w:spacing w:after="0" w:line="240" w:lineRule="auto"/>
    </w:pPr>
    <w:rPr>
      <w:rFonts w:ascii="Arial" w:eastAsia="Arial" w:hAnsi="Arial" w:cs="Arial"/>
      <w:b/>
      <w:kern w:val="1"/>
      <w:sz w:val="16"/>
      <w:szCs w:val="20"/>
      <w:lang w:eastAsia="ar-SA"/>
    </w:rPr>
  </w:style>
  <w:style w:type="paragraph" w:customStyle="1" w:styleId="wpiswtabelicentr">
    <w:name w:val="wpis_w_tabeli_centr"/>
    <w:basedOn w:val="wpiswtabeli"/>
    <w:rsid w:val="007F3561"/>
    <w:pPr>
      <w:jc w:val="center"/>
    </w:pPr>
  </w:style>
  <w:style w:type="table" w:styleId="TableGridLight">
    <w:name w:val="Grid Table Light"/>
    <w:basedOn w:val="TableNormal"/>
    <w:uiPriority w:val="40"/>
    <w:rsid w:val="0096534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SampleText">
    <w:name w:val="SampleText"/>
    <w:basedOn w:val="Standardowyakapit"/>
    <w:qFormat/>
    <w:rsid w:val="005B4D3C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</w:pPr>
    <w:rPr>
      <w:rFonts w:ascii="Consolas" w:hAnsi="Consolas"/>
      <w:sz w:val="22"/>
      <w:szCs w:val="18"/>
    </w:rPr>
  </w:style>
  <w:style w:type="paragraph" w:customStyle="1" w:styleId="Syntax">
    <w:name w:val="Syntax"/>
    <w:basedOn w:val="Standardowyakapit"/>
    <w:qFormat/>
    <w:rsid w:val="004A5593"/>
    <w:pPr>
      <w:tabs>
        <w:tab w:val="left" w:pos="1134"/>
      </w:tabs>
    </w:pPr>
    <w:rPr>
      <w:rFonts w:asciiTheme="minorHAnsi" w:hAnsiTheme="minorHAnsi"/>
      <w:noProof/>
    </w:rPr>
  </w:style>
  <w:style w:type="paragraph" w:customStyle="1" w:styleId="line891">
    <w:name w:val="line891"/>
    <w:basedOn w:val="Normal"/>
    <w:rsid w:val="00C60A7F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val="pl-PL"/>
    </w:rPr>
  </w:style>
  <w:style w:type="paragraph" w:customStyle="1" w:styleId="line862">
    <w:name w:val="line862"/>
    <w:basedOn w:val="Normal"/>
    <w:rsid w:val="00C60A7F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171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70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3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0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05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6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9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452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97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54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35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97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4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5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68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64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9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06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1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275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77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8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6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7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65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74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578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2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7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6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1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BD6B9F-4185-4F11-B138-D112855531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23</TotalTime>
  <Pages>43</Pages>
  <Words>11704</Words>
  <Characters>70227</Characters>
  <Application>Microsoft Office Word</Application>
  <DocSecurity>0</DocSecurity>
  <Lines>585</Lines>
  <Paragraphs>1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ław Kuchta</dc:creator>
  <cp:keywords/>
  <dc:description/>
  <cp:lastModifiedBy>Jarosław Kuchta</cp:lastModifiedBy>
  <cp:revision>282</cp:revision>
  <dcterms:created xsi:type="dcterms:W3CDTF">2024-12-07T10:32:00Z</dcterms:created>
  <dcterms:modified xsi:type="dcterms:W3CDTF">2025-01-01T23:42:00Z</dcterms:modified>
</cp:coreProperties>
</file>